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cs="Times New Roman"/>
          <w:b w:val="0"/>
          <w:color w:val="5B9BD5" w:themeColor="accent1"/>
          <w:szCs w:val="24"/>
          <w:lang w:val="en-GB" w:eastAsia="en-GB"/>
        </w:rPr>
        <w:id w:val="1386834699"/>
        <w:docPartObj>
          <w:docPartGallery w:val="Cover Pages"/>
          <w:docPartUnique/>
        </w:docPartObj>
      </w:sdtPr>
      <w:sdtEndPr>
        <w:rPr>
          <w:rFonts w:eastAsia="Times New Roman"/>
          <w:color w:val="auto"/>
        </w:rPr>
      </w:sdtEndPr>
      <w:sdtContent>
        <w:bookmarkStart w:id="0" w:name="_Toc362429611" w:displacedByCustomXml="prev"/>
        <w:bookmarkStart w:id="1" w:name="_Toc361582627" w:displacedByCustomXml="prev"/>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93"/>
            <w:gridCol w:w="4412"/>
          </w:tblGrid>
          <w:tr w:rsidR="00382F0B" w:rsidRPr="000649F2" w14:paraId="5733AD0C" w14:textId="77777777" w:rsidTr="00DC0699">
            <w:tc>
              <w:tcPr>
                <w:tcW w:w="4093" w:type="dxa"/>
                <w:vAlign w:val="bottom"/>
              </w:tcPr>
              <w:p w14:paraId="52C06FFB" w14:textId="5EFA4EC0" w:rsidR="00382F0B" w:rsidRPr="000649F2" w:rsidRDefault="00DC0699" w:rsidP="0003171D">
                <w:pPr>
                  <w:pStyle w:val="Body"/>
                </w:pPr>
                <w:r>
                  <w:rPr>
                    <w:noProof/>
                  </w:rPr>
                  <w:drawing>
                    <wp:inline distT="0" distB="0" distL="0" distR="0" wp14:anchorId="43ABFCB5" wp14:editId="380A873E">
                      <wp:extent cx="1333500" cy="13554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4495"/>
                              <a:stretch/>
                            </pic:blipFill>
                            <pic:spPr bwMode="auto">
                              <a:xfrm>
                                <a:off x="0" y="0"/>
                                <a:ext cx="1333500" cy="1355430"/>
                              </a:xfrm>
                              <a:prstGeom prst="rect">
                                <a:avLst/>
                              </a:prstGeom>
                              <a:ln>
                                <a:noFill/>
                              </a:ln>
                              <a:extLst>
                                <a:ext uri="{53640926-AAD7-44D8-BBD7-CCE9431645EC}">
                                  <a14:shadowObscured xmlns:a14="http://schemas.microsoft.com/office/drawing/2010/main"/>
                                </a:ext>
                              </a:extLst>
                            </pic:spPr>
                          </pic:pic>
                        </a:graphicData>
                      </a:graphic>
                    </wp:inline>
                  </w:drawing>
                </w:r>
              </w:p>
            </w:tc>
            <w:tc>
              <w:tcPr>
                <w:tcW w:w="4412" w:type="dxa"/>
                <w:vAlign w:val="center"/>
              </w:tcPr>
              <w:p w14:paraId="3B94D171" w14:textId="6DB84B93" w:rsidR="00382F0B" w:rsidRPr="000649F2" w:rsidRDefault="00382F0B" w:rsidP="00382F0B">
                <w:pPr>
                  <w:pStyle w:val="NoSpacing"/>
                  <w:jc w:val="right"/>
                  <w:rPr>
                    <w:rFonts w:ascii="Arial" w:eastAsiaTheme="minorHAnsi" w:hAnsi="Arial" w:cs="Arial"/>
                    <w:color w:val="5B9BD5" w:themeColor="accent1"/>
                    <w:sz w:val="20"/>
                    <w:szCs w:val="24"/>
                    <w:lang w:val="en-GB" w:eastAsia="en-GB"/>
                  </w:rPr>
                </w:pPr>
                <w:r w:rsidRPr="000649F2">
                  <w:rPr>
                    <w:rFonts w:cs="Arial"/>
                    <w:noProof/>
                    <w:szCs w:val="20"/>
                  </w:rPr>
                  <w:drawing>
                    <wp:inline distT="0" distB="0" distL="0" distR="0" wp14:anchorId="11B92F80" wp14:editId="086006F6">
                      <wp:extent cx="1352550" cy="808972"/>
                      <wp:effectExtent l="19050" t="0" r="0" b="0"/>
                      <wp:docPr id="93" name="il_fi" descr="http://vnbrand.net/images/news/thong-tin-thuong-hieu/fp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vnbrand.net/images/news/thong-tin-thuong-hieu/fpt-logo.jpg"/>
                              <pic:cNvPicPr>
                                <a:picLocks noChangeAspect="1" noChangeArrowheads="1"/>
                              </pic:cNvPicPr>
                            </pic:nvPicPr>
                            <pic:blipFill>
                              <a:blip r:embed="rId13" cstate="print"/>
                              <a:srcRect/>
                              <a:stretch>
                                <a:fillRect/>
                              </a:stretch>
                            </pic:blipFill>
                            <pic:spPr bwMode="auto">
                              <a:xfrm>
                                <a:off x="0" y="0"/>
                                <a:ext cx="1364651" cy="816210"/>
                              </a:xfrm>
                              <a:prstGeom prst="rect">
                                <a:avLst/>
                              </a:prstGeom>
                              <a:noFill/>
                              <a:ln w="9525">
                                <a:noFill/>
                                <a:miter lim="800000"/>
                                <a:headEnd/>
                                <a:tailEnd/>
                              </a:ln>
                            </pic:spPr>
                          </pic:pic>
                        </a:graphicData>
                      </a:graphic>
                    </wp:inline>
                  </w:drawing>
                </w:r>
              </w:p>
            </w:tc>
          </w:tr>
        </w:tbl>
        <w:p w14:paraId="6080BE4E" w14:textId="03B5E19F" w:rsidR="00CD4184" w:rsidRPr="000649F2" w:rsidRDefault="00CD4184" w:rsidP="00382F0B">
          <w:pPr>
            <w:pStyle w:val="NoSpacing"/>
            <w:spacing w:before="600" w:after="240"/>
            <w:rPr>
              <w:rFonts w:cs="Arial"/>
              <w:lang w:val="en-GB"/>
            </w:rPr>
          </w:pPr>
          <w:r w:rsidRPr="000649F2">
            <w:rPr>
              <w:rFonts w:cs="Arial"/>
              <w:lang w:val="en-GB"/>
            </w:rPr>
            <w:tab/>
          </w:r>
        </w:p>
        <w:p w14:paraId="4611AC59" w14:textId="77777777" w:rsidR="00CD4184" w:rsidRPr="000649F2" w:rsidRDefault="00CD4184" w:rsidP="00CD4184">
          <w:pPr>
            <w:jc w:val="center"/>
            <w:rPr>
              <w:rFonts w:cs="Arial"/>
            </w:rPr>
          </w:pPr>
        </w:p>
        <w:p w14:paraId="3B0E8019" w14:textId="77777777" w:rsidR="00CD4184" w:rsidRPr="000649F2" w:rsidRDefault="00CD4184" w:rsidP="00CD4184">
          <w:pPr>
            <w:jc w:val="center"/>
            <w:rPr>
              <w:rFonts w:cs="Arial"/>
            </w:rPr>
          </w:pPr>
        </w:p>
        <w:p w14:paraId="365500B8" w14:textId="77777777" w:rsidR="00CD4184" w:rsidRPr="000649F2" w:rsidRDefault="00CD4184" w:rsidP="00CD4184">
          <w:pPr>
            <w:jc w:val="center"/>
            <w:rPr>
              <w:rFonts w:cs="Arial"/>
            </w:rPr>
          </w:pPr>
        </w:p>
        <w:p w14:paraId="5289E6DD" w14:textId="77777777" w:rsidR="00CD4184" w:rsidRPr="000649F2" w:rsidRDefault="00CD4184" w:rsidP="00CD4184">
          <w:pPr>
            <w:jc w:val="center"/>
            <w:rPr>
              <w:rFonts w:cs="Arial"/>
              <w:sz w:val="32"/>
            </w:rPr>
          </w:pPr>
        </w:p>
        <w:p w14:paraId="0F6A9EEE" w14:textId="1ABC3179" w:rsidR="00CD4184" w:rsidRPr="000649F2" w:rsidRDefault="00CD4184" w:rsidP="00CD4184">
          <w:pPr>
            <w:jc w:val="center"/>
            <w:rPr>
              <w:rFonts w:cs="Arial"/>
              <w:b/>
              <w:sz w:val="32"/>
            </w:rPr>
          </w:pPr>
        </w:p>
        <w:p w14:paraId="2F83E188" w14:textId="77777777" w:rsidR="004D7156" w:rsidRDefault="004D7156" w:rsidP="004D7156">
          <w:pPr>
            <w:jc w:val="center"/>
            <w:rPr>
              <w:rFonts w:cs="Arial"/>
              <w:b/>
              <w:sz w:val="36"/>
              <w:szCs w:val="36"/>
            </w:rPr>
          </w:pPr>
          <w:r>
            <w:rPr>
              <w:rFonts w:cs="Arial"/>
              <w:b/>
              <w:sz w:val="36"/>
              <w:szCs w:val="36"/>
            </w:rPr>
            <w:t>TÀI LIỆU MÔ TẢ YÊU CẦU</w:t>
          </w:r>
        </w:p>
        <w:p w14:paraId="716FDF48" w14:textId="5868B2E8" w:rsidR="004D7156" w:rsidRDefault="004D7156" w:rsidP="004D7156">
          <w:pPr>
            <w:jc w:val="center"/>
            <w:rPr>
              <w:rFonts w:cs="Arial"/>
              <w:b/>
              <w:sz w:val="36"/>
              <w:szCs w:val="36"/>
            </w:rPr>
          </w:pPr>
          <w:r>
            <w:rPr>
              <w:rFonts w:cs="Arial"/>
              <w:b/>
              <w:sz w:val="36"/>
              <w:szCs w:val="36"/>
            </w:rPr>
            <w:t>BÁO CÁO TÌNH HÌNH CẢNG, HÃNG TÀU</w:t>
          </w:r>
        </w:p>
        <w:p w14:paraId="6BD5C9A6" w14:textId="77777777" w:rsidR="004D7156" w:rsidRPr="00403E11" w:rsidRDefault="004D7156" w:rsidP="00283C7F">
          <w:pPr>
            <w:pStyle w:val="ListParagraph"/>
            <w:numPr>
              <w:ilvl w:val="0"/>
              <w:numId w:val="5"/>
            </w:numPr>
            <w:jc w:val="center"/>
            <w:rPr>
              <w:rFonts w:cs="Arial"/>
              <w:b/>
              <w:sz w:val="36"/>
              <w:szCs w:val="36"/>
            </w:rPr>
          </w:pPr>
          <w:r w:rsidRPr="00403E11">
            <w:rPr>
              <w:rFonts w:cs="Arial"/>
              <w:b/>
              <w:sz w:val="36"/>
              <w:szCs w:val="36"/>
            </w:rPr>
            <w:t xml:space="preserve">PHÒNG </w:t>
          </w:r>
          <w:r>
            <w:rPr>
              <w:rFonts w:cs="Arial"/>
              <w:b/>
              <w:sz w:val="36"/>
              <w:szCs w:val="36"/>
            </w:rPr>
            <w:t xml:space="preserve">MARKETING </w:t>
          </w:r>
          <w:r w:rsidRPr="00403E11">
            <w:rPr>
              <w:rFonts w:cs="Arial"/>
              <w:b/>
              <w:sz w:val="36"/>
              <w:szCs w:val="36"/>
            </w:rPr>
            <w:t>-</w:t>
          </w:r>
        </w:p>
        <w:p w14:paraId="2C168D58" w14:textId="77777777" w:rsidR="00CD4184" w:rsidRPr="000649F2" w:rsidRDefault="00CD4184" w:rsidP="00CD4184">
          <w:pPr>
            <w:jc w:val="center"/>
            <w:rPr>
              <w:rFonts w:cs="Arial"/>
            </w:rPr>
          </w:pPr>
        </w:p>
        <w:p w14:paraId="783925F5" w14:textId="434B7465" w:rsidR="00CD4184" w:rsidRPr="000649F2" w:rsidRDefault="00C00DEB" w:rsidP="00CD4184">
          <w:pPr>
            <w:jc w:val="center"/>
            <w:rPr>
              <w:rFonts w:cs="Arial"/>
              <w:lang w:eastAsia="zh-SG"/>
            </w:rPr>
          </w:pPr>
          <w:r>
            <w:rPr>
              <w:rFonts w:cs="Arial"/>
            </w:rPr>
            <w:t>Phiên bản</w:t>
          </w:r>
          <w:r w:rsidR="00CD4184" w:rsidRPr="000649F2">
            <w:rPr>
              <w:rFonts w:cs="Arial"/>
              <w:szCs w:val="20"/>
            </w:rPr>
            <w:t xml:space="preserve">: </w:t>
          </w:r>
          <w:r w:rsidR="00AB406E">
            <w:t>1.0</w:t>
          </w:r>
        </w:p>
        <w:p w14:paraId="437222A9" w14:textId="77777777" w:rsidR="00CD4184" w:rsidRPr="000649F2" w:rsidRDefault="00CD4184" w:rsidP="00CD4184">
          <w:pPr>
            <w:jc w:val="center"/>
            <w:rPr>
              <w:rFonts w:cs="Arial"/>
            </w:rPr>
          </w:pPr>
        </w:p>
        <w:p w14:paraId="0CA89493" w14:textId="77777777" w:rsidR="00CD4184" w:rsidRPr="000649F2" w:rsidRDefault="00CD4184" w:rsidP="00CD4184">
          <w:pPr>
            <w:jc w:val="center"/>
            <w:rPr>
              <w:rFonts w:cs="Arial"/>
            </w:rPr>
          </w:pPr>
        </w:p>
        <w:p w14:paraId="70B7A785" w14:textId="77777777" w:rsidR="00CD4184" w:rsidRPr="000649F2" w:rsidRDefault="00CD4184" w:rsidP="00CD4184">
          <w:pPr>
            <w:jc w:val="center"/>
            <w:rPr>
              <w:rFonts w:cs="Arial"/>
            </w:rPr>
          </w:pPr>
        </w:p>
        <w:p w14:paraId="35782B34" w14:textId="77777777" w:rsidR="00CD4184" w:rsidRPr="000649F2" w:rsidRDefault="00CD4184" w:rsidP="00CD4184">
          <w:pPr>
            <w:rPr>
              <w:rFonts w:cs="Arial"/>
            </w:rPr>
          </w:pPr>
        </w:p>
        <w:p w14:paraId="5E1E29A7" w14:textId="77777777" w:rsidR="00CD4184" w:rsidRPr="000649F2" w:rsidRDefault="00CD4184" w:rsidP="00CD4184">
          <w:pPr>
            <w:jc w:val="center"/>
            <w:rPr>
              <w:rFonts w:cs="Arial"/>
            </w:rPr>
          </w:pPr>
        </w:p>
        <w:p w14:paraId="5B65D7BF" w14:textId="77777777" w:rsidR="00CD4184" w:rsidRDefault="00CD4184" w:rsidP="00CD4184">
          <w:pPr>
            <w:jc w:val="center"/>
            <w:rPr>
              <w:rStyle w:val="Strong"/>
              <w:rFonts w:eastAsiaTheme="majorEastAsia" w:cs="Arial"/>
            </w:rPr>
          </w:pPr>
        </w:p>
        <w:p w14:paraId="52A7AB30" w14:textId="77777777" w:rsidR="00AB406E" w:rsidRDefault="00AB406E" w:rsidP="00CD4184">
          <w:pPr>
            <w:jc w:val="center"/>
            <w:rPr>
              <w:rStyle w:val="Strong"/>
              <w:rFonts w:eastAsiaTheme="majorEastAsia" w:cs="Arial"/>
            </w:rPr>
          </w:pPr>
        </w:p>
        <w:p w14:paraId="0D00A17A" w14:textId="77777777" w:rsidR="00AB406E" w:rsidRPr="000649F2" w:rsidRDefault="00AB406E" w:rsidP="00CD4184">
          <w:pPr>
            <w:jc w:val="center"/>
            <w:rPr>
              <w:rStyle w:val="Strong"/>
              <w:rFonts w:eastAsiaTheme="majorEastAsia" w:cs="Arial"/>
            </w:rPr>
          </w:pPr>
        </w:p>
        <w:p w14:paraId="76C81810" w14:textId="77777777" w:rsidR="00C475E5" w:rsidRPr="000649F2" w:rsidRDefault="00C475E5" w:rsidP="00C475E5">
          <w:pPr>
            <w:jc w:val="center"/>
            <w:rPr>
              <w:rStyle w:val="Strong"/>
              <w:rFonts w:eastAsiaTheme="majorEastAsia" w:cs="Arial"/>
            </w:rPr>
          </w:pPr>
        </w:p>
        <w:p w14:paraId="1AFE8F69" w14:textId="77777777" w:rsidR="00C475E5" w:rsidRPr="000649F2" w:rsidRDefault="00C475E5" w:rsidP="00C475E5">
          <w:pPr>
            <w:jc w:val="center"/>
            <w:rPr>
              <w:rStyle w:val="Strong"/>
              <w:rFonts w:eastAsiaTheme="majorEastAsia" w:cs="Arial"/>
            </w:rPr>
          </w:pPr>
        </w:p>
        <w:p w14:paraId="3CDD15D9" w14:textId="04A41519" w:rsidR="00C475E5" w:rsidRPr="000649F2" w:rsidRDefault="003279FA" w:rsidP="00C475E5">
          <w:pPr>
            <w:jc w:val="center"/>
            <w:rPr>
              <w:rFonts w:eastAsiaTheme="majorEastAsia" w:cs="Arial"/>
              <w:b/>
              <w:bCs/>
              <w:lang w:eastAsia="zh-SG"/>
            </w:rPr>
          </w:pPr>
          <w:r>
            <w:rPr>
              <w:rStyle w:val="Strong"/>
              <w:rFonts w:eastAsiaTheme="majorEastAsia" w:cs="Arial"/>
            </w:rPr>
            <w:t>Việt Nam</w:t>
          </w:r>
          <w:r w:rsidR="00CD4184" w:rsidRPr="000649F2">
            <w:rPr>
              <w:rStyle w:val="Strong"/>
              <w:rFonts w:eastAsiaTheme="majorEastAsia" w:cs="Arial"/>
            </w:rPr>
            <w:t xml:space="preserve">, </w:t>
          </w:r>
          <w:r w:rsidR="00AB406E">
            <w:rPr>
              <w:rStyle w:val="Strong"/>
              <w:rFonts w:eastAsiaTheme="majorEastAsia" w:cs="Arial"/>
              <w:lang w:eastAsia="zh-SG"/>
            </w:rPr>
            <w:t>Tháng 10</w:t>
          </w:r>
          <w:r w:rsidR="00536F10">
            <w:rPr>
              <w:rStyle w:val="Strong"/>
              <w:rFonts w:eastAsiaTheme="majorEastAsia" w:cs="Arial"/>
              <w:lang w:eastAsia="zh-SG"/>
            </w:rPr>
            <w:t xml:space="preserve"> 2019</w:t>
          </w:r>
          <w:r w:rsidR="00C475E5" w:rsidRPr="000649F2">
            <w:rPr>
              <w:rFonts w:cs="Arial"/>
            </w:rPr>
            <w:br w:type="page"/>
          </w:r>
        </w:p>
        <w:bookmarkEnd w:id="1"/>
        <w:bookmarkEnd w:id="0"/>
        <w:p w14:paraId="28660392" w14:textId="34181EE3" w:rsidR="003E7B2C" w:rsidRPr="000649F2" w:rsidRDefault="003279FA" w:rsidP="00921DD3">
          <w:pPr>
            <w:pStyle w:val="CoverHeading1"/>
            <w:ind w:left="0"/>
            <w:jc w:val="both"/>
            <w:rPr>
              <w:rFonts w:ascii="Arial" w:hAnsi="Arial" w:cs="Arial"/>
              <w:color w:val="auto"/>
              <w:lang w:val="en-GB"/>
            </w:rPr>
          </w:pPr>
          <w:r>
            <w:rPr>
              <w:rFonts w:ascii="Arial" w:hAnsi="Arial" w:cs="Arial"/>
              <w:color w:val="auto"/>
              <w:lang w:val="en-GB"/>
            </w:rPr>
            <w:lastRenderedPageBreak/>
            <w:t>Trang phê duyệt</w:t>
          </w:r>
        </w:p>
        <w:p w14:paraId="6CA3CE94" w14:textId="316A3FCA" w:rsidR="003E7B2C" w:rsidRPr="000649F2" w:rsidRDefault="003279FA" w:rsidP="00B9001C">
          <w:pPr>
            <w:jc w:val="both"/>
          </w:pPr>
          <w:r w:rsidRPr="004964FF">
            <w:t xml:space="preserve">Sự chứng thực trên tài liệu này bởi đại diện được ủy quyền của </w:t>
          </w:r>
          <w:r>
            <w:t>SNP</w:t>
          </w:r>
          <w:r w:rsidRPr="004964FF">
            <w:t xml:space="preserve"> cho thấy </w:t>
          </w:r>
          <w:r>
            <w:t>sự đồng ý</w:t>
          </w:r>
          <w:r w:rsidRPr="004964FF">
            <w:t xml:space="preserve"> của </w:t>
          </w:r>
          <w:r>
            <w:t>SNP</w:t>
          </w:r>
          <w:r w:rsidRPr="004964FF">
            <w:t xml:space="preserve"> và FPT về </w:t>
          </w:r>
          <w:r>
            <w:t>tài liệu mô tả yêu cầu Báo cáo tình hình cảng, hãng tàu - Phòng Marketing</w:t>
          </w:r>
          <w:r w:rsidR="003E7B2C" w:rsidRPr="000649F2">
            <w:t>.</w:t>
          </w:r>
        </w:p>
        <w:p w14:paraId="6338FC19" w14:textId="77777777" w:rsidR="003E7B2C" w:rsidRPr="000649F2" w:rsidRDefault="003E7B2C" w:rsidP="00B9001C">
          <w:pPr>
            <w:jc w:val="both"/>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95"/>
            <w:gridCol w:w="2635"/>
            <w:gridCol w:w="1670"/>
            <w:gridCol w:w="3550"/>
          </w:tblGrid>
          <w:tr w:rsidR="00483D24" w:rsidRPr="000649F2" w14:paraId="1C199ED4" w14:textId="77777777" w:rsidTr="00BE6A81">
            <w:trPr>
              <w:trHeight w:val="70"/>
            </w:trPr>
            <w:tc>
              <w:tcPr>
                <w:tcW w:w="1595" w:type="dxa"/>
              </w:tcPr>
              <w:p w14:paraId="1C2C407F" w14:textId="4C30547F" w:rsidR="00483D24" w:rsidRPr="000649F2" w:rsidRDefault="003279FA" w:rsidP="00B9001C">
                <w:pPr>
                  <w:jc w:val="both"/>
                  <w:rPr>
                    <w:b/>
                  </w:rPr>
                </w:pPr>
                <w:r>
                  <w:rPr>
                    <w:b/>
                  </w:rPr>
                  <w:t>Tổng hợp</w:t>
                </w:r>
                <w:r w:rsidR="00483D24" w:rsidRPr="000649F2">
                  <w:rPr>
                    <w:b/>
                  </w:rPr>
                  <w:t xml:space="preserve">: </w:t>
                </w:r>
              </w:p>
            </w:tc>
            <w:tc>
              <w:tcPr>
                <w:tcW w:w="2635" w:type="dxa"/>
              </w:tcPr>
              <w:p w14:paraId="42898D01" w14:textId="09ABAE77" w:rsidR="00483D24" w:rsidRPr="000649F2" w:rsidRDefault="00483D24" w:rsidP="00483D24">
                <w:r w:rsidRPr="000649F2">
                  <w:t>Business Analyst</w:t>
                </w:r>
              </w:p>
            </w:tc>
            <w:tc>
              <w:tcPr>
                <w:tcW w:w="1670" w:type="dxa"/>
              </w:tcPr>
              <w:p w14:paraId="68B313D0" w14:textId="16BBACF8" w:rsidR="00483D24" w:rsidRPr="00810DAE" w:rsidRDefault="003279FA" w:rsidP="00483D24">
                <w:pPr>
                  <w:jc w:val="both"/>
                  <w:rPr>
                    <w:b/>
                  </w:rPr>
                </w:pPr>
                <w:r>
                  <w:rPr>
                    <w:b/>
                  </w:rPr>
                  <w:t>Chữ ký</w:t>
                </w:r>
                <w:r w:rsidR="00483D24" w:rsidRPr="00810DAE">
                  <w:rPr>
                    <w:b/>
                  </w:rPr>
                  <w:t>:</w:t>
                </w:r>
              </w:p>
            </w:tc>
            <w:tc>
              <w:tcPr>
                <w:tcW w:w="3550" w:type="dxa"/>
              </w:tcPr>
              <w:p w14:paraId="390BFDEF" w14:textId="5FE0C8B8" w:rsidR="00483D24" w:rsidRPr="000649F2" w:rsidRDefault="00FE23C0" w:rsidP="00B9001C">
                <w:pPr>
                  <w:jc w:val="both"/>
                  <w:rPr>
                    <w:b/>
                    <w:u w:val="single"/>
                  </w:rPr>
                </w:pPr>
                <w:r>
                  <w:rPr>
                    <w:b/>
                    <w:u w:val="single"/>
                  </w:rPr>
                  <w:pict w14:anchorId="4D8129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1.55pt;height:97.7pt">
                      <v:imagedata r:id="rId14" o:title=""/>
                      <o:lock v:ext="edit" ungrouping="t" rotation="t" cropping="t" verticies="t" text="t" grouping="t"/>
                      <o:signatureline v:ext="edit" id="{6473BAF1-475F-4E14-B6EF-B3884252F92D}" provid="{00000000-0000-0000-0000-000000000000}" o:suggestedsigner2="Business Analyst" issignatureline="t"/>
                    </v:shape>
                  </w:pict>
                </w:r>
              </w:p>
            </w:tc>
          </w:tr>
          <w:tr w:rsidR="00483D24" w:rsidRPr="000649F2" w14:paraId="306EEBF0" w14:textId="77777777" w:rsidTr="00BE6A81">
            <w:trPr>
              <w:trHeight w:val="548"/>
            </w:trPr>
            <w:tc>
              <w:tcPr>
                <w:tcW w:w="1595" w:type="dxa"/>
              </w:tcPr>
              <w:p w14:paraId="5F9C6D2D" w14:textId="77777777" w:rsidR="00483D24" w:rsidRPr="000649F2" w:rsidRDefault="00483D24" w:rsidP="00B9001C">
                <w:pPr>
                  <w:jc w:val="both"/>
                  <w:rPr>
                    <w:b/>
                    <w:u w:val="single"/>
                  </w:rPr>
                </w:pPr>
              </w:p>
            </w:tc>
            <w:tc>
              <w:tcPr>
                <w:tcW w:w="2635" w:type="dxa"/>
              </w:tcPr>
              <w:p w14:paraId="0F1546C5" w14:textId="77777777" w:rsidR="00483D24" w:rsidRPr="000649F2" w:rsidRDefault="00483D24" w:rsidP="00B9001C">
                <w:pPr>
                  <w:jc w:val="both"/>
                  <w:rPr>
                    <w:b/>
                    <w:u w:val="single"/>
                  </w:rPr>
                </w:pPr>
              </w:p>
            </w:tc>
            <w:tc>
              <w:tcPr>
                <w:tcW w:w="1670" w:type="dxa"/>
              </w:tcPr>
              <w:p w14:paraId="3E48AADD" w14:textId="6076D713" w:rsidR="00483D24" w:rsidRPr="00810DAE" w:rsidRDefault="00483D24" w:rsidP="00B9001C">
                <w:pPr>
                  <w:jc w:val="both"/>
                  <w:rPr>
                    <w:b/>
                  </w:rPr>
                </w:pPr>
              </w:p>
            </w:tc>
            <w:tc>
              <w:tcPr>
                <w:tcW w:w="3550" w:type="dxa"/>
              </w:tcPr>
              <w:p w14:paraId="04CFBC14" w14:textId="0A32F893" w:rsidR="00483D24" w:rsidRPr="000649F2" w:rsidRDefault="00483D24" w:rsidP="00B9001C">
                <w:pPr>
                  <w:jc w:val="both"/>
                </w:pPr>
              </w:p>
            </w:tc>
          </w:tr>
          <w:tr w:rsidR="00483D24" w:rsidRPr="000649F2" w14:paraId="1C18DE82" w14:textId="77777777" w:rsidTr="00BE6A81">
            <w:trPr>
              <w:trHeight w:val="548"/>
            </w:trPr>
            <w:tc>
              <w:tcPr>
                <w:tcW w:w="1595" w:type="dxa"/>
              </w:tcPr>
              <w:p w14:paraId="743F5054" w14:textId="47DAE36D" w:rsidR="00483D24" w:rsidRPr="000649F2" w:rsidRDefault="003279FA" w:rsidP="00B9001C">
                <w:pPr>
                  <w:jc w:val="both"/>
                  <w:rPr>
                    <w:b/>
                    <w:u w:val="single"/>
                  </w:rPr>
                </w:pPr>
                <w:r>
                  <w:rPr>
                    <w:b/>
                  </w:rPr>
                  <w:t>Xem xét</w:t>
                </w:r>
                <w:r w:rsidR="00483D24" w:rsidRPr="000649F2">
                  <w:rPr>
                    <w:b/>
                  </w:rPr>
                  <w:t>:</w:t>
                </w:r>
                <w:r w:rsidR="00483D24" w:rsidRPr="000649F2">
                  <w:rPr>
                    <w:b/>
                    <w:u w:val="single"/>
                  </w:rPr>
                  <w:t xml:space="preserve"> </w:t>
                </w:r>
              </w:p>
            </w:tc>
            <w:tc>
              <w:tcPr>
                <w:tcW w:w="2635" w:type="dxa"/>
              </w:tcPr>
              <w:p w14:paraId="09F254B4" w14:textId="2CE9C1F8" w:rsidR="00483D24" w:rsidRPr="000649F2" w:rsidRDefault="00483D24" w:rsidP="00B9001C">
                <w:pPr>
                  <w:jc w:val="both"/>
                </w:pPr>
                <w:r w:rsidRPr="000649F2">
                  <w:t xml:space="preserve">(FPT) </w:t>
                </w:r>
              </w:p>
              <w:p w14:paraId="3BF99569" w14:textId="12F58743" w:rsidR="00483D24" w:rsidRPr="000649F2" w:rsidRDefault="00483D24" w:rsidP="00B9001C">
                <w:pPr>
                  <w:jc w:val="both"/>
                  <w:rPr>
                    <w:b/>
                    <w:u w:val="single"/>
                  </w:rPr>
                </w:pPr>
                <w:r w:rsidRPr="000649F2">
                  <w:t>Project Manager</w:t>
                </w:r>
              </w:p>
            </w:tc>
            <w:tc>
              <w:tcPr>
                <w:tcW w:w="1670" w:type="dxa"/>
              </w:tcPr>
              <w:p w14:paraId="70E5B063" w14:textId="4BE73E3A" w:rsidR="00483D24" w:rsidRPr="00810DAE" w:rsidRDefault="003279FA" w:rsidP="00B9001C">
                <w:pPr>
                  <w:jc w:val="both"/>
                  <w:rPr>
                    <w:b/>
                  </w:rPr>
                </w:pPr>
                <w:r>
                  <w:rPr>
                    <w:b/>
                  </w:rPr>
                  <w:t>Chữ ký</w:t>
                </w:r>
                <w:r w:rsidR="00483D24" w:rsidRPr="00810DAE">
                  <w:rPr>
                    <w:b/>
                  </w:rPr>
                  <w:t>:</w:t>
                </w:r>
              </w:p>
            </w:tc>
            <w:tc>
              <w:tcPr>
                <w:tcW w:w="3550" w:type="dxa"/>
              </w:tcPr>
              <w:p w14:paraId="36ACBE9A" w14:textId="3CED03B4" w:rsidR="00483D24" w:rsidRPr="000649F2" w:rsidRDefault="00FE23C0" w:rsidP="00B9001C">
                <w:pPr>
                  <w:jc w:val="both"/>
                </w:pPr>
                <w:r>
                  <w:pict w14:anchorId="118BD813">
                    <v:shape id="_x0000_i1026" type="#_x0000_t75" alt="Microsoft Office Signature Line..." style="width:191.55pt;height:97.7pt">
                      <v:imagedata r:id="rId15" o:title=""/>
                      <o:lock v:ext="edit" ungrouping="t" rotation="t" cropping="t" verticies="t" text="t" grouping="t"/>
                      <o:signatureline v:ext="edit" id="{B96CC0D5-347B-423D-9729-0285DA7C946F}" provid="{00000000-0000-0000-0000-000000000000}" o:suggestedsigner2="Project Manager" issignatureline="t"/>
                    </v:shape>
                  </w:pict>
                </w:r>
              </w:p>
            </w:tc>
          </w:tr>
          <w:tr w:rsidR="00483D24" w:rsidRPr="000649F2" w14:paraId="13682155" w14:textId="77777777" w:rsidTr="00BE6A81">
            <w:trPr>
              <w:trHeight w:val="548"/>
            </w:trPr>
            <w:tc>
              <w:tcPr>
                <w:tcW w:w="1595" w:type="dxa"/>
              </w:tcPr>
              <w:p w14:paraId="27E7261F" w14:textId="77777777" w:rsidR="00483D24" w:rsidRPr="000649F2" w:rsidRDefault="00483D24" w:rsidP="00B9001C">
                <w:pPr>
                  <w:jc w:val="both"/>
                  <w:rPr>
                    <w:b/>
                    <w:u w:val="single"/>
                  </w:rPr>
                </w:pPr>
              </w:p>
            </w:tc>
            <w:tc>
              <w:tcPr>
                <w:tcW w:w="2635" w:type="dxa"/>
              </w:tcPr>
              <w:p w14:paraId="69AE42D5" w14:textId="77777777" w:rsidR="00483D24" w:rsidRPr="000649F2" w:rsidRDefault="00483D24" w:rsidP="00B9001C">
                <w:pPr>
                  <w:jc w:val="both"/>
                  <w:rPr>
                    <w:b/>
                    <w:u w:val="single"/>
                  </w:rPr>
                </w:pPr>
              </w:p>
            </w:tc>
            <w:tc>
              <w:tcPr>
                <w:tcW w:w="1670" w:type="dxa"/>
              </w:tcPr>
              <w:p w14:paraId="5D46E1D5" w14:textId="77777777" w:rsidR="00483D24" w:rsidRPr="00810DAE" w:rsidRDefault="00483D24" w:rsidP="00B9001C">
                <w:pPr>
                  <w:jc w:val="both"/>
                  <w:rPr>
                    <w:b/>
                  </w:rPr>
                </w:pPr>
              </w:p>
            </w:tc>
            <w:tc>
              <w:tcPr>
                <w:tcW w:w="3550" w:type="dxa"/>
              </w:tcPr>
              <w:p w14:paraId="03529D45" w14:textId="77777777" w:rsidR="00483D24" w:rsidRPr="000649F2" w:rsidRDefault="00483D24" w:rsidP="00B9001C">
                <w:pPr>
                  <w:jc w:val="both"/>
                </w:pPr>
              </w:p>
            </w:tc>
          </w:tr>
          <w:tr w:rsidR="00483D24" w:rsidRPr="000649F2" w14:paraId="3DD79DFD" w14:textId="77777777" w:rsidTr="00BE6A81">
            <w:trPr>
              <w:trHeight w:val="548"/>
            </w:trPr>
            <w:tc>
              <w:tcPr>
                <w:tcW w:w="1595" w:type="dxa"/>
              </w:tcPr>
              <w:p w14:paraId="44956F5F" w14:textId="6B6A0B63" w:rsidR="00483D24" w:rsidRPr="000649F2" w:rsidRDefault="00483D24" w:rsidP="00B9001C">
                <w:pPr>
                  <w:jc w:val="both"/>
                  <w:rPr>
                    <w:b/>
                  </w:rPr>
                </w:pPr>
                <w:r w:rsidRPr="000649F2">
                  <w:rPr>
                    <w:b/>
                  </w:rPr>
                  <w:t>Supported by:</w:t>
                </w:r>
              </w:p>
            </w:tc>
            <w:tc>
              <w:tcPr>
                <w:tcW w:w="2635" w:type="dxa"/>
              </w:tcPr>
              <w:p w14:paraId="0AEFDC3C" w14:textId="6EA4E155" w:rsidR="00483D24" w:rsidRPr="000649F2" w:rsidRDefault="00483D24" w:rsidP="00B9001C">
                <w:pPr>
                  <w:jc w:val="both"/>
                </w:pPr>
                <w:r w:rsidRPr="000649F2">
                  <w:t xml:space="preserve"> (</w:t>
                </w:r>
                <w:r w:rsidR="003C53EC" w:rsidRPr="000649F2">
                  <w:rPr>
                    <w:rFonts w:cs="Arial"/>
                    <w:lang w:eastAsia="zh-SG"/>
                  </w:rPr>
                  <w:t>Customer Name</w:t>
                </w:r>
                <w:r w:rsidRPr="000649F2">
                  <w:rPr>
                    <w:rFonts w:cs="Arial"/>
                    <w:lang w:eastAsia="zh-SG"/>
                  </w:rPr>
                  <w:t>)</w:t>
                </w:r>
              </w:p>
              <w:p w14:paraId="33DE7318" w14:textId="69376C6E" w:rsidR="00483D24" w:rsidRPr="000649F2" w:rsidRDefault="00483D24" w:rsidP="00B9001C">
                <w:pPr>
                  <w:jc w:val="both"/>
                </w:pPr>
              </w:p>
            </w:tc>
            <w:tc>
              <w:tcPr>
                <w:tcW w:w="1670" w:type="dxa"/>
              </w:tcPr>
              <w:p w14:paraId="77F22E04" w14:textId="50B462CE" w:rsidR="00483D24" w:rsidRPr="00810DAE" w:rsidRDefault="003279FA" w:rsidP="00B9001C">
                <w:pPr>
                  <w:jc w:val="both"/>
                  <w:rPr>
                    <w:b/>
                  </w:rPr>
                </w:pPr>
                <w:r>
                  <w:rPr>
                    <w:b/>
                  </w:rPr>
                  <w:t>Chữ ký</w:t>
                </w:r>
                <w:r w:rsidR="00483D24" w:rsidRPr="00810DAE">
                  <w:rPr>
                    <w:b/>
                  </w:rPr>
                  <w:t>:</w:t>
                </w:r>
              </w:p>
            </w:tc>
            <w:tc>
              <w:tcPr>
                <w:tcW w:w="3550" w:type="dxa"/>
              </w:tcPr>
              <w:p w14:paraId="20DC488A" w14:textId="2AE2209E" w:rsidR="00483D24" w:rsidRPr="000649F2" w:rsidRDefault="00FE23C0" w:rsidP="00B9001C">
                <w:pPr>
                  <w:jc w:val="both"/>
                </w:pPr>
                <w:r>
                  <w:pict w14:anchorId="16FAB443">
                    <v:shape id="_x0000_i1027" type="#_x0000_t75" alt="Microsoft Office Signature Line..." style="width:191.55pt;height:97.7pt">
                      <v:imagedata r:id="rId16" o:title=""/>
                      <o:lock v:ext="edit" ungrouping="t" rotation="t" cropping="t" verticies="t" text="t" grouping="t"/>
                      <o:signatureline v:ext="edit" id="{86550EDC-CFDB-45C8-96AC-AFD8E7B8A7AA}" provid="{00000000-0000-0000-0000-000000000000}" issignatureline="t"/>
                    </v:shape>
                  </w:pict>
                </w:r>
              </w:p>
            </w:tc>
          </w:tr>
          <w:tr w:rsidR="00483D24" w:rsidRPr="000649F2" w14:paraId="00CD9F6F" w14:textId="77777777" w:rsidTr="00BE6A81">
            <w:trPr>
              <w:trHeight w:val="548"/>
            </w:trPr>
            <w:tc>
              <w:tcPr>
                <w:tcW w:w="1595" w:type="dxa"/>
              </w:tcPr>
              <w:p w14:paraId="6ECDB7CF" w14:textId="77777777" w:rsidR="00483D24" w:rsidRPr="000649F2" w:rsidRDefault="00483D24" w:rsidP="00B9001C">
                <w:pPr>
                  <w:jc w:val="both"/>
                  <w:rPr>
                    <w:b/>
                  </w:rPr>
                </w:pPr>
              </w:p>
            </w:tc>
            <w:tc>
              <w:tcPr>
                <w:tcW w:w="2635" w:type="dxa"/>
              </w:tcPr>
              <w:p w14:paraId="651168B9" w14:textId="77777777" w:rsidR="00483D24" w:rsidRPr="000649F2" w:rsidRDefault="00483D24" w:rsidP="00B9001C">
                <w:pPr>
                  <w:jc w:val="both"/>
                </w:pPr>
              </w:p>
            </w:tc>
            <w:tc>
              <w:tcPr>
                <w:tcW w:w="1670" w:type="dxa"/>
              </w:tcPr>
              <w:p w14:paraId="67EB6A08" w14:textId="77777777" w:rsidR="00483D24" w:rsidRPr="00810DAE" w:rsidRDefault="00483D24" w:rsidP="00B9001C">
                <w:pPr>
                  <w:jc w:val="both"/>
                  <w:rPr>
                    <w:b/>
                  </w:rPr>
                </w:pPr>
              </w:p>
            </w:tc>
            <w:tc>
              <w:tcPr>
                <w:tcW w:w="3550" w:type="dxa"/>
              </w:tcPr>
              <w:p w14:paraId="4D4F932A" w14:textId="77777777" w:rsidR="00483D24" w:rsidRPr="000649F2" w:rsidRDefault="00483D24" w:rsidP="00ED4FEA">
                <w:pPr>
                  <w:jc w:val="both"/>
                </w:pPr>
              </w:p>
            </w:tc>
          </w:tr>
          <w:tr w:rsidR="00483D24" w:rsidRPr="000649F2" w14:paraId="2EC71C75" w14:textId="77777777" w:rsidTr="00BE6A81">
            <w:trPr>
              <w:trHeight w:val="548"/>
            </w:trPr>
            <w:tc>
              <w:tcPr>
                <w:tcW w:w="1595" w:type="dxa"/>
              </w:tcPr>
              <w:p w14:paraId="47900B42" w14:textId="13C38388" w:rsidR="00483D24" w:rsidRPr="000649F2" w:rsidRDefault="00483D24" w:rsidP="00B9001C">
                <w:pPr>
                  <w:jc w:val="both"/>
                  <w:rPr>
                    <w:b/>
                    <w:u w:val="single"/>
                  </w:rPr>
                </w:pPr>
                <w:r w:rsidRPr="000649F2">
                  <w:rPr>
                    <w:b/>
                  </w:rPr>
                  <w:t xml:space="preserve">Approved by : </w:t>
                </w:r>
              </w:p>
            </w:tc>
            <w:tc>
              <w:tcPr>
                <w:tcW w:w="2635" w:type="dxa"/>
              </w:tcPr>
              <w:p w14:paraId="7BED4608" w14:textId="2CB500D9" w:rsidR="00483D24" w:rsidRPr="000649F2" w:rsidRDefault="00483D24" w:rsidP="00B9001C">
                <w:pPr>
                  <w:jc w:val="both"/>
                  <w:rPr>
                    <w:rFonts w:cs="Arial"/>
                    <w:lang w:eastAsia="zh-SG"/>
                  </w:rPr>
                </w:pPr>
                <w:r w:rsidRPr="000649F2">
                  <w:t xml:space="preserve"> (</w:t>
                </w:r>
                <w:r w:rsidR="003C53EC" w:rsidRPr="000649F2">
                  <w:rPr>
                    <w:rFonts w:cs="Arial"/>
                    <w:lang w:eastAsia="zh-SG"/>
                  </w:rPr>
                  <w:t>Customer Name</w:t>
                </w:r>
                <w:r w:rsidRPr="000649F2">
                  <w:t>)</w:t>
                </w:r>
              </w:p>
              <w:p w14:paraId="7C0CBA31" w14:textId="0E47B6D1" w:rsidR="00483D24" w:rsidRPr="000649F2" w:rsidRDefault="00483D24" w:rsidP="00B9001C">
                <w:pPr>
                  <w:jc w:val="both"/>
                  <w:rPr>
                    <w:b/>
                    <w:u w:val="single"/>
                  </w:rPr>
                </w:pPr>
              </w:p>
            </w:tc>
            <w:tc>
              <w:tcPr>
                <w:tcW w:w="1670" w:type="dxa"/>
              </w:tcPr>
              <w:p w14:paraId="0F4FD421" w14:textId="2EB27B49" w:rsidR="00483D24" w:rsidRPr="00810DAE" w:rsidRDefault="003279FA" w:rsidP="00B9001C">
                <w:pPr>
                  <w:jc w:val="both"/>
                  <w:rPr>
                    <w:b/>
                  </w:rPr>
                </w:pPr>
                <w:r>
                  <w:rPr>
                    <w:b/>
                  </w:rPr>
                  <w:t>Chữ ký</w:t>
                </w:r>
                <w:r w:rsidR="00483D24" w:rsidRPr="00810DAE">
                  <w:rPr>
                    <w:b/>
                  </w:rPr>
                  <w:t>:</w:t>
                </w:r>
              </w:p>
            </w:tc>
            <w:tc>
              <w:tcPr>
                <w:tcW w:w="3550" w:type="dxa"/>
              </w:tcPr>
              <w:p w14:paraId="04899FE1" w14:textId="57776385" w:rsidR="00483D24" w:rsidRPr="000649F2" w:rsidRDefault="00FE23C0" w:rsidP="00B9001C">
                <w:pPr>
                  <w:jc w:val="both"/>
                </w:pPr>
                <w:r>
                  <w:pict w14:anchorId="1A31D7E2">
                    <v:shape id="_x0000_i1028" type="#_x0000_t75" alt="Microsoft Office Signature Line..." style="width:191.55pt;height:97.7pt">
                      <v:imagedata r:id="rId16" o:title=""/>
                      <o:lock v:ext="edit" ungrouping="t" rotation="t" cropping="t" verticies="t" text="t" grouping="t"/>
                      <o:signatureline v:ext="edit" id="{B5A56325-317E-43F5-9907-758B858DC5B3}" provid="{00000000-0000-0000-0000-000000000000}" issignatureline="t"/>
                    </v:shape>
                  </w:pict>
                </w:r>
              </w:p>
            </w:tc>
          </w:tr>
          <w:tr w:rsidR="00483D24" w:rsidRPr="000649F2" w14:paraId="30176565" w14:textId="77777777" w:rsidTr="00BE6A81">
            <w:trPr>
              <w:trHeight w:val="548"/>
            </w:trPr>
            <w:tc>
              <w:tcPr>
                <w:tcW w:w="1595" w:type="dxa"/>
              </w:tcPr>
              <w:p w14:paraId="12A9D883" w14:textId="77777777" w:rsidR="00483D24" w:rsidRPr="000649F2" w:rsidRDefault="00483D24" w:rsidP="00B9001C">
                <w:pPr>
                  <w:jc w:val="both"/>
                  <w:rPr>
                    <w:b/>
                    <w:u w:val="single"/>
                  </w:rPr>
                </w:pPr>
              </w:p>
            </w:tc>
            <w:tc>
              <w:tcPr>
                <w:tcW w:w="2635" w:type="dxa"/>
              </w:tcPr>
              <w:p w14:paraId="18E3DEFA" w14:textId="77777777" w:rsidR="00483D24" w:rsidRPr="000649F2" w:rsidRDefault="00483D24" w:rsidP="00B9001C">
                <w:pPr>
                  <w:jc w:val="both"/>
                  <w:rPr>
                    <w:b/>
                    <w:u w:val="single"/>
                  </w:rPr>
                </w:pPr>
              </w:p>
            </w:tc>
            <w:tc>
              <w:tcPr>
                <w:tcW w:w="1670" w:type="dxa"/>
              </w:tcPr>
              <w:p w14:paraId="78EDD7F0" w14:textId="283490FE" w:rsidR="00483D24" w:rsidRPr="000649F2" w:rsidRDefault="00483D24" w:rsidP="00B9001C">
                <w:pPr>
                  <w:jc w:val="both"/>
                </w:pPr>
              </w:p>
            </w:tc>
            <w:tc>
              <w:tcPr>
                <w:tcW w:w="3550" w:type="dxa"/>
              </w:tcPr>
              <w:p w14:paraId="5781F817" w14:textId="6F1F8B6C" w:rsidR="00483D24" w:rsidRPr="000649F2" w:rsidRDefault="00483D24" w:rsidP="00B9001C">
                <w:pPr>
                  <w:jc w:val="both"/>
                </w:pPr>
              </w:p>
            </w:tc>
          </w:tr>
        </w:tbl>
        <w:p w14:paraId="6215F61C" w14:textId="77777777" w:rsidR="00CD4184" w:rsidRPr="000649F2" w:rsidRDefault="00CD4184" w:rsidP="00B9001C">
          <w:pPr>
            <w:pStyle w:val="CoverHeading1"/>
            <w:ind w:left="0"/>
            <w:jc w:val="both"/>
            <w:rPr>
              <w:rFonts w:ascii="Arial" w:hAnsi="Arial" w:cs="Arial"/>
              <w:color w:val="auto"/>
              <w:lang w:val="en-GB"/>
            </w:rPr>
          </w:pPr>
        </w:p>
        <w:p w14:paraId="72127B79" w14:textId="14FC7E12" w:rsidR="003E7B2C" w:rsidRPr="000649F2" w:rsidRDefault="00C00DEB" w:rsidP="00B9001C">
          <w:pPr>
            <w:pStyle w:val="CoverHeading1"/>
            <w:ind w:left="0"/>
            <w:jc w:val="both"/>
            <w:rPr>
              <w:rFonts w:ascii="Arial" w:hAnsi="Arial" w:cs="Arial"/>
              <w:color w:val="auto"/>
              <w:lang w:val="en-GB"/>
            </w:rPr>
          </w:pPr>
          <w:r>
            <w:rPr>
              <w:rFonts w:ascii="Arial" w:hAnsi="Arial" w:cs="Arial"/>
              <w:color w:val="auto"/>
              <w:lang w:val="en-GB"/>
            </w:rPr>
            <w:lastRenderedPageBreak/>
            <w:t>Lịch sử cập nhật tài liệu</w:t>
          </w:r>
        </w:p>
        <w:tbl>
          <w:tblPr>
            <w:tblW w:w="9525" w:type="dxa"/>
            <w:tbl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217"/>
            <w:gridCol w:w="1198"/>
            <w:gridCol w:w="1820"/>
            <w:gridCol w:w="1510"/>
            <w:gridCol w:w="3780"/>
          </w:tblGrid>
          <w:tr w:rsidR="00DC0699" w:rsidRPr="000649F2" w14:paraId="555A8677" w14:textId="77777777" w:rsidTr="00DC0699">
            <w:trPr>
              <w:trHeight w:val="253"/>
            </w:trPr>
            <w:tc>
              <w:tcPr>
                <w:tcW w:w="0" w:type="auto"/>
                <w:shd w:val="clear" w:color="auto" w:fill="D9D9D9" w:themeFill="background1" w:themeFillShade="D9"/>
              </w:tcPr>
              <w:p w14:paraId="4A17B2F7" w14:textId="05EE4C98" w:rsidR="00DC0699" w:rsidRPr="000649F2" w:rsidRDefault="00DC0699" w:rsidP="00F351AB">
                <w:pPr>
                  <w:jc w:val="both"/>
                  <w:rPr>
                    <w:rFonts w:cs="Arial"/>
                    <w:b/>
                    <w:bCs/>
                    <w:szCs w:val="20"/>
                    <w:lang w:eastAsia="en-US"/>
                  </w:rPr>
                </w:pPr>
                <w:r>
                  <w:rPr>
                    <w:rFonts w:cs="Arial"/>
                    <w:b/>
                    <w:szCs w:val="20"/>
                    <w:lang w:eastAsia="en-US"/>
                  </w:rPr>
                  <w:t>Ngày</w:t>
                </w:r>
              </w:p>
            </w:tc>
            <w:tc>
              <w:tcPr>
                <w:tcW w:w="1198" w:type="dxa"/>
                <w:shd w:val="clear" w:color="auto" w:fill="D9D9D9" w:themeFill="background1" w:themeFillShade="D9"/>
                <w:hideMark/>
              </w:tcPr>
              <w:p w14:paraId="0A3977B0" w14:textId="028D98A3" w:rsidR="00DC0699" w:rsidRPr="000649F2" w:rsidRDefault="00DC0699" w:rsidP="00F351AB">
                <w:pPr>
                  <w:jc w:val="both"/>
                  <w:rPr>
                    <w:rFonts w:cs="Arial"/>
                    <w:b/>
                    <w:bCs/>
                    <w:szCs w:val="20"/>
                    <w:lang w:eastAsia="en-US"/>
                  </w:rPr>
                </w:pPr>
                <w:r>
                  <w:rPr>
                    <w:rFonts w:cs="Arial"/>
                    <w:b/>
                    <w:szCs w:val="20"/>
                    <w:lang w:eastAsia="en-US"/>
                  </w:rPr>
                  <w:t>Phiên bản</w:t>
                </w:r>
              </w:p>
            </w:tc>
            <w:tc>
              <w:tcPr>
                <w:tcW w:w="1820" w:type="dxa"/>
                <w:shd w:val="clear" w:color="auto" w:fill="D9D9D9" w:themeFill="background1" w:themeFillShade="D9"/>
              </w:tcPr>
              <w:p w14:paraId="59B15920" w14:textId="52A394FC" w:rsidR="00DC0699" w:rsidRPr="000649F2" w:rsidRDefault="00DC0699" w:rsidP="00F351AB">
                <w:pPr>
                  <w:jc w:val="both"/>
                  <w:rPr>
                    <w:rFonts w:cs="Arial"/>
                    <w:b/>
                    <w:bCs/>
                    <w:szCs w:val="20"/>
                    <w:lang w:eastAsia="en-US"/>
                  </w:rPr>
                </w:pPr>
                <w:r>
                  <w:rPr>
                    <w:rFonts w:cs="Arial"/>
                    <w:b/>
                    <w:szCs w:val="20"/>
                    <w:lang w:eastAsia="en-US"/>
                  </w:rPr>
                  <w:t>Người thực hiện</w:t>
                </w:r>
              </w:p>
            </w:tc>
            <w:tc>
              <w:tcPr>
                <w:tcW w:w="1510" w:type="dxa"/>
                <w:shd w:val="clear" w:color="auto" w:fill="D9D9D9" w:themeFill="background1" w:themeFillShade="D9"/>
              </w:tcPr>
              <w:p w14:paraId="2DF550D2" w14:textId="768D4872" w:rsidR="00DC0699" w:rsidRDefault="00DC0699" w:rsidP="00F351AB">
                <w:pPr>
                  <w:jc w:val="both"/>
                  <w:rPr>
                    <w:rFonts w:cs="Arial"/>
                    <w:b/>
                    <w:szCs w:val="20"/>
                    <w:lang w:eastAsia="en-US"/>
                  </w:rPr>
                </w:pPr>
                <w:r>
                  <w:rPr>
                    <w:rFonts w:cs="Arial"/>
                    <w:b/>
                    <w:szCs w:val="20"/>
                    <w:lang w:eastAsia="en-US"/>
                  </w:rPr>
                  <w:t>Người duyệt</w:t>
                </w:r>
              </w:p>
            </w:tc>
            <w:tc>
              <w:tcPr>
                <w:tcW w:w="3780" w:type="dxa"/>
                <w:shd w:val="clear" w:color="auto" w:fill="D9D9D9" w:themeFill="background1" w:themeFillShade="D9"/>
              </w:tcPr>
              <w:p w14:paraId="03B517B1" w14:textId="58A0DAC3" w:rsidR="00DC0699" w:rsidRPr="000649F2" w:rsidRDefault="00DC0699" w:rsidP="00F351AB">
                <w:pPr>
                  <w:jc w:val="both"/>
                  <w:rPr>
                    <w:rFonts w:cs="Arial"/>
                    <w:b/>
                    <w:bCs/>
                    <w:szCs w:val="20"/>
                    <w:lang w:eastAsia="en-US"/>
                  </w:rPr>
                </w:pPr>
                <w:r>
                  <w:rPr>
                    <w:rFonts w:cs="Arial"/>
                    <w:b/>
                    <w:szCs w:val="20"/>
                    <w:lang w:eastAsia="en-US"/>
                  </w:rPr>
                  <w:t>Mô tả</w:t>
                </w:r>
              </w:p>
            </w:tc>
          </w:tr>
          <w:tr w:rsidR="00DC0699" w:rsidRPr="000649F2" w14:paraId="096FEA1C" w14:textId="77777777" w:rsidTr="00DC0699">
            <w:trPr>
              <w:trHeight w:val="253"/>
            </w:trPr>
            <w:tc>
              <w:tcPr>
                <w:tcW w:w="0" w:type="auto"/>
              </w:tcPr>
              <w:p w14:paraId="0CE560AB" w14:textId="355B73AE" w:rsidR="00DC0699" w:rsidRPr="000649F2" w:rsidRDefault="00DC0699" w:rsidP="00536F10">
                <w:pPr>
                  <w:jc w:val="both"/>
                  <w:rPr>
                    <w:color w:val="000000"/>
                    <w:szCs w:val="20"/>
                  </w:rPr>
                </w:pPr>
                <w:r>
                  <w:rPr>
                    <w:color w:val="000000"/>
                    <w:szCs w:val="20"/>
                  </w:rPr>
                  <w:t>10/09</w:t>
                </w:r>
                <w:r w:rsidRPr="000649F2">
                  <w:rPr>
                    <w:color w:val="000000"/>
                    <w:szCs w:val="20"/>
                  </w:rPr>
                  <w:t>/</w:t>
                </w:r>
                <w:r>
                  <w:rPr>
                    <w:color w:val="000000"/>
                    <w:szCs w:val="20"/>
                  </w:rPr>
                  <w:t>2019</w:t>
                </w:r>
              </w:p>
            </w:tc>
            <w:tc>
              <w:tcPr>
                <w:tcW w:w="1198" w:type="dxa"/>
              </w:tcPr>
              <w:p w14:paraId="56BA4701" w14:textId="770AB31D" w:rsidR="00DC0699" w:rsidRPr="000649F2" w:rsidRDefault="00DC0699" w:rsidP="00E67923">
                <w:pPr>
                  <w:rPr>
                    <w:color w:val="000000"/>
                    <w:szCs w:val="20"/>
                  </w:rPr>
                </w:pPr>
                <w:r>
                  <w:rPr>
                    <w:color w:val="000000"/>
                    <w:szCs w:val="20"/>
                  </w:rPr>
                  <w:t>0.1</w:t>
                </w:r>
              </w:p>
            </w:tc>
            <w:tc>
              <w:tcPr>
                <w:tcW w:w="1820" w:type="dxa"/>
              </w:tcPr>
              <w:p w14:paraId="4342C4C2" w14:textId="1071A84A" w:rsidR="00DC0699" w:rsidRPr="000649F2" w:rsidRDefault="00DC0699" w:rsidP="00E67923">
                <w:pPr>
                  <w:rPr>
                    <w:color w:val="000000"/>
                    <w:szCs w:val="20"/>
                  </w:rPr>
                </w:pPr>
                <w:r>
                  <w:rPr>
                    <w:color w:val="000000"/>
                    <w:szCs w:val="20"/>
                  </w:rPr>
                  <w:t>Nguyễn Minh Tuấn</w:t>
                </w:r>
              </w:p>
            </w:tc>
            <w:tc>
              <w:tcPr>
                <w:tcW w:w="1510" w:type="dxa"/>
              </w:tcPr>
              <w:p w14:paraId="6B7CF1C7" w14:textId="77777777" w:rsidR="00DC0699" w:rsidRDefault="00DC0699" w:rsidP="00E67923">
                <w:pPr>
                  <w:rPr>
                    <w:color w:val="000000"/>
                    <w:szCs w:val="20"/>
                  </w:rPr>
                </w:pPr>
              </w:p>
            </w:tc>
            <w:tc>
              <w:tcPr>
                <w:tcW w:w="3780" w:type="dxa"/>
              </w:tcPr>
              <w:p w14:paraId="738326AF" w14:textId="372A43EF" w:rsidR="00DC0699" w:rsidRPr="000649F2" w:rsidRDefault="00DC0699" w:rsidP="00E67923">
                <w:pPr>
                  <w:rPr>
                    <w:color w:val="000000"/>
                    <w:szCs w:val="20"/>
                  </w:rPr>
                </w:pPr>
                <w:r>
                  <w:rPr>
                    <w:color w:val="000000"/>
                    <w:szCs w:val="20"/>
                  </w:rPr>
                  <w:t>Tạo tài liệu mô tả yêu cầu</w:t>
                </w:r>
              </w:p>
            </w:tc>
          </w:tr>
          <w:tr w:rsidR="00DC0699" w:rsidRPr="000649F2" w14:paraId="387CA4A8" w14:textId="77777777" w:rsidTr="00DC0699">
            <w:trPr>
              <w:trHeight w:val="253"/>
            </w:trPr>
            <w:tc>
              <w:tcPr>
                <w:tcW w:w="0" w:type="auto"/>
              </w:tcPr>
              <w:p w14:paraId="2574E241" w14:textId="4030404F" w:rsidR="00DC0699" w:rsidRPr="000649F2" w:rsidRDefault="00DC0699" w:rsidP="003E3DB0">
                <w:pPr>
                  <w:jc w:val="both"/>
                  <w:rPr>
                    <w:color w:val="000000"/>
                    <w:szCs w:val="20"/>
                  </w:rPr>
                </w:pPr>
                <w:r>
                  <w:rPr>
                    <w:color w:val="000000"/>
                    <w:szCs w:val="20"/>
                  </w:rPr>
                  <w:t>7/10/2019</w:t>
                </w:r>
              </w:p>
            </w:tc>
            <w:tc>
              <w:tcPr>
                <w:tcW w:w="1198" w:type="dxa"/>
              </w:tcPr>
              <w:p w14:paraId="1018A64B" w14:textId="0DCBE2B3" w:rsidR="00DC0699" w:rsidRPr="000649F2" w:rsidRDefault="00DC0699" w:rsidP="003E3DB0">
                <w:pPr>
                  <w:jc w:val="both"/>
                  <w:rPr>
                    <w:color w:val="000000"/>
                    <w:szCs w:val="20"/>
                  </w:rPr>
                </w:pPr>
                <w:r>
                  <w:rPr>
                    <w:color w:val="000000"/>
                    <w:szCs w:val="20"/>
                  </w:rPr>
                  <w:t xml:space="preserve">0.2 </w:t>
                </w:r>
              </w:p>
            </w:tc>
            <w:tc>
              <w:tcPr>
                <w:tcW w:w="1820" w:type="dxa"/>
              </w:tcPr>
              <w:p w14:paraId="1CB03416" w14:textId="2FEE69D1" w:rsidR="00DC0699" w:rsidRPr="000649F2" w:rsidRDefault="00DC0699" w:rsidP="003E3DB0">
                <w:pPr>
                  <w:rPr>
                    <w:color w:val="000000"/>
                    <w:szCs w:val="20"/>
                  </w:rPr>
                </w:pPr>
                <w:r w:rsidRPr="003E3DB0">
                  <w:rPr>
                    <w:color w:val="000000"/>
                    <w:szCs w:val="20"/>
                  </w:rPr>
                  <w:t>Nguyễn Minh Tuấn</w:t>
                </w:r>
              </w:p>
            </w:tc>
            <w:tc>
              <w:tcPr>
                <w:tcW w:w="1510" w:type="dxa"/>
              </w:tcPr>
              <w:p w14:paraId="42BBACAE" w14:textId="77777777" w:rsidR="00DC0699" w:rsidRDefault="00DC0699" w:rsidP="003E3DB0">
                <w:pPr>
                  <w:jc w:val="both"/>
                  <w:rPr>
                    <w:color w:val="000000"/>
                    <w:szCs w:val="20"/>
                  </w:rPr>
                </w:pPr>
              </w:p>
            </w:tc>
            <w:tc>
              <w:tcPr>
                <w:tcW w:w="3780" w:type="dxa"/>
              </w:tcPr>
              <w:p w14:paraId="45AB427D" w14:textId="335443D9" w:rsidR="00DC0699" w:rsidRDefault="00DC0699" w:rsidP="003E3DB0">
                <w:pPr>
                  <w:jc w:val="both"/>
                  <w:rPr>
                    <w:color w:val="000000"/>
                    <w:szCs w:val="20"/>
                  </w:rPr>
                </w:pPr>
                <w:r>
                  <w:rPr>
                    <w:color w:val="000000"/>
                    <w:szCs w:val="20"/>
                  </w:rPr>
                  <w:t>Cập nhật thiết kế sơ bộ Báo cáo tình hình Cảng (tăng trưởng liền kề và tăng trưởng cùng kì)</w:t>
                </w:r>
              </w:p>
              <w:p w14:paraId="2ECAE33F" w14:textId="05EDDB6A" w:rsidR="00DC0699" w:rsidRPr="000649F2" w:rsidRDefault="00DC0699" w:rsidP="003E3DB0">
                <w:pPr>
                  <w:jc w:val="both"/>
                  <w:rPr>
                    <w:color w:val="000000"/>
                    <w:szCs w:val="20"/>
                  </w:rPr>
                </w:pPr>
                <w:r>
                  <w:rPr>
                    <w:color w:val="000000"/>
                    <w:szCs w:val="20"/>
                  </w:rPr>
                  <w:t>Cập nhật thiết kế sơ bộ Báo cáo hãng tàu</w:t>
                </w:r>
              </w:p>
            </w:tc>
          </w:tr>
          <w:tr w:rsidR="00DC0699" w:rsidRPr="000649F2" w14:paraId="728E7E80" w14:textId="77777777" w:rsidTr="00DC0699">
            <w:trPr>
              <w:trHeight w:val="253"/>
            </w:trPr>
            <w:tc>
              <w:tcPr>
                <w:tcW w:w="0" w:type="auto"/>
              </w:tcPr>
              <w:p w14:paraId="20C5806C" w14:textId="6B819D06" w:rsidR="00DC0699" w:rsidRPr="000649F2" w:rsidRDefault="00DC0699" w:rsidP="003E3DB0">
                <w:pPr>
                  <w:jc w:val="both"/>
                  <w:rPr>
                    <w:color w:val="000000"/>
                    <w:szCs w:val="20"/>
                  </w:rPr>
                </w:pPr>
                <w:r>
                  <w:rPr>
                    <w:color w:val="000000"/>
                    <w:szCs w:val="20"/>
                  </w:rPr>
                  <w:t>25/10/2019</w:t>
                </w:r>
              </w:p>
            </w:tc>
            <w:tc>
              <w:tcPr>
                <w:tcW w:w="1198" w:type="dxa"/>
              </w:tcPr>
              <w:p w14:paraId="53DC7C56" w14:textId="7AF7E3AF" w:rsidR="00DC0699" w:rsidRPr="000649F2" w:rsidRDefault="00DC0699" w:rsidP="00D901D3">
                <w:pPr>
                  <w:jc w:val="both"/>
                  <w:rPr>
                    <w:color w:val="000000"/>
                    <w:szCs w:val="20"/>
                  </w:rPr>
                </w:pPr>
                <w:r>
                  <w:rPr>
                    <w:color w:val="000000"/>
                    <w:szCs w:val="20"/>
                  </w:rPr>
                  <w:t>1.0</w:t>
                </w:r>
              </w:p>
            </w:tc>
            <w:tc>
              <w:tcPr>
                <w:tcW w:w="1820" w:type="dxa"/>
              </w:tcPr>
              <w:p w14:paraId="4C9AC58F" w14:textId="3ADCC114" w:rsidR="00DC0699" w:rsidRPr="000649F2" w:rsidRDefault="00DC0699" w:rsidP="0095377D">
                <w:pPr>
                  <w:rPr>
                    <w:color w:val="000000"/>
                    <w:szCs w:val="20"/>
                  </w:rPr>
                </w:pPr>
                <w:r>
                  <w:rPr>
                    <w:color w:val="000000"/>
                    <w:szCs w:val="20"/>
                  </w:rPr>
                  <w:t>Nguyễn Minh Tuấn</w:t>
                </w:r>
              </w:p>
            </w:tc>
            <w:tc>
              <w:tcPr>
                <w:tcW w:w="1510" w:type="dxa"/>
              </w:tcPr>
              <w:p w14:paraId="06A88A0C" w14:textId="25212FAF" w:rsidR="00DC0699" w:rsidRDefault="00DC0699" w:rsidP="0095377D">
                <w:pPr>
                  <w:jc w:val="both"/>
                  <w:rPr>
                    <w:color w:val="000000"/>
                    <w:szCs w:val="20"/>
                  </w:rPr>
                </w:pPr>
                <w:r>
                  <w:rPr>
                    <w:color w:val="000000"/>
                    <w:szCs w:val="20"/>
                  </w:rPr>
                  <w:t>Tuấn Trần</w:t>
                </w:r>
              </w:p>
            </w:tc>
            <w:tc>
              <w:tcPr>
                <w:tcW w:w="3780" w:type="dxa"/>
              </w:tcPr>
              <w:p w14:paraId="1EF2C95B" w14:textId="34DC68AD" w:rsidR="00DC0699" w:rsidRDefault="00DC0699" w:rsidP="0095377D">
                <w:pPr>
                  <w:jc w:val="both"/>
                  <w:rPr>
                    <w:color w:val="000000"/>
                    <w:szCs w:val="20"/>
                  </w:rPr>
                </w:pPr>
                <w:r>
                  <w:rPr>
                    <w:color w:val="000000"/>
                    <w:szCs w:val="20"/>
                  </w:rPr>
                  <w:t>Cập nhật thiết kế theo giao diện hiện tại trên PowerBI</w:t>
                </w:r>
              </w:p>
              <w:p w14:paraId="6899E260" w14:textId="1335FA61" w:rsidR="00DC0699" w:rsidRPr="000649F2" w:rsidRDefault="00DC0699" w:rsidP="0095377D">
                <w:pPr>
                  <w:jc w:val="both"/>
                  <w:rPr>
                    <w:color w:val="000000"/>
                    <w:szCs w:val="20"/>
                  </w:rPr>
                </w:pPr>
                <w:r>
                  <w:rPr>
                    <w:color w:val="000000"/>
                    <w:szCs w:val="20"/>
                  </w:rPr>
                  <w:t>Làm rõ hiển thị mặc định và hiển thị theo lựa chọn người dùng cho từng đồ thị/bảng số liệu</w:t>
                </w:r>
              </w:p>
            </w:tc>
          </w:tr>
          <w:tr w:rsidR="00DC0699" w:rsidRPr="000649F2" w14:paraId="1AF39286" w14:textId="77777777" w:rsidTr="00DC0699">
            <w:trPr>
              <w:trHeight w:val="253"/>
            </w:trPr>
            <w:tc>
              <w:tcPr>
                <w:tcW w:w="0" w:type="auto"/>
              </w:tcPr>
              <w:p w14:paraId="002E64F3" w14:textId="43763346" w:rsidR="00DC0699" w:rsidRPr="000649F2" w:rsidRDefault="00DC0699" w:rsidP="003E3DB0">
                <w:pPr>
                  <w:jc w:val="both"/>
                  <w:rPr>
                    <w:color w:val="000000"/>
                    <w:szCs w:val="20"/>
                  </w:rPr>
                </w:pPr>
              </w:p>
            </w:tc>
            <w:tc>
              <w:tcPr>
                <w:tcW w:w="1198" w:type="dxa"/>
              </w:tcPr>
              <w:p w14:paraId="0EE38025" w14:textId="75972BBF" w:rsidR="00DC0699" w:rsidRPr="000649F2" w:rsidRDefault="00DC0699" w:rsidP="003E3DB0">
                <w:pPr>
                  <w:jc w:val="both"/>
                  <w:rPr>
                    <w:color w:val="000000"/>
                    <w:szCs w:val="20"/>
                  </w:rPr>
                </w:pPr>
              </w:p>
            </w:tc>
            <w:tc>
              <w:tcPr>
                <w:tcW w:w="1820" w:type="dxa"/>
              </w:tcPr>
              <w:p w14:paraId="48B7B1F5" w14:textId="52FE01C8" w:rsidR="00DC0699" w:rsidRPr="000649F2" w:rsidRDefault="00DC0699" w:rsidP="003E3DB0">
                <w:pPr>
                  <w:jc w:val="both"/>
                  <w:rPr>
                    <w:color w:val="000000"/>
                    <w:szCs w:val="20"/>
                  </w:rPr>
                </w:pPr>
              </w:p>
            </w:tc>
            <w:tc>
              <w:tcPr>
                <w:tcW w:w="1510" w:type="dxa"/>
              </w:tcPr>
              <w:p w14:paraId="31C6DFD7" w14:textId="77777777" w:rsidR="00DC0699" w:rsidRPr="000649F2" w:rsidRDefault="00DC0699" w:rsidP="003E3DB0">
                <w:pPr>
                  <w:jc w:val="both"/>
                  <w:rPr>
                    <w:color w:val="000000"/>
                    <w:szCs w:val="20"/>
                  </w:rPr>
                </w:pPr>
              </w:p>
            </w:tc>
            <w:tc>
              <w:tcPr>
                <w:tcW w:w="3780" w:type="dxa"/>
              </w:tcPr>
              <w:p w14:paraId="4A32D3C9" w14:textId="0AC48FA2" w:rsidR="00DC0699" w:rsidRPr="000649F2" w:rsidRDefault="00DC0699" w:rsidP="003E3DB0">
                <w:pPr>
                  <w:jc w:val="both"/>
                  <w:rPr>
                    <w:color w:val="000000"/>
                    <w:szCs w:val="20"/>
                  </w:rPr>
                </w:pPr>
              </w:p>
            </w:tc>
          </w:tr>
          <w:tr w:rsidR="00DC0699" w:rsidRPr="000649F2" w14:paraId="02D7590E" w14:textId="77777777" w:rsidTr="00DC0699">
            <w:trPr>
              <w:trHeight w:val="253"/>
            </w:trPr>
            <w:tc>
              <w:tcPr>
                <w:tcW w:w="0" w:type="auto"/>
              </w:tcPr>
              <w:p w14:paraId="4DC3EB63" w14:textId="248D2042" w:rsidR="00DC0699" w:rsidRPr="000649F2" w:rsidRDefault="00DC0699" w:rsidP="003E3DB0">
                <w:pPr>
                  <w:jc w:val="both"/>
                  <w:rPr>
                    <w:color w:val="000000"/>
                    <w:szCs w:val="20"/>
                  </w:rPr>
                </w:pPr>
              </w:p>
            </w:tc>
            <w:tc>
              <w:tcPr>
                <w:tcW w:w="1198" w:type="dxa"/>
              </w:tcPr>
              <w:p w14:paraId="702A1BFD" w14:textId="40D41DEF" w:rsidR="00DC0699" w:rsidRPr="000649F2" w:rsidRDefault="00DC0699" w:rsidP="003E3DB0">
                <w:pPr>
                  <w:jc w:val="both"/>
                  <w:rPr>
                    <w:color w:val="000000"/>
                    <w:szCs w:val="20"/>
                  </w:rPr>
                </w:pPr>
              </w:p>
            </w:tc>
            <w:tc>
              <w:tcPr>
                <w:tcW w:w="1820" w:type="dxa"/>
              </w:tcPr>
              <w:p w14:paraId="1A80AFC0" w14:textId="3401B6F1" w:rsidR="00DC0699" w:rsidRPr="000649F2" w:rsidRDefault="00DC0699" w:rsidP="003E3DB0">
                <w:pPr>
                  <w:jc w:val="both"/>
                  <w:rPr>
                    <w:color w:val="000000"/>
                    <w:szCs w:val="20"/>
                  </w:rPr>
                </w:pPr>
              </w:p>
            </w:tc>
            <w:tc>
              <w:tcPr>
                <w:tcW w:w="1510" w:type="dxa"/>
              </w:tcPr>
              <w:p w14:paraId="74657381" w14:textId="77777777" w:rsidR="00DC0699" w:rsidRPr="000649F2" w:rsidRDefault="00DC0699" w:rsidP="003E3DB0">
                <w:pPr>
                  <w:jc w:val="both"/>
                  <w:rPr>
                    <w:color w:val="000000"/>
                    <w:szCs w:val="20"/>
                  </w:rPr>
                </w:pPr>
              </w:p>
            </w:tc>
            <w:tc>
              <w:tcPr>
                <w:tcW w:w="3780" w:type="dxa"/>
              </w:tcPr>
              <w:p w14:paraId="55E30F86" w14:textId="35861878" w:rsidR="00DC0699" w:rsidRPr="000649F2" w:rsidRDefault="00DC0699" w:rsidP="003E3DB0">
                <w:pPr>
                  <w:jc w:val="both"/>
                  <w:rPr>
                    <w:color w:val="000000"/>
                    <w:szCs w:val="20"/>
                  </w:rPr>
                </w:pPr>
              </w:p>
            </w:tc>
          </w:tr>
          <w:tr w:rsidR="00DC0699" w:rsidRPr="000649F2" w14:paraId="307892DC" w14:textId="77777777" w:rsidTr="00DC0699">
            <w:trPr>
              <w:trHeight w:val="253"/>
            </w:trPr>
            <w:tc>
              <w:tcPr>
                <w:tcW w:w="0" w:type="auto"/>
              </w:tcPr>
              <w:p w14:paraId="77070737" w14:textId="4CEAFDEB" w:rsidR="00DC0699" w:rsidRDefault="00DC0699" w:rsidP="003E3DB0">
                <w:pPr>
                  <w:jc w:val="both"/>
                  <w:rPr>
                    <w:color w:val="000000"/>
                    <w:szCs w:val="20"/>
                  </w:rPr>
                </w:pPr>
              </w:p>
            </w:tc>
            <w:tc>
              <w:tcPr>
                <w:tcW w:w="1198" w:type="dxa"/>
              </w:tcPr>
              <w:p w14:paraId="63ACCBE1" w14:textId="1434E968" w:rsidR="00DC0699" w:rsidRPr="000649F2" w:rsidRDefault="00DC0699" w:rsidP="003E3DB0">
                <w:pPr>
                  <w:jc w:val="both"/>
                  <w:rPr>
                    <w:color w:val="000000"/>
                    <w:szCs w:val="20"/>
                  </w:rPr>
                </w:pPr>
              </w:p>
            </w:tc>
            <w:tc>
              <w:tcPr>
                <w:tcW w:w="1820" w:type="dxa"/>
              </w:tcPr>
              <w:p w14:paraId="77165D2A" w14:textId="146F7DAC" w:rsidR="00DC0699" w:rsidRDefault="00DC0699" w:rsidP="003E3DB0">
                <w:pPr>
                  <w:jc w:val="both"/>
                  <w:rPr>
                    <w:color w:val="000000"/>
                    <w:szCs w:val="20"/>
                  </w:rPr>
                </w:pPr>
              </w:p>
            </w:tc>
            <w:tc>
              <w:tcPr>
                <w:tcW w:w="1510" w:type="dxa"/>
              </w:tcPr>
              <w:p w14:paraId="58A16DDB" w14:textId="77777777" w:rsidR="00DC0699" w:rsidRPr="000649F2" w:rsidRDefault="00DC0699" w:rsidP="003E3DB0">
                <w:pPr>
                  <w:jc w:val="both"/>
                  <w:rPr>
                    <w:color w:val="000000"/>
                    <w:szCs w:val="20"/>
                  </w:rPr>
                </w:pPr>
              </w:p>
            </w:tc>
            <w:tc>
              <w:tcPr>
                <w:tcW w:w="3780" w:type="dxa"/>
              </w:tcPr>
              <w:p w14:paraId="3000F9B6" w14:textId="730D19BD" w:rsidR="00DC0699" w:rsidRPr="000649F2" w:rsidRDefault="00DC0699" w:rsidP="003E3DB0">
                <w:pPr>
                  <w:jc w:val="both"/>
                  <w:rPr>
                    <w:color w:val="000000"/>
                    <w:szCs w:val="20"/>
                  </w:rPr>
                </w:pPr>
              </w:p>
            </w:tc>
          </w:tr>
          <w:tr w:rsidR="00DC0699" w:rsidRPr="000649F2" w14:paraId="27533A8B" w14:textId="77777777" w:rsidTr="00DC0699">
            <w:trPr>
              <w:trHeight w:val="253"/>
            </w:trPr>
            <w:tc>
              <w:tcPr>
                <w:tcW w:w="0" w:type="auto"/>
              </w:tcPr>
              <w:p w14:paraId="5D1DD684" w14:textId="7492F470" w:rsidR="00DC0699" w:rsidRDefault="00DC0699" w:rsidP="003E3DB0">
                <w:pPr>
                  <w:jc w:val="both"/>
                  <w:rPr>
                    <w:color w:val="000000"/>
                    <w:szCs w:val="20"/>
                  </w:rPr>
                </w:pPr>
              </w:p>
            </w:tc>
            <w:tc>
              <w:tcPr>
                <w:tcW w:w="1198" w:type="dxa"/>
              </w:tcPr>
              <w:p w14:paraId="5CBB5DF4" w14:textId="0A9AED6C" w:rsidR="00DC0699" w:rsidRDefault="00DC0699" w:rsidP="003E3DB0">
                <w:pPr>
                  <w:jc w:val="both"/>
                  <w:rPr>
                    <w:color w:val="000000"/>
                    <w:szCs w:val="20"/>
                  </w:rPr>
                </w:pPr>
              </w:p>
            </w:tc>
            <w:tc>
              <w:tcPr>
                <w:tcW w:w="1820" w:type="dxa"/>
              </w:tcPr>
              <w:p w14:paraId="1B1053A0" w14:textId="40EACBD8" w:rsidR="00DC0699" w:rsidRDefault="00DC0699" w:rsidP="003E3DB0">
                <w:pPr>
                  <w:jc w:val="both"/>
                  <w:rPr>
                    <w:color w:val="000000"/>
                    <w:szCs w:val="20"/>
                  </w:rPr>
                </w:pPr>
              </w:p>
            </w:tc>
            <w:tc>
              <w:tcPr>
                <w:tcW w:w="1510" w:type="dxa"/>
              </w:tcPr>
              <w:p w14:paraId="5B243984" w14:textId="77777777" w:rsidR="00DC0699" w:rsidRDefault="00DC0699" w:rsidP="003E3DB0">
                <w:pPr>
                  <w:jc w:val="both"/>
                  <w:rPr>
                    <w:color w:val="000000"/>
                    <w:szCs w:val="20"/>
                  </w:rPr>
                </w:pPr>
              </w:p>
            </w:tc>
            <w:tc>
              <w:tcPr>
                <w:tcW w:w="3780" w:type="dxa"/>
              </w:tcPr>
              <w:p w14:paraId="5C64EFE0" w14:textId="440050B0" w:rsidR="00DC0699" w:rsidRDefault="00DC0699" w:rsidP="003E3DB0">
                <w:pPr>
                  <w:jc w:val="both"/>
                  <w:rPr>
                    <w:color w:val="000000"/>
                    <w:szCs w:val="20"/>
                  </w:rPr>
                </w:pPr>
              </w:p>
            </w:tc>
          </w:tr>
          <w:tr w:rsidR="00DC0699" w:rsidRPr="000649F2" w14:paraId="4BEC2382" w14:textId="77777777" w:rsidTr="00DC0699">
            <w:trPr>
              <w:trHeight w:val="253"/>
            </w:trPr>
            <w:tc>
              <w:tcPr>
                <w:tcW w:w="0" w:type="auto"/>
              </w:tcPr>
              <w:p w14:paraId="3EF9BBFD" w14:textId="3CAED762" w:rsidR="00DC0699" w:rsidRDefault="00DC0699" w:rsidP="003E3DB0">
                <w:pPr>
                  <w:jc w:val="both"/>
                  <w:rPr>
                    <w:color w:val="000000"/>
                    <w:szCs w:val="20"/>
                  </w:rPr>
                </w:pPr>
              </w:p>
            </w:tc>
            <w:tc>
              <w:tcPr>
                <w:tcW w:w="1198" w:type="dxa"/>
              </w:tcPr>
              <w:p w14:paraId="0DADBC6B" w14:textId="30CCD25C" w:rsidR="00DC0699" w:rsidRDefault="00DC0699" w:rsidP="003E3DB0">
                <w:pPr>
                  <w:jc w:val="both"/>
                  <w:rPr>
                    <w:color w:val="000000"/>
                    <w:szCs w:val="20"/>
                  </w:rPr>
                </w:pPr>
              </w:p>
            </w:tc>
            <w:tc>
              <w:tcPr>
                <w:tcW w:w="1820" w:type="dxa"/>
              </w:tcPr>
              <w:p w14:paraId="5D2210BD" w14:textId="732D6D73" w:rsidR="00DC0699" w:rsidRDefault="00DC0699" w:rsidP="003E3DB0">
                <w:pPr>
                  <w:jc w:val="both"/>
                  <w:rPr>
                    <w:color w:val="000000"/>
                    <w:szCs w:val="20"/>
                  </w:rPr>
                </w:pPr>
              </w:p>
            </w:tc>
            <w:tc>
              <w:tcPr>
                <w:tcW w:w="1510" w:type="dxa"/>
              </w:tcPr>
              <w:p w14:paraId="2493A2D9" w14:textId="77777777" w:rsidR="00DC0699" w:rsidRDefault="00DC0699" w:rsidP="003E3DB0">
                <w:pPr>
                  <w:jc w:val="both"/>
                  <w:rPr>
                    <w:color w:val="000000"/>
                    <w:szCs w:val="20"/>
                  </w:rPr>
                </w:pPr>
              </w:p>
            </w:tc>
            <w:tc>
              <w:tcPr>
                <w:tcW w:w="3780" w:type="dxa"/>
              </w:tcPr>
              <w:p w14:paraId="7EE90184" w14:textId="17BF6508" w:rsidR="00DC0699" w:rsidRDefault="00DC0699" w:rsidP="003E3DB0">
                <w:pPr>
                  <w:jc w:val="both"/>
                  <w:rPr>
                    <w:color w:val="000000"/>
                    <w:szCs w:val="20"/>
                  </w:rPr>
                </w:pPr>
              </w:p>
            </w:tc>
          </w:tr>
          <w:tr w:rsidR="00DC0699" w:rsidRPr="000649F2" w14:paraId="2660B27E" w14:textId="77777777" w:rsidTr="00DC0699">
            <w:trPr>
              <w:trHeight w:val="253"/>
            </w:trPr>
            <w:tc>
              <w:tcPr>
                <w:tcW w:w="0" w:type="auto"/>
              </w:tcPr>
              <w:p w14:paraId="70C21192" w14:textId="0F044FA7" w:rsidR="00DC0699" w:rsidRDefault="00DC0699" w:rsidP="003E3DB0">
                <w:pPr>
                  <w:jc w:val="both"/>
                  <w:rPr>
                    <w:color w:val="000000"/>
                    <w:szCs w:val="20"/>
                  </w:rPr>
                </w:pPr>
              </w:p>
            </w:tc>
            <w:tc>
              <w:tcPr>
                <w:tcW w:w="1198" w:type="dxa"/>
              </w:tcPr>
              <w:p w14:paraId="6028F2D1" w14:textId="1E21BAB4" w:rsidR="00DC0699" w:rsidRDefault="00DC0699" w:rsidP="003E3DB0">
                <w:pPr>
                  <w:jc w:val="both"/>
                  <w:rPr>
                    <w:color w:val="000000"/>
                    <w:szCs w:val="20"/>
                  </w:rPr>
                </w:pPr>
              </w:p>
            </w:tc>
            <w:tc>
              <w:tcPr>
                <w:tcW w:w="1820" w:type="dxa"/>
              </w:tcPr>
              <w:p w14:paraId="1DF8219B" w14:textId="2C038568" w:rsidR="00DC0699" w:rsidRDefault="00DC0699" w:rsidP="003E3DB0">
                <w:pPr>
                  <w:jc w:val="both"/>
                  <w:rPr>
                    <w:color w:val="000000"/>
                    <w:szCs w:val="20"/>
                  </w:rPr>
                </w:pPr>
              </w:p>
            </w:tc>
            <w:tc>
              <w:tcPr>
                <w:tcW w:w="1510" w:type="dxa"/>
              </w:tcPr>
              <w:p w14:paraId="48AD0C17" w14:textId="77777777" w:rsidR="00DC0699" w:rsidRDefault="00DC0699" w:rsidP="003E3DB0">
                <w:pPr>
                  <w:jc w:val="both"/>
                  <w:rPr>
                    <w:color w:val="000000"/>
                    <w:szCs w:val="20"/>
                  </w:rPr>
                </w:pPr>
              </w:p>
            </w:tc>
            <w:tc>
              <w:tcPr>
                <w:tcW w:w="3780" w:type="dxa"/>
              </w:tcPr>
              <w:p w14:paraId="532DFD71" w14:textId="4EDB287C" w:rsidR="00DC0699" w:rsidRDefault="00DC0699" w:rsidP="003E3DB0">
                <w:pPr>
                  <w:jc w:val="both"/>
                  <w:rPr>
                    <w:color w:val="000000"/>
                    <w:szCs w:val="20"/>
                  </w:rPr>
                </w:pPr>
              </w:p>
            </w:tc>
          </w:tr>
          <w:tr w:rsidR="00DC0699" w:rsidRPr="000649F2" w14:paraId="1F6B70A8" w14:textId="77777777" w:rsidTr="00DC0699">
            <w:trPr>
              <w:trHeight w:val="253"/>
            </w:trPr>
            <w:tc>
              <w:tcPr>
                <w:tcW w:w="0" w:type="auto"/>
              </w:tcPr>
              <w:p w14:paraId="6C089554" w14:textId="7F936697" w:rsidR="00DC0699" w:rsidRDefault="00DC0699" w:rsidP="003E3DB0">
                <w:pPr>
                  <w:jc w:val="both"/>
                  <w:rPr>
                    <w:color w:val="000000"/>
                    <w:szCs w:val="20"/>
                  </w:rPr>
                </w:pPr>
              </w:p>
            </w:tc>
            <w:tc>
              <w:tcPr>
                <w:tcW w:w="1198" w:type="dxa"/>
              </w:tcPr>
              <w:p w14:paraId="20559BD9" w14:textId="0E20135C" w:rsidR="00DC0699" w:rsidRDefault="00DC0699" w:rsidP="003E3DB0">
                <w:pPr>
                  <w:jc w:val="both"/>
                  <w:rPr>
                    <w:color w:val="000000"/>
                    <w:szCs w:val="20"/>
                  </w:rPr>
                </w:pPr>
              </w:p>
            </w:tc>
            <w:tc>
              <w:tcPr>
                <w:tcW w:w="1820" w:type="dxa"/>
              </w:tcPr>
              <w:p w14:paraId="0F488FB4" w14:textId="7DD276AF" w:rsidR="00DC0699" w:rsidRDefault="00DC0699" w:rsidP="003E3DB0">
                <w:pPr>
                  <w:jc w:val="both"/>
                  <w:rPr>
                    <w:color w:val="000000"/>
                    <w:szCs w:val="20"/>
                  </w:rPr>
                </w:pPr>
              </w:p>
            </w:tc>
            <w:tc>
              <w:tcPr>
                <w:tcW w:w="1510" w:type="dxa"/>
              </w:tcPr>
              <w:p w14:paraId="221C0B2A" w14:textId="77777777" w:rsidR="00DC0699" w:rsidRDefault="00DC0699" w:rsidP="003E3DB0">
                <w:pPr>
                  <w:jc w:val="both"/>
                  <w:rPr>
                    <w:color w:val="000000"/>
                    <w:szCs w:val="20"/>
                  </w:rPr>
                </w:pPr>
              </w:p>
            </w:tc>
            <w:tc>
              <w:tcPr>
                <w:tcW w:w="3780" w:type="dxa"/>
              </w:tcPr>
              <w:p w14:paraId="6DBDA4E2" w14:textId="31B5AF8A" w:rsidR="00DC0699" w:rsidRDefault="00DC0699" w:rsidP="003E3DB0">
                <w:pPr>
                  <w:jc w:val="both"/>
                  <w:rPr>
                    <w:color w:val="000000"/>
                    <w:szCs w:val="20"/>
                  </w:rPr>
                </w:pPr>
              </w:p>
            </w:tc>
          </w:tr>
        </w:tbl>
        <w:p w14:paraId="03792BBD" w14:textId="52F3D852" w:rsidR="00334622" w:rsidRPr="000649F2" w:rsidRDefault="00FE23C0" w:rsidP="00B9001C">
          <w:pPr>
            <w:jc w:val="both"/>
            <w:rPr>
              <w:rFonts w:cs="Arial"/>
            </w:rPr>
          </w:pPr>
        </w:p>
      </w:sdtContent>
    </w:sdt>
    <w:p w14:paraId="5A8FA2A9" w14:textId="71BBC37A" w:rsidR="00334622" w:rsidRPr="000649F2" w:rsidRDefault="00334622" w:rsidP="00B9001C">
      <w:pPr>
        <w:spacing w:after="160" w:line="259" w:lineRule="auto"/>
        <w:jc w:val="both"/>
        <w:rPr>
          <w:rFonts w:cs="Arial"/>
        </w:rPr>
      </w:pPr>
    </w:p>
    <w:p w14:paraId="24FB33E8" w14:textId="6D9D2559" w:rsidR="005B4BE5" w:rsidRPr="000649F2" w:rsidRDefault="005B4BE5">
      <w:pPr>
        <w:spacing w:after="160" w:line="259" w:lineRule="auto"/>
        <w:rPr>
          <w:color w:val="1F3864" w:themeColor="accent5" w:themeShade="80"/>
          <w:sz w:val="28"/>
        </w:rPr>
      </w:pPr>
      <w:bookmarkStart w:id="2" w:name="_Toc356227235"/>
      <w:bookmarkStart w:id="3" w:name="_Toc362429612"/>
      <w:r w:rsidRPr="000649F2">
        <w:rPr>
          <w:color w:val="1F3864" w:themeColor="accent5" w:themeShade="80"/>
          <w:sz w:val="28"/>
        </w:rPr>
        <w:br w:type="page"/>
      </w:r>
    </w:p>
    <w:sdt>
      <w:sdtPr>
        <w:rPr>
          <w:rFonts w:ascii="Arial" w:eastAsia="Times New Roman" w:hAnsi="Arial" w:cs="Times New Roman"/>
          <w:caps w:val="0"/>
          <w:color w:val="auto"/>
          <w:sz w:val="20"/>
          <w:szCs w:val="24"/>
          <w:lang w:val="en-GB" w:eastAsia="en-GB"/>
        </w:rPr>
        <w:id w:val="-2051444269"/>
        <w:docPartObj>
          <w:docPartGallery w:val="Table of Contents"/>
          <w:docPartUnique/>
        </w:docPartObj>
      </w:sdtPr>
      <w:sdtEndPr>
        <w:rPr>
          <w:b/>
          <w:bCs/>
          <w:noProof/>
        </w:rPr>
      </w:sdtEndPr>
      <w:sdtContent>
        <w:p w14:paraId="75042B5B" w14:textId="246B026A" w:rsidR="00AB406E" w:rsidRDefault="009A64DC" w:rsidP="00AB406E">
          <w:pPr>
            <w:pStyle w:val="TOCHeading"/>
            <w:numPr>
              <w:ilvl w:val="0"/>
              <w:numId w:val="0"/>
            </w:numPr>
          </w:pPr>
          <w:r>
            <w:t>Danh mục</w:t>
          </w:r>
        </w:p>
        <w:p w14:paraId="2B677CBF" w14:textId="77777777" w:rsidR="009A64DC" w:rsidRDefault="00AB406E">
          <w:pPr>
            <w:pStyle w:val="TOC1"/>
            <w:rPr>
              <w:rFonts w:asciiTheme="minorHAnsi" w:eastAsiaTheme="minorEastAsia" w:hAnsiTheme="minorHAnsi" w:cstheme="minorBidi"/>
              <w:noProof/>
              <w:sz w:val="22"/>
              <w:szCs w:val="22"/>
              <w:lang w:val="en-US" w:eastAsia="ja-JP"/>
            </w:rPr>
          </w:pPr>
          <w:r>
            <w:fldChar w:fldCharType="begin"/>
          </w:r>
          <w:r>
            <w:instrText xml:space="preserve"> TOC \o "1-3" \h \z \u </w:instrText>
          </w:r>
          <w:r>
            <w:fldChar w:fldCharType="separate"/>
          </w:r>
          <w:hyperlink w:anchor="_Toc23348725" w:history="1">
            <w:r w:rsidR="009A64DC" w:rsidRPr="0049634C">
              <w:rPr>
                <w:rStyle w:val="Hyperlink"/>
                <w:rFonts w:eastAsiaTheme="majorEastAsia"/>
                <w:noProof/>
                <w:lang w:val="vi-VN"/>
              </w:rPr>
              <w:t>1.</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Đặc tả yêu cầu báo cáo</w:t>
            </w:r>
            <w:r w:rsidR="009A64DC">
              <w:rPr>
                <w:noProof/>
                <w:webHidden/>
              </w:rPr>
              <w:tab/>
            </w:r>
            <w:r w:rsidR="009A64DC">
              <w:rPr>
                <w:noProof/>
                <w:webHidden/>
              </w:rPr>
              <w:fldChar w:fldCharType="begin"/>
            </w:r>
            <w:r w:rsidR="009A64DC">
              <w:rPr>
                <w:noProof/>
                <w:webHidden/>
              </w:rPr>
              <w:instrText xml:space="preserve"> PAGEREF _Toc23348725 \h </w:instrText>
            </w:r>
            <w:r w:rsidR="009A64DC">
              <w:rPr>
                <w:noProof/>
                <w:webHidden/>
              </w:rPr>
            </w:r>
            <w:r w:rsidR="009A64DC">
              <w:rPr>
                <w:noProof/>
                <w:webHidden/>
              </w:rPr>
              <w:fldChar w:fldCharType="separate"/>
            </w:r>
            <w:r w:rsidR="009A64DC">
              <w:rPr>
                <w:noProof/>
                <w:webHidden/>
              </w:rPr>
              <w:t>5</w:t>
            </w:r>
            <w:r w:rsidR="009A64DC">
              <w:rPr>
                <w:noProof/>
                <w:webHidden/>
              </w:rPr>
              <w:fldChar w:fldCharType="end"/>
            </w:r>
          </w:hyperlink>
        </w:p>
        <w:p w14:paraId="3C297318" w14:textId="77777777" w:rsidR="009A64DC" w:rsidRDefault="00FE23C0">
          <w:pPr>
            <w:pStyle w:val="TOC2"/>
            <w:tabs>
              <w:tab w:val="left" w:pos="880"/>
              <w:tab w:val="right" w:leader="dot" w:pos="8495"/>
            </w:tabs>
            <w:rPr>
              <w:rFonts w:asciiTheme="minorHAnsi" w:eastAsiaTheme="minorEastAsia" w:hAnsiTheme="minorHAnsi" w:cstheme="minorBidi"/>
              <w:noProof/>
              <w:sz w:val="22"/>
              <w:szCs w:val="22"/>
              <w:lang w:val="en-US" w:eastAsia="ja-JP"/>
            </w:rPr>
          </w:pPr>
          <w:hyperlink w:anchor="_Toc23348726" w:history="1">
            <w:r w:rsidR="009A64DC" w:rsidRPr="0049634C">
              <w:rPr>
                <w:rStyle w:val="Hyperlink"/>
                <w:rFonts w:eastAsia="MS Mincho"/>
                <w:noProof/>
                <w:lang w:eastAsia="ja-JP"/>
              </w:rPr>
              <w:t>1.1</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MS Mincho"/>
                <w:noProof/>
                <w:lang w:eastAsia="ja-JP"/>
              </w:rPr>
              <w:t>Phạm vi báo cáo</w:t>
            </w:r>
            <w:r w:rsidR="009A64DC">
              <w:rPr>
                <w:noProof/>
                <w:webHidden/>
              </w:rPr>
              <w:tab/>
            </w:r>
            <w:r w:rsidR="009A64DC">
              <w:rPr>
                <w:noProof/>
                <w:webHidden/>
              </w:rPr>
              <w:fldChar w:fldCharType="begin"/>
            </w:r>
            <w:r w:rsidR="009A64DC">
              <w:rPr>
                <w:noProof/>
                <w:webHidden/>
              </w:rPr>
              <w:instrText xml:space="preserve"> PAGEREF _Toc23348726 \h </w:instrText>
            </w:r>
            <w:r w:rsidR="009A64DC">
              <w:rPr>
                <w:noProof/>
                <w:webHidden/>
              </w:rPr>
            </w:r>
            <w:r w:rsidR="009A64DC">
              <w:rPr>
                <w:noProof/>
                <w:webHidden/>
              </w:rPr>
              <w:fldChar w:fldCharType="separate"/>
            </w:r>
            <w:r w:rsidR="009A64DC">
              <w:rPr>
                <w:noProof/>
                <w:webHidden/>
              </w:rPr>
              <w:t>5</w:t>
            </w:r>
            <w:r w:rsidR="009A64DC">
              <w:rPr>
                <w:noProof/>
                <w:webHidden/>
              </w:rPr>
              <w:fldChar w:fldCharType="end"/>
            </w:r>
          </w:hyperlink>
        </w:p>
        <w:p w14:paraId="1D31330B" w14:textId="77777777" w:rsidR="009A64DC" w:rsidRDefault="00FE23C0">
          <w:pPr>
            <w:pStyle w:val="TOC2"/>
            <w:tabs>
              <w:tab w:val="left" w:pos="880"/>
              <w:tab w:val="right" w:leader="dot" w:pos="8495"/>
            </w:tabs>
            <w:rPr>
              <w:rFonts w:asciiTheme="minorHAnsi" w:eastAsiaTheme="minorEastAsia" w:hAnsiTheme="minorHAnsi" w:cstheme="minorBidi"/>
              <w:noProof/>
              <w:sz w:val="22"/>
              <w:szCs w:val="22"/>
              <w:lang w:val="en-US" w:eastAsia="ja-JP"/>
            </w:rPr>
          </w:pPr>
          <w:hyperlink w:anchor="_Toc23348727" w:history="1">
            <w:r w:rsidR="009A64DC" w:rsidRPr="0049634C">
              <w:rPr>
                <w:rStyle w:val="Hyperlink"/>
                <w:rFonts w:eastAsiaTheme="majorEastAsia"/>
                <w:noProof/>
              </w:rPr>
              <w:t>1.2</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Bảng danh mục</w:t>
            </w:r>
            <w:r w:rsidR="009A64DC">
              <w:rPr>
                <w:noProof/>
                <w:webHidden/>
              </w:rPr>
              <w:tab/>
            </w:r>
            <w:r w:rsidR="009A64DC">
              <w:rPr>
                <w:noProof/>
                <w:webHidden/>
              </w:rPr>
              <w:fldChar w:fldCharType="begin"/>
            </w:r>
            <w:r w:rsidR="009A64DC">
              <w:rPr>
                <w:noProof/>
                <w:webHidden/>
              </w:rPr>
              <w:instrText xml:space="preserve"> PAGEREF _Toc23348727 \h </w:instrText>
            </w:r>
            <w:r w:rsidR="009A64DC">
              <w:rPr>
                <w:noProof/>
                <w:webHidden/>
              </w:rPr>
            </w:r>
            <w:r w:rsidR="009A64DC">
              <w:rPr>
                <w:noProof/>
                <w:webHidden/>
              </w:rPr>
              <w:fldChar w:fldCharType="separate"/>
            </w:r>
            <w:r w:rsidR="009A64DC">
              <w:rPr>
                <w:noProof/>
                <w:webHidden/>
              </w:rPr>
              <w:t>5</w:t>
            </w:r>
            <w:r w:rsidR="009A64DC">
              <w:rPr>
                <w:noProof/>
                <w:webHidden/>
              </w:rPr>
              <w:fldChar w:fldCharType="end"/>
            </w:r>
          </w:hyperlink>
        </w:p>
        <w:p w14:paraId="037FDFE0" w14:textId="77777777" w:rsidR="009A64DC" w:rsidRDefault="00FE23C0">
          <w:pPr>
            <w:pStyle w:val="TOC2"/>
            <w:tabs>
              <w:tab w:val="left" w:pos="880"/>
              <w:tab w:val="right" w:leader="dot" w:pos="8495"/>
            </w:tabs>
            <w:rPr>
              <w:rFonts w:asciiTheme="minorHAnsi" w:eastAsiaTheme="minorEastAsia" w:hAnsiTheme="minorHAnsi" w:cstheme="minorBidi"/>
              <w:noProof/>
              <w:sz w:val="22"/>
              <w:szCs w:val="22"/>
              <w:lang w:val="en-US" w:eastAsia="ja-JP"/>
            </w:rPr>
          </w:pPr>
          <w:hyperlink w:anchor="_Toc23348728" w:history="1">
            <w:r w:rsidR="009A64DC" w:rsidRPr="0049634C">
              <w:rPr>
                <w:rStyle w:val="Hyperlink"/>
                <w:rFonts w:eastAsia="MS Mincho"/>
                <w:noProof/>
                <w:lang w:eastAsia="ja-JP"/>
              </w:rPr>
              <w:t>1.3</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Tiêu chí chấp nhận (Acceptance Criteria)</w:t>
            </w:r>
            <w:r w:rsidR="009A64DC">
              <w:rPr>
                <w:noProof/>
                <w:webHidden/>
              </w:rPr>
              <w:tab/>
            </w:r>
            <w:r w:rsidR="009A64DC">
              <w:rPr>
                <w:noProof/>
                <w:webHidden/>
              </w:rPr>
              <w:fldChar w:fldCharType="begin"/>
            </w:r>
            <w:r w:rsidR="009A64DC">
              <w:rPr>
                <w:noProof/>
                <w:webHidden/>
              </w:rPr>
              <w:instrText xml:space="preserve"> PAGEREF _Toc23348728 \h </w:instrText>
            </w:r>
            <w:r w:rsidR="009A64DC">
              <w:rPr>
                <w:noProof/>
                <w:webHidden/>
              </w:rPr>
            </w:r>
            <w:r w:rsidR="009A64DC">
              <w:rPr>
                <w:noProof/>
                <w:webHidden/>
              </w:rPr>
              <w:fldChar w:fldCharType="separate"/>
            </w:r>
            <w:r w:rsidR="009A64DC">
              <w:rPr>
                <w:noProof/>
                <w:webHidden/>
              </w:rPr>
              <w:t>5</w:t>
            </w:r>
            <w:r w:rsidR="009A64DC">
              <w:rPr>
                <w:noProof/>
                <w:webHidden/>
              </w:rPr>
              <w:fldChar w:fldCharType="end"/>
            </w:r>
          </w:hyperlink>
        </w:p>
        <w:p w14:paraId="5BBC54AA" w14:textId="77777777" w:rsidR="009A64DC" w:rsidRDefault="00FE23C0">
          <w:pPr>
            <w:pStyle w:val="TOC2"/>
            <w:tabs>
              <w:tab w:val="left" w:pos="880"/>
              <w:tab w:val="right" w:leader="dot" w:pos="8495"/>
            </w:tabs>
            <w:rPr>
              <w:rFonts w:asciiTheme="minorHAnsi" w:eastAsiaTheme="minorEastAsia" w:hAnsiTheme="minorHAnsi" w:cstheme="minorBidi"/>
              <w:noProof/>
              <w:sz w:val="22"/>
              <w:szCs w:val="22"/>
              <w:lang w:val="en-US" w:eastAsia="ja-JP"/>
            </w:rPr>
          </w:pPr>
          <w:hyperlink w:anchor="_Toc23348729" w:history="1">
            <w:r w:rsidR="009A64DC" w:rsidRPr="0049634C">
              <w:rPr>
                <w:rStyle w:val="Hyperlink"/>
                <w:rFonts w:eastAsiaTheme="majorEastAsia"/>
                <w:noProof/>
              </w:rPr>
              <w:t>1.4</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Khái quát (Overview)</w:t>
            </w:r>
            <w:r w:rsidR="009A64DC">
              <w:rPr>
                <w:noProof/>
                <w:webHidden/>
              </w:rPr>
              <w:tab/>
            </w:r>
            <w:r w:rsidR="009A64DC">
              <w:rPr>
                <w:noProof/>
                <w:webHidden/>
              </w:rPr>
              <w:fldChar w:fldCharType="begin"/>
            </w:r>
            <w:r w:rsidR="009A64DC">
              <w:rPr>
                <w:noProof/>
                <w:webHidden/>
              </w:rPr>
              <w:instrText xml:space="preserve"> PAGEREF _Toc23348729 \h </w:instrText>
            </w:r>
            <w:r w:rsidR="009A64DC">
              <w:rPr>
                <w:noProof/>
                <w:webHidden/>
              </w:rPr>
            </w:r>
            <w:r w:rsidR="009A64DC">
              <w:rPr>
                <w:noProof/>
                <w:webHidden/>
              </w:rPr>
              <w:fldChar w:fldCharType="separate"/>
            </w:r>
            <w:r w:rsidR="009A64DC">
              <w:rPr>
                <w:noProof/>
                <w:webHidden/>
              </w:rPr>
              <w:t>6</w:t>
            </w:r>
            <w:r w:rsidR="009A64DC">
              <w:rPr>
                <w:noProof/>
                <w:webHidden/>
              </w:rPr>
              <w:fldChar w:fldCharType="end"/>
            </w:r>
          </w:hyperlink>
        </w:p>
        <w:p w14:paraId="6308D1C0" w14:textId="77777777" w:rsidR="009A64DC" w:rsidRDefault="00FE23C0">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30" w:history="1">
            <w:r w:rsidR="009A64DC" w:rsidRPr="0049634C">
              <w:rPr>
                <w:rStyle w:val="Hyperlink"/>
                <w:rFonts w:eastAsiaTheme="majorEastAsia"/>
                <w:noProof/>
              </w:rPr>
              <w:t>1.4.1</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Báo cáo cảng</w:t>
            </w:r>
            <w:r w:rsidR="009A64DC">
              <w:rPr>
                <w:noProof/>
                <w:webHidden/>
              </w:rPr>
              <w:tab/>
            </w:r>
            <w:r w:rsidR="009A64DC">
              <w:rPr>
                <w:noProof/>
                <w:webHidden/>
              </w:rPr>
              <w:fldChar w:fldCharType="begin"/>
            </w:r>
            <w:r w:rsidR="009A64DC">
              <w:rPr>
                <w:noProof/>
                <w:webHidden/>
              </w:rPr>
              <w:instrText xml:space="preserve"> PAGEREF _Toc23348730 \h </w:instrText>
            </w:r>
            <w:r w:rsidR="009A64DC">
              <w:rPr>
                <w:noProof/>
                <w:webHidden/>
              </w:rPr>
            </w:r>
            <w:r w:rsidR="009A64DC">
              <w:rPr>
                <w:noProof/>
                <w:webHidden/>
              </w:rPr>
              <w:fldChar w:fldCharType="separate"/>
            </w:r>
            <w:r w:rsidR="009A64DC">
              <w:rPr>
                <w:noProof/>
                <w:webHidden/>
              </w:rPr>
              <w:t>6</w:t>
            </w:r>
            <w:r w:rsidR="009A64DC">
              <w:rPr>
                <w:noProof/>
                <w:webHidden/>
              </w:rPr>
              <w:fldChar w:fldCharType="end"/>
            </w:r>
          </w:hyperlink>
        </w:p>
        <w:p w14:paraId="6463A457" w14:textId="77777777" w:rsidR="009A64DC" w:rsidRDefault="00FE23C0">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31" w:history="1">
            <w:r w:rsidR="009A64DC" w:rsidRPr="0049634C">
              <w:rPr>
                <w:rStyle w:val="Hyperlink"/>
                <w:rFonts w:eastAsiaTheme="majorEastAsia"/>
                <w:noProof/>
              </w:rPr>
              <w:t>1.4.2</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Báo cáo hãng tàu</w:t>
            </w:r>
            <w:r w:rsidR="009A64DC">
              <w:rPr>
                <w:noProof/>
                <w:webHidden/>
              </w:rPr>
              <w:tab/>
            </w:r>
            <w:r w:rsidR="009A64DC">
              <w:rPr>
                <w:noProof/>
                <w:webHidden/>
              </w:rPr>
              <w:fldChar w:fldCharType="begin"/>
            </w:r>
            <w:r w:rsidR="009A64DC">
              <w:rPr>
                <w:noProof/>
                <w:webHidden/>
              </w:rPr>
              <w:instrText xml:space="preserve"> PAGEREF _Toc23348731 \h </w:instrText>
            </w:r>
            <w:r w:rsidR="009A64DC">
              <w:rPr>
                <w:noProof/>
                <w:webHidden/>
              </w:rPr>
            </w:r>
            <w:r w:rsidR="009A64DC">
              <w:rPr>
                <w:noProof/>
                <w:webHidden/>
              </w:rPr>
              <w:fldChar w:fldCharType="separate"/>
            </w:r>
            <w:r w:rsidR="009A64DC">
              <w:rPr>
                <w:noProof/>
                <w:webHidden/>
              </w:rPr>
              <w:t>7</w:t>
            </w:r>
            <w:r w:rsidR="009A64DC">
              <w:rPr>
                <w:noProof/>
                <w:webHidden/>
              </w:rPr>
              <w:fldChar w:fldCharType="end"/>
            </w:r>
          </w:hyperlink>
        </w:p>
        <w:p w14:paraId="5DA48588" w14:textId="77777777" w:rsidR="009A64DC" w:rsidRDefault="00FE23C0">
          <w:pPr>
            <w:pStyle w:val="TOC2"/>
            <w:tabs>
              <w:tab w:val="left" w:pos="880"/>
              <w:tab w:val="right" w:leader="dot" w:pos="8495"/>
            </w:tabs>
            <w:rPr>
              <w:rFonts w:asciiTheme="minorHAnsi" w:eastAsiaTheme="minorEastAsia" w:hAnsiTheme="minorHAnsi" w:cstheme="minorBidi"/>
              <w:noProof/>
              <w:sz w:val="22"/>
              <w:szCs w:val="22"/>
              <w:lang w:val="en-US" w:eastAsia="ja-JP"/>
            </w:rPr>
          </w:pPr>
          <w:hyperlink w:anchor="_Toc23348732" w:history="1">
            <w:r w:rsidR="009A64DC" w:rsidRPr="0049634C">
              <w:rPr>
                <w:rStyle w:val="Hyperlink"/>
                <w:rFonts w:eastAsiaTheme="majorEastAsia"/>
                <w:noProof/>
                <w:lang w:val="vi-VN"/>
              </w:rPr>
              <w:t>1.5</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lang w:val="vi-VN"/>
              </w:rPr>
              <w:t>Thiết kế sơ bộ giao diện Báo cáo tình hình cảng</w:t>
            </w:r>
            <w:r w:rsidR="009A64DC">
              <w:rPr>
                <w:noProof/>
                <w:webHidden/>
              </w:rPr>
              <w:tab/>
            </w:r>
            <w:r w:rsidR="009A64DC">
              <w:rPr>
                <w:noProof/>
                <w:webHidden/>
              </w:rPr>
              <w:fldChar w:fldCharType="begin"/>
            </w:r>
            <w:r w:rsidR="009A64DC">
              <w:rPr>
                <w:noProof/>
                <w:webHidden/>
              </w:rPr>
              <w:instrText xml:space="preserve"> PAGEREF _Toc23348732 \h </w:instrText>
            </w:r>
            <w:r w:rsidR="009A64DC">
              <w:rPr>
                <w:noProof/>
                <w:webHidden/>
              </w:rPr>
            </w:r>
            <w:r w:rsidR="009A64DC">
              <w:rPr>
                <w:noProof/>
                <w:webHidden/>
              </w:rPr>
              <w:fldChar w:fldCharType="separate"/>
            </w:r>
            <w:r w:rsidR="009A64DC">
              <w:rPr>
                <w:noProof/>
                <w:webHidden/>
              </w:rPr>
              <w:t>9</w:t>
            </w:r>
            <w:r w:rsidR="009A64DC">
              <w:rPr>
                <w:noProof/>
                <w:webHidden/>
              </w:rPr>
              <w:fldChar w:fldCharType="end"/>
            </w:r>
          </w:hyperlink>
        </w:p>
        <w:p w14:paraId="0BA389C7" w14:textId="77777777" w:rsidR="009A64DC" w:rsidRDefault="00FE23C0">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33" w:history="1">
            <w:r w:rsidR="009A64DC" w:rsidRPr="0049634C">
              <w:rPr>
                <w:rStyle w:val="Hyperlink"/>
                <w:rFonts w:eastAsiaTheme="majorEastAsia"/>
                <w:noProof/>
              </w:rPr>
              <w:t>1.5.1</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Thiết kế sơ bộ</w:t>
            </w:r>
            <w:r w:rsidR="009A64DC">
              <w:rPr>
                <w:noProof/>
                <w:webHidden/>
              </w:rPr>
              <w:tab/>
            </w:r>
            <w:r w:rsidR="009A64DC">
              <w:rPr>
                <w:noProof/>
                <w:webHidden/>
              </w:rPr>
              <w:fldChar w:fldCharType="begin"/>
            </w:r>
            <w:r w:rsidR="009A64DC">
              <w:rPr>
                <w:noProof/>
                <w:webHidden/>
              </w:rPr>
              <w:instrText xml:space="preserve"> PAGEREF _Toc23348733 \h </w:instrText>
            </w:r>
            <w:r w:rsidR="009A64DC">
              <w:rPr>
                <w:noProof/>
                <w:webHidden/>
              </w:rPr>
            </w:r>
            <w:r w:rsidR="009A64DC">
              <w:rPr>
                <w:noProof/>
                <w:webHidden/>
              </w:rPr>
              <w:fldChar w:fldCharType="separate"/>
            </w:r>
            <w:r w:rsidR="009A64DC">
              <w:rPr>
                <w:noProof/>
                <w:webHidden/>
              </w:rPr>
              <w:t>9</w:t>
            </w:r>
            <w:r w:rsidR="009A64DC">
              <w:rPr>
                <w:noProof/>
                <w:webHidden/>
              </w:rPr>
              <w:fldChar w:fldCharType="end"/>
            </w:r>
          </w:hyperlink>
        </w:p>
        <w:p w14:paraId="1BE942D4" w14:textId="77777777" w:rsidR="009A64DC" w:rsidRDefault="00FE23C0">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34" w:history="1">
            <w:r w:rsidR="009A64DC" w:rsidRPr="0049634C">
              <w:rPr>
                <w:rStyle w:val="Hyperlink"/>
                <w:rFonts w:eastAsiaTheme="majorEastAsia"/>
                <w:noProof/>
              </w:rPr>
              <w:t>1.5.2</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Bộ lọc dữ liệu (Bộ lọc từng vùng)</w:t>
            </w:r>
            <w:r w:rsidR="009A64DC">
              <w:rPr>
                <w:noProof/>
                <w:webHidden/>
              </w:rPr>
              <w:tab/>
            </w:r>
            <w:r w:rsidR="009A64DC">
              <w:rPr>
                <w:noProof/>
                <w:webHidden/>
              </w:rPr>
              <w:fldChar w:fldCharType="begin"/>
            </w:r>
            <w:r w:rsidR="009A64DC">
              <w:rPr>
                <w:noProof/>
                <w:webHidden/>
              </w:rPr>
              <w:instrText xml:space="preserve"> PAGEREF _Toc23348734 \h </w:instrText>
            </w:r>
            <w:r w:rsidR="009A64DC">
              <w:rPr>
                <w:noProof/>
                <w:webHidden/>
              </w:rPr>
            </w:r>
            <w:r w:rsidR="009A64DC">
              <w:rPr>
                <w:noProof/>
                <w:webHidden/>
              </w:rPr>
              <w:fldChar w:fldCharType="separate"/>
            </w:r>
            <w:r w:rsidR="009A64DC">
              <w:rPr>
                <w:noProof/>
                <w:webHidden/>
              </w:rPr>
              <w:t>10</w:t>
            </w:r>
            <w:r w:rsidR="009A64DC">
              <w:rPr>
                <w:noProof/>
                <w:webHidden/>
              </w:rPr>
              <w:fldChar w:fldCharType="end"/>
            </w:r>
          </w:hyperlink>
        </w:p>
        <w:p w14:paraId="5EB586F2" w14:textId="77777777" w:rsidR="009A64DC" w:rsidRDefault="00FE23C0">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35" w:history="1">
            <w:r w:rsidR="009A64DC" w:rsidRPr="0049634C">
              <w:rPr>
                <w:rStyle w:val="Hyperlink"/>
                <w:rFonts w:eastAsiaTheme="majorEastAsia"/>
                <w:noProof/>
              </w:rPr>
              <w:t>1.5.3</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Cấp tổng quan 5 cảng</w:t>
            </w:r>
            <w:r w:rsidR="009A64DC">
              <w:rPr>
                <w:noProof/>
                <w:webHidden/>
              </w:rPr>
              <w:tab/>
            </w:r>
            <w:r w:rsidR="009A64DC">
              <w:rPr>
                <w:noProof/>
                <w:webHidden/>
              </w:rPr>
              <w:fldChar w:fldCharType="begin"/>
            </w:r>
            <w:r w:rsidR="009A64DC">
              <w:rPr>
                <w:noProof/>
                <w:webHidden/>
              </w:rPr>
              <w:instrText xml:space="preserve"> PAGEREF _Toc23348735 \h </w:instrText>
            </w:r>
            <w:r w:rsidR="009A64DC">
              <w:rPr>
                <w:noProof/>
                <w:webHidden/>
              </w:rPr>
            </w:r>
            <w:r w:rsidR="009A64DC">
              <w:rPr>
                <w:noProof/>
                <w:webHidden/>
              </w:rPr>
              <w:fldChar w:fldCharType="separate"/>
            </w:r>
            <w:r w:rsidR="009A64DC">
              <w:rPr>
                <w:noProof/>
                <w:webHidden/>
              </w:rPr>
              <w:t>12</w:t>
            </w:r>
            <w:r w:rsidR="009A64DC">
              <w:rPr>
                <w:noProof/>
                <w:webHidden/>
              </w:rPr>
              <w:fldChar w:fldCharType="end"/>
            </w:r>
          </w:hyperlink>
        </w:p>
        <w:p w14:paraId="7506DA23" w14:textId="77777777" w:rsidR="009A64DC" w:rsidRDefault="00FE23C0">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36" w:history="1">
            <w:r w:rsidR="009A64DC" w:rsidRPr="0049634C">
              <w:rPr>
                <w:rStyle w:val="Hyperlink"/>
                <w:rFonts w:eastAsiaTheme="majorEastAsia"/>
                <w:noProof/>
              </w:rPr>
              <w:t>1.5.4</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Cấp chi tiết cảng</w:t>
            </w:r>
            <w:r w:rsidR="009A64DC">
              <w:rPr>
                <w:noProof/>
                <w:webHidden/>
              </w:rPr>
              <w:tab/>
            </w:r>
            <w:r w:rsidR="009A64DC">
              <w:rPr>
                <w:noProof/>
                <w:webHidden/>
              </w:rPr>
              <w:fldChar w:fldCharType="begin"/>
            </w:r>
            <w:r w:rsidR="009A64DC">
              <w:rPr>
                <w:noProof/>
                <w:webHidden/>
              </w:rPr>
              <w:instrText xml:space="preserve"> PAGEREF _Toc23348736 \h </w:instrText>
            </w:r>
            <w:r w:rsidR="009A64DC">
              <w:rPr>
                <w:noProof/>
                <w:webHidden/>
              </w:rPr>
            </w:r>
            <w:r w:rsidR="009A64DC">
              <w:rPr>
                <w:noProof/>
                <w:webHidden/>
              </w:rPr>
              <w:fldChar w:fldCharType="separate"/>
            </w:r>
            <w:r w:rsidR="009A64DC">
              <w:rPr>
                <w:noProof/>
                <w:webHidden/>
              </w:rPr>
              <w:t>15</w:t>
            </w:r>
            <w:r w:rsidR="009A64DC">
              <w:rPr>
                <w:noProof/>
                <w:webHidden/>
              </w:rPr>
              <w:fldChar w:fldCharType="end"/>
            </w:r>
          </w:hyperlink>
        </w:p>
        <w:p w14:paraId="22EB63F5" w14:textId="77777777" w:rsidR="009A64DC" w:rsidRDefault="00FE23C0">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37" w:history="1">
            <w:r w:rsidR="009A64DC" w:rsidRPr="0049634C">
              <w:rPr>
                <w:rStyle w:val="Hyperlink"/>
                <w:rFonts w:eastAsiaTheme="majorEastAsia"/>
                <w:noProof/>
              </w:rPr>
              <w:t>1.5.5</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Các tính năng hiện hữu của PowerBI</w:t>
            </w:r>
            <w:r w:rsidR="009A64DC">
              <w:rPr>
                <w:noProof/>
                <w:webHidden/>
              </w:rPr>
              <w:tab/>
            </w:r>
            <w:r w:rsidR="009A64DC">
              <w:rPr>
                <w:noProof/>
                <w:webHidden/>
              </w:rPr>
              <w:fldChar w:fldCharType="begin"/>
            </w:r>
            <w:r w:rsidR="009A64DC">
              <w:rPr>
                <w:noProof/>
                <w:webHidden/>
              </w:rPr>
              <w:instrText xml:space="preserve"> PAGEREF _Toc23348737 \h </w:instrText>
            </w:r>
            <w:r w:rsidR="009A64DC">
              <w:rPr>
                <w:noProof/>
                <w:webHidden/>
              </w:rPr>
            </w:r>
            <w:r w:rsidR="009A64DC">
              <w:rPr>
                <w:noProof/>
                <w:webHidden/>
              </w:rPr>
              <w:fldChar w:fldCharType="separate"/>
            </w:r>
            <w:r w:rsidR="009A64DC">
              <w:rPr>
                <w:noProof/>
                <w:webHidden/>
              </w:rPr>
              <w:t>20</w:t>
            </w:r>
            <w:r w:rsidR="009A64DC">
              <w:rPr>
                <w:noProof/>
                <w:webHidden/>
              </w:rPr>
              <w:fldChar w:fldCharType="end"/>
            </w:r>
          </w:hyperlink>
        </w:p>
        <w:p w14:paraId="3B666F91" w14:textId="77777777" w:rsidR="009A64DC" w:rsidRDefault="00FE23C0">
          <w:pPr>
            <w:pStyle w:val="TOC2"/>
            <w:tabs>
              <w:tab w:val="left" w:pos="880"/>
              <w:tab w:val="right" w:leader="dot" w:pos="8495"/>
            </w:tabs>
            <w:rPr>
              <w:rFonts w:asciiTheme="minorHAnsi" w:eastAsiaTheme="minorEastAsia" w:hAnsiTheme="minorHAnsi" w:cstheme="minorBidi"/>
              <w:noProof/>
              <w:sz w:val="22"/>
              <w:szCs w:val="22"/>
              <w:lang w:val="en-US" w:eastAsia="ja-JP"/>
            </w:rPr>
          </w:pPr>
          <w:hyperlink w:anchor="_Toc23348738" w:history="1">
            <w:r w:rsidR="009A64DC" w:rsidRPr="0049634C">
              <w:rPr>
                <w:rStyle w:val="Hyperlink"/>
                <w:rFonts w:eastAsiaTheme="majorEastAsia"/>
                <w:noProof/>
              </w:rPr>
              <w:t>1.6</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Thiết kế sơ bộ giao diện Báo cáo tình hình hãng tàu</w:t>
            </w:r>
            <w:r w:rsidR="009A64DC">
              <w:rPr>
                <w:noProof/>
                <w:webHidden/>
              </w:rPr>
              <w:tab/>
            </w:r>
            <w:r w:rsidR="009A64DC">
              <w:rPr>
                <w:noProof/>
                <w:webHidden/>
              </w:rPr>
              <w:fldChar w:fldCharType="begin"/>
            </w:r>
            <w:r w:rsidR="009A64DC">
              <w:rPr>
                <w:noProof/>
                <w:webHidden/>
              </w:rPr>
              <w:instrText xml:space="preserve"> PAGEREF _Toc23348738 \h </w:instrText>
            </w:r>
            <w:r w:rsidR="009A64DC">
              <w:rPr>
                <w:noProof/>
                <w:webHidden/>
              </w:rPr>
            </w:r>
            <w:r w:rsidR="009A64DC">
              <w:rPr>
                <w:noProof/>
                <w:webHidden/>
              </w:rPr>
              <w:fldChar w:fldCharType="separate"/>
            </w:r>
            <w:r w:rsidR="009A64DC">
              <w:rPr>
                <w:noProof/>
                <w:webHidden/>
              </w:rPr>
              <w:t>21</w:t>
            </w:r>
            <w:r w:rsidR="009A64DC">
              <w:rPr>
                <w:noProof/>
                <w:webHidden/>
              </w:rPr>
              <w:fldChar w:fldCharType="end"/>
            </w:r>
          </w:hyperlink>
        </w:p>
        <w:p w14:paraId="63D2E50A" w14:textId="77777777" w:rsidR="009A64DC" w:rsidRDefault="00FE23C0">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39" w:history="1">
            <w:r w:rsidR="009A64DC" w:rsidRPr="0049634C">
              <w:rPr>
                <w:rStyle w:val="Hyperlink"/>
                <w:rFonts w:eastAsiaTheme="majorEastAsia"/>
                <w:noProof/>
              </w:rPr>
              <w:t>1.6.1</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Thiết kế sơ bộ</w:t>
            </w:r>
            <w:r w:rsidR="009A64DC">
              <w:rPr>
                <w:noProof/>
                <w:webHidden/>
              </w:rPr>
              <w:tab/>
            </w:r>
            <w:r w:rsidR="009A64DC">
              <w:rPr>
                <w:noProof/>
                <w:webHidden/>
              </w:rPr>
              <w:fldChar w:fldCharType="begin"/>
            </w:r>
            <w:r w:rsidR="009A64DC">
              <w:rPr>
                <w:noProof/>
                <w:webHidden/>
              </w:rPr>
              <w:instrText xml:space="preserve"> PAGEREF _Toc23348739 \h </w:instrText>
            </w:r>
            <w:r w:rsidR="009A64DC">
              <w:rPr>
                <w:noProof/>
                <w:webHidden/>
              </w:rPr>
            </w:r>
            <w:r w:rsidR="009A64DC">
              <w:rPr>
                <w:noProof/>
                <w:webHidden/>
              </w:rPr>
              <w:fldChar w:fldCharType="separate"/>
            </w:r>
            <w:r w:rsidR="009A64DC">
              <w:rPr>
                <w:noProof/>
                <w:webHidden/>
              </w:rPr>
              <w:t>21</w:t>
            </w:r>
            <w:r w:rsidR="009A64DC">
              <w:rPr>
                <w:noProof/>
                <w:webHidden/>
              </w:rPr>
              <w:fldChar w:fldCharType="end"/>
            </w:r>
          </w:hyperlink>
        </w:p>
        <w:p w14:paraId="2CA9A8E5" w14:textId="77777777" w:rsidR="009A64DC" w:rsidRDefault="00FE23C0">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40" w:history="1">
            <w:r w:rsidR="009A64DC" w:rsidRPr="0049634C">
              <w:rPr>
                <w:rStyle w:val="Hyperlink"/>
                <w:rFonts w:eastAsiaTheme="majorEastAsia"/>
                <w:noProof/>
              </w:rPr>
              <w:t>1.6.2</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Bộ lọc dữ liệu toàn cục</w:t>
            </w:r>
            <w:r w:rsidR="009A64DC">
              <w:rPr>
                <w:noProof/>
                <w:webHidden/>
              </w:rPr>
              <w:tab/>
            </w:r>
            <w:r w:rsidR="009A64DC">
              <w:rPr>
                <w:noProof/>
                <w:webHidden/>
              </w:rPr>
              <w:fldChar w:fldCharType="begin"/>
            </w:r>
            <w:r w:rsidR="009A64DC">
              <w:rPr>
                <w:noProof/>
                <w:webHidden/>
              </w:rPr>
              <w:instrText xml:space="preserve"> PAGEREF _Toc23348740 \h </w:instrText>
            </w:r>
            <w:r w:rsidR="009A64DC">
              <w:rPr>
                <w:noProof/>
                <w:webHidden/>
              </w:rPr>
            </w:r>
            <w:r w:rsidR="009A64DC">
              <w:rPr>
                <w:noProof/>
                <w:webHidden/>
              </w:rPr>
              <w:fldChar w:fldCharType="separate"/>
            </w:r>
            <w:r w:rsidR="009A64DC">
              <w:rPr>
                <w:noProof/>
                <w:webHidden/>
              </w:rPr>
              <w:t>21</w:t>
            </w:r>
            <w:r w:rsidR="009A64DC">
              <w:rPr>
                <w:noProof/>
                <w:webHidden/>
              </w:rPr>
              <w:fldChar w:fldCharType="end"/>
            </w:r>
          </w:hyperlink>
        </w:p>
        <w:p w14:paraId="03C12120" w14:textId="77777777" w:rsidR="009A64DC" w:rsidRDefault="00FE23C0">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41" w:history="1">
            <w:r w:rsidR="009A64DC" w:rsidRPr="0049634C">
              <w:rPr>
                <w:rStyle w:val="Hyperlink"/>
                <w:rFonts w:eastAsiaTheme="majorEastAsia"/>
                <w:noProof/>
              </w:rPr>
              <w:t>1.6.3</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Cấp tổng quan các hãng tàu</w:t>
            </w:r>
            <w:r w:rsidR="009A64DC">
              <w:rPr>
                <w:noProof/>
                <w:webHidden/>
              </w:rPr>
              <w:tab/>
            </w:r>
            <w:r w:rsidR="009A64DC">
              <w:rPr>
                <w:noProof/>
                <w:webHidden/>
              </w:rPr>
              <w:fldChar w:fldCharType="begin"/>
            </w:r>
            <w:r w:rsidR="009A64DC">
              <w:rPr>
                <w:noProof/>
                <w:webHidden/>
              </w:rPr>
              <w:instrText xml:space="preserve"> PAGEREF _Toc23348741 \h </w:instrText>
            </w:r>
            <w:r w:rsidR="009A64DC">
              <w:rPr>
                <w:noProof/>
                <w:webHidden/>
              </w:rPr>
            </w:r>
            <w:r w:rsidR="009A64DC">
              <w:rPr>
                <w:noProof/>
                <w:webHidden/>
              </w:rPr>
              <w:fldChar w:fldCharType="separate"/>
            </w:r>
            <w:r w:rsidR="009A64DC">
              <w:rPr>
                <w:noProof/>
                <w:webHidden/>
              </w:rPr>
              <w:t>22</w:t>
            </w:r>
            <w:r w:rsidR="009A64DC">
              <w:rPr>
                <w:noProof/>
                <w:webHidden/>
              </w:rPr>
              <w:fldChar w:fldCharType="end"/>
            </w:r>
          </w:hyperlink>
        </w:p>
        <w:p w14:paraId="23208A7D" w14:textId="77777777" w:rsidR="009A64DC" w:rsidRDefault="00FE23C0">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42" w:history="1">
            <w:r w:rsidR="009A64DC" w:rsidRPr="0049634C">
              <w:rPr>
                <w:rStyle w:val="Hyperlink"/>
                <w:rFonts w:eastAsiaTheme="majorEastAsia"/>
                <w:noProof/>
              </w:rPr>
              <w:t>1.6.4</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Cấp chi tiết từng hãng tàu</w:t>
            </w:r>
            <w:r w:rsidR="009A64DC">
              <w:rPr>
                <w:noProof/>
                <w:webHidden/>
              </w:rPr>
              <w:tab/>
            </w:r>
            <w:r w:rsidR="009A64DC">
              <w:rPr>
                <w:noProof/>
                <w:webHidden/>
              </w:rPr>
              <w:fldChar w:fldCharType="begin"/>
            </w:r>
            <w:r w:rsidR="009A64DC">
              <w:rPr>
                <w:noProof/>
                <w:webHidden/>
              </w:rPr>
              <w:instrText xml:space="preserve"> PAGEREF _Toc23348742 \h </w:instrText>
            </w:r>
            <w:r w:rsidR="009A64DC">
              <w:rPr>
                <w:noProof/>
                <w:webHidden/>
              </w:rPr>
            </w:r>
            <w:r w:rsidR="009A64DC">
              <w:rPr>
                <w:noProof/>
                <w:webHidden/>
              </w:rPr>
              <w:fldChar w:fldCharType="separate"/>
            </w:r>
            <w:r w:rsidR="009A64DC">
              <w:rPr>
                <w:noProof/>
                <w:webHidden/>
              </w:rPr>
              <w:t>27</w:t>
            </w:r>
            <w:r w:rsidR="009A64DC">
              <w:rPr>
                <w:noProof/>
                <w:webHidden/>
              </w:rPr>
              <w:fldChar w:fldCharType="end"/>
            </w:r>
          </w:hyperlink>
        </w:p>
        <w:p w14:paraId="326DAA4A" w14:textId="77777777" w:rsidR="009A64DC" w:rsidRDefault="00FE23C0">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43" w:history="1">
            <w:r w:rsidR="009A64DC" w:rsidRPr="0049634C">
              <w:rPr>
                <w:rStyle w:val="Hyperlink"/>
                <w:rFonts w:eastAsiaTheme="majorEastAsia"/>
                <w:noProof/>
              </w:rPr>
              <w:t>1.6.5</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Các tính năng hiện hữu của PowerBI</w:t>
            </w:r>
            <w:r w:rsidR="009A64DC">
              <w:rPr>
                <w:noProof/>
                <w:webHidden/>
              </w:rPr>
              <w:tab/>
            </w:r>
            <w:r w:rsidR="009A64DC">
              <w:rPr>
                <w:noProof/>
                <w:webHidden/>
              </w:rPr>
              <w:fldChar w:fldCharType="begin"/>
            </w:r>
            <w:r w:rsidR="009A64DC">
              <w:rPr>
                <w:noProof/>
                <w:webHidden/>
              </w:rPr>
              <w:instrText xml:space="preserve"> PAGEREF _Toc23348743 \h </w:instrText>
            </w:r>
            <w:r w:rsidR="009A64DC">
              <w:rPr>
                <w:noProof/>
                <w:webHidden/>
              </w:rPr>
            </w:r>
            <w:r w:rsidR="009A64DC">
              <w:rPr>
                <w:noProof/>
                <w:webHidden/>
              </w:rPr>
              <w:fldChar w:fldCharType="separate"/>
            </w:r>
            <w:r w:rsidR="009A64DC">
              <w:rPr>
                <w:noProof/>
                <w:webHidden/>
              </w:rPr>
              <w:t>31</w:t>
            </w:r>
            <w:r w:rsidR="009A64DC">
              <w:rPr>
                <w:noProof/>
                <w:webHidden/>
              </w:rPr>
              <w:fldChar w:fldCharType="end"/>
            </w:r>
          </w:hyperlink>
        </w:p>
        <w:p w14:paraId="342A9A4C" w14:textId="77777777" w:rsidR="009A64DC" w:rsidRDefault="00FE23C0">
          <w:pPr>
            <w:pStyle w:val="TOC1"/>
            <w:rPr>
              <w:rFonts w:asciiTheme="minorHAnsi" w:eastAsiaTheme="minorEastAsia" w:hAnsiTheme="minorHAnsi" w:cstheme="minorBidi"/>
              <w:noProof/>
              <w:sz w:val="22"/>
              <w:szCs w:val="22"/>
              <w:lang w:val="en-US" w:eastAsia="ja-JP"/>
            </w:rPr>
          </w:pPr>
          <w:hyperlink w:anchor="_Toc23348744" w:history="1">
            <w:r w:rsidR="009A64DC" w:rsidRPr="0049634C">
              <w:rPr>
                <w:rStyle w:val="Hyperlink"/>
                <w:rFonts w:eastAsiaTheme="majorEastAsia"/>
                <w:noProof/>
              </w:rPr>
              <w:t>2.</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Phụ lục</w:t>
            </w:r>
            <w:r w:rsidR="009A64DC" w:rsidRPr="0049634C">
              <w:rPr>
                <w:rStyle w:val="Hyperlink"/>
                <w:rFonts w:eastAsia="MS Mincho"/>
                <w:noProof/>
                <w:lang w:eastAsia="ja-JP"/>
              </w:rPr>
              <w:t>: Tổng hợp các chỉ số dành cho các báo cáo</w:t>
            </w:r>
            <w:r w:rsidR="009A64DC">
              <w:rPr>
                <w:noProof/>
                <w:webHidden/>
              </w:rPr>
              <w:tab/>
            </w:r>
            <w:r w:rsidR="009A64DC">
              <w:rPr>
                <w:noProof/>
                <w:webHidden/>
              </w:rPr>
              <w:fldChar w:fldCharType="begin"/>
            </w:r>
            <w:r w:rsidR="009A64DC">
              <w:rPr>
                <w:noProof/>
                <w:webHidden/>
              </w:rPr>
              <w:instrText xml:space="preserve"> PAGEREF _Toc23348744 \h </w:instrText>
            </w:r>
            <w:r w:rsidR="009A64DC">
              <w:rPr>
                <w:noProof/>
                <w:webHidden/>
              </w:rPr>
            </w:r>
            <w:r w:rsidR="009A64DC">
              <w:rPr>
                <w:noProof/>
                <w:webHidden/>
              </w:rPr>
              <w:fldChar w:fldCharType="separate"/>
            </w:r>
            <w:r w:rsidR="009A64DC">
              <w:rPr>
                <w:noProof/>
                <w:webHidden/>
              </w:rPr>
              <w:t>32</w:t>
            </w:r>
            <w:r w:rsidR="009A64DC">
              <w:rPr>
                <w:noProof/>
                <w:webHidden/>
              </w:rPr>
              <w:fldChar w:fldCharType="end"/>
            </w:r>
          </w:hyperlink>
        </w:p>
        <w:p w14:paraId="616E1F0A" w14:textId="77777777" w:rsidR="009A64DC" w:rsidRDefault="00FE23C0">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45" w:history="1">
            <w:r w:rsidR="009A64DC" w:rsidRPr="0049634C">
              <w:rPr>
                <w:rStyle w:val="Hyperlink"/>
                <w:rFonts w:eastAsiaTheme="majorEastAsia"/>
                <w:noProof/>
              </w:rPr>
              <w:t>2.1.1</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Báo cáo cảng</w:t>
            </w:r>
            <w:r w:rsidR="009A64DC">
              <w:rPr>
                <w:noProof/>
                <w:webHidden/>
              </w:rPr>
              <w:tab/>
            </w:r>
            <w:r w:rsidR="009A64DC">
              <w:rPr>
                <w:noProof/>
                <w:webHidden/>
              </w:rPr>
              <w:fldChar w:fldCharType="begin"/>
            </w:r>
            <w:r w:rsidR="009A64DC">
              <w:rPr>
                <w:noProof/>
                <w:webHidden/>
              </w:rPr>
              <w:instrText xml:space="preserve"> PAGEREF _Toc23348745 \h </w:instrText>
            </w:r>
            <w:r w:rsidR="009A64DC">
              <w:rPr>
                <w:noProof/>
                <w:webHidden/>
              </w:rPr>
            </w:r>
            <w:r w:rsidR="009A64DC">
              <w:rPr>
                <w:noProof/>
                <w:webHidden/>
              </w:rPr>
              <w:fldChar w:fldCharType="separate"/>
            </w:r>
            <w:r w:rsidR="009A64DC">
              <w:rPr>
                <w:noProof/>
                <w:webHidden/>
              </w:rPr>
              <w:t>32</w:t>
            </w:r>
            <w:r w:rsidR="009A64DC">
              <w:rPr>
                <w:noProof/>
                <w:webHidden/>
              </w:rPr>
              <w:fldChar w:fldCharType="end"/>
            </w:r>
          </w:hyperlink>
        </w:p>
        <w:p w14:paraId="58A99CC5" w14:textId="77777777" w:rsidR="009A64DC" w:rsidRDefault="00FE23C0">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46" w:history="1">
            <w:r w:rsidR="009A64DC" w:rsidRPr="0049634C">
              <w:rPr>
                <w:rStyle w:val="Hyperlink"/>
                <w:rFonts w:eastAsiaTheme="majorEastAsia"/>
                <w:noProof/>
              </w:rPr>
              <w:t>2.1.2</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Báo cáo hãng tàu</w:t>
            </w:r>
            <w:r w:rsidR="009A64DC">
              <w:rPr>
                <w:noProof/>
                <w:webHidden/>
              </w:rPr>
              <w:tab/>
            </w:r>
            <w:r w:rsidR="009A64DC">
              <w:rPr>
                <w:noProof/>
                <w:webHidden/>
              </w:rPr>
              <w:fldChar w:fldCharType="begin"/>
            </w:r>
            <w:r w:rsidR="009A64DC">
              <w:rPr>
                <w:noProof/>
                <w:webHidden/>
              </w:rPr>
              <w:instrText xml:space="preserve"> PAGEREF _Toc23348746 \h </w:instrText>
            </w:r>
            <w:r w:rsidR="009A64DC">
              <w:rPr>
                <w:noProof/>
                <w:webHidden/>
              </w:rPr>
            </w:r>
            <w:r w:rsidR="009A64DC">
              <w:rPr>
                <w:noProof/>
                <w:webHidden/>
              </w:rPr>
              <w:fldChar w:fldCharType="separate"/>
            </w:r>
            <w:r w:rsidR="009A64DC">
              <w:rPr>
                <w:noProof/>
                <w:webHidden/>
              </w:rPr>
              <w:t>34</w:t>
            </w:r>
            <w:r w:rsidR="009A64DC">
              <w:rPr>
                <w:noProof/>
                <w:webHidden/>
              </w:rPr>
              <w:fldChar w:fldCharType="end"/>
            </w:r>
          </w:hyperlink>
        </w:p>
        <w:p w14:paraId="7DF01F1C" w14:textId="1424F4B9" w:rsidR="009A64DC" w:rsidRDefault="00FE23C0">
          <w:pPr>
            <w:pStyle w:val="TOC1"/>
            <w:rPr>
              <w:rFonts w:asciiTheme="minorHAnsi" w:eastAsiaTheme="minorEastAsia" w:hAnsiTheme="minorHAnsi" w:cstheme="minorBidi"/>
              <w:noProof/>
              <w:sz w:val="22"/>
              <w:szCs w:val="22"/>
              <w:lang w:val="en-US" w:eastAsia="ja-JP"/>
            </w:rPr>
          </w:pPr>
          <w:hyperlink w:anchor="_Toc23348747" w:history="1">
            <w:r w:rsidR="009A64DC" w:rsidRPr="0049634C">
              <w:rPr>
                <w:rStyle w:val="Hyperlink"/>
                <w:rFonts w:eastAsiaTheme="majorEastAsia"/>
                <w:noProof/>
                <w:lang w:val="vi-VN"/>
              </w:rPr>
              <w:t>3.</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lang w:val="vi-VN"/>
              </w:rPr>
              <w:t>Phụ lục</w:t>
            </w:r>
            <w:r w:rsidR="009A64DC" w:rsidRPr="0049634C">
              <w:rPr>
                <w:rStyle w:val="Hyperlink"/>
                <w:rFonts w:eastAsia="MS Mincho"/>
                <w:noProof/>
                <w:lang w:val="vi-VN" w:eastAsia="ja-JP"/>
              </w:rPr>
              <w:t>: Những công việc được đề xuất nhưng không thực hiện trong giai đoạn Quick-win</w:t>
            </w:r>
            <w:r w:rsidR="009A64DC">
              <w:rPr>
                <w:noProof/>
                <w:webHidden/>
              </w:rPr>
              <w:tab/>
            </w:r>
            <w:r w:rsidR="002A7847">
              <w:rPr>
                <w:noProof/>
                <w:webHidden/>
              </w:rPr>
              <w:tab/>
            </w:r>
            <w:r w:rsidR="009A64DC">
              <w:rPr>
                <w:noProof/>
                <w:webHidden/>
              </w:rPr>
              <w:fldChar w:fldCharType="begin"/>
            </w:r>
            <w:r w:rsidR="009A64DC">
              <w:rPr>
                <w:noProof/>
                <w:webHidden/>
              </w:rPr>
              <w:instrText xml:space="preserve"> PAGEREF _Toc23348747 \h </w:instrText>
            </w:r>
            <w:r w:rsidR="009A64DC">
              <w:rPr>
                <w:noProof/>
                <w:webHidden/>
              </w:rPr>
            </w:r>
            <w:r w:rsidR="009A64DC">
              <w:rPr>
                <w:noProof/>
                <w:webHidden/>
              </w:rPr>
              <w:fldChar w:fldCharType="separate"/>
            </w:r>
            <w:r w:rsidR="009A64DC">
              <w:rPr>
                <w:noProof/>
                <w:webHidden/>
              </w:rPr>
              <w:t>35</w:t>
            </w:r>
            <w:r w:rsidR="009A64DC">
              <w:rPr>
                <w:noProof/>
                <w:webHidden/>
              </w:rPr>
              <w:fldChar w:fldCharType="end"/>
            </w:r>
          </w:hyperlink>
        </w:p>
        <w:p w14:paraId="3C00494E" w14:textId="670BEBD9" w:rsidR="00AB406E" w:rsidRDefault="00AB406E">
          <w:r>
            <w:rPr>
              <w:b/>
              <w:bCs/>
              <w:noProof/>
            </w:rPr>
            <w:fldChar w:fldCharType="end"/>
          </w:r>
        </w:p>
      </w:sdtContent>
    </w:sdt>
    <w:p w14:paraId="5A509F0F" w14:textId="77777777" w:rsidR="00C475E5" w:rsidRPr="000649F2" w:rsidRDefault="00C475E5">
      <w:pPr>
        <w:spacing w:before="0" w:after="160" w:line="259" w:lineRule="auto"/>
        <w:rPr>
          <w:rFonts w:eastAsiaTheme="majorEastAsia" w:cstheme="majorBidi"/>
          <w:b/>
          <w:color w:val="1F3864" w:themeColor="accent5" w:themeShade="80"/>
          <w:sz w:val="28"/>
          <w:szCs w:val="32"/>
          <w:lang w:eastAsia="en-US"/>
        </w:rPr>
      </w:pPr>
      <w:r w:rsidRPr="000649F2">
        <w:br w:type="page"/>
      </w:r>
    </w:p>
    <w:p w14:paraId="48E18B54" w14:textId="77777777" w:rsidR="00A54230" w:rsidRPr="00C4045D" w:rsidRDefault="00A54230" w:rsidP="00A54230">
      <w:pPr>
        <w:pStyle w:val="Heading1"/>
        <w:spacing w:line="276" w:lineRule="auto"/>
        <w:rPr>
          <w:lang w:val="vi-VN"/>
        </w:rPr>
      </w:pPr>
      <w:bookmarkStart w:id="4" w:name="_Toc18910002"/>
      <w:bookmarkStart w:id="5" w:name="_Toc23348725"/>
      <w:bookmarkStart w:id="6" w:name="_Toc362429615"/>
      <w:bookmarkStart w:id="7" w:name="_Ref419719121"/>
      <w:bookmarkStart w:id="8" w:name="_Ref419719124"/>
      <w:bookmarkStart w:id="9" w:name="_Ref419719240"/>
      <w:bookmarkStart w:id="10" w:name="_Ref419719242"/>
      <w:bookmarkStart w:id="11" w:name="_Ref419719290"/>
      <w:bookmarkStart w:id="12" w:name="_Ref419719292"/>
      <w:bookmarkEnd w:id="2"/>
      <w:bookmarkEnd w:id="3"/>
      <w:r>
        <w:lastRenderedPageBreak/>
        <w:t>Đặc tả yêu cầu báo cáo</w:t>
      </w:r>
      <w:bookmarkEnd w:id="4"/>
      <w:bookmarkEnd w:id="5"/>
      <w:r w:rsidRPr="00C4045D">
        <w:t xml:space="preserve"> </w:t>
      </w:r>
    </w:p>
    <w:p w14:paraId="0FAAF73A" w14:textId="77777777" w:rsidR="00A54230" w:rsidRDefault="00A54230" w:rsidP="003C2C98">
      <w:pPr>
        <w:pStyle w:val="Heading2"/>
      </w:pPr>
      <w:bookmarkStart w:id="13" w:name="_Toc23348726"/>
      <w:r>
        <w:rPr>
          <w:rFonts w:hint="eastAsia"/>
        </w:rPr>
        <w:t>Phạm vi báo cáo</w:t>
      </w:r>
      <w:bookmarkEnd w:id="13"/>
    </w:p>
    <w:p w14:paraId="2CDB1A27" w14:textId="77777777" w:rsidR="00A54230" w:rsidRDefault="00A54230" w:rsidP="00A54230">
      <w:pPr>
        <w:rPr>
          <w:rFonts w:eastAsia="MS Mincho"/>
          <w:lang w:val="en-US" w:eastAsia="ja-JP"/>
        </w:rPr>
      </w:pPr>
      <w:r>
        <w:rPr>
          <w:rFonts w:eastAsia="MS Mincho" w:hint="eastAsia"/>
          <w:lang w:val="en-US" w:eastAsia="ja-JP"/>
        </w:rPr>
        <w:t>Phạm vi báo cáo được liệt kê ở cột Đối tượng trong các mục:</w:t>
      </w:r>
    </w:p>
    <w:p w14:paraId="6C8718D7" w14:textId="746E1657" w:rsidR="00A54230" w:rsidRDefault="00FE23C0" w:rsidP="00A54230">
      <w:pPr>
        <w:ind w:left="720"/>
        <w:rPr>
          <w:rFonts w:eastAsia="MS Mincho"/>
          <w:lang w:val="en-US" w:eastAsia="ja-JP"/>
        </w:rPr>
      </w:pPr>
      <w:hyperlink w:anchor="_Báo_cáo_cảng" w:history="1">
        <w:r w:rsidR="00AB406E">
          <w:rPr>
            <w:rStyle w:val="Hyperlink"/>
            <w:rFonts w:eastAsia="MS Mincho" w:hint="eastAsia"/>
            <w:lang w:val="en-US" w:eastAsia="ja-JP"/>
          </w:rPr>
          <w:t>1.</w:t>
        </w:r>
        <w:r w:rsidR="00AB406E">
          <w:rPr>
            <w:rStyle w:val="Hyperlink"/>
            <w:rFonts w:eastAsia="MS Mincho"/>
            <w:lang w:val="en-US" w:eastAsia="ja-JP"/>
          </w:rPr>
          <w:t>4</w:t>
        </w:r>
        <w:r w:rsidR="00A54230" w:rsidRPr="00385FE6">
          <w:rPr>
            <w:rStyle w:val="Hyperlink"/>
            <w:rFonts w:eastAsia="MS Mincho" w:hint="eastAsia"/>
            <w:lang w:val="en-US" w:eastAsia="ja-JP"/>
          </w:rPr>
          <w:t>.1 Báo cáo cảng</w:t>
        </w:r>
      </w:hyperlink>
    </w:p>
    <w:p w14:paraId="15D0E5AC" w14:textId="68518839" w:rsidR="00A54230" w:rsidRPr="00CD732C" w:rsidRDefault="00FE23C0" w:rsidP="00A54230">
      <w:pPr>
        <w:ind w:left="720"/>
        <w:rPr>
          <w:rFonts w:eastAsia="MS Mincho"/>
          <w:lang w:val="en-US" w:eastAsia="ja-JP"/>
        </w:rPr>
      </w:pPr>
      <w:hyperlink w:anchor="_Báo_cáo_hãng" w:history="1">
        <w:r w:rsidR="00AB406E">
          <w:rPr>
            <w:rStyle w:val="Hyperlink"/>
            <w:rFonts w:eastAsia="MS Mincho" w:hint="eastAsia"/>
            <w:lang w:val="en-US" w:eastAsia="ja-JP"/>
          </w:rPr>
          <w:t>1.4</w:t>
        </w:r>
        <w:r w:rsidR="00A54230" w:rsidRPr="00385FE6">
          <w:rPr>
            <w:rStyle w:val="Hyperlink"/>
            <w:rFonts w:eastAsia="MS Mincho" w:hint="eastAsia"/>
            <w:lang w:val="en-US" w:eastAsia="ja-JP"/>
          </w:rPr>
          <w:t>.2 Báo cáo hãng tàu</w:t>
        </w:r>
      </w:hyperlink>
    </w:p>
    <w:p w14:paraId="0A07AAD0" w14:textId="77777777" w:rsidR="00A54230" w:rsidRDefault="00A54230" w:rsidP="00A54230">
      <w:pPr>
        <w:rPr>
          <w:lang w:val="en-US" w:eastAsia="en-US"/>
        </w:rPr>
      </w:pPr>
      <w:r>
        <w:rPr>
          <w:rFonts w:eastAsia="MS Mincho" w:hint="eastAsia"/>
          <w:lang w:val="en-US" w:eastAsia="ja-JP"/>
        </w:rPr>
        <w:t>Ngoài ra, những</w:t>
      </w:r>
      <w:r>
        <w:rPr>
          <w:lang w:val="en-US" w:eastAsia="en-US"/>
        </w:rPr>
        <w:t xml:space="preserve"> tính năng nào không được đề cập cụ thể trong tài liệu này được coi là nằm ngoài phạm vi. </w:t>
      </w:r>
    </w:p>
    <w:p w14:paraId="3F189CFA" w14:textId="77777777" w:rsidR="00037401" w:rsidRDefault="00037401" w:rsidP="003C2C98">
      <w:pPr>
        <w:pStyle w:val="Heading2"/>
      </w:pPr>
      <w:bookmarkStart w:id="14" w:name="_Toc18997864"/>
      <w:bookmarkStart w:id="15" w:name="_Toc19034175"/>
      <w:bookmarkStart w:id="16" w:name="_Toc23348727"/>
      <w:bookmarkStart w:id="17" w:name="_Toc18910004"/>
      <w:r>
        <w:t>Bảng danh mục</w:t>
      </w:r>
      <w:bookmarkEnd w:id="14"/>
      <w:bookmarkEnd w:id="15"/>
      <w:bookmarkEnd w:id="16"/>
    </w:p>
    <w:tbl>
      <w:tblPr>
        <w:tblStyle w:val="TableGrid"/>
        <w:tblW w:w="0" w:type="auto"/>
        <w:tblLook w:val="04A0" w:firstRow="1" w:lastRow="0" w:firstColumn="1" w:lastColumn="0" w:noHBand="0" w:noVBand="1"/>
      </w:tblPr>
      <w:tblGrid>
        <w:gridCol w:w="780"/>
        <w:gridCol w:w="2815"/>
        <w:gridCol w:w="4900"/>
      </w:tblGrid>
      <w:tr w:rsidR="00037401" w14:paraId="4D7AB7C4" w14:textId="77777777" w:rsidTr="00037401">
        <w:trPr>
          <w:trHeight w:val="395"/>
        </w:trPr>
        <w:tc>
          <w:tcPr>
            <w:tcW w:w="780" w:type="dxa"/>
            <w:shd w:val="clear" w:color="auto" w:fill="F2F2F2" w:themeFill="background1" w:themeFillShade="F2"/>
          </w:tcPr>
          <w:p w14:paraId="2E4AFE76" w14:textId="77777777" w:rsidR="00037401" w:rsidRPr="009B49ED" w:rsidRDefault="00037401" w:rsidP="004D6F3E">
            <w:pPr>
              <w:spacing w:line="276" w:lineRule="auto"/>
              <w:jc w:val="center"/>
              <w:rPr>
                <w:rFonts w:cs="Arial"/>
                <w:b/>
                <w:szCs w:val="20"/>
              </w:rPr>
            </w:pPr>
            <w:r w:rsidRPr="009B49ED">
              <w:rPr>
                <w:rFonts w:cs="Arial"/>
                <w:b/>
                <w:szCs w:val="20"/>
              </w:rPr>
              <w:t>STT</w:t>
            </w:r>
          </w:p>
        </w:tc>
        <w:tc>
          <w:tcPr>
            <w:tcW w:w="2815" w:type="dxa"/>
            <w:shd w:val="clear" w:color="auto" w:fill="F2F2F2" w:themeFill="background1" w:themeFillShade="F2"/>
          </w:tcPr>
          <w:p w14:paraId="0E10ADF7" w14:textId="77777777" w:rsidR="00037401" w:rsidRPr="009B49ED" w:rsidRDefault="00037401" w:rsidP="004D6F3E">
            <w:pPr>
              <w:spacing w:line="276" w:lineRule="auto"/>
              <w:jc w:val="center"/>
              <w:rPr>
                <w:rFonts w:cs="Arial"/>
                <w:b/>
                <w:szCs w:val="20"/>
              </w:rPr>
            </w:pPr>
            <w:r w:rsidRPr="009B49ED">
              <w:rPr>
                <w:rFonts w:cs="Arial"/>
                <w:b/>
                <w:szCs w:val="20"/>
              </w:rPr>
              <w:t>CHỈ TIÊU</w:t>
            </w:r>
          </w:p>
        </w:tc>
        <w:tc>
          <w:tcPr>
            <w:tcW w:w="4900" w:type="dxa"/>
            <w:shd w:val="clear" w:color="auto" w:fill="F2F2F2" w:themeFill="background1" w:themeFillShade="F2"/>
          </w:tcPr>
          <w:p w14:paraId="30EE9FF1" w14:textId="77777777" w:rsidR="00037401" w:rsidRPr="009B49ED" w:rsidRDefault="00037401" w:rsidP="004D6F3E">
            <w:pPr>
              <w:spacing w:line="276" w:lineRule="auto"/>
              <w:jc w:val="center"/>
              <w:rPr>
                <w:rFonts w:cs="Arial"/>
                <w:b/>
                <w:szCs w:val="20"/>
              </w:rPr>
            </w:pPr>
            <w:r w:rsidRPr="009B49ED">
              <w:rPr>
                <w:rFonts w:cs="Arial"/>
                <w:b/>
                <w:szCs w:val="20"/>
              </w:rPr>
              <w:t>CÔNG THỨC TÍNH</w:t>
            </w:r>
          </w:p>
        </w:tc>
      </w:tr>
      <w:tr w:rsidR="00037401" w14:paraId="390D042A" w14:textId="77777777" w:rsidTr="00037401">
        <w:tc>
          <w:tcPr>
            <w:tcW w:w="780" w:type="dxa"/>
          </w:tcPr>
          <w:p w14:paraId="77E8C486" w14:textId="77777777" w:rsidR="00037401" w:rsidRPr="00533A3C" w:rsidRDefault="00037401" w:rsidP="004D6F3E">
            <w:pPr>
              <w:rPr>
                <w:lang w:val="en-US" w:eastAsia="en-US"/>
              </w:rPr>
            </w:pPr>
            <w:r w:rsidRPr="00533A3C">
              <w:rPr>
                <w:lang w:val="en-US" w:eastAsia="en-US"/>
              </w:rPr>
              <w:t>1.</w:t>
            </w:r>
          </w:p>
        </w:tc>
        <w:tc>
          <w:tcPr>
            <w:tcW w:w="2815" w:type="dxa"/>
          </w:tcPr>
          <w:p w14:paraId="37C83F38" w14:textId="446058B3" w:rsidR="00037401" w:rsidRDefault="00037401" w:rsidP="004D6F3E">
            <w:pPr>
              <w:rPr>
                <w:lang w:val="en-US" w:eastAsia="en-US"/>
              </w:rPr>
            </w:pPr>
            <w:r>
              <w:rPr>
                <w:lang w:val="en-US" w:eastAsia="en-US"/>
              </w:rPr>
              <w:t>Thị phần</w:t>
            </w:r>
          </w:p>
        </w:tc>
        <w:tc>
          <w:tcPr>
            <w:tcW w:w="4900" w:type="dxa"/>
          </w:tcPr>
          <w:p w14:paraId="182E089C" w14:textId="1BF8AAF7" w:rsidR="00037401" w:rsidRDefault="00037401" w:rsidP="004D6F3E">
            <w:pPr>
              <w:rPr>
                <w:lang w:val="en-US" w:eastAsia="en-US"/>
              </w:rPr>
            </w:pPr>
            <w:r>
              <w:rPr>
                <w:lang w:val="en-US" w:eastAsia="en-US"/>
              </w:rPr>
              <w:t>= sản lượng thực tế (của 1 cảng) / tổng sản lượng thực tế (của tất cả các cảng) x 100%</w:t>
            </w:r>
          </w:p>
        </w:tc>
      </w:tr>
      <w:tr w:rsidR="00037401" w14:paraId="5A5B7834" w14:textId="77777777" w:rsidTr="00037401">
        <w:tc>
          <w:tcPr>
            <w:tcW w:w="780" w:type="dxa"/>
          </w:tcPr>
          <w:p w14:paraId="4365A1A4" w14:textId="77777777" w:rsidR="00037401" w:rsidRDefault="00037401" w:rsidP="004D6F3E">
            <w:pPr>
              <w:rPr>
                <w:lang w:val="en-US" w:eastAsia="en-US"/>
              </w:rPr>
            </w:pPr>
            <w:r>
              <w:rPr>
                <w:lang w:val="en-US" w:eastAsia="en-US"/>
              </w:rPr>
              <w:t>2.</w:t>
            </w:r>
          </w:p>
        </w:tc>
        <w:tc>
          <w:tcPr>
            <w:tcW w:w="2815" w:type="dxa"/>
          </w:tcPr>
          <w:p w14:paraId="2CF6D703" w14:textId="152AD8C3" w:rsidR="00037401" w:rsidRDefault="007F7B2F" w:rsidP="004D6F3E">
            <w:pPr>
              <w:rPr>
                <w:lang w:val="en-US" w:eastAsia="en-US"/>
              </w:rPr>
            </w:pPr>
            <w:r>
              <w:rPr>
                <w:lang w:val="en-US" w:eastAsia="en-US"/>
              </w:rPr>
              <w:t>Phần trăm</w:t>
            </w:r>
            <w:r w:rsidR="00037401">
              <w:rPr>
                <w:lang w:val="en-US" w:eastAsia="en-US"/>
              </w:rPr>
              <w:t xml:space="preserve"> tăng trưởng so với cùng kì</w:t>
            </w:r>
          </w:p>
        </w:tc>
        <w:tc>
          <w:tcPr>
            <w:tcW w:w="4900" w:type="dxa"/>
          </w:tcPr>
          <w:p w14:paraId="14A35E0B" w14:textId="1ACA4D77" w:rsidR="0017704E" w:rsidRDefault="00D311F4" w:rsidP="004D6F3E">
            <w:pPr>
              <w:rPr>
                <w:lang w:val="en-US" w:eastAsia="en-US"/>
              </w:rPr>
            </w:pPr>
            <w:r>
              <w:rPr>
                <w:lang w:val="en-US" w:eastAsia="en-US"/>
              </w:rPr>
              <w:t xml:space="preserve">= (sản lượng thực tế tại thời điểm đang xem xét của năm sau </w:t>
            </w:r>
            <w:r w:rsidR="00037401">
              <w:rPr>
                <w:lang w:val="en-US" w:eastAsia="en-US"/>
              </w:rPr>
              <w:t xml:space="preserve">– sản lượng thực tế </w:t>
            </w:r>
            <w:r>
              <w:rPr>
                <w:lang w:val="en-US" w:eastAsia="en-US"/>
              </w:rPr>
              <w:t>cùng thời đ</w:t>
            </w:r>
            <w:r w:rsidR="002E70E8">
              <w:rPr>
                <w:lang w:val="en-US" w:eastAsia="en-US"/>
              </w:rPr>
              <w:t>i</w:t>
            </w:r>
            <w:r>
              <w:rPr>
                <w:lang w:val="en-US" w:eastAsia="en-US"/>
              </w:rPr>
              <w:t xml:space="preserve">ểm </w:t>
            </w:r>
            <w:r w:rsidR="00037401">
              <w:rPr>
                <w:lang w:val="en-US" w:eastAsia="en-US"/>
              </w:rPr>
              <w:t>năm trước) / sản lượng thực tế năm trước x 100%</w:t>
            </w:r>
          </w:p>
        </w:tc>
      </w:tr>
      <w:tr w:rsidR="00037401" w14:paraId="35FF8BAF" w14:textId="77777777" w:rsidTr="00037401">
        <w:tc>
          <w:tcPr>
            <w:tcW w:w="780" w:type="dxa"/>
          </w:tcPr>
          <w:p w14:paraId="021F432D" w14:textId="77777777" w:rsidR="00037401" w:rsidRDefault="00037401" w:rsidP="004D6F3E">
            <w:pPr>
              <w:rPr>
                <w:lang w:val="en-US" w:eastAsia="en-US"/>
              </w:rPr>
            </w:pPr>
            <w:r>
              <w:rPr>
                <w:lang w:val="en-US" w:eastAsia="en-US"/>
              </w:rPr>
              <w:t>3.</w:t>
            </w:r>
          </w:p>
        </w:tc>
        <w:tc>
          <w:tcPr>
            <w:tcW w:w="2815" w:type="dxa"/>
          </w:tcPr>
          <w:p w14:paraId="0460D87D" w14:textId="13C703AD" w:rsidR="00037401" w:rsidRDefault="00037401" w:rsidP="004D6F3E">
            <w:pPr>
              <w:rPr>
                <w:lang w:val="en-US" w:eastAsia="en-US"/>
              </w:rPr>
            </w:pPr>
            <w:r w:rsidRPr="00037401">
              <w:rPr>
                <w:lang w:val="en-US" w:eastAsia="en-US"/>
              </w:rPr>
              <w:t>Tổng sản lượng</w:t>
            </w:r>
          </w:p>
        </w:tc>
        <w:tc>
          <w:tcPr>
            <w:tcW w:w="4900" w:type="dxa"/>
          </w:tcPr>
          <w:p w14:paraId="125DDD4D" w14:textId="07C14DCE" w:rsidR="00037401" w:rsidRDefault="007F7B2F" w:rsidP="004D6F3E">
            <w:pPr>
              <w:rPr>
                <w:lang w:val="en-US" w:eastAsia="en-US"/>
              </w:rPr>
            </w:pPr>
            <w:r>
              <w:rPr>
                <w:lang w:val="en-US" w:eastAsia="en-US"/>
              </w:rPr>
              <w:t xml:space="preserve">= </w:t>
            </w:r>
            <w:r w:rsidR="00037401">
              <w:rPr>
                <w:lang w:val="en-US" w:eastAsia="en-US"/>
              </w:rPr>
              <w:t>tổng sản lượng thực tế của tất cả các cảng cộng lại (trong cùng một điều kiện là cùng khoảng thời gian)</w:t>
            </w:r>
          </w:p>
        </w:tc>
      </w:tr>
      <w:tr w:rsidR="00037401" w14:paraId="4B9CDF77" w14:textId="77777777" w:rsidTr="00037401">
        <w:tc>
          <w:tcPr>
            <w:tcW w:w="780" w:type="dxa"/>
          </w:tcPr>
          <w:p w14:paraId="279E966C" w14:textId="77777777" w:rsidR="00037401" w:rsidRDefault="00037401" w:rsidP="004D6F3E">
            <w:pPr>
              <w:rPr>
                <w:lang w:val="en-US" w:eastAsia="en-US"/>
              </w:rPr>
            </w:pPr>
            <w:r>
              <w:rPr>
                <w:lang w:val="en-US" w:eastAsia="en-US"/>
              </w:rPr>
              <w:t>4.</w:t>
            </w:r>
          </w:p>
        </w:tc>
        <w:tc>
          <w:tcPr>
            <w:tcW w:w="2815" w:type="dxa"/>
          </w:tcPr>
          <w:p w14:paraId="09FD874D" w14:textId="7F618263" w:rsidR="00037401" w:rsidRDefault="00037401" w:rsidP="004D6F3E">
            <w:pPr>
              <w:rPr>
                <w:lang w:val="en-US" w:eastAsia="en-US"/>
              </w:rPr>
            </w:pPr>
            <w:r>
              <w:rPr>
                <w:lang w:val="en-US" w:eastAsia="en-US"/>
              </w:rPr>
              <w:t>Tỉ trọng sản lượng nhập</w:t>
            </w:r>
          </w:p>
        </w:tc>
        <w:tc>
          <w:tcPr>
            <w:tcW w:w="4900" w:type="dxa"/>
          </w:tcPr>
          <w:p w14:paraId="5E3C552F" w14:textId="00980DD2" w:rsidR="00037401" w:rsidRDefault="00037401" w:rsidP="00587D54">
            <w:pPr>
              <w:rPr>
                <w:lang w:val="en-US" w:eastAsia="en-US"/>
              </w:rPr>
            </w:pPr>
            <w:r>
              <w:rPr>
                <w:lang w:val="en-US" w:eastAsia="en-US"/>
              </w:rPr>
              <w:t>= sản lượng nhập / tổng sản lượng * 100%</w:t>
            </w:r>
          </w:p>
        </w:tc>
      </w:tr>
      <w:tr w:rsidR="00037401" w14:paraId="492FF2F8" w14:textId="77777777" w:rsidTr="00037401">
        <w:tc>
          <w:tcPr>
            <w:tcW w:w="780" w:type="dxa"/>
          </w:tcPr>
          <w:p w14:paraId="79734063" w14:textId="54F1A8C1" w:rsidR="00037401" w:rsidRDefault="00037401" w:rsidP="004D6F3E">
            <w:pPr>
              <w:rPr>
                <w:lang w:val="en-US" w:eastAsia="en-US"/>
              </w:rPr>
            </w:pPr>
            <w:r>
              <w:rPr>
                <w:lang w:val="en-US" w:eastAsia="en-US"/>
              </w:rPr>
              <w:t>5.</w:t>
            </w:r>
          </w:p>
        </w:tc>
        <w:tc>
          <w:tcPr>
            <w:tcW w:w="2815" w:type="dxa"/>
          </w:tcPr>
          <w:p w14:paraId="557A08D4" w14:textId="242FE57E" w:rsidR="00037401" w:rsidRDefault="00037401" w:rsidP="004D6F3E">
            <w:pPr>
              <w:rPr>
                <w:lang w:val="en-US" w:eastAsia="en-US"/>
              </w:rPr>
            </w:pPr>
            <w:r>
              <w:rPr>
                <w:lang w:val="en-US" w:eastAsia="en-US"/>
              </w:rPr>
              <w:t>Tỉ trọng sản lượng xuất</w:t>
            </w:r>
          </w:p>
        </w:tc>
        <w:tc>
          <w:tcPr>
            <w:tcW w:w="4900" w:type="dxa"/>
          </w:tcPr>
          <w:p w14:paraId="45B19863" w14:textId="575EF398" w:rsidR="00037401" w:rsidRDefault="00037401" w:rsidP="00587D54">
            <w:pPr>
              <w:rPr>
                <w:lang w:val="en-US" w:eastAsia="en-US"/>
              </w:rPr>
            </w:pPr>
            <w:r>
              <w:rPr>
                <w:lang w:val="en-US" w:eastAsia="en-US"/>
              </w:rPr>
              <w:t>= sản lượng xuất  / tổng sản lượng * 100%</w:t>
            </w:r>
          </w:p>
        </w:tc>
      </w:tr>
    </w:tbl>
    <w:p w14:paraId="6330B14C" w14:textId="26F5FE63" w:rsidR="00A54230" w:rsidRDefault="00A54230" w:rsidP="003C2C98">
      <w:pPr>
        <w:pStyle w:val="Heading2"/>
        <w:rPr>
          <w:rFonts w:eastAsia="MS Mincho"/>
          <w:lang w:eastAsia="ja-JP"/>
        </w:rPr>
      </w:pPr>
      <w:bookmarkStart w:id="18" w:name="_Toc23348728"/>
      <w:r>
        <w:t>Tiêu chí chấp nhận (Acceptance Criteria)</w:t>
      </w:r>
      <w:bookmarkEnd w:id="17"/>
      <w:bookmarkEnd w:id="18"/>
    </w:p>
    <w:p w14:paraId="5E0E923D" w14:textId="217B4E06" w:rsidR="00A54230" w:rsidRPr="0050368A" w:rsidRDefault="00A54230" w:rsidP="00A54230">
      <w:pPr>
        <w:rPr>
          <w:rFonts w:eastAsia="MS Mincho"/>
          <w:lang w:val="en-US" w:eastAsia="ja-JP"/>
        </w:rPr>
      </w:pPr>
      <w:r>
        <w:rPr>
          <w:rFonts w:eastAsia="MS Mincho" w:hint="eastAsia"/>
          <w:lang w:val="en-US" w:eastAsia="ja-JP"/>
        </w:rPr>
        <w:t xml:space="preserve">Khi kiểm thử và nghiệm thu, </w:t>
      </w:r>
      <w:r w:rsidR="006F74F4">
        <w:rPr>
          <w:rFonts w:eastAsia="MS Mincho"/>
          <w:lang w:val="en-US" w:eastAsia="ja-JP"/>
        </w:rPr>
        <w:t>B</w:t>
      </w:r>
      <w:r>
        <w:rPr>
          <w:rFonts w:eastAsia="MS Mincho" w:hint="eastAsia"/>
          <w:lang w:val="en-US" w:eastAsia="ja-JP"/>
        </w:rPr>
        <w:t xml:space="preserve">áo cáo </w:t>
      </w:r>
      <w:r w:rsidRPr="0050368A">
        <w:rPr>
          <w:rFonts w:eastAsia="MS Mincho"/>
          <w:lang w:val="en-US" w:eastAsia="ja-JP"/>
        </w:rPr>
        <w:t>tình hình cảng, hãng tàu</w:t>
      </w:r>
      <w:r>
        <w:rPr>
          <w:rFonts w:eastAsia="MS Mincho"/>
          <w:lang w:val="en-US" w:eastAsia="ja-JP"/>
        </w:rPr>
        <w:t xml:space="preserve"> được đánh giá và chấp nhận khi thỏa mãn những tiêu chí như sau:</w:t>
      </w:r>
    </w:p>
    <w:p w14:paraId="700D21FF" w14:textId="088E1D6D" w:rsidR="00A54230" w:rsidRPr="001D74ED" w:rsidRDefault="00A54230" w:rsidP="00283C7F">
      <w:pPr>
        <w:pStyle w:val="ListParagraph"/>
        <w:numPr>
          <w:ilvl w:val="0"/>
          <w:numId w:val="6"/>
        </w:numPr>
        <w:rPr>
          <w:lang w:val="en-US" w:eastAsia="en-US"/>
        </w:rPr>
      </w:pPr>
      <w:r>
        <w:rPr>
          <w:lang w:val="en-US" w:eastAsia="en-US"/>
        </w:rPr>
        <w:t>Báo cáo</w:t>
      </w:r>
      <w:r w:rsidRPr="00662691">
        <w:rPr>
          <w:lang w:val="en-US" w:eastAsia="en-US"/>
        </w:rPr>
        <w:t xml:space="preserve"> thể hiện được các chỉ số theo đối tượng và khoảng thời gian trong phần </w:t>
      </w:r>
      <w:hyperlink w:anchor="_Khái_quát_(Overview)" w:history="1">
        <w:r w:rsidRPr="001D74ED">
          <w:rPr>
            <w:rStyle w:val="Hyperlink"/>
            <w:rFonts w:eastAsia="MS Mincho" w:hint="eastAsia"/>
            <w:lang w:val="en-US" w:eastAsia="ja-JP"/>
          </w:rPr>
          <w:t>1.</w:t>
        </w:r>
        <w:r w:rsidR="0045525E">
          <w:rPr>
            <w:rStyle w:val="Hyperlink"/>
            <w:rFonts w:eastAsia="MS Mincho"/>
            <w:lang w:val="en-US" w:eastAsia="ja-JP"/>
          </w:rPr>
          <w:t>4</w:t>
        </w:r>
        <w:r w:rsidRPr="001D74ED">
          <w:rPr>
            <w:rStyle w:val="Hyperlink"/>
            <w:rFonts w:eastAsia="MS Mincho" w:hint="eastAsia"/>
            <w:lang w:val="en-US" w:eastAsia="ja-JP"/>
          </w:rPr>
          <w:t xml:space="preserve"> </w:t>
        </w:r>
        <w:r w:rsidRPr="001D74ED">
          <w:rPr>
            <w:rStyle w:val="Hyperlink"/>
            <w:lang w:val="en-US" w:eastAsia="en-US"/>
          </w:rPr>
          <w:t xml:space="preserve">Khái quát </w:t>
        </w:r>
      </w:hyperlink>
    </w:p>
    <w:p w14:paraId="42DE2CCC" w14:textId="585FF3B5" w:rsidR="00A54230" w:rsidRPr="001D74ED" w:rsidRDefault="006F74F4" w:rsidP="00283C7F">
      <w:pPr>
        <w:pStyle w:val="ListParagraph"/>
        <w:numPr>
          <w:ilvl w:val="0"/>
          <w:numId w:val="6"/>
        </w:numPr>
        <w:rPr>
          <w:lang w:val="en-US" w:eastAsia="en-US"/>
        </w:rPr>
      </w:pPr>
      <w:r w:rsidRPr="00662691">
        <w:rPr>
          <w:lang w:val="en-US" w:eastAsia="en-US"/>
        </w:rPr>
        <w:t xml:space="preserve">Giao diện người dùng của </w:t>
      </w:r>
      <w:r>
        <w:rPr>
          <w:lang w:val="en-US" w:eastAsia="en-US"/>
        </w:rPr>
        <w:t>báo cáo</w:t>
      </w:r>
      <w:r w:rsidRPr="00662691">
        <w:rPr>
          <w:lang w:val="en-US" w:eastAsia="en-US"/>
        </w:rPr>
        <w:t xml:space="preserve"> </w:t>
      </w:r>
      <w:r w:rsidR="003A5BE3">
        <w:rPr>
          <w:lang w:val="en-US" w:eastAsia="en-US"/>
        </w:rPr>
        <w:t>thể hiện được</w:t>
      </w:r>
      <w:r w:rsidR="00061524">
        <w:rPr>
          <w:lang w:val="en-US" w:eastAsia="en-US"/>
        </w:rPr>
        <w:t xml:space="preserve"> các thành phần trong </w:t>
      </w:r>
      <w:r>
        <w:rPr>
          <w:rFonts w:eastAsia="MS Mincho" w:hint="eastAsia"/>
          <w:lang w:val="en-US" w:eastAsia="ja-JP"/>
        </w:rPr>
        <w:t xml:space="preserve">mục </w:t>
      </w:r>
      <w:r>
        <w:rPr>
          <w:rFonts w:eastAsia="MS Mincho"/>
          <w:lang w:val="en-US" w:eastAsia="ja-JP"/>
        </w:rPr>
        <w:t>thiết kế sơ bộ</w:t>
      </w:r>
      <w:r>
        <w:rPr>
          <w:rFonts w:eastAsia="MS Mincho" w:hint="eastAsia"/>
          <w:lang w:val="en-US" w:eastAsia="ja-JP"/>
        </w:rPr>
        <w:t xml:space="preserve"> trong phần</w:t>
      </w:r>
      <w:r w:rsidR="00A54230" w:rsidRPr="001D74ED">
        <w:rPr>
          <w:lang w:val="en-US" w:eastAsia="en-US"/>
        </w:rPr>
        <w:t xml:space="preserve"> </w:t>
      </w:r>
      <w:hyperlink w:anchor="_Giao_diện_Báo" w:history="1">
        <w:r w:rsidR="0045525E">
          <w:rPr>
            <w:rStyle w:val="Hyperlink"/>
            <w:rFonts w:eastAsia="MS Mincho" w:hint="eastAsia"/>
            <w:lang w:val="en-US" w:eastAsia="ja-JP"/>
          </w:rPr>
          <w:t>1.</w:t>
        </w:r>
        <w:r w:rsidR="0045525E">
          <w:rPr>
            <w:rStyle w:val="Hyperlink"/>
            <w:rFonts w:eastAsia="MS Mincho"/>
            <w:lang w:val="en-US" w:eastAsia="ja-JP"/>
          </w:rPr>
          <w:t>5</w:t>
        </w:r>
        <w:r w:rsidR="00F4779A">
          <w:rPr>
            <w:rStyle w:val="Hyperlink"/>
            <w:rFonts w:eastAsia="MS Mincho" w:hint="eastAsia"/>
            <w:lang w:val="en-US" w:eastAsia="ja-JP"/>
          </w:rPr>
          <w:t xml:space="preserve"> Thiết kế sơ bộ giao diện báo cáo tình hình cảng</w:t>
        </w:r>
      </w:hyperlink>
      <w:r w:rsidR="00A54230">
        <w:rPr>
          <w:rFonts w:eastAsia="MS Mincho" w:hint="eastAsia"/>
          <w:b/>
          <w:lang w:val="en-US" w:eastAsia="ja-JP"/>
        </w:rPr>
        <w:t xml:space="preserve"> </w:t>
      </w:r>
      <w:r w:rsidR="00A54230" w:rsidRPr="001D74ED">
        <w:rPr>
          <w:rFonts w:eastAsia="MS Mincho" w:hint="eastAsia"/>
          <w:lang w:val="en-US" w:eastAsia="ja-JP"/>
        </w:rPr>
        <w:t>và</w:t>
      </w:r>
      <w:r w:rsidR="00A54230">
        <w:rPr>
          <w:rFonts w:eastAsia="MS Mincho" w:hint="eastAsia"/>
          <w:b/>
          <w:lang w:val="en-US" w:eastAsia="ja-JP"/>
        </w:rPr>
        <w:t xml:space="preserve"> </w:t>
      </w:r>
      <w:hyperlink w:anchor="_Giao_diện_Báo_1" w:history="1">
        <w:r w:rsidR="0045525E">
          <w:rPr>
            <w:rStyle w:val="Hyperlink"/>
            <w:lang w:val="en-US" w:eastAsia="en-US"/>
          </w:rPr>
          <w:t>1.6</w:t>
        </w:r>
        <w:r w:rsidR="00F4779A">
          <w:rPr>
            <w:rStyle w:val="Hyperlink"/>
            <w:lang w:val="en-US" w:eastAsia="en-US"/>
          </w:rPr>
          <w:t xml:space="preserve"> Thiết kế sơ bộ giao diện báo cáo tình hình hãng tàu </w:t>
        </w:r>
      </w:hyperlink>
    </w:p>
    <w:p w14:paraId="60695D02" w14:textId="2590D7FB" w:rsidR="00A54230" w:rsidRPr="001D74ED" w:rsidRDefault="00A54230" w:rsidP="00283C7F">
      <w:pPr>
        <w:pStyle w:val="ListParagraph"/>
        <w:numPr>
          <w:ilvl w:val="0"/>
          <w:numId w:val="6"/>
        </w:numPr>
        <w:rPr>
          <w:lang w:val="en-US" w:eastAsia="en-US"/>
        </w:rPr>
      </w:pPr>
      <w:r w:rsidRPr="00662691">
        <w:rPr>
          <w:lang w:val="en-US" w:eastAsia="en-US"/>
        </w:rPr>
        <w:t xml:space="preserve">Khi người dùng tương tác với </w:t>
      </w:r>
      <w:r>
        <w:rPr>
          <w:lang w:val="en-US" w:eastAsia="en-US"/>
        </w:rPr>
        <w:t>báo cáo</w:t>
      </w:r>
      <w:r w:rsidRPr="00662691">
        <w:rPr>
          <w:lang w:val="en-US" w:eastAsia="en-US"/>
        </w:rPr>
        <w:t xml:space="preserve">, nội dung hiển thị trên </w:t>
      </w:r>
      <w:r>
        <w:rPr>
          <w:lang w:val="en-US" w:eastAsia="en-US"/>
        </w:rPr>
        <w:t>báo cáo theo</w:t>
      </w:r>
      <w:r>
        <w:rPr>
          <w:rFonts w:eastAsia="MS Mincho" w:hint="eastAsia"/>
          <w:lang w:val="en-US" w:eastAsia="ja-JP"/>
        </w:rPr>
        <w:t xml:space="preserve"> mục hiển thị mặc định và hiển thị theo lựa chọn của người dùng trong phần </w:t>
      </w:r>
      <w:hyperlink w:anchor="_Giao_diện_Báo" w:history="1">
        <w:r w:rsidR="0045525E">
          <w:rPr>
            <w:rStyle w:val="Hyperlink"/>
            <w:rFonts w:eastAsia="MS Mincho" w:hint="eastAsia"/>
            <w:lang w:val="en-US" w:eastAsia="ja-JP"/>
          </w:rPr>
          <w:t>1.</w:t>
        </w:r>
        <w:r w:rsidR="0045525E">
          <w:rPr>
            <w:rStyle w:val="Hyperlink"/>
            <w:rFonts w:eastAsia="MS Mincho"/>
            <w:lang w:val="en-US" w:eastAsia="ja-JP"/>
          </w:rPr>
          <w:t>5</w:t>
        </w:r>
        <w:r w:rsidR="00CE5C35">
          <w:rPr>
            <w:rStyle w:val="Hyperlink"/>
            <w:rFonts w:eastAsia="MS Mincho" w:hint="eastAsia"/>
            <w:lang w:val="en-US" w:eastAsia="ja-JP"/>
          </w:rPr>
          <w:t xml:space="preserve"> Thiết kế sơ bộ giao diện báo cáo tình hình cảng</w:t>
        </w:r>
      </w:hyperlink>
      <w:r>
        <w:rPr>
          <w:rFonts w:eastAsia="MS Mincho" w:hint="eastAsia"/>
          <w:b/>
          <w:lang w:val="en-US" w:eastAsia="ja-JP"/>
        </w:rPr>
        <w:t xml:space="preserve"> </w:t>
      </w:r>
      <w:r w:rsidRPr="001D74ED">
        <w:rPr>
          <w:rFonts w:eastAsia="MS Mincho" w:hint="eastAsia"/>
          <w:lang w:val="en-US" w:eastAsia="ja-JP"/>
        </w:rPr>
        <w:t>và</w:t>
      </w:r>
      <w:r>
        <w:rPr>
          <w:rFonts w:eastAsia="MS Mincho" w:hint="eastAsia"/>
          <w:b/>
          <w:lang w:val="en-US" w:eastAsia="ja-JP"/>
        </w:rPr>
        <w:t xml:space="preserve"> </w:t>
      </w:r>
      <w:hyperlink w:anchor="_Giao_diện_Báo_1" w:history="1">
        <w:r w:rsidR="0045525E">
          <w:rPr>
            <w:rStyle w:val="Hyperlink"/>
            <w:lang w:val="en-US" w:eastAsia="en-US"/>
          </w:rPr>
          <w:t>1.6</w:t>
        </w:r>
        <w:r w:rsidR="00CE5C35">
          <w:rPr>
            <w:rStyle w:val="Hyperlink"/>
            <w:lang w:val="en-US" w:eastAsia="en-US"/>
          </w:rPr>
          <w:t xml:space="preserve"> Thiết kế sơ bộ giao diện báo cáo tình hình hãng tàu </w:t>
        </w:r>
      </w:hyperlink>
    </w:p>
    <w:p w14:paraId="516915A1" w14:textId="77777777" w:rsidR="009874A6" w:rsidRDefault="009874A6">
      <w:pPr>
        <w:spacing w:before="0" w:after="160" w:line="259" w:lineRule="auto"/>
        <w:rPr>
          <w:rFonts w:eastAsiaTheme="majorEastAsia" w:cstheme="majorBidi"/>
          <w:b/>
          <w:color w:val="1F3864" w:themeColor="accent5" w:themeShade="80"/>
          <w:sz w:val="24"/>
          <w:szCs w:val="26"/>
          <w:lang w:val="en-US" w:eastAsia="en-US"/>
        </w:rPr>
      </w:pPr>
      <w:bookmarkStart w:id="19" w:name="_Khái_quát_(Overview)"/>
      <w:bookmarkStart w:id="20" w:name="_Toc18910005"/>
      <w:bookmarkEnd w:id="19"/>
      <w:r>
        <w:br w:type="page"/>
      </w:r>
    </w:p>
    <w:p w14:paraId="4521F9D5" w14:textId="42805C7E" w:rsidR="00A54230" w:rsidRDefault="00A54230" w:rsidP="003C2C98">
      <w:pPr>
        <w:pStyle w:val="Heading2"/>
      </w:pPr>
      <w:bookmarkStart w:id="21" w:name="_Toc23348729"/>
      <w:r>
        <w:lastRenderedPageBreak/>
        <w:t>Khái quát (Overview)</w:t>
      </w:r>
      <w:bookmarkEnd w:id="20"/>
      <w:bookmarkEnd w:id="21"/>
    </w:p>
    <w:p w14:paraId="375A1D36" w14:textId="77777777" w:rsidR="00A54230" w:rsidRDefault="00A54230" w:rsidP="00A54230">
      <w:pPr>
        <w:pStyle w:val="Heading3"/>
      </w:pPr>
      <w:bookmarkStart w:id="22" w:name="_Báo_cáo_cảng"/>
      <w:bookmarkStart w:id="23" w:name="_Toc23348730"/>
      <w:bookmarkEnd w:id="22"/>
      <w:r>
        <w:t>Báo cáo cảng</w:t>
      </w:r>
      <w:bookmarkEnd w:id="23"/>
    </w:p>
    <w:p w14:paraId="171F7CA2" w14:textId="77777777" w:rsidR="00A54230" w:rsidRDefault="00A54230" w:rsidP="00A54230">
      <w:pPr>
        <w:shd w:val="clear" w:color="auto" w:fill="FFFFFF"/>
        <w:spacing w:before="150" w:line="240" w:lineRule="auto"/>
        <w:rPr>
          <w:rFonts w:cs="Arial"/>
          <w:b/>
          <w:bCs/>
          <w:color w:val="000000"/>
          <w:szCs w:val="20"/>
          <w:lang w:val="en-US" w:eastAsia="en-US"/>
        </w:rPr>
      </w:pPr>
    </w:p>
    <w:p w14:paraId="5EC8CD73" w14:textId="0FC1C076" w:rsidR="00C53A11" w:rsidRPr="00C53A11" w:rsidRDefault="00C53A11" w:rsidP="00C53A11">
      <w:pPr>
        <w:spacing w:before="140" w:line="240" w:lineRule="auto"/>
        <w:rPr>
          <w:rFonts w:cs="Arial"/>
          <w:b/>
          <w:bCs/>
          <w:color w:val="000000"/>
          <w:szCs w:val="20"/>
          <w:shd w:val="clear" w:color="auto" w:fill="FFFFFF"/>
          <w:lang w:val="vi-VN" w:eastAsia="en-US"/>
        </w:rPr>
      </w:pPr>
      <w:r w:rsidRPr="00C53A11">
        <w:rPr>
          <w:rFonts w:cs="Arial"/>
          <w:b/>
          <w:bCs/>
          <w:color w:val="000000"/>
          <w:szCs w:val="20"/>
          <w:shd w:val="clear" w:color="auto" w:fill="FFFFFF"/>
          <w:lang w:val="en-US" w:eastAsia="en-US"/>
        </w:rPr>
        <w:t>Là Trư</w:t>
      </w:r>
      <w:r w:rsidRPr="00C53A11">
        <w:rPr>
          <w:rFonts w:cs="Arial"/>
          <w:b/>
          <w:bCs/>
          <w:color w:val="000000"/>
          <w:szCs w:val="20"/>
          <w:shd w:val="clear" w:color="auto" w:fill="FFFFFF"/>
          <w:lang w:val="vi-VN" w:eastAsia="en-US"/>
        </w:rPr>
        <w:t>ởng, ph</w:t>
      </w:r>
      <w:r w:rsidRPr="00C53A11">
        <w:rPr>
          <w:rFonts w:cs="Arial"/>
          <w:b/>
          <w:bCs/>
          <w:color w:val="000000"/>
          <w:szCs w:val="20"/>
          <w:shd w:val="clear" w:color="auto" w:fill="FFFFFF"/>
          <w:lang w:val="en-US" w:eastAsia="en-US"/>
        </w:rPr>
        <w:t>ó Phòng, Nhân viên Phòng, t</w:t>
      </w:r>
      <w:r w:rsidRPr="00C53A11">
        <w:rPr>
          <w:rFonts w:cs="Arial"/>
          <w:b/>
          <w:bCs/>
          <w:color w:val="000000"/>
          <w:szCs w:val="20"/>
          <w:shd w:val="clear" w:color="auto" w:fill="FFFFFF"/>
          <w:lang w:val="vi-VN" w:eastAsia="en-US"/>
        </w:rPr>
        <w:t>ô</w:t>
      </w:r>
      <w:r w:rsidRPr="00C53A11">
        <w:rPr>
          <w:rFonts w:cs="Arial"/>
          <w:b/>
          <w:bCs/>
          <w:color w:val="000000"/>
          <w:szCs w:val="20"/>
          <w:shd w:val="clear" w:color="auto" w:fill="FFFFFF"/>
          <w:lang w:val="en-US" w:eastAsia="en-US"/>
        </w:rPr>
        <w:t>i c</w:t>
      </w:r>
      <w:r w:rsidRPr="00C53A11">
        <w:rPr>
          <w:rFonts w:cs="Arial"/>
          <w:b/>
          <w:bCs/>
          <w:color w:val="000000"/>
          <w:szCs w:val="20"/>
          <w:shd w:val="clear" w:color="auto" w:fill="FFFFFF"/>
          <w:lang w:val="vi-VN" w:eastAsia="en-US"/>
        </w:rPr>
        <w:t>ó</w:t>
      </w:r>
      <w:r w:rsidRPr="00C53A11">
        <w:rPr>
          <w:rFonts w:cs="Arial"/>
          <w:b/>
          <w:bCs/>
          <w:color w:val="000000"/>
          <w:szCs w:val="20"/>
          <w:shd w:val="clear" w:color="auto" w:fill="FFFFFF"/>
          <w:lang w:val="en-US" w:eastAsia="en-US"/>
        </w:rPr>
        <w:t xml:space="preserve"> th</w:t>
      </w:r>
      <w:r w:rsidRPr="00C53A11">
        <w:rPr>
          <w:rFonts w:cs="Arial"/>
          <w:b/>
          <w:bCs/>
          <w:color w:val="000000"/>
          <w:szCs w:val="20"/>
          <w:shd w:val="clear" w:color="auto" w:fill="FFFFFF"/>
          <w:lang w:val="vi-VN" w:eastAsia="en-US"/>
        </w:rPr>
        <w:t xml:space="preserve">ể xem </w:t>
      </w:r>
      <w:r w:rsidRPr="00C53A11">
        <w:rPr>
          <w:rFonts w:cs="Arial"/>
          <w:b/>
          <w:bCs/>
          <w:color w:val="000000"/>
          <w:szCs w:val="20"/>
          <w:shd w:val="clear" w:color="auto" w:fill="FFFFFF"/>
          <w:lang w:val="en-US" w:eastAsia="en-US"/>
        </w:rPr>
        <w:t> Báo cáo tình hình c</w:t>
      </w:r>
      <w:r w:rsidRPr="00C53A11">
        <w:rPr>
          <w:rFonts w:cs="Arial"/>
          <w:b/>
          <w:bCs/>
          <w:color w:val="000000"/>
          <w:szCs w:val="20"/>
          <w:shd w:val="clear" w:color="auto" w:fill="FFFFFF"/>
          <w:lang w:val="vi-VN" w:eastAsia="en-US"/>
        </w:rPr>
        <w:t>ảng</w:t>
      </w:r>
      <w:r>
        <w:rPr>
          <w:rFonts w:cs="Arial"/>
          <w:b/>
          <w:bCs/>
          <w:color w:val="000000"/>
          <w:szCs w:val="20"/>
          <w:shd w:val="clear" w:color="auto" w:fill="FFFFFF"/>
          <w:lang w:val="en-US" w:eastAsia="en-US"/>
        </w:rPr>
        <w:t xml:space="preserve">, </w:t>
      </w:r>
      <w:r w:rsidRPr="00C53A11">
        <w:rPr>
          <w:rFonts w:cs="Arial"/>
          <w:b/>
          <w:bCs/>
          <w:color w:val="000000"/>
          <w:szCs w:val="20"/>
          <w:shd w:val="clear" w:color="auto" w:fill="FFFFFF"/>
          <w:lang w:val="vi-VN" w:eastAsia="en-US"/>
        </w:rPr>
        <w:t>t</w:t>
      </w:r>
      <w:r w:rsidRPr="00C53A11">
        <w:rPr>
          <w:rFonts w:cs="Arial"/>
          <w:b/>
          <w:bCs/>
          <w:color w:val="000000"/>
          <w:szCs w:val="20"/>
          <w:shd w:val="clear" w:color="auto" w:fill="FFFFFF"/>
          <w:lang w:val="en-US" w:eastAsia="en-US"/>
        </w:rPr>
        <w:t>ôi có th</w:t>
      </w:r>
      <w:r w:rsidRPr="00C53A11">
        <w:rPr>
          <w:rFonts w:cs="Arial"/>
          <w:b/>
          <w:bCs/>
          <w:color w:val="000000"/>
          <w:szCs w:val="20"/>
          <w:shd w:val="clear" w:color="auto" w:fill="FFFFFF"/>
          <w:lang w:val="vi-VN" w:eastAsia="en-US"/>
        </w:rPr>
        <w:t xml:space="preserve">ể </w:t>
      </w:r>
      <w:r w:rsidRPr="00C53A11">
        <w:rPr>
          <w:rFonts w:cs="Arial"/>
          <w:b/>
          <w:bCs/>
          <w:color w:val="000000"/>
          <w:szCs w:val="20"/>
          <w:shd w:val="clear" w:color="auto" w:fill="FFFFFF"/>
          <w:lang w:val="en-US" w:eastAsia="en-US"/>
        </w:rPr>
        <w:t>theo phân c</w:t>
      </w:r>
      <w:r w:rsidRPr="00C53A11">
        <w:rPr>
          <w:rFonts w:cs="Arial"/>
          <w:b/>
          <w:bCs/>
          <w:color w:val="000000"/>
          <w:szCs w:val="20"/>
          <w:shd w:val="clear" w:color="auto" w:fill="FFFFFF"/>
          <w:lang w:val="vi-VN" w:eastAsia="en-US"/>
        </w:rPr>
        <w:t>ấp sau</w:t>
      </w:r>
      <w:r w:rsidRPr="00C53A11">
        <w:rPr>
          <w:rFonts w:cs="Arial"/>
          <w:b/>
          <w:bCs/>
          <w:color w:val="000000"/>
          <w:szCs w:val="20"/>
          <w:shd w:val="clear" w:color="auto" w:fill="FFFFFF"/>
          <w:lang w:val="en-US" w:eastAsia="en-US"/>
        </w:rPr>
        <w:t>:</w:t>
      </w:r>
    </w:p>
    <w:p w14:paraId="587EAB76" w14:textId="77777777" w:rsidR="00C53A11" w:rsidRPr="00C53A11" w:rsidRDefault="00C53A11" w:rsidP="00C53A11">
      <w:pPr>
        <w:spacing w:before="140" w:line="240" w:lineRule="auto"/>
        <w:rPr>
          <w:rFonts w:cs="Arial"/>
          <w:color w:val="000000"/>
          <w:szCs w:val="20"/>
          <w:lang w:val="en-US" w:eastAsia="en-US"/>
        </w:rPr>
      </w:pPr>
      <w:r w:rsidRPr="00C53A11">
        <w:rPr>
          <w:rFonts w:cs="Arial"/>
          <w:color w:val="000000"/>
          <w:szCs w:val="20"/>
          <w:lang w:val="en-US" w:eastAsia="en-US"/>
        </w:rPr>
        <w:t> </w:t>
      </w:r>
    </w:p>
    <w:p w14:paraId="0E84C348" w14:textId="77777777" w:rsidR="00C53A11" w:rsidRPr="00C53A11" w:rsidRDefault="00C53A11" w:rsidP="00C53A11">
      <w:pPr>
        <w:numPr>
          <w:ilvl w:val="0"/>
          <w:numId w:val="28"/>
        </w:numPr>
        <w:spacing w:before="0" w:line="240" w:lineRule="auto"/>
        <w:ind w:left="540"/>
        <w:textAlignment w:val="center"/>
        <w:rPr>
          <w:rFonts w:ascii="Calibri" w:hAnsi="Calibri" w:cs="Calibri"/>
          <w:color w:val="000000"/>
          <w:sz w:val="22"/>
          <w:szCs w:val="22"/>
          <w:lang w:val="en-US" w:eastAsia="en-US"/>
        </w:rPr>
      </w:pPr>
      <w:r w:rsidRPr="00C53A11">
        <w:rPr>
          <w:rFonts w:cs="Arial"/>
          <w:color w:val="000000"/>
          <w:szCs w:val="20"/>
          <w:shd w:val="clear" w:color="auto" w:fill="FFFFFF"/>
          <w:lang w:val="en-US" w:eastAsia="en-US"/>
        </w:rPr>
        <w:t>C</w:t>
      </w:r>
      <w:r w:rsidRPr="00C53A11">
        <w:rPr>
          <w:rFonts w:cs="Arial"/>
          <w:color w:val="000000"/>
          <w:szCs w:val="20"/>
          <w:shd w:val="clear" w:color="auto" w:fill="FFFFFF"/>
          <w:lang w:val="vi-VN" w:eastAsia="en-US"/>
        </w:rPr>
        <w:t xml:space="preserve">ấp tổng </w:t>
      </w:r>
      <w:r w:rsidRPr="00C53A11">
        <w:rPr>
          <w:rFonts w:cs="Arial"/>
          <w:color w:val="000000"/>
          <w:szCs w:val="20"/>
          <w:shd w:val="clear" w:color="auto" w:fill="FFFFFF"/>
          <w:lang w:val="en-US" w:eastAsia="en-US"/>
        </w:rPr>
        <w:t>quan 5 c</w:t>
      </w:r>
      <w:r w:rsidRPr="00C53A11">
        <w:rPr>
          <w:rFonts w:cs="Arial"/>
          <w:color w:val="000000"/>
          <w:szCs w:val="20"/>
          <w:shd w:val="clear" w:color="auto" w:fill="FFFFFF"/>
          <w:lang w:val="vi-VN" w:eastAsia="en-US"/>
        </w:rPr>
        <w:t>ảng</w:t>
      </w:r>
    </w:p>
    <w:p w14:paraId="16446CD6" w14:textId="77777777" w:rsidR="00C53A11" w:rsidRPr="00C53A11" w:rsidRDefault="00C53A11" w:rsidP="00C53A11">
      <w:pPr>
        <w:numPr>
          <w:ilvl w:val="0"/>
          <w:numId w:val="28"/>
        </w:numPr>
        <w:spacing w:before="0" w:line="240" w:lineRule="auto"/>
        <w:ind w:left="540"/>
        <w:textAlignment w:val="center"/>
        <w:rPr>
          <w:rFonts w:ascii="Calibri" w:hAnsi="Calibri" w:cs="Calibri"/>
          <w:color w:val="000000"/>
          <w:sz w:val="22"/>
          <w:szCs w:val="22"/>
          <w:lang w:val="en-US" w:eastAsia="en-US"/>
        </w:rPr>
      </w:pPr>
      <w:r w:rsidRPr="00C53A11">
        <w:rPr>
          <w:rFonts w:cs="Arial"/>
          <w:color w:val="000000"/>
          <w:szCs w:val="20"/>
          <w:shd w:val="clear" w:color="auto" w:fill="FFFFFF"/>
          <w:lang w:val="en-US" w:eastAsia="en-US"/>
        </w:rPr>
        <w:t>C</w:t>
      </w:r>
      <w:r w:rsidRPr="00C53A11">
        <w:rPr>
          <w:rFonts w:cs="Arial"/>
          <w:color w:val="000000"/>
          <w:szCs w:val="20"/>
          <w:shd w:val="clear" w:color="auto" w:fill="FFFFFF"/>
          <w:lang w:val="vi-VN" w:eastAsia="en-US"/>
        </w:rPr>
        <w:t xml:space="preserve">ấp </w:t>
      </w:r>
      <w:r w:rsidRPr="00C53A11">
        <w:rPr>
          <w:rFonts w:cs="Arial"/>
          <w:color w:val="000000"/>
          <w:szCs w:val="20"/>
          <w:shd w:val="clear" w:color="auto" w:fill="FFFFFF"/>
          <w:lang w:val="en-US" w:eastAsia="en-US"/>
        </w:rPr>
        <w:t>chi ti</w:t>
      </w:r>
      <w:r w:rsidRPr="00C53A11">
        <w:rPr>
          <w:rFonts w:cs="Arial"/>
          <w:color w:val="000000"/>
          <w:szCs w:val="20"/>
          <w:shd w:val="clear" w:color="auto" w:fill="FFFFFF"/>
          <w:lang w:val="vi-VN" w:eastAsia="en-US"/>
        </w:rPr>
        <w:t>ết (từng cảng/nhiều cảng c</w:t>
      </w:r>
      <w:r w:rsidRPr="00C53A11">
        <w:rPr>
          <w:rFonts w:cs="Arial"/>
          <w:color w:val="000000"/>
          <w:szCs w:val="20"/>
          <w:shd w:val="clear" w:color="auto" w:fill="FFFFFF"/>
          <w:lang w:val="en-US" w:eastAsia="en-US"/>
        </w:rPr>
        <w:t>ùng lúc)</w:t>
      </w:r>
    </w:p>
    <w:p w14:paraId="5A1012C0"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lang w:val="en-US" w:eastAsia="en-US"/>
        </w:rPr>
        <w:t> </w:t>
      </w:r>
    </w:p>
    <w:p w14:paraId="35AC34C1"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Bao g</w:t>
      </w:r>
      <w:r w:rsidRPr="00C53A11">
        <w:rPr>
          <w:rFonts w:cs="Arial"/>
          <w:color w:val="000000"/>
          <w:szCs w:val="20"/>
          <w:shd w:val="clear" w:color="auto" w:fill="FFFFFF"/>
          <w:lang w:val="vi-VN" w:eastAsia="en-US"/>
        </w:rPr>
        <w:t>ồm c</w:t>
      </w:r>
      <w:r w:rsidRPr="00C53A11">
        <w:rPr>
          <w:rFonts w:cs="Arial"/>
          <w:color w:val="000000"/>
          <w:szCs w:val="20"/>
          <w:shd w:val="clear" w:color="auto" w:fill="FFFFFF"/>
          <w:lang w:val="en-US" w:eastAsia="en-US"/>
        </w:rPr>
        <w:t>ác c</w:t>
      </w:r>
      <w:r w:rsidRPr="00C53A11">
        <w:rPr>
          <w:rFonts w:cs="Arial"/>
          <w:color w:val="000000"/>
          <w:szCs w:val="20"/>
          <w:shd w:val="clear" w:color="auto" w:fill="FFFFFF"/>
          <w:lang w:val="vi-VN" w:eastAsia="en-US"/>
        </w:rPr>
        <w:t>ảng sau:</w:t>
      </w:r>
    </w:p>
    <w:p w14:paraId="2A70A442"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lang w:val="en-US" w:eastAsia="en-US"/>
        </w:rPr>
        <w:t> </w:t>
      </w:r>
    </w:p>
    <w:p w14:paraId="3E5A5124" w14:textId="77777777" w:rsidR="00C53A11" w:rsidRPr="00C53A11" w:rsidRDefault="00C53A11" w:rsidP="00C53A11">
      <w:pPr>
        <w:numPr>
          <w:ilvl w:val="0"/>
          <w:numId w:val="29"/>
        </w:numPr>
        <w:spacing w:before="40" w:line="240" w:lineRule="auto"/>
        <w:ind w:left="540"/>
        <w:textAlignment w:val="center"/>
        <w:rPr>
          <w:rFonts w:ascii="Calibri" w:hAnsi="Calibri" w:cs="Calibri"/>
          <w:color w:val="000000"/>
          <w:sz w:val="22"/>
          <w:szCs w:val="22"/>
          <w:lang w:val="en-US" w:eastAsia="en-US"/>
        </w:rPr>
      </w:pPr>
      <w:r w:rsidRPr="00C53A11">
        <w:rPr>
          <w:rFonts w:cs="Arial"/>
          <w:color w:val="000000"/>
          <w:szCs w:val="20"/>
          <w:lang w:val="en-US" w:eastAsia="en-US"/>
        </w:rPr>
        <w:t>CTL: Cát Lái</w:t>
      </w:r>
    </w:p>
    <w:p w14:paraId="29E7B1C3" w14:textId="77777777" w:rsidR="00C53A11" w:rsidRPr="00C53A11" w:rsidRDefault="00C53A11" w:rsidP="00C53A11">
      <w:pPr>
        <w:numPr>
          <w:ilvl w:val="0"/>
          <w:numId w:val="29"/>
        </w:numPr>
        <w:spacing w:before="0" w:line="240" w:lineRule="auto"/>
        <w:ind w:left="540"/>
        <w:textAlignment w:val="center"/>
        <w:rPr>
          <w:rFonts w:ascii="Calibri" w:hAnsi="Calibri" w:cs="Calibri"/>
          <w:color w:val="000000"/>
          <w:sz w:val="22"/>
          <w:szCs w:val="22"/>
          <w:lang w:val="en-US" w:eastAsia="en-US"/>
        </w:rPr>
      </w:pPr>
      <w:r w:rsidRPr="00C53A11">
        <w:rPr>
          <w:rFonts w:cs="Arial"/>
          <w:color w:val="000000"/>
          <w:szCs w:val="20"/>
          <w:lang w:val="en-US" w:eastAsia="en-US"/>
        </w:rPr>
        <w:t>TCTT: Cái Mép - Th</w:t>
      </w:r>
      <w:r w:rsidRPr="00C53A11">
        <w:rPr>
          <w:rFonts w:cs="Arial"/>
          <w:color w:val="000000"/>
          <w:szCs w:val="20"/>
          <w:lang w:val="vi-VN" w:eastAsia="en-US"/>
        </w:rPr>
        <w:t>ị Vải</w:t>
      </w:r>
    </w:p>
    <w:p w14:paraId="389B5DF5" w14:textId="77777777" w:rsidR="00C53A11" w:rsidRPr="00C53A11" w:rsidRDefault="00C53A11" w:rsidP="00C53A11">
      <w:pPr>
        <w:numPr>
          <w:ilvl w:val="0"/>
          <w:numId w:val="29"/>
        </w:numPr>
        <w:spacing w:before="0" w:line="240" w:lineRule="auto"/>
        <w:ind w:left="540"/>
        <w:textAlignment w:val="center"/>
        <w:rPr>
          <w:rFonts w:ascii="Calibri" w:hAnsi="Calibri" w:cs="Calibri"/>
          <w:color w:val="000000"/>
          <w:sz w:val="22"/>
          <w:szCs w:val="22"/>
          <w:lang w:val="en-US" w:eastAsia="en-US"/>
        </w:rPr>
      </w:pPr>
      <w:r w:rsidRPr="00C53A11">
        <w:rPr>
          <w:rFonts w:cs="Arial"/>
          <w:color w:val="000000"/>
          <w:szCs w:val="20"/>
          <w:lang w:val="en-US" w:eastAsia="en-US"/>
        </w:rPr>
        <w:t>TCIT: Cái Mép</w:t>
      </w:r>
    </w:p>
    <w:p w14:paraId="15BEFC47" w14:textId="77777777" w:rsidR="00587D54" w:rsidRPr="00587D54" w:rsidRDefault="00C53A11" w:rsidP="00FE23C0">
      <w:pPr>
        <w:numPr>
          <w:ilvl w:val="0"/>
          <w:numId w:val="29"/>
        </w:numPr>
        <w:spacing w:before="0" w:after="40" w:line="240" w:lineRule="auto"/>
        <w:ind w:left="540"/>
        <w:textAlignment w:val="center"/>
        <w:rPr>
          <w:rFonts w:cs="Arial"/>
          <w:color w:val="000000"/>
          <w:szCs w:val="20"/>
          <w:lang w:val="en-US" w:eastAsia="en-US"/>
        </w:rPr>
      </w:pPr>
      <w:r w:rsidRPr="00587D54">
        <w:rPr>
          <w:rFonts w:cs="Arial"/>
          <w:color w:val="000000"/>
          <w:szCs w:val="20"/>
          <w:lang w:val="en-US" w:eastAsia="en-US"/>
        </w:rPr>
        <w:t>TCHP: Hi</w:t>
      </w:r>
      <w:r w:rsidRPr="00587D54">
        <w:rPr>
          <w:rFonts w:cs="Arial"/>
          <w:color w:val="000000"/>
          <w:szCs w:val="20"/>
          <w:lang w:val="vi-VN" w:eastAsia="en-US"/>
        </w:rPr>
        <w:t>ệp Phước</w:t>
      </w:r>
    </w:p>
    <w:p w14:paraId="5DF49F01" w14:textId="5AE0DB06" w:rsidR="00C53A11" w:rsidRPr="00587D54" w:rsidRDefault="00C53A11" w:rsidP="00FE23C0">
      <w:pPr>
        <w:numPr>
          <w:ilvl w:val="0"/>
          <w:numId w:val="29"/>
        </w:numPr>
        <w:spacing w:before="0" w:after="40" w:line="240" w:lineRule="auto"/>
        <w:ind w:left="540"/>
        <w:textAlignment w:val="center"/>
        <w:rPr>
          <w:rFonts w:cs="Arial"/>
          <w:color w:val="000000"/>
          <w:szCs w:val="20"/>
          <w:lang w:val="en-US" w:eastAsia="en-US"/>
        </w:rPr>
      </w:pPr>
      <w:r w:rsidRPr="00587D54">
        <w:rPr>
          <w:rFonts w:cs="Arial"/>
          <w:color w:val="000000"/>
          <w:szCs w:val="20"/>
          <w:lang w:val="en-US" w:eastAsia="en-US"/>
        </w:rPr>
        <w:t>HICT:  L</w:t>
      </w:r>
      <w:r w:rsidRPr="00587D54">
        <w:rPr>
          <w:rFonts w:cs="Arial"/>
          <w:color w:val="000000"/>
          <w:szCs w:val="20"/>
          <w:lang w:val="vi-VN" w:eastAsia="en-US"/>
        </w:rPr>
        <w:t>ạch Huyện, Hải Ph</w:t>
      </w:r>
      <w:r w:rsidRPr="00587D54">
        <w:rPr>
          <w:rFonts w:cs="Arial"/>
          <w:color w:val="000000"/>
          <w:szCs w:val="20"/>
          <w:lang w:val="en-US" w:eastAsia="en-US"/>
        </w:rPr>
        <w:t>òng</w:t>
      </w:r>
    </w:p>
    <w:p w14:paraId="0C84D557"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lang w:val="en-US" w:eastAsia="en-US"/>
        </w:rPr>
        <w:t> </w:t>
      </w:r>
    </w:p>
    <w:p w14:paraId="5EF91444"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lang w:val="en-US" w:eastAsia="en-US"/>
        </w:rPr>
        <w:t>M</w:t>
      </w:r>
      <w:r w:rsidRPr="00C53A11">
        <w:rPr>
          <w:rFonts w:cs="Arial"/>
          <w:color w:val="000000"/>
          <w:szCs w:val="20"/>
          <w:lang w:val="vi-VN" w:eastAsia="en-US"/>
        </w:rPr>
        <w:t>ục đí</w:t>
      </w:r>
      <w:r w:rsidRPr="00C53A11">
        <w:rPr>
          <w:rFonts w:cs="Arial"/>
          <w:color w:val="000000"/>
          <w:szCs w:val="20"/>
          <w:lang w:val="en-US" w:eastAsia="en-US"/>
        </w:rPr>
        <w:t xml:space="preserve">ch: </w:t>
      </w:r>
    </w:p>
    <w:p w14:paraId="148B4E3F" w14:textId="77777777" w:rsidR="00C53A11" w:rsidRPr="00C53A11" w:rsidRDefault="00C53A11" w:rsidP="00C53A11">
      <w:pPr>
        <w:spacing w:before="0" w:line="240" w:lineRule="auto"/>
        <w:rPr>
          <w:rFonts w:cs="Arial"/>
          <w:color w:val="000000"/>
          <w:szCs w:val="20"/>
          <w:lang w:val="vi-VN" w:eastAsia="en-US"/>
        </w:rPr>
      </w:pPr>
      <w:r w:rsidRPr="00C53A11">
        <w:rPr>
          <w:rFonts w:cs="Arial"/>
          <w:color w:val="000000"/>
          <w:szCs w:val="20"/>
          <w:lang w:val="vi-VN" w:eastAsia="en-US"/>
        </w:rPr>
        <w:t> </w:t>
      </w:r>
    </w:p>
    <w:p w14:paraId="3F457CB0" w14:textId="77777777" w:rsidR="00C53A11" w:rsidRPr="00AB406E" w:rsidRDefault="00C53A11" w:rsidP="00C53A11">
      <w:pPr>
        <w:numPr>
          <w:ilvl w:val="0"/>
          <w:numId w:val="30"/>
        </w:numPr>
        <w:spacing w:before="0" w:after="40" w:line="240" w:lineRule="auto"/>
        <w:ind w:left="540"/>
        <w:textAlignment w:val="center"/>
        <w:rPr>
          <w:rFonts w:ascii="Calibri" w:hAnsi="Calibri" w:cs="Calibri"/>
          <w:color w:val="000000"/>
          <w:sz w:val="22"/>
          <w:szCs w:val="22"/>
          <w:lang w:val="vi-VN" w:eastAsia="en-US"/>
        </w:rPr>
      </w:pPr>
      <w:r w:rsidRPr="00AB406E">
        <w:rPr>
          <w:rFonts w:cs="Arial"/>
          <w:color w:val="000000"/>
          <w:szCs w:val="20"/>
          <w:lang w:val="vi-VN" w:eastAsia="en-US"/>
        </w:rPr>
        <w:t>Th</w:t>
      </w:r>
      <w:r w:rsidRPr="00C53A11">
        <w:rPr>
          <w:rFonts w:cs="Arial"/>
          <w:color w:val="000000"/>
          <w:szCs w:val="20"/>
          <w:lang w:val="vi-VN" w:eastAsia="en-US"/>
        </w:rPr>
        <w:t>ể hiện cá</w:t>
      </w:r>
      <w:r w:rsidRPr="00AB406E">
        <w:rPr>
          <w:rFonts w:cs="Arial"/>
          <w:color w:val="000000"/>
          <w:szCs w:val="20"/>
          <w:lang w:val="vi-VN" w:eastAsia="en-US"/>
        </w:rPr>
        <w:t>c ch</w:t>
      </w:r>
      <w:r w:rsidRPr="00C53A11">
        <w:rPr>
          <w:rFonts w:cs="Arial"/>
          <w:color w:val="000000"/>
          <w:szCs w:val="20"/>
          <w:lang w:val="vi-VN" w:eastAsia="en-US"/>
        </w:rPr>
        <w:t>ỉ số của cảng, từ đó</w:t>
      </w:r>
      <w:r w:rsidRPr="00AB406E">
        <w:rPr>
          <w:rFonts w:cs="Arial"/>
          <w:color w:val="000000"/>
          <w:szCs w:val="20"/>
          <w:lang w:val="vi-VN" w:eastAsia="en-US"/>
        </w:rPr>
        <w:t xml:space="preserve"> thu h</w:t>
      </w:r>
      <w:r w:rsidRPr="00C53A11">
        <w:rPr>
          <w:rFonts w:cs="Arial"/>
          <w:color w:val="000000"/>
          <w:szCs w:val="20"/>
          <w:lang w:val="vi-VN" w:eastAsia="en-US"/>
        </w:rPr>
        <w:t>ú</w:t>
      </w:r>
      <w:r w:rsidRPr="00AB406E">
        <w:rPr>
          <w:rFonts w:cs="Arial"/>
          <w:color w:val="000000"/>
          <w:szCs w:val="20"/>
          <w:lang w:val="vi-VN" w:eastAsia="en-US"/>
        </w:rPr>
        <w:t>t kh</w:t>
      </w:r>
      <w:r w:rsidRPr="00C53A11">
        <w:rPr>
          <w:rFonts w:cs="Arial"/>
          <w:color w:val="000000"/>
          <w:szCs w:val="20"/>
          <w:lang w:val="vi-VN" w:eastAsia="en-US"/>
        </w:rPr>
        <w:t>á</w:t>
      </w:r>
      <w:r w:rsidRPr="00AB406E">
        <w:rPr>
          <w:rFonts w:cs="Arial"/>
          <w:color w:val="000000"/>
          <w:szCs w:val="20"/>
          <w:lang w:val="vi-VN" w:eastAsia="en-US"/>
        </w:rPr>
        <w:t>ch h</w:t>
      </w:r>
      <w:r w:rsidRPr="00C53A11">
        <w:rPr>
          <w:rFonts w:cs="Arial"/>
          <w:color w:val="000000"/>
          <w:szCs w:val="20"/>
          <w:lang w:val="vi-VN" w:eastAsia="en-US"/>
        </w:rPr>
        <w:t>à</w:t>
      </w:r>
      <w:r w:rsidRPr="00AB406E">
        <w:rPr>
          <w:rFonts w:cs="Arial"/>
          <w:color w:val="000000"/>
          <w:szCs w:val="20"/>
          <w:lang w:val="vi-VN" w:eastAsia="en-US"/>
        </w:rPr>
        <w:t>ng (h</w:t>
      </w:r>
      <w:r w:rsidRPr="00C53A11">
        <w:rPr>
          <w:rFonts w:cs="Arial"/>
          <w:color w:val="000000"/>
          <w:szCs w:val="20"/>
          <w:lang w:val="vi-VN" w:eastAsia="en-US"/>
        </w:rPr>
        <w:t>ã</w:t>
      </w:r>
      <w:r w:rsidRPr="00AB406E">
        <w:rPr>
          <w:rFonts w:cs="Arial"/>
          <w:color w:val="000000"/>
          <w:szCs w:val="20"/>
          <w:lang w:val="vi-VN" w:eastAsia="en-US"/>
        </w:rPr>
        <w:t>ng t</w:t>
      </w:r>
      <w:r w:rsidRPr="00C53A11">
        <w:rPr>
          <w:rFonts w:cs="Arial"/>
          <w:color w:val="000000"/>
          <w:szCs w:val="20"/>
          <w:lang w:val="vi-VN" w:eastAsia="en-US"/>
        </w:rPr>
        <w:t>à</w:t>
      </w:r>
      <w:r w:rsidRPr="00AB406E">
        <w:rPr>
          <w:rFonts w:cs="Arial"/>
          <w:color w:val="000000"/>
          <w:szCs w:val="20"/>
          <w:lang w:val="vi-VN" w:eastAsia="en-US"/>
        </w:rPr>
        <w:t>u, kh</w:t>
      </w:r>
      <w:r w:rsidRPr="00C53A11">
        <w:rPr>
          <w:rFonts w:cs="Arial"/>
          <w:color w:val="000000"/>
          <w:szCs w:val="20"/>
          <w:lang w:val="vi-VN" w:eastAsia="en-US"/>
        </w:rPr>
        <w:t>á</w:t>
      </w:r>
      <w:r w:rsidRPr="00AB406E">
        <w:rPr>
          <w:rFonts w:cs="Arial"/>
          <w:color w:val="000000"/>
          <w:szCs w:val="20"/>
          <w:lang w:val="vi-VN" w:eastAsia="en-US"/>
        </w:rPr>
        <w:t>ch h</w:t>
      </w:r>
      <w:r w:rsidRPr="00C53A11">
        <w:rPr>
          <w:rFonts w:cs="Arial"/>
          <w:color w:val="000000"/>
          <w:szCs w:val="20"/>
          <w:lang w:val="vi-VN" w:eastAsia="en-US"/>
        </w:rPr>
        <w:t>à</w:t>
      </w:r>
      <w:r w:rsidRPr="00AB406E">
        <w:rPr>
          <w:rFonts w:cs="Arial"/>
          <w:color w:val="000000"/>
          <w:szCs w:val="20"/>
          <w:lang w:val="vi-VN" w:eastAsia="en-US"/>
        </w:rPr>
        <w:t>ng xu</w:t>
      </w:r>
      <w:r w:rsidRPr="00C53A11">
        <w:rPr>
          <w:rFonts w:cs="Arial"/>
          <w:color w:val="000000"/>
          <w:szCs w:val="20"/>
          <w:lang w:val="vi-VN" w:eastAsia="en-US"/>
        </w:rPr>
        <w:t>ất nhập khẩu)</w:t>
      </w:r>
    </w:p>
    <w:p w14:paraId="67CD2F72" w14:textId="77777777" w:rsidR="00C53A11" w:rsidRPr="00AB406E" w:rsidRDefault="00C53A11" w:rsidP="00C53A11">
      <w:pPr>
        <w:numPr>
          <w:ilvl w:val="0"/>
          <w:numId w:val="30"/>
        </w:numPr>
        <w:spacing w:before="0" w:after="40" w:line="240" w:lineRule="auto"/>
        <w:ind w:left="540"/>
        <w:textAlignment w:val="center"/>
        <w:rPr>
          <w:rFonts w:ascii="Calibri" w:hAnsi="Calibri" w:cs="Calibri"/>
          <w:color w:val="000000"/>
          <w:sz w:val="22"/>
          <w:szCs w:val="22"/>
          <w:lang w:val="vi-VN" w:eastAsia="en-US"/>
        </w:rPr>
      </w:pPr>
      <w:r w:rsidRPr="00AB406E">
        <w:rPr>
          <w:rFonts w:cs="Arial"/>
          <w:color w:val="000000"/>
          <w:szCs w:val="20"/>
          <w:lang w:val="vi-VN" w:eastAsia="en-US"/>
        </w:rPr>
        <w:t>L</w:t>
      </w:r>
      <w:r w:rsidRPr="00C53A11">
        <w:rPr>
          <w:rFonts w:cs="Arial"/>
          <w:color w:val="000000"/>
          <w:szCs w:val="20"/>
          <w:lang w:val="vi-VN" w:eastAsia="en-US"/>
        </w:rPr>
        <w:t>à căn cứ để đề xuất, điều chỉnh chí</w:t>
      </w:r>
      <w:r w:rsidRPr="00AB406E">
        <w:rPr>
          <w:rFonts w:cs="Arial"/>
          <w:color w:val="000000"/>
          <w:szCs w:val="20"/>
          <w:lang w:val="vi-VN" w:eastAsia="en-US"/>
        </w:rPr>
        <w:t>nh s</w:t>
      </w:r>
      <w:r w:rsidRPr="00C53A11">
        <w:rPr>
          <w:rFonts w:cs="Arial"/>
          <w:color w:val="000000"/>
          <w:szCs w:val="20"/>
          <w:lang w:val="vi-VN" w:eastAsia="en-US"/>
        </w:rPr>
        <w:t>á</w:t>
      </w:r>
      <w:r w:rsidRPr="00AB406E">
        <w:rPr>
          <w:rFonts w:cs="Arial"/>
          <w:color w:val="000000"/>
          <w:szCs w:val="20"/>
          <w:lang w:val="vi-VN" w:eastAsia="en-US"/>
        </w:rPr>
        <w:t>ch v</w:t>
      </w:r>
      <w:r w:rsidRPr="00C53A11">
        <w:rPr>
          <w:rFonts w:cs="Arial"/>
          <w:color w:val="000000"/>
          <w:szCs w:val="20"/>
          <w:lang w:val="vi-VN" w:eastAsia="en-US"/>
        </w:rPr>
        <w:t>ĩ mô</w:t>
      </w:r>
    </w:p>
    <w:p w14:paraId="45A21B81" w14:textId="77777777" w:rsidR="00C53A11" w:rsidRPr="00AB406E" w:rsidRDefault="00C53A11" w:rsidP="00C53A11">
      <w:pPr>
        <w:spacing w:before="140" w:line="240" w:lineRule="auto"/>
        <w:rPr>
          <w:rFonts w:cs="Arial"/>
          <w:color w:val="000000"/>
          <w:szCs w:val="20"/>
          <w:lang w:val="vi-VN" w:eastAsia="en-US"/>
        </w:rPr>
      </w:pPr>
      <w:r w:rsidRPr="00AB406E">
        <w:rPr>
          <w:rFonts w:cs="Arial"/>
          <w:color w:val="000000"/>
          <w:szCs w:val="20"/>
          <w:lang w:val="vi-VN" w:eastAsia="en-US"/>
        </w:rPr>
        <w:t> </w:t>
      </w:r>
    </w:p>
    <w:p w14:paraId="7705FDB3" w14:textId="77777777" w:rsidR="00C53A11" w:rsidRPr="00AB406E" w:rsidRDefault="00C53A11" w:rsidP="00C53A11">
      <w:pPr>
        <w:spacing w:before="140" w:line="240" w:lineRule="auto"/>
        <w:rPr>
          <w:rFonts w:cs="Arial"/>
          <w:color w:val="000000"/>
          <w:szCs w:val="20"/>
          <w:lang w:val="vi-VN" w:eastAsia="en-US"/>
        </w:rPr>
      </w:pPr>
      <w:r w:rsidRPr="00AB406E">
        <w:rPr>
          <w:rFonts w:cs="Arial"/>
          <w:b/>
          <w:bCs/>
          <w:color w:val="000000"/>
          <w:szCs w:val="20"/>
          <w:shd w:val="clear" w:color="auto" w:fill="FFFFFF"/>
          <w:lang w:val="vi-VN" w:eastAsia="en-US"/>
        </w:rPr>
        <w:t>T</w:t>
      </w:r>
      <w:r w:rsidRPr="00C53A11">
        <w:rPr>
          <w:rFonts w:cs="Arial"/>
          <w:b/>
          <w:bCs/>
          <w:color w:val="000000"/>
          <w:szCs w:val="20"/>
          <w:shd w:val="clear" w:color="auto" w:fill="FFFFFF"/>
          <w:lang w:val="vi-VN" w:eastAsia="en-US"/>
        </w:rPr>
        <w:t>ương ứng với từng cấp, tô</w:t>
      </w:r>
      <w:r w:rsidRPr="00AB406E">
        <w:rPr>
          <w:rFonts w:cs="Arial"/>
          <w:b/>
          <w:bCs/>
          <w:color w:val="000000"/>
          <w:szCs w:val="20"/>
          <w:shd w:val="clear" w:color="auto" w:fill="FFFFFF"/>
          <w:lang w:val="vi-VN" w:eastAsia="en-US"/>
        </w:rPr>
        <w:t>i c</w:t>
      </w:r>
      <w:r w:rsidRPr="00C53A11">
        <w:rPr>
          <w:rFonts w:cs="Arial"/>
          <w:b/>
          <w:bCs/>
          <w:color w:val="000000"/>
          <w:szCs w:val="20"/>
          <w:shd w:val="clear" w:color="auto" w:fill="FFFFFF"/>
          <w:lang w:val="vi-VN" w:eastAsia="en-US"/>
        </w:rPr>
        <w:t>ó</w:t>
      </w:r>
      <w:r w:rsidRPr="00AB406E">
        <w:rPr>
          <w:rFonts w:cs="Arial"/>
          <w:b/>
          <w:bCs/>
          <w:color w:val="000000"/>
          <w:szCs w:val="20"/>
          <w:shd w:val="clear" w:color="auto" w:fill="FFFFFF"/>
          <w:lang w:val="vi-VN" w:eastAsia="en-US"/>
        </w:rPr>
        <w:t xml:space="preserve"> t</w:t>
      </w:r>
      <w:r w:rsidRPr="00C53A11">
        <w:rPr>
          <w:rFonts w:cs="Arial"/>
          <w:b/>
          <w:bCs/>
          <w:color w:val="000000"/>
          <w:szCs w:val="20"/>
          <w:shd w:val="clear" w:color="auto" w:fill="FFFFFF"/>
          <w:lang w:val="vi-VN" w:eastAsia="en-US"/>
        </w:rPr>
        <w:t>ể thực hiện những hà</w:t>
      </w:r>
      <w:r w:rsidRPr="00AB406E">
        <w:rPr>
          <w:rFonts w:cs="Arial"/>
          <w:b/>
          <w:bCs/>
          <w:color w:val="000000"/>
          <w:szCs w:val="20"/>
          <w:shd w:val="clear" w:color="auto" w:fill="FFFFFF"/>
          <w:lang w:val="vi-VN" w:eastAsia="en-US"/>
        </w:rPr>
        <w:t xml:space="preserve">nh </w:t>
      </w:r>
      <w:r w:rsidRPr="00C53A11">
        <w:rPr>
          <w:rFonts w:cs="Arial"/>
          <w:b/>
          <w:bCs/>
          <w:color w:val="000000"/>
          <w:szCs w:val="20"/>
          <w:shd w:val="clear" w:color="auto" w:fill="FFFFFF"/>
          <w:lang w:val="vi-VN" w:eastAsia="en-US"/>
        </w:rPr>
        <w:t>động sau:</w:t>
      </w:r>
    </w:p>
    <w:p w14:paraId="3BE2B410" w14:textId="77777777" w:rsidR="00C53A11" w:rsidRPr="00AB406E" w:rsidRDefault="00C53A11" w:rsidP="00C53A11">
      <w:pPr>
        <w:spacing w:before="140" w:line="240" w:lineRule="auto"/>
        <w:rPr>
          <w:rFonts w:cs="Arial"/>
          <w:color w:val="000000"/>
          <w:szCs w:val="20"/>
          <w:lang w:val="vi-VN" w:eastAsia="en-US"/>
        </w:rPr>
      </w:pPr>
      <w:r w:rsidRPr="00AB406E">
        <w:rPr>
          <w:rFonts w:cs="Arial"/>
          <w:b/>
          <w:bCs/>
          <w:color w:val="000000"/>
          <w:szCs w:val="20"/>
          <w:shd w:val="clear" w:color="auto" w:fill="FFFFFF"/>
          <w:lang w:val="vi-VN" w:eastAsia="en-US"/>
        </w:rPr>
        <w:t>C</w:t>
      </w:r>
      <w:r w:rsidRPr="00C53A11">
        <w:rPr>
          <w:rFonts w:cs="Arial"/>
          <w:b/>
          <w:bCs/>
          <w:color w:val="000000"/>
          <w:szCs w:val="20"/>
          <w:shd w:val="clear" w:color="auto" w:fill="FFFFFF"/>
          <w:lang w:val="vi-VN" w:eastAsia="en-US"/>
        </w:rPr>
        <w:t xml:space="preserve">ấp </w:t>
      </w:r>
      <w:r w:rsidRPr="00AB406E">
        <w:rPr>
          <w:rFonts w:cs="Arial"/>
          <w:b/>
          <w:bCs/>
          <w:color w:val="000000"/>
          <w:szCs w:val="20"/>
          <w:shd w:val="clear" w:color="auto" w:fill="FFFFFF"/>
          <w:lang w:val="vi-VN" w:eastAsia="en-US"/>
        </w:rPr>
        <w:t>t</w:t>
      </w:r>
      <w:r w:rsidRPr="00C53A11">
        <w:rPr>
          <w:rFonts w:cs="Arial"/>
          <w:b/>
          <w:bCs/>
          <w:color w:val="000000"/>
          <w:szCs w:val="20"/>
          <w:shd w:val="clear" w:color="auto" w:fill="FFFFFF"/>
          <w:lang w:val="vi-VN" w:eastAsia="en-US"/>
        </w:rPr>
        <w:t>ổng quan 5 cảng</w:t>
      </w:r>
    </w:p>
    <w:p w14:paraId="0322A35B" w14:textId="77777777" w:rsidR="00C53A11" w:rsidRPr="00AB406E" w:rsidRDefault="00C53A11" w:rsidP="00C53A11">
      <w:pPr>
        <w:spacing w:before="0" w:after="160" w:line="240" w:lineRule="auto"/>
        <w:ind w:left="1080"/>
        <w:rPr>
          <w:rFonts w:cs="Arial"/>
          <w:color w:val="000000"/>
          <w:szCs w:val="20"/>
          <w:lang w:val="vi-VN" w:eastAsia="en-US"/>
        </w:rPr>
      </w:pPr>
      <w:r w:rsidRPr="00AB406E">
        <w:rPr>
          <w:rFonts w:cs="Arial"/>
          <w:color w:val="000000"/>
          <w:szCs w:val="20"/>
          <w:lang w:val="vi-VN" w:eastAsia="en-US"/>
        </w:rPr>
        <w:t> </w:t>
      </w:r>
    </w:p>
    <w:p w14:paraId="62E18FDB" w14:textId="77777777" w:rsidR="00C53A11" w:rsidRPr="00C53A11" w:rsidRDefault="00C53A11" w:rsidP="00C53A11">
      <w:pPr>
        <w:spacing w:before="0" w:after="160" w:line="240" w:lineRule="auto"/>
        <w:ind w:left="1080"/>
        <w:rPr>
          <w:rFonts w:cs="Arial"/>
          <w:color w:val="000000"/>
          <w:szCs w:val="20"/>
          <w:lang w:val="vi-VN" w:eastAsia="en-US"/>
        </w:rPr>
      </w:pPr>
      <w:r w:rsidRPr="00C53A11">
        <w:rPr>
          <w:rFonts w:cs="Arial"/>
          <w:b/>
          <w:bCs/>
          <w:color w:val="000000"/>
          <w:szCs w:val="20"/>
          <w:lang w:val="vi-VN" w:eastAsia="en-US"/>
        </w:rPr>
        <w:t xml:space="preserve">Theo dõi biến động các chỉ số </w:t>
      </w:r>
    </w:p>
    <w:tbl>
      <w:tblPr>
        <w:tblW w:w="0" w:type="auto"/>
        <w:tblInd w:w="10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216"/>
        <w:gridCol w:w="945"/>
        <w:gridCol w:w="1638"/>
        <w:gridCol w:w="2666"/>
      </w:tblGrid>
      <w:tr w:rsidR="00C53A11" w:rsidRPr="00C53A11" w14:paraId="4493597C" w14:textId="77777777" w:rsidTr="00C53A11">
        <w:tc>
          <w:tcPr>
            <w:tcW w:w="2340"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0258AE70"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Chỉ số</w:t>
            </w:r>
          </w:p>
        </w:tc>
        <w:tc>
          <w:tcPr>
            <w:tcW w:w="975"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1F28BC0E"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Đơn v</w:t>
            </w:r>
            <w:r w:rsidRPr="00C53A11">
              <w:rPr>
                <w:rFonts w:cs="Arial"/>
                <w:b/>
                <w:bCs/>
                <w:szCs w:val="20"/>
                <w:lang w:val="vi-VN" w:eastAsia="en-US"/>
              </w:rPr>
              <w:t>ị</w:t>
            </w:r>
          </w:p>
        </w:tc>
        <w:tc>
          <w:tcPr>
            <w:tcW w:w="1686"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78C335DC"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Thời gian</w:t>
            </w:r>
          </w:p>
        </w:tc>
        <w:tc>
          <w:tcPr>
            <w:tcW w:w="2830"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73F6226B"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Giới hạn thời gian</w:t>
            </w:r>
          </w:p>
        </w:tc>
      </w:tr>
      <w:tr w:rsidR="00C53A11" w:rsidRPr="00C53A11" w14:paraId="13FA04F1" w14:textId="77777777" w:rsidTr="00C53A11">
        <w:tc>
          <w:tcPr>
            <w:tcW w:w="23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DCB233"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w:t>
            </w:r>
            <w:r w:rsidRPr="00C53A11">
              <w:rPr>
                <w:rFonts w:cs="Arial"/>
                <w:szCs w:val="20"/>
                <w:lang w:val="en-US" w:eastAsia="en-US"/>
              </w:rPr>
              <w:t>ư</w:t>
            </w:r>
            <w:r w:rsidRPr="00C53A11">
              <w:rPr>
                <w:rFonts w:cs="Arial"/>
                <w:szCs w:val="20"/>
                <w:lang w:val="vi-VN" w:eastAsia="en-US"/>
              </w:rPr>
              <w:t xml:space="preserve">ợng </w:t>
            </w:r>
            <w:r w:rsidRPr="00C53A11">
              <w:rPr>
                <w:rFonts w:cs="Arial"/>
                <w:szCs w:val="20"/>
                <w:lang w:val="en-US" w:eastAsia="en-US"/>
              </w:rPr>
              <w:t>t</w:t>
            </w:r>
            <w:r w:rsidRPr="00C53A11">
              <w:rPr>
                <w:rFonts w:cs="Arial"/>
                <w:szCs w:val="20"/>
                <w:lang w:val="vi-VN" w:eastAsia="en-US"/>
              </w:rPr>
              <w:t>ổng 5 cảng</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AD4BA9"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168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3C52E9" w14:textId="77777777" w:rsidR="00C53A11" w:rsidRPr="00C53A11" w:rsidRDefault="00C53A11" w:rsidP="00C53A11">
            <w:pPr>
              <w:spacing w:before="0" w:line="240" w:lineRule="auto"/>
              <w:rPr>
                <w:rFonts w:cs="Arial"/>
                <w:szCs w:val="20"/>
                <w:lang w:val="en-US" w:eastAsia="en-US"/>
              </w:rPr>
            </w:pPr>
            <w:r w:rsidRPr="00C53A11">
              <w:rPr>
                <w:rFonts w:cs="Arial"/>
                <w:szCs w:val="20"/>
                <w:lang w:val="vi-VN" w:eastAsia="en-US"/>
              </w:rPr>
              <w:t xml:space="preserve">Theo </w:t>
            </w:r>
            <w:r w:rsidRPr="00C53A11">
              <w:rPr>
                <w:rFonts w:cs="Arial"/>
                <w:szCs w:val="20"/>
                <w:lang w:val="en-US" w:eastAsia="en-US"/>
              </w:rPr>
              <w:t>tháng/quý</w:t>
            </w:r>
          </w:p>
        </w:tc>
        <w:tc>
          <w:tcPr>
            <w:tcW w:w="28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45772E"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 &amp; cùng k</w:t>
            </w:r>
            <w:r w:rsidRPr="00C53A11">
              <w:rPr>
                <w:rFonts w:cs="Arial"/>
                <w:szCs w:val="20"/>
                <w:lang w:val="vi-VN" w:eastAsia="en-US"/>
              </w:rPr>
              <w:t>ỳ n</w:t>
            </w:r>
            <w:r w:rsidRPr="00C53A11">
              <w:rPr>
                <w:rFonts w:cs="Arial"/>
                <w:szCs w:val="20"/>
                <w:lang w:val="en-US" w:eastAsia="en-US"/>
              </w:rPr>
              <w:t>ăm trư</w:t>
            </w:r>
            <w:r w:rsidRPr="00C53A11">
              <w:rPr>
                <w:rFonts w:cs="Arial"/>
                <w:szCs w:val="20"/>
                <w:lang w:val="vi-VN" w:eastAsia="en-US"/>
              </w:rPr>
              <w:t>ớc</w:t>
            </w:r>
          </w:p>
        </w:tc>
      </w:tr>
      <w:tr w:rsidR="00C53A11" w:rsidRPr="00C53A11" w14:paraId="44E28C15" w14:textId="77777777" w:rsidTr="00C53A11">
        <w:tc>
          <w:tcPr>
            <w:tcW w:w="23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9C543C"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w:t>
            </w:r>
            <w:r w:rsidRPr="00C53A11">
              <w:rPr>
                <w:rFonts w:cs="Arial"/>
                <w:szCs w:val="20"/>
                <w:lang w:val="en-US" w:eastAsia="en-US"/>
              </w:rPr>
              <w:t>ư</w:t>
            </w:r>
            <w:r w:rsidRPr="00C53A11">
              <w:rPr>
                <w:rFonts w:cs="Arial"/>
                <w:szCs w:val="20"/>
                <w:lang w:val="vi-VN" w:eastAsia="en-US"/>
              </w:rPr>
              <w:t>ợng</w:t>
            </w:r>
            <w:r w:rsidRPr="00C53A11">
              <w:rPr>
                <w:rFonts w:cs="Arial"/>
                <w:szCs w:val="20"/>
                <w:lang w:val="en-US" w:eastAsia="en-US"/>
              </w:rPr>
              <w:t xml:space="preserve"> t</w:t>
            </w:r>
            <w:r w:rsidRPr="00C53A11">
              <w:rPr>
                <w:rFonts w:cs="Arial"/>
                <w:szCs w:val="20"/>
                <w:lang w:val="vi-VN" w:eastAsia="en-US"/>
              </w:rPr>
              <w:t>ừng cảng</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5874F5"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168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8BE240" w14:textId="77777777" w:rsidR="00C53A11" w:rsidRPr="00C53A11" w:rsidRDefault="00C53A11" w:rsidP="00C53A11">
            <w:pPr>
              <w:spacing w:before="0" w:line="240" w:lineRule="auto"/>
              <w:rPr>
                <w:rFonts w:cs="Arial"/>
                <w:szCs w:val="20"/>
                <w:lang w:val="en-US" w:eastAsia="en-US"/>
              </w:rPr>
            </w:pPr>
            <w:r w:rsidRPr="00C53A11">
              <w:rPr>
                <w:rFonts w:cs="Arial"/>
                <w:szCs w:val="20"/>
                <w:lang w:val="vi-VN" w:eastAsia="en-US"/>
              </w:rPr>
              <w:t xml:space="preserve">Theo </w:t>
            </w:r>
            <w:r w:rsidRPr="00C53A11">
              <w:rPr>
                <w:rFonts w:cs="Arial"/>
                <w:szCs w:val="20"/>
                <w:lang w:val="en-US" w:eastAsia="en-US"/>
              </w:rPr>
              <w:t>tháng/quý</w:t>
            </w:r>
          </w:p>
        </w:tc>
        <w:tc>
          <w:tcPr>
            <w:tcW w:w="28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7385D9" w14:textId="370B8532" w:rsidR="00C53A11" w:rsidRPr="00C53A11" w:rsidRDefault="004724AE" w:rsidP="004724AE">
            <w:pPr>
              <w:spacing w:before="0" w:line="240" w:lineRule="auto"/>
              <w:rPr>
                <w:rFonts w:cs="Arial"/>
                <w:szCs w:val="20"/>
                <w:lang w:val="en-US" w:eastAsia="en-US"/>
              </w:rPr>
            </w:pPr>
            <w:r>
              <w:rPr>
                <w:rFonts w:cs="Arial"/>
                <w:szCs w:val="20"/>
                <w:lang w:val="en-US" w:eastAsia="en-US"/>
              </w:rPr>
              <w:t>1 năm</w:t>
            </w:r>
          </w:p>
        </w:tc>
      </w:tr>
    </w:tbl>
    <w:p w14:paraId="4224C896" w14:textId="77777777" w:rsidR="00C53A11" w:rsidRPr="00C53A11" w:rsidRDefault="00C53A11" w:rsidP="00C53A11">
      <w:pPr>
        <w:spacing w:before="0" w:line="240" w:lineRule="auto"/>
        <w:ind w:left="1080"/>
        <w:rPr>
          <w:rFonts w:ascii="Calibri" w:hAnsi="Calibri" w:cs="Calibri"/>
          <w:color w:val="000000"/>
          <w:sz w:val="22"/>
          <w:szCs w:val="22"/>
          <w:lang w:val="en-US" w:eastAsia="en-US"/>
        </w:rPr>
      </w:pPr>
      <w:r w:rsidRPr="00C53A11">
        <w:rPr>
          <w:rFonts w:ascii="Calibri" w:hAnsi="Calibri" w:cs="Calibri"/>
          <w:color w:val="000000"/>
          <w:sz w:val="22"/>
          <w:szCs w:val="22"/>
          <w:lang w:val="en-US" w:eastAsia="en-US"/>
        </w:rPr>
        <w:t> </w:t>
      </w:r>
    </w:p>
    <w:p w14:paraId="182FFCDC" w14:textId="77777777" w:rsidR="00C53A11" w:rsidRPr="00587D54" w:rsidRDefault="00C53A11" w:rsidP="00587D54">
      <w:pPr>
        <w:spacing w:before="0" w:after="160" w:line="240" w:lineRule="auto"/>
        <w:ind w:left="1080"/>
        <w:rPr>
          <w:rFonts w:cs="Arial"/>
          <w:b/>
          <w:bCs/>
          <w:color w:val="000000"/>
          <w:szCs w:val="20"/>
          <w:lang w:val="vi-VN" w:eastAsia="en-US"/>
        </w:rPr>
      </w:pPr>
      <w:r w:rsidRPr="00587D54">
        <w:rPr>
          <w:rFonts w:cs="Arial"/>
          <w:b/>
          <w:bCs/>
          <w:color w:val="000000"/>
          <w:szCs w:val="20"/>
          <w:lang w:val="vi-VN" w:eastAsia="en-US"/>
        </w:rPr>
        <w:t>Xem tương quan (tỷ trọng)</w:t>
      </w:r>
    </w:p>
    <w:p w14:paraId="040439A6" w14:textId="77777777" w:rsidR="00C53A11" w:rsidRPr="00C53A11" w:rsidRDefault="00C53A11" w:rsidP="00C53A11">
      <w:pPr>
        <w:spacing w:before="0" w:line="240" w:lineRule="auto"/>
        <w:ind w:left="1080"/>
        <w:rPr>
          <w:rFonts w:ascii="Calibri" w:hAnsi="Calibri" w:cs="Calibri"/>
          <w:color w:val="000000"/>
          <w:sz w:val="22"/>
          <w:szCs w:val="22"/>
          <w:lang w:val="en-US" w:eastAsia="en-US"/>
        </w:rPr>
      </w:pPr>
      <w:r w:rsidRPr="00C53A11">
        <w:rPr>
          <w:rFonts w:ascii="Calibri" w:hAnsi="Calibri" w:cs="Calibri"/>
          <w:color w:val="000000"/>
          <w:sz w:val="22"/>
          <w:szCs w:val="22"/>
          <w:lang w:val="en-US" w:eastAsia="en-US"/>
        </w:rPr>
        <w:t> </w:t>
      </w:r>
    </w:p>
    <w:tbl>
      <w:tblPr>
        <w:tblW w:w="0" w:type="auto"/>
        <w:tblInd w:w="10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074"/>
        <w:gridCol w:w="975"/>
        <w:gridCol w:w="1224"/>
        <w:gridCol w:w="2055"/>
      </w:tblGrid>
      <w:tr w:rsidR="00C53A11" w:rsidRPr="00C53A11" w14:paraId="3741FDA1" w14:textId="77777777" w:rsidTr="00C53A11">
        <w:tc>
          <w:tcPr>
            <w:tcW w:w="1074"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312451D9"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Ch</w:t>
            </w:r>
            <w:r w:rsidRPr="00C53A11">
              <w:rPr>
                <w:rFonts w:cs="Arial"/>
                <w:b/>
                <w:bCs/>
                <w:szCs w:val="20"/>
                <w:lang w:val="vi-VN" w:eastAsia="en-US"/>
              </w:rPr>
              <w:t>ỉ số</w:t>
            </w:r>
          </w:p>
        </w:tc>
        <w:tc>
          <w:tcPr>
            <w:tcW w:w="975"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5964C2AE"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Đơn v</w:t>
            </w:r>
            <w:r w:rsidRPr="00C53A11">
              <w:rPr>
                <w:rFonts w:cs="Arial"/>
                <w:b/>
                <w:bCs/>
                <w:szCs w:val="20"/>
                <w:lang w:val="vi-VN" w:eastAsia="en-US"/>
              </w:rPr>
              <w:t>ị</w:t>
            </w:r>
          </w:p>
        </w:tc>
        <w:tc>
          <w:tcPr>
            <w:tcW w:w="1224"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098D66AE"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Th</w:t>
            </w:r>
            <w:r w:rsidRPr="00C53A11">
              <w:rPr>
                <w:rFonts w:cs="Arial"/>
                <w:b/>
                <w:bCs/>
                <w:szCs w:val="20"/>
                <w:lang w:val="vi-VN" w:eastAsia="en-US"/>
              </w:rPr>
              <w:t>ời gian</w:t>
            </w:r>
          </w:p>
        </w:tc>
        <w:tc>
          <w:tcPr>
            <w:tcW w:w="2055"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10A8D00B"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Gi</w:t>
            </w:r>
            <w:r w:rsidRPr="00C53A11">
              <w:rPr>
                <w:rFonts w:cs="Arial"/>
                <w:b/>
                <w:bCs/>
                <w:szCs w:val="20"/>
                <w:lang w:val="vi-VN" w:eastAsia="en-US"/>
              </w:rPr>
              <w:t>ới hạn thời gian</w:t>
            </w:r>
          </w:p>
        </w:tc>
      </w:tr>
      <w:tr w:rsidR="00C53A11" w:rsidRPr="00C53A11" w14:paraId="461517CA" w14:textId="77777777" w:rsidTr="00C53A11">
        <w:tc>
          <w:tcPr>
            <w:tcW w:w="107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ABD5D6"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h</w:t>
            </w:r>
            <w:r w:rsidRPr="00C53A11">
              <w:rPr>
                <w:rFonts w:cs="Arial"/>
                <w:szCs w:val="20"/>
                <w:lang w:val="vi-VN" w:eastAsia="en-US"/>
              </w:rPr>
              <w:t>ị phần</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377677"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w:t>
            </w:r>
          </w:p>
        </w:tc>
        <w:tc>
          <w:tcPr>
            <w:tcW w:w="122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C899A7"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heo năm</w:t>
            </w:r>
          </w:p>
        </w:tc>
        <w:tc>
          <w:tcPr>
            <w:tcW w:w="205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BBA77B"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bl>
    <w:p w14:paraId="323E6ED5" w14:textId="77777777" w:rsidR="00C53A11" w:rsidRPr="00C53A11" w:rsidRDefault="00C53A11" w:rsidP="00C53A11">
      <w:pPr>
        <w:spacing w:before="140" w:line="240" w:lineRule="auto"/>
        <w:ind w:left="540"/>
        <w:rPr>
          <w:rFonts w:cs="Arial"/>
          <w:color w:val="000000"/>
          <w:szCs w:val="20"/>
          <w:lang w:val="en-US" w:eastAsia="en-US"/>
        </w:rPr>
      </w:pPr>
      <w:r w:rsidRPr="00C53A11">
        <w:rPr>
          <w:rFonts w:cs="Arial"/>
          <w:color w:val="000000"/>
          <w:szCs w:val="20"/>
          <w:lang w:val="en-US" w:eastAsia="en-US"/>
        </w:rPr>
        <w:t> </w:t>
      </w:r>
    </w:p>
    <w:p w14:paraId="20C34A63" w14:textId="77777777" w:rsidR="009874A6" w:rsidRDefault="009874A6">
      <w:pPr>
        <w:spacing w:before="0" w:after="160" w:line="259" w:lineRule="auto"/>
        <w:rPr>
          <w:rFonts w:cs="Arial"/>
          <w:b/>
          <w:bCs/>
          <w:color w:val="000000"/>
          <w:szCs w:val="20"/>
          <w:shd w:val="clear" w:color="auto" w:fill="FFFFFF"/>
          <w:lang w:val="en-US" w:eastAsia="en-US"/>
        </w:rPr>
      </w:pPr>
      <w:r>
        <w:rPr>
          <w:rFonts w:cs="Arial"/>
          <w:b/>
          <w:bCs/>
          <w:color w:val="000000"/>
          <w:szCs w:val="20"/>
          <w:shd w:val="clear" w:color="auto" w:fill="FFFFFF"/>
          <w:lang w:val="en-US" w:eastAsia="en-US"/>
        </w:rPr>
        <w:br w:type="page"/>
      </w:r>
    </w:p>
    <w:p w14:paraId="202EC20A" w14:textId="476FA2BF" w:rsidR="00C53A11" w:rsidRPr="00C53A11" w:rsidRDefault="00C53A11" w:rsidP="00C53A11">
      <w:pPr>
        <w:spacing w:before="140" w:line="240" w:lineRule="auto"/>
        <w:rPr>
          <w:rFonts w:cs="Arial"/>
          <w:color w:val="000000"/>
          <w:szCs w:val="20"/>
          <w:lang w:val="en-US" w:eastAsia="en-US"/>
        </w:rPr>
      </w:pPr>
      <w:r w:rsidRPr="00C53A11">
        <w:rPr>
          <w:rFonts w:cs="Arial"/>
          <w:b/>
          <w:bCs/>
          <w:color w:val="000000"/>
          <w:szCs w:val="20"/>
          <w:shd w:val="clear" w:color="auto" w:fill="FFFFFF"/>
          <w:lang w:val="en-US" w:eastAsia="en-US"/>
        </w:rPr>
        <w:lastRenderedPageBreak/>
        <w:t>C</w:t>
      </w:r>
      <w:r w:rsidRPr="00C53A11">
        <w:rPr>
          <w:rFonts w:cs="Arial"/>
          <w:b/>
          <w:bCs/>
          <w:color w:val="000000"/>
          <w:szCs w:val="20"/>
          <w:shd w:val="clear" w:color="auto" w:fill="FFFFFF"/>
          <w:lang w:val="vi-VN" w:eastAsia="en-US"/>
        </w:rPr>
        <w:t>ấp chi tiết (từng cảng/nhiều cảng c</w:t>
      </w:r>
      <w:r w:rsidRPr="00C53A11">
        <w:rPr>
          <w:rFonts w:cs="Arial"/>
          <w:b/>
          <w:bCs/>
          <w:color w:val="000000"/>
          <w:szCs w:val="20"/>
          <w:shd w:val="clear" w:color="auto" w:fill="FFFFFF"/>
          <w:lang w:val="en-US" w:eastAsia="en-US"/>
        </w:rPr>
        <w:t>ùng lúc)</w:t>
      </w:r>
    </w:p>
    <w:p w14:paraId="3CD6B93F" w14:textId="77777777" w:rsidR="00C53A11" w:rsidRPr="00C53A11" w:rsidRDefault="00C53A11" w:rsidP="00C53A11">
      <w:pPr>
        <w:spacing w:before="140" w:line="240" w:lineRule="auto"/>
        <w:ind w:left="540"/>
        <w:rPr>
          <w:rFonts w:cs="Arial"/>
          <w:color w:val="000000"/>
          <w:szCs w:val="20"/>
          <w:lang w:val="en-US" w:eastAsia="en-US"/>
        </w:rPr>
      </w:pPr>
      <w:r w:rsidRPr="00C53A11">
        <w:rPr>
          <w:rFonts w:cs="Arial"/>
          <w:b/>
          <w:bCs/>
          <w:color w:val="000000"/>
          <w:szCs w:val="20"/>
          <w:shd w:val="clear" w:color="auto" w:fill="FFFFFF"/>
          <w:lang w:val="en-US" w:eastAsia="en-US"/>
        </w:rPr>
        <w:t>S</w:t>
      </w:r>
      <w:r w:rsidRPr="00C53A11">
        <w:rPr>
          <w:rFonts w:cs="Arial"/>
          <w:b/>
          <w:bCs/>
          <w:color w:val="000000"/>
          <w:szCs w:val="20"/>
          <w:shd w:val="clear" w:color="auto" w:fill="FFFFFF"/>
          <w:lang w:val="vi-VN" w:eastAsia="en-US"/>
        </w:rPr>
        <w:t>ản l</w:t>
      </w:r>
      <w:r w:rsidRPr="00C53A11">
        <w:rPr>
          <w:rFonts w:cs="Arial"/>
          <w:b/>
          <w:bCs/>
          <w:color w:val="000000"/>
          <w:szCs w:val="20"/>
          <w:shd w:val="clear" w:color="auto" w:fill="FFFFFF"/>
          <w:lang w:val="en-US" w:eastAsia="en-US"/>
        </w:rPr>
        <w:t>ư</w:t>
      </w:r>
      <w:r w:rsidRPr="00C53A11">
        <w:rPr>
          <w:rFonts w:cs="Arial"/>
          <w:b/>
          <w:bCs/>
          <w:color w:val="000000"/>
          <w:szCs w:val="20"/>
          <w:shd w:val="clear" w:color="auto" w:fill="FFFFFF"/>
          <w:lang w:val="vi-VN" w:eastAsia="en-US"/>
        </w:rPr>
        <w:t>ợng</w:t>
      </w:r>
      <w:r w:rsidRPr="00C53A11">
        <w:rPr>
          <w:rFonts w:cs="Arial"/>
          <w:b/>
          <w:bCs/>
          <w:color w:val="000000"/>
          <w:szCs w:val="20"/>
          <w:shd w:val="clear" w:color="auto" w:fill="FFFFFF"/>
          <w:lang w:val="en-US" w:eastAsia="en-US"/>
        </w:rPr>
        <w:t xml:space="preserve"> c</w:t>
      </w:r>
      <w:r w:rsidRPr="00C53A11">
        <w:rPr>
          <w:rFonts w:cs="Arial"/>
          <w:b/>
          <w:bCs/>
          <w:color w:val="000000"/>
          <w:szCs w:val="20"/>
          <w:shd w:val="clear" w:color="auto" w:fill="FFFFFF"/>
          <w:lang w:val="vi-VN" w:eastAsia="en-US"/>
        </w:rPr>
        <w:t>ảng</w:t>
      </w:r>
    </w:p>
    <w:p w14:paraId="148D87E5" w14:textId="77777777" w:rsidR="00C53A11" w:rsidRPr="00C53A11" w:rsidRDefault="00C53A11" w:rsidP="00C53A11">
      <w:pPr>
        <w:spacing w:before="140" w:line="240" w:lineRule="auto"/>
        <w:ind w:left="540"/>
        <w:rPr>
          <w:rFonts w:cs="Arial"/>
          <w:color w:val="000000"/>
          <w:szCs w:val="20"/>
          <w:lang w:val="en-US" w:eastAsia="en-US"/>
        </w:rPr>
      </w:pPr>
      <w:r w:rsidRPr="00C53A11">
        <w:rPr>
          <w:rFonts w:cs="Arial"/>
          <w:color w:val="000000"/>
          <w:szCs w:val="20"/>
          <w:lang w:val="en-US" w:eastAsia="en-US"/>
        </w:rPr>
        <w:t> </w:t>
      </w:r>
    </w:p>
    <w:p w14:paraId="14A32626" w14:textId="77777777" w:rsidR="00C53A11" w:rsidRDefault="00C53A11" w:rsidP="00C53A11">
      <w:pPr>
        <w:spacing w:before="0" w:after="160" w:line="240" w:lineRule="auto"/>
        <w:ind w:left="1080"/>
        <w:rPr>
          <w:rFonts w:cs="Arial"/>
          <w:b/>
          <w:bCs/>
          <w:color w:val="000000"/>
          <w:szCs w:val="20"/>
          <w:lang w:val="vi-VN" w:eastAsia="en-US"/>
        </w:rPr>
      </w:pPr>
      <w:r w:rsidRPr="00C53A11">
        <w:rPr>
          <w:rFonts w:cs="Arial"/>
          <w:b/>
          <w:bCs/>
          <w:color w:val="000000"/>
          <w:szCs w:val="20"/>
          <w:lang w:val="vi-VN" w:eastAsia="en-US"/>
        </w:rPr>
        <w:t xml:space="preserve">Theo dõi biến động các chỉ số </w:t>
      </w:r>
    </w:p>
    <w:tbl>
      <w:tblPr>
        <w:tblW w:w="0" w:type="auto"/>
        <w:tblInd w:w="10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813"/>
        <w:gridCol w:w="866"/>
        <w:gridCol w:w="1713"/>
        <w:gridCol w:w="2073"/>
      </w:tblGrid>
      <w:tr w:rsidR="00C53A11" w:rsidRPr="00C53A11" w14:paraId="20E37253" w14:textId="77777777" w:rsidTr="009874A6">
        <w:tc>
          <w:tcPr>
            <w:tcW w:w="2813"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51FB3DFF"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Chỉ số</w:t>
            </w:r>
          </w:p>
        </w:tc>
        <w:tc>
          <w:tcPr>
            <w:tcW w:w="866"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2E863056"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Đơn v</w:t>
            </w:r>
            <w:r w:rsidRPr="00C53A11">
              <w:rPr>
                <w:rFonts w:cs="Arial"/>
                <w:b/>
                <w:bCs/>
                <w:szCs w:val="20"/>
                <w:lang w:val="vi-VN" w:eastAsia="en-US"/>
              </w:rPr>
              <w:t>ị</w:t>
            </w:r>
          </w:p>
        </w:tc>
        <w:tc>
          <w:tcPr>
            <w:tcW w:w="1713"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6CF91EC4"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Thời gian</w:t>
            </w:r>
          </w:p>
        </w:tc>
        <w:tc>
          <w:tcPr>
            <w:tcW w:w="2073"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2C1E4901"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Giới hạn thời gian</w:t>
            </w:r>
          </w:p>
        </w:tc>
      </w:tr>
      <w:tr w:rsidR="00C53A11" w:rsidRPr="00C53A11" w14:paraId="5E7E99B8" w14:textId="77777777" w:rsidTr="009874A6">
        <w:tc>
          <w:tcPr>
            <w:tcW w:w="28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A58E27"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w:t>
            </w:r>
            <w:r w:rsidRPr="00C53A11">
              <w:rPr>
                <w:rFonts w:cs="Arial"/>
                <w:szCs w:val="20"/>
                <w:lang w:val="en-US" w:eastAsia="en-US"/>
              </w:rPr>
              <w:t>ư</w:t>
            </w:r>
            <w:r w:rsidRPr="00C53A11">
              <w:rPr>
                <w:rFonts w:cs="Arial"/>
                <w:szCs w:val="20"/>
                <w:lang w:val="vi-VN" w:eastAsia="en-US"/>
              </w:rPr>
              <w:t>ợng cảng</w:t>
            </w:r>
          </w:p>
        </w:tc>
        <w:tc>
          <w:tcPr>
            <w:tcW w:w="8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4B4A40"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17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6C8285" w14:textId="77777777" w:rsidR="00C53A11" w:rsidRPr="00C53A11" w:rsidRDefault="00C53A11" w:rsidP="00C53A11">
            <w:pPr>
              <w:spacing w:before="0" w:line="240" w:lineRule="auto"/>
              <w:rPr>
                <w:rFonts w:cs="Arial"/>
                <w:szCs w:val="20"/>
                <w:lang w:val="en-US" w:eastAsia="en-US"/>
              </w:rPr>
            </w:pPr>
            <w:r w:rsidRPr="00C53A11">
              <w:rPr>
                <w:rFonts w:cs="Arial"/>
                <w:szCs w:val="20"/>
                <w:lang w:val="vi-VN" w:eastAsia="en-US"/>
              </w:rPr>
              <w:t xml:space="preserve">Theo </w:t>
            </w:r>
            <w:r w:rsidRPr="00C53A11">
              <w:rPr>
                <w:rFonts w:cs="Arial"/>
                <w:szCs w:val="20"/>
                <w:lang w:val="en-US" w:eastAsia="en-US"/>
              </w:rPr>
              <w:t>tháng/quý</w:t>
            </w:r>
          </w:p>
        </w:tc>
        <w:tc>
          <w:tcPr>
            <w:tcW w:w="20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D7F92B" w14:textId="1094DC3F" w:rsidR="00C53A11" w:rsidRPr="00C53A11" w:rsidRDefault="00D971BF" w:rsidP="00D971BF">
            <w:pPr>
              <w:spacing w:before="0" w:line="240" w:lineRule="auto"/>
              <w:rPr>
                <w:rFonts w:cs="Arial"/>
                <w:szCs w:val="20"/>
                <w:lang w:val="en-US" w:eastAsia="en-US"/>
              </w:rPr>
            </w:pPr>
            <w:r>
              <w:rPr>
                <w:rFonts w:cs="Arial"/>
                <w:szCs w:val="20"/>
                <w:lang w:val="en-US" w:eastAsia="en-US"/>
              </w:rPr>
              <w:t>1 năm</w:t>
            </w:r>
          </w:p>
        </w:tc>
      </w:tr>
      <w:tr w:rsidR="00C53A11" w:rsidRPr="00C53A11" w14:paraId="7DB9AB9D" w14:textId="77777777" w:rsidTr="009874A6">
        <w:tc>
          <w:tcPr>
            <w:tcW w:w="28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DC2367" w14:textId="77777777" w:rsidR="00C53A11" w:rsidRPr="00C53A11" w:rsidRDefault="00C53A11" w:rsidP="00C53A11">
            <w:pPr>
              <w:spacing w:before="140" w:line="240" w:lineRule="auto"/>
              <w:rPr>
                <w:rFonts w:cs="Arial"/>
                <w:color w:val="000000"/>
                <w:szCs w:val="20"/>
                <w:lang w:val="en-US" w:eastAsia="en-US"/>
              </w:rPr>
            </w:pPr>
            <w:r w:rsidRPr="00C53A11">
              <w:rPr>
                <w:rFonts w:cs="Arial"/>
                <w:color w:val="000000"/>
                <w:szCs w:val="20"/>
                <w:shd w:val="clear" w:color="auto" w:fill="FFFFFF"/>
                <w:lang w:val="en-US" w:eastAsia="en-US"/>
              </w:rPr>
              <w:t>Tăng trư</w:t>
            </w:r>
            <w:r w:rsidRPr="00C53A11">
              <w:rPr>
                <w:rFonts w:cs="Arial"/>
                <w:color w:val="000000"/>
                <w:szCs w:val="20"/>
                <w:shd w:val="clear" w:color="auto" w:fill="FFFFFF"/>
                <w:lang w:val="vi-VN" w:eastAsia="en-US"/>
              </w:rPr>
              <w:t>ởng c</w:t>
            </w:r>
            <w:r w:rsidRPr="00C53A11">
              <w:rPr>
                <w:rFonts w:cs="Arial"/>
                <w:color w:val="000000"/>
                <w:szCs w:val="20"/>
                <w:shd w:val="clear" w:color="auto" w:fill="FFFFFF"/>
                <w:lang w:val="en-US" w:eastAsia="en-US"/>
              </w:rPr>
              <w:t>ùng kì c</w:t>
            </w:r>
            <w:r w:rsidRPr="00C53A11">
              <w:rPr>
                <w:rFonts w:cs="Arial"/>
                <w:color w:val="000000"/>
                <w:szCs w:val="20"/>
                <w:shd w:val="clear" w:color="auto" w:fill="FFFFFF"/>
                <w:lang w:val="vi-VN" w:eastAsia="en-US"/>
              </w:rPr>
              <w:t>ủa sản l</w:t>
            </w:r>
            <w:r w:rsidRPr="00C53A11">
              <w:rPr>
                <w:rFonts w:cs="Arial"/>
                <w:color w:val="000000"/>
                <w:szCs w:val="20"/>
                <w:shd w:val="clear" w:color="auto" w:fill="FFFFFF"/>
                <w:lang w:val="en-US" w:eastAsia="en-US"/>
              </w:rPr>
              <w:t>ư</w:t>
            </w:r>
            <w:r w:rsidRPr="00C53A11">
              <w:rPr>
                <w:rFonts w:cs="Arial"/>
                <w:color w:val="000000"/>
                <w:szCs w:val="20"/>
                <w:shd w:val="clear" w:color="auto" w:fill="FFFFFF"/>
                <w:lang w:val="vi-VN" w:eastAsia="en-US"/>
              </w:rPr>
              <w:t>ợng</w:t>
            </w:r>
            <w:r w:rsidRPr="00C53A11">
              <w:rPr>
                <w:rFonts w:cs="Arial"/>
                <w:color w:val="000000"/>
                <w:szCs w:val="20"/>
                <w:shd w:val="clear" w:color="auto" w:fill="FFFFFF"/>
                <w:lang w:val="en-US" w:eastAsia="en-US"/>
              </w:rPr>
              <w:t xml:space="preserve"> c</w:t>
            </w:r>
            <w:r w:rsidRPr="00C53A11">
              <w:rPr>
                <w:rFonts w:cs="Arial"/>
                <w:color w:val="000000"/>
                <w:szCs w:val="20"/>
                <w:shd w:val="clear" w:color="auto" w:fill="FFFFFF"/>
                <w:lang w:val="vi-VN" w:eastAsia="en-US"/>
              </w:rPr>
              <w:t>ảng</w:t>
            </w:r>
          </w:p>
        </w:tc>
        <w:tc>
          <w:tcPr>
            <w:tcW w:w="8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46EE0D"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w:t>
            </w:r>
          </w:p>
        </w:tc>
        <w:tc>
          <w:tcPr>
            <w:tcW w:w="17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273513"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Theo quý/k</w:t>
            </w:r>
            <w:r w:rsidRPr="00C53A11">
              <w:rPr>
                <w:rFonts w:cs="Arial"/>
                <w:color w:val="000000"/>
                <w:szCs w:val="20"/>
                <w:shd w:val="clear" w:color="auto" w:fill="FFFFFF"/>
                <w:lang w:val="vi-VN" w:eastAsia="en-US"/>
              </w:rPr>
              <w:t>ỳ 6 th</w:t>
            </w:r>
            <w:r w:rsidRPr="00C53A11">
              <w:rPr>
                <w:rFonts w:cs="Arial"/>
                <w:color w:val="000000"/>
                <w:szCs w:val="20"/>
                <w:shd w:val="clear" w:color="auto" w:fill="FFFFFF"/>
                <w:lang w:val="en-US" w:eastAsia="en-US"/>
              </w:rPr>
              <w:t>áng</w:t>
            </w:r>
          </w:p>
        </w:tc>
        <w:tc>
          <w:tcPr>
            <w:tcW w:w="20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2BF743"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1 năm &amp; năm trư</w:t>
            </w:r>
            <w:r w:rsidRPr="00C53A11">
              <w:rPr>
                <w:rFonts w:cs="Arial"/>
                <w:color w:val="000000"/>
                <w:szCs w:val="20"/>
                <w:shd w:val="clear" w:color="auto" w:fill="FFFFFF"/>
                <w:lang w:val="vi-VN" w:eastAsia="en-US"/>
              </w:rPr>
              <w:t xml:space="preserve">ớc </w:t>
            </w:r>
            <w:r w:rsidRPr="00C53A11">
              <w:rPr>
                <w:rFonts w:cs="Arial"/>
                <w:color w:val="000000"/>
                <w:szCs w:val="20"/>
                <w:shd w:val="clear" w:color="auto" w:fill="FFFFFF"/>
                <w:lang w:val="en-US" w:eastAsia="en-US"/>
              </w:rPr>
              <w:t>đó</w:t>
            </w:r>
          </w:p>
        </w:tc>
      </w:tr>
      <w:tr w:rsidR="00C53A11" w:rsidRPr="00C53A11" w14:paraId="64AD7D0F" w14:textId="77777777" w:rsidTr="009874A6">
        <w:tc>
          <w:tcPr>
            <w:tcW w:w="28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6F9A3EA" w14:textId="77777777" w:rsidR="00C53A11" w:rsidRPr="00C53A11" w:rsidRDefault="00C53A11" w:rsidP="00C53A11">
            <w:pPr>
              <w:spacing w:before="140" w:line="240" w:lineRule="auto"/>
              <w:rPr>
                <w:rFonts w:cs="Arial"/>
                <w:color w:val="000000"/>
                <w:szCs w:val="20"/>
                <w:lang w:val="en-US" w:eastAsia="en-US"/>
              </w:rPr>
            </w:pPr>
            <w:r w:rsidRPr="00C53A11">
              <w:rPr>
                <w:rFonts w:cs="Arial"/>
                <w:color w:val="000000"/>
                <w:szCs w:val="20"/>
                <w:shd w:val="clear" w:color="auto" w:fill="FFFFFF"/>
                <w:lang w:val="en-US" w:eastAsia="en-US"/>
              </w:rPr>
              <w:t>Tăng trư</w:t>
            </w:r>
            <w:r w:rsidRPr="00C53A11">
              <w:rPr>
                <w:rFonts w:cs="Arial"/>
                <w:color w:val="000000"/>
                <w:szCs w:val="20"/>
                <w:shd w:val="clear" w:color="auto" w:fill="FFFFFF"/>
                <w:lang w:val="vi-VN" w:eastAsia="en-US"/>
              </w:rPr>
              <w:t>ởng liền kề của sản l</w:t>
            </w:r>
            <w:r w:rsidRPr="00C53A11">
              <w:rPr>
                <w:rFonts w:cs="Arial"/>
                <w:color w:val="000000"/>
                <w:szCs w:val="20"/>
                <w:shd w:val="clear" w:color="auto" w:fill="FFFFFF"/>
                <w:lang w:val="en-US" w:eastAsia="en-US"/>
              </w:rPr>
              <w:t>ư</w:t>
            </w:r>
            <w:r w:rsidRPr="00C53A11">
              <w:rPr>
                <w:rFonts w:cs="Arial"/>
                <w:color w:val="000000"/>
                <w:szCs w:val="20"/>
                <w:shd w:val="clear" w:color="auto" w:fill="FFFFFF"/>
                <w:lang w:val="vi-VN" w:eastAsia="en-US"/>
              </w:rPr>
              <w:t>ợng</w:t>
            </w:r>
            <w:r w:rsidRPr="00C53A11">
              <w:rPr>
                <w:rFonts w:cs="Arial"/>
                <w:color w:val="000000"/>
                <w:szCs w:val="20"/>
                <w:shd w:val="clear" w:color="auto" w:fill="FFFFFF"/>
                <w:lang w:val="en-US" w:eastAsia="en-US"/>
              </w:rPr>
              <w:t xml:space="preserve"> </w:t>
            </w:r>
            <w:r w:rsidRPr="00C53A11">
              <w:rPr>
                <w:rFonts w:cs="Arial"/>
                <w:color w:val="000000"/>
                <w:szCs w:val="20"/>
                <w:shd w:val="clear" w:color="auto" w:fill="FFFFFF"/>
                <w:lang w:val="vi-VN" w:eastAsia="en-US"/>
              </w:rPr>
              <w:t>cảng</w:t>
            </w:r>
          </w:p>
        </w:tc>
        <w:tc>
          <w:tcPr>
            <w:tcW w:w="8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1227D7"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w:t>
            </w:r>
          </w:p>
        </w:tc>
        <w:tc>
          <w:tcPr>
            <w:tcW w:w="17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8F4928"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Theo tháng</w:t>
            </w:r>
          </w:p>
        </w:tc>
        <w:tc>
          <w:tcPr>
            <w:tcW w:w="207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F66C82"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1 năm</w:t>
            </w:r>
          </w:p>
        </w:tc>
      </w:tr>
    </w:tbl>
    <w:p w14:paraId="6EA38D60" w14:textId="77777777" w:rsidR="00C53A11" w:rsidRPr="00C53A11" w:rsidRDefault="00C53A11" w:rsidP="00C53A11">
      <w:pPr>
        <w:spacing w:before="0" w:line="240" w:lineRule="auto"/>
        <w:ind w:left="1080"/>
        <w:rPr>
          <w:rFonts w:ascii="Calibri" w:hAnsi="Calibri" w:cs="Calibri"/>
          <w:color w:val="000000"/>
          <w:sz w:val="22"/>
          <w:szCs w:val="22"/>
          <w:lang w:val="en-US" w:eastAsia="en-US"/>
        </w:rPr>
      </w:pPr>
      <w:r w:rsidRPr="00C53A11">
        <w:rPr>
          <w:rFonts w:ascii="Calibri" w:hAnsi="Calibri" w:cs="Calibri"/>
          <w:color w:val="000000"/>
          <w:sz w:val="22"/>
          <w:szCs w:val="22"/>
          <w:lang w:val="en-US" w:eastAsia="en-US"/>
        </w:rPr>
        <w:t> </w:t>
      </w:r>
    </w:p>
    <w:p w14:paraId="13738F6B" w14:textId="77777777" w:rsidR="00C53A11" w:rsidRPr="00C53A11" w:rsidRDefault="00C53A11" w:rsidP="00C53A11">
      <w:pPr>
        <w:spacing w:before="0" w:line="240" w:lineRule="auto"/>
        <w:rPr>
          <w:rFonts w:ascii="Calibri" w:hAnsi="Calibri" w:cs="Calibri"/>
          <w:color w:val="000000"/>
          <w:sz w:val="22"/>
          <w:szCs w:val="22"/>
          <w:lang w:val="en-US" w:eastAsia="en-US"/>
        </w:rPr>
      </w:pPr>
      <w:r w:rsidRPr="00C53A11">
        <w:rPr>
          <w:rFonts w:ascii="Calibri" w:hAnsi="Calibri" w:cs="Calibri"/>
          <w:color w:val="000000"/>
          <w:sz w:val="22"/>
          <w:szCs w:val="22"/>
          <w:lang w:val="en-US" w:eastAsia="en-US"/>
        </w:rPr>
        <w:t> </w:t>
      </w:r>
    </w:p>
    <w:p w14:paraId="004AB4CD" w14:textId="3284F0A6" w:rsidR="00C53A11" w:rsidRPr="009874A6" w:rsidRDefault="00C53A11" w:rsidP="009874A6">
      <w:pPr>
        <w:spacing w:before="140" w:line="240" w:lineRule="auto"/>
        <w:ind w:left="540"/>
        <w:rPr>
          <w:rFonts w:cs="Arial"/>
          <w:b/>
          <w:bCs/>
          <w:color w:val="000000"/>
          <w:szCs w:val="20"/>
          <w:shd w:val="clear" w:color="auto" w:fill="FFFFFF"/>
          <w:lang w:val="vi-VN" w:eastAsia="en-US"/>
        </w:rPr>
      </w:pPr>
      <w:r w:rsidRPr="00D971BF">
        <w:rPr>
          <w:rFonts w:cs="Arial"/>
          <w:b/>
          <w:bCs/>
          <w:color w:val="000000"/>
          <w:szCs w:val="20"/>
          <w:shd w:val="clear" w:color="auto" w:fill="FFFFFF"/>
          <w:lang w:val="vi-VN" w:eastAsia="en-US"/>
        </w:rPr>
        <w:t>Sản lượng nhập/xuất</w:t>
      </w:r>
    </w:p>
    <w:p w14:paraId="4D06C981" w14:textId="77777777" w:rsidR="00C53A11" w:rsidRPr="009874A6" w:rsidRDefault="00C53A11" w:rsidP="00C53A11">
      <w:pPr>
        <w:spacing w:before="140" w:line="240" w:lineRule="auto"/>
        <w:ind w:left="1080"/>
        <w:rPr>
          <w:rFonts w:ascii="Calibri" w:hAnsi="Calibri" w:cs="Calibri"/>
          <w:color w:val="000000"/>
          <w:sz w:val="22"/>
          <w:szCs w:val="22"/>
          <w:lang w:val="vi-VN" w:eastAsia="en-US"/>
        </w:rPr>
      </w:pPr>
      <w:r w:rsidRPr="009874A6">
        <w:rPr>
          <w:rFonts w:cs="Arial"/>
          <w:b/>
          <w:bCs/>
          <w:color w:val="000000"/>
          <w:szCs w:val="20"/>
          <w:shd w:val="clear" w:color="auto" w:fill="FFFFFF"/>
          <w:lang w:val="vi-VN" w:eastAsia="en-US"/>
        </w:rPr>
        <w:t xml:space="preserve">Xem tương quan </w:t>
      </w:r>
      <w:r w:rsidRPr="009874A6">
        <w:rPr>
          <w:rFonts w:ascii="Calibri" w:hAnsi="Calibri" w:cs="Calibri"/>
          <w:b/>
          <w:bCs/>
          <w:color w:val="000000"/>
          <w:sz w:val="22"/>
          <w:szCs w:val="22"/>
          <w:lang w:val="vi-VN" w:eastAsia="en-US"/>
        </w:rPr>
        <w:t>(t</w:t>
      </w:r>
      <w:r w:rsidRPr="00C53A11">
        <w:rPr>
          <w:rFonts w:ascii="Calibri" w:hAnsi="Calibri" w:cs="Calibri"/>
          <w:b/>
          <w:bCs/>
          <w:color w:val="000000"/>
          <w:sz w:val="22"/>
          <w:szCs w:val="22"/>
          <w:lang w:val="vi-VN" w:eastAsia="en-US"/>
        </w:rPr>
        <w:t>ỷ trọng)</w:t>
      </w:r>
    </w:p>
    <w:p w14:paraId="186D3A13" w14:textId="77777777" w:rsidR="00C53A11" w:rsidRPr="009874A6" w:rsidRDefault="00C53A11" w:rsidP="00C53A11">
      <w:pPr>
        <w:spacing w:before="140" w:line="240" w:lineRule="auto"/>
        <w:ind w:left="1080"/>
        <w:rPr>
          <w:rFonts w:ascii="Calibri" w:hAnsi="Calibri" w:cs="Calibri"/>
          <w:color w:val="000000"/>
          <w:sz w:val="22"/>
          <w:szCs w:val="22"/>
          <w:lang w:val="vi-VN" w:eastAsia="en-US"/>
        </w:rPr>
      </w:pPr>
      <w:r w:rsidRPr="009874A6">
        <w:rPr>
          <w:rFonts w:ascii="Calibri" w:hAnsi="Calibri" w:cs="Calibri"/>
          <w:color w:val="000000"/>
          <w:sz w:val="22"/>
          <w:szCs w:val="22"/>
          <w:lang w:val="vi-VN" w:eastAsia="en-US"/>
        </w:rPr>
        <w:t> </w:t>
      </w:r>
    </w:p>
    <w:tbl>
      <w:tblPr>
        <w:tblW w:w="0" w:type="auto"/>
        <w:tblInd w:w="10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608"/>
        <w:gridCol w:w="975"/>
        <w:gridCol w:w="2081"/>
      </w:tblGrid>
      <w:tr w:rsidR="00C53A11" w:rsidRPr="009874A6" w14:paraId="5E6C99F2" w14:textId="77777777" w:rsidTr="00C53A11">
        <w:tc>
          <w:tcPr>
            <w:tcW w:w="1608"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3159B575" w14:textId="77777777" w:rsidR="00C53A11" w:rsidRPr="009874A6" w:rsidRDefault="00C53A11" w:rsidP="00C53A11">
            <w:pPr>
              <w:spacing w:before="0" w:line="240" w:lineRule="auto"/>
              <w:rPr>
                <w:rFonts w:cs="Arial"/>
                <w:szCs w:val="20"/>
                <w:lang w:val="vi-VN" w:eastAsia="en-US"/>
              </w:rPr>
            </w:pPr>
            <w:r w:rsidRPr="009874A6">
              <w:rPr>
                <w:rFonts w:cs="Arial"/>
                <w:b/>
                <w:bCs/>
                <w:szCs w:val="20"/>
                <w:lang w:val="vi-VN" w:eastAsia="en-US"/>
              </w:rPr>
              <w:t>Ch</w:t>
            </w:r>
            <w:r w:rsidRPr="00C53A11">
              <w:rPr>
                <w:rFonts w:cs="Arial"/>
                <w:b/>
                <w:bCs/>
                <w:szCs w:val="20"/>
                <w:lang w:val="vi-VN" w:eastAsia="en-US"/>
              </w:rPr>
              <w:t>ỉ số</w:t>
            </w:r>
          </w:p>
        </w:tc>
        <w:tc>
          <w:tcPr>
            <w:tcW w:w="975"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59931914" w14:textId="77777777" w:rsidR="00C53A11" w:rsidRPr="009874A6" w:rsidRDefault="00C53A11" w:rsidP="00C53A11">
            <w:pPr>
              <w:spacing w:before="0" w:line="240" w:lineRule="auto"/>
              <w:rPr>
                <w:rFonts w:cs="Arial"/>
                <w:szCs w:val="20"/>
                <w:lang w:val="vi-VN" w:eastAsia="en-US"/>
              </w:rPr>
            </w:pPr>
            <w:r w:rsidRPr="009874A6">
              <w:rPr>
                <w:rFonts w:cs="Arial"/>
                <w:b/>
                <w:bCs/>
                <w:szCs w:val="20"/>
                <w:lang w:val="vi-VN" w:eastAsia="en-US"/>
              </w:rPr>
              <w:t>Đơn v</w:t>
            </w:r>
            <w:r w:rsidRPr="00C53A11">
              <w:rPr>
                <w:rFonts w:cs="Arial"/>
                <w:b/>
                <w:bCs/>
                <w:szCs w:val="20"/>
                <w:lang w:val="vi-VN" w:eastAsia="en-US"/>
              </w:rPr>
              <w:t>ị</w:t>
            </w:r>
          </w:p>
        </w:tc>
        <w:tc>
          <w:tcPr>
            <w:tcW w:w="2081"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7B35EA5B"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Giới hạn thời gian</w:t>
            </w:r>
          </w:p>
        </w:tc>
      </w:tr>
      <w:tr w:rsidR="00C53A11" w:rsidRPr="009874A6" w14:paraId="168626AE" w14:textId="77777777" w:rsidTr="00C53A11">
        <w:tc>
          <w:tcPr>
            <w:tcW w:w="16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5AC08B" w14:textId="77777777" w:rsidR="00C53A11" w:rsidRPr="009874A6" w:rsidRDefault="00C53A11" w:rsidP="00C53A11">
            <w:pPr>
              <w:spacing w:before="0" w:line="240" w:lineRule="auto"/>
              <w:rPr>
                <w:rFonts w:cs="Arial"/>
                <w:szCs w:val="20"/>
                <w:lang w:val="vi-VN" w:eastAsia="en-US"/>
              </w:rPr>
            </w:pPr>
            <w:r w:rsidRPr="009874A6">
              <w:rPr>
                <w:rFonts w:cs="Arial"/>
                <w:szCs w:val="20"/>
                <w:lang w:val="vi-VN" w:eastAsia="en-US"/>
              </w:rPr>
              <w:t>T</w:t>
            </w:r>
            <w:r w:rsidRPr="00C53A11">
              <w:rPr>
                <w:rFonts w:cs="Arial"/>
                <w:szCs w:val="20"/>
                <w:lang w:val="vi-VN" w:eastAsia="en-US"/>
              </w:rPr>
              <w:t>ỉ lệ nhập/xuất</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994FFD" w14:textId="77777777" w:rsidR="00C53A11" w:rsidRPr="009874A6" w:rsidRDefault="00C53A11" w:rsidP="00C53A11">
            <w:pPr>
              <w:spacing w:before="0" w:line="240" w:lineRule="auto"/>
              <w:rPr>
                <w:rFonts w:cs="Arial"/>
                <w:szCs w:val="20"/>
                <w:lang w:val="vi-VN" w:eastAsia="en-US"/>
              </w:rPr>
            </w:pPr>
            <w:r w:rsidRPr="009874A6">
              <w:rPr>
                <w:rFonts w:cs="Arial"/>
                <w:szCs w:val="20"/>
                <w:lang w:val="vi-VN" w:eastAsia="en-US"/>
              </w:rPr>
              <w:t>%</w:t>
            </w:r>
          </w:p>
        </w:tc>
        <w:tc>
          <w:tcPr>
            <w:tcW w:w="208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79E7F4A" w14:textId="77777777" w:rsidR="00C53A11" w:rsidRPr="009874A6" w:rsidRDefault="00C53A11" w:rsidP="00C53A11">
            <w:pPr>
              <w:spacing w:before="0" w:line="240" w:lineRule="auto"/>
              <w:rPr>
                <w:rFonts w:cs="Arial"/>
                <w:szCs w:val="20"/>
                <w:lang w:val="vi-VN" w:eastAsia="en-US"/>
              </w:rPr>
            </w:pPr>
            <w:r w:rsidRPr="009874A6">
              <w:rPr>
                <w:rFonts w:cs="Arial"/>
                <w:szCs w:val="20"/>
                <w:lang w:val="vi-VN" w:eastAsia="en-US"/>
              </w:rPr>
              <w:t>1 năm</w:t>
            </w:r>
          </w:p>
        </w:tc>
      </w:tr>
    </w:tbl>
    <w:p w14:paraId="3386B129" w14:textId="77777777" w:rsidR="00C53A11" w:rsidRPr="009874A6" w:rsidRDefault="00C53A11" w:rsidP="00C53A11">
      <w:pPr>
        <w:spacing w:before="0" w:after="160" w:line="240" w:lineRule="auto"/>
        <w:ind w:left="1080"/>
        <w:rPr>
          <w:rFonts w:cs="Arial"/>
          <w:color w:val="000000"/>
          <w:szCs w:val="20"/>
          <w:lang w:val="vi-VN" w:eastAsia="en-US"/>
        </w:rPr>
      </w:pPr>
      <w:r w:rsidRPr="009874A6">
        <w:rPr>
          <w:rFonts w:cs="Arial"/>
          <w:color w:val="000000"/>
          <w:szCs w:val="20"/>
          <w:lang w:val="vi-VN" w:eastAsia="en-US"/>
        </w:rPr>
        <w:t> </w:t>
      </w:r>
    </w:p>
    <w:p w14:paraId="51474477" w14:textId="77777777" w:rsidR="00C53A11" w:rsidRPr="00C53A11" w:rsidRDefault="00C53A11" w:rsidP="00C53A11">
      <w:pPr>
        <w:spacing w:before="0" w:after="160" w:line="240" w:lineRule="auto"/>
        <w:ind w:left="1080"/>
        <w:rPr>
          <w:rFonts w:cs="Arial"/>
          <w:color w:val="000000"/>
          <w:szCs w:val="20"/>
          <w:lang w:val="vi-VN" w:eastAsia="en-US"/>
        </w:rPr>
      </w:pPr>
      <w:r w:rsidRPr="00C53A11">
        <w:rPr>
          <w:rFonts w:cs="Arial"/>
          <w:b/>
          <w:bCs/>
          <w:color w:val="000000"/>
          <w:szCs w:val="20"/>
          <w:lang w:val="vi-VN" w:eastAsia="en-US"/>
        </w:rPr>
        <w:t xml:space="preserve">Theo dõi biến động các chỉ số </w:t>
      </w:r>
    </w:p>
    <w:tbl>
      <w:tblPr>
        <w:tblW w:w="0" w:type="auto"/>
        <w:tblInd w:w="10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3142"/>
        <w:gridCol w:w="860"/>
        <w:gridCol w:w="1704"/>
        <w:gridCol w:w="1759"/>
      </w:tblGrid>
      <w:tr w:rsidR="00C53A11" w:rsidRPr="00C53A11" w14:paraId="3F03C821" w14:textId="77777777" w:rsidTr="00C53A11">
        <w:tc>
          <w:tcPr>
            <w:tcW w:w="3967"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361A6984"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Chỉ số</w:t>
            </w:r>
          </w:p>
        </w:tc>
        <w:tc>
          <w:tcPr>
            <w:tcW w:w="975"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2E4EB017" w14:textId="77777777" w:rsidR="00C53A11" w:rsidRPr="009874A6" w:rsidRDefault="00C53A11" w:rsidP="00C53A11">
            <w:pPr>
              <w:spacing w:before="0" w:line="240" w:lineRule="auto"/>
              <w:rPr>
                <w:rFonts w:cs="Arial"/>
                <w:szCs w:val="20"/>
                <w:lang w:val="vi-VN" w:eastAsia="en-US"/>
              </w:rPr>
            </w:pPr>
            <w:r w:rsidRPr="009874A6">
              <w:rPr>
                <w:rFonts w:cs="Arial"/>
                <w:b/>
                <w:bCs/>
                <w:szCs w:val="20"/>
                <w:lang w:val="vi-VN" w:eastAsia="en-US"/>
              </w:rPr>
              <w:t>Đơn v</w:t>
            </w:r>
            <w:r w:rsidRPr="00C53A11">
              <w:rPr>
                <w:rFonts w:cs="Arial"/>
                <w:b/>
                <w:bCs/>
                <w:szCs w:val="20"/>
                <w:lang w:val="vi-VN" w:eastAsia="en-US"/>
              </w:rPr>
              <w:t>ị</w:t>
            </w:r>
          </w:p>
        </w:tc>
        <w:tc>
          <w:tcPr>
            <w:tcW w:w="1966"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1BC6329B"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Thời gian</w:t>
            </w:r>
          </w:p>
        </w:tc>
        <w:tc>
          <w:tcPr>
            <w:tcW w:w="2196"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1D902C64"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Giới hạn thời gian</w:t>
            </w:r>
          </w:p>
        </w:tc>
      </w:tr>
      <w:tr w:rsidR="00C53A11" w:rsidRPr="00C53A11" w14:paraId="60F01559" w14:textId="77777777" w:rsidTr="00C53A11">
        <w:tc>
          <w:tcPr>
            <w:tcW w:w="396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F215EA0"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w:t>
            </w:r>
            <w:r w:rsidRPr="00C53A11">
              <w:rPr>
                <w:rFonts w:cs="Arial"/>
                <w:szCs w:val="20"/>
                <w:lang w:val="en-US" w:eastAsia="en-US"/>
              </w:rPr>
              <w:t>ư</w:t>
            </w:r>
            <w:r w:rsidRPr="00C53A11">
              <w:rPr>
                <w:rFonts w:cs="Arial"/>
                <w:szCs w:val="20"/>
                <w:lang w:val="vi-VN" w:eastAsia="en-US"/>
              </w:rPr>
              <w:t>ợng nhập/xuất</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37E24A"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19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F0F346"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heo tháng/quý</w:t>
            </w:r>
          </w:p>
        </w:tc>
        <w:tc>
          <w:tcPr>
            <w:tcW w:w="21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6B1755D"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r w:rsidR="00C53A11" w:rsidRPr="00C53A11" w14:paraId="33E78C6F" w14:textId="77777777" w:rsidTr="00C53A11">
        <w:tc>
          <w:tcPr>
            <w:tcW w:w="396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56FE9BF" w14:textId="77777777" w:rsidR="00C53A11" w:rsidRPr="00C53A11" w:rsidRDefault="00C53A11" w:rsidP="00C53A11">
            <w:pPr>
              <w:spacing w:before="140" w:line="240" w:lineRule="auto"/>
              <w:rPr>
                <w:rFonts w:cs="Arial"/>
                <w:color w:val="000000"/>
                <w:szCs w:val="20"/>
                <w:lang w:val="en-US" w:eastAsia="en-US"/>
              </w:rPr>
            </w:pPr>
            <w:r w:rsidRPr="00C53A11">
              <w:rPr>
                <w:rFonts w:cs="Arial"/>
                <w:color w:val="000000"/>
                <w:szCs w:val="20"/>
                <w:shd w:val="clear" w:color="auto" w:fill="FFFFFF"/>
                <w:lang w:val="en-US" w:eastAsia="en-US"/>
              </w:rPr>
              <w:t>Tăng trư</w:t>
            </w:r>
            <w:r w:rsidRPr="00C53A11">
              <w:rPr>
                <w:rFonts w:cs="Arial"/>
                <w:color w:val="000000"/>
                <w:szCs w:val="20"/>
                <w:shd w:val="clear" w:color="auto" w:fill="FFFFFF"/>
                <w:lang w:val="vi-VN" w:eastAsia="en-US"/>
              </w:rPr>
              <w:t>ởng c</w:t>
            </w:r>
            <w:r w:rsidRPr="00C53A11">
              <w:rPr>
                <w:rFonts w:cs="Arial"/>
                <w:color w:val="000000"/>
                <w:szCs w:val="20"/>
                <w:shd w:val="clear" w:color="auto" w:fill="FFFFFF"/>
                <w:lang w:val="en-US" w:eastAsia="en-US"/>
              </w:rPr>
              <w:t>ùng kì c</w:t>
            </w:r>
            <w:r w:rsidRPr="00C53A11">
              <w:rPr>
                <w:rFonts w:cs="Arial"/>
                <w:color w:val="000000"/>
                <w:szCs w:val="20"/>
                <w:shd w:val="clear" w:color="auto" w:fill="FFFFFF"/>
                <w:lang w:val="vi-VN" w:eastAsia="en-US"/>
              </w:rPr>
              <w:t>ủa sản l</w:t>
            </w:r>
            <w:r w:rsidRPr="00C53A11">
              <w:rPr>
                <w:rFonts w:cs="Arial"/>
                <w:color w:val="000000"/>
                <w:szCs w:val="20"/>
                <w:shd w:val="clear" w:color="auto" w:fill="FFFFFF"/>
                <w:lang w:val="en-US" w:eastAsia="en-US"/>
              </w:rPr>
              <w:t>ư</w:t>
            </w:r>
            <w:r w:rsidRPr="00C53A11">
              <w:rPr>
                <w:rFonts w:cs="Arial"/>
                <w:color w:val="000000"/>
                <w:szCs w:val="20"/>
                <w:shd w:val="clear" w:color="auto" w:fill="FFFFFF"/>
                <w:lang w:val="vi-VN" w:eastAsia="en-US"/>
              </w:rPr>
              <w:t>ợng nhập</w:t>
            </w:r>
            <w:r w:rsidRPr="00C53A11">
              <w:rPr>
                <w:rFonts w:cs="Arial"/>
                <w:color w:val="000000"/>
                <w:szCs w:val="20"/>
                <w:shd w:val="clear" w:color="auto" w:fill="FFFFFF"/>
                <w:lang w:val="en-US" w:eastAsia="en-US"/>
              </w:rPr>
              <w:t>/xu</w:t>
            </w:r>
            <w:r w:rsidRPr="00C53A11">
              <w:rPr>
                <w:rFonts w:cs="Arial"/>
                <w:color w:val="000000"/>
                <w:szCs w:val="20"/>
                <w:shd w:val="clear" w:color="auto" w:fill="FFFFFF"/>
                <w:lang w:val="vi-VN" w:eastAsia="en-US"/>
              </w:rPr>
              <w:t>ất</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672C3C"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w:t>
            </w:r>
          </w:p>
        </w:tc>
        <w:tc>
          <w:tcPr>
            <w:tcW w:w="19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18F0B5"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Theo quý/k</w:t>
            </w:r>
            <w:r w:rsidRPr="00C53A11">
              <w:rPr>
                <w:rFonts w:cs="Arial"/>
                <w:color w:val="000000"/>
                <w:szCs w:val="20"/>
                <w:shd w:val="clear" w:color="auto" w:fill="FFFFFF"/>
                <w:lang w:val="vi-VN" w:eastAsia="en-US"/>
              </w:rPr>
              <w:t>ỳ 6 th</w:t>
            </w:r>
            <w:r w:rsidRPr="00C53A11">
              <w:rPr>
                <w:rFonts w:cs="Arial"/>
                <w:color w:val="000000"/>
                <w:szCs w:val="20"/>
                <w:shd w:val="clear" w:color="auto" w:fill="FFFFFF"/>
                <w:lang w:val="en-US" w:eastAsia="en-US"/>
              </w:rPr>
              <w:t>áng</w:t>
            </w:r>
          </w:p>
        </w:tc>
        <w:tc>
          <w:tcPr>
            <w:tcW w:w="21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D733B6"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1 năm &amp; năm trư</w:t>
            </w:r>
            <w:r w:rsidRPr="00C53A11">
              <w:rPr>
                <w:rFonts w:cs="Arial"/>
                <w:color w:val="000000"/>
                <w:szCs w:val="20"/>
                <w:shd w:val="clear" w:color="auto" w:fill="FFFFFF"/>
                <w:lang w:val="vi-VN" w:eastAsia="en-US"/>
              </w:rPr>
              <w:t xml:space="preserve">ớc </w:t>
            </w:r>
            <w:r w:rsidRPr="00C53A11">
              <w:rPr>
                <w:rFonts w:cs="Arial"/>
                <w:color w:val="000000"/>
                <w:szCs w:val="20"/>
                <w:shd w:val="clear" w:color="auto" w:fill="FFFFFF"/>
                <w:lang w:val="en-US" w:eastAsia="en-US"/>
              </w:rPr>
              <w:t>đó</w:t>
            </w:r>
          </w:p>
        </w:tc>
      </w:tr>
      <w:tr w:rsidR="00C53A11" w:rsidRPr="00C53A11" w14:paraId="1B90ACAF" w14:textId="77777777" w:rsidTr="00C53A11">
        <w:tc>
          <w:tcPr>
            <w:tcW w:w="396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034475" w14:textId="77777777" w:rsidR="00C53A11" w:rsidRPr="00C53A11" w:rsidRDefault="00C53A11" w:rsidP="00C53A11">
            <w:pPr>
              <w:spacing w:before="140" w:line="240" w:lineRule="auto"/>
              <w:rPr>
                <w:rFonts w:cs="Arial"/>
                <w:color w:val="000000"/>
                <w:szCs w:val="20"/>
                <w:lang w:val="en-US" w:eastAsia="en-US"/>
              </w:rPr>
            </w:pPr>
            <w:r w:rsidRPr="00C53A11">
              <w:rPr>
                <w:rFonts w:cs="Arial"/>
                <w:color w:val="000000"/>
                <w:szCs w:val="20"/>
                <w:shd w:val="clear" w:color="auto" w:fill="FFFFFF"/>
                <w:lang w:val="en-US" w:eastAsia="en-US"/>
              </w:rPr>
              <w:t>Tăng trư</w:t>
            </w:r>
            <w:r w:rsidRPr="00C53A11">
              <w:rPr>
                <w:rFonts w:cs="Arial"/>
                <w:color w:val="000000"/>
                <w:szCs w:val="20"/>
                <w:shd w:val="clear" w:color="auto" w:fill="FFFFFF"/>
                <w:lang w:val="vi-VN" w:eastAsia="en-US"/>
              </w:rPr>
              <w:t>ởng liền kề của sản l</w:t>
            </w:r>
            <w:r w:rsidRPr="00C53A11">
              <w:rPr>
                <w:rFonts w:cs="Arial"/>
                <w:color w:val="000000"/>
                <w:szCs w:val="20"/>
                <w:shd w:val="clear" w:color="auto" w:fill="FFFFFF"/>
                <w:lang w:val="en-US" w:eastAsia="en-US"/>
              </w:rPr>
              <w:t>ư</w:t>
            </w:r>
            <w:r w:rsidRPr="00C53A11">
              <w:rPr>
                <w:rFonts w:cs="Arial"/>
                <w:color w:val="000000"/>
                <w:szCs w:val="20"/>
                <w:shd w:val="clear" w:color="auto" w:fill="FFFFFF"/>
                <w:lang w:val="vi-VN" w:eastAsia="en-US"/>
              </w:rPr>
              <w:t>ợng nhập</w:t>
            </w:r>
            <w:r w:rsidRPr="00C53A11">
              <w:rPr>
                <w:rFonts w:cs="Arial"/>
                <w:color w:val="000000"/>
                <w:szCs w:val="20"/>
                <w:shd w:val="clear" w:color="auto" w:fill="FFFFFF"/>
                <w:lang w:val="en-US" w:eastAsia="en-US"/>
              </w:rPr>
              <w:t>/x</w:t>
            </w:r>
            <w:r w:rsidRPr="00C53A11">
              <w:rPr>
                <w:rFonts w:cs="Arial"/>
                <w:color w:val="000000"/>
                <w:szCs w:val="20"/>
                <w:shd w:val="clear" w:color="auto" w:fill="FFFFFF"/>
                <w:lang w:val="vi-VN" w:eastAsia="en-US"/>
              </w:rPr>
              <w:t>uất</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6616F0"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w:t>
            </w:r>
          </w:p>
        </w:tc>
        <w:tc>
          <w:tcPr>
            <w:tcW w:w="196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8AFE9B"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Theo tháng</w:t>
            </w:r>
          </w:p>
        </w:tc>
        <w:tc>
          <w:tcPr>
            <w:tcW w:w="21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B565F3E"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t>1 năm</w:t>
            </w:r>
          </w:p>
        </w:tc>
      </w:tr>
    </w:tbl>
    <w:p w14:paraId="095FFBE8" w14:textId="77777777" w:rsidR="00293C80" w:rsidRDefault="00293C80" w:rsidP="00293C80">
      <w:pPr>
        <w:pStyle w:val="Body"/>
      </w:pPr>
    </w:p>
    <w:p w14:paraId="277E35A0" w14:textId="77777777" w:rsidR="00A54230" w:rsidRDefault="00A54230" w:rsidP="00A54230">
      <w:pPr>
        <w:pStyle w:val="Heading3"/>
      </w:pPr>
      <w:bookmarkStart w:id="24" w:name="_Toc23348731"/>
      <w:r>
        <w:t>Báo cáo hãng tàu</w:t>
      </w:r>
      <w:bookmarkEnd w:id="24"/>
    </w:p>
    <w:p w14:paraId="2FDC0D79" w14:textId="77777777" w:rsidR="00A54230" w:rsidRPr="002C2CC7" w:rsidRDefault="00A54230" w:rsidP="00A54230">
      <w:pPr>
        <w:spacing w:before="0" w:line="240" w:lineRule="auto"/>
        <w:rPr>
          <w:rFonts w:cs="Arial"/>
          <w:szCs w:val="20"/>
          <w:lang w:val="en-US" w:eastAsia="en-US"/>
        </w:rPr>
      </w:pPr>
    </w:p>
    <w:p w14:paraId="03D1FFA5" w14:textId="77777777" w:rsidR="00C53A11" w:rsidRDefault="00C53A11" w:rsidP="00C53A11">
      <w:pPr>
        <w:spacing w:before="140" w:line="240" w:lineRule="auto"/>
        <w:rPr>
          <w:rFonts w:cs="Arial"/>
          <w:b/>
          <w:bCs/>
          <w:color w:val="000000"/>
          <w:szCs w:val="20"/>
          <w:shd w:val="clear" w:color="auto" w:fill="FFFFFF"/>
          <w:lang w:val="en-US" w:eastAsia="en-US"/>
        </w:rPr>
      </w:pPr>
      <w:bookmarkStart w:id="25" w:name="_Giao_diện_Báo"/>
      <w:bookmarkStart w:id="26" w:name="_Toc18910006"/>
      <w:bookmarkEnd w:id="25"/>
      <w:r w:rsidRPr="00C53A11">
        <w:rPr>
          <w:rFonts w:cs="Arial"/>
          <w:b/>
          <w:bCs/>
          <w:color w:val="000000"/>
          <w:szCs w:val="20"/>
          <w:shd w:val="clear" w:color="auto" w:fill="FFFFFF"/>
          <w:lang w:val="en-US" w:eastAsia="en-US"/>
        </w:rPr>
        <w:t>Là Trư</w:t>
      </w:r>
      <w:r w:rsidRPr="00C53A11">
        <w:rPr>
          <w:rFonts w:cs="Arial"/>
          <w:b/>
          <w:bCs/>
          <w:color w:val="000000"/>
          <w:szCs w:val="20"/>
          <w:shd w:val="clear" w:color="auto" w:fill="FFFFFF"/>
          <w:lang w:val="vi-VN" w:eastAsia="en-US"/>
        </w:rPr>
        <w:t>ởng, ph</w:t>
      </w:r>
      <w:r w:rsidRPr="00C53A11">
        <w:rPr>
          <w:rFonts w:cs="Arial"/>
          <w:b/>
          <w:bCs/>
          <w:color w:val="000000"/>
          <w:szCs w:val="20"/>
          <w:shd w:val="clear" w:color="auto" w:fill="FFFFFF"/>
          <w:lang w:val="en-US" w:eastAsia="en-US"/>
        </w:rPr>
        <w:t>ó Phòng, Nhân viên Phòng, t</w:t>
      </w:r>
      <w:r w:rsidRPr="00C53A11">
        <w:rPr>
          <w:rFonts w:cs="Arial"/>
          <w:b/>
          <w:bCs/>
          <w:color w:val="000000"/>
          <w:szCs w:val="20"/>
          <w:shd w:val="clear" w:color="auto" w:fill="FFFFFF"/>
          <w:lang w:val="vi-VN" w:eastAsia="en-US"/>
        </w:rPr>
        <w:t>ô</w:t>
      </w:r>
      <w:r w:rsidRPr="00C53A11">
        <w:rPr>
          <w:rFonts w:cs="Arial"/>
          <w:b/>
          <w:bCs/>
          <w:color w:val="000000"/>
          <w:szCs w:val="20"/>
          <w:shd w:val="clear" w:color="auto" w:fill="FFFFFF"/>
          <w:lang w:val="en-US" w:eastAsia="en-US"/>
        </w:rPr>
        <w:t>i c</w:t>
      </w:r>
      <w:r w:rsidRPr="00C53A11">
        <w:rPr>
          <w:rFonts w:cs="Arial"/>
          <w:b/>
          <w:bCs/>
          <w:color w:val="000000"/>
          <w:szCs w:val="20"/>
          <w:shd w:val="clear" w:color="auto" w:fill="FFFFFF"/>
          <w:lang w:val="vi-VN" w:eastAsia="en-US"/>
        </w:rPr>
        <w:t>ó</w:t>
      </w:r>
      <w:r w:rsidRPr="00C53A11">
        <w:rPr>
          <w:rFonts w:cs="Arial"/>
          <w:b/>
          <w:bCs/>
          <w:color w:val="000000"/>
          <w:szCs w:val="20"/>
          <w:shd w:val="clear" w:color="auto" w:fill="FFFFFF"/>
          <w:lang w:val="en-US" w:eastAsia="en-US"/>
        </w:rPr>
        <w:t xml:space="preserve"> th</w:t>
      </w:r>
      <w:r w:rsidRPr="00C53A11">
        <w:rPr>
          <w:rFonts w:cs="Arial"/>
          <w:b/>
          <w:bCs/>
          <w:color w:val="000000"/>
          <w:szCs w:val="20"/>
          <w:shd w:val="clear" w:color="auto" w:fill="FFFFFF"/>
          <w:lang w:val="vi-VN" w:eastAsia="en-US"/>
        </w:rPr>
        <w:t>ể xem</w:t>
      </w:r>
      <w:r w:rsidRPr="00C53A11">
        <w:rPr>
          <w:rFonts w:cs="Arial"/>
          <w:b/>
          <w:bCs/>
          <w:color w:val="000000"/>
          <w:szCs w:val="20"/>
          <w:shd w:val="clear" w:color="auto" w:fill="FFFFFF"/>
          <w:lang w:val="en-US" w:eastAsia="en-US"/>
        </w:rPr>
        <w:t> Báo cáo tình hình hãng tàu</w:t>
      </w:r>
      <w:r w:rsidRPr="00C53A11">
        <w:rPr>
          <w:rFonts w:cs="Arial"/>
          <w:b/>
          <w:bCs/>
          <w:color w:val="000000"/>
          <w:szCs w:val="20"/>
          <w:shd w:val="clear" w:color="auto" w:fill="FFFFFF"/>
          <w:lang w:val="vi-VN" w:eastAsia="en-US"/>
        </w:rPr>
        <w:t xml:space="preserve"> </w:t>
      </w:r>
      <w:r w:rsidRPr="00C53A11">
        <w:rPr>
          <w:rFonts w:cs="Arial"/>
          <w:b/>
          <w:bCs/>
          <w:color w:val="000000"/>
          <w:szCs w:val="20"/>
          <w:shd w:val="clear" w:color="auto" w:fill="FFFFFF"/>
          <w:lang w:val="en-US" w:eastAsia="en-US"/>
        </w:rPr>
        <w:t>theo phân c</w:t>
      </w:r>
      <w:r w:rsidRPr="00C53A11">
        <w:rPr>
          <w:rFonts w:cs="Arial"/>
          <w:b/>
          <w:bCs/>
          <w:color w:val="000000"/>
          <w:szCs w:val="20"/>
          <w:shd w:val="clear" w:color="auto" w:fill="FFFFFF"/>
          <w:lang w:val="vi-VN" w:eastAsia="en-US"/>
        </w:rPr>
        <w:t>ấp sau</w:t>
      </w:r>
      <w:r w:rsidRPr="00C53A11">
        <w:rPr>
          <w:rFonts w:cs="Arial"/>
          <w:b/>
          <w:bCs/>
          <w:color w:val="000000"/>
          <w:szCs w:val="20"/>
          <w:shd w:val="clear" w:color="auto" w:fill="FFFFFF"/>
          <w:lang w:val="en-US" w:eastAsia="en-US"/>
        </w:rPr>
        <w:t>:</w:t>
      </w:r>
    </w:p>
    <w:p w14:paraId="27FA0549" w14:textId="77777777" w:rsidR="00607F3D" w:rsidRPr="00C53A11" w:rsidRDefault="00607F3D" w:rsidP="00C53A11">
      <w:pPr>
        <w:spacing w:before="140" w:line="240" w:lineRule="auto"/>
        <w:rPr>
          <w:rFonts w:cs="Arial"/>
          <w:color w:val="000000"/>
          <w:szCs w:val="20"/>
          <w:lang w:val="en-US" w:eastAsia="en-US"/>
        </w:rPr>
      </w:pPr>
    </w:p>
    <w:p w14:paraId="2A4906C1" w14:textId="77777777" w:rsidR="00C53A11" w:rsidRPr="00C53A11" w:rsidRDefault="00C53A11" w:rsidP="00C53A11">
      <w:pPr>
        <w:numPr>
          <w:ilvl w:val="0"/>
          <w:numId w:val="31"/>
        </w:numPr>
        <w:spacing w:before="140" w:line="240" w:lineRule="auto"/>
        <w:ind w:left="540"/>
        <w:textAlignment w:val="center"/>
        <w:rPr>
          <w:rFonts w:ascii="Calibri" w:hAnsi="Calibri" w:cs="Calibri"/>
          <w:color w:val="000000"/>
          <w:sz w:val="22"/>
          <w:szCs w:val="22"/>
          <w:lang w:val="en-US" w:eastAsia="en-US"/>
        </w:rPr>
      </w:pPr>
      <w:r w:rsidRPr="00C53A11">
        <w:rPr>
          <w:rFonts w:cs="Arial"/>
          <w:color w:val="000000"/>
          <w:szCs w:val="20"/>
          <w:shd w:val="clear" w:color="auto" w:fill="FFFFFF"/>
          <w:lang w:val="en-US" w:eastAsia="en-US"/>
        </w:rPr>
        <w:t>C</w:t>
      </w:r>
      <w:r w:rsidRPr="00C53A11">
        <w:rPr>
          <w:rFonts w:cs="Arial"/>
          <w:color w:val="000000"/>
          <w:szCs w:val="20"/>
          <w:shd w:val="clear" w:color="auto" w:fill="FFFFFF"/>
          <w:lang w:val="vi-VN" w:eastAsia="en-US"/>
        </w:rPr>
        <w:t>ấp tổng quan c</w:t>
      </w:r>
      <w:r w:rsidRPr="00C53A11">
        <w:rPr>
          <w:rFonts w:cs="Arial"/>
          <w:color w:val="000000"/>
          <w:szCs w:val="20"/>
          <w:shd w:val="clear" w:color="auto" w:fill="FFFFFF"/>
          <w:lang w:val="en-US" w:eastAsia="en-US"/>
        </w:rPr>
        <w:t>ác hãng tàu</w:t>
      </w:r>
    </w:p>
    <w:p w14:paraId="4E94DB3A" w14:textId="77777777" w:rsidR="00C53A11" w:rsidRPr="00C53A11" w:rsidRDefault="00C53A11" w:rsidP="00C53A11">
      <w:pPr>
        <w:numPr>
          <w:ilvl w:val="0"/>
          <w:numId w:val="31"/>
        </w:numPr>
        <w:spacing w:before="140" w:line="240" w:lineRule="auto"/>
        <w:ind w:left="540"/>
        <w:textAlignment w:val="center"/>
        <w:rPr>
          <w:rFonts w:ascii="Calibri" w:hAnsi="Calibri" w:cs="Calibri"/>
          <w:color w:val="000000"/>
          <w:sz w:val="22"/>
          <w:szCs w:val="22"/>
          <w:lang w:val="en-US" w:eastAsia="en-US"/>
        </w:rPr>
      </w:pPr>
      <w:r w:rsidRPr="00C53A11">
        <w:rPr>
          <w:rFonts w:cs="Arial"/>
          <w:color w:val="000000"/>
          <w:szCs w:val="20"/>
          <w:shd w:val="clear" w:color="auto" w:fill="FFFFFF"/>
          <w:lang w:val="en-US" w:eastAsia="en-US"/>
        </w:rPr>
        <w:t>C</w:t>
      </w:r>
      <w:r w:rsidRPr="00C53A11">
        <w:rPr>
          <w:rFonts w:cs="Arial"/>
          <w:color w:val="000000"/>
          <w:szCs w:val="20"/>
          <w:shd w:val="clear" w:color="auto" w:fill="FFFFFF"/>
          <w:lang w:val="vi-VN" w:eastAsia="en-US"/>
        </w:rPr>
        <w:t>ấp chi tiết (từng h</w:t>
      </w:r>
      <w:r w:rsidRPr="00C53A11">
        <w:rPr>
          <w:rFonts w:cs="Arial"/>
          <w:color w:val="000000"/>
          <w:szCs w:val="20"/>
          <w:shd w:val="clear" w:color="auto" w:fill="FFFFFF"/>
          <w:lang w:val="en-US" w:eastAsia="en-US"/>
        </w:rPr>
        <w:t>ãng tàu)</w:t>
      </w:r>
    </w:p>
    <w:p w14:paraId="3FAB13FE"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lang w:val="en-US" w:eastAsia="en-US"/>
        </w:rPr>
        <w:t> </w:t>
      </w:r>
    </w:p>
    <w:p w14:paraId="6F864F89" w14:textId="77777777" w:rsidR="009874A6" w:rsidRDefault="009874A6">
      <w:pPr>
        <w:spacing w:before="0" w:after="160" w:line="259" w:lineRule="auto"/>
        <w:rPr>
          <w:rFonts w:cs="Arial"/>
          <w:color w:val="000000"/>
          <w:szCs w:val="20"/>
          <w:shd w:val="clear" w:color="auto" w:fill="FFFFFF"/>
          <w:lang w:val="en-US" w:eastAsia="en-US"/>
        </w:rPr>
      </w:pPr>
      <w:r>
        <w:rPr>
          <w:rFonts w:cs="Arial"/>
          <w:color w:val="000000"/>
          <w:szCs w:val="20"/>
          <w:shd w:val="clear" w:color="auto" w:fill="FFFFFF"/>
          <w:lang w:val="en-US" w:eastAsia="en-US"/>
        </w:rPr>
        <w:br w:type="page"/>
      </w:r>
    </w:p>
    <w:p w14:paraId="212ABB89" w14:textId="3110E0A1"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lastRenderedPageBreak/>
        <w:t>Bao g</w:t>
      </w:r>
      <w:r w:rsidRPr="00C53A11">
        <w:rPr>
          <w:rFonts w:cs="Arial"/>
          <w:color w:val="000000"/>
          <w:szCs w:val="20"/>
          <w:shd w:val="clear" w:color="auto" w:fill="FFFFFF"/>
          <w:lang w:val="vi-VN" w:eastAsia="en-US"/>
        </w:rPr>
        <w:t>ồm c</w:t>
      </w:r>
      <w:r w:rsidRPr="00C53A11">
        <w:rPr>
          <w:rFonts w:cs="Arial"/>
          <w:color w:val="000000"/>
          <w:szCs w:val="20"/>
          <w:shd w:val="clear" w:color="auto" w:fill="FFFFFF"/>
          <w:lang w:val="en-US" w:eastAsia="en-US"/>
        </w:rPr>
        <w:t>ác c</w:t>
      </w:r>
      <w:r w:rsidRPr="00C53A11">
        <w:rPr>
          <w:rFonts w:cs="Arial"/>
          <w:color w:val="000000"/>
          <w:szCs w:val="20"/>
          <w:shd w:val="clear" w:color="auto" w:fill="FFFFFF"/>
          <w:lang w:val="vi-VN" w:eastAsia="en-US"/>
        </w:rPr>
        <w:t>ảng sau:</w:t>
      </w:r>
    </w:p>
    <w:p w14:paraId="7F693C73"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lang w:val="en-US" w:eastAsia="en-US"/>
        </w:rPr>
        <w:t> </w:t>
      </w:r>
    </w:p>
    <w:p w14:paraId="03410523" w14:textId="77777777" w:rsidR="00C53A11" w:rsidRPr="00C53A11" w:rsidRDefault="00C53A11" w:rsidP="00C53A11">
      <w:pPr>
        <w:numPr>
          <w:ilvl w:val="0"/>
          <w:numId w:val="32"/>
        </w:numPr>
        <w:spacing w:before="40" w:line="240" w:lineRule="auto"/>
        <w:ind w:left="540"/>
        <w:textAlignment w:val="center"/>
        <w:rPr>
          <w:rFonts w:ascii="Calibri" w:hAnsi="Calibri" w:cs="Calibri"/>
          <w:color w:val="000000"/>
          <w:sz w:val="22"/>
          <w:szCs w:val="22"/>
          <w:lang w:val="en-US" w:eastAsia="en-US"/>
        </w:rPr>
      </w:pPr>
      <w:r w:rsidRPr="00C53A11">
        <w:rPr>
          <w:rFonts w:cs="Arial"/>
          <w:color w:val="000000"/>
          <w:szCs w:val="20"/>
          <w:lang w:val="en-US" w:eastAsia="en-US"/>
        </w:rPr>
        <w:t>CTL: Cát Lái</w:t>
      </w:r>
    </w:p>
    <w:p w14:paraId="706EBED8" w14:textId="77777777" w:rsidR="00C53A11" w:rsidRPr="00C53A11" w:rsidRDefault="00C53A11" w:rsidP="00C53A11">
      <w:pPr>
        <w:numPr>
          <w:ilvl w:val="0"/>
          <w:numId w:val="32"/>
        </w:numPr>
        <w:spacing w:before="0" w:line="240" w:lineRule="auto"/>
        <w:ind w:left="540"/>
        <w:textAlignment w:val="center"/>
        <w:rPr>
          <w:rFonts w:ascii="Calibri" w:hAnsi="Calibri" w:cs="Calibri"/>
          <w:color w:val="000000"/>
          <w:sz w:val="22"/>
          <w:szCs w:val="22"/>
          <w:lang w:val="en-US" w:eastAsia="en-US"/>
        </w:rPr>
      </w:pPr>
      <w:r w:rsidRPr="00C53A11">
        <w:rPr>
          <w:rFonts w:cs="Arial"/>
          <w:color w:val="000000"/>
          <w:szCs w:val="20"/>
          <w:lang w:val="en-US" w:eastAsia="en-US"/>
        </w:rPr>
        <w:t>TCTT: Cái Mép - Th</w:t>
      </w:r>
      <w:r w:rsidRPr="00C53A11">
        <w:rPr>
          <w:rFonts w:cs="Arial"/>
          <w:color w:val="000000"/>
          <w:szCs w:val="20"/>
          <w:lang w:val="vi-VN" w:eastAsia="en-US"/>
        </w:rPr>
        <w:t>ị Vải</w:t>
      </w:r>
    </w:p>
    <w:p w14:paraId="639C47F9" w14:textId="77777777" w:rsidR="00C53A11" w:rsidRPr="00C53A11" w:rsidRDefault="00C53A11" w:rsidP="00C53A11">
      <w:pPr>
        <w:numPr>
          <w:ilvl w:val="0"/>
          <w:numId w:val="32"/>
        </w:numPr>
        <w:spacing w:before="0" w:line="240" w:lineRule="auto"/>
        <w:ind w:left="540"/>
        <w:textAlignment w:val="center"/>
        <w:rPr>
          <w:rFonts w:ascii="Calibri" w:hAnsi="Calibri" w:cs="Calibri"/>
          <w:color w:val="000000"/>
          <w:sz w:val="22"/>
          <w:szCs w:val="22"/>
          <w:lang w:val="en-US" w:eastAsia="en-US"/>
        </w:rPr>
      </w:pPr>
      <w:r w:rsidRPr="00C53A11">
        <w:rPr>
          <w:rFonts w:cs="Arial"/>
          <w:color w:val="000000"/>
          <w:szCs w:val="20"/>
          <w:lang w:val="en-US" w:eastAsia="en-US"/>
        </w:rPr>
        <w:t>TCIT: Cái Mép</w:t>
      </w:r>
    </w:p>
    <w:p w14:paraId="57C8930D" w14:textId="77777777" w:rsidR="00D971BF" w:rsidRPr="00D971BF" w:rsidRDefault="00C53A11" w:rsidP="00FE23C0">
      <w:pPr>
        <w:numPr>
          <w:ilvl w:val="0"/>
          <w:numId w:val="32"/>
        </w:numPr>
        <w:spacing w:before="0" w:after="40" w:line="240" w:lineRule="auto"/>
        <w:ind w:left="540"/>
        <w:textAlignment w:val="center"/>
        <w:rPr>
          <w:rFonts w:cs="Arial"/>
          <w:color w:val="000000"/>
          <w:szCs w:val="20"/>
          <w:lang w:val="en-US" w:eastAsia="en-US"/>
        </w:rPr>
      </w:pPr>
      <w:r w:rsidRPr="00D971BF">
        <w:rPr>
          <w:rFonts w:cs="Arial"/>
          <w:color w:val="000000"/>
          <w:szCs w:val="20"/>
          <w:lang w:val="en-US" w:eastAsia="en-US"/>
        </w:rPr>
        <w:t>TCHP: Hi</w:t>
      </w:r>
      <w:r w:rsidRPr="00D971BF">
        <w:rPr>
          <w:rFonts w:cs="Arial"/>
          <w:color w:val="000000"/>
          <w:szCs w:val="20"/>
          <w:lang w:val="vi-VN" w:eastAsia="en-US"/>
        </w:rPr>
        <w:t>ệp Phước</w:t>
      </w:r>
    </w:p>
    <w:p w14:paraId="3E30FBC6" w14:textId="44BE3BA7" w:rsidR="00C53A11" w:rsidRPr="00D971BF" w:rsidRDefault="00C53A11" w:rsidP="00FE23C0">
      <w:pPr>
        <w:numPr>
          <w:ilvl w:val="0"/>
          <w:numId w:val="32"/>
        </w:numPr>
        <w:spacing w:before="0" w:after="40" w:line="240" w:lineRule="auto"/>
        <w:ind w:left="540"/>
        <w:textAlignment w:val="center"/>
        <w:rPr>
          <w:rFonts w:cs="Arial"/>
          <w:color w:val="000000"/>
          <w:szCs w:val="20"/>
          <w:lang w:val="en-US" w:eastAsia="en-US"/>
        </w:rPr>
      </w:pPr>
      <w:r w:rsidRPr="00D971BF">
        <w:rPr>
          <w:rFonts w:cs="Arial"/>
          <w:color w:val="000000"/>
          <w:szCs w:val="20"/>
          <w:lang w:val="en-US" w:eastAsia="en-US"/>
        </w:rPr>
        <w:t>HICT:  L</w:t>
      </w:r>
      <w:r w:rsidRPr="00D971BF">
        <w:rPr>
          <w:rFonts w:cs="Arial"/>
          <w:color w:val="000000"/>
          <w:szCs w:val="20"/>
          <w:lang w:val="vi-VN" w:eastAsia="en-US"/>
        </w:rPr>
        <w:t>ạch Huyện, Hải Ph</w:t>
      </w:r>
      <w:r w:rsidRPr="00D971BF">
        <w:rPr>
          <w:rFonts w:cs="Arial"/>
          <w:color w:val="000000"/>
          <w:szCs w:val="20"/>
          <w:lang w:val="en-US" w:eastAsia="en-US"/>
        </w:rPr>
        <w:t>òng</w:t>
      </w:r>
    </w:p>
    <w:p w14:paraId="7837BAFD" w14:textId="77777777" w:rsidR="00C53A11" w:rsidRPr="00C53A11" w:rsidRDefault="00C53A11" w:rsidP="00C53A11">
      <w:pPr>
        <w:spacing w:line="240" w:lineRule="auto"/>
        <w:rPr>
          <w:rFonts w:cs="Arial"/>
          <w:color w:val="000000"/>
          <w:szCs w:val="20"/>
          <w:lang w:val="en-US" w:eastAsia="en-US"/>
        </w:rPr>
      </w:pPr>
      <w:r w:rsidRPr="00C53A11">
        <w:rPr>
          <w:rFonts w:cs="Arial"/>
          <w:color w:val="000000"/>
          <w:szCs w:val="20"/>
          <w:lang w:val="en-US" w:eastAsia="en-US"/>
        </w:rPr>
        <w:t>M</w:t>
      </w:r>
      <w:r w:rsidRPr="00C53A11">
        <w:rPr>
          <w:rFonts w:cs="Arial"/>
          <w:color w:val="000000"/>
          <w:szCs w:val="20"/>
          <w:lang w:val="vi-VN" w:eastAsia="en-US"/>
        </w:rPr>
        <w:t>ục đí</w:t>
      </w:r>
      <w:r w:rsidRPr="00C53A11">
        <w:rPr>
          <w:rFonts w:cs="Arial"/>
          <w:color w:val="000000"/>
          <w:szCs w:val="20"/>
          <w:lang w:val="en-US" w:eastAsia="en-US"/>
        </w:rPr>
        <w:t>ch:</w:t>
      </w:r>
    </w:p>
    <w:p w14:paraId="0D0D6783" w14:textId="77777777" w:rsidR="00C53A11" w:rsidRPr="00C53A11" w:rsidRDefault="00C53A11" w:rsidP="00C53A11">
      <w:pPr>
        <w:numPr>
          <w:ilvl w:val="0"/>
          <w:numId w:val="33"/>
        </w:numPr>
        <w:spacing w:before="40" w:line="240" w:lineRule="auto"/>
        <w:ind w:left="540"/>
        <w:textAlignment w:val="center"/>
        <w:rPr>
          <w:rFonts w:ascii="Calibri" w:hAnsi="Calibri" w:cs="Calibri"/>
          <w:color w:val="000000"/>
          <w:sz w:val="22"/>
          <w:szCs w:val="22"/>
          <w:lang w:val="en-US" w:eastAsia="en-US"/>
        </w:rPr>
      </w:pPr>
      <w:r w:rsidRPr="00C53A11">
        <w:rPr>
          <w:rFonts w:cs="Arial"/>
          <w:color w:val="000000"/>
          <w:szCs w:val="20"/>
          <w:lang w:val="en-US" w:eastAsia="en-US"/>
        </w:rPr>
        <w:t>L</w:t>
      </w:r>
      <w:r w:rsidRPr="00C53A11">
        <w:rPr>
          <w:rFonts w:cs="Arial"/>
          <w:color w:val="000000"/>
          <w:szCs w:val="20"/>
          <w:lang w:val="vi-VN" w:eastAsia="en-US"/>
        </w:rPr>
        <w:t>à căn cứ để đề xuất, điều chỉnh chí</w:t>
      </w:r>
      <w:r w:rsidRPr="00C53A11">
        <w:rPr>
          <w:rFonts w:cs="Arial"/>
          <w:color w:val="000000"/>
          <w:szCs w:val="20"/>
          <w:lang w:val="en-US" w:eastAsia="en-US"/>
        </w:rPr>
        <w:t>nh s</w:t>
      </w:r>
      <w:r w:rsidRPr="00C53A11">
        <w:rPr>
          <w:rFonts w:cs="Arial"/>
          <w:color w:val="000000"/>
          <w:szCs w:val="20"/>
          <w:lang w:val="vi-VN" w:eastAsia="en-US"/>
        </w:rPr>
        <w:t>á</w:t>
      </w:r>
      <w:r w:rsidRPr="00C53A11">
        <w:rPr>
          <w:rFonts w:cs="Arial"/>
          <w:color w:val="000000"/>
          <w:szCs w:val="20"/>
          <w:lang w:val="en-US" w:eastAsia="en-US"/>
        </w:rPr>
        <w:t>ch li</w:t>
      </w:r>
      <w:r w:rsidRPr="00C53A11">
        <w:rPr>
          <w:rFonts w:cs="Arial"/>
          <w:color w:val="000000"/>
          <w:szCs w:val="20"/>
          <w:lang w:val="vi-VN" w:eastAsia="en-US"/>
        </w:rPr>
        <w:t>ê</w:t>
      </w:r>
      <w:r w:rsidRPr="00C53A11">
        <w:rPr>
          <w:rFonts w:cs="Arial"/>
          <w:color w:val="000000"/>
          <w:szCs w:val="20"/>
          <w:lang w:val="en-US" w:eastAsia="en-US"/>
        </w:rPr>
        <w:t xml:space="preserve">n quan </w:t>
      </w:r>
      <w:r w:rsidRPr="00C53A11">
        <w:rPr>
          <w:rFonts w:cs="Arial"/>
          <w:color w:val="000000"/>
          <w:szCs w:val="20"/>
          <w:lang w:val="vi-VN" w:eastAsia="en-US"/>
        </w:rPr>
        <w:t>đến hã</w:t>
      </w:r>
      <w:r w:rsidRPr="00C53A11">
        <w:rPr>
          <w:rFonts w:cs="Arial"/>
          <w:color w:val="000000"/>
          <w:szCs w:val="20"/>
          <w:lang w:val="en-US" w:eastAsia="en-US"/>
        </w:rPr>
        <w:t>ng t</w:t>
      </w:r>
      <w:r w:rsidRPr="00C53A11">
        <w:rPr>
          <w:rFonts w:cs="Arial"/>
          <w:color w:val="000000"/>
          <w:szCs w:val="20"/>
          <w:lang w:val="vi-VN" w:eastAsia="en-US"/>
        </w:rPr>
        <w:t>à</w:t>
      </w:r>
      <w:r w:rsidRPr="00C53A11">
        <w:rPr>
          <w:rFonts w:cs="Arial"/>
          <w:color w:val="000000"/>
          <w:szCs w:val="20"/>
          <w:lang w:val="en-US" w:eastAsia="en-US"/>
        </w:rPr>
        <w:t>u (vd: ch</w:t>
      </w:r>
      <w:r w:rsidRPr="00C53A11">
        <w:rPr>
          <w:rFonts w:cs="Arial"/>
          <w:color w:val="000000"/>
          <w:szCs w:val="20"/>
          <w:lang w:val="vi-VN" w:eastAsia="en-US"/>
        </w:rPr>
        <w:t>í</w:t>
      </w:r>
      <w:r w:rsidRPr="00C53A11">
        <w:rPr>
          <w:rFonts w:cs="Arial"/>
          <w:color w:val="000000"/>
          <w:szCs w:val="20"/>
          <w:lang w:val="en-US" w:eastAsia="en-US"/>
        </w:rPr>
        <w:t>nh s</w:t>
      </w:r>
      <w:r w:rsidRPr="00C53A11">
        <w:rPr>
          <w:rFonts w:cs="Arial"/>
          <w:color w:val="000000"/>
          <w:szCs w:val="20"/>
          <w:lang w:val="vi-VN" w:eastAsia="en-US"/>
        </w:rPr>
        <w:t>á</w:t>
      </w:r>
      <w:r w:rsidRPr="00C53A11">
        <w:rPr>
          <w:rFonts w:cs="Arial"/>
          <w:color w:val="000000"/>
          <w:szCs w:val="20"/>
          <w:lang w:val="en-US" w:eastAsia="en-US"/>
        </w:rPr>
        <w:t>ch gi</w:t>
      </w:r>
      <w:r w:rsidRPr="00C53A11">
        <w:rPr>
          <w:rFonts w:cs="Arial"/>
          <w:color w:val="000000"/>
          <w:szCs w:val="20"/>
          <w:lang w:val="vi-VN" w:eastAsia="en-US"/>
        </w:rPr>
        <w:t>á</w:t>
      </w:r>
      <w:r w:rsidRPr="00C53A11">
        <w:rPr>
          <w:rFonts w:cs="Arial"/>
          <w:color w:val="000000"/>
          <w:szCs w:val="20"/>
          <w:lang w:val="en-US" w:eastAsia="en-US"/>
        </w:rPr>
        <w:t>,...)</w:t>
      </w:r>
    </w:p>
    <w:p w14:paraId="5648B9C5" w14:textId="77777777" w:rsidR="00C53A11" w:rsidRPr="00C53A11" w:rsidRDefault="00C53A11" w:rsidP="00C53A11">
      <w:pPr>
        <w:numPr>
          <w:ilvl w:val="0"/>
          <w:numId w:val="33"/>
        </w:numPr>
        <w:spacing w:before="0" w:after="40" w:line="240" w:lineRule="auto"/>
        <w:ind w:left="540"/>
        <w:textAlignment w:val="center"/>
        <w:rPr>
          <w:rFonts w:ascii="Calibri" w:hAnsi="Calibri" w:cs="Calibri"/>
          <w:color w:val="000000"/>
          <w:sz w:val="22"/>
          <w:szCs w:val="22"/>
          <w:lang w:val="en-US" w:eastAsia="en-US"/>
        </w:rPr>
      </w:pPr>
      <w:r w:rsidRPr="00C53A11">
        <w:rPr>
          <w:rFonts w:cs="Arial"/>
          <w:color w:val="000000"/>
          <w:szCs w:val="20"/>
          <w:lang w:val="en-US" w:eastAsia="en-US"/>
        </w:rPr>
        <w:t>L</w:t>
      </w:r>
      <w:r w:rsidRPr="00C53A11">
        <w:rPr>
          <w:rFonts w:cs="Arial"/>
          <w:color w:val="000000"/>
          <w:szCs w:val="20"/>
          <w:lang w:val="vi-VN" w:eastAsia="en-US"/>
        </w:rPr>
        <w:t>à cơ sở để là</w:t>
      </w:r>
      <w:r w:rsidRPr="00C53A11">
        <w:rPr>
          <w:rFonts w:cs="Arial"/>
          <w:color w:val="000000"/>
          <w:szCs w:val="20"/>
          <w:lang w:val="en-US" w:eastAsia="en-US"/>
        </w:rPr>
        <w:t>m vi</w:t>
      </w:r>
      <w:r w:rsidRPr="00C53A11">
        <w:rPr>
          <w:rFonts w:cs="Arial"/>
          <w:color w:val="000000"/>
          <w:szCs w:val="20"/>
          <w:lang w:val="vi-VN" w:eastAsia="en-US"/>
        </w:rPr>
        <w:t>ệc, trao đổi với hã</w:t>
      </w:r>
      <w:r w:rsidRPr="00C53A11">
        <w:rPr>
          <w:rFonts w:cs="Arial"/>
          <w:color w:val="000000"/>
          <w:szCs w:val="20"/>
          <w:lang w:val="en-US" w:eastAsia="en-US"/>
        </w:rPr>
        <w:t>ng t</w:t>
      </w:r>
      <w:r w:rsidRPr="00C53A11">
        <w:rPr>
          <w:rFonts w:cs="Arial"/>
          <w:color w:val="000000"/>
          <w:szCs w:val="20"/>
          <w:lang w:val="vi-VN" w:eastAsia="en-US"/>
        </w:rPr>
        <w:t>à</w:t>
      </w:r>
      <w:r w:rsidRPr="00C53A11">
        <w:rPr>
          <w:rFonts w:cs="Arial"/>
          <w:color w:val="000000"/>
          <w:szCs w:val="20"/>
          <w:lang w:val="en-US" w:eastAsia="en-US"/>
        </w:rPr>
        <w:t>u</w:t>
      </w:r>
    </w:p>
    <w:p w14:paraId="3F0BA8B6" w14:textId="77777777" w:rsidR="00C53A11" w:rsidRPr="00C53A11" w:rsidRDefault="00C53A11" w:rsidP="00C53A11">
      <w:pPr>
        <w:spacing w:before="140" w:line="240" w:lineRule="auto"/>
        <w:rPr>
          <w:rFonts w:cs="Arial"/>
          <w:color w:val="000000"/>
          <w:szCs w:val="20"/>
          <w:lang w:val="en-US" w:eastAsia="en-US"/>
        </w:rPr>
      </w:pPr>
      <w:r w:rsidRPr="00C53A11">
        <w:rPr>
          <w:rFonts w:cs="Arial"/>
          <w:b/>
          <w:bCs/>
          <w:color w:val="000000"/>
          <w:szCs w:val="20"/>
          <w:shd w:val="clear" w:color="auto" w:fill="FFFFFF"/>
          <w:lang w:val="en-US" w:eastAsia="en-US"/>
        </w:rPr>
        <w:t>T</w:t>
      </w:r>
      <w:r w:rsidRPr="00C53A11">
        <w:rPr>
          <w:rFonts w:cs="Arial"/>
          <w:b/>
          <w:bCs/>
          <w:color w:val="000000"/>
          <w:szCs w:val="20"/>
          <w:shd w:val="clear" w:color="auto" w:fill="FFFFFF"/>
          <w:lang w:val="vi-VN" w:eastAsia="en-US"/>
        </w:rPr>
        <w:t>ương ứng với từng cấp, tô</w:t>
      </w:r>
      <w:r w:rsidRPr="00C53A11">
        <w:rPr>
          <w:rFonts w:cs="Arial"/>
          <w:b/>
          <w:bCs/>
          <w:color w:val="000000"/>
          <w:szCs w:val="20"/>
          <w:shd w:val="clear" w:color="auto" w:fill="FFFFFF"/>
          <w:lang w:val="en-US" w:eastAsia="en-US"/>
        </w:rPr>
        <w:t>i c</w:t>
      </w:r>
      <w:r w:rsidRPr="00C53A11">
        <w:rPr>
          <w:rFonts w:cs="Arial"/>
          <w:b/>
          <w:bCs/>
          <w:color w:val="000000"/>
          <w:szCs w:val="20"/>
          <w:shd w:val="clear" w:color="auto" w:fill="FFFFFF"/>
          <w:lang w:val="vi-VN" w:eastAsia="en-US"/>
        </w:rPr>
        <w:t>ó</w:t>
      </w:r>
      <w:r w:rsidRPr="00C53A11">
        <w:rPr>
          <w:rFonts w:cs="Arial"/>
          <w:b/>
          <w:bCs/>
          <w:color w:val="000000"/>
          <w:szCs w:val="20"/>
          <w:shd w:val="clear" w:color="auto" w:fill="FFFFFF"/>
          <w:lang w:val="en-US" w:eastAsia="en-US"/>
        </w:rPr>
        <w:t xml:space="preserve"> t</w:t>
      </w:r>
      <w:r w:rsidRPr="00C53A11">
        <w:rPr>
          <w:rFonts w:cs="Arial"/>
          <w:b/>
          <w:bCs/>
          <w:color w:val="000000"/>
          <w:szCs w:val="20"/>
          <w:shd w:val="clear" w:color="auto" w:fill="FFFFFF"/>
          <w:lang w:val="vi-VN" w:eastAsia="en-US"/>
        </w:rPr>
        <w:t>ể thực hiện những hà</w:t>
      </w:r>
      <w:r w:rsidRPr="00C53A11">
        <w:rPr>
          <w:rFonts w:cs="Arial"/>
          <w:b/>
          <w:bCs/>
          <w:color w:val="000000"/>
          <w:szCs w:val="20"/>
          <w:shd w:val="clear" w:color="auto" w:fill="FFFFFF"/>
          <w:lang w:val="en-US" w:eastAsia="en-US"/>
        </w:rPr>
        <w:t xml:space="preserve">nh </w:t>
      </w:r>
      <w:r w:rsidRPr="00C53A11">
        <w:rPr>
          <w:rFonts w:cs="Arial"/>
          <w:b/>
          <w:bCs/>
          <w:color w:val="000000"/>
          <w:szCs w:val="20"/>
          <w:shd w:val="clear" w:color="auto" w:fill="FFFFFF"/>
          <w:lang w:val="vi-VN" w:eastAsia="en-US"/>
        </w:rPr>
        <w:t>động sau:</w:t>
      </w:r>
    </w:p>
    <w:p w14:paraId="609EF2E6" w14:textId="1811ECB9" w:rsidR="00C53A11" w:rsidRPr="00C53A11" w:rsidRDefault="00C53A11" w:rsidP="00C53A11">
      <w:pPr>
        <w:spacing w:before="140" w:line="240" w:lineRule="auto"/>
        <w:rPr>
          <w:rFonts w:cs="Arial"/>
          <w:color w:val="000000"/>
          <w:szCs w:val="20"/>
          <w:lang w:val="en-US" w:eastAsia="en-US"/>
        </w:rPr>
      </w:pPr>
      <w:r w:rsidRPr="00C53A11">
        <w:rPr>
          <w:rFonts w:cs="Arial"/>
          <w:b/>
          <w:bCs/>
          <w:color w:val="000000"/>
          <w:szCs w:val="20"/>
          <w:shd w:val="clear" w:color="auto" w:fill="FFFFFF"/>
          <w:lang w:val="en-US" w:eastAsia="en-US"/>
        </w:rPr>
        <w:t>C</w:t>
      </w:r>
      <w:r w:rsidRPr="00C53A11">
        <w:rPr>
          <w:rFonts w:cs="Arial"/>
          <w:b/>
          <w:bCs/>
          <w:color w:val="000000"/>
          <w:szCs w:val="20"/>
          <w:shd w:val="clear" w:color="auto" w:fill="FFFFFF"/>
          <w:lang w:val="vi-VN" w:eastAsia="en-US"/>
        </w:rPr>
        <w:t>ấp tổng quan c</w:t>
      </w:r>
      <w:r w:rsidRPr="00C53A11">
        <w:rPr>
          <w:rFonts w:cs="Arial"/>
          <w:b/>
          <w:bCs/>
          <w:color w:val="000000"/>
          <w:szCs w:val="20"/>
          <w:shd w:val="clear" w:color="auto" w:fill="FFFFFF"/>
          <w:lang w:val="en-US" w:eastAsia="en-US"/>
        </w:rPr>
        <w:t>ác hãng tàu</w:t>
      </w:r>
    </w:p>
    <w:p w14:paraId="46C24C9A" w14:textId="31EF87EC" w:rsidR="00C53A11" w:rsidRPr="00C53A11" w:rsidRDefault="00C53A11" w:rsidP="009874A6">
      <w:pPr>
        <w:spacing w:before="140" w:line="240" w:lineRule="auto"/>
        <w:ind w:left="540"/>
        <w:rPr>
          <w:rFonts w:cs="Arial"/>
          <w:color w:val="000000"/>
          <w:szCs w:val="20"/>
          <w:lang w:val="en-US" w:eastAsia="en-US"/>
        </w:rPr>
      </w:pPr>
      <w:r w:rsidRPr="00C53A11">
        <w:rPr>
          <w:rFonts w:cs="Arial"/>
          <w:b/>
          <w:bCs/>
          <w:color w:val="000000"/>
          <w:szCs w:val="20"/>
          <w:shd w:val="clear" w:color="auto" w:fill="FFFFFF"/>
          <w:lang w:val="en-US" w:eastAsia="en-US"/>
        </w:rPr>
        <w:t>Xem con s</w:t>
      </w:r>
      <w:r w:rsidRPr="00C53A11">
        <w:rPr>
          <w:rFonts w:cs="Arial"/>
          <w:b/>
          <w:bCs/>
          <w:color w:val="000000"/>
          <w:szCs w:val="20"/>
          <w:shd w:val="clear" w:color="auto" w:fill="FFFFFF"/>
          <w:lang w:val="vi-VN" w:eastAsia="en-US"/>
        </w:rPr>
        <w:t>ố của chỉ số</w:t>
      </w:r>
    </w:p>
    <w:tbl>
      <w:tblPr>
        <w:tblW w:w="0" w:type="auto"/>
        <w:tblInd w:w="48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821"/>
        <w:gridCol w:w="1109"/>
        <w:gridCol w:w="2095"/>
      </w:tblGrid>
      <w:tr w:rsidR="00C53A11" w:rsidRPr="00C53A11" w14:paraId="540A1D0B" w14:textId="77777777" w:rsidTr="00C53A11">
        <w:tc>
          <w:tcPr>
            <w:tcW w:w="2821"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27018CEF"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Chỉ số</w:t>
            </w:r>
          </w:p>
        </w:tc>
        <w:tc>
          <w:tcPr>
            <w:tcW w:w="1109"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01887044"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Đơn v</w:t>
            </w:r>
            <w:r w:rsidRPr="00C53A11">
              <w:rPr>
                <w:rFonts w:cs="Arial"/>
                <w:b/>
                <w:bCs/>
                <w:szCs w:val="20"/>
                <w:lang w:val="vi-VN" w:eastAsia="en-US"/>
              </w:rPr>
              <w:t>ị</w:t>
            </w:r>
          </w:p>
        </w:tc>
        <w:tc>
          <w:tcPr>
            <w:tcW w:w="2095"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6A478019"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Giới hạn thời gian</w:t>
            </w:r>
          </w:p>
        </w:tc>
      </w:tr>
      <w:tr w:rsidR="00C53A11" w:rsidRPr="00C53A11" w14:paraId="6543CFB0" w14:textId="77777777" w:rsidTr="00C53A11">
        <w:tc>
          <w:tcPr>
            <w:tcW w:w="28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090BC2"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ố h</w:t>
            </w:r>
            <w:r w:rsidRPr="00C53A11">
              <w:rPr>
                <w:rFonts w:cs="Arial"/>
                <w:szCs w:val="20"/>
                <w:lang w:val="en-US" w:eastAsia="en-US"/>
              </w:rPr>
              <w:t>ãng tàu đang ho</w:t>
            </w:r>
            <w:r w:rsidRPr="00C53A11">
              <w:rPr>
                <w:rFonts w:cs="Arial"/>
                <w:szCs w:val="20"/>
                <w:lang w:val="vi-VN" w:eastAsia="en-US"/>
              </w:rPr>
              <w:t xml:space="preserve">ạt </w:t>
            </w:r>
            <w:r w:rsidRPr="00C53A11">
              <w:rPr>
                <w:rFonts w:cs="Arial"/>
                <w:szCs w:val="20"/>
                <w:lang w:val="en-US" w:eastAsia="en-US"/>
              </w:rPr>
              <w:t>đ</w:t>
            </w:r>
            <w:r w:rsidRPr="00C53A11">
              <w:rPr>
                <w:rFonts w:cs="Arial"/>
                <w:szCs w:val="20"/>
                <w:lang w:val="vi-VN" w:eastAsia="en-US"/>
              </w:rPr>
              <w:t>ộng</w:t>
            </w:r>
          </w:p>
        </w:tc>
        <w:tc>
          <w:tcPr>
            <w:tcW w:w="11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14E65F"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Hãng tàu</w:t>
            </w:r>
          </w:p>
        </w:tc>
        <w:tc>
          <w:tcPr>
            <w:tcW w:w="209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D69CA3"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bl>
    <w:p w14:paraId="75836ECC" w14:textId="77777777" w:rsidR="00C53A11" w:rsidRPr="00C53A11" w:rsidRDefault="00C53A11" w:rsidP="00C53A11">
      <w:pPr>
        <w:spacing w:before="140" w:line="240" w:lineRule="auto"/>
        <w:ind w:left="540"/>
        <w:rPr>
          <w:rFonts w:cs="Arial"/>
          <w:color w:val="000000"/>
          <w:szCs w:val="20"/>
          <w:lang w:val="en-US" w:eastAsia="en-US"/>
        </w:rPr>
      </w:pPr>
      <w:r w:rsidRPr="00C53A11">
        <w:rPr>
          <w:rFonts w:cs="Arial"/>
          <w:color w:val="000000"/>
          <w:szCs w:val="20"/>
          <w:lang w:val="en-US" w:eastAsia="en-US"/>
        </w:rPr>
        <w:t> </w:t>
      </w:r>
    </w:p>
    <w:p w14:paraId="4E3A0B3E" w14:textId="688FC9F2" w:rsidR="00C53A11" w:rsidRPr="009874A6" w:rsidRDefault="00C53A11" w:rsidP="009874A6">
      <w:pPr>
        <w:spacing w:before="140" w:line="240" w:lineRule="auto"/>
        <w:ind w:left="540"/>
        <w:rPr>
          <w:rFonts w:cs="Arial"/>
          <w:color w:val="000000"/>
          <w:szCs w:val="20"/>
          <w:lang w:val="vi-VN" w:eastAsia="en-US"/>
        </w:rPr>
      </w:pPr>
      <w:r w:rsidRPr="00C53A11">
        <w:rPr>
          <w:rFonts w:cs="Arial"/>
          <w:b/>
          <w:bCs/>
          <w:color w:val="000000"/>
          <w:szCs w:val="20"/>
          <w:shd w:val="clear" w:color="auto" w:fill="FFFFFF"/>
          <w:lang w:val="en-US" w:eastAsia="en-US"/>
        </w:rPr>
        <w:t>So sánh và x</w:t>
      </w:r>
      <w:r w:rsidRPr="00C53A11">
        <w:rPr>
          <w:rFonts w:cs="Arial"/>
          <w:b/>
          <w:bCs/>
          <w:color w:val="000000"/>
          <w:szCs w:val="20"/>
          <w:shd w:val="clear" w:color="auto" w:fill="FFFFFF"/>
          <w:lang w:val="vi-VN" w:eastAsia="en-US"/>
        </w:rPr>
        <w:t>ếp thứ tự c</w:t>
      </w:r>
      <w:r w:rsidRPr="00C53A11">
        <w:rPr>
          <w:rFonts w:cs="Arial"/>
          <w:b/>
          <w:bCs/>
          <w:color w:val="000000"/>
          <w:szCs w:val="20"/>
          <w:shd w:val="clear" w:color="auto" w:fill="FFFFFF"/>
          <w:lang w:val="en-US" w:eastAsia="en-US"/>
        </w:rPr>
        <w:t>ác hãng tàu theo các ch</w:t>
      </w:r>
      <w:r w:rsidRPr="00C53A11">
        <w:rPr>
          <w:rFonts w:cs="Arial"/>
          <w:b/>
          <w:bCs/>
          <w:color w:val="000000"/>
          <w:szCs w:val="20"/>
          <w:shd w:val="clear" w:color="auto" w:fill="FFFFFF"/>
          <w:lang w:val="vi-VN" w:eastAsia="en-US"/>
        </w:rPr>
        <w:t>ỉ số</w:t>
      </w:r>
    </w:p>
    <w:tbl>
      <w:tblPr>
        <w:tblW w:w="0" w:type="auto"/>
        <w:tblInd w:w="48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3740"/>
        <w:gridCol w:w="900"/>
        <w:gridCol w:w="2160"/>
      </w:tblGrid>
      <w:tr w:rsidR="00C53A11" w:rsidRPr="00C53A11" w14:paraId="073E7339" w14:textId="77777777" w:rsidTr="00D971BF">
        <w:tc>
          <w:tcPr>
            <w:tcW w:w="3740"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23CE28D6"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Chỉ số</w:t>
            </w:r>
          </w:p>
        </w:tc>
        <w:tc>
          <w:tcPr>
            <w:tcW w:w="900"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37014F04"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Đơn v</w:t>
            </w:r>
            <w:r w:rsidRPr="00C53A11">
              <w:rPr>
                <w:rFonts w:cs="Arial"/>
                <w:b/>
                <w:bCs/>
                <w:szCs w:val="20"/>
                <w:lang w:val="vi-VN" w:eastAsia="en-US"/>
              </w:rPr>
              <w:t>ị</w:t>
            </w:r>
          </w:p>
        </w:tc>
        <w:tc>
          <w:tcPr>
            <w:tcW w:w="2160"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48412BE9"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Giới hạn thời gian</w:t>
            </w:r>
          </w:p>
        </w:tc>
      </w:tr>
      <w:tr w:rsidR="00C53A11" w:rsidRPr="00C53A11" w14:paraId="61BB2D6C" w14:textId="77777777" w:rsidTr="00D971BF">
        <w:tc>
          <w:tcPr>
            <w:tcW w:w="37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D70290" w14:textId="09610522"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w:t>
            </w:r>
            <w:r w:rsidRPr="00C53A11">
              <w:rPr>
                <w:rFonts w:cs="Arial"/>
                <w:szCs w:val="20"/>
                <w:lang w:val="en-US" w:eastAsia="en-US"/>
              </w:rPr>
              <w:t>ư</w:t>
            </w:r>
            <w:r w:rsidR="00D971BF">
              <w:rPr>
                <w:rFonts w:cs="Arial"/>
                <w:szCs w:val="20"/>
                <w:lang w:val="vi-VN" w:eastAsia="en-US"/>
              </w:rPr>
              <w:t xml:space="preserve">ợng của </w:t>
            </w:r>
            <w:r w:rsidRPr="00C53A11">
              <w:rPr>
                <w:rFonts w:cs="Arial"/>
                <w:szCs w:val="20"/>
                <w:lang w:val="en-US" w:eastAsia="en-US"/>
              </w:rPr>
              <w:t>hãng tàu toàn h</w:t>
            </w:r>
            <w:r w:rsidRPr="00C53A11">
              <w:rPr>
                <w:rFonts w:cs="Arial"/>
                <w:szCs w:val="20"/>
                <w:lang w:val="vi-VN" w:eastAsia="en-US"/>
              </w:rPr>
              <w:t>ệ thống</w:t>
            </w:r>
          </w:p>
        </w:tc>
        <w:tc>
          <w:tcPr>
            <w:tcW w:w="9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8A1246"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21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BEBD79B"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r w:rsidR="00C53A11" w:rsidRPr="00C53A11" w14:paraId="296ABD3C" w14:textId="77777777" w:rsidTr="00D971BF">
        <w:tc>
          <w:tcPr>
            <w:tcW w:w="37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CA7973" w14:textId="5653AB36"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w:t>
            </w:r>
            <w:r w:rsidRPr="00C53A11">
              <w:rPr>
                <w:rFonts w:cs="Arial"/>
                <w:szCs w:val="20"/>
                <w:lang w:val="en-US" w:eastAsia="en-US"/>
              </w:rPr>
              <w:t>ư</w:t>
            </w:r>
            <w:r w:rsidRPr="00C53A11">
              <w:rPr>
                <w:rFonts w:cs="Arial"/>
                <w:szCs w:val="20"/>
                <w:lang w:val="vi-VN" w:eastAsia="en-US"/>
              </w:rPr>
              <w:t xml:space="preserve">ợng </w:t>
            </w:r>
            <w:r w:rsidR="00D971BF">
              <w:rPr>
                <w:rFonts w:cs="Arial"/>
                <w:szCs w:val="20"/>
                <w:lang w:val="vi-VN" w:eastAsia="en-US"/>
              </w:rPr>
              <w:t xml:space="preserve">của </w:t>
            </w:r>
            <w:r w:rsidRPr="00C53A11">
              <w:rPr>
                <w:rFonts w:cs="Arial"/>
                <w:szCs w:val="20"/>
                <w:lang w:val="vi-VN" w:eastAsia="en-US"/>
              </w:rPr>
              <w:t>h</w:t>
            </w:r>
            <w:r w:rsidRPr="00C53A11">
              <w:rPr>
                <w:rFonts w:cs="Arial"/>
                <w:szCs w:val="20"/>
                <w:lang w:val="en-US" w:eastAsia="en-US"/>
              </w:rPr>
              <w:t>ãng tàu t</w:t>
            </w:r>
            <w:r w:rsidRPr="00C53A11">
              <w:rPr>
                <w:rFonts w:cs="Arial"/>
                <w:szCs w:val="20"/>
                <w:lang w:val="vi-VN" w:eastAsia="en-US"/>
              </w:rPr>
              <w:t>ừng cảng</w:t>
            </w:r>
          </w:p>
        </w:tc>
        <w:tc>
          <w:tcPr>
            <w:tcW w:w="9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A21C39"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21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21A2AE"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bl>
    <w:p w14:paraId="7EEA8055" w14:textId="77777777" w:rsidR="00C53A11" w:rsidRPr="00C53A11" w:rsidRDefault="00C53A11" w:rsidP="00C53A11">
      <w:pPr>
        <w:spacing w:before="140" w:line="240" w:lineRule="auto"/>
        <w:ind w:left="540"/>
        <w:rPr>
          <w:rFonts w:cs="Arial"/>
          <w:color w:val="000000"/>
          <w:szCs w:val="20"/>
          <w:lang w:val="en-US" w:eastAsia="en-US"/>
        </w:rPr>
      </w:pPr>
      <w:r w:rsidRPr="00C53A11">
        <w:rPr>
          <w:rFonts w:cs="Arial"/>
          <w:color w:val="000000"/>
          <w:szCs w:val="20"/>
          <w:lang w:val="en-US" w:eastAsia="en-US"/>
        </w:rPr>
        <w:t> </w:t>
      </w:r>
    </w:p>
    <w:p w14:paraId="0C6F3C72" w14:textId="67161448" w:rsidR="00C53A11" w:rsidRPr="009874A6" w:rsidRDefault="00C53A11" w:rsidP="009874A6">
      <w:pPr>
        <w:spacing w:before="140" w:line="240" w:lineRule="auto"/>
        <w:rPr>
          <w:rFonts w:cs="Arial"/>
          <w:color w:val="000000"/>
          <w:szCs w:val="20"/>
          <w:lang w:val="en-US" w:eastAsia="en-US"/>
        </w:rPr>
      </w:pPr>
      <w:r w:rsidRPr="00C53A11">
        <w:rPr>
          <w:rFonts w:cs="Arial"/>
          <w:b/>
          <w:bCs/>
          <w:color w:val="000000"/>
          <w:szCs w:val="20"/>
          <w:shd w:val="clear" w:color="auto" w:fill="FFFFFF"/>
          <w:lang w:val="en-US" w:eastAsia="en-US"/>
        </w:rPr>
        <w:t>C</w:t>
      </w:r>
      <w:r w:rsidRPr="00C53A11">
        <w:rPr>
          <w:rFonts w:cs="Arial"/>
          <w:b/>
          <w:bCs/>
          <w:color w:val="000000"/>
          <w:szCs w:val="20"/>
          <w:shd w:val="clear" w:color="auto" w:fill="FFFFFF"/>
          <w:lang w:val="vi-VN" w:eastAsia="en-US"/>
        </w:rPr>
        <w:t>ấp chi tiết (từng h</w:t>
      </w:r>
      <w:r w:rsidRPr="00C53A11">
        <w:rPr>
          <w:rFonts w:cs="Arial"/>
          <w:b/>
          <w:bCs/>
          <w:color w:val="000000"/>
          <w:szCs w:val="20"/>
          <w:shd w:val="clear" w:color="auto" w:fill="FFFFFF"/>
          <w:lang w:val="en-US" w:eastAsia="en-US"/>
        </w:rPr>
        <w:t>ãng tàu)</w:t>
      </w:r>
    </w:p>
    <w:p w14:paraId="07725F15" w14:textId="014DAD1D" w:rsidR="00C53A11" w:rsidRPr="00C53A11" w:rsidRDefault="00C53A11" w:rsidP="009874A6">
      <w:pPr>
        <w:spacing w:before="0" w:line="240" w:lineRule="auto"/>
        <w:ind w:left="540"/>
        <w:rPr>
          <w:rFonts w:ascii="Calibri" w:hAnsi="Calibri" w:cs="Calibri"/>
          <w:color w:val="000000"/>
          <w:sz w:val="22"/>
          <w:szCs w:val="22"/>
          <w:lang w:val="en-US" w:eastAsia="en-US"/>
        </w:rPr>
      </w:pPr>
      <w:r w:rsidRPr="00C53A11">
        <w:rPr>
          <w:rFonts w:ascii="Calibri" w:hAnsi="Calibri" w:cs="Calibri"/>
          <w:b/>
          <w:bCs/>
          <w:color w:val="000000"/>
          <w:sz w:val="22"/>
          <w:szCs w:val="22"/>
          <w:lang w:val="en-US" w:eastAsia="en-US"/>
        </w:rPr>
        <w:t>Xem tương quan (t</w:t>
      </w:r>
      <w:r w:rsidRPr="00C53A11">
        <w:rPr>
          <w:rFonts w:ascii="Calibri" w:hAnsi="Calibri" w:cs="Calibri"/>
          <w:b/>
          <w:bCs/>
          <w:color w:val="000000"/>
          <w:sz w:val="22"/>
          <w:szCs w:val="22"/>
          <w:lang w:val="vi-VN" w:eastAsia="en-US"/>
        </w:rPr>
        <w:t>ỷ trọng)</w:t>
      </w:r>
    </w:p>
    <w:tbl>
      <w:tblPr>
        <w:tblW w:w="0" w:type="auto"/>
        <w:tblInd w:w="48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3380"/>
        <w:gridCol w:w="1080"/>
        <w:gridCol w:w="2070"/>
      </w:tblGrid>
      <w:tr w:rsidR="00C53A11" w:rsidRPr="00C53A11" w14:paraId="26701C35" w14:textId="77777777" w:rsidTr="00D971BF">
        <w:tc>
          <w:tcPr>
            <w:tcW w:w="3380"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49B654B0"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Chỉ số</w:t>
            </w:r>
          </w:p>
        </w:tc>
        <w:tc>
          <w:tcPr>
            <w:tcW w:w="1080"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72DBB648"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Đơn v</w:t>
            </w:r>
            <w:r w:rsidRPr="00C53A11">
              <w:rPr>
                <w:rFonts w:cs="Arial"/>
                <w:b/>
                <w:bCs/>
                <w:szCs w:val="20"/>
                <w:lang w:val="vi-VN" w:eastAsia="en-US"/>
              </w:rPr>
              <w:t>ị</w:t>
            </w:r>
          </w:p>
        </w:tc>
        <w:tc>
          <w:tcPr>
            <w:tcW w:w="2070"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71ECD9E5"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Giới hạn thời gian</w:t>
            </w:r>
          </w:p>
        </w:tc>
      </w:tr>
      <w:tr w:rsidR="00C53A11" w:rsidRPr="00C53A11" w14:paraId="1650302D" w14:textId="77777777" w:rsidTr="00D971BF">
        <w:tc>
          <w:tcPr>
            <w:tcW w:w="33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F6D407" w14:textId="37839E8E"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w:t>
            </w:r>
            <w:r w:rsidRPr="00C53A11">
              <w:rPr>
                <w:rFonts w:cs="Arial"/>
                <w:szCs w:val="20"/>
                <w:lang w:val="en-US" w:eastAsia="en-US"/>
              </w:rPr>
              <w:t>ư</w:t>
            </w:r>
            <w:r w:rsidRPr="00C53A11">
              <w:rPr>
                <w:rFonts w:cs="Arial"/>
                <w:szCs w:val="20"/>
                <w:lang w:val="vi-VN" w:eastAsia="en-US"/>
              </w:rPr>
              <w:t xml:space="preserve">ợng </w:t>
            </w:r>
            <w:r w:rsidR="00D971BF">
              <w:rPr>
                <w:rFonts w:cs="Arial"/>
                <w:szCs w:val="20"/>
                <w:lang w:val="vi-VN" w:eastAsia="en-US"/>
              </w:rPr>
              <w:t xml:space="preserve">của </w:t>
            </w:r>
            <w:r w:rsidRPr="00C53A11">
              <w:rPr>
                <w:rFonts w:cs="Arial"/>
                <w:szCs w:val="20"/>
                <w:lang w:val="vi-VN" w:eastAsia="en-US"/>
              </w:rPr>
              <w:t>h</w:t>
            </w:r>
            <w:r w:rsidRPr="00C53A11">
              <w:rPr>
                <w:rFonts w:cs="Arial"/>
                <w:szCs w:val="20"/>
                <w:lang w:val="en-US" w:eastAsia="en-US"/>
              </w:rPr>
              <w:t>ãng tàu t</w:t>
            </w:r>
            <w:r w:rsidRPr="00C53A11">
              <w:rPr>
                <w:rFonts w:cs="Arial"/>
                <w:szCs w:val="20"/>
                <w:lang w:val="vi-VN" w:eastAsia="en-US"/>
              </w:rPr>
              <w:t>ừng cảng</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30E1EA"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57B1E3"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bl>
    <w:p w14:paraId="1D54F89B" w14:textId="77777777" w:rsidR="00C53A11" w:rsidRPr="00C53A11" w:rsidRDefault="00C53A11" w:rsidP="00C53A11">
      <w:pPr>
        <w:spacing w:before="0" w:line="240" w:lineRule="auto"/>
        <w:ind w:left="540"/>
        <w:rPr>
          <w:rFonts w:cs="Arial"/>
          <w:color w:val="000000"/>
          <w:szCs w:val="20"/>
          <w:lang w:val="en-US" w:eastAsia="en-US"/>
        </w:rPr>
      </w:pPr>
      <w:r w:rsidRPr="00C53A11">
        <w:rPr>
          <w:rFonts w:cs="Arial"/>
          <w:color w:val="000000"/>
          <w:szCs w:val="20"/>
          <w:lang w:val="en-US" w:eastAsia="en-US"/>
        </w:rPr>
        <w:t> </w:t>
      </w:r>
    </w:p>
    <w:p w14:paraId="5FD20602" w14:textId="77777777" w:rsidR="00C53A11" w:rsidRPr="00C53A11" w:rsidRDefault="00C53A11" w:rsidP="00C53A11">
      <w:pPr>
        <w:spacing w:before="0" w:after="160" w:line="240" w:lineRule="auto"/>
        <w:ind w:left="540"/>
        <w:rPr>
          <w:rFonts w:cs="Arial"/>
          <w:color w:val="000000"/>
          <w:szCs w:val="20"/>
          <w:lang w:val="vi-VN" w:eastAsia="en-US"/>
        </w:rPr>
      </w:pPr>
      <w:r w:rsidRPr="00C53A11">
        <w:rPr>
          <w:rFonts w:cs="Arial"/>
          <w:b/>
          <w:bCs/>
          <w:color w:val="000000"/>
          <w:szCs w:val="20"/>
          <w:lang w:val="vi-VN" w:eastAsia="en-US"/>
        </w:rPr>
        <w:t xml:space="preserve">Theo dõi biến động các chỉ số </w:t>
      </w:r>
    </w:p>
    <w:tbl>
      <w:tblPr>
        <w:tblW w:w="0" w:type="auto"/>
        <w:tblInd w:w="48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3348"/>
        <w:gridCol w:w="895"/>
        <w:gridCol w:w="1503"/>
        <w:gridCol w:w="2259"/>
      </w:tblGrid>
      <w:tr w:rsidR="00C53A11" w:rsidRPr="00C53A11" w14:paraId="1FDBB4CF" w14:textId="77777777" w:rsidTr="00C53A11">
        <w:tc>
          <w:tcPr>
            <w:tcW w:w="3979"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173D614E"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Ch</w:t>
            </w:r>
            <w:r w:rsidRPr="00C53A11">
              <w:rPr>
                <w:rFonts w:cs="Arial"/>
                <w:b/>
                <w:bCs/>
                <w:szCs w:val="20"/>
                <w:lang w:val="vi-VN" w:eastAsia="en-US"/>
              </w:rPr>
              <w:t>ỉ</w:t>
            </w:r>
            <w:r w:rsidRPr="00C53A11">
              <w:rPr>
                <w:rFonts w:cs="Arial"/>
                <w:b/>
                <w:bCs/>
                <w:szCs w:val="20"/>
                <w:lang w:val="en-US" w:eastAsia="en-US"/>
              </w:rPr>
              <w:t xml:space="preserve"> s</w:t>
            </w:r>
            <w:r w:rsidRPr="00C53A11">
              <w:rPr>
                <w:rFonts w:cs="Arial"/>
                <w:b/>
                <w:bCs/>
                <w:szCs w:val="20"/>
                <w:lang w:val="vi-VN" w:eastAsia="en-US"/>
              </w:rPr>
              <w:t>ố</w:t>
            </w:r>
          </w:p>
        </w:tc>
        <w:tc>
          <w:tcPr>
            <w:tcW w:w="975"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28CABA5D"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Đơn vị</w:t>
            </w:r>
          </w:p>
        </w:tc>
        <w:tc>
          <w:tcPr>
            <w:tcW w:w="1616"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045C5123"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Th</w:t>
            </w:r>
            <w:r w:rsidRPr="00C53A11">
              <w:rPr>
                <w:rFonts w:cs="Arial"/>
                <w:b/>
                <w:bCs/>
                <w:szCs w:val="20"/>
                <w:lang w:val="vi-VN" w:eastAsia="en-US"/>
              </w:rPr>
              <w:t>ời gian</w:t>
            </w:r>
          </w:p>
        </w:tc>
        <w:tc>
          <w:tcPr>
            <w:tcW w:w="2654"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64A16CE7"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Gi</w:t>
            </w:r>
            <w:r w:rsidRPr="00C53A11">
              <w:rPr>
                <w:rFonts w:cs="Arial"/>
                <w:b/>
                <w:bCs/>
                <w:szCs w:val="20"/>
                <w:lang w:val="vi-VN" w:eastAsia="en-US"/>
              </w:rPr>
              <w:t>ới hạn thời gian</w:t>
            </w:r>
          </w:p>
        </w:tc>
      </w:tr>
      <w:tr w:rsidR="00C53A11" w:rsidRPr="00C53A11" w14:paraId="193D400A" w14:textId="77777777" w:rsidTr="00C53A11">
        <w:tc>
          <w:tcPr>
            <w:tcW w:w="39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B42956" w14:textId="012033F2"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ượng</w:t>
            </w:r>
            <w:r w:rsidR="00D971BF">
              <w:rPr>
                <w:rFonts w:cs="Arial"/>
                <w:szCs w:val="20"/>
                <w:lang w:val="en-US" w:eastAsia="en-US"/>
              </w:rPr>
              <w:t xml:space="preserve"> của</w:t>
            </w:r>
            <w:r w:rsidRPr="00C53A11">
              <w:rPr>
                <w:rFonts w:cs="Arial"/>
                <w:szCs w:val="20"/>
                <w:lang w:val="vi-VN" w:eastAsia="en-US"/>
              </w:rPr>
              <w:t xml:space="preserve"> hã</w:t>
            </w:r>
            <w:r w:rsidRPr="00C53A11">
              <w:rPr>
                <w:rFonts w:cs="Arial"/>
                <w:szCs w:val="20"/>
                <w:lang w:val="en-US" w:eastAsia="en-US"/>
              </w:rPr>
              <w:t>ng t</w:t>
            </w:r>
            <w:r w:rsidRPr="00C53A11">
              <w:rPr>
                <w:rFonts w:cs="Arial"/>
                <w:szCs w:val="20"/>
                <w:lang w:val="vi-VN" w:eastAsia="en-US"/>
              </w:rPr>
              <w:t>à</w:t>
            </w:r>
            <w:r w:rsidRPr="00C53A11">
              <w:rPr>
                <w:rFonts w:cs="Arial"/>
                <w:szCs w:val="20"/>
                <w:lang w:val="en-US" w:eastAsia="en-US"/>
              </w:rPr>
              <w:t>u t</w:t>
            </w:r>
            <w:r w:rsidRPr="00C53A11">
              <w:rPr>
                <w:rFonts w:cs="Arial"/>
                <w:szCs w:val="20"/>
                <w:lang w:val="vi-VN" w:eastAsia="en-US"/>
              </w:rPr>
              <w:t>ừng cảng</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A2B4A9"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16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F9B13B"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heo th</w:t>
            </w:r>
            <w:r w:rsidRPr="00C53A11">
              <w:rPr>
                <w:rFonts w:cs="Arial"/>
                <w:szCs w:val="20"/>
                <w:lang w:val="vi-VN" w:eastAsia="en-US"/>
              </w:rPr>
              <w:t>á</w:t>
            </w:r>
            <w:r w:rsidRPr="00C53A11">
              <w:rPr>
                <w:rFonts w:cs="Arial"/>
                <w:szCs w:val="20"/>
                <w:lang w:val="en-US" w:eastAsia="en-US"/>
              </w:rPr>
              <w:t>ng/qu</w:t>
            </w:r>
            <w:r w:rsidRPr="00C53A11">
              <w:rPr>
                <w:rFonts w:cs="Arial"/>
                <w:szCs w:val="20"/>
                <w:lang w:val="vi-VN" w:eastAsia="en-US"/>
              </w:rPr>
              <w:t>ý</w:t>
            </w:r>
          </w:p>
        </w:tc>
        <w:tc>
          <w:tcPr>
            <w:tcW w:w="265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E10E565"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w:t>
            </w:r>
            <w:r w:rsidRPr="00C53A11">
              <w:rPr>
                <w:rFonts w:cs="Arial"/>
                <w:szCs w:val="20"/>
                <w:lang w:val="vi-VN" w:eastAsia="en-US"/>
              </w:rPr>
              <w:t>ă</w:t>
            </w:r>
            <w:r w:rsidRPr="00C53A11">
              <w:rPr>
                <w:rFonts w:cs="Arial"/>
                <w:szCs w:val="20"/>
                <w:lang w:val="en-US" w:eastAsia="en-US"/>
              </w:rPr>
              <w:t>m &amp; c</w:t>
            </w:r>
            <w:r w:rsidRPr="00C53A11">
              <w:rPr>
                <w:rFonts w:cs="Arial"/>
                <w:szCs w:val="20"/>
                <w:lang w:val="vi-VN" w:eastAsia="en-US"/>
              </w:rPr>
              <w:t>ù</w:t>
            </w:r>
            <w:r w:rsidRPr="00C53A11">
              <w:rPr>
                <w:rFonts w:cs="Arial"/>
                <w:szCs w:val="20"/>
                <w:lang w:val="en-US" w:eastAsia="en-US"/>
              </w:rPr>
              <w:t>ng k</w:t>
            </w:r>
            <w:r w:rsidRPr="00C53A11">
              <w:rPr>
                <w:rFonts w:cs="Arial"/>
                <w:szCs w:val="20"/>
                <w:lang w:val="vi-VN" w:eastAsia="en-US"/>
              </w:rPr>
              <w:t>ỳ nă</w:t>
            </w:r>
            <w:r w:rsidRPr="00C53A11">
              <w:rPr>
                <w:rFonts w:cs="Arial"/>
                <w:szCs w:val="20"/>
                <w:lang w:val="en-US" w:eastAsia="en-US"/>
              </w:rPr>
              <w:t>m tr</w:t>
            </w:r>
            <w:r w:rsidRPr="00C53A11">
              <w:rPr>
                <w:rFonts w:cs="Arial"/>
                <w:szCs w:val="20"/>
                <w:lang w:val="vi-VN" w:eastAsia="en-US"/>
              </w:rPr>
              <w:t>ước</w:t>
            </w:r>
          </w:p>
        </w:tc>
      </w:tr>
      <w:tr w:rsidR="00C53A11" w:rsidRPr="00C53A11" w14:paraId="0ACB388B" w14:textId="77777777" w:rsidTr="00C53A11">
        <w:tc>
          <w:tcPr>
            <w:tcW w:w="39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CE8C48"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w:t>
            </w:r>
            <w:r w:rsidRPr="00C53A11">
              <w:rPr>
                <w:rFonts w:cs="Arial"/>
                <w:szCs w:val="20"/>
                <w:lang w:val="en-US" w:eastAsia="en-US"/>
              </w:rPr>
              <w:t>ư</w:t>
            </w:r>
            <w:r w:rsidRPr="00C53A11">
              <w:rPr>
                <w:rFonts w:cs="Arial"/>
                <w:szCs w:val="20"/>
                <w:lang w:val="vi-VN" w:eastAsia="en-US"/>
              </w:rPr>
              <w:t>ợng nhập của h</w:t>
            </w:r>
            <w:r w:rsidRPr="00C53A11">
              <w:rPr>
                <w:rFonts w:cs="Arial"/>
                <w:szCs w:val="20"/>
                <w:lang w:val="en-US" w:eastAsia="en-US"/>
              </w:rPr>
              <w:t>ãng tàu t</w:t>
            </w:r>
            <w:r w:rsidRPr="00C53A11">
              <w:rPr>
                <w:rFonts w:cs="Arial"/>
                <w:szCs w:val="20"/>
                <w:lang w:val="vi-VN" w:eastAsia="en-US"/>
              </w:rPr>
              <w:t>ừng cảng</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E89F64"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16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379520"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heo tháng/quý</w:t>
            </w:r>
          </w:p>
        </w:tc>
        <w:tc>
          <w:tcPr>
            <w:tcW w:w="265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609F46"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r w:rsidR="00C53A11" w:rsidRPr="00C53A11" w14:paraId="2A966075" w14:textId="77777777" w:rsidTr="00C53A11">
        <w:tc>
          <w:tcPr>
            <w:tcW w:w="39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44E691"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w:t>
            </w:r>
            <w:r w:rsidRPr="00C53A11">
              <w:rPr>
                <w:rFonts w:cs="Arial"/>
                <w:szCs w:val="20"/>
                <w:lang w:val="en-US" w:eastAsia="en-US"/>
              </w:rPr>
              <w:t>ư</w:t>
            </w:r>
            <w:r w:rsidRPr="00C53A11">
              <w:rPr>
                <w:rFonts w:cs="Arial"/>
                <w:szCs w:val="20"/>
                <w:lang w:val="vi-VN" w:eastAsia="en-US"/>
              </w:rPr>
              <w:t>ợng xuất của h</w:t>
            </w:r>
            <w:r w:rsidRPr="00C53A11">
              <w:rPr>
                <w:rFonts w:cs="Arial"/>
                <w:szCs w:val="20"/>
                <w:lang w:val="en-US" w:eastAsia="en-US"/>
              </w:rPr>
              <w:t>ãng tàu t</w:t>
            </w:r>
            <w:r w:rsidRPr="00C53A11">
              <w:rPr>
                <w:rFonts w:cs="Arial"/>
                <w:szCs w:val="20"/>
                <w:lang w:val="vi-VN" w:eastAsia="en-US"/>
              </w:rPr>
              <w:t>ừng cảng</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B4E19C0"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16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3EA2C2"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heo tháng/quý</w:t>
            </w:r>
          </w:p>
        </w:tc>
        <w:tc>
          <w:tcPr>
            <w:tcW w:w="265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3F6B550"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r w:rsidR="00C53A11" w:rsidRPr="00C53A11" w14:paraId="00BCD319" w14:textId="77777777" w:rsidTr="00C53A11">
        <w:tc>
          <w:tcPr>
            <w:tcW w:w="39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FF2A4A"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ăng trư</w:t>
            </w:r>
            <w:r w:rsidRPr="00C53A11">
              <w:rPr>
                <w:rFonts w:cs="Arial"/>
                <w:szCs w:val="20"/>
                <w:lang w:val="vi-VN" w:eastAsia="en-US"/>
              </w:rPr>
              <w:t>ởng liền kề</w:t>
            </w:r>
            <w:r w:rsidRPr="00C53A11">
              <w:rPr>
                <w:rFonts w:cs="Arial"/>
                <w:szCs w:val="20"/>
                <w:lang w:val="en-US" w:eastAsia="en-US"/>
              </w:rPr>
              <w:t xml:space="preserve"> c</w:t>
            </w:r>
            <w:r w:rsidRPr="00C53A11">
              <w:rPr>
                <w:rFonts w:cs="Arial"/>
                <w:szCs w:val="20"/>
                <w:lang w:val="vi-VN" w:eastAsia="en-US"/>
              </w:rPr>
              <w:t>ủa sản l</w:t>
            </w:r>
            <w:r w:rsidRPr="00C53A11">
              <w:rPr>
                <w:rFonts w:cs="Arial"/>
                <w:szCs w:val="20"/>
                <w:lang w:val="en-US" w:eastAsia="en-US"/>
              </w:rPr>
              <w:t>ư</w:t>
            </w:r>
            <w:r w:rsidRPr="00C53A11">
              <w:rPr>
                <w:rFonts w:cs="Arial"/>
                <w:szCs w:val="20"/>
                <w:lang w:val="vi-VN" w:eastAsia="en-US"/>
              </w:rPr>
              <w:t>ợng h</w:t>
            </w:r>
            <w:r w:rsidRPr="00C53A11">
              <w:rPr>
                <w:rFonts w:cs="Arial"/>
                <w:szCs w:val="20"/>
                <w:lang w:val="en-US" w:eastAsia="en-US"/>
              </w:rPr>
              <w:t>ãng tàu t</w:t>
            </w:r>
            <w:r w:rsidRPr="00C53A11">
              <w:rPr>
                <w:rFonts w:cs="Arial"/>
                <w:szCs w:val="20"/>
                <w:lang w:val="vi-VN" w:eastAsia="en-US"/>
              </w:rPr>
              <w:t>ừng cảng</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9064528"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w:t>
            </w:r>
          </w:p>
        </w:tc>
        <w:tc>
          <w:tcPr>
            <w:tcW w:w="16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97D510"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heo tháng</w:t>
            </w:r>
          </w:p>
        </w:tc>
        <w:tc>
          <w:tcPr>
            <w:tcW w:w="265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D5B63B"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bl>
    <w:p w14:paraId="66FB1BA7" w14:textId="77777777" w:rsidR="00C53A11" w:rsidRPr="00C53A11" w:rsidRDefault="00C53A11" w:rsidP="00C53A11">
      <w:pPr>
        <w:spacing w:before="0" w:line="240" w:lineRule="auto"/>
        <w:ind w:left="1080"/>
        <w:rPr>
          <w:rFonts w:ascii="Calibri" w:hAnsi="Calibri" w:cs="Calibri"/>
          <w:color w:val="000000"/>
          <w:sz w:val="22"/>
          <w:szCs w:val="22"/>
          <w:lang w:val="en-US" w:eastAsia="en-US"/>
        </w:rPr>
      </w:pPr>
      <w:r w:rsidRPr="00C53A11">
        <w:rPr>
          <w:rFonts w:ascii="Calibri" w:hAnsi="Calibri" w:cs="Calibri"/>
          <w:color w:val="000000"/>
          <w:sz w:val="22"/>
          <w:szCs w:val="22"/>
          <w:lang w:val="en-US" w:eastAsia="en-US"/>
        </w:rPr>
        <w:t> </w:t>
      </w:r>
    </w:p>
    <w:p w14:paraId="13265780" w14:textId="7A469D6B" w:rsidR="00A54230" w:rsidRPr="001F1A94" w:rsidRDefault="006F74F4" w:rsidP="003C2C98">
      <w:pPr>
        <w:pStyle w:val="Heading2"/>
      </w:pPr>
      <w:bookmarkStart w:id="27" w:name="_Toc23348732"/>
      <w:r w:rsidRPr="001F1A94">
        <w:lastRenderedPageBreak/>
        <w:t>Thiết kế sơ bộ g</w:t>
      </w:r>
      <w:r w:rsidR="00A54230" w:rsidRPr="001F1A94">
        <w:t>iao diện</w:t>
      </w:r>
      <w:bookmarkEnd w:id="26"/>
      <w:r w:rsidR="00A54230" w:rsidRPr="001F1A94">
        <w:t xml:space="preserve"> Báo cáo tình hình cảng</w:t>
      </w:r>
      <w:bookmarkEnd w:id="27"/>
    </w:p>
    <w:p w14:paraId="40F794CE" w14:textId="0DC9CADF" w:rsidR="00A54230" w:rsidRPr="00642D9C" w:rsidRDefault="008B3072" w:rsidP="00A54230">
      <w:pPr>
        <w:pStyle w:val="Heading3"/>
      </w:pPr>
      <w:bookmarkStart w:id="28" w:name="_Toc23348733"/>
      <w:r>
        <w:t>Thiết kế sơ bộ</w:t>
      </w:r>
      <w:bookmarkEnd w:id="28"/>
    </w:p>
    <w:p w14:paraId="751476DD" w14:textId="423EEC34" w:rsidR="00A54230" w:rsidRDefault="00A54230" w:rsidP="00A54230">
      <w:pPr>
        <w:rPr>
          <w:noProof/>
          <w:lang w:val="en-US" w:eastAsia="en-US"/>
        </w:rPr>
      </w:pPr>
      <w:r>
        <w:rPr>
          <w:noProof/>
          <w:lang w:val="en-US" w:eastAsia="en-US"/>
        </w:rPr>
        <w:t xml:space="preserve"> </w:t>
      </w:r>
      <w:r w:rsidR="007357E8">
        <w:rPr>
          <w:noProof/>
          <w:lang w:val="en-US" w:eastAsia="en-US"/>
        </w:rPr>
        <w:drawing>
          <wp:inline distT="0" distB="0" distL="0" distR="0" wp14:anchorId="02F854D2" wp14:editId="07D387B3">
            <wp:extent cx="3580532" cy="763905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82205" cy="7642620"/>
                    </a:xfrm>
                    <a:prstGeom prst="rect">
                      <a:avLst/>
                    </a:prstGeom>
                  </pic:spPr>
                </pic:pic>
              </a:graphicData>
            </a:graphic>
          </wp:inline>
        </w:drawing>
      </w:r>
    </w:p>
    <w:p w14:paraId="1529DD43" w14:textId="68A830F9" w:rsidR="009D664E" w:rsidRDefault="009D664E" w:rsidP="009D664E">
      <w:pPr>
        <w:pStyle w:val="Heading3"/>
      </w:pPr>
      <w:bookmarkStart w:id="29" w:name="_Toc23348734"/>
      <w:r>
        <w:lastRenderedPageBreak/>
        <w:t>Bộ lọc dữ liệu</w:t>
      </w:r>
      <w:r w:rsidR="00EB6CE9">
        <w:t xml:space="preserve"> (Bộ lọc </w:t>
      </w:r>
      <w:r w:rsidR="00115E7D">
        <w:t>từng vùng</w:t>
      </w:r>
      <w:r w:rsidR="00EB6CE9">
        <w:t>)</w:t>
      </w:r>
      <w:bookmarkEnd w:id="29"/>
    </w:p>
    <w:p w14:paraId="5F3E22CA" w14:textId="6DC97E04" w:rsidR="009D664E" w:rsidRPr="009D664E" w:rsidRDefault="009D664E" w:rsidP="009D664E">
      <w:pPr>
        <w:rPr>
          <w:lang w:val="en-US" w:eastAsia="en-US"/>
        </w:rPr>
      </w:pPr>
      <w:r>
        <w:rPr>
          <w:noProof/>
          <w:lang w:val="en-US" w:eastAsia="en-US"/>
        </w:rPr>
        <w:drawing>
          <wp:inline distT="0" distB="0" distL="0" distR="0" wp14:anchorId="65F4491A" wp14:editId="67A548C7">
            <wp:extent cx="5391339" cy="321388"/>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46815" cy="330656"/>
                    </a:xfrm>
                    <a:prstGeom prst="rect">
                      <a:avLst/>
                    </a:prstGeom>
                  </pic:spPr>
                </pic:pic>
              </a:graphicData>
            </a:graphic>
          </wp:inline>
        </w:drawing>
      </w:r>
    </w:p>
    <w:p w14:paraId="49667942" w14:textId="77777777" w:rsidR="009D664E" w:rsidRDefault="009D664E" w:rsidP="009D664E">
      <w:pPr>
        <w:pStyle w:val="Heading4"/>
      </w:pPr>
      <w:r w:rsidRPr="008B49E9">
        <w:t>Hiển thị mặc định</w:t>
      </w:r>
    </w:p>
    <w:p w14:paraId="62F065F7" w14:textId="77777777" w:rsidR="009D664E" w:rsidRDefault="009D664E" w:rsidP="009D664E">
      <w:pPr>
        <w:spacing w:before="0" w:line="240" w:lineRule="auto"/>
        <w:rPr>
          <w:rFonts w:cs="Arial"/>
          <w:color w:val="000000"/>
          <w:szCs w:val="20"/>
          <w:lang w:val="vi-VN" w:eastAsia="en-US"/>
        </w:rPr>
      </w:pPr>
      <w:r w:rsidRPr="008B49E9">
        <w:rPr>
          <w:rFonts w:cs="Arial"/>
          <w:color w:val="000000"/>
          <w:szCs w:val="20"/>
          <w:lang w:val="en-US" w:eastAsia="en-US"/>
        </w:rPr>
        <w:t>Khi ngư</w:t>
      </w:r>
      <w:r w:rsidRPr="008B49E9">
        <w:rPr>
          <w:rFonts w:cs="Arial"/>
          <w:color w:val="000000"/>
          <w:szCs w:val="20"/>
          <w:lang w:val="vi-VN" w:eastAsia="en-US"/>
        </w:rPr>
        <w:t>ời d</w:t>
      </w:r>
      <w:r w:rsidRPr="008B49E9">
        <w:rPr>
          <w:rFonts w:cs="Arial"/>
          <w:color w:val="000000"/>
          <w:szCs w:val="20"/>
          <w:lang w:val="en-US" w:eastAsia="en-US"/>
        </w:rPr>
        <w:t>ùng m</w:t>
      </w:r>
      <w:r w:rsidRPr="008B49E9">
        <w:rPr>
          <w:rFonts w:cs="Arial"/>
          <w:color w:val="000000"/>
          <w:szCs w:val="20"/>
          <w:lang w:val="vi-VN" w:eastAsia="en-US"/>
        </w:rPr>
        <w:t>ới mở b</w:t>
      </w:r>
      <w:r w:rsidRPr="008B49E9">
        <w:rPr>
          <w:rFonts w:cs="Arial"/>
          <w:color w:val="000000"/>
          <w:szCs w:val="20"/>
          <w:lang w:val="en-US" w:eastAsia="en-US"/>
        </w:rPr>
        <w:t>áo cáo, giá tr</w:t>
      </w:r>
      <w:r w:rsidRPr="008B49E9">
        <w:rPr>
          <w:rFonts w:cs="Arial"/>
          <w:color w:val="000000"/>
          <w:szCs w:val="20"/>
          <w:lang w:val="vi-VN" w:eastAsia="en-US"/>
        </w:rPr>
        <w:t>ị ti</w:t>
      </w:r>
      <w:r w:rsidRPr="008B49E9">
        <w:rPr>
          <w:rFonts w:cs="Arial"/>
          <w:color w:val="000000"/>
          <w:szCs w:val="20"/>
          <w:lang w:val="en-US" w:eastAsia="en-US"/>
        </w:rPr>
        <w:t>êu chí l</w:t>
      </w:r>
      <w:r w:rsidRPr="008B49E9">
        <w:rPr>
          <w:rFonts w:cs="Arial"/>
          <w:color w:val="000000"/>
          <w:szCs w:val="20"/>
          <w:lang w:val="vi-VN" w:eastAsia="en-US"/>
        </w:rPr>
        <w:t xml:space="preserve">ọc dữ liệu sẽ theo hiển thị mặc </w:t>
      </w:r>
      <w:r w:rsidRPr="008B49E9">
        <w:rPr>
          <w:rFonts w:cs="Arial"/>
          <w:color w:val="000000"/>
          <w:szCs w:val="20"/>
          <w:lang w:val="en-US" w:eastAsia="en-US"/>
        </w:rPr>
        <w:t>đ</w:t>
      </w:r>
      <w:r w:rsidRPr="008B49E9">
        <w:rPr>
          <w:rFonts w:cs="Arial"/>
          <w:color w:val="000000"/>
          <w:szCs w:val="20"/>
          <w:lang w:val="vi-VN" w:eastAsia="en-US"/>
        </w:rPr>
        <w:t>ịnh.</w:t>
      </w:r>
    </w:p>
    <w:p w14:paraId="06F66EFE" w14:textId="77777777" w:rsidR="009D664E" w:rsidRPr="008B49E9" w:rsidRDefault="009D664E" w:rsidP="009D664E">
      <w:pPr>
        <w:spacing w:before="0" w:line="240" w:lineRule="auto"/>
        <w:rPr>
          <w:rFonts w:cs="Arial"/>
          <w:color w:val="000000"/>
          <w:szCs w:val="20"/>
          <w:lang w:val="en-US" w:eastAsia="en-US"/>
        </w:rPr>
      </w:pPr>
    </w:p>
    <w:tbl>
      <w:tblPr>
        <w:tblStyle w:val="TableGridLight1"/>
        <w:tblW w:w="8995" w:type="dxa"/>
        <w:tblLook w:val="04A0" w:firstRow="1" w:lastRow="0" w:firstColumn="1" w:lastColumn="0" w:noHBand="0" w:noVBand="1"/>
      </w:tblPr>
      <w:tblGrid>
        <w:gridCol w:w="1431"/>
        <w:gridCol w:w="2794"/>
        <w:gridCol w:w="4770"/>
      </w:tblGrid>
      <w:tr w:rsidR="009D664E" w:rsidRPr="008B49E9" w14:paraId="43E640F0" w14:textId="77777777" w:rsidTr="009D664E">
        <w:tc>
          <w:tcPr>
            <w:tcW w:w="1431" w:type="dxa"/>
            <w:shd w:val="clear" w:color="auto" w:fill="F2F2F2" w:themeFill="background1" w:themeFillShade="F2"/>
            <w:hideMark/>
          </w:tcPr>
          <w:p w14:paraId="7E054F01" w14:textId="77777777" w:rsidR="009D664E" w:rsidRPr="008B49E9" w:rsidRDefault="009D664E"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Thành phần (Element)</w:t>
            </w:r>
          </w:p>
        </w:tc>
        <w:tc>
          <w:tcPr>
            <w:tcW w:w="2794" w:type="dxa"/>
            <w:shd w:val="clear" w:color="auto" w:fill="F2F2F2" w:themeFill="background1" w:themeFillShade="F2"/>
            <w:hideMark/>
          </w:tcPr>
          <w:p w14:paraId="2CB4DED0" w14:textId="77777777" w:rsidR="009D664E" w:rsidRPr="008B49E9" w:rsidRDefault="009D664E"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31D4985F" w14:textId="77777777" w:rsidR="009D664E" w:rsidRPr="008B49E9" w:rsidRDefault="009D664E"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9D664E" w:rsidRPr="008B49E9" w14:paraId="3354A1DB" w14:textId="77777777" w:rsidTr="009D664E">
        <w:tc>
          <w:tcPr>
            <w:tcW w:w="1431" w:type="dxa"/>
            <w:hideMark/>
          </w:tcPr>
          <w:p w14:paraId="496A791C" w14:textId="77777777" w:rsidR="009D664E" w:rsidRPr="008B49E9" w:rsidRDefault="009D664E" w:rsidP="008B75CF">
            <w:pPr>
              <w:spacing w:after="60" w:line="240" w:lineRule="auto"/>
              <w:rPr>
                <w:rFonts w:cs="Arial"/>
                <w:szCs w:val="20"/>
                <w:lang w:val="en-US" w:eastAsia="en-US"/>
              </w:rPr>
            </w:pPr>
            <w:r>
              <w:rPr>
                <w:rFonts w:eastAsia="MS Mincho" w:cs="Arial"/>
                <w:szCs w:val="20"/>
                <w:lang w:val="en-US" w:eastAsia="ja-JP"/>
              </w:rPr>
              <w:t>Năm</w:t>
            </w:r>
          </w:p>
        </w:tc>
        <w:tc>
          <w:tcPr>
            <w:tcW w:w="2794" w:type="dxa"/>
            <w:hideMark/>
          </w:tcPr>
          <w:p w14:paraId="14B4FF37" w14:textId="77777777" w:rsidR="009D664E" w:rsidRPr="008B49E9" w:rsidRDefault="009D664E" w:rsidP="008B75CF">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7EAFA4DD" w14:textId="77777777" w:rsidR="009D664E" w:rsidRPr="00811444" w:rsidRDefault="009D664E" w:rsidP="008B75CF">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chọn </w:t>
            </w:r>
            <w:r>
              <w:rPr>
                <w:rFonts w:eastAsia="MS Mincho" w:cs="Arial"/>
                <w:szCs w:val="20"/>
                <w:lang w:val="en-US" w:eastAsia="ja-JP"/>
              </w:rPr>
              <w:t>năm hiện tại người dùng xem báo cáo</w:t>
            </w:r>
          </w:p>
        </w:tc>
      </w:tr>
      <w:tr w:rsidR="009D664E" w:rsidRPr="008B49E9" w14:paraId="07DDE2D9" w14:textId="77777777" w:rsidTr="009D664E">
        <w:tc>
          <w:tcPr>
            <w:tcW w:w="1431" w:type="dxa"/>
            <w:hideMark/>
          </w:tcPr>
          <w:p w14:paraId="2651062A" w14:textId="77777777" w:rsidR="009D664E" w:rsidRPr="00903C94" w:rsidRDefault="009D664E" w:rsidP="008B75CF">
            <w:pPr>
              <w:spacing w:after="60" w:line="240" w:lineRule="auto"/>
              <w:rPr>
                <w:rFonts w:eastAsia="MS Mincho" w:cs="Arial"/>
                <w:szCs w:val="20"/>
                <w:lang w:val="en-US" w:eastAsia="ja-JP"/>
              </w:rPr>
            </w:pPr>
            <w:r>
              <w:rPr>
                <w:rFonts w:eastAsia="MS Mincho" w:cs="Arial"/>
                <w:szCs w:val="20"/>
                <w:lang w:val="en-US" w:eastAsia="ja-JP"/>
              </w:rPr>
              <w:t>Tháng</w:t>
            </w:r>
          </w:p>
        </w:tc>
        <w:tc>
          <w:tcPr>
            <w:tcW w:w="2794" w:type="dxa"/>
            <w:hideMark/>
          </w:tcPr>
          <w:p w14:paraId="0D663CEC" w14:textId="77777777" w:rsidR="009D664E" w:rsidRPr="008B49E9" w:rsidRDefault="009D664E" w:rsidP="008B75CF">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hideMark/>
          </w:tcPr>
          <w:p w14:paraId="263BDE09" w14:textId="77777777" w:rsidR="009D664E" w:rsidRDefault="009D664E" w:rsidP="008B75CF">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chọn </w:t>
            </w:r>
            <w:r>
              <w:rPr>
                <w:rFonts w:eastAsia="MS Mincho" w:cs="Arial"/>
                <w:szCs w:val="20"/>
                <w:lang w:val="en-US" w:eastAsia="ja-JP"/>
              </w:rPr>
              <w:t>12 tháng</w:t>
            </w:r>
          </w:p>
          <w:p w14:paraId="61C1D0DD" w14:textId="77777777" w:rsidR="009D664E" w:rsidRDefault="009D664E" w:rsidP="008B75CF">
            <w:pPr>
              <w:spacing w:after="60" w:line="240" w:lineRule="auto"/>
              <w:rPr>
                <w:rFonts w:eastAsia="MS Mincho" w:cs="Arial"/>
                <w:szCs w:val="20"/>
                <w:lang w:val="en-US" w:eastAsia="ja-JP"/>
              </w:rPr>
            </w:pPr>
            <w:r>
              <w:rPr>
                <w:rFonts w:eastAsia="MS Mincho" w:cs="Arial"/>
                <w:szCs w:val="20"/>
                <w:lang w:val="en-US" w:eastAsia="ja-JP"/>
              </w:rPr>
              <w:t>Nếu tại thời điểm xem báo cáo có những tháng chưa diễn ra do đây là những tháng ở tương lai thì</w:t>
            </w:r>
          </w:p>
          <w:p w14:paraId="6376A711" w14:textId="77777777" w:rsidR="009D664E" w:rsidRPr="00F63B9D" w:rsidRDefault="009D664E" w:rsidP="00283C7F">
            <w:pPr>
              <w:pStyle w:val="ListParagraph"/>
              <w:numPr>
                <w:ilvl w:val="0"/>
                <w:numId w:val="25"/>
              </w:numPr>
              <w:spacing w:after="60"/>
              <w:rPr>
                <w:rFonts w:eastAsia="MS Mincho" w:cs="Arial"/>
                <w:szCs w:val="20"/>
                <w:lang w:val="en-US" w:eastAsia="ja-JP"/>
              </w:rPr>
            </w:pPr>
            <w:r w:rsidRPr="00F63B9D">
              <w:rPr>
                <w:rFonts w:eastAsia="MS Mincho" w:cs="Arial"/>
                <w:szCs w:val="20"/>
                <w:lang w:val="en-US" w:eastAsia="ja-JP"/>
              </w:rPr>
              <w:t>Hệ thống vẫn tự động chọn 12 tháng</w:t>
            </w:r>
          </w:p>
          <w:p w14:paraId="59F42FE2" w14:textId="77777777" w:rsidR="009D664E" w:rsidRPr="00F63B9D" w:rsidRDefault="009D664E" w:rsidP="00283C7F">
            <w:pPr>
              <w:pStyle w:val="ListParagraph"/>
              <w:numPr>
                <w:ilvl w:val="0"/>
                <w:numId w:val="25"/>
              </w:numPr>
              <w:spacing w:after="60"/>
              <w:rPr>
                <w:rFonts w:eastAsia="MS Mincho" w:cs="Arial"/>
                <w:szCs w:val="20"/>
                <w:lang w:val="en-US" w:eastAsia="ja-JP"/>
              </w:rPr>
            </w:pPr>
            <w:r w:rsidRPr="00F63B9D">
              <w:rPr>
                <w:rFonts w:eastAsia="MS Mincho" w:cs="Arial"/>
                <w:szCs w:val="20"/>
                <w:lang w:val="en-US" w:eastAsia="ja-JP"/>
              </w:rPr>
              <w:t>Đồ thị không hiển thị các tháng đó</w:t>
            </w:r>
          </w:p>
        </w:tc>
      </w:tr>
    </w:tbl>
    <w:p w14:paraId="665447F7" w14:textId="77777777" w:rsidR="009D664E" w:rsidRDefault="009D664E" w:rsidP="009D664E">
      <w:pPr>
        <w:spacing w:before="0" w:line="240" w:lineRule="auto"/>
        <w:rPr>
          <w:rFonts w:ascii="Calibri" w:hAnsi="Calibri" w:cs="Calibri"/>
          <w:color w:val="000000"/>
          <w:sz w:val="22"/>
          <w:szCs w:val="22"/>
          <w:lang w:val="en-US" w:eastAsia="en-US"/>
        </w:rPr>
      </w:pPr>
      <w:r w:rsidRPr="008B49E9">
        <w:rPr>
          <w:rFonts w:ascii="Calibri" w:hAnsi="Calibri" w:cs="Calibri"/>
          <w:color w:val="000000"/>
          <w:sz w:val="22"/>
          <w:szCs w:val="22"/>
          <w:lang w:val="en-US" w:eastAsia="en-US"/>
        </w:rPr>
        <w:t> </w:t>
      </w:r>
    </w:p>
    <w:p w14:paraId="314C649C" w14:textId="36043FAC" w:rsidR="009D664E" w:rsidRPr="009D664E" w:rsidRDefault="009D664E" w:rsidP="009D664E">
      <w:pPr>
        <w:pStyle w:val="Heading4"/>
      </w:pPr>
      <w:r w:rsidRPr="008B49E9">
        <w:t>Hiển thị theo lựa chọn của người dùng</w:t>
      </w:r>
    </w:p>
    <w:tbl>
      <w:tblPr>
        <w:tblStyle w:val="TableGridLight1"/>
        <w:tblW w:w="8995" w:type="dxa"/>
        <w:tblLook w:val="04A0" w:firstRow="1" w:lastRow="0" w:firstColumn="1" w:lastColumn="0" w:noHBand="0" w:noVBand="1"/>
      </w:tblPr>
      <w:tblGrid>
        <w:gridCol w:w="1431"/>
        <w:gridCol w:w="2794"/>
        <w:gridCol w:w="4770"/>
      </w:tblGrid>
      <w:tr w:rsidR="009D664E" w:rsidRPr="008B49E9" w14:paraId="6AE69C39" w14:textId="77777777" w:rsidTr="009D664E">
        <w:tc>
          <w:tcPr>
            <w:tcW w:w="1431" w:type="dxa"/>
            <w:shd w:val="clear" w:color="auto" w:fill="F2F2F2" w:themeFill="background1" w:themeFillShade="F2"/>
            <w:hideMark/>
          </w:tcPr>
          <w:p w14:paraId="0A9518BA" w14:textId="77777777" w:rsidR="009D664E" w:rsidRPr="008B49E9" w:rsidRDefault="009D664E"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Thành phần (Element)</w:t>
            </w:r>
          </w:p>
        </w:tc>
        <w:tc>
          <w:tcPr>
            <w:tcW w:w="2794" w:type="dxa"/>
            <w:shd w:val="clear" w:color="auto" w:fill="F2F2F2" w:themeFill="background1" w:themeFillShade="F2"/>
            <w:hideMark/>
          </w:tcPr>
          <w:p w14:paraId="14E25ADC" w14:textId="77777777" w:rsidR="009D664E" w:rsidRPr="008B49E9" w:rsidRDefault="009D664E"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4AC461BE" w14:textId="77777777" w:rsidR="009D664E" w:rsidRPr="008B49E9" w:rsidRDefault="009D664E"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9D664E" w:rsidRPr="008B49E9" w14:paraId="5F2C8C39" w14:textId="77777777" w:rsidTr="009D664E">
        <w:tc>
          <w:tcPr>
            <w:tcW w:w="1431" w:type="dxa"/>
            <w:hideMark/>
          </w:tcPr>
          <w:p w14:paraId="3756EA6E" w14:textId="77777777" w:rsidR="009D664E" w:rsidRPr="008B49E9" w:rsidRDefault="009D664E" w:rsidP="008B75CF">
            <w:pPr>
              <w:spacing w:after="60" w:line="240" w:lineRule="auto"/>
              <w:rPr>
                <w:rFonts w:cs="Arial"/>
                <w:szCs w:val="20"/>
                <w:lang w:val="en-US" w:eastAsia="en-US"/>
              </w:rPr>
            </w:pPr>
            <w:r>
              <w:rPr>
                <w:rFonts w:eastAsia="MS Mincho" w:cs="Arial"/>
                <w:szCs w:val="20"/>
                <w:lang w:val="en-US" w:eastAsia="ja-JP"/>
              </w:rPr>
              <w:t>Năm</w:t>
            </w:r>
          </w:p>
        </w:tc>
        <w:tc>
          <w:tcPr>
            <w:tcW w:w="2794" w:type="dxa"/>
            <w:hideMark/>
          </w:tcPr>
          <w:p w14:paraId="1C6C443F" w14:textId="77777777" w:rsidR="009D664E" w:rsidRPr="00C6796B" w:rsidRDefault="009D664E" w:rsidP="008B75CF">
            <w:pPr>
              <w:spacing w:after="60" w:line="240" w:lineRule="auto"/>
              <w:rPr>
                <w:rFonts w:eastAsia="MS Mincho" w:cs="Arial"/>
                <w:szCs w:val="20"/>
                <w:lang w:val="en-US" w:eastAsia="ja-JP"/>
              </w:rPr>
            </w:pPr>
            <w:r w:rsidRPr="008B49E9">
              <w:rPr>
                <w:rFonts w:cs="Arial"/>
                <w:szCs w:val="20"/>
                <w:lang w:val="en-US" w:eastAsia="en-US"/>
              </w:rPr>
              <w:t>Kích ch</w:t>
            </w:r>
            <w:r w:rsidRPr="008B49E9">
              <w:rPr>
                <w:rFonts w:cs="Arial"/>
                <w:szCs w:val="20"/>
                <w:lang w:val="vi-VN" w:eastAsia="en-US"/>
              </w:rPr>
              <w:t xml:space="preserve">ọn </w:t>
            </w:r>
            <w:r>
              <w:rPr>
                <w:rFonts w:eastAsia="MS Mincho" w:cs="Arial" w:hint="eastAsia"/>
                <w:szCs w:val="20"/>
                <w:lang w:val="vi-VN" w:eastAsia="ja-JP"/>
              </w:rPr>
              <w:t xml:space="preserve">1 </w:t>
            </w:r>
            <w:r>
              <w:rPr>
                <w:rFonts w:eastAsia="MS Mincho" w:cs="Arial"/>
                <w:szCs w:val="20"/>
                <w:lang w:val="en-US" w:eastAsia="ja-JP"/>
              </w:rPr>
              <w:t>năm</w:t>
            </w:r>
          </w:p>
          <w:p w14:paraId="0082E6E7" w14:textId="77777777" w:rsidR="009D664E" w:rsidRPr="008B49E9" w:rsidRDefault="009D664E" w:rsidP="008B75CF">
            <w:pPr>
              <w:spacing w:after="60" w:line="240" w:lineRule="auto"/>
              <w:rPr>
                <w:rFonts w:cs="Arial"/>
                <w:szCs w:val="20"/>
                <w:lang w:val="en-US" w:eastAsia="en-US"/>
              </w:rPr>
            </w:pPr>
            <w:r>
              <w:rPr>
                <w:rFonts w:eastAsia="MS Mincho" w:cs="Arial"/>
                <w:szCs w:val="20"/>
                <w:lang w:val="en-US" w:eastAsia="ja-JP"/>
              </w:rPr>
              <w:t>(chỉ được chọn 1 năm)</w:t>
            </w:r>
          </w:p>
        </w:tc>
        <w:tc>
          <w:tcPr>
            <w:tcW w:w="4770" w:type="dxa"/>
            <w:vMerge w:val="restart"/>
          </w:tcPr>
          <w:p w14:paraId="38E0E05E" w14:textId="77777777" w:rsidR="009D664E" w:rsidRPr="0039470A" w:rsidRDefault="009D664E" w:rsidP="008B75CF">
            <w:pPr>
              <w:spacing w:after="60" w:line="240" w:lineRule="auto"/>
              <w:rPr>
                <w:rFonts w:cs="Arial"/>
                <w:szCs w:val="20"/>
                <w:lang w:val="en-US" w:eastAsia="en-US"/>
              </w:rPr>
            </w:pPr>
            <w:r>
              <w:rPr>
                <w:rFonts w:eastAsia="MS Mincho" w:cs="Arial" w:hint="eastAsia"/>
                <w:szCs w:val="20"/>
                <w:lang w:val="en-US" w:eastAsia="ja-JP"/>
              </w:rPr>
              <w:t>H</w:t>
            </w:r>
            <w:r w:rsidRPr="0039470A">
              <w:rPr>
                <w:rFonts w:cs="Arial"/>
                <w:szCs w:val="20"/>
                <w:lang w:val="en-US" w:eastAsia="en-US"/>
              </w:rPr>
              <w:t>ệ thống</w:t>
            </w:r>
          </w:p>
          <w:p w14:paraId="260C55AF" w14:textId="77777777" w:rsidR="009D664E" w:rsidRPr="0039470A" w:rsidRDefault="009D664E" w:rsidP="00283C7F">
            <w:pPr>
              <w:pStyle w:val="ListParagraph"/>
              <w:numPr>
                <w:ilvl w:val="0"/>
                <w:numId w:val="20"/>
              </w:numPr>
              <w:spacing w:after="60"/>
              <w:ind w:left="295" w:hanging="270"/>
              <w:rPr>
                <w:rFonts w:cs="Arial"/>
                <w:szCs w:val="20"/>
                <w:lang w:val="en-US" w:eastAsia="en-US"/>
              </w:rPr>
            </w:pPr>
            <w:r w:rsidRPr="0039470A">
              <w:rPr>
                <w:rFonts w:cs="Arial"/>
                <w:szCs w:val="20"/>
                <w:lang w:val="en-US" w:eastAsia="en-US"/>
              </w:rPr>
              <w:t xml:space="preserve">Lọc dữ liệu </w:t>
            </w:r>
            <w:r>
              <w:rPr>
                <w:rFonts w:eastAsia="MS Mincho" w:cs="Arial" w:hint="eastAsia"/>
                <w:szCs w:val="20"/>
                <w:lang w:val="en-US" w:eastAsia="ja-JP"/>
              </w:rPr>
              <w:t>sử dụng cho báo cáo</w:t>
            </w:r>
          </w:p>
          <w:p w14:paraId="423FF038" w14:textId="77777777" w:rsidR="009D664E" w:rsidRPr="008D160B" w:rsidRDefault="009D664E" w:rsidP="00283C7F">
            <w:pPr>
              <w:pStyle w:val="ListParagraph"/>
              <w:numPr>
                <w:ilvl w:val="0"/>
                <w:numId w:val="20"/>
              </w:numPr>
              <w:spacing w:after="60"/>
              <w:ind w:left="295" w:hanging="270"/>
              <w:rPr>
                <w:rFonts w:cs="Arial"/>
                <w:szCs w:val="20"/>
                <w:lang w:val="en-US" w:eastAsia="en-US"/>
              </w:rPr>
            </w:pPr>
            <w:r w:rsidRPr="008D160B">
              <w:rPr>
                <w:rFonts w:cs="Arial"/>
                <w:szCs w:val="20"/>
                <w:lang w:val="en-US" w:eastAsia="en-US"/>
              </w:rPr>
              <w:t xml:space="preserve">Cập nhật các đồ thị tương ứng với </w:t>
            </w:r>
            <w:r w:rsidRPr="008D160B">
              <w:rPr>
                <w:rFonts w:eastAsia="MS Mincho" w:cs="Arial" w:hint="eastAsia"/>
                <w:szCs w:val="20"/>
                <w:lang w:val="en-US" w:eastAsia="ja-JP"/>
              </w:rPr>
              <w:t>dữ liệu được lọc</w:t>
            </w:r>
            <w:r w:rsidRPr="008D160B">
              <w:rPr>
                <w:rFonts w:cs="Arial"/>
                <w:szCs w:val="20"/>
                <w:lang w:val="en-US" w:eastAsia="en-US"/>
              </w:rPr>
              <w:t> </w:t>
            </w:r>
          </w:p>
          <w:p w14:paraId="29EF5F6C" w14:textId="77777777" w:rsidR="009D664E" w:rsidRPr="00811444" w:rsidRDefault="009D664E" w:rsidP="008B75CF">
            <w:pPr>
              <w:spacing w:after="60" w:line="240" w:lineRule="auto"/>
              <w:rPr>
                <w:rFonts w:eastAsia="MS Mincho" w:cs="Arial"/>
                <w:szCs w:val="20"/>
                <w:lang w:val="en-US" w:eastAsia="ja-JP"/>
              </w:rPr>
            </w:pPr>
          </w:p>
        </w:tc>
      </w:tr>
      <w:tr w:rsidR="009D664E" w:rsidRPr="008B49E9" w14:paraId="0904A66A" w14:textId="77777777" w:rsidTr="009D664E">
        <w:tc>
          <w:tcPr>
            <w:tcW w:w="1431" w:type="dxa"/>
            <w:hideMark/>
          </w:tcPr>
          <w:p w14:paraId="30F26293" w14:textId="77777777" w:rsidR="009D664E" w:rsidRPr="00903C94" w:rsidRDefault="009D664E" w:rsidP="008B75CF">
            <w:pPr>
              <w:spacing w:after="60" w:line="240" w:lineRule="auto"/>
              <w:rPr>
                <w:rFonts w:eastAsia="MS Mincho" w:cs="Arial"/>
                <w:szCs w:val="20"/>
                <w:lang w:val="en-US" w:eastAsia="ja-JP"/>
              </w:rPr>
            </w:pPr>
            <w:r>
              <w:rPr>
                <w:rFonts w:eastAsia="MS Mincho" w:cs="Arial"/>
                <w:szCs w:val="20"/>
                <w:lang w:val="en-US" w:eastAsia="ja-JP"/>
              </w:rPr>
              <w:t>Tháng</w:t>
            </w:r>
          </w:p>
        </w:tc>
        <w:tc>
          <w:tcPr>
            <w:tcW w:w="2794" w:type="dxa"/>
            <w:hideMark/>
          </w:tcPr>
          <w:p w14:paraId="5DBC7060" w14:textId="77777777" w:rsidR="009D664E" w:rsidRDefault="009D664E" w:rsidP="008B75CF">
            <w:pPr>
              <w:spacing w:after="60" w:line="240" w:lineRule="auto"/>
              <w:rPr>
                <w:rFonts w:eastAsia="MS Mincho" w:cs="Arial"/>
                <w:szCs w:val="20"/>
                <w:lang w:val="vi-VN" w:eastAsia="ja-JP"/>
              </w:rPr>
            </w:pPr>
            <w:r w:rsidRPr="008B49E9">
              <w:rPr>
                <w:rFonts w:cs="Arial"/>
                <w:szCs w:val="20"/>
                <w:lang w:val="en-US" w:eastAsia="en-US"/>
              </w:rPr>
              <w:t xml:space="preserve">Kích </w:t>
            </w:r>
            <w:r>
              <w:rPr>
                <w:rFonts w:cs="Arial"/>
                <w:szCs w:val="20"/>
                <w:lang w:val="en-US" w:eastAsia="en-US"/>
              </w:rPr>
              <w:t xml:space="preserve">để bỏ </w:t>
            </w:r>
            <w:r w:rsidRPr="008B49E9">
              <w:rPr>
                <w:rFonts w:cs="Arial"/>
                <w:szCs w:val="20"/>
                <w:lang w:val="en-US" w:eastAsia="en-US"/>
              </w:rPr>
              <w:t>ch</w:t>
            </w:r>
            <w:r>
              <w:rPr>
                <w:rFonts w:cs="Arial"/>
                <w:szCs w:val="20"/>
                <w:lang w:val="vi-VN" w:eastAsia="en-US"/>
              </w:rPr>
              <w:t>ọn</w:t>
            </w:r>
            <w:r>
              <w:rPr>
                <w:rFonts w:eastAsia="MS Mincho" w:cs="Arial" w:hint="eastAsia"/>
                <w:szCs w:val="20"/>
                <w:lang w:val="vi-VN" w:eastAsia="ja-JP"/>
              </w:rPr>
              <w:t xml:space="preserve"> tháng</w:t>
            </w:r>
          </w:p>
          <w:p w14:paraId="212FFDF3" w14:textId="77777777" w:rsidR="009D664E" w:rsidRPr="008B49E9" w:rsidRDefault="009D664E" w:rsidP="008B75CF">
            <w:pPr>
              <w:spacing w:after="60" w:line="240" w:lineRule="auto"/>
              <w:rPr>
                <w:rFonts w:cs="Arial"/>
                <w:szCs w:val="20"/>
                <w:lang w:val="en-US" w:eastAsia="en-US"/>
              </w:rPr>
            </w:pPr>
            <w:r>
              <w:rPr>
                <w:rFonts w:eastAsia="MS Mincho" w:cs="Arial"/>
                <w:szCs w:val="20"/>
                <w:lang w:val="en-US" w:eastAsia="ja-JP"/>
              </w:rPr>
              <w:t>(có thể bỏ chọn nhiều tháng)</w:t>
            </w:r>
          </w:p>
        </w:tc>
        <w:tc>
          <w:tcPr>
            <w:tcW w:w="4770" w:type="dxa"/>
            <w:vMerge/>
            <w:hideMark/>
          </w:tcPr>
          <w:p w14:paraId="492E1C68" w14:textId="77777777" w:rsidR="009D664E" w:rsidRPr="00A76C04" w:rsidRDefault="009D664E" w:rsidP="008B75CF">
            <w:pPr>
              <w:spacing w:after="60"/>
              <w:ind w:left="360" w:hanging="360"/>
              <w:rPr>
                <w:rFonts w:cs="Arial"/>
                <w:szCs w:val="20"/>
                <w:lang w:val="en-US" w:eastAsia="en-US"/>
              </w:rPr>
            </w:pPr>
          </w:p>
        </w:tc>
      </w:tr>
    </w:tbl>
    <w:p w14:paraId="1270E1D0" w14:textId="77777777" w:rsidR="009D664E" w:rsidRDefault="009D664E" w:rsidP="009D664E">
      <w:pPr>
        <w:spacing w:before="0" w:line="240" w:lineRule="auto"/>
        <w:rPr>
          <w:rFonts w:eastAsia="MS Mincho" w:cs="Arial"/>
          <w:color w:val="000000"/>
          <w:szCs w:val="20"/>
          <w:lang w:val="en-US" w:eastAsia="ja-JP"/>
        </w:rPr>
      </w:pPr>
    </w:p>
    <w:p w14:paraId="09015EA4" w14:textId="6345743C" w:rsidR="00CD083F" w:rsidRPr="00CD083F" w:rsidRDefault="00CD083F" w:rsidP="00CD083F">
      <w:pPr>
        <w:pStyle w:val="Heading4"/>
      </w:pPr>
      <w:r w:rsidRPr="00CD083F">
        <w:t xml:space="preserve">Phạm vi </w:t>
      </w:r>
      <w:r>
        <w:t>của</w:t>
      </w:r>
      <w:r w:rsidRPr="00CD083F">
        <w:t xml:space="preserve"> bộ lọc dữ liệu</w:t>
      </w:r>
    </w:p>
    <w:p w14:paraId="393E3292" w14:textId="26B3DA18" w:rsidR="00115E7D" w:rsidRDefault="00CD083F" w:rsidP="00115E7D">
      <w:pPr>
        <w:pStyle w:val="ListParagraph"/>
        <w:numPr>
          <w:ilvl w:val="0"/>
          <w:numId w:val="26"/>
        </w:numPr>
        <w:spacing w:before="0"/>
        <w:rPr>
          <w:rFonts w:eastAsia="MS Mincho" w:cs="Arial"/>
          <w:color w:val="000000"/>
          <w:szCs w:val="20"/>
          <w:lang w:val="en-US" w:eastAsia="ja-JP"/>
        </w:rPr>
      </w:pPr>
      <w:r w:rsidRPr="00CD083F">
        <w:rPr>
          <w:rFonts w:eastAsia="MS Mincho" w:cs="Arial"/>
          <w:color w:val="000000"/>
          <w:szCs w:val="20"/>
          <w:lang w:val="en-US" w:eastAsia="ja-JP"/>
        </w:rPr>
        <w:t xml:space="preserve">Phạm vi ảnh hưởng: </w:t>
      </w:r>
    </w:p>
    <w:p w14:paraId="205EF6B5" w14:textId="65971B8B" w:rsidR="0082502C" w:rsidRDefault="00115E7D" w:rsidP="0082502C">
      <w:pPr>
        <w:pStyle w:val="ListParagraph"/>
        <w:numPr>
          <w:ilvl w:val="0"/>
          <w:numId w:val="0"/>
        </w:numPr>
        <w:spacing w:before="0"/>
        <w:ind w:left="720"/>
        <w:rPr>
          <w:rFonts w:eastAsia="MS Mincho" w:cs="Arial"/>
          <w:color w:val="000000"/>
          <w:szCs w:val="20"/>
          <w:lang w:val="en-US" w:eastAsia="ja-JP"/>
        </w:rPr>
      </w:pPr>
      <w:r>
        <w:rPr>
          <w:rFonts w:eastAsia="MS Mincho" w:cs="Arial"/>
          <w:color w:val="000000"/>
          <w:szCs w:val="20"/>
          <w:lang w:val="en-US" w:eastAsia="ja-JP"/>
        </w:rPr>
        <w:t>B</w:t>
      </w:r>
      <w:r w:rsidR="0082502C">
        <w:rPr>
          <w:rFonts w:eastAsia="MS Mincho" w:cs="Arial"/>
          <w:color w:val="000000"/>
          <w:szCs w:val="20"/>
          <w:lang w:val="en-US" w:eastAsia="ja-JP"/>
        </w:rPr>
        <w:t xml:space="preserve">ộ lọc </w:t>
      </w:r>
      <w:r w:rsidR="0082502C" w:rsidRPr="00F17957">
        <w:rPr>
          <w:rFonts w:eastAsia="MS Mincho" w:cs="Arial"/>
          <w:b/>
          <w:color w:val="000000"/>
          <w:szCs w:val="20"/>
          <w:lang w:val="en-US" w:eastAsia="ja-JP"/>
        </w:rPr>
        <w:t>Năm</w:t>
      </w:r>
      <w:r w:rsidR="0082502C">
        <w:rPr>
          <w:rFonts w:eastAsia="MS Mincho" w:cs="Arial"/>
          <w:color w:val="000000"/>
          <w:szCs w:val="20"/>
          <w:lang w:val="en-US" w:eastAsia="ja-JP"/>
        </w:rPr>
        <w:t xml:space="preserve"> </w:t>
      </w:r>
      <w:r>
        <w:rPr>
          <w:rFonts w:eastAsia="MS Mincho" w:cs="Arial"/>
          <w:color w:val="000000"/>
          <w:szCs w:val="20"/>
          <w:lang w:val="en-US" w:eastAsia="ja-JP"/>
        </w:rPr>
        <w:t xml:space="preserve">ảnh hưởng đến tất cả các đồ thị, không </w:t>
      </w:r>
      <w:r w:rsidR="0082502C">
        <w:rPr>
          <w:rFonts w:eastAsia="MS Mincho" w:cs="Arial"/>
          <w:color w:val="000000"/>
          <w:szCs w:val="20"/>
          <w:lang w:val="en-US" w:eastAsia="ja-JP"/>
        </w:rPr>
        <w:t xml:space="preserve">ảnh hưởng </w:t>
      </w:r>
      <w:r w:rsidR="00FA2FBF">
        <w:rPr>
          <w:rFonts w:eastAsia="MS Mincho" w:cs="Arial"/>
          <w:color w:val="000000"/>
          <w:szCs w:val="20"/>
          <w:lang w:val="en-US" w:eastAsia="ja-JP"/>
        </w:rPr>
        <w:t>bảng</w:t>
      </w:r>
      <w:r w:rsidR="0082502C">
        <w:rPr>
          <w:rFonts w:eastAsia="MS Mincho" w:cs="Arial"/>
          <w:color w:val="000000"/>
          <w:szCs w:val="20"/>
          <w:lang w:val="en-US" w:eastAsia="ja-JP"/>
        </w:rPr>
        <w:t xml:space="preserve"> sau:</w:t>
      </w:r>
    </w:p>
    <w:p w14:paraId="74487C5E" w14:textId="18743FFB" w:rsidR="0082502C" w:rsidRDefault="0082502C" w:rsidP="0082502C">
      <w:pPr>
        <w:pStyle w:val="ListParagraph"/>
        <w:numPr>
          <w:ilvl w:val="0"/>
          <w:numId w:val="0"/>
        </w:numPr>
        <w:spacing w:before="0"/>
        <w:ind w:left="720"/>
        <w:rPr>
          <w:rFonts w:eastAsia="MS Mincho" w:cs="Arial"/>
          <w:color w:val="000000"/>
          <w:szCs w:val="20"/>
          <w:lang w:val="en-US" w:eastAsia="ja-JP"/>
        </w:rPr>
      </w:pPr>
      <w:r>
        <w:rPr>
          <w:noProof/>
          <w:lang w:val="en-US" w:eastAsia="en-US"/>
        </w:rPr>
        <w:drawing>
          <wp:inline distT="0" distB="0" distL="0" distR="0" wp14:anchorId="3EC74A4A" wp14:editId="7A1F6BFA">
            <wp:extent cx="5400675" cy="1122680"/>
            <wp:effectExtent l="0" t="0" r="952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675" cy="1122680"/>
                    </a:xfrm>
                    <a:prstGeom prst="rect">
                      <a:avLst/>
                    </a:prstGeom>
                  </pic:spPr>
                </pic:pic>
              </a:graphicData>
            </a:graphic>
          </wp:inline>
        </w:drawing>
      </w:r>
    </w:p>
    <w:p w14:paraId="71088619" w14:textId="2FBA1C93" w:rsidR="00115E7D" w:rsidRDefault="00115E7D" w:rsidP="0082502C">
      <w:pPr>
        <w:pStyle w:val="ListParagraph"/>
        <w:numPr>
          <w:ilvl w:val="0"/>
          <w:numId w:val="0"/>
        </w:numPr>
        <w:spacing w:before="0"/>
        <w:ind w:left="720"/>
        <w:rPr>
          <w:rFonts w:eastAsia="MS Mincho" w:cs="Arial"/>
          <w:color w:val="000000"/>
          <w:szCs w:val="20"/>
          <w:lang w:val="en-US" w:eastAsia="ja-JP"/>
        </w:rPr>
      </w:pPr>
      <w:r>
        <w:rPr>
          <w:rFonts w:eastAsia="MS Mincho" w:cs="Arial"/>
          <w:color w:val="000000"/>
          <w:szCs w:val="20"/>
          <w:lang w:val="en-US" w:eastAsia="ja-JP"/>
        </w:rPr>
        <w:t>Bộ lọ</w:t>
      </w:r>
      <w:r w:rsidR="00F17957">
        <w:rPr>
          <w:rFonts w:eastAsia="MS Mincho" w:cs="Arial"/>
          <w:color w:val="000000"/>
          <w:szCs w:val="20"/>
          <w:lang w:val="en-US" w:eastAsia="ja-JP"/>
        </w:rPr>
        <w:t xml:space="preserve">c </w:t>
      </w:r>
      <w:r w:rsidR="00F17957" w:rsidRPr="00F17957">
        <w:rPr>
          <w:rFonts w:eastAsia="MS Mincho" w:cs="Arial"/>
          <w:b/>
          <w:color w:val="000000"/>
          <w:szCs w:val="20"/>
          <w:lang w:val="en-US" w:eastAsia="ja-JP"/>
        </w:rPr>
        <w:t>T</w:t>
      </w:r>
      <w:r w:rsidRPr="00F17957">
        <w:rPr>
          <w:rFonts w:eastAsia="MS Mincho" w:cs="Arial"/>
          <w:b/>
          <w:color w:val="000000"/>
          <w:szCs w:val="20"/>
          <w:lang w:val="en-US" w:eastAsia="ja-JP"/>
        </w:rPr>
        <w:t>háng</w:t>
      </w:r>
      <w:r>
        <w:rPr>
          <w:rFonts w:eastAsia="MS Mincho" w:cs="Arial"/>
          <w:color w:val="000000"/>
          <w:szCs w:val="20"/>
          <w:lang w:val="en-US" w:eastAsia="ja-JP"/>
        </w:rPr>
        <w:t xml:space="preserve"> không ảnh hưởng đến các đồ thị sau: </w:t>
      </w:r>
    </w:p>
    <w:p w14:paraId="6F0D6EC8" w14:textId="5184BC19" w:rsidR="00115E7D" w:rsidRDefault="00115E7D" w:rsidP="0082502C">
      <w:pPr>
        <w:pStyle w:val="ListParagraph"/>
        <w:numPr>
          <w:ilvl w:val="0"/>
          <w:numId w:val="0"/>
        </w:numPr>
        <w:spacing w:before="0"/>
        <w:ind w:left="720"/>
        <w:rPr>
          <w:rFonts w:eastAsia="MS Mincho" w:cs="Arial"/>
          <w:color w:val="000000"/>
          <w:szCs w:val="20"/>
          <w:lang w:val="en-US" w:eastAsia="ja-JP"/>
        </w:rPr>
      </w:pPr>
      <w:r>
        <w:rPr>
          <w:noProof/>
          <w:lang w:val="en-US" w:eastAsia="en-US"/>
        </w:rPr>
        <w:lastRenderedPageBreak/>
        <w:drawing>
          <wp:inline distT="0" distB="0" distL="0" distR="0" wp14:anchorId="6C30DF86" wp14:editId="532A6895">
            <wp:extent cx="5400675" cy="6870700"/>
            <wp:effectExtent l="0" t="0" r="952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675" cy="6870700"/>
                    </a:xfrm>
                    <a:prstGeom prst="rect">
                      <a:avLst/>
                    </a:prstGeom>
                  </pic:spPr>
                </pic:pic>
              </a:graphicData>
            </a:graphic>
          </wp:inline>
        </w:drawing>
      </w:r>
    </w:p>
    <w:p w14:paraId="1CFB02B5" w14:textId="77777777" w:rsidR="00115E7D" w:rsidRPr="00CD083F" w:rsidRDefault="00115E7D" w:rsidP="0082502C">
      <w:pPr>
        <w:pStyle w:val="ListParagraph"/>
        <w:numPr>
          <w:ilvl w:val="0"/>
          <w:numId w:val="0"/>
        </w:numPr>
        <w:spacing w:before="0"/>
        <w:ind w:left="720"/>
        <w:rPr>
          <w:rFonts w:eastAsia="MS Mincho" w:cs="Arial"/>
          <w:color w:val="000000"/>
          <w:szCs w:val="20"/>
          <w:lang w:val="en-US" w:eastAsia="ja-JP"/>
        </w:rPr>
      </w:pPr>
    </w:p>
    <w:p w14:paraId="2FD29AE8" w14:textId="451D1116" w:rsidR="009D664E" w:rsidRDefault="009D664E" w:rsidP="00283C7F">
      <w:pPr>
        <w:pStyle w:val="ListParagraph"/>
        <w:numPr>
          <w:ilvl w:val="0"/>
          <w:numId w:val="26"/>
        </w:numPr>
        <w:rPr>
          <w:rFonts w:eastAsia="MS Mincho"/>
          <w:lang w:val="en-US" w:eastAsia="ja-JP"/>
        </w:rPr>
      </w:pPr>
      <w:r w:rsidRPr="00CD083F">
        <w:rPr>
          <w:rFonts w:eastAsia="MS Mincho"/>
          <w:lang w:val="en-US" w:eastAsia="ja-JP"/>
        </w:rPr>
        <w:t xml:space="preserve">Phạm vi giới hạn: </w:t>
      </w:r>
      <w:r w:rsidRPr="00CD083F">
        <w:rPr>
          <w:rFonts w:eastAsia="MS Mincho" w:hint="eastAsia"/>
          <w:lang w:val="en-US" w:eastAsia="ja-JP"/>
        </w:rPr>
        <w:t>1</w:t>
      </w:r>
      <w:r w:rsidRPr="00CD083F">
        <w:rPr>
          <w:rFonts w:eastAsia="MS Mincho"/>
          <w:lang w:val="en-US" w:eastAsia="ja-JP"/>
        </w:rPr>
        <w:t xml:space="preserve"> năm</w:t>
      </w:r>
    </w:p>
    <w:p w14:paraId="74E3B4D8" w14:textId="65BACCCC" w:rsidR="008A3315" w:rsidRPr="00CD083F" w:rsidRDefault="008A3315" w:rsidP="00283C7F">
      <w:pPr>
        <w:pStyle w:val="ListParagraph"/>
        <w:numPr>
          <w:ilvl w:val="0"/>
          <w:numId w:val="26"/>
        </w:numPr>
        <w:rPr>
          <w:rFonts w:eastAsia="MS Mincho"/>
          <w:lang w:val="en-US" w:eastAsia="ja-JP"/>
        </w:rPr>
      </w:pPr>
      <w:r>
        <w:rPr>
          <w:rFonts w:eastAsia="MS Mincho"/>
          <w:lang w:val="en-US" w:eastAsia="ja-JP"/>
        </w:rPr>
        <w:t xml:space="preserve">Bộ lọc năm và tháng không ảnh hưởng nhau. </w:t>
      </w:r>
    </w:p>
    <w:p w14:paraId="25DC5C8A" w14:textId="77777777" w:rsidR="009D664E" w:rsidRPr="009D664E" w:rsidRDefault="009D664E" w:rsidP="009D664E">
      <w:pPr>
        <w:rPr>
          <w:lang w:val="en-US" w:eastAsia="en-US"/>
        </w:rPr>
      </w:pPr>
    </w:p>
    <w:p w14:paraId="2E2DE64E" w14:textId="31E90884" w:rsidR="004E62D4" w:rsidRDefault="004E62D4" w:rsidP="009D664E">
      <w:pPr>
        <w:pStyle w:val="Heading3"/>
      </w:pPr>
      <w:bookmarkStart w:id="30" w:name="_Toc23348735"/>
      <w:r>
        <w:lastRenderedPageBreak/>
        <w:t>Cấp tổng quan 5 cảng</w:t>
      </w:r>
      <w:bookmarkEnd w:id="30"/>
    </w:p>
    <w:p w14:paraId="19DDBC0E" w14:textId="4D081488" w:rsidR="009D664E" w:rsidRDefault="009D664E" w:rsidP="004E62D4">
      <w:pPr>
        <w:pStyle w:val="Heading4"/>
      </w:pPr>
      <w:r>
        <w:t>Scorecard: Sản lượng tổng 5 cảng</w:t>
      </w:r>
    </w:p>
    <w:p w14:paraId="6AC823C8" w14:textId="6F61D3B9" w:rsidR="000B2173" w:rsidRPr="000B2173" w:rsidRDefault="000B2173" w:rsidP="004E62D4">
      <w:pPr>
        <w:rPr>
          <w:lang w:val="en-US" w:eastAsia="en-US"/>
        </w:rPr>
      </w:pPr>
      <w:r>
        <w:rPr>
          <w:noProof/>
          <w:lang w:val="en-US" w:eastAsia="en-US"/>
        </w:rPr>
        <w:drawing>
          <wp:inline distT="0" distB="0" distL="0" distR="0" wp14:anchorId="17045912" wp14:editId="42F7E01B">
            <wp:extent cx="2859105" cy="1021277"/>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62415" cy="1022459"/>
                    </a:xfrm>
                    <a:prstGeom prst="rect">
                      <a:avLst/>
                    </a:prstGeom>
                  </pic:spPr>
                </pic:pic>
              </a:graphicData>
            </a:graphic>
          </wp:inline>
        </w:drawing>
      </w:r>
    </w:p>
    <w:p w14:paraId="38B2ACE6" w14:textId="77777777" w:rsidR="009D664E" w:rsidRDefault="009D664E"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9D664E" w:rsidRPr="008B49E9" w14:paraId="51AFF1DE" w14:textId="77777777" w:rsidTr="008B75CF">
        <w:tc>
          <w:tcPr>
            <w:tcW w:w="2794" w:type="dxa"/>
            <w:shd w:val="clear" w:color="auto" w:fill="F2F2F2" w:themeFill="background1" w:themeFillShade="F2"/>
            <w:hideMark/>
          </w:tcPr>
          <w:p w14:paraId="2CA63813" w14:textId="77777777" w:rsidR="009D664E" w:rsidRPr="008B49E9" w:rsidRDefault="009D664E"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7FC207BE" w14:textId="77777777" w:rsidR="009D664E" w:rsidRPr="008B49E9" w:rsidRDefault="009D664E"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9D664E" w:rsidRPr="00811444" w14:paraId="5A3CB2D6" w14:textId="77777777" w:rsidTr="008B75CF">
        <w:tc>
          <w:tcPr>
            <w:tcW w:w="2794" w:type="dxa"/>
            <w:hideMark/>
          </w:tcPr>
          <w:p w14:paraId="65DEB693" w14:textId="77777777" w:rsidR="009D664E" w:rsidRPr="008B49E9" w:rsidRDefault="009D664E"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2C0F18F1" w14:textId="72AA5F67" w:rsidR="009D664E" w:rsidRPr="00811444" w:rsidRDefault="009D664E"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hiển thị sản lượng tổng 5 cảng</w:t>
            </w:r>
            <w:r w:rsidR="006819D8">
              <w:rPr>
                <w:rFonts w:eastAsia="MS Mincho" w:cs="Arial"/>
                <w:szCs w:val="20"/>
                <w:lang w:val="en-US" w:eastAsia="ja-JP"/>
              </w:rPr>
              <w:t xml:space="preserve"> tại </w:t>
            </w:r>
            <w:r w:rsidR="006819D8">
              <w:t>năm hiện tại người dùng xem báo cáo</w:t>
            </w:r>
          </w:p>
        </w:tc>
      </w:tr>
    </w:tbl>
    <w:p w14:paraId="0B31DEC8" w14:textId="77777777" w:rsidR="009D664E" w:rsidRPr="009D664E" w:rsidRDefault="009D664E" w:rsidP="004E62D4">
      <w:pPr>
        <w:rPr>
          <w:lang w:val="en-US" w:eastAsia="en-US"/>
        </w:rPr>
      </w:pPr>
    </w:p>
    <w:p w14:paraId="41ABB7F8" w14:textId="77777777" w:rsidR="009D664E" w:rsidRDefault="009D664E" w:rsidP="004E62D4">
      <w:pPr>
        <w:pStyle w:val="Heading5"/>
      </w:pPr>
      <w:r w:rsidRPr="008B49E9">
        <w:t xml:space="preserve">Hiển thị </w:t>
      </w:r>
      <w:r>
        <w:t>theo lựa chọn của người dùng</w:t>
      </w:r>
    </w:p>
    <w:p w14:paraId="765868A0" w14:textId="11202B5F" w:rsidR="009D664E" w:rsidRPr="009D664E" w:rsidRDefault="009D664E" w:rsidP="009D664E">
      <w:pPr>
        <w:rPr>
          <w:lang w:val="en-US" w:eastAsia="en-US"/>
        </w:rPr>
      </w:pPr>
      <w:r>
        <w:rPr>
          <w:lang w:val="en-US" w:eastAsia="en-US"/>
        </w:rPr>
        <w:t xml:space="preserve">Không có hiển thị theo </w:t>
      </w:r>
      <w:r w:rsidR="00683063">
        <w:rPr>
          <w:lang w:val="en-US" w:eastAsia="en-US"/>
        </w:rPr>
        <w:t>lựa</w:t>
      </w:r>
      <w:r>
        <w:rPr>
          <w:lang w:val="en-US" w:eastAsia="en-US"/>
        </w:rPr>
        <w:t xml:space="preserve"> chọn người dùng</w:t>
      </w:r>
    </w:p>
    <w:p w14:paraId="36E8BE6A" w14:textId="3475D82B" w:rsidR="009D664E" w:rsidRDefault="009D664E" w:rsidP="004E62D4">
      <w:pPr>
        <w:pStyle w:val="Heading4"/>
      </w:pPr>
      <w:r>
        <w:t>Biểu đồ tròn: Tỷ trọng sản lượng các cảng</w:t>
      </w:r>
    </w:p>
    <w:p w14:paraId="58264600" w14:textId="201EB541" w:rsidR="005F1CF6" w:rsidRPr="005F1CF6" w:rsidRDefault="00FC2E05" w:rsidP="004E62D4">
      <w:pPr>
        <w:rPr>
          <w:lang w:val="en-US" w:eastAsia="en-US"/>
        </w:rPr>
      </w:pPr>
      <w:r>
        <w:rPr>
          <w:noProof/>
          <w:lang w:val="en-US" w:eastAsia="en-US"/>
        </w:rPr>
        <w:drawing>
          <wp:inline distT="0" distB="0" distL="0" distR="0" wp14:anchorId="551C3B61" wp14:editId="344D8B85">
            <wp:extent cx="2579868" cy="172720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83535" cy="1729655"/>
                    </a:xfrm>
                    <a:prstGeom prst="rect">
                      <a:avLst/>
                    </a:prstGeom>
                  </pic:spPr>
                </pic:pic>
              </a:graphicData>
            </a:graphic>
          </wp:inline>
        </w:drawing>
      </w:r>
    </w:p>
    <w:p w14:paraId="7B533CDE" w14:textId="77777777" w:rsidR="00844024" w:rsidRDefault="00844024"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844024" w:rsidRPr="008B49E9" w14:paraId="54FA125D" w14:textId="77777777" w:rsidTr="005F1CF6">
        <w:tc>
          <w:tcPr>
            <w:tcW w:w="3323" w:type="dxa"/>
            <w:shd w:val="clear" w:color="auto" w:fill="F2F2F2" w:themeFill="background1" w:themeFillShade="F2"/>
            <w:hideMark/>
          </w:tcPr>
          <w:p w14:paraId="47FC2DD2" w14:textId="77777777" w:rsidR="00844024" w:rsidRPr="008B49E9" w:rsidRDefault="0084402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3076B492" w14:textId="77777777" w:rsidR="00844024" w:rsidRPr="008B49E9" w:rsidRDefault="0084402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844024" w:rsidRPr="00811444" w14:paraId="3FDA4C22" w14:textId="77777777" w:rsidTr="005F1CF6">
        <w:tc>
          <w:tcPr>
            <w:tcW w:w="3323" w:type="dxa"/>
            <w:hideMark/>
          </w:tcPr>
          <w:p w14:paraId="189F6503" w14:textId="77777777" w:rsidR="00844024" w:rsidRPr="008B49E9" w:rsidRDefault="00844024"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35F2D4CB" w14:textId="0B91A2E6" w:rsidR="00844024" w:rsidRPr="00811444" w:rsidRDefault="00844024"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 xml:space="preserve">hiển thị tỷ trọng từng cảng </w:t>
            </w:r>
            <w:r w:rsidR="006819D8">
              <w:rPr>
                <w:rFonts w:eastAsia="MS Mincho" w:cs="Arial"/>
                <w:szCs w:val="20"/>
                <w:lang w:val="en-US" w:eastAsia="ja-JP"/>
              </w:rPr>
              <w:t xml:space="preserve">tại </w:t>
            </w:r>
            <w:r w:rsidR="006819D8">
              <w:t>năm hiện tại người dùng xem báo cáo</w:t>
            </w:r>
          </w:p>
        </w:tc>
      </w:tr>
    </w:tbl>
    <w:p w14:paraId="717C48A7" w14:textId="77777777" w:rsidR="00844024" w:rsidRPr="009D664E" w:rsidRDefault="00844024" w:rsidP="004E62D4">
      <w:pPr>
        <w:rPr>
          <w:lang w:val="en-US" w:eastAsia="en-US"/>
        </w:rPr>
      </w:pPr>
    </w:p>
    <w:p w14:paraId="243EFA33" w14:textId="54538102" w:rsidR="009D664E" w:rsidRDefault="00844024" w:rsidP="004E62D4">
      <w:pPr>
        <w:pStyle w:val="Heading5"/>
      </w:pPr>
      <w:r w:rsidRPr="008B49E9">
        <w:t xml:space="preserve">Hiển thị </w:t>
      </w:r>
      <w:r>
        <w:t>theo lựa chọn của người dùng</w:t>
      </w:r>
    </w:p>
    <w:tbl>
      <w:tblPr>
        <w:tblStyle w:val="TableGridLight1"/>
        <w:tblW w:w="8995" w:type="dxa"/>
        <w:tblLook w:val="04A0" w:firstRow="1" w:lastRow="0" w:firstColumn="1" w:lastColumn="0" w:noHBand="0" w:noVBand="1"/>
      </w:tblPr>
      <w:tblGrid>
        <w:gridCol w:w="3310"/>
        <w:gridCol w:w="5685"/>
      </w:tblGrid>
      <w:tr w:rsidR="00D70769" w:rsidRPr="008B49E9" w14:paraId="6EDB9D3B" w14:textId="77777777" w:rsidTr="00D70769">
        <w:tc>
          <w:tcPr>
            <w:tcW w:w="3310" w:type="dxa"/>
            <w:shd w:val="clear" w:color="auto" w:fill="F2F2F2" w:themeFill="background1" w:themeFillShade="F2"/>
            <w:hideMark/>
          </w:tcPr>
          <w:p w14:paraId="0219E04D" w14:textId="77777777" w:rsidR="00D70769" w:rsidRPr="008B49E9" w:rsidRDefault="00D70769"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85" w:type="dxa"/>
            <w:shd w:val="clear" w:color="auto" w:fill="F2F2F2" w:themeFill="background1" w:themeFillShade="F2"/>
            <w:hideMark/>
          </w:tcPr>
          <w:p w14:paraId="35BEAC0F" w14:textId="77777777" w:rsidR="00D70769" w:rsidRPr="008B49E9" w:rsidRDefault="00D70769"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D70769" w:rsidRPr="008B49E9" w14:paraId="50045781" w14:textId="77777777" w:rsidTr="00D70769">
        <w:tc>
          <w:tcPr>
            <w:tcW w:w="3310" w:type="dxa"/>
          </w:tcPr>
          <w:p w14:paraId="1F41D956" w14:textId="519DD192" w:rsidR="00D70769" w:rsidRPr="008B49E9" w:rsidRDefault="00D70769" w:rsidP="004E62D4">
            <w:pPr>
              <w:spacing w:after="60" w:line="240" w:lineRule="auto"/>
              <w:rPr>
                <w:rFonts w:cs="Arial"/>
                <w:szCs w:val="20"/>
                <w:lang w:val="en-US" w:eastAsia="en-US"/>
              </w:rPr>
            </w:pPr>
            <w:r>
              <w:rPr>
                <w:rFonts w:cs="Arial"/>
                <w:szCs w:val="20"/>
                <w:lang w:val="en-US" w:eastAsia="en-US"/>
              </w:rPr>
              <w:t>Rê chuột vào 1 khoanh</w:t>
            </w:r>
          </w:p>
        </w:tc>
        <w:tc>
          <w:tcPr>
            <w:tcW w:w="5685" w:type="dxa"/>
          </w:tcPr>
          <w:p w14:paraId="3C3B7500" w14:textId="2E7DA27C" w:rsidR="00D70769" w:rsidRDefault="00D70769" w:rsidP="004E62D4">
            <w:pPr>
              <w:spacing w:after="60" w:line="240" w:lineRule="auto"/>
              <w:rPr>
                <w:rFonts w:cs="Arial"/>
                <w:szCs w:val="20"/>
                <w:lang w:val="en-US" w:eastAsia="en-US"/>
              </w:rPr>
            </w:pPr>
            <w:r>
              <w:rPr>
                <w:rFonts w:cs="Arial"/>
                <w:szCs w:val="20"/>
                <w:lang w:val="en-US" w:eastAsia="en-US"/>
              </w:rPr>
              <w:t>Hiển thị sản lượng và tỉ trọng</w:t>
            </w:r>
          </w:p>
        </w:tc>
      </w:tr>
      <w:tr w:rsidR="00D70769" w:rsidRPr="008B49E9" w14:paraId="616316D7" w14:textId="77777777" w:rsidTr="00D70769">
        <w:tc>
          <w:tcPr>
            <w:tcW w:w="3310" w:type="dxa"/>
            <w:hideMark/>
          </w:tcPr>
          <w:p w14:paraId="7E44B6C1" w14:textId="6B66B1F1" w:rsidR="00D70769" w:rsidRPr="007E75B0" w:rsidRDefault="00D70769" w:rsidP="004E62D4">
            <w:pPr>
              <w:spacing w:after="60" w:line="240" w:lineRule="auto"/>
              <w:rPr>
                <w:rFonts w:cs="Arial"/>
                <w:szCs w:val="20"/>
                <w:lang w:val="en-US" w:eastAsia="en-US"/>
              </w:rPr>
            </w:pPr>
            <w:r w:rsidRPr="008B49E9">
              <w:rPr>
                <w:rFonts w:cs="Arial"/>
                <w:szCs w:val="20"/>
                <w:lang w:val="en-US" w:eastAsia="en-US"/>
              </w:rPr>
              <w:t>Kích ch</w:t>
            </w:r>
            <w:r w:rsidRPr="008B49E9">
              <w:rPr>
                <w:rFonts w:cs="Arial"/>
                <w:szCs w:val="20"/>
                <w:lang w:val="vi-VN" w:eastAsia="en-US"/>
              </w:rPr>
              <w:t xml:space="preserve">ọn </w:t>
            </w:r>
            <w:r w:rsidR="007E75B0">
              <w:rPr>
                <w:rFonts w:cs="Arial"/>
                <w:szCs w:val="20"/>
                <w:lang w:val="en-US" w:eastAsia="en-US"/>
              </w:rPr>
              <w:t>1 hoặc nhiều khoanh</w:t>
            </w:r>
          </w:p>
        </w:tc>
        <w:tc>
          <w:tcPr>
            <w:tcW w:w="5685" w:type="dxa"/>
            <w:hideMark/>
          </w:tcPr>
          <w:p w14:paraId="5A509B4F" w14:textId="5DC56A87" w:rsidR="00D70769" w:rsidRPr="008B49E9" w:rsidRDefault="00D70769" w:rsidP="004E62D4">
            <w:pPr>
              <w:spacing w:after="60" w:line="240" w:lineRule="auto"/>
              <w:rPr>
                <w:rFonts w:cs="Arial"/>
                <w:szCs w:val="20"/>
                <w:lang w:val="en-US" w:eastAsia="en-US"/>
              </w:rPr>
            </w:pPr>
            <w:r>
              <w:rPr>
                <w:rFonts w:cs="Arial"/>
                <w:szCs w:val="20"/>
                <w:lang w:val="en-US" w:eastAsia="en-US"/>
              </w:rPr>
              <w:t>Lọc dữ liệu tương ứng với cảng người dùng lựa chọn</w:t>
            </w:r>
          </w:p>
        </w:tc>
      </w:tr>
    </w:tbl>
    <w:p w14:paraId="1256F7D6" w14:textId="77777777" w:rsidR="00587AB5" w:rsidRDefault="00587AB5" w:rsidP="00587AB5">
      <w:pPr>
        <w:pStyle w:val="Body"/>
      </w:pPr>
    </w:p>
    <w:p w14:paraId="40C994D6" w14:textId="77777777" w:rsidR="00710631" w:rsidRPr="00CD083F" w:rsidRDefault="00710631" w:rsidP="004E62D4">
      <w:pPr>
        <w:pStyle w:val="Heading5"/>
      </w:pPr>
      <w:r w:rsidRPr="00CD083F">
        <w:lastRenderedPageBreak/>
        <w:t>Phạm vi lọc dữ liệu</w:t>
      </w:r>
    </w:p>
    <w:p w14:paraId="5EF894D3" w14:textId="337C1287" w:rsidR="00710631" w:rsidRPr="008E5180" w:rsidRDefault="00710631" w:rsidP="00283C7F">
      <w:pPr>
        <w:pStyle w:val="ListParagraph"/>
        <w:numPr>
          <w:ilvl w:val="0"/>
          <w:numId w:val="26"/>
        </w:numPr>
        <w:spacing w:before="0"/>
        <w:rPr>
          <w:rFonts w:cs="Arial"/>
          <w:color w:val="000000"/>
          <w:szCs w:val="20"/>
          <w:lang w:val="en-US" w:eastAsia="en-US"/>
        </w:rPr>
      </w:pPr>
      <w:r w:rsidRPr="000B2173">
        <w:rPr>
          <w:rFonts w:eastAsia="MS Mincho" w:cs="Arial"/>
          <w:color w:val="000000"/>
          <w:szCs w:val="20"/>
          <w:lang w:val="en-US" w:eastAsia="ja-JP"/>
        </w:rPr>
        <w:t xml:space="preserve">Phạm vi ảnh hưởng: Đây là bộ lọc dữ liệu </w:t>
      </w:r>
      <w:r w:rsidR="00D9156E">
        <w:rPr>
          <w:rFonts w:eastAsia="MS Mincho" w:cs="Arial"/>
          <w:color w:val="000000"/>
          <w:szCs w:val="20"/>
          <w:lang w:val="en-US" w:eastAsia="ja-JP"/>
        </w:rPr>
        <w:t>theo vùng</w:t>
      </w:r>
      <w:r w:rsidR="00D9156E" w:rsidRPr="000B2173">
        <w:rPr>
          <w:rFonts w:eastAsia="MS Mincho" w:cs="Arial"/>
          <w:color w:val="000000"/>
          <w:szCs w:val="20"/>
          <w:lang w:val="en-US" w:eastAsia="ja-JP"/>
        </w:rPr>
        <w:t xml:space="preserve"> </w:t>
      </w:r>
      <w:r w:rsidRPr="000B2173">
        <w:rPr>
          <w:rFonts w:eastAsia="MS Mincho" w:cs="Arial"/>
          <w:color w:val="000000"/>
          <w:szCs w:val="20"/>
          <w:lang w:val="en-US" w:eastAsia="ja-JP"/>
        </w:rPr>
        <w:t xml:space="preserve">(Local filter) nên </w:t>
      </w:r>
      <w:r>
        <w:rPr>
          <w:rFonts w:eastAsia="MS Mincho" w:cs="Arial"/>
          <w:color w:val="000000"/>
          <w:szCs w:val="20"/>
          <w:lang w:val="en-US" w:eastAsia="ja-JP"/>
        </w:rPr>
        <w:t>chỉ ảnh hưởng những đồ thị sau đây:</w:t>
      </w:r>
    </w:p>
    <w:p w14:paraId="399308BC" w14:textId="7A4C6AC2" w:rsidR="008E5180" w:rsidRPr="00A96710" w:rsidRDefault="008E5180" w:rsidP="008E5180">
      <w:pPr>
        <w:pStyle w:val="ListParagraph"/>
        <w:numPr>
          <w:ilvl w:val="0"/>
          <w:numId w:val="0"/>
        </w:numPr>
        <w:spacing w:before="0"/>
        <w:rPr>
          <w:rFonts w:cs="Arial"/>
          <w:color w:val="000000"/>
          <w:szCs w:val="20"/>
          <w:lang w:val="en-US" w:eastAsia="en-US"/>
        </w:rPr>
      </w:pPr>
      <w:r>
        <w:rPr>
          <w:noProof/>
          <w:lang w:val="en-US" w:eastAsia="en-US"/>
        </w:rPr>
        <w:drawing>
          <wp:inline distT="0" distB="0" distL="0" distR="0" wp14:anchorId="60A89487" wp14:editId="10925438">
            <wp:extent cx="5400675" cy="400113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675" cy="4001135"/>
                    </a:xfrm>
                    <a:prstGeom prst="rect">
                      <a:avLst/>
                    </a:prstGeom>
                  </pic:spPr>
                </pic:pic>
              </a:graphicData>
            </a:graphic>
          </wp:inline>
        </w:drawing>
      </w:r>
    </w:p>
    <w:p w14:paraId="779574C3" w14:textId="77777777" w:rsidR="00844024" w:rsidRPr="00844024" w:rsidRDefault="00844024" w:rsidP="00844024">
      <w:pPr>
        <w:rPr>
          <w:lang w:val="en-US" w:eastAsia="en-US"/>
        </w:rPr>
      </w:pPr>
    </w:p>
    <w:p w14:paraId="59049111" w14:textId="58B5B3A5" w:rsidR="009D664E" w:rsidRDefault="009D664E" w:rsidP="004E62D4">
      <w:pPr>
        <w:pStyle w:val="Heading4"/>
      </w:pPr>
      <w:r>
        <w:t>Biểu đồ đường: Biến động sản lượng tổng 5 cảng theo tháng trong 1 năm</w:t>
      </w:r>
      <w:r w:rsidR="008E5180">
        <w:t xml:space="preserve"> và so với cùng kỳ</w:t>
      </w:r>
    </w:p>
    <w:p w14:paraId="1E01613D" w14:textId="38A01AF5" w:rsidR="00844024" w:rsidRPr="00844024" w:rsidRDefault="00CB7946" w:rsidP="004E62D4">
      <w:pPr>
        <w:rPr>
          <w:lang w:val="en-US" w:eastAsia="en-US"/>
        </w:rPr>
      </w:pPr>
      <w:r>
        <w:rPr>
          <w:noProof/>
          <w:lang w:val="en-US" w:eastAsia="en-US"/>
        </w:rPr>
        <w:drawing>
          <wp:inline distT="0" distB="0" distL="0" distR="0" wp14:anchorId="71370E28" wp14:editId="0E87FBA7">
            <wp:extent cx="5400675" cy="2455545"/>
            <wp:effectExtent l="0" t="0" r="952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675" cy="2455545"/>
                    </a:xfrm>
                    <a:prstGeom prst="rect">
                      <a:avLst/>
                    </a:prstGeom>
                  </pic:spPr>
                </pic:pic>
              </a:graphicData>
            </a:graphic>
          </wp:inline>
        </w:drawing>
      </w:r>
    </w:p>
    <w:p w14:paraId="0A36FB5B" w14:textId="77777777" w:rsidR="00844024" w:rsidRDefault="00844024" w:rsidP="004E62D4">
      <w:pPr>
        <w:pStyle w:val="Heading5"/>
      </w:pPr>
      <w:r w:rsidRPr="008B49E9">
        <w:lastRenderedPageBreak/>
        <w:t>Hiển thị mặc định</w:t>
      </w:r>
    </w:p>
    <w:tbl>
      <w:tblPr>
        <w:tblStyle w:val="TableGridLight1"/>
        <w:tblW w:w="8995" w:type="dxa"/>
        <w:tblLook w:val="04A0" w:firstRow="1" w:lastRow="0" w:firstColumn="1" w:lastColumn="0" w:noHBand="0" w:noVBand="1"/>
      </w:tblPr>
      <w:tblGrid>
        <w:gridCol w:w="3323"/>
        <w:gridCol w:w="5672"/>
      </w:tblGrid>
      <w:tr w:rsidR="00844024" w:rsidRPr="008B49E9" w14:paraId="75543955" w14:textId="77777777" w:rsidTr="00844024">
        <w:tc>
          <w:tcPr>
            <w:tcW w:w="3323" w:type="dxa"/>
            <w:shd w:val="clear" w:color="auto" w:fill="F2F2F2" w:themeFill="background1" w:themeFillShade="F2"/>
            <w:hideMark/>
          </w:tcPr>
          <w:p w14:paraId="46602CB4" w14:textId="77777777" w:rsidR="00844024" w:rsidRPr="008B49E9" w:rsidRDefault="0084402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729FBE4B" w14:textId="77777777" w:rsidR="00844024" w:rsidRPr="008B49E9" w:rsidRDefault="0084402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844024" w:rsidRPr="00811444" w14:paraId="3411F958" w14:textId="77777777" w:rsidTr="00844024">
        <w:tc>
          <w:tcPr>
            <w:tcW w:w="3323" w:type="dxa"/>
            <w:hideMark/>
          </w:tcPr>
          <w:p w14:paraId="3B2855E9" w14:textId="77777777" w:rsidR="00844024" w:rsidRPr="008B49E9" w:rsidRDefault="00844024"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545CC454" w14:textId="640AD8CF" w:rsidR="00844024" w:rsidRDefault="00844024"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 xml:space="preserve">hiển thị </w:t>
            </w:r>
            <w:r w:rsidRPr="00844024">
              <w:rPr>
                <w:rFonts w:eastAsia="MS Mincho" w:cs="Arial"/>
                <w:szCs w:val="20"/>
                <w:lang w:val="en-US" w:eastAsia="ja-JP"/>
              </w:rPr>
              <w:t>sản lượng tổng 5 cả</w:t>
            </w:r>
            <w:r>
              <w:rPr>
                <w:rFonts w:eastAsia="MS Mincho" w:cs="Arial"/>
                <w:szCs w:val="20"/>
                <w:lang w:val="en-US" w:eastAsia="ja-JP"/>
              </w:rPr>
              <w:t>ng theo tháng trong năm hiện tại</w:t>
            </w:r>
            <w:r w:rsidR="00CB7946">
              <w:rPr>
                <w:rFonts w:eastAsia="MS Mincho" w:cs="Arial"/>
                <w:szCs w:val="20"/>
                <w:lang w:val="en-US" w:eastAsia="ja-JP"/>
              </w:rPr>
              <w:t xml:space="preserve"> </w:t>
            </w:r>
            <w:r w:rsidR="00FC2E05">
              <w:rPr>
                <w:rFonts w:eastAsia="MS Mincho" w:cs="Arial"/>
                <w:szCs w:val="20"/>
                <w:lang w:val="en-US" w:eastAsia="ja-JP"/>
              </w:rPr>
              <w:t xml:space="preserve">người dùng xem báo cáo </w:t>
            </w:r>
            <w:r w:rsidR="00CB7946">
              <w:rPr>
                <w:rFonts w:eastAsia="MS Mincho" w:cs="Arial"/>
                <w:szCs w:val="20"/>
                <w:lang w:val="en-US" w:eastAsia="ja-JP"/>
              </w:rPr>
              <w:t>và năm liền trước</w:t>
            </w:r>
            <w:r>
              <w:rPr>
                <w:rFonts w:eastAsia="MS Mincho" w:cs="Arial"/>
                <w:szCs w:val="20"/>
                <w:lang w:val="en-US" w:eastAsia="ja-JP"/>
              </w:rPr>
              <w:t xml:space="preserve"> </w:t>
            </w:r>
            <w:r w:rsidR="00FC2E05">
              <w:rPr>
                <w:rFonts w:eastAsia="MS Mincho" w:cs="Arial"/>
                <w:szCs w:val="20"/>
                <w:lang w:val="en-US" w:eastAsia="ja-JP"/>
              </w:rPr>
              <w:t>đó</w:t>
            </w:r>
          </w:p>
          <w:p w14:paraId="15749201" w14:textId="0588CB2F" w:rsidR="00844024" w:rsidRPr="00844024" w:rsidRDefault="00844024" w:rsidP="004E62D4">
            <w:pPr>
              <w:spacing w:after="60" w:line="240" w:lineRule="auto"/>
              <w:rPr>
                <w:rFonts w:eastAsia="MS Mincho" w:cs="Arial"/>
                <w:szCs w:val="20"/>
                <w:lang w:val="en-US" w:eastAsia="ja-JP"/>
              </w:rPr>
            </w:pPr>
            <w:r>
              <w:rPr>
                <w:rFonts w:eastAsia="MS Mincho" w:cs="Arial"/>
                <w:szCs w:val="20"/>
                <w:lang w:val="en-US" w:eastAsia="ja-JP"/>
              </w:rPr>
              <w:t>Nếu tại thời điểm xem báo cáo có những tháng chưa diễn ra do đây là những tháng ở tương lai thì đ</w:t>
            </w:r>
            <w:r w:rsidRPr="00844024">
              <w:rPr>
                <w:rFonts w:eastAsia="MS Mincho" w:cs="Arial"/>
                <w:szCs w:val="20"/>
                <w:lang w:val="en-US" w:eastAsia="ja-JP"/>
              </w:rPr>
              <w:t>ồ thị không hiển thị các tháng đó</w:t>
            </w:r>
          </w:p>
        </w:tc>
      </w:tr>
    </w:tbl>
    <w:p w14:paraId="53A34017" w14:textId="0C633159" w:rsidR="009D664E" w:rsidRDefault="00844024"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927AFF" w:rsidRPr="008B49E9" w14:paraId="592EC8B7" w14:textId="77777777" w:rsidTr="00305D27">
        <w:tc>
          <w:tcPr>
            <w:tcW w:w="3415" w:type="dxa"/>
            <w:shd w:val="clear" w:color="auto" w:fill="F2F2F2" w:themeFill="background1" w:themeFillShade="F2"/>
            <w:hideMark/>
          </w:tcPr>
          <w:p w14:paraId="5924F68E" w14:textId="77777777" w:rsidR="00927AFF" w:rsidRPr="008B49E9" w:rsidRDefault="00927AFF"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7A138052" w14:textId="77777777" w:rsidR="00927AFF" w:rsidRPr="008B49E9" w:rsidRDefault="00927AFF"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927AFF" w:rsidRPr="00811444" w14:paraId="2ABB1E0C" w14:textId="77777777" w:rsidTr="00305D27">
        <w:tc>
          <w:tcPr>
            <w:tcW w:w="3415" w:type="dxa"/>
          </w:tcPr>
          <w:p w14:paraId="72D7094A" w14:textId="7CD628C4" w:rsidR="00927AFF" w:rsidRPr="0094155F" w:rsidRDefault="00927AFF" w:rsidP="000314F3">
            <w:pPr>
              <w:rPr>
                <w:lang w:val="en-US" w:eastAsia="en-US"/>
              </w:rPr>
            </w:pPr>
            <w:r>
              <w:rPr>
                <w:lang w:val="en-US" w:eastAsia="en-US"/>
              </w:rPr>
              <w:t xml:space="preserve">Rê chuột vào </w:t>
            </w:r>
            <w:r w:rsidR="004B5A2A">
              <w:rPr>
                <w:lang w:val="en-US" w:eastAsia="en-US"/>
              </w:rPr>
              <w:t xml:space="preserve">1 </w:t>
            </w:r>
            <w:r w:rsidR="003119A7">
              <w:rPr>
                <w:lang w:val="en-US" w:eastAsia="en-US"/>
              </w:rPr>
              <w:t>chấm</w:t>
            </w:r>
          </w:p>
        </w:tc>
        <w:tc>
          <w:tcPr>
            <w:tcW w:w="5580" w:type="dxa"/>
          </w:tcPr>
          <w:p w14:paraId="3E8C62E7" w14:textId="57ED5418" w:rsidR="00927AFF" w:rsidRDefault="00927AFF" w:rsidP="00927AFF">
            <w:pPr>
              <w:spacing w:after="60" w:line="240" w:lineRule="auto"/>
              <w:rPr>
                <w:rFonts w:eastAsia="MS Mincho" w:cs="Arial"/>
                <w:szCs w:val="20"/>
                <w:lang w:val="en-US" w:eastAsia="ja-JP"/>
              </w:rPr>
            </w:pPr>
            <w:r>
              <w:rPr>
                <w:rFonts w:eastAsia="MS Mincho" w:cs="Arial"/>
                <w:szCs w:val="20"/>
                <w:lang w:val="en-US" w:eastAsia="ja-JP"/>
              </w:rPr>
              <w:t>Hiển thị sản lượng</w:t>
            </w:r>
            <w:r w:rsidR="00000FF2">
              <w:rPr>
                <w:rFonts w:eastAsia="MS Mincho" w:cs="Arial"/>
                <w:szCs w:val="20"/>
                <w:lang w:val="en-US" w:eastAsia="ja-JP"/>
              </w:rPr>
              <w:t xml:space="preserve"> của tháng</w:t>
            </w:r>
          </w:p>
        </w:tc>
      </w:tr>
      <w:tr w:rsidR="00927AFF" w:rsidRPr="00811444" w14:paraId="02F4BA44" w14:textId="77777777" w:rsidTr="00305D27">
        <w:tc>
          <w:tcPr>
            <w:tcW w:w="3415" w:type="dxa"/>
          </w:tcPr>
          <w:p w14:paraId="677C7BF0" w14:textId="3C5C461D" w:rsidR="00927AFF" w:rsidRDefault="00927AFF" w:rsidP="000314F3">
            <w:pPr>
              <w:rPr>
                <w:lang w:val="en-US" w:eastAsia="en-US"/>
              </w:rPr>
            </w:pPr>
            <w:r>
              <w:rPr>
                <w:lang w:val="en-US" w:eastAsia="en-US"/>
              </w:rPr>
              <w:t>Kích</w:t>
            </w:r>
            <w:r w:rsidR="004B5A2A">
              <w:rPr>
                <w:lang w:val="en-US" w:eastAsia="en-US"/>
              </w:rPr>
              <w:t xml:space="preserve"> 1 hoặc nhiều</w:t>
            </w:r>
            <w:r>
              <w:rPr>
                <w:lang w:val="en-US" w:eastAsia="en-US"/>
              </w:rPr>
              <w:t xml:space="preserve"> vào </w:t>
            </w:r>
            <w:r w:rsidR="003119A7">
              <w:rPr>
                <w:lang w:val="en-US" w:eastAsia="en-US"/>
              </w:rPr>
              <w:t>chấm</w:t>
            </w:r>
          </w:p>
        </w:tc>
        <w:tc>
          <w:tcPr>
            <w:tcW w:w="5580" w:type="dxa"/>
          </w:tcPr>
          <w:p w14:paraId="4F7CD498" w14:textId="5606E1D5" w:rsidR="00927AFF" w:rsidRDefault="00927AFF" w:rsidP="00147C3B">
            <w:pPr>
              <w:spacing w:after="60" w:line="240" w:lineRule="auto"/>
              <w:rPr>
                <w:rFonts w:eastAsia="MS Mincho" w:cs="Arial"/>
                <w:szCs w:val="20"/>
                <w:lang w:val="en-US" w:eastAsia="ja-JP"/>
              </w:rPr>
            </w:pPr>
            <w:r>
              <w:rPr>
                <w:rFonts w:eastAsia="MS Mincho" w:cs="Arial"/>
                <w:szCs w:val="20"/>
                <w:lang w:val="en-US" w:eastAsia="ja-JP"/>
              </w:rPr>
              <w:t>Lọc dữ liệu tất cả các đồ thị/bảng số liệu của Báo cáo tình hình cảng</w:t>
            </w:r>
          </w:p>
        </w:tc>
      </w:tr>
    </w:tbl>
    <w:p w14:paraId="5B97C32C" w14:textId="16A35789" w:rsidR="009D664E" w:rsidRDefault="009D664E" w:rsidP="004E62D4">
      <w:pPr>
        <w:pStyle w:val="Heading4"/>
      </w:pPr>
      <w:r>
        <w:t>Biểu đồ đường: Biến động sản lượng từng cảng theo tháng trong 1 năm</w:t>
      </w:r>
    </w:p>
    <w:p w14:paraId="2D82DC78" w14:textId="40F530EE" w:rsidR="00844024" w:rsidRDefault="00FC2E05" w:rsidP="004E62D4">
      <w:pPr>
        <w:rPr>
          <w:lang w:val="en-US" w:eastAsia="en-US"/>
        </w:rPr>
      </w:pPr>
      <w:r>
        <w:rPr>
          <w:noProof/>
          <w:lang w:val="en-US" w:eastAsia="en-US"/>
        </w:rPr>
        <w:drawing>
          <wp:inline distT="0" distB="0" distL="0" distR="0" wp14:anchorId="1962E671" wp14:editId="484D304D">
            <wp:extent cx="5400675" cy="1444625"/>
            <wp:effectExtent l="0" t="0" r="952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675" cy="1444625"/>
                    </a:xfrm>
                    <a:prstGeom prst="rect">
                      <a:avLst/>
                    </a:prstGeom>
                  </pic:spPr>
                </pic:pic>
              </a:graphicData>
            </a:graphic>
          </wp:inline>
        </w:drawing>
      </w:r>
    </w:p>
    <w:p w14:paraId="0E14FFBA" w14:textId="77777777" w:rsidR="00844024" w:rsidRDefault="00844024"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844024" w:rsidRPr="008B49E9" w14:paraId="7238AA4A" w14:textId="77777777" w:rsidTr="008B75CF">
        <w:tc>
          <w:tcPr>
            <w:tcW w:w="3323" w:type="dxa"/>
            <w:shd w:val="clear" w:color="auto" w:fill="F2F2F2" w:themeFill="background1" w:themeFillShade="F2"/>
            <w:hideMark/>
          </w:tcPr>
          <w:p w14:paraId="46962885" w14:textId="77777777" w:rsidR="00844024" w:rsidRPr="008B49E9" w:rsidRDefault="0084402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099D4A51" w14:textId="77777777" w:rsidR="00844024" w:rsidRPr="008B49E9" w:rsidRDefault="0084402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844024" w:rsidRPr="00844024" w14:paraId="4D2AA83A" w14:textId="77777777" w:rsidTr="008B75CF">
        <w:tc>
          <w:tcPr>
            <w:tcW w:w="3323" w:type="dxa"/>
            <w:hideMark/>
          </w:tcPr>
          <w:p w14:paraId="02E9C0D0" w14:textId="77777777" w:rsidR="00844024" w:rsidRPr="008B49E9" w:rsidRDefault="00844024"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5C969CA4" w14:textId="5F535434" w:rsidR="00844024" w:rsidRDefault="00844024"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 xml:space="preserve">hiển thị </w:t>
            </w:r>
            <w:r w:rsidRPr="00844024">
              <w:rPr>
                <w:rFonts w:eastAsia="MS Mincho" w:cs="Arial"/>
                <w:szCs w:val="20"/>
                <w:lang w:val="en-US" w:eastAsia="ja-JP"/>
              </w:rPr>
              <w:t xml:space="preserve">sản lượng </w:t>
            </w:r>
            <w:r w:rsidR="00093127">
              <w:rPr>
                <w:rFonts w:eastAsia="MS Mincho" w:cs="Arial"/>
                <w:szCs w:val="20"/>
                <w:lang w:val="en-US" w:eastAsia="ja-JP"/>
              </w:rPr>
              <w:t>từng c</w:t>
            </w:r>
            <w:r w:rsidRPr="00844024">
              <w:rPr>
                <w:rFonts w:eastAsia="MS Mincho" w:cs="Arial"/>
                <w:szCs w:val="20"/>
                <w:lang w:val="en-US" w:eastAsia="ja-JP"/>
              </w:rPr>
              <w:t>ả</w:t>
            </w:r>
            <w:r>
              <w:rPr>
                <w:rFonts w:eastAsia="MS Mincho" w:cs="Arial"/>
                <w:szCs w:val="20"/>
                <w:lang w:val="en-US" w:eastAsia="ja-JP"/>
              </w:rPr>
              <w:t>ng theo tháng trong năm hiện tại người dùng xem báo cáo</w:t>
            </w:r>
          </w:p>
          <w:p w14:paraId="19041873" w14:textId="77777777" w:rsidR="00844024" w:rsidRPr="00844024" w:rsidRDefault="00844024" w:rsidP="004E62D4">
            <w:pPr>
              <w:spacing w:after="60" w:line="240" w:lineRule="auto"/>
              <w:rPr>
                <w:rFonts w:eastAsia="MS Mincho" w:cs="Arial"/>
                <w:szCs w:val="20"/>
                <w:lang w:val="en-US" w:eastAsia="ja-JP"/>
              </w:rPr>
            </w:pPr>
            <w:r>
              <w:rPr>
                <w:rFonts w:eastAsia="MS Mincho" w:cs="Arial"/>
                <w:szCs w:val="20"/>
                <w:lang w:val="en-US" w:eastAsia="ja-JP"/>
              </w:rPr>
              <w:t>Nếu tại thời điểm xem báo cáo có những tháng chưa diễn ra do đây là những tháng ở tương lai thì đ</w:t>
            </w:r>
            <w:r w:rsidRPr="00844024">
              <w:rPr>
                <w:rFonts w:eastAsia="MS Mincho" w:cs="Arial"/>
                <w:szCs w:val="20"/>
                <w:lang w:val="en-US" w:eastAsia="ja-JP"/>
              </w:rPr>
              <w:t>ồ thị không hiển thị các tháng đó</w:t>
            </w:r>
          </w:p>
        </w:tc>
      </w:tr>
    </w:tbl>
    <w:p w14:paraId="2779B27D" w14:textId="3A233491" w:rsidR="00134FC0" w:rsidRDefault="00134FC0"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000FF2" w:rsidRPr="008B49E9" w14:paraId="5977D010" w14:textId="77777777" w:rsidTr="00305D27">
        <w:tc>
          <w:tcPr>
            <w:tcW w:w="3415" w:type="dxa"/>
            <w:shd w:val="clear" w:color="auto" w:fill="F2F2F2" w:themeFill="background1" w:themeFillShade="F2"/>
            <w:hideMark/>
          </w:tcPr>
          <w:p w14:paraId="15252EE6"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4E84D8A3"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00FF2" w:rsidRPr="00811444" w14:paraId="2FFC04E7" w14:textId="77777777" w:rsidTr="00305D27">
        <w:tc>
          <w:tcPr>
            <w:tcW w:w="3415" w:type="dxa"/>
          </w:tcPr>
          <w:p w14:paraId="6475D066" w14:textId="3AFA9AE8" w:rsidR="00000FF2" w:rsidRPr="0094155F" w:rsidRDefault="00000FF2" w:rsidP="000314F3">
            <w:pPr>
              <w:rPr>
                <w:lang w:val="en-US" w:eastAsia="en-US"/>
              </w:rPr>
            </w:pPr>
            <w:r>
              <w:rPr>
                <w:lang w:val="en-US" w:eastAsia="en-US"/>
              </w:rPr>
              <w:t xml:space="preserve">Rê chuột vào </w:t>
            </w:r>
            <w:r w:rsidR="004B5A2A">
              <w:rPr>
                <w:lang w:val="en-US" w:eastAsia="en-US"/>
              </w:rPr>
              <w:t xml:space="preserve">1 </w:t>
            </w:r>
            <w:r w:rsidR="003119A7">
              <w:rPr>
                <w:lang w:val="en-US" w:eastAsia="en-US"/>
              </w:rPr>
              <w:t>chấm</w:t>
            </w:r>
            <w:r>
              <w:rPr>
                <w:lang w:val="en-US" w:eastAsia="en-US"/>
              </w:rPr>
              <w:t xml:space="preserve"> </w:t>
            </w:r>
          </w:p>
        </w:tc>
        <w:tc>
          <w:tcPr>
            <w:tcW w:w="5580" w:type="dxa"/>
          </w:tcPr>
          <w:p w14:paraId="16C8CA0D" w14:textId="77777777" w:rsidR="00000FF2" w:rsidRDefault="00000FF2" w:rsidP="00305D27">
            <w:pPr>
              <w:spacing w:after="60" w:line="240" w:lineRule="auto"/>
              <w:rPr>
                <w:rFonts w:eastAsia="MS Mincho" w:cs="Arial"/>
                <w:szCs w:val="20"/>
                <w:lang w:val="en-US" w:eastAsia="ja-JP"/>
              </w:rPr>
            </w:pPr>
            <w:r>
              <w:rPr>
                <w:rFonts w:eastAsia="MS Mincho" w:cs="Arial"/>
                <w:szCs w:val="20"/>
                <w:lang w:val="en-US" w:eastAsia="ja-JP"/>
              </w:rPr>
              <w:t>Hiển thị sản lượng của tháng</w:t>
            </w:r>
          </w:p>
        </w:tc>
      </w:tr>
      <w:tr w:rsidR="00000FF2" w:rsidRPr="00811444" w14:paraId="416C73C0" w14:textId="77777777" w:rsidTr="00305D27">
        <w:tc>
          <w:tcPr>
            <w:tcW w:w="3415" w:type="dxa"/>
          </w:tcPr>
          <w:p w14:paraId="7254E3E3" w14:textId="428F263B" w:rsidR="00000FF2" w:rsidRDefault="00000FF2" w:rsidP="000314F3">
            <w:pPr>
              <w:rPr>
                <w:lang w:val="en-US" w:eastAsia="en-US"/>
              </w:rPr>
            </w:pPr>
            <w:r>
              <w:rPr>
                <w:lang w:val="en-US" w:eastAsia="en-US"/>
              </w:rPr>
              <w:t xml:space="preserve">Kích vào </w:t>
            </w:r>
            <w:r w:rsidR="004B5A2A">
              <w:rPr>
                <w:lang w:val="en-US" w:eastAsia="en-US"/>
              </w:rPr>
              <w:t xml:space="preserve">1 hoặc nhiều </w:t>
            </w:r>
            <w:r w:rsidR="003119A7">
              <w:rPr>
                <w:lang w:val="en-US" w:eastAsia="en-US"/>
              </w:rPr>
              <w:t>chấm</w:t>
            </w:r>
          </w:p>
        </w:tc>
        <w:tc>
          <w:tcPr>
            <w:tcW w:w="5580" w:type="dxa"/>
          </w:tcPr>
          <w:p w14:paraId="327B1CE4" w14:textId="77777777" w:rsidR="00F90DDE" w:rsidRDefault="00FF793E" w:rsidP="00147C3B">
            <w:pPr>
              <w:spacing w:after="60" w:line="240" w:lineRule="auto"/>
              <w:rPr>
                <w:rFonts w:eastAsia="MS Mincho" w:cs="Arial"/>
                <w:szCs w:val="20"/>
                <w:lang w:val="en-US" w:eastAsia="ja-JP"/>
              </w:rPr>
            </w:pPr>
            <w:r>
              <w:rPr>
                <w:rFonts w:eastAsia="MS Mincho" w:cs="Arial"/>
                <w:szCs w:val="20"/>
                <w:lang w:val="en-US" w:eastAsia="ja-JP"/>
              </w:rPr>
              <w:t>Lọc dữ liệu tất cả các đồ thị/bảng số liệu của Báo cáo tình hình cả</w:t>
            </w:r>
            <w:r w:rsidR="00F90DDE">
              <w:rPr>
                <w:rFonts w:eastAsia="MS Mincho" w:cs="Arial"/>
                <w:szCs w:val="20"/>
                <w:lang w:val="en-US" w:eastAsia="ja-JP"/>
              </w:rPr>
              <w:t>ng, trừ 3 đồ thị sau:</w:t>
            </w:r>
          </w:p>
          <w:p w14:paraId="3DB770BA" w14:textId="615FC22B" w:rsidR="00F90DDE" w:rsidRDefault="00F90DDE" w:rsidP="00147C3B">
            <w:pPr>
              <w:spacing w:after="60" w:line="240" w:lineRule="auto"/>
              <w:rPr>
                <w:rFonts w:eastAsia="MS Mincho" w:cs="Arial"/>
                <w:szCs w:val="20"/>
                <w:lang w:val="en-US" w:eastAsia="ja-JP"/>
              </w:rPr>
            </w:pPr>
            <w:r>
              <w:rPr>
                <w:noProof/>
                <w:lang w:val="en-US" w:eastAsia="en-US"/>
              </w:rPr>
              <w:drawing>
                <wp:inline distT="0" distB="0" distL="0" distR="0" wp14:anchorId="31A8D3B3" wp14:editId="34CE38F8">
                  <wp:extent cx="3406140" cy="1079500"/>
                  <wp:effectExtent l="0" t="0" r="381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06140" cy="1079500"/>
                          </a:xfrm>
                          <a:prstGeom prst="rect">
                            <a:avLst/>
                          </a:prstGeom>
                        </pic:spPr>
                      </pic:pic>
                    </a:graphicData>
                  </a:graphic>
                </wp:inline>
              </w:drawing>
            </w:r>
          </w:p>
        </w:tc>
      </w:tr>
    </w:tbl>
    <w:p w14:paraId="4B92D8E6" w14:textId="38103098" w:rsidR="009D664E" w:rsidRDefault="009D664E" w:rsidP="004E62D4">
      <w:pPr>
        <w:pStyle w:val="Heading4"/>
      </w:pPr>
      <w:r>
        <w:lastRenderedPageBreak/>
        <w:t>Bảng số liệu: Biến động sản lượng từng cảng theo tháng trong 1 năm</w:t>
      </w:r>
    </w:p>
    <w:p w14:paraId="21CEF6A2" w14:textId="1225A988" w:rsidR="00134FC0" w:rsidRPr="00134FC0" w:rsidRDefault="00134FC0" w:rsidP="004E62D4">
      <w:pPr>
        <w:rPr>
          <w:lang w:val="en-US" w:eastAsia="en-US"/>
        </w:rPr>
      </w:pPr>
      <w:r>
        <w:rPr>
          <w:noProof/>
          <w:lang w:val="en-US" w:eastAsia="en-US"/>
        </w:rPr>
        <w:drawing>
          <wp:inline distT="0" distB="0" distL="0" distR="0" wp14:anchorId="49E581F9" wp14:editId="418D4F29">
            <wp:extent cx="5783283" cy="776544"/>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56963" cy="786437"/>
                    </a:xfrm>
                    <a:prstGeom prst="rect">
                      <a:avLst/>
                    </a:prstGeom>
                  </pic:spPr>
                </pic:pic>
              </a:graphicData>
            </a:graphic>
          </wp:inline>
        </w:drawing>
      </w:r>
    </w:p>
    <w:p w14:paraId="4A2011DF" w14:textId="77777777" w:rsidR="00134FC0" w:rsidRDefault="00134FC0"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134FC0" w:rsidRPr="008B49E9" w14:paraId="02F41953" w14:textId="77777777" w:rsidTr="008B75CF">
        <w:tc>
          <w:tcPr>
            <w:tcW w:w="3323" w:type="dxa"/>
            <w:shd w:val="clear" w:color="auto" w:fill="F2F2F2" w:themeFill="background1" w:themeFillShade="F2"/>
            <w:hideMark/>
          </w:tcPr>
          <w:p w14:paraId="0375DC7E" w14:textId="77777777" w:rsidR="00134FC0" w:rsidRPr="008B49E9" w:rsidRDefault="00134FC0"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5B987602" w14:textId="77777777" w:rsidR="00134FC0" w:rsidRPr="008B49E9" w:rsidRDefault="00134FC0"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134FC0" w:rsidRPr="00844024" w14:paraId="597DE196" w14:textId="77777777" w:rsidTr="008B75CF">
        <w:tc>
          <w:tcPr>
            <w:tcW w:w="3323" w:type="dxa"/>
            <w:hideMark/>
          </w:tcPr>
          <w:p w14:paraId="697C3C86" w14:textId="77777777" w:rsidR="00134FC0" w:rsidRPr="008B49E9" w:rsidRDefault="00134FC0"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5E2AC370" w14:textId="3DF3AD06" w:rsidR="00134FC0" w:rsidRDefault="00134FC0"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 xml:space="preserve">hiển thị </w:t>
            </w:r>
            <w:r w:rsidRPr="00844024">
              <w:rPr>
                <w:rFonts w:eastAsia="MS Mincho" w:cs="Arial"/>
                <w:szCs w:val="20"/>
                <w:lang w:val="en-US" w:eastAsia="ja-JP"/>
              </w:rPr>
              <w:t xml:space="preserve">sản lượng </w:t>
            </w:r>
            <w:r w:rsidR="00093127">
              <w:rPr>
                <w:rFonts w:eastAsia="MS Mincho" w:cs="Arial"/>
                <w:szCs w:val="20"/>
                <w:lang w:val="en-US" w:eastAsia="ja-JP"/>
              </w:rPr>
              <w:t>từng cảng</w:t>
            </w:r>
            <w:r>
              <w:rPr>
                <w:rFonts w:eastAsia="MS Mincho" w:cs="Arial"/>
                <w:szCs w:val="20"/>
                <w:lang w:val="en-US" w:eastAsia="ja-JP"/>
              </w:rPr>
              <w:t xml:space="preserve"> theo tháng trong năm hiện tại người dùng xem báo cáo</w:t>
            </w:r>
          </w:p>
          <w:p w14:paraId="2998799A" w14:textId="77777777" w:rsidR="00134FC0" w:rsidRPr="00844024" w:rsidRDefault="00134FC0" w:rsidP="004E62D4">
            <w:pPr>
              <w:spacing w:after="60" w:line="240" w:lineRule="auto"/>
              <w:rPr>
                <w:rFonts w:eastAsia="MS Mincho" w:cs="Arial"/>
                <w:szCs w:val="20"/>
                <w:lang w:val="en-US" w:eastAsia="ja-JP"/>
              </w:rPr>
            </w:pPr>
            <w:r>
              <w:rPr>
                <w:rFonts w:eastAsia="MS Mincho" w:cs="Arial"/>
                <w:szCs w:val="20"/>
                <w:lang w:val="en-US" w:eastAsia="ja-JP"/>
              </w:rPr>
              <w:t>Nếu tại thời điểm xem báo cáo có những tháng chưa diễn ra do đây là những tháng ở tương lai thì đ</w:t>
            </w:r>
            <w:r w:rsidRPr="00844024">
              <w:rPr>
                <w:rFonts w:eastAsia="MS Mincho" w:cs="Arial"/>
                <w:szCs w:val="20"/>
                <w:lang w:val="en-US" w:eastAsia="ja-JP"/>
              </w:rPr>
              <w:t>ồ thị không hiển thị các tháng đó</w:t>
            </w:r>
          </w:p>
        </w:tc>
      </w:tr>
    </w:tbl>
    <w:p w14:paraId="67672586" w14:textId="75D1B400" w:rsidR="00134FC0" w:rsidRDefault="00134FC0" w:rsidP="004E62D4">
      <w:pPr>
        <w:pStyle w:val="Heading5"/>
      </w:pPr>
      <w:r w:rsidRPr="008B49E9">
        <w:t xml:space="preserve">Hiển thị </w:t>
      </w:r>
      <w:r>
        <w:t>theo lựa chọn của người dùng</w:t>
      </w:r>
    </w:p>
    <w:p w14:paraId="74D5AB45" w14:textId="77777777" w:rsidR="000314F3" w:rsidRPr="000314F3" w:rsidRDefault="000314F3" w:rsidP="000314F3">
      <w:pPr>
        <w:rPr>
          <w:lang w:val="en-US" w:eastAsia="en-US"/>
        </w:rPr>
      </w:pPr>
    </w:p>
    <w:tbl>
      <w:tblPr>
        <w:tblStyle w:val="TableGridLight1"/>
        <w:tblW w:w="8995" w:type="dxa"/>
        <w:tblLayout w:type="fixed"/>
        <w:tblLook w:val="04A0" w:firstRow="1" w:lastRow="0" w:firstColumn="1" w:lastColumn="0" w:noHBand="0" w:noVBand="1"/>
      </w:tblPr>
      <w:tblGrid>
        <w:gridCol w:w="3415"/>
        <w:gridCol w:w="5580"/>
      </w:tblGrid>
      <w:tr w:rsidR="00000FF2" w:rsidRPr="008B49E9" w14:paraId="64538EB5" w14:textId="77777777" w:rsidTr="00305D27">
        <w:tc>
          <w:tcPr>
            <w:tcW w:w="3415" w:type="dxa"/>
            <w:shd w:val="clear" w:color="auto" w:fill="F2F2F2" w:themeFill="background1" w:themeFillShade="F2"/>
            <w:hideMark/>
          </w:tcPr>
          <w:p w14:paraId="78A160F7"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6211EA3A"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00FF2" w:rsidRPr="00811444" w14:paraId="48C46EE9" w14:textId="77777777" w:rsidTr="00305D27">
        <w:tc>
          <w:tcPr>
            <w:tcW w:w="3415" w:type="dxa"/>
          </w:tcPr>
          <w:p w14:paraId="2EF328A6" w14:textId="413FD9B6" w:rsidR="00000FF2" w:rsidRDefault="00000FF2" w:rsidP="000314F3">
            <w:pPr>
              <w:rPr>
                <w:lang w:val="en-US" w:eastAsia="en-US"/>
              </w:rPr>
            </w:pPr>
            <w:r>
              <w:rPr>
                <w:lang w:val="en-US" w:eastAsia="en-US"/>
              </w:rPr>
              <w:t xml:space="preserve">Kích vào </w:t>
            </w:r>
            <w:r w:rsidR="004B5A2A">
              <w:rPr>
                <w:lang w:val="en-US" w:eastAsia="en-US"/>
              </w:rPr>
              <w:t xml:space="preserve">1 hoặc nhiều </w:t>
            </w:r>
            <w:r w:rsidR="000314F3">
              <w:rPr>
                <w:lang w:val="en-US" w:eastAsia="en-US"/>
              </w:rPr>
              <w:t>cột</w:t>
            </w:r>
          </w:p>
        </w:tc>
        <w:tc>
          <w:tcPr>
            <w:tcW w:w="5580" w:type="dxa"/>
          </w:tcPr>
          <w:p w14:paraId="416B345B" w14:textId="3E3BB35F" w:rsidR="00000FF2" w:rsidRDefault="002D528E" w:rsidP="00147C3B">
            <w:pPr>
              <w:spacing w:after="60" w:line="240" w:lineRule="auto"/>
              <w:rPr>
                <w:rFonts w:eastAsia="MS Mincho" w:cs="Arial"/>
                <w:szCs w:val="20"/>
                <w:lang w:val="en-US" w:eastAsia="ja-JP"/>
              </w:rPr>
            </w:pPr>
            <w:r>
              <w:rPr>
                <w:rFonts w:eastAsia="MS Mincho" w:cs="Arial"/>
                <w:szCs w:val="20"/>
                <w:lang w:val="en-US" w:eastAsia="ja-JP"/>
              </w:rPr>
              <w:t>Lọc dữ liệu tất cả các đồ thị/bảng số liệu của Báo cáo tình hình cả</w:t>
            </w:r>
            <w:r w:rsidR="00147C3B">
              <w:rPr>
                <w:rFonts w:eastAsia="MS Mincho" w:cs="Arial"/>
                <w:szCs w:val="20"/>
                <w:lang w:val="en-US" w:eastAsia="ja-JP"/>
              </w:rPr>
              <w:t>ng</w:t>
            </w:r>
          </w:p>
        </w:tc>
      </w:tr>
    </w:tbl>
    <w:p w14:paraId="3562E7DD" w14:textId="23988B8A" w:rsidR="004E62D4" w:rsidRDefault="004E62D4" w:rsidP="00134FC0">
      <w:pPr>
        <w:pStyle w:val="Heading3"/>
      </w:pPr>
      <w:bookmarkStart w:id="31" w:name="_Toc23348736"/>
      <w:r>
        <w:t>Cấp chi tiết cảng</w:t>
      </w:r>
      <w:bookmarkEnd w:id="31"/>
    </w:p>
    <w:p w14:paraId="11B5AE49" w14:textId="2C63698A" w:rsidR="00134FC0" w:rsidRDefault="00134FC0" w:rsidP="004E62D4">
      <w:pPr>
        <w:pStyle w:val="Heading4"/>
      </w:pPr>
      <w:r>
        <w:t>Bộ lọc cảng</w:t>
      </w:r>
      <w:r w:rsidR="00E141EC">
        <w:t xml:space="preserve"> (Bộ lọc từng vùng)</w:t>
      </w:r>
    </w:p>
    <w:p w14:paraId="3D7489B5" w14:textId="63604E23" w:rsidR="00AA030A" w:rsidRPr="00AA030A" w:rsidRDefault="00AA030A" w:rsidP="004E62D4">
      <w:pPr>
        <w:rPr>
          <w:lang w:val="en-US" w:eastAsia="en-US"/>
        </w:rPr>
      </w:pPr>
      <w:r>
        <w:rPr>
          <w:noProof/>
          <w:lang w:val="en-US" w:eastAsia="en-US"/>
        </w:rPr>
        <w:drawing>
          <wp:inline distT="0" distB="0" distL="0" distR="0" wp14:anchorId="00A2802B" wp14:editId="7F8C126C">
            <wp:extent cx="5400675" cy="38989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675" cy="389890"/>
                    </a:xfrm>
                    <a:prstGeom prst="rect">
                      <a:avLst/>
                    </a:prstGeom>
                  </pic:spPr>
                </pic:pic>
              </a:graphicData>
            </a:graphic>
          </wp:inline>
        </w:drawing>
      </w:r>
    </w:p>
    <w:p w14:paraId="6EC51720" w14:textId="37FD42CE" w:rsidR="00134FC0" w:rsidRDefault="00A6768D"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A6768D" w:rsidRPr="008B49E9" w14:paraId="790EAFBF" w14:textId="77777777" w:rsidTr="008B75CF">
        <w:tc>
          <w:tcPr>
            <w:tcW w:w="3323" w:type="dxa"/>
            <w:shd w:val="clear" w:color="auto" w:fill="F2F2F2" w:themeFill="background1" w:themeFillShade="F2"/>
            <w:hideMark/>
          </w:tcPr>
          <w:p w14:paraId="210B58FC" w14:textId="77777777" w:rsidR="00A6768D" w:rsidRPr="008B49E9" w:rsidRDefault="00A6768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4B619144" w14:textId="77777777" w:rsidR="00A6768D" w:rsidRPr="008B49E9" w:rsidRDefault="00A6768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A6768D" w:rsidRPr="00844024" w14:paraId="4B466995" w14:textId="77777777" w:rsidTr="008B75CF">
        <w:tc>
          <w:tcPr>
            <w:tcW w:w="3323" w:type="dxa"/>
            <w:hideMark/>
          </w:tcPr>
          <w:p w14:paraId="43792E9E" w14:textId="77777777" w:rsidR="00A6768D" w:rsidRPr="008B49E9" w:rsidRDefault="00A6768D"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70893CAD" w14:textId="2A223233" w:rsidR="00A6768D" w:rsidRDefault="00A6768D"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chọn cảng bất kỳ</w:t>
            </w:r>
            <w:r w:rsidR="00FC2E05">
              <w:rPr>
                <w:rFonts w:eastAsia="MS Mincho" w:cs="Arial"/>
                <w:szCs w:val="20"/>
                <w:lang w:val="en-US" w:eastAsia="ja-JP"/>
              </w:rPr>
              <w:t xml:space="preserve"> (1 hoặc nhiều cảng)</w:t>
            </w:r>
            <w:r>
              <w:rPr>
                <w:rFonts w:eastAsia="MS Mincho" w:cs="Arial"/>
                <w:szCs w:val="20"/>
                <w:lang w:val="en-US" w:eastAsia="ja-JP"/>
              </w:rPr>
              <w:t xml:space="preserve"> trong 5 cảng</w:t>
            </w:r>
          </w:p>
          <w:p w14:paraId="277193F8" w14:textId="5481F93D" w:rsidR="00AA030A" w:rsidRPr="00AA030A" w:rsidRDefault="00AA030A" w:rsidP="004E62D4">
            <w:pPr>
              <w:spacing w:after="60" w:line="240" w:lineRule="auto"/>
              <w:rPr>
                <w:rFonts w:cs="Arial"/>
                <w:szCs w:val="20"/>
                <w:lang w:val="en-US" w:eastAsia="en-US"/>
              </w:rPr>
            </w:pPr>
            <w:r>
              <w:rPr>
                <w:rFonts w:cs="Arial"/>
                <w:szCs w:val="20"/>
                <w:lang w:val="en-US" w:eastAsia="en-US"/>
              </w:rPr>
              <w:t xml:space="preserve">Lọc dữ liệu tương ứng với cảng người dùng </w:t>
            </w:r>
            <w:r w:rsidR="00F40771">
              <w:rPr>
                <w:rFonts w:cs="Arial"/>
                <w:szCs w:val="20"/>
                <w:lang w:val="en-US" w:eastAsia="en-US"/>
              </w:rPr>
              <w:t>lựa chọn</w:t>
            </w:r>
          </w:p>
        </w:tc>
      </w:tr>
    </w:tbl>
    <w:p w14:paraId="09F89B14" w14:textId="77777777" w:rsidR="00A6768D" w:rsidRDefault="00A6768D" w:rsidP="004E62D4">
      <w:pPr>
        <w:rPr>
          <w:lang w:val="en-US" w:eastAsia="en-US"/>
        </w:rPr>
      </w:pPr>
    </w:p>
    <w:p w14:paraId="3B979D56" w14:textId="77777777" w:rsidR="00A6768D" w:rsidRDefault="00A6768D" w:rsidP="004E62D4">
      <w:pPr>
        <w:pStyle w:val="Heading5"/>
      </w:pPr>
      <w:r w:rsidRPr="008B49E9">
        <w:t xml:space="preserve">Hiển thị </w:t>
      </w:r>
      <w:r>
        <w:t>theo lựa chọn của người dùng</w:t>
      </w:r>
    </w:p>
    <w:tbl>
      <w:tblPr>
        <w:tblStyle w:val="TableGridLight1"/>
        <w:tblW w:w="8995" w:type="dxa"/>
        <w:tblLook w:val="04A0" w:firstRow="1" w:lastRow="0" w:firstColumn="1" w:lastColumn="0" w:noHBand="0" w:noVBand="1"/>
      </w:tblPr>
      <w:tblGrid>
        <w:gridCol w:w="3325"/>
        <w:gridCol w:w="5670"/>
      </w:tblGrid>
      <w:tr w:rsidR="000A1944" w:rsidRPr="008B49E9" w14:paraId="28511142" w14:textId="77777777" w:rsidTr="000A1944">
        <w:tc>
          <w:tcPr>
            <w:tcW w:w="3325" w:type="dxa"/>
            <w:shd w:val="clear" w:color="auto" w:fill="F2F2F2" w:themeFill="background1" w:themeFillShade="F2"/>
            <w:hideMark/>
          </w:tcPr>
          <w:p w14:paraId="60CAADA1" w14:textId="77777777" w:rsidR="000A1944" w:rsidRPr="008B49E9" w:rsidRDefault="000A194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0" w:type="dxa"/>
            <w:shd w:val="clear" w:color="auto" w:fill="F2F2F2" w:themeFill="background1" w:themeFillShade="F2"/>
            <w:hideMark/>
          </w:tcPr>
          <w:p w14:paraId="5A73D221" w14:textId="77777777" w:rsidR="000A1944" w:rsidRPr="008B49E9" w:rsidRDefault="000A194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A1944" w:rsidRPr="00811444" w14:paraId="6247B452" w14:textId="77777777" w:rsidTr="000A1944">
        <w:tc>
          <w:tcPr>
            <w:tcW w:w="3325" w:type="dxa"/>
            <w:hideMark/>
          </w:tcPr>
          <w:p w14:paraId="0100F900" w14:textId="1EF0BC65" w:rsidR="000A1944" w:rsidRPr="000A1944" w:rsidRDefault="000A1944" w:rsidP="004E62D4">
            <w:pPr>
              <w:spacing w:after="60" w:line="240" w:lineRule="auto"/>
              <w:rPr>
                <w:rFonts w:eastAsia="MS Mincho" w:cs="Arial"/>
                <w:szCs w:val="20"/>
                <w:lang w:val="en-US" w:eastAsia="ja-JP"/>
              </w:rPr>
            </w:pPr>
            <w:r w:rsidRPr="008B49E9">
              <w:rPr>
                <w:rFonts w:cs="Arial"/>
                <w:szCs w:val="20"/>
                <w:lang w:val="en-US" w:eastAsia="en-US"/>
              </w:rPr>
              <w:t>Kích ch</w:t>
            </w:r>
            <w:r w:rsidRPr="008B49E9">
              <w:rPr>
                <w:rFonts w:cs="Arial"/>
                <w:szCs w:val="20"/>
                <w:lang w:val="vi-VN" w:eastAsia="en-US"/>
              </w:rPr>
              <w:t xml:space="preserve">ọn </w:t>
            </w:r>
            <w:r>
              <w:rPr>
                <w:rFonts w:eastAsia="MS Mincho" w:cs="Arial"/>
                <w:szCs w:val="20"/>
                <w:lang w:val="en-US" w:eastAsia="ja-JP"/>
              </w:rPr>
              <w:t>cảng</w:t>
            </w:r>
          </w:p>
          <w:p w14:paraId="1D5D2C60" w14:textId="0DDB1074" w:rsidR="000A1944" w:rsidRPr="008B49E9" w:rsidRDefault="000A1944" w:rsidP="00A374C1">
            <w:pPr>
              <w:spacing w:after="60" w:line="240" w:lineRule="auto"/>
              <w:rPr>
                <w:rFonts w:cs="Arial"/>
                <w:szCs w:val="20"/>
                <w:lang w:val="en-US" w:eastAsia="en-US"/>
              </w:rPr>
            </w:pPr>
            <w:r>
              <w:rPr>
                <w:rFonts w:eastAsia="MS Mincho" w:cs="Arial"/>
                <w:szCs w:val="20"/>
                <w:lang w:val="en-US" w:eastAsia="ja-JP"/>
              </w:rPr>
              <w:t>(</w:t>
            </w:r>
            <w:r w:rsidR="00A374C1">
              <w:rPr>
                <w:rFonts w:eastAsia="MS Mincho" w:cs="Arial"/>
                <w:szCs w:val="20"/>
                <w:lang w:val="en-US" w:eastAsia="ja-JP"/>
              </w:rPr>
              <w:t>có thể</w:t>
            </w:r>
            <w:r>
              <w:rPr>
                <w:rFonts w:eastAsia="MS Mincho" w:cs="Arial"/>
                <w:szCs w:val="20"/>
                <w:lang w:val="en-US" w:eastAsia="ja-JP"/>
              </w:rPr>
              <w:t xml:space="preserve"> chọn </w:t>
            </w:r>
            <w:r w:rsidR="00A374C1">
              <w:rPr>
                <w:rFonts w:eastAsia="MS Mincho" w:cs="Arial"/>
                <w:szCs w:val="20"/>
                <w:lang w:val="en-US" w:eastAsia="ja-JP"/>
              </w:rPr>
              <w:t>nhiều</w:t>
            </w:r>
            <w:r>
              <w:rPr>
                <w:rFonts w:eastAsia="MS Mincho" w:cs="Arial"/>
                <w:szCs w:val="20"/>
                <w:lang w:val="en-US" w:eastAsia="ja-JP"/>
              </w:rPr>
              <w:t xml:space="preserve"> cảng)</w:t>
            </w:r>
          </w:p>
        </w:tc>
        <w:tc>
          <w:tcPr>
            <w:tcW w:w="5670" w:type="dxa"/>
          </w:tcPr>
          <w:p w14:paraId="1A7C1B45" w14:textId="77777777" w:rsidR="000A1944" w:rsidRPr="0039470A" w:rsidRDefault="000A1944" w:rsidP="004E62D4">
            <w:pPr>
              <w:spacing w:after="60" w:line="240" w:lineRule="auto"/>
              <w:rPr>
                <w:rFonts w:cs="Arial"/>
                <w:szCs w:val="20"/>
                <w:lang w:val="en-US" w:eastAsia="en-US"/>
              </w:rPr>
            </w:pPr>
            <w:r>
              <w:rPr>
                <w:rFonts w:eastAsia="MS Mincho" w:cs="Arial" w:hint="eastAsia"/>
                <w:szCs w:val="20"/>
                <w:lang w:val="en-US" w:eastAsia="ja-JP"/>
              </w:rPr>
              <w:t>H</w:t>
            </w:r>
            <w:r w:rsidRPr="0039470A">
              <w:rPr>
                <w:rFonts w:cs="Arial"/>
                <w:szCs w:val="20"/>
                <w:lang w:val="en-US" w:eastAsia="en-US"/>
              </w:rPr>
              <w:t>ệ thống</w:t>
            </w:r>
          </w:p>
          <w:p w14:paraId="262EF47B" w14:textId="77777777" w:rsidR="000A1944" w:rsidRPr="0039470A" w:rsidRDefault="000A1944" w:rsidP="004E62D4">
            <w:pPr>
              <w:pStyle w:val="ListParagraph"/>
              <w:numPr>
                <w:ilvl w:val="0"/>
                <w:numId w:val="20"/>
              </w:numPr>
              <w:spacing w:after="60"/>
              <w:ind w:left="295" w:hanging="270"/>
              <w:rPr>
                <w:rFonts w:cs="Arial"/>
                <w:szCs w:val="20"/>
                <w:lang w:val="en-US" w:eastAsia="en-US"/>
              </w:rPr>
            </w:pPr>
            <w:r w:rsidRPr="0039470A">
              <w:rPr>
                <w:rFonts w:cs="Arial"/>
                <w:szCs w:val="20"/>
                <w:lang w:val="en-US" w:eastAsia="en-US"/>
              </w:rPr>
              <w:t xml:space="preserve">Lọc dữ liệu </w:t>
            </w:r>
            <w:r>
              <w:rPr>
                <w:rFonts w:eastAsia="MS Mincho" w:cs="Arial" w:hint="eastAsia"/>
                <w:szCs w:val="20"/>
                <w:lang w:val="en-US" w:eastAsia="ja-JP"/>
              </w:rPr>
              <w:t>sử dụng cho báo cáo</w:t>
            </w:r>
          </w:p>
          <w:p w14:paraId="48CFADB4" w14:textId="54692B63" w:rsidR="000A1944" w:rsidRPr="00B50A67" w:rsidRDefault="000A1944" w:rsidP="004E62D4">
            <w:pPr>
              <w:pStyle w:val="ListParagraph"/>
              <w:numPr>
                <w:ilvl w:val="0"/>
                <w:numId w:val="20"/>
              </w:numPr>
              <w:spacing w:after="60"/>
              <w:ind w:left="295" w:hanging="270"/>
              <w:rPr>
                <w:rFonts w:cs="Arial"/>
                <w:szCs w:val="20"/>
                <w:lang w:val="en-US" w:eastAsia="en-US"/>
              </w:rPr>
            </w:pPr>
            <w:r w:rsidRPr="008D160B">
              <w:rPr>
                <w:rFonts w:cs="Arial"/>
                <w:szCs w:val="20"/>
                <w:lang w:val="en-US" w:eastAsia="en-US"/>
              </w:rPr>
              <w:t xml:space="preserve">Cập nhật các đồ thị tương ứng với </w:t>
            </w:r>
            <w:r w:rsidRPr="008D160B">
              <w:rPr>
                <w:rFonts w:eastAsia="MS Mincho" w:cs="Arial" w:hint="eastAsia"/>
                <w:szCs w:val="20"/>
                <w:lang w:val="en-US" w:eastAsia="ja-JP"/>
              </w:rPr>
              <w:t>dữ liệu được lọc</w:t>
            </w:r>
            <w:r w:rsidRPr="008D160B">
              <w:rPr>
                <w:rFonts w:cs="Arial"/>
                <w:szCs w:val="20"/>
                <w:lang w:val="en-US" w:eastAsia="en-US"/>
              </w:rPr>
              <w:t> </w:t>
            </w:r>
          </w:p>
        </w:tc>
      </w:tr>
    </w:tbl>
    <w:p w14:paraId="739E6B29" w14:textId="77777777" w:rsidR="009460EE" w:rsidRPr="00CD083F" w:rsidRDefault="009460EE" w:rsidP="004E62D4">
      <w:pPr>
        <w:pStyle w:val="Heading5"/>
      </w:pPr>
      <w:r w:rsidRPr="00CD083F">
        <w:t>Phạm vi lọc dữ liệu</w:t>
      </w:r>
    </w:p>
    <w:p w14:paraId="59C7461F" w14:textId="501915B7" w:rsidR="009460EE" w:rsidRPr="00A96710" w:rsidRDefault="009460EE" w:rsidP="00283C7F">
      <w:pPr>
        <w:pStyle w:val="ListParagraph"/>
        <w:numPr>
          <w:ilvl w:val="0"/>
          <w:numId w:val="26"/>
        </w:numPr>
        <w:spacing w:before="0"/>
        <w:rPr>
          <w:rFonts w:cs="Arial"/>
          <w:color w:val="000000"/>
          <w:szCs w:val="20"/>
          <w:lang w:val="en-US" w:eastAsia="en-US"/>
        </w:rPr>
      </w:pPr>
      <w:r w:rsidRPr="000B2173">
        <w:rPr>
          <w:rFonts w:eastAsia="MS Mincho" w:cs="Arial"/>
          <w:color w:val="000000"/>
          <w:szCs w:val="20"/>
          <w:lang w:val="en-US" w:eastAsia="ja-JP"/>
        </w:rPr>
        <w:t xml:space="preserve">Phạm vi ảnh hưởng: Đây là bộ lọc dữ liệu </w:t>
      </w:r>
      <w:r w:rsidR="00D9156E">
        <w:rPr>
          <w:rFonts w:eastAsia="MS Mincho" w:cs="Arial"/>
          <w:color w:val="000000"/>
          <w:szCs w:val="20"/>
          <w:lang w:val="en-US" w:eastAsia="ja-JP"/>
        </w:rPr>
        <w:t>theo vùng</w:t>
      </w:r>
      <w:r w:rsidR="00D9156E" w:rsidRPr="000B2173">
        <w:rPr>
          <w:rFonts w:eastAsia="MS Mincho" w:cs="Arial"/>
          <w:color w:val="000000"/>
          <w:szCs w:val="20"/>
          <w:lang w:val="en-US" w:eastAsia="ja-JP"/>
        </w:rPr>
        <w:t xml:space="preserve"> </w:t>
      </w:r>
      <w:r w:rsidRPr="000B2173">
        <w:rPr>
          <w:rFonts w:eastAsia="MS Mincho" w:cs="Arial"/>
          <w:color w:val="000000"/>
          <w:szCs w:val="20"/>
          <w:lang w:val="en-US" w:eastAsia="ja-JP"/>
        </w:rPr>
        <w:t xml:space="preserve">(Local filter) nên </w:t>
      </w:r>
      <w:r>
        <w:rPr>
          <w:rFonts w:eastAsia="MS Mincho" w:cs="Arial"/>
          <w:color w:val="000000"/>
          <w:szCs w:val="20"/>
          <w:lang w:val="en-US" w:eastAsia="ja-JP"/>
        </w:rPr>
        <w:t>chỉ ảnh hưởng những đồ thị sau đây:</w:t>
      </w:r>
    </w:p>
    <w:p w14:paraId="29EFE7DA" w14:textId="081F2C6A" w:rsidR="009460EE" w:rsidRPr="00134FC0" w:rsidRDefault="000555B4" w:rsidP="00A6768D">
      <w:pPr>
        <w:rPr>
          <w:lang w:val="en-US" w:eastAsia="en-US"/>
        </w:rPr>
      </w:pPr>
      <w:r>
        <w:rPr>
          <w:noProof/>
          <w:lang w:val="en-US" w:eastAsia="en-US"/>
        </w:rPr>
        <w:lastRenderedPageBreak/>
        <w:drawing>
          <wp:inline distT="0" distB="0" distL="0" distR="0" wp14:anchorId="2EF79309" wp14:editId="08C10F88">
            <wp:extent cx="5400675" cy="6745605"/>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675" cy="6745605"/>
                    </a:xfrm>
                    <a:prstGeom prst="rect">
                      <a:avLst/>
                    </a:prstGeom>
                  </pic:spPr>
                </pic:pic>
              </a:graphicData>
            </a:graphic>
          </wp:inline>
        </w:drawing>
      </w:r>
    </w:p>
    <w:p w14:paraId="557A0230" w14:textId="306D269D" w:rsidR="00134FC0" w:rsidRDefault="00134FC0" w:rsidP="004E62D4">
      <w:pPr>
        <w:pStyle w:val="Heading4"/>
      </w:pPr>
      <w:r>
        <w:lastRenderedPageBreak/>
        <w:t>Biểu đồ hỗn hợp: Biến động sản lượng 1 cảng so với cùng kỳ</w:t>
      </w:r>
      <w:r w:rsidR="00AA030A">
        <w:t xml:space="preserve"> trong 1 năm theo tháng</w:t>
      </w:r>
    </w:p>
    <w:p w14:paraId="5BE9B7B3" w14:textId="0A54ED44" w:rsidR="00AA030A" w:rsidRDefault="00AA030A" w:rsidP="004E62D4">
      <w:pPr>
        <w:rPr>
          <w:lang w:val="en-US" w:eastAsia="en-US"/>
        </w:rPr>
      </w:pPr>
      <w:r>
        <w:rPr>
          <w:noProof/>
          <w:lang w:val="en-US" w:eastAsia="en-US"/>
        </w:rPr>
        <w:drawing>
          <wp:inline distT="0" distB="0" distL="0" distR="0" wp14:anchorId="771F129B" wp14:editId="4CF1FEA8">
            <wp:extent cx="5400675" cy="1691640"/>
            <wp:effectExtent l="0" t="0" r="9525"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675" cy="1691640"/>
                    </a:xfrm>
                    <a:prstGeom prst="rect">
                      <a:avLst/>
                    </a:prstGeom>
                  </pic:spPr>
                </pic:pic>
              </a:graphicData>
            </a:graphic>
          </wp:inline>
        </w:drawing>
      </w:r>
    </w:p>
    <w:p w14:paraId="48863664" w14:textId="77777777" w:rsidR="003D72DD" w:rsidRDefault="003D72DD"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3D72DD" w:rsidRPr="008B49E9" w14:paraId="6A4B6F02" w14:textId="77777777" w:rsidTr="008B75CF">
        <w:tc>
          <w:tcPr>
            <w:tcW w:w="3323" w:type="dxa"/>
            <w:shd w:val="clear" w:color="auto" w:fill="F2F2F2" w:themeFill="background1" w:themeFillShade="F2"/>
            <w:hideMark/>
          </w:tcPr>
          <w:p w14:paraId="5FE175F7"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67776430"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D72DD" w:rsidRPr="00844024" w14:paraId="5C345AA4" w14:textId="77777777" w:rsidTr="008B75CF">
        <w:tc>
          <w:tcPr>
            <w:tcW w:w="3323" w:type="dxa"/>
            <w:hideMark/>
          </w:tcPr>
          <w:p w14:paraId="6AEE9D4E" w14:textId="77777777" w:rsidR="003D72DD" w:rsidRPr="008B49E9" w:rsidRDefault="003D72DD"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5F15A3A8" w14:textId="64087A41" w:rsidR="00AA030A" w:rsidRPr="00717D97" w:rsidRDefault="003D72DD" w:rsidP="004E62D4">
            <w:pPr>
              <w:spacing w:after="60" w:line="240" w:lineRule="auto"/>
            </w:pPr>
            <w:r>
              <w:rPr>
                <w:rFonts w:eastAsia="MS Mincho" w:cs="Arial" w:hint="eastAsia"/>
                <w:szCs w:val="20"/>
                <w:lang w:val="en-US" w:eastAsia="ja-JP"/>
              </w:rPr>
              <w:t xml:space="preserve">Hệ thống tự động </w:t>
            </w:r>
            <w:r w:rsidR="00AA030A">
              <w:rPr>
                <w:rFonts w:eastAsia="MS Mincho" w:cs="Arial"/>
                <w:szCs w:val="20"/>
                <w:lang w:val="en-US" w:eastAsia="ja-JP"/>
              </w:rPr>
              <w:t xml:space="preserve">hiển thị </w:t>
            </w:r>
            <w:r w:rsidR="00AA030A">
              <w:rPr>
                <w:lang w:val="en-US" w:eastAsia="en-US"/>
              </w:rPr>
              <w:t xml:space="preserve">sản lượng 1 cảng </w:t>
            </w:r>
            <w:r w:rsidR="00AA030A">
              <w:t>trong 1 năm theo tháng</w:t>
            </w:r>
            <w:r w:rsidR="00056B47">
              <w:t xml:space="preserve"> của năm hiện tại người dùng xem báo cáo và năm trước đó</w:t>
            </w:r>
          </w:p>
        </w:tc>
      </w:tr>
    </w:tbl>
    <w:p w14:paraId="5F863405" w14:textId="77777777" w:rsidR="003D72DD" w:rsidRDefault="003D72DD" w:rsidP="004E62D4">
      <w:pPr>
        <w:rPr>
          <w:lang w:val="en-US" w:eastAsia="en-US"/>
        </w:rPr>
      </w:pPr>
    </w:p>
    <w:p w14:paraId="3A8699FB" w14:textId="77777777" w:rsidR="003D72DD" w:rsidRDefault="003D72DD"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000FF2" w:rsidRPr="008B49E9" w14:paraId="445A9E26" w14:textId="77777777" w:rsidTr="00305D27">
        <w:tc>
          <w:tcPr>
            <w:tcW w:w="3415" w:type="dxa"/>
            <w:shd w:val="clear" w:color="auto" w:fill="F2F2F2" w:themeFill="background1" w:themeFillShade="F2"/>
            <w:hideMark/>
          </w:tcPr>
          <w:p w14:paraId="49BBF52B"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4AB95E11"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05D27" w:rsidRPr="00811444" w14:paraId="64271798" w14:textId="77777777" w:rsidTr="00305D27">
        <w:tc>
          <w:tcPr>
            <w:tcW w:w="3415" w:type="dxa"/>
          </w:tcPr>
          <w:p w14:paraId="70CD8D2D" w14:textId="5B80154B" w:rsidR="00305D27" w:rsidRPr="0094155F" w:rsidRDefault="00305D27" w:rsidP="004F4A58">
            <w:pPr>
              <w:rPr>
                <w:lang w:val="en-US" w:eastAsia="en-US"/>
              </w:rPr>
            </w:pPr>
            <w:r>
              <w:rPr>
                <w:lang w:val="en-US" w:eastAsia="en-US"/>
              </w:rPr>
              <w:t xml:space="preserve">Rê chuột vào </w:t>
            </w:r>
            <w:r w:rsidR="004B5A2A">
              <w:rPr>
                <w:lang w:val="en-US" w:eastAsia="en-US"/>
              </w:rPr>
              <w:t xml:space="preserve">1 </w:t>
            </w:r>
            <w:r>
              <w:rPr>
                <w:lang w:val="en-US" w:eastAsia="en-US"/>
              </w:rPr>
              <w:t xml:space="preserve">cột </w:t>
            </w:r>
          </w:p>
        </w:tc>
        <w:tc>
          <w:tcPr>
            <w:tcW w:w="5580" w:type="dxa"/>
          </w:tcPr>
          <w:p w14:paraId="18ADF1EF" w14:textId="77777777" w:rsidR="00305D27" w:rsidRDefault="00305D27" w:rsidP="00305D27">
            <w:pPr>
              <w:spacing w:after="60" w:line="240" w:lineRule="auto"/>
              <w:rPr>
                <w:rFonts w:eastAsia="MS Mincho" w:cs="Arial"/>
                <w:szCs w:val="20"/>
                <w:lang w:val="en-US" w:eastAsia="ja-JP"/>
              </w:rPr>
            </w:pPr>
            <w:r>
              <w:rPr>
                <w:rFonts w:eastAsia="MS Mincho" w:cs="Arial"/>
                <w:szCs w:val="20"/>
                <w:lang w:val="en-US" w:eastAsia="ja-JP"/>
              </w:rPr>
              <w:t>Hiển thị sản lượng của tháng</w:t>
            </w:r>
          </w:p>
        </w:tc>
      </w:tr>
      <w:tr w:rsidR="00305D27" w:rsidRPr="00811444" w14:paraId="43F60B23" w14:textId="77777777" w:rsidTr="00305D27">
        <w:tc>
          <w:tcPr>
            <w:tcW w:w="3415" w:type="dxa"/>
          </w:tcPr>
          <w:p w14:paraId="4AC0FDC8" w14:textId="0BB64187" w:rsidR="00305D27" w:rsidRDefault="00305D27" w:rsidP="004F4A58">
            <w:pPr>
              <w:rPr>
                <w:lang w:val="en-US" w:eastAsia="en-US"/>
              </w:rPr>
            </w:pPr>
            <w:r>
              <w:rPr>
                <w:lang w:val="en-US" w:eastAsia="en-US"/>
              </w:rPr>
              <w:t xml:space="preserve">Kích vào </w:t>
            </w:r>
            <w:r w:rsidR="004B5A2A">
              <w:rPr>
                <w:lang w:val="en-US" w:eastAsia="en-US"/>
              </w:rPr>
              <w:t xml:space="preserve">1 hoặc nhiều </w:t>
            </w:r>
            <w:r w:rsidR="004F4A58">
              <w:rPr>
                <w:lang w:val="en-US" w:eastAsia="en-US"/>
              </w:rPr>
              <w:t>cột</w:t>
            </w:r>
          </w:p>
        </w:tc>
        <w:tc>
          <w:tcPr>
            <w:tcW w:w="5580" w:type="dxa"/>
          </w:tcPr>
          <w:p w14:paraId="68D4BA25" w14:textId="029ABDC2" w:rsidR="00305D27" w:rsidRDefault="002D528E" w:rsidP="00147C3B">
            <w:pPr>
              <w:spacing w:after="60" w:line="240" w:lineRule="auto"/>
              <w:rPr>
                <w:rFonts w:eastAsia="MS Mincho" w:cs="Arial"/>
                <w:szCs w:val="20"/>
                <w:lang w:val="en-US" w:eastAsia="ja-JP"/>
              </w:rPr>
            </w:pPr>
            <w:r>
              <w:rPr>
                <w:rFonts w:eastAsia="MS Mincho" w:cs="Arial"/>
                <w:szCs w:val="20"/>
                <w:lang w:val="en-US" w:eastAsia="ja-JP"/>
              </w:rPr>
              <w:t>Lọc dữ liệu tất cả các đồ thị/bảng số liệu của Báo cáo tình hình cả</w:t>
            </w:r>
            <w:r w:rsidR="00147C3B">
              <w:rPr>
                <w:rFonts w:eastAsia="MS Mincho" w:cs="Arial"/>
                <w:szCs w:val="20"/>
                <w:lang w:val="en-US" w:eastAsia="ja-JP"/>
              </w:rPr>
              <w:t>ng</w:t>
            </w:r>
          </w:p>
        </w:tc>
      </w:tr>
    </w:tbl>
    <w:p w14:paraId="11FAD7DE" w14:textId="77777777" w:rsidR="00134FC0" w:rsidRDefault="00134FC0" w:rsidP="00134FC0">
      <w:pPr>
        <w:rPr>
          <w:lang w:val="en-US" w:eastAsia="en-US"/>
        </w:rPr>
      </w:pPr>
    </w:p>
    <w:p w14:paraId="07AF685E" w14:textId="1DA64E27" w:rsidR="00134FC0" w:rsidRDefault="00134FC0" w:rsidP="004E62D4">
      <w:pPr>
        <w:pStyle w:val="Heading4"/>
      </w:pPr>
      <w:r>
        <w:t xml:space="preserve">Biểu đồ tròn: Tỷ trọng </w:t>
      </w:r>
      <w:r w:rsidR="00AA030A">
        <w:t xml:space="preserve">sản lượng </w:t>
      </w:r>
      <w:r>
        <w:t>container nhập và xuất của 1 cảng trong 1 năm</w:t>
      </w:r>
    </w:p>
    <w:p w14:paraId="4AB07442" w14:textId="2CF5C593" w:rsidR="00AA030A" w:rsidRPr="00AA030A" w:rsidRDefault="00F90DDE" w:rsidP="004E62D4">
      <w:pPr>
        <w:rPr>
          <w:lang w:val="en-US" w:eastAsia="en-US"/>
        </w:rPr>
      </w:pPr>
      <w:r>
        <w:rPr>
          <w:noProof/>
          <w:lang w:val="en-US" w:eastAsia="en-US"/>
        </w:rPr>
        <w:drawing>
          <wp:inline distT="0" distB="0" distL="0" distR="0" wp14:anchorId="6BA9638E" wp14:editId="200C28C0">
            <wp:extent cx="1595546" cy="1381125"/>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01763" cy="1386506"/>
                    </a:xfrm>
                    <a:prstGeom prst="rect">
                      <a:avLst/>
                    </a:prstGeom>
                  </pic:spPr>
                </pic:pic>
              </a:graphicData>
            </a:graphic>
          </wp:inline>
        </w:drawing>
      </w:r>
    </w:p>
    <w:p w14:paraId="70829873" w14:textId="77777777" w:rsidR="003D72DD" w:rsidRDefault="003D72DD"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3D72DD" w:rsidRPr="008B49E9" w14:paraId="475A33E9" w14:textId="77777777" w:rsidTr="008B75CF">
        <w:tc>
          <w:tcPr>
            <w:tcW w:w="3323" w:type="dxa"/>
            <w:shd w:val="clear" w:color="auto" w:fill="F2F2F2" w:themeFill="background1" w:themeFillShade="F2"/>
            <w:hideMark/>
          </w:tcPr>
          <w:p w14:paraId="5D1F5C87"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172D7E7D"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D72DD" w:rsidRPr="00844024" w14:paraId="447A8966" w14:textId="77777777" w:rsidTr="008B75CF">
        <w:tc>
          <w:tcPr>
            <w:tcW w:w="3323" w:type="dxa"/>
            <w:hideMark/>
          </w:tcPr>
          <w:p w14:paraId="6A865BD1" w14:textId="77777777" w:rsidR="003D72DD" w:rsidRPr="008B49E9" w:rsidRDefault="003D72DD"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3F7D4987" w14:textId="66B5861B" w:rsidR="003D72DD" w:rsidRPr="00844024" w:rsidRDefault="003D72DD"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sidR="00AA030A">
              <w:rPr>
                <w:rFonts w:eastAsia="MS Mincho" w:cs="Arial"/>
                <w:szCs w:val="20"/>
                <w:lang w:val="en-US" w:eastAsia="ja-JP"/>
              </w:rPr>
              <w:t>hiển thị tỷ trọng sản lượng container nhập và sản lượng container xuất của 1 cảng trong 1 năm</w:t>
            </w:r>
            <w:r w:rsidR="006819D8">
              <w:rPr>
                <w:rFonts w:eastAsia="MS Mincho" w:cs="Arial"/>
                <w:szCs w:val="20"/>
                <w:lang w:val="en-US" w:eastAsia="ja-JP"/>
              </w:rPr>
              <w:t xml:space="preserve"> tại </w:t>
            </w:r>
            <w:r w:rsidR="006819D8">
              <w:t>năm hiện tại người dùng xem báo cáo</w:t>
            </w:r>
          </w:p>
        </w:tc>
      </w:tr>
    </w:tbl>
    <w:p w14:paraId="2BF5E13A" w14:textId="77777777" w:rsidR="003D72DD" w:rsidRDefault="003D72DD" w:rsidP="004E62D4">
      <w:pPr>
        <w:rPr>
          <w:lang w:val="en-US" w:eastAsia="en-US"/>
        </w:rPr>
      </w:pPr>
    </w:p>
    <w:p w14:paraId="12CE3960" w14:textId="77777777" w:rsidR="003D72DD" w:rsidRDefault="003D72DD" w:rsidP="004E62D4">
      <w:pPr>
        <w:pStyle w:val="Heading5"/>
      </w:pPr>
      <w:r w:rsidRPr="008B49E9">
        <w:lastRenderedPageBreak/>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305D27" w:rsidRPr="008B49E9" w14:paraId="4DACBBD7" w14:textId="77777777" w:rsidTr="00305D27">
        <w:tc>
          <w:tcPr>
            <w:tcW w:w="3415" w:type="dxa"/>
            <w:shd w:val="clear" w:color="auto" w:fill="F2F2F2" w:themeFill="background1" w:themeFillShade="F2"/>
            <w:hideMark/>
          </w:tcPr>
          <w:p w14:paraId="5BBA5862" w14:textId="77777777" w:rsidR="00305D27" w:rsidRPr="008B49E9" w:rsidRDefault="00305D27"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16DD9513" w14:textId="77777777" w:rsidR="00305D27" w:rsidRPr="008B49E9" w:rsidRDefault="00305D27"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05D27" w:rsidRPr="00811444" w14:paraId="317BDDC8" w14:textId="77777777" w:rsidTr="00305D27">
        <w:tc>
          <w:tcPr>
            <w:tcW w:w="3415" w:type="dxa"/>
          </w:tcPr>
          <w:p w14:paraId="76AEFAF2" w14:textId="181CA384" w:rsidR="00305D27" w:rsidRPr="0094155F" w:rsidRDefault="00305D27" w:rsidP="004F4A58">
            <w:pPr>
              <w:rPr>
                <w:lang w:val="en-US" w:eastAsia="en-US"/>
              </w:rPr>
            </w:pPr>
            <w:r>
              <w:rPr>
                <w:lang w:val="en-US" w:eastAsia="en-US"/>
              </w:rPr>
              <w:t>Rê chuột vào</w:t>
            </w:r>
            <w:r w:rsidR="004B5A2A">
              <w:rPr>
                <w:lang w:val="en-US" w:eastAsia="en-US"/>
              </w:rPr>
              <w:t xml:space="preserve"> 1</w:t>
            </w:r>
            <w:r>
              <w:rPr>
                <w:lang w:val="en-US" w:eastAsia="en-US"/>
              </w:rPr>
              <w:t xml:space="preserve"> </w:t>
            </w:r>
            <w:r w:rsidR="001E15DC">
              <w:rPr>
                <w:lang w:val="en-US" w:eastAsia="en-US"/>
              </w:rPr>
              <w:t>khoanh</w:t>
            </w:r>
          </w:p>
        </w:tc>
        <w:tc>
          <w:tcPr>
            <w:tcW w:w="5580" w:type="dxa"/>
          </w:tcPr>
          <w:p w14:paraId="31DE1FEF" w14:textId="77777777" w:rsidR="00305D27" w:rsidRDefault="00305D27" w:rsidP="00305D27">
            <w:pPr>
              <w:spacing w:after="60" w:line="240" w:lineRule="auto"/>
              <w:rPr>
                <w:rFonts w:eastAsia="MS Mincho" w:cs="Arial"/>
                <w:szCs w:val="20"/>
                <w:lang w:val="en-US" w:eastAsia="ja-JP"/>
              </w:rPr>
            </w:pPr>
            <w:r>
              <w:rPr>
                <w:rFonts w:eastAsia="MS Mincho" w:cs="Arial"/>
                <w:szCs w:val="20"/>
                <w:lang w:val="en-US" w:eastAsia="ja-JP"/>
              </w:rPr>
              <w:t>Hiển thị sản lượng của tháng</w:t>
            </w:r>
          </w:p>
        </w:tc>
      </w:tr>
      <w:tr w:rsidR="00305D27" w:rsidRPr="00811444" w14:paraId="3F314502" w14:textId="77777777" w:rsidTr="00305D27">
        <w:tc>
          <w:tcPr>
            <w:tcW w:w="3415" w:type="dxa"/>
          </w:tcPr>
          <w:p w14:paraId="77F7FFD8" w14:textId="7C4BE619" w:rsidR="00305D27" w:rsidRDefault="001E15DC" w:rsidP="004F4A58">
            <w:pPr>
              <w:rPr>
                <w:lang w:val="en-US" w:eastAsia="en-US"/>
              </w:rPr>
            </w:pPr>
            <w:r>
              <w:rPr>
                <w:lang w:val="en-US" w:eastAsia="en-US"/>
              </w:rPr>
              <w:t xml:space="preserve">Kích vào </w:t>
            </w:r>
            <w:r w:rsidR="004B5A2A">
              <w:rPr>
                <w:lang w:val="en-US" w:eastAsia="en-US"/>
              </w:rPr>
              <w:t xml:space="preserve">1 </w:t>
            </w:r>
            <w:r>
              <w:rPr>
                <w:lang w:val="en-US" w:eastAsia="en-US"/>
              </w:rPr>
              <w:t>khoanh</w:t>
            </w:r>
          </w:p>
        </w:tc>
        <w:tc>
          <w:tcPr>
            <w:tcW w:w="5580" w:type="dxa"/>
          </w:tcPr>
          <w:p w14:paraId="001EF889" w14:textId="056E710E" w:rsidR="00305D27" w:rsidRDefault="002D528E" w:rsidP="00147C3B">
            <w:pPr>
              <w:spacing w:after="60" w:line="240" w:lineRule="auto"/>
              <w:rPr>
                <w:rFonts w:eastAsia="MS Mincho" w:cs="Arial"/>
                <w:szCs w:val="20"/>
                <w:lang w:val="en-US" w:eastAsia="ja-JP"/>
              </w:rPr>
            </w:pPr>
            <w:r>
              <w:rPr>
                <w:rFonts w:eastAsia="MS Mincho" w:cs="Arial"/>
                <w:szCs w:val="20"/>
                <w:lang w:val="en-US" w:eastAsia="ja-JP"/>
              </w:rPr>
              <w:t>Lọc dữ liệu tất cả các đồ thị/bảng số liệu của Báo cáo tình hình cảng</w:t>
            </w:r>
          </w:p>
        </w:tc>
      </w:tr>
    </w:tbl>
    <w:p w14:paraId="0CFA4707" w14:textId="77777777" w:rsidR="00134FC0" w:rsidRDefault="00134FC0" w:rsidP="00134FC0">
      <w:pPr>
        <w:rPr>
          <w:lang w:val="en-US" w:eastAsia="en-US"/>
        </w:rPr>
      </w:pPr>
    </w:p>
    <w:p w14:paraId="68599D6B" w14:textId="3325E5B2" w:rsidR="00134FC0" w:rsidRDefault="00134FC0" w:rsidP="004E62D4">
      <w:pPr>
        <w:pStyle w:val="Heading4"/>
      </w:pPr>
      <w:r>
        <w:t xml:space="preserve">Biểu đồ cột: </w:t>
      </w:r>
      <w:r w:rsidR="00AA030A">
        <w:t>Biến động s</w:t>
      </w:r>
      <w:r>
        <w:t>ản lượng container nhập và xuất của 1 cảng trong 1 năm theo tháng</w:t>
      </w:r>
    </w:p>
    <w:p w14:paraId="722A87A0" w14:textId="0C574C5F" w:rsidR="00AA030A" w:rsidRPr="00AA030A" w:rsidRDefault="00F90DDE" w:rsidP="004E62D4">
      <w:pPr>
        <w:rPr>
          <w:lang w:val="en-US" w:eastAsia="en-US"/>
        </w:rPr>
      </w:pPr>
      <w:r>
        <w:rPr>
          <w:noProof/>
          <w:lang w:val="en-US" w:eastAsia="en-US"/>
        </w:rPr>
        <w:drawing>
          <wp:inline distT="0" distB="0" distL="0" distR="0" wp14:anchorId="0C199B6D" wp14:editId="540FB143">
            <wp:extent cx="5400675" cy="2303145"/>
            <wp:effectExtent l="0" t="0" r="952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675" cy="2303145"/>
                    </a:xfrm>
                    <a:prstGeom prst="rect">
                      <a:avLst/>
                    </a:prstGeom>
                  </pic:spPr>
                </pic:pic>
              </a:graphicData>
            </a:graphic>
          </wp:inline>
        </w:drawing>
      </w:r>
    </w:p>
    <w:p w14:paraId="075CC908" w14:textId="77777777" w:rsidR="003D72DD" w:rsidRDefault="003D72DD"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3D72DD" w:rsidRPr="008B49E9" w14:paraId="6F02EFDC" w14:textId="77777777" w:rsidTr="008B75CF">
        <w:tc>
          <w:tcPr>
            <w:tcW w:w="3323" w:type="dxa"/>
            <w:shd w:val="clear" w:color="auto" w:fill="F2F2F2" w:themeFill="background1" w:themeFillShade="F2"/>
            <w:hideMark/>
          </w:tcPr>
          <w:p w14:paraId="0D98E3D1"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3D688D56"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D72DD" w:rsidRPr="00844024" w14:paraId="0F10510E" w14:textId="77777777" w:rsidTr="008B75CF">
        <w:tc>
          <w:tcPr>
            <w:tcW w:w="3323" w:type="dxa"/>
            <w:hideMark/>
          </w:tcPr>
          <w:p w14:paraId="5EB8C009" w14:textId="77777777" w:rsidR="003D72DD" w:rsidRPr="008B49E9" w:rsidRDefault="003D72DD"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70ABEF82" w14:textId="3FABD956" w:rsidR="00AA030A" w:rsidRPr="00717D97" w:rsidRDefault="003D72DD" w:rsidP="004E62D4">
            <w:pPr>
              <w:spacing w:after="60" w:line="240" w:lineRule="auto"/>
              <w:rPr>
                <w:lang w:val="en-US" w:eastAsia="en-US"/>
              </w:rPr>
            </w:pPr>
            <w:r>
              <w:rPr>
                <w:rFonts w:eastAsia="MS Mincho" w:cs="Arial" w:hint="eastAsia"/>
                <w:szCs w:val="20"/>
                <w:lang w:val="en-US" w:eastAsia="ja-JP"/>
              </w:rPr>
              <w:t xml:space="preserve">Hệ thống tự động </w:t>
            </w:r>
            <w:r w:rsidR="00AA030A">
              <w:rPr>
                <w:rFonts w:eastAsia="MS Mincho" w:cs="Arial"/>
                <w:szCs w:val="20"/>
                <w:lang w:val="en-US" w:eastAsia="ja-JP"/>
              </w:rPr>
              <w:t>hiển thị b</w:t>
            </w:r>
            <w:r w:rsidR="00AA030A">
              <w:t>iến động s</w:t>
            </w:r>
            <w:r w:rsidR="00AA030A">
              <w:rPr>
                <w:lang w:val="en-US" w:eastAsia="en-US"/>
              </w:rPr>
              <w:t>ản lượng container nhập và xuất của 1 cảng trong 1 năm theo tháng</w:t>
            </w:r>
          </w:p>
        </w:tc>
      </w:tr>
    </w:tbl>
    <w:p w14:paraId="00023F43" w14:textId="77777777" w:rsidR="003D72DD" w:rsidRDefault="003D72DD" w:rsidP="004E62D4">
      <w:pPr>
        <w:rPr>
          <w:lang w:val="en-US" w:eastAsia="en-US"/>
        </w:rPr>
      </w:pPr>
    </w:p>
    <w:p w14:paraId="71419127" w14:textId="77777777" w:rsidR="003D72DD" w:rsidRDefault="003D72DD"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305D27" w:rsidRPr="008B49E9" w14:paraId="3B9E747A" w14:textId="77777777" w:rsidTr="00305D27">
        <w:tc>
          <w:tcPr>
            <w:tcW w:w="3415" w:type="dxa"/>
            <w:shd w:val="clear" w:color="auto" w:fill="F2F2F2" w:themeFill="background1" w:themeFillShade="F2"/>
            <w:hideMark/>
          </w:tcPr>
          <w:p w14:paraId="60314221" w14:textId="77777777" w:rsidR="00305D27" w:rsidRPr="008B49E9" w:rsidRDefault="00305D27"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5CC2E37F" w14:textId="77777777" w:rsidR="00305D27" w:rsidRPr="008B49E9" w:rsidRDefault="00305D27"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05D27" w:rsidRPr="00811444" w14:paraId="7E3D42E5" w14:textId="77777777" w:rsidTr="00305D27">
        <w:tc>
          <w:tcPr>
            <w:tcW w:w="3415" w:type="dxa"/>
          </w:tcPr>
          <w:p w14:paraId="48E73108" w14:textId="06C7475E" w:rsidR="00305D27" w:rsidRPr="0094155F" w:rsidRDefault="00305D27" w:rsidP="004F4A58">
            <w:pPr>
              <w:rPr>
                <w:lang w:val="en-US" w:eastAsia="en-US"/>
              </w:rPr>
            </w:pPr>
            <w:r>
              <w:rPr>
                <w:lang w:val="en-US" w:eastAsia="en-US"/>
              </w:rPr>
              <w:t xml:space="preserve">Rê chuột vào </w:t>
            </w:r>
            <w:r w:rsidR="004B5A2A">
              <w:rPr>
                <w:lang w:val="en-US" w:eastAsia="en-US"/>
              </w:rPr>
              <w:t xml:space="preserve">1 </w:t>
            </w:r>
            <w:r>
              <w:rPr>
                <w:lang w:val="en-US" w:eastAsia="en-US"/>
              </w:rPr>
              <w:t xml:space="preserve">cột </w:t>
            </w:r>
          </w:p>
        </w:tc>
        <w:tc>
          <w:tcPr>
            <w:tcW w:w="5580" w:type="dxa"/>
          </w:tcPr>
          <w:p w14:paraId="6850C909" w14:textId="77777777" w:rsidR="00305D27" w:rsidRDefault="00305D27" w:rsidP="00305D27">
            <w:pPr>
              <w:spacing w:after="60" w:line="240" w:lineRule="auto"/>
              <w:rPr>
                <w:rFonts w:eastAsia="MS Mincho" w:cs="Arial"/>
                <w:szCs w:val="20"/>
                <w:lang w:val="en-US" w:eastAsia="ja-JP"/>
              </w:rPr>
            </w:pPr>
            <w:r>
              <w:rPr>
                <w:rFonts w:eastAsia="MS Mincho" w:cs="Arial"/>
                <w:szCs w:val="20"/>
                <w:lang w:val="en-US" w:eastAsia="ja-JP"/>
              </w:rPr>
              <w:t>Hiển thị sản lượng của tháng</w:t>
            </w:r>
          </w:p>
        </w:tc>
      </w:tr>
      <w:tr w:rsidR="00305D27" w:rsidRPr="00811444" w14:paraId="0B3C1117" w14:textId="77777777" w:rsidTr="00305D27">
        <w:tc>
          <w:tcPr>
            <w:tcW w:w="3415" w:type="dxa"/>
          </w:tcPr>
          <w:p w14:paraId="0F3C4939" w14:textId="47110602" w:rsidR="00305D27" w:rsidRDefault="00305D27" w:rsidP="004F4A58">
            <w:pPr>
              <w:rPr>
                <w:lang w:val="en-US" w:eastAsia="en-US"/>
              </w:rPr>
            </w:pPr>
            <w:r>
              <w:rPr>
                <w:lang w:val="en-US" w:eastAsia="en-US"/>
              </w:rPr>
              <w:t xml:space="preserve">Kích vào </w:t>
            </w:r>
            <w:r w:rsidR="004B5A2A">
              <w:rPr>
                <w:lang w:val="en-US" w:eastAsia="en-US"/>
              </w:rPr>
              <w:t xml:space="preserve">1 hoặc nhiều </w:t>
            </w:r>
            <w:r w:rsidR="004F4A58">
              <w:rPr>
                <w:lang w:val="en-US" w:eastAsia="en-US"/>
              </w:rPr>
              <w:t>cột</w:t>
            </w:r>
          </w:p>
        </w:tc>
        <w:tc>
          <w:tcPr>
            <w:tcW w:w="5580" w:type="dxa"/>
          </w:tcPr>
          <w:p w14:paraId="16D1D744" w14:textId="78F3D4B1" w:rsidR="00305D27" w:rsidRDefault="002D528E" w:rsidP="00147C3B">
            <w:pPr>
              <w:spacing w:after="60" w:line="240" w:lineRule="auto"/>
              <w:rPr>
                <w:rFonts w:eastAsia="MS Mincho" w:cs="Arial"/>
                <w:szCs w:val="20"/>
                <w:lang w:val="en-US" w:eastAsia="ja-JP"/>
              </w:rPr>
            </w:pPr>
            <w:r>
              <w:rPr>
                <w:rFonts w:eastAsia="MS Mincho" w:cs="Arial"/>
                <w:szCs w:val="20"/>
                <w:lang w:val="en-US" w:eastAsia="ja-JP"/>
              </w:rPr>
              <w:t xml:space="preserve">Lọc dữ liệu tất cả các đồ thị/bảng số liệu của Báo cáo tình hình cảng </w:t>
            </w:r>
          </w:p>
        </w:tc>
      </w:tr>
    </w:tbl>
    <w:p w14:paraId="01165BF2" w14:textId="77777777" w:rsidR="00453B20" w:rsidRDefault="00453B20" w:rsidP="00134FC0">
      <w:pPr>
        <w:rPr>
          <w:lang w:val="en-US" w:eastAsia="en-US"/>
        </w:rPr>
      </w:pPr>
    </w:p>
    <w:p w14:paraId="51D201D2" w14:textId="313A2B66" w:rsidR="00453B20" w:rsidRDefault="00453B20" w:rsidP="004E62D4">
      <w:pPr>
        <w:pStyle w:val="Heading4"/>
      </w:pPr>
      <w:r>
        <w:t>Bảng sản lượng container nhập và xuất của 1 cảng trong 1 năm theo tháng</w:t>
      </w:r>
    </w:p>
    <w:p w14:paraId="04E13835" w14:textId="4F360DE3" w:rsidR="00AA030A" w:rsidRPr="00AA030A" w:rsidRDefault="00AA030A" w:rsidP="004E62D4">
      <w:pPr>
        <w:rPr>
          <w:lang w:val="en-US" w:eastAsia="en-US"/>
        </w:rPr>
      </w:pPr>
      <w:r>
        <w:rPr>
          <w:noProof/>
          <w:lang w:val="en-US" w:eastAsia="en-US"/>
        </w:rPr>
        <w:drawing>
          <wp:inline distT="0" distB="0" distL="0" distR="0" wp14:anchorId="67BFA5FD" wp14:editId="5D841BB3">
            <wp:extent cx="5400675" cy="108966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675" cy="1089660"/>
                    </a:xfrm>
                    <a:prstGeom prst="rect">
                      <a:avLst/>
                    </a:prstGeom>
                  </pic:spPr>
                </pic:pic>
              </a:graphicData>
            </a:graphic>
          </wp:inline>
        </w:drawing>
      </w:r>
    </w:p>
    <w:p w14:paraId="3F88B8AF" w14:textId="77777777" w:rsidR="003D72DD" w:rsidRDefault="003D72DD" w:rsidP="004E62D4">
      <w:pPr>
        <w:pStyle w:val="Heading5"/>
      </w:pPr>
      <w:r w:rsidRPr="008B49E9">
        <w:lastRenderedPageBreak/>
        <w:t>Hiển thị mặc định</w:t>
      </w:r>
    </w:p>
    <w:tbl>
      <w:tblPr>
        <w:tblStyle w:val="TableGridLight1"/>
        <w:tblW w:w="8995" w:type="dxa"/>
        <w:tblLook w:val="04A0" w:firstRow="1" w:lastRow="0" w:firstColumn="1" w:lastColumn="0" w:noHBand="0" w:noVBand="1"/>
      </w:tblPr>
      <w:tblGrid>
        <w:gridCol w:w="3323"/>
        <w:gridCol w:w="5672"/>
      </w:tblGrid>
      <w:tr w:rsidR="003D72DD" w:rsidRPr="008B49E9" w14:paraId="7D351272" w14:textId="77777777" w:rsidTr="008B75CF">
        <w:tc>
          <w:tcPr>
            <w:tcW w:w="3323" w:type="dxa"/>
            <w:shd w:val="clear" w:color="auto" w:fill="F2F2F2" w:themeFill="background1" w:themeFillShade="F2"/>
            <w:hideMark/>
          </w:tcPr>
          <w:p w14:paraId="7B21F573"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60D241D9"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D72DD" w:rsidRPr="00844024" w14:paraId="163D836B" w14:textId="77777777" w:rsidTr="008B75CF">
        <w:tc>
          <w:tcPr>
            <w:tcW w:w="3323" w:type="dxa"/>
            <w:hideMark/>
          </w:tcPr>
          <w:p w14:paraId="78119FD7" w14:textId="77777777" w:rsidR="003D72DD" w:rsidRPr="008B49E9" w:rsidRDefault="003D72DD"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572DE1D5" w14:textId="25E5CDB5" w:rsidR="00717D97" w:rsidRPr="00717D97" w:rsidRDefault="003D72DD" w:rsidP="004E62D4">
            <w:pPr>
              <w:spacing w:after="60" w:line="240" w:lineRule="auto"/>
              <w:rPr>
                <w:lang w:val="en-US" w:eastAsia="en-US"/>
              </w:rPr>
            </w:pPr>
            <w:r>
              <w:rPr>
                <w:rFonts w:eastAsia="MS Mincho" w:cs="Arial" w:hint="eastAsia"/>
                <w:szCs w:val="20"/>
                <w:lang w:val="en-US" w:eastAsia="ja-JP"/>
              </w:rPr>
              <w:t xml:space="preserve">Hệ thống </w:t>
            </w:r>
            <w:r w:rsidR="00AA030A">
              <w:rPr>
                <w:rFonts w:eastAsia="MS Mincho" w:cs="Arial" w:hint="eastAsia"/>
                <w:szCs w:val="20"/>
                <w:lang w:val="en-US" w:eastAsia="ja-JP"/>
              </w:rPr>
              <w:t xml:space="preserve">tự động </w:t>
            </w:r>
            <w:r w:rsidR="00AA030A">
              <w:rPr>
                <w:rFonts w:eastAsia="MS Mincho" w:cs="Arial"/>
                <w:szCs w:val="20"/>
                <w:lang w:val="en-US" w:eastAsia="ja-JP"/>
              </w:rPr>
              <w:t>hiển thị b</w:t>
            </w:r>
            <w:r w:rsidR="00AA030A">
              <w:t>iến động s</w:t>
            </w:r>
            <w:r w:rsidR="00AA030A">
              <w:rPr>
                <w:lang w:val="en-US" w:eastAsia="en-US"/>
              </w:rPr>
              <w:t>ản lượng container nhập và xuất của 1 cảng trong 1 năm theo tháng</w:t>
            </w:r>
          </w:p>
        </w:tc>
      </w:tr>
    </w:tbl>
    <w:p w14:paraId="50E76DF2" w14:textId="77777777" w:rsidR="003D72DD" w:rsidRDefault="003D72DD" w:rsidP="004E62D4">
      <w:pPr>
        <w:rPr>
          <w:lang w:val="en-US" w:eastAsia="en-US"/>
        </w:rPr>
      </w:pPr>
    </w:p>
    <w:p w14:paraId="5971C118" w14:textId="77777777" w:rsidR="003D72DD" w:rsidRDefault="003D72DD"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000FF2" w:rsidRPr="008B49E9" w14:paraId="6B9B088A" w14:textId="77777777" w:rsidTr="00305D27">
        <w:tc>
          <w:tcPr>
            <w:tcW w:w="3415" w:type="dxa"/>
            <w:shd w:val="clear" w:color="auto" w:fill="F2F2F2" w:themeFill="background1" w:themeFillShade="F2"/>
            <w:hideMark/>
          </w:tcPr>
          <w:p w14:paraId="05A1591D"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19E46FA0"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00FF2" w:rsidRPr="00811444" w14:paraId="1D33C41B" w14:textId="77777777" w:rsidTr="00305D27">
        <w:tc>
          <w:tcPr>
            <w:tcW w:w="3415" w:type="dxa"/>
          </w:tcPr>
          <w:p w14:paraId="35A397E9" w14:textId="76804459" w:rsidR="00000FF2" w:rsidRDefault="00000FF2" w:rsidP="004F4A58">
            <w:pPr>
              <w:rPr>
                <w:lang w:val="en-US" w:eastAsia="en-US"/>
              </w:rPr>
            </w:pPr>
            <w:r>
              <w:rPr>
                <w:lang w:val="en-US" w:eastAsia="en-US"/>
              </w:rPr>
              <w:t xml:space="preserve">Kích vào </w:t>
            </w:r>
            <w:r w:rsidR="004B5A2A">
              <w:rPr>
                <w:lang w:val="en-US" w:eastAsia="en-US"/>
              </w:rPr>
              <w:t xml:space="preserve">1 hoặc nhiều </w:t>
            </w:r>
            <w:r w:rsidR="004F4A58">
              <w:rPr>
                <w:lang w:val="en-US" w:eastAsia="en-US"/>
              </w:rPr>
              <w:t>cột</w:t>
            </w:r>
          </w:p>
        </w:tc>
        <w:tc>
          <w:tcPr>
            <w:tcW w:w="5580" w:type="dxa"/>
          </w:tcPr>
          <w:p w14:paraId="60079032" w14:textId="20E57939" w:rsidR="00000FF2" w:rsidRDefault="002D528E" w:rsidP="00147C3B">
            <w:pPr>
              <w:spacing w:after="60" w:line="240" w:lineRule="auto"/>
              <w:rPr>
                <w:rFonts w:eastAsia="MS Mincho" w:cs="Arial"/>
                <w:szCs w:val="20"/>
                <w:lang w:val="en-US" w:eastAsia="ja-JP"/>
              </w:rPr>
            </w:pPr>
            <w:r>
              <w:rPr>
                <w:rFonts w:eastAsia="MS Mincho" w:cs="Arial"/>
                <w:szCs w:val="20"/>
                <w:lang w:val="en-US" w:eastAsia="ja-JP"/>
              </w:rPr>
              <w:t>Lọc dữ liệu tất cả các đồ thị/bảng số liệu của Báo cáo tình hình cả</w:t>
            </w:r>
            <w:r w:rsidR="00147C3B">
              <w:rPr>
                <w:rFonts w:eastAsia="MS Mincho" w:cs="Arial"/>
                <w:szCs w:val="20"/>
                <w:lang w:val="en-US" w:eastAsia="ja-JP"/>
              </w:rPr>
              <w:t>ng</w:t>
            </w:r>
          </w:p>
        </w:tc>
      </w:tr>
    </w:tbl>
    <w:p w14:paraId="14483587" w14:textId="77777777" w:rsidR="00453B20" w:rsidRDefault="00453B20" w:rsidP="00134FC0">
      <w:pPr>
        <w:rPr>
          <w:lang w:val="en-US" w:eastAsia="en-US"/>
        </w:rPr>
      </w:pPr>
    </w:p>
    <w:p w14:paraId="1F9FC59B" w14:textId="68C69121" w:rsidR="00453B20" w:rsidRDefault="00453B20" w:rsidP="004E62D4">
      <w:pPr>
        <w:pStyle w:val="Heading4"/>
      </w:pPr>
      <w:r>
        <w:t xml:space="preserve">Bảng tỷ suất tăng trưởng cùng kỳ </w:t>
      </w:r>
      <w:r w:rsidR="003D72DD">
        <w:t xml:space="preserve">sản lượng container </w:t>
      </w:r>
      <w:r>
        <w:t>của 1 cảng trong 1 năm theo kỳ (6 tháng) và theo quý</w:t>
      </w:r>
    </w:p>
    <w:p w14:paraId="10AAA8D9" w14:textId="676B5703" w:rsidR="00AA030A" w:rsidRPr="00AA030A" w:rsidRDefault="00F90DDE" w:rsidP="004E62D4">
      <w:pPr>
        <w:rPr>
          <w:lang w:val="en-US" w:eastAsia="en-US"/>
        </w:rPr>
      </w:pPr>
      <w:r>
        <w:rPr>
          <w:noProof/>
          <w:lang w:val="en-US" w:eastAsia="en-US"/>
        </w:rPr>
        <w:drawing>
          <wp:inline distT="0" distB="0" distL="0" distR="0" wp14:anchorId="1BF5F8CA" wp14:editId="7C84B419">
            <wp:extent cx="5400675" cy="12001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675" cy="1200150"/>
                    </a:xfrm>
                    <a:prstGeom prst="rect">
                      <a:avLst/>
                    </a:prstGeom>
                  </pic:spPr>
                </pic:pic>
              </a:graphicData>
            </a:graphic>
          </wp:inline>
        </w:drawing>
      </w:r>
    </w:p>
    <w:p w14:paraId="14FD9C53" w14:textId="77777777" w:rsidR="003D72DD" w:rsidRDefault="003D72DD"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3D72DD" w:rsidRPr="008B49E9" w14:paraId="5B6C5CA9" w14:textId="77777777" w:rsidTr="008B75CF">
        <w:tc>
          <w:tcPr>
            <w:tcW w:w="3323" w:type="dxa"/>
            <w:shd w:val="clear" w:color="auto" w:fill="F2F2F2" w:themeFill="background1" w:themeFillShade="F2"/>
            <w:hideMark/>
          </w:tcPr>
          <w:p w14:paraId="6062D16D"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4A09220E"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D72DD" w:rsidRPr="00844024" w14:paraId="7354AECF" w14:textId="77777777" w:rsidTr="008B75CF">
        <w:tc>
          <w:tcPr>
            <w:tcW w:w="3323" w:type="dxa"/>
            <w:hideMark/>
          </w:tcPr>
          <w:p w14:paraId="672B969C" w14:textId="77777777" w:rsidR="003D72DD" w:rsidRPr="008B49E9" w:rsidRDefault="003D72DD"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0E3DC900" w14:textId="191918C7" w:rsidR="003D72DD" w:rsidRPr="00844024" w:rsidRDefault="003D72DD"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sidR="00717D97">
              <w:rPr>
                <w:rFonts w:eastAsia="MS Mincho" w:cs="Arial"/>
                <w:szCs w:val="20"/>
                <w:lang w:val="en-US" w:eastAsia="ja-JP"/>
              </w:rPr>
              <w:t xml:space="preserve">hiển thị </w:t>
            </w:r>
            <w:r w:rsidR="00717D97" w:rsidRPr="00717D97">
              <w:rPr>
                <w:rFonts w:eastAsia="MS Mincho" w:cs="Arial"/>
                <w:szCs w:val="20"/>
                <w:lang w:val="en-US" w:eastAsia="ja-JP"/>
              </w:rPr>
              <w:t>Bảng tỷ suất tăng trưởng cùng kỳ sản lượng container của 1 cảng trong 1 năm theo kỳ (6 tháng) và theo quý</w:t>
            </w:r>
          </w:p>
        </w:tc>
      </w:tr>
    </w:tbl>
    <w:p w14:paraId="12C322AE" w14:textId="77777777" w:rsidR="003D72DD" w:rsidRDefault="003D72DD" w:rsidP="004E62D4">
      <w:pPr>
        <w:rPr>
          <w:lang w:val="en-US" w:eastAsia="en-US"/>
        </w:rPr>
      </w:pPr>
    </w:p>
    <w:p w14:paraId="63161AD7" w14:textId="77777777" w:rsidR="003D72DD" w:rsidRDefault="003D72DD"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000FF2" w:rsidRPr="008B49E9" w14:paraId="1D0CC7A9" w14:textId="77777777" w:rsidTr="00305D27">
        <w:tc>
          <w:tcPr>
            <w:tcW w:w="3415" w:type="dxa"/>
            <w:shd w:val="clear" w:color="auto" w:fill="F2F2F2" w:themeFill="background1" w:themeFillShade="F2"/>
            <w:hideMark/>
          </w:tcPr>
          <w:p w14:paraId="65F6EF89"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4D504FA8"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00FF2" w:rsidRPr="00811444" w14:paraId="5E49BA43" w14:textId="77777777" w:rsidTr="00305D27">
        <w:tc>
          <w:tcPr>
            <w:tcW w:w="3415" w:type="dxa"/>
          </w:tcPr>
          <w:p w14:paraId="0E5459E4" w14:textId="56A5470E" w:rsidR="00000FF2" w:rsidRDefault="00000FF2" w:rsidP="004F4A58">
            <w:pPr>
              <w:rPr>
                <w:lang w:val="en-US" w:eastAsia="en-US"/>
              </w:rPr>
            </w:pPr>
            <w:r>
              <w:rPr>
                <w:lang w:val="en-US" w:eastAsia="en-US"/>
              </w:rPr>
              <w:t xml:space="preserve">Kích vào </w:t>
            </w:r>
            <w:r w:rsidR="004B5A2A">
              <w:rPr>
                <w:lang w:val="en-US" w:eastAsia="en-US"/>
              </w:rPr>
              <w:t xml:space="preserve">1 hoặc nhiều </w:t>
            </w:r>
            <w:r w:rsidR="004F4A58">
              <w:rPr>
                <w:lang w:val="en-US" w:eastAsia="en-US"/>
              </w:rPr>
              <w:t>cột</w:t>
            </w:r>
          </w:p>
        </w:tc>
        <w:tc>
          <w:tcPr>
            <w:tcW w:w="5580" w:type="dxa"/>
          </w:tcPr>
          <w:p w14:paraId="55093BD8" w14:textId="384E4F28" w:rsidR="00000FF2" w:rsidRDefault="002D528E" w:rsidP="00147C3B">
            <w:pPr>
              <w:spacing w:after="60" w:line="240" w:lineRule="auto"/>
              <w:rPr>
                <w:rFonts w:eastAsia="MS Mincho" w:cs="Arial"/>
                <w:szCs w:val="20"/>
                <w:lang w:val="en-US" w:eastAsia="ja-JP"/>
              </w:rPr>
            </w:pPr>
            <w:r>
              <w:rPr>
                <w:rFonts w:eastAsia="MS Mincho" w:cs="Arial"/>
                <w:szCs w:val="20"/>
                <w:lang w:val="en-US" w:eastAsia="ja-JP"/>
              </w:rPr>
              <w:t>Lọc dữ liệu tất cả các đồ thị/bảng số liệu của Báo cáo tình hình cả</w:t>
            </w:r>
            <w:r w:rsidR="00147C3B">
              <w:rPr>
                <w:rFonts w:eastAsia="MS Mincho" w:cs="Arial"/>
                <w:szCs w:val="20"/>
                <w:lang w:val="en-US" w:eastAsia="ja-JP"/>
              </w:rPr>
              <w:t>ng</w:t>
            </w:r>
          </w:p>
        </w:tc>
      </w:tr>
    </w:tbl>
    <w:p w14:paraId="40AACB5A" w14:textId="77777777" w:rsidR="00453B20" w:rsidRDefault="00453B20" w:rsidP="00134FC0">
      <w:pPr>
        <w:rPr>
          <w:lang w:val="en-US" w:eastAsia="en-US"/>
        </w:rPr>
      </w:pPr>
    </w:p>
    <w:p w14:paraId="2CFF3682" w14:textId="470AAF2F" w:rsidR="00453B20" w:rsidRDefault="00453B20" w:rsidP="004E62D4">
      <w:pPr>
        <w:pStyle w:val="Heading4"/>
      </w:pPr>
      <w:r>
        <w:lastRenderedPageBreak/>
        <w:t xml:space="preserve">Bảng tỷ suất tăng trưởng liền kề </w:t>
      </w:r>
      <w:r w:rsidR="003D72DD">
        <w:t xml:space="preserve">sản lượng container </w:t>
      </w:r>
      <w:r>
        <w:t>của 1 cảng</w:t>
      </w:r>
      <w:r w:rsidR="003D72DD">
        <w:t xml:space="preserve"> trong 1 năm theo tháng</w:t>
      </w:r>
    </w:p>
    <w:p w14:paraId="76BECC25" w14:textId="5791FA87" w:rsidR="00AA030A" w:rsidRPr="00AA030A" w:rsidRDefault="00F90DDE" w:rsidP="004E62D4">
      <w:pPr>
        <w:rPr>
          <w:lang w:val="en-US" w:eastAsia="en-US"/>
        </w:rPr>
      </w:pPr>
      <w:r>
        <w:rPr>
          <w:noProof/>
          <w:lang w:val="en-US" w:eastAsia="en-US"/>
        </w:rPr>
        <w:drawing>
          <wp:inline distT="0" distB="0" distL="0" distR="0" wp14:anchorId="1644F186" wp14:editId="31F4117A">
            <wp:extent cx="5400675" cy="118872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675" cy="1188720"/>
                    </a:xfrm>
                    <a:prstGeom prst="rect">
                      <a:avLst/>
                    </a:prstGeom>
                  </pic:spPr>
                </pic:pic>
              </a:graphicData>
            </a:graphic>
          </wp:inline>
        </w:drawing>
      </w:r>
    </w:p>
    <w:p w14:paraId="3231E397" w14:textId="77777777" w:rsidR="003D72DD" w:rsidRDefault="003D72DD"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3D72DD" w:rsidRPr="008B49E9" w14:paraId="3151153E" w14:textId="77777777" w:rsidTr="008B75CF">
        <w:tc>
          <w:tcPr>
            <w:tcW w:w="3323" w:type="dxa"/>
            <w:shd w:val="clear" w:color="auto" w:fill="F2F2F2" w:themeFill="background1" w:themeFillShade="F2"/>
            <w:hideMark/>
          </w:tcPr>
          <w:p w14:paraId="3EF4EF39"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558A2F9A"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D72DD" w:rsidRPr="00844024" w14:paraId="2B6BCEE2" w14:textId="77777777" w:rsidTr="008B75CF">
        <w:tc>
          <w:tcPr>
            <w:tcW w:w="3323" w:type="dxa"/>
            <w:hideMark/>
          </w:tcPr>
          <w:p w14:paraId="0EA8AD64" w14:textId="77777777" w:rsidR="003D72DD" w:rsidRPr="008B49E9" w:rsidRDefault="003D72DD"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78107BD7" w14:textId="529F15BB" w:rsidR="003D72DD" w:rsidRPr="00844024" w:rsidRDefault="003D72DD"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sidR="00717D97">
              <w:rPr>
                <w:rFonts w:eastAsia="MS Mincho" w:cs="Arial"/>
                <w:szCs w:val="20"/>
                <w:lang w:val="en-US" w:eastAsia="ja-JP"/>
              </w:rPr>
              <w:t xml:space="preserve">hiển thị </w:t>
            </w:r>
            <w:r w:rsidR="00717D97" w:rsidRPr="00717D97">
              <w:rPr>
                <w:rFonts w:eastAsia="MS Mincho" w:cs="Arial"/>
                <w:szCs w:val="20"/>
                <w:lang w:val="en-US" w:eastAsia="ja-JP"/>
              </w:rPr>
              <w:t>Bảng tỷ suất tăng trưởng liền kề sản lượng container của 1 cảng trong 1 năm theo tháng</w:t>
            </w:r>
          </w:p>
        </w:tc>
      </w:tr>
    </w:tbl>
    <w:p w14:paraId="61EC7D9B" w14:textId="77777777" w:rsidR="003D72DD" w:rsidRDefault="003D72DD" w:rsidP="004E62D4">
      <w:pPr>
        <w:rPr>
          <w:lang w:val="en-US" w:eastAsia="en-US"/>
        </w:rPr>
      </w:pPr>
    </w:p>
    <w:p w14:paraId="489B846A" w14:textId="77777777" w:rsidR="003D72DD" w:rsidRDefault="003D72DD"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000FF2" w:rsidRPr="008B49E9" w14:paraId="14DB7B72" w14:textId="77777777" w:rsidTr="00305D27">
        <w:tc>
          <w:tcPr>
            <w:tcW w:w="3415" w:type="dxa"/>
            <w:shd w:val="clear" w:color="auto" w:fill="F2F2F2" w:themeFill="background1" w:themeFillShade="F2"/>
            <w:hideMark/>
          </w:tcPr>
          <w:p w14:paraId="4D7B92A7"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18B5E33E"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00FF2" w:rsidRPr="00811444" w14:paraId="3C81760A" w14:textId="77777777" w:rsidTr="00305D27">
        <w:tc>
          <w:tcPr>
            <w:tcW w:w="3415" w:type="dxa"/>
          </w:tcPr>
          <w:p w14:paraId="431B878D" w14:textId="1DA3C4F8" w:rsidR="00000FF2" w:rsidRDefault="00000FF2" w:rsidP="004F4A58">
            <w:pPr>
              <w:rPr>
                <w:lang w:val="en-US" w:eastAsia="en-US"/>
              </w:rPr>
            </w:pPr>
            <w:r>
              <w:rPr>
                <w:lang w:val="en-US" w:eastAsia="en-US"/>
              </w:rPr>
              <w:t xml:space="preserve">Kích vào </w:t>
            </w:r>
            <w:r w:rsidR="004B5A2A">
              <w:rPr>
                <w:lang w:val="en-US" w:eastAsia="en-US"/>
              </w:rPr>
              <w:t xml:space="preserve">1 hoặc nhiều </w:t>
            </w:r>
            <w:r>
              <w:rPr>
                <w:lang w:val="en-US" w:eastAsia="en-US"/>
              </w:rPr>
              <w:t>cột</w:t>
            </w:r>
          </w:p>
        </w:tc>
        <w:tc>
          <w:tcPr>
            <w:tcW w:w="5580" w:type="dxa"/>
          </w:tcPr>
          <w:p w14:paraId="122BFC79" w14:textId="3F13954C" w:rsidR="00000FF2" w:rsidRDefault="002D528E" w:rsidP="00147C3B">
            <w:pPr>
              <w:spacing w:after="60" w:line="240" w:lineRule="auto"/>
              <w:rPr>
                <w:rFonts w:eastAsia="MS Mincho" w:cs="Arial"/>
                <w:szCs w:val="20"/>
                <w:lang w:val="en-US" w:eastAsia="ja-JP"/>
              </w:rPr>
            </w:pPr>
            <w:r>
              <w:rPr>
                <w:rFonts w:eastAsia="MS Mincho" w:cs="Arial"/>
                <w:szCs w:val="20"/>
                <w:lang w:val="en-US" w:eastAsia="ja-JP"/>
              </w:rPr>
              <w:t>Lọc dữ liệu tất cả các đồ thị/bảng số liệu của Báo cáo tình hình cả</w:t>
            </w:r>
            <w:r w:rsidR="00147C3B">
              <w:rPr>
                <w:rFonts w:eastAsia="MS Mincho" w:cs="Arial"/>
                <w:szCs w:val="20"/>
                <w:lang w:val="en-US" w:eastAsia="ja-JP"/>
              </w:rPr>
              <w:t>ng</w:t>
            </w:r>
          </w:p>
        </w:tc>
      </w:tr>
    </w:tbl>
    <w:p w14:paraId="76C42AE7" w14:textId="77777777" w:rsidR="00A54230" w:rsidRDefault="00A54230" w:rsidP="00A54230">
      <w:pPr>
        <w:spacing w:before="0" w:line="240" w:lineRule="auto"/>
        <w:rPr>
          <w:rFonts w:eastAsia="MS Mincho" w:cs="Arial"/>
          <w:color w:val="000000"/>
          <w:szCs w:val="20"/>
          <w:lang w:val="en-US" w:eastAsia="ja-JP"/>
        </w:rPr>
      </w:pPr>
    </w:p>
    <w:p w14:paraId="5010675A" w14:textId="77777777" w:rsidR="003F5078" w:rsidRPr="003F5078" w:rsidRDefault="003F5078" w:rsidP="00AC1CC9">
      <w:pPr>
        <w:pStyle w:val="Heading3"/>
      </w:pPr>
      <w:bookmarkStart w:id="32" w:name="_Toc23348737"/>
      <w:r w:rsidRPr="003F5078">
        <w:t>Các tính năng hiện hữu của PowerBI</w:t>
      </w:r>
      <w:bookmarkEnd w:id="32"/>
    </w:p>
    <w:p w14:paraId="4A906C35" w14:textId="32D5338F" w:rsidR="004C647F" w:rsidRDefault="003F5078" w:rsidP="004C647F">
      <w:pPr>
        <w:pStyle w:val="ListParagraph"/>
        <w:numPr>
          <w:ilvl w:val="0"/>
          <w:numId w:val="24"/>
        </w:numPr>
        <w:shd w:val="clear" w:color="auto" w:fill="FFFFFF"/>
        <w:spacing w:before="100" w:beforeAutospacing="1" w:after="100" w:afterAutospacing="1"/>
        <w:rPr>
          <w:rFonts w:cs="Arial"/>
          <w:szCs w:val="20"/>
        </w:rPr>
      </w:pPr>
      <w:r w:rsidRPr="004C647F">
        <w:rPr>
          <w:rFonts w:cs="Arial"/>
          <w:szCs w:val="20"/>
        </w:rPr>
        <w:t>Xuất file CSV tương ứng với chart được chọn</w:t>
      </w:r>
      <w:bookmarkStart w:id="33" w:name="_Giao_diện_Báo_1"/>
      <w:bookmarkEnd w:id="33"/>
    </w:p>
    <w:p w14:paraId="0236A7AF" w14:textId="77777777" w:rsidR="004C647F" w:rsidRPr="004C647F" w:rsidRDefault="004C647F" w:rsidP="004C647F">
      <w:pPr>
        <w:pStyle w:val="ListParagraph"/>
        <w:numPr>
          <w:ilvl w:val="0"/>
          <w:numId w:val="0"/>
        </w:numPr>
        <w:shd w:val="clear" w:color="auto" w:fill="FFFFFF"/>
        <w:spacing w:before="100" w:beforeAutospacing="1" w:after="100" w:afterAutospacing="1"/>
        <w:ind w:left="360"/>
        <w:rPr>
          <w:rFonts w:cs="Arial"/>
          <w:szCs w:val="20"/>
        </w:rPr>
      </w:pPr>
    </w:p>
    <w:p w14:paraId="37F076EF" w14:textId="77777777" w:rsidR="00A75B0A" w:rsidRDefault="00A75B0A">
      <w:pPr>
        <w:spacing w:before="0" w:after="160" w:line="259" w:lineRule="auto"/>
        <w:rPr>
          <w:rFonts w:eastAsiaTheme="majorEastAsia" w:cstheme="majorBidi"/>
          <w:b/>
          <w:color w:val="1F3864" w:themeColor="accent5" w:themeShade="80"/>
          <w:sz w:val="24"/>
          <w:szCs w:val="26"/>
          <w:lang w:val="en-US" w:eastAsia="en-US"/>
        </w:rPr>
      </w:pPr>
      <w:r>
        <w:br w:type="page"/>
      </w:r>
    </w:p>
    <w:p w14:paraId="11D3B243" w14:textId="48D8959D" w:rsidR="00A54230" w:rsidRDefault="008B3072" w:rsidP="003C2C98">
      <w:pPr>
        <w:pStyle w:val="Heading2"/>
      </w:pPr>
      <w:bookmarkStart w:id="34" w:name="_Toc23348738"/>
      <w:r>
        <w:lastRenderedPageBreak/>
        <w:t>Thiết kế sơ bộ g</w:t>
      </w:r>
      <w:r w:rsidR="00A54230">
        <w:t xml:space="preserve">iao diện </w:t>
      </w:r>
      <w:r w:rsidR="00A54230" w:rsidRPr="00642D9C">
        <w:t>Báo cáo</w:t>
      </w:r>
      <w:r w:rsidR="00A54230">
        <w:t xml:space="preserve"> tình hình hãng tàu</w:t>
      </w:r>
      <w:bookmarkEnd w:id="34"/>
    </w:p>
    <w:p w14:paraId="687141DD" w14:textId="53630084" w:rsidR="00A54230" w:rsidRPr="00A75B0A" w:rsidRDefault="008B3072" w:rsidP="00A54230">
      <w:pPr>
        <w:pStyle w:val="Heading3"/>
      </w:pPr>
      <w:bookmarkStart w:id="35" w:name="_Toc23348739"/>
      <w:r>
        <w:t xml:space="preserve">Thiết kế </w:t>
      </w:r>
      <w:r w:rsidR="00086919">
        <w:t>sơ bộ</w:t>
      </w:r>
      <w:bookmarkEnd w:id="35"/>
    </w:p>
    <w:p w14:paraId="3EDD4937" w14:textId="51A9B1D2" w:rsidR="00A75B0A" w:rsidRPr="009A64DC" w:rsidRDefault="003666E8" w:rsidP="009A64DC">
      <w:pPr>
        <w:rPr>
          <w:lang w:val="en-US" w:eastAsia="en-US"/>
        </w:rPr>
      </w:pPr>
      <w:r>
        <w:rPr>
          <w:noProof/>
          <w:lang w:val="en-US" w:eastAsia="en-US"/>
        </w:rPr>
        <w:drawing>
          <wp:inline distT="0" distB="0" distL="0" distR="0" wp14:anchorId="29525B32" wp14:editId="224748F2">
            <wp:extent cx="5400675" cy="3998595"/>
            <wp:effectExtent l="0" t="0" r="952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675" cy="3998595"/>
                    </a:xfrm>
                    <a:prstGeom prst="rect">
                      <a:avLst/>
                    </a:prstGeom>
                  </pic:spPr>
                </pic:pic>
              </a:graphicData>
            </a:graphic>
          </wp:inline>
        </w:drawing>
      </w:r>
    </w:p>
    <w:p w14:paraId="76179C6D" w14:textId="77777777" w:rsidR="009A64DC" w:rsidRDefault="009A64DC" w:rsidP="009A64DC"/>
    <w:p w14:paraId="4346465A" w14:textId="6A3902D6" w:rsidR="00D9156E" w:rsidRDefault="00D9156E" w:rsidP="00C33824">
      <w:pPr>
        <w:pStyle w:val="Heading3"/>
      </w:pPr>
      <w:bookmarkStart w:id="36" w:name="_Toc23348740"/>
      <w:r>
        <w:t>Bộ lọc dữ liệu</w:t>
      </w:r>
      <w:r w:rsidR="00C33824">
        <w:t xml:space="preserve"> toàn cục</w:t>
      </w:r>
      <w:bookmarkEnd w:id="36"/>
    </w:p>
    <w:p w14:paraId="4C7E4551" w14:textId="3EDCD4C3" w:rsidR="00A92CB2" w:rsidRPr="00A92CB2" w:rsidRDefault="00A92CB2" w:rsidP="00A92CB2">
      <w:pPr>
        <w:rPr>
          <w:lang w:val="en-US" w:eastAsia="en-US"/>
        </w:rPr>
      </w:pPr>
      <w:r>
        <w:rPr>
          <w:noProof/>
          <w:lang w:val="en-US" w:eastAsia="en-US"/>
        </w:rPr>
        <w:drawing>
          <wp:inline distT="0" distB="0" distL="0" distR="0" wp14:anchorId="38DB1C99" wp14:editId="48E4F8AA">
            <wp:extent cx="4286250" cy="10858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86250" cy="1085850"/>
                    </a:xfrm>
                    <a:prstGeom prst="rect">
                      <a:avLst/>
                    </a:prstGeom>
                  </pic:spPr>
                </pic:pic>
              </a:graphicData>
            </a:graphic>
          </wp:inline>
        </w:drawing>
      </w:r>
    </w:p>
    <w:p w14:paraId="0237A967" w14:textId="77777777" w:rsidR="00A92CB2" w:rsidRDefault="00A92CB2" w:rsidP="00A92CB2">
      <w:pPr>
        <w:pStyle w:val="Heading4"/>
      </w:pPr>
      <w:r w:rsidRPr="008B49E9">
        <w:t>Hiển thị mặc định</w:t>
      </w:r>
    </w:p>
    <w:tbl>
      <w:tblPr>
        <w:tblStyle w:val="TableGridLight1"/>
        <w:tblW w:w="8995" w:type="dxa"/>
        <w:tblLook w:val="04A0" w:firstRow="1" w:lastRow="0" w:firstColumn="1" w:lastColumn="0" w:noHBand="0" w:noVBand="1"/>
      </w:tblPr>
      <w:tblGrid>
        <w:gridCol w:w="1431"/>
        <w:gridCol w:w="2794"/>
        <w:gridCol w:w="4770"/>
      </w:tblGrid>
      <w:tr w:rsidR="00491E88" w:rsidRPr="008B49E9" w14:paraId="1C56A0BD" w14:textId="77777777" w:rsidTr="008B75CF">
        <w:tc>
          <w:tcPr>
            <w:tcW w:w="1431" w:type="dxa"/>
            <w:shd w:val="clear" w:color="auto" w:fill="F2F2F2" w:themeFill="background1" w:themeFillShade="F2"/>
            <w:hideMark/>
          </w:tcPr>
          <w:p w14:paraId="614AC03C" w14:textId="77777777" w:rsidR="00491E88" w:rsidRPr="008B49E9" w:rsidRDefault="00491E88"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Thành phần (Element)</w:t>
            </w:r>
          </w:p>
        </w:tc>
        <w:tc>
          <w:tcPr>
            <w:tcW w:w="2794" w:type="dxa"/>
            <w:shd w:val="clear" w:color="auto" w:fill="F2F2F2" w:themeFill="background1" w:themeFillShade="F2"/>
            <w:hideMark/>
          </w:tcPr>
          <w:p w14:paraId="0BBDAF2B" w14:textId="77777777" w:rsidR="00491E88" w:rsidRPr="008B49E9" w:rsidRDefault="00491E88"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06F5BCBF" w14:textId="77777777" w:rsidR="00491E88" w:rsidRPr="008B49E9" w:rsidRDefault="00491E88"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491E88" w:rsidRPr="008B49E9" w14:paraId="44CBF459" w14:textId="77777777" w:rsidTr="008B75CF">
        <w:tc>
          <w:tcPr>
            <w:tcW w:w="1431" w:type="dxa"/>
            <w:hideMark/>
          </w:tcPr>
          <w:p w14:paraId="426132B9" w14:textId="77777777" w:rsidR="00491E88" w:rsidRPr="008B49E9" w:rsidRDefault="00491E88" w:rsidP="008B75CF">
            <w:pPr>
              <w:spacing w:after="60" w:line="240" w:lineRule="auto"/>
              <w:rPr>
                <w:rFonts w:cs="Arial"/>
                <w:szCs w:val="20"/>
                <w:lang w:val="en-US" w:eastAsia="en-US"/>
              </w:rPr>
            </w:pPr>
            <w:r>
              <w:rPr>
                <w:rFonts w:eastAsia="MS Mincho" w:cs="Arial"/>
                <w:szCs w:val="20"/>
                <w:lang w:val="en-US" w:eastAsia="ja-JP"/>
              </w:rPr>
              <w:t>Năm</w:t>
            </w:r>
          </w:p>
        </w:tc>
        <w:tc>
          <w:tcPr>
            <w:tcW w:w="2794" w:type="dxa"/>
            <w:hideMark/>
          </w:tcPr>
          <w:p w14:paraId="25E3C8A9" w14:textId="77777777" w:rsidR="00491E88" w:rsidRPr="008B49E9" w:rsidRDefault="00491E88" w:rsidP="008B75CF">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2E95D2FD" w14:textId="77777777" w:rsidR="00491E88" w:rsidRPr="00811444" w:rsidRDefault="00491E88" w:rsidP="008B75CF">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chọn </w:t>
            </w:r>
            <w:r>
              <w:rPr>
                <w:rFonts w:eastAsia="MS Mincho" w:cs="Arial"/>
                <w:szCs w:val="20"/>
                <w:lang w:val="en-US" w:eastAsia="ja-JP"/>
              </w:rPr>
              <w:t>năm hiện tại người dùng xem báo cáo</w:t>
            </w:r>
          </w:p>
        </w:tc>
      </w:tr>
      <w:tr w:rsidR="00491E88" w:rsidRPr="008B49E9" w14:paraId="3475E16D" w14:textId="77777777" w:rsidTr="008B75CF">
        <w:tc>
          <w:tcPr>
            <w:tcW w:w="1431" w:type="dxa"/>
            <w:hideMark/>
          </w:tcPr>
          <w:p w14:paraId="5F69DC43" w14:textId="77777777" w:rsidR="00491E88" w:rsidRPr="00903C94" w:rsidRDefault="00491E88" w:rsidP="008B75CF">
            <w:pPr>
              <w:spacing w:after="60" w:line="240" w:lineRule="auto"/>
              <w:rPr>
                <w:rFonts w:eastAsia="MS Mincho" w:cs="Arial"/>
                <w:szCs w:val="20"/>
                <w:lang w:val="en-US" w:eastAsia="ja-JP"/>
              </w:rPr>
            </w:pPr>
            <w:r>
              <w:rPr>
                <w:rFonts w:eastAsia="MS Mincho" w:cs="Arial"/>
                <w:szCs w:val="20"/>
                <w:lang w:val="en-US" w:eastAsia="ja-JP"/>
              </w:rPr>
              <w:t>Tháng</w:t>
            </w:r>
          </w:p>
        </w:tc>
        <w:tc>
          <w:tcPr>
            <w:tcW w:w="2794" w:type="dxa"/>
            <w:hideMark/>
          </w:tcPr>
          <w:p w14:paraId="7B33DFB0" w14:textId="77777777" w:rsidR="00491E88" w:rsidRPr="008B49E9" w:rsidRDefault="00491E88" w:rsidP="008B75CF">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hideMark/>
          </w:tcPr>
          <w:p w14:paraId="35496CD6" w14:textId="77777777" w:rsidR="00491E88" w:rsidRDefault="00491E88" w:rsidP="00491E88">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chọn </w:t>
            </w:r>
            <w:r>
              <w:rPr>
                <w:rFonts w:eastAsia="MS Mincho" w:cs="Arial"/>
                <w:szCs w:val="20"/>
                <w:lang w:val="en-US" w:eastAsia="ja-JP"/>
              </w:rPr>
              <w:t>12 tháng</w:t>
            </w:r>
          </w:p>
          <w:p w14:paraId="5CE11C1E" w14:textId="77777777" w:rsidR="002C3263" w:rsidRDefault="002C3263" w:rsidP="002C3263">
            <w:pPr>
              <w:spacing w:after="60" w:line="240" w:lineRule="auto"/>
              <w:rPr>
                <w:rFonts w:eastAsia="MS Mincho" w:cs="Arial"/>
                <w:szCs w:val="20"/>
                <w:lang w:val="en-US" w:eastAsia="ja-JP"/>
              </w:rPr>
            </w:pPr>
            <w:r>
              <w:rPr>
                <w:rFonts w:eastAsia="MS Mincho" w:cs="Arial"/>
                <w:szCs w:val="20"/>
                <w:lang w:val="en-US" w:eastAsia="ja-JP"/>
              </w:rPr>
              <w:t>Nếu tại thời điểm xem báo cáo có những tháng chưa diễn ra do đây là những tháng ở tương lai thì</w:t>
            </w:r>
          </w:p>
          <w:p w14:paraId="43008496" w14:textId="77777777" w:rsidR="002C3263" w:rsidRDefault="002C3263" w:rsidP="002C3263">
            <w:pPr>
              <w:pStyle w:val="ListParagraph"/>
              <w:numPr>
                <w:ilvl w:val="0"/>
                <w:numId w:val="25"/>
              </w:numPr>
              <w:spacing w:after="60"/>
              <w:rPr>
                <w:rFonts w:eastAsia="MS Mincho" w:cs="Arial"/>
                <w:szCs w:val="20"/>
                <w:lang w:val="en-US" w:eastAsia="ja-JP"/>
              </w:rPr>
            </w:pPr>
            <w:r w:rsidRPr="00F63B9D">
              <w:rPr>
                <w:rFonts w:eastAsia="MS Mincho" w:cs="Arial"/>
                <w:szCs w:val="20"/>
                <w:lang w:val="en-US" w:eastAsia="ja-JP"/>
              </w:rPr>
              <w:t>Hệ thống vẫn tự động chọn 12 tháng</w:t>
            </w:r>
          </w:p>
          <w:p w14:paraId="45785586" w14:textId="05EB5898" w:rsidR="002C3263" w:rsidRPr="002C3263" w:rsidRDefault="002C3263" w:rsidP="002C3263">
            <w:pPr>
              <w:pStyle w:val="ListParagraph"/>
              <w:numPr>
                <w:ilvl w:val="0"/>
                <w:numId w:val="25"/>
              </w:numPr>
              <w:spacing w:after="60"/>
              <w:rPr>
                <w:rFonts w:eastAsia="MS Mincho" w:cs="Arial"/>
                <w:szCs w:val="20"/>
                <w:lang w:val="en-US" w:eastAsia="ja-JP"/>
              </w:rPr>
            </w:pPr>
            <w:r w:rsidRPr="002C3263">
              <w:rPr>
                <w:rFonts w:eastAsia="MS Mincho" w:cs="Arial"/>
                <w:szCs w:val="20"/>
                <w:lang w:val="en-US" w:eastAsia="ja-JP"/>
              </w:rPr>
              <w:lastRenderedPageBreak/>
              <w:t>Đồ thị không hiển thị các tháng đó</w:t>
            </w:r>
          </w:p>
        </w:tc>
      </w:tr>
    </w:tbl>
    <w:p w14:paraId="0D70936E" w14:textId="77777777" w:rsidR="00A92CB2" w:rsidRDefault="00A92CB2" w:rsidP="00A92CB2">
      <w:pPr>
        <w:pStyle w:val="Heading4"/>
      </w:pPr>
      <w:r w:rsidRPr="008B49E9">
        <w:lastRenderedPageBreak/>
        <w:t xml:space="preserve">Hiển thị </w:t>
      </w:r>
      <w:r>
        <w:t>theo lựa chọn của người dùng</w:t>
      </w:r>
    </w:p>
    <w:tbl>
      <w:tblPr>
        <w:tblStyle w:val="TableGridLight1"/>
        <w:tblW w:w="8995" w:type="dxa"/>
        <w:tblLook w:val="04A0" w:firstRow="1" w:lastRow="0" w:firstColumn="1" w:lastColumn="0" w:noHBand="0" w:noVBand="1"/>
      </w:tblPr>
      <w:tblGrid>
        <w:gridCol w:w="1431"/>
        <w:gridCol w:w="2794"/>
        <w:gridCol w:w="4770"/>
      </w:tblGrid>
      <w:tr w:rsidR="00491E88" w:rsidRPr="008B49E9" w14:paraId="5A95DAF0" w14:textId="77777777" w:rsidTr="008B75CF">
        <w:tc>
          <w:tcPr>
            <w:tcW w:w="1431" w:type="dxa"/>
            <w:shd w:val="clear" w:color="auto" w:fill="F2F2F2" w:themeFill="background1" w:themeFillShade="F2"/>
            <w:hideMark/>
          </w:tcPr>
          <w:p w14:paraId="1A9987FB" w14:textId="77777777" w:rsidR="00491E88" w:rsidRPr="008B49E9" w:rsidRDefault="00491E88"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Thành phần (Element)</w:t>
            </w:r>
          </w:p>
        </w:tc>
        <w:tc>
          <w:tcPr>
            <w:tcW w:w="2794" w:type="dxa"/>
            <w:shd w:val="clear" w:color="auto" w:fill="F2F2F2" w:themeFill="background1" w:themeFillShade="F2"/>
            <w:hideMark/>
          </w:tcPr>
          <w:p w14:paraId="0F0274C3" w14:textId="77777777" w:rsidR="00491E88" w:rsidRPr="008B49E9" w:rsidRDefault="00491E88"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6C4628BD" w14:textId="77777777" w:rsidR="00491E88" w:rsidRPr="008B49E9" w:rsidRDefault="00491E88"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491E88" w:rsidRPr="008B49E9" w14:paraId="492B86F4" w14:textId="77777777" w:rsidTr="008B75CF">
        <w:tc>
          <w:tcPr>
            <w:tcW w:w="1431" w:type="dxa"/>
            <w:hideMark/>
          </w:tcPr>
          <w:p w14:paraId="41FD01D4" w14:textId="77777777" w:rsidR="00491E88" w:rsidRPr="008B49E9" w:rsidRDefault="00491E88" w:rsidP="008B75CF">
            <w:pPr>
              <w:spacing w:after="60" w:line="240" w:lineRule="auto"/>
              <w:rPr>
                <w:rFonts w:cs="Arial"/>
                <w:szCs w:val="20"/>
                <w:lang w:val="en-US" w:eastAsia="en-US"/>
              </w:rPr>
            </w:pPr>
            <w:r>
              <w:rPr>
                <w:rFonts w:eastAsia="MS Mincho" w:cs="Arial"/>
                <w:szCs w:val="20"/>
                <w:lang w:val="en-US" w:eastAsia="ja-JP"/>
              </w:rPr>
              <w:t>Năm</w:t>
            </w:r>
          </w:p>
        </w:tc>
        <w:tc>
          <w:tcPr>
            <w:tcW w:w="2794" w:type="dxa"/>
            <w:hideMark/>
          </w:tcPr>
          <w:p w14:paraId="223BF749" w14:textId="77777777" w:rsidR="00491E88" w:rsidRPr="00C6796B" w:rsidRDefault="00491E88" w:rsidP="008B75CF">
            <w:pPr>
              <w:spacing w:after="60" w:line="240" w:lineRule="auto"/>
              <w:rPr>
                <w:rFonts w:eastAsia="MS Mincho" w:cs="Arial"/>
                <w:szCs w:val="20"/>
                <w:lang w:val="en-US" w:eastAsia="ja-JP"/>
              </w:rPr>
            </w:pPr>
            <w:r w:rsidRPr="008B49E9">
              <w:rPr>
                <w:rFonts w:cs="Arial"/>
                <w:szCs w:val="20"/>
                <w:lang w:val="en-US" w:eastAsia="en-US"/>
              </w:rPr>
              <w:t>Kích ch</w:t>
            </w:r>
            <w:r w:rsidRPr="008B49E9">
              <w:rPr>
                <w:rFonts w:cs="Arial"/>
                <w:szCs w:val="20"/>
                <w:lang w:val="vi-VN" w:eastAsia="en-US"/>
              </w:rPr>
              <w:t xml:space="preserve">ọn </w:t>
            </w:r>
            <w:r>
              <w:rPr>
                <w:rFonts w:eastAsia="MS Mincho" w:cs="Arial" w:hint="eastAsia"/>
                <w:szCs w:val="20"/>
                <w:lang w:val="vi-VN" w:eastAsia="ja-JP"/>
              </w:rPr>
              <w:t xml:space="preserve">1 </w:t>
            </w:r>
            <w:r>
              <w:rPr>
                <w:rFonts w:eastAsia="MS Mincho" w:cs="Arial"/>
                <w:szCs w:val="20"/>
                <w:lang w:val="en-US" w:eastAsia="ja-JP"/>
              </w:rPr>
              <w:t>năm</w:t>
            </w:r>
          </w:p>
          <w:p w14:paraId="718A7A1E" w14:textId="77777777" w:rsidR="00491E88" w:rsidRPr="008B49E9" w:rsidRDefault="00491E88" w:rsidP="008B75CF">
            <w:pPr>
              <w:spacing w:after="60" w:line="240" w:lineRule="auto"/>
              <w:rPr>
                <w:rFonts w:cs="Arial"/>
                <w:szCs w:val="20"/>
                <w:lang w:val="en-US" w:eastAsia="en-US"/>
              </w:rPr>
            </w:pPr>
            <w:r>
              <w:rPr>
                <w:rFonts w:eastAsia="MS Mincho" w:cs="Arial"/>
                <w:szCs w:val="20"/>
                <w:lang w:val="en-US" w:eastAsia="ja-JP"/>
              </w:rPr>
              <w:t>(chỉ được chọn 1 năm)</w:t>
            </w:r>
          </w:p>
        </w:tc>
        <w:tc>
          <w:tcPr>
            <w:tcW w:w="4770" w:type="dxa"/>
            <w:vMerge w:val="restart"/>
          </w:tcPr>
          <w:p w14:paraId="687BBF7E" w14:textId="77777777" w:rsidR="00491E88" w:rsidRPr="0039470A" w:rsidRDefault="00491E88" w:rsidP="008B75CF">
            <w:pPr>
              <w:spacing w:after="60" w:line="240" w:lineRule="auto"/>
              <w:rPr>
                <w:rFonts w:cs="Arial"/>
                <w:szCs w:val="20"/>
                <w:lang w:val="en-US" w:eastAsia="en-US"/>
              </w:rPr>
            </w:pPr>
            <w:r>
              <w:rPr>
                <w:rFonts w:eastAsia="MS Mincho" w:cs="Arial" w:hint="eastAsia"/>
                <w:szCs w:val="20"/>
                <w:lang w:val="en-US" w:eastAsia="ja-JP"/>
              </w:rPr>
              <w:t>H</w:t>
            </w:r>
            <w:r w:rsidRPr="0039470A">
              <w:rPr>
                <w:rFonts w:cs="Arial"/>
                <w:szCs w:val="20"/>
                <w:lang w:val="en-US" w:eastAsia="en-US"/>
              </w:rPr>
              <w:t>ệ thống</w:t>
            </w:r>
          </w:p>
          <w:p w14:paraId="6E6E2282" w14:textId="77777777" w:rsidR="00491E88" w:rsidRPr="0039470A" w:rsidRDefault="00491E88" w:rsidP="00283C7F">
            <w:pPr>
              <w:pStyle w:val="ListParagraph"/>
              <w:numPr>
                <w:ilvl w:val="0"/>
                <w:numId w:val="20"/>
              </w:numPr>
              <w:spacing w:after="60"/>
              <w:ind w:left="295" w:hanging="270"/>
              <w:rPr>
                <w:rFonts w:cs="Arial"/>
                <w:szCs w:val="20"/>
                <w:lang w:val="en-US" w:eastAsia="en-US"/>
              </w:rPr>
            </w:pPr>
            <w:r w:rsidRPr="0039470A">
              <w:rPr>
                <w:rFonts w:cs="Arial"/>
                <w:szCs w:val="20"/>
                <w:lang w:val="en-US" w:eastAsia="en-US"/>
              </w:rPr>
              <w:t xml:space="preserve">Lọc dữ liệu </w:t>
            </w:r>
            <w:r>
              <w:rPr>
                <w:rFonts w:eastAsia="MS Mincho" w:cs="Arial" w:hint="eastAsia"/>
                <w:szCs w:val="20"/>
                <w:lang w:val="en-US" w:eastAsia="ja-JP"/>
              </w:rPr>
              <w:t>sử dụng cho báo cáo</w:t>
            </w:r>
          </w:p>
          <w:p w14:paraId="122EB7FC" w14:textId="77777777" w:rsidR="00491E88" w:rsidRPr="008D160B" w:rsidRDefault="00491E88" w:rsidP="00283C7F">
            <w:pPr>
              <w:pStyle w:val="ListParagraph"/>
              <w:numPr>
                <w:ilvl w:val="0"/>
                <w:numId w:val="20"/>
              </w:numPr>
              <w:spacing w:after="60"/>
              <w:ind w:left="295" w:hanging="270"/>
              <w:rPr>
                <w:rFonts w:cs="Arial"/>
                <w:szCs w:val="20"/>
                <w:lang w:val="en-US" w:eastAsia="en-US"/>
              </w:rPr>
            </w:pPr>
            <w:r w:rsidRPr="008D160B">
              <w:rPr>
                <w:rFonts w:cs="Arial"/>
                <w:szCs w:val="20"/>
                <w:lang w:val="en-US" w:eastAsia="en-US"/>
              </w:rPr>
              <w:t xml:space="preserve">Cập nhật các đồ thị tương ứng với </w:t>
            </w:r>
            <w:r w:rsidRPr="008D160B">
              <w:rPr>
                <w:rFonts w:eastAsia="MS Mincho" w:cs="Arial" w:hint="eastAsia"/>
                <w:szCs w:val="20"/>
                <w:lang w:val="en-US" w:eastAsia="ja-JP"/>
              </w:rPr>
              <w:t>dữ liệu được lọc</w:t>
            </w:r>
            <w:r w:rsidRPr="008D160B">
              <w:rPr>
                <w:rFonts w:cs="Arial"/>
                <w:szCs w:val="20"/>
                <w:lang w:val="en-US" w:eastAsia="en-US"/>
              </w:rPr>
              <w:t> </w:t>
            </w:r>
          </w:p>
          <w:p w14:paraId="2555019C" w14:textId="77777777" w:rsidR="00491E88" w:rsidRPr="00811444" w:rsidRDefault="00491E88" w:rsidP="008B75CF">
            <w:pPr>
              <w:spacing w:after="60" w:line="240" w:lineRule="auto"/>
              <w:rPr>
                <w:rFonts w:eastAsia="MS Mincho" w:cs="Arial"/>
                <w:szCs w:val="20"/>
                <w:lang w:val="en-US" w:eastAsia="ja-JP"/>
              </w:rPr>
            </w:pPr>
          </w:p>
        </w:tc>
      </w:tr>
      <w:tr w:rsidR="00491E88" w:rsidRPr="008B49E9" w14:paraId="5BBDAB1B" w14:textId="77777777" w:rsidTr="008B75CF">
        <w:tc>
          <w:tcPr>
            <w:tcW w:w="1431" w:type="dxa"/>
            <w:hideMark/>
          </w:tcPr>
          <w:p w14:paraId="25E50AD8" w14:textId="77777777" w:rsidR="00491E88" w:rsidRPr="00903C94" w:rsidRDefault="00491E88" w:rsidP="008B75CF">
            <w:pPr>
              <w:spacing w:after="60" w:line="240" w:lineRule="auto"/>
              <w:rPr>
                <w:rFonts w:eastAsia="MS Mincho" w:cs="Arial"/>
                <w:szCs w:val="20"/>
                <w:lang w:val="en-US" w:eastAsia="ja-JP"/>
              </w:rPr>
            </w:pPr>
            <w:r>
              <w:rPr>
                <w:rFonts w:eastAsia="MS Mincho" w:cs="Arial"/>
                <w:szCs w:val="20"/>
                <w:lang w:val="en-US" w:eastAsia="ja-JP"/>
              </w:rPr>
              <w:t>Tháng</w:t>
            </w:r>
          </w:p>
        </w:tc>
        <w:tc>
          <w:tcPr>
            <w:tcW w:w="2794" w:type="dxa"/>
            <w:hideMark/>
          </w:tcPr>
          <w:p w14:paraId="5EDDCFE4" w14:textId="165A21A6" w:rsidR="00491E88" w:rsidRDefault="00491E88" w:rsidP="008B75CF">
            <w:pPr>
              <w:spacing w:after="60" w:line="240" w:lineRule="auto"/>
              <w:rPr>
                <w:rFonts w:eastAsia="MS Mincho" w:cs="Arial"/>
                <w:szCs w:val="20"/>
                <w:lang w:val="vi-VN" w:eastAsia="ja-JP"/>
              </w:rPr>
            </w:pPr>
            <w:r w:rsidRPr="008B49E9">
              <w:rPr>
                <w:rFonts w:cs="Arial"/>
                <w:szCs w:val="20"/>
                <w:lang w:val="en-US" w:eastAsia="en-US"/>
              </w:rPr>
              <w:t xml:space="preserve">Kích </w:t>
            </w:r>
            <w:r>
              <w:rPr>
                <w:rFonts w:cs="Arial"/>
                <w:szCs w:val="20"/>
                <w:lang w:val="en-US" w:eastAsia="en-US"/>
              </w:rPr>
              <w:t xml:space="preserve">để </w:t>
            </w:r>
            <w:r w:rsidRPr="008B49E9">
              <w:rPr>
                <w:rFonts w:cs="Arial"/>
                <w:szCs w:val="20"/>
                <w:lang w:val="en-US" w:eastAsia="en-US"/>
              </w:rPr>
              <w:t>ch</w:t>
            </w:r>
            <w:r>
              <w:rPr>
                <w:rFonts w:cs="Arial"/>
                <w:szCs w:val="20"/>
                <w:lang w:val="vi-VN" w:eastAsia="en-US"/>
              </w:rPr>
              <w:t>ọn</w:t>
            </w:r>
            <w:r>
              <w:rPr>
                <w:rFonts w:eastAsia="MS Mincho" w:cs="Arial" w:hint="eastAsia"/>
                <w:szCs w:val="20"/>
                <w:lang w:val="vi-VN" w:eastAsia="ja-JP"/>
              </w:rPr>
              <w:t xml:space="preserve"> tháng</w:t>
            </w:r>
          </w:p>
          <w:p w14:paraId="7E7D4C58" w14:textId="1AC993EE" w:rsidR="00491E88" w:rsidRPr="008B49E9" w:rsidRDefault="00491E88" w:rsidP="00491E88">
            <w:pPr>
              <w:spacing w:after="60" w:line="240" w:lineRule="auto"/>
              <w:rPr>
                <w:rFonts w:cs="Arial"/>
                <w:szCs w:val="20"/>
                <w:lang w:val="en-US" w:eastAsia="en-US"/>
              </w:rPr>
            </w:pPr>
            <w:r>
              <w:rPr>
                <w:rFonts w:eastAsia="MS Mincho" w:cs="Arial"/>
                <w:szCs w:val="20"/>
                <w:lang w:val="en-US" w:eastAsia="ja-JP"/>
              </w:rPr>
              <w:t>(có thể chọn nhiều tháng)</w:t>
            </w:r>
          </w:p>
        </w:tc>
        <w:tc>
          <w:tcPr>
            <w:tcW w:w="4770" w:type="dxa"/>
            <w:vMerge/>
            <w:hideMark/>
          </w:tcPr>
          <w:p w14:paraId="27E6C91A" w14:textId="77777777" w:rsidR="00491E88" w:rsidRPr="00A76C04" w:rsidRDefault="00491E88" w:rsidP="008B75CF">
            <w:pPr>
              <w:spacing w:after="60"/>
              <w:ind w:left="360" w:hanging="360"/>
              <w:rPr>
                <w:rFonts w:cs="Arial"/>
                <w:szCs w:val="20"/>
                <w:lang w:val="en-US" w:eastAsia="en-US"/>
              </w:rPr>
            </w:pPr>
          </w:p>
        </w:tc>
      </w:tr>
    </w:tbl>
    <w:p w14:paraId="6677BCF9" w14:textId="77777777" w:rsidR="00491E88" w:rsidRPr="00491E88" w:rsidRDefault="00491E88" w:rsidP="00491E88">
      <w:pPr>
        <w:rPr>
          <w:lang w:val="en-US" w:eastAsia="en-US"/>
        </w:rPr>
      </w:pPr>
    </w:p>
    <w:p w14:paraId="21CCCAA7" w14:textId="77777777" w:rsidR="00A92CB2" w:rsidRPr="00CD083F" w:rsidRDefault="00A92CB2" w:rsidP="00A92CB2">
      <w:pPr>
        <w:pStyle w:val="Heading4"/>
      </w:pPr>
      <w:r w:rsidRPr="00CD083F">
        <w:t>Phạm vi lọc dữ liệu</w:t>
      </w:r>
    </w:p>
    <w:p w14:paraId="4100D83B" w14:textId="77777777" w:rsidR="00491E88" w:rsidRPr="00CD083F" w:rsidRDefault="00491E88" w:rsidP="00283C7F">
      <w:pPr>
        <w:pStyle w:val="ListParagraph"/>
        <w:numPr>
          <w:ilvl w:val="0"/>
          <w:numId w:val="26"/>
        </w:numPr>
        <w:spacing w:before="0"/>
        <w:rPr>
          <w:rFonts w:eastAsia="MS Mincho" w:cs="Arial"/>
          <w:color w:val="000000"/>
          <w:szCs w:val="20"/>
          <w:lang w:val="en-US" w:eastAsia="ja-JP"/>
        </w:rPr>
      </w:pPr>
      <w:r w:rsidRPr="00CD083F">
        <w:rPr>
          <w:rFonts w:eastAsia="MS Mincho" w:cs="Arial"/>
          <w:color w:val="000000"/>
          <w:szCs w:val="20"/>
          <w:lang w:val="en-US" w:eastAsia="ja-JP"/>
        </w:rPr>
        <w:t xml:space="preserve">Phạm vi ảnh hưởng: Đây là bộ lọc dữ liệu toàn </w:t>
      </w:r>
      <w:r>
        <w:rPr>
          <w:rFonts w:eastAsia="MS Mincho" w:cs="Arial"/>
          <w:color w:val="000000"/>
          <w:szCs w:val="20"/>
          <w:lang w:val="en-US" w:eastAsia="ja-JP"/>
        </w:rPr>
        <w:t>cục</w:t>
      </w:r>
      <w:r w:rsidRPr="00CD083F">
        <w:rPr>
          <w:rFonts w:eastAsia="MS Mincho" w:cs="Arial"/>
          <w:color w:val="000000"/>
          <w:szCs w:val="20"/>
          <w:lang w:val="en-US" w:eastAsia="ja-JP"/>
        </w:rPr>
        <w:t xml:space="preserve"> (Global filter) nên sẽ ảnh hưởng tất cả các đồ thị. </w:t>
      </w:r>
    </w:p>
    <w:p w14:paraId="58743243" w14:textId="77777777" w:rsidR="00491E88" w:rsidRDefault="00491E88" w:rsidP="00283C7F">
      <w:pPr>
        <w:pStyle w:val="ListParagraph"/>
        <w:numPr>
          <w:ilvl w:val="0"/>
          <w:numId w:val="26"/>
        </w:numPr>
        <w:rPr>
          <w:rFonts w:eastAsia="MS Mincho"/>
          <w:lang w:val="en-US" w:eastAsia="ja-JP"/>
        </w:rPr>
      </w:pPr>
      <w:r w:rsidRPr="00CD083F">
        <w:rPr>
          <w:rFonts w:eastAsia="MS Mincho"/>
          <w:lang w:val="en-US" w:eastAsia="ja-JP"/>
        </w:rPr>
        <w:t xml:space="preserve">Phạm vi giới hạn: </w:t>
      </w:r>
      <w:r w:rsidRPr="00CD083F">
        <w:rPr>
          <w:rFonts w:eastAsia="MS Mincho" w:hint="eastAsia"/>
          <w:lang w:val="en-US" w:eastAsia="ja-JP"/>
        </w:rPr>
        <w:t>1</w:t>
      </w:r>
      <w:r w:rsidRPr="00CD083F">
        <w:rPr>
          <w:rFonts w:eastAsia="MS Mincho"/>
          <w:lang w:val="en-US" w:eastAsia="ja-JP"/>
        </w:rPr>
        <w:t xml:space="preserve"> năm</w:t>
      </w:r>
    </w:p>
    <w:p w14:paraId="319D2DE7" w14:textId="34818EB5" w:rsidR="002C3263" w:rsidRDefault="002C3263" w:rsidP="00283C7F">
      <w:pPr>
        <w:pStyle w:val="ListParagraph"/>
        <w:numPr>
          <w:ilvl w:val="0"/>
          <w:numId w:val="26"/>
        </w:numPr>
        <w:rPr>
          <w:rFonts w:eastAsia="MS Mincho"/>
          <w:lang w:val="en-US" w:eastAsia="ja-JP"/>
        </w:rPr>
      </w:pPr>
      <w:r>
        <w:rPr>
          <w:rFonts w:eastAsia="MS Mincho"/>
          <w:lang w:val="en-US" w:eastAsia="ja-JP"/>
        </w:rPr>
        <w:t>Ảnh hưởng giữa các bộ lọc:</w:t>
      </w:r>
    </w:p>
    <w:p w14:paraId="143AF2CE" w14:textId="387CC3D8" w:rsidR="002C3263" w:rsidRDefault="002C3263" w:rsidP="002C3263">
      <w:pPr>
        <w:pStyle w:val="ListParagraph"/>
        <w:numPr>
          <w:ilvl w:val="1"/>
          <w:numId w:val="26"/>
        </w:numPr>
        <w:rPr>
          <w:rFonts w:eastAsia="MS Mincho"/>
          <w:lang w:val="en-US" w:eastAsia="ja-JP"/>
        </w:rPr>
      </w:pPr>
      <w:r>
        <w:rPr>
          <w:rFonts w:eastAsia="MS Mincho"/>
          <w:lang w:val="en-US" w:eastAsia="ja-JP"/>
        </w:rPr>
        <w:t>Bộ lọc năm sẽ không ảnh hưởng bộ lọc tháng</w:t>
      </w:r>
    </w:p>
    <w:p w14:paraId="694C8AFC" w14:textId="041B298C" w:rsidR="002C3263" w:rsidRDefault="002C3263" w:rsidP="002C3263">
      <w:pPr>
        <w:pStyle w:val="ListParagraph"/>
        <w:numPr>
          <w:ilvl w:val="1"/>
          <w:numId w:val="26"/>
        </w:numPr>
        <w:rPr>
          <w:rFonts w:eastAsia="MS Mincho"/>
          <w:lang w:val="en-US" w:eastAsia="ja-JP"/>
        </w:rPr>
      </w:pPr>
      <w:r>
        <w:rPr>
          <w:rFonts w:eastAsia="MS Mincho"/>
          <w:lang w:val="en-US" w:eastAsia="ja-JP"/>
        </w:rPr>
        <w:t>Bộ lọc năm và tháng sẽ ảnh hưởng bộ lọc hãng tàu, không ảnh hưởng tới bộ lọc cảng</w:t>
      </w:r>
    </w:p>
    <w:p w14:paraId="244EF509" w14:textId="776A7E87" w:rsidR="002C3263" w:rsidRDefault="002C3263" w:rsidP="002C3263">
      <w:pPr>
        <w:pStyle w:val="ListParagraph"/>
        <w:numPr>
          <w:ilvl w:val="1"/>
          <w:numId w:val="26"/>
        </w:numPr>
        <w:rPr>
          <w:rFonts w:eastAsia="MS Mincho"/>
          <w:lang w:val="en-US" w:eastAsia="ja-JP"/>
        </w:rPr>
      </w:pPr>
      <w:r>
        <w:rPr>
          <w:rFonts w:eastAsia="MS Mincho"/>
          <w:lang w:val="en-US" w:eastAsia="ja-JP"/>
        </w:rPr>
        <w:t>Bộ lọc hãng tàu không ảnh hưởng đến bộ lọc cảng</w:t>
      </w:r>
    </w:p>
    <w:p w14:paraId="4B84E91E" w14:textId="44F00947" w:rsidR="002C3263" w:rsidRPr="00CD083F" w:rsidRDefault="002C3263" w:rsidP="002C3263">
      <w:pPr>
        <w:pStyle w:val="ListParagraph"/>
        <w:numPr>
          <w:ilvl w:val="1"/>
          <w:numId w:val="26"/>
        </w:numPr>
        <w:rPr>
          <w:rFonts w:eastAsia="MS Mincho"/>
          <w:lang w:val="en-US" w:eastAsia="ja-JP"/>
        </w:rPr>
      </w:pPr>
      <w:r>
        <w:rPr>
          <w:rFonts w:eastAsia="MS Mincho"/>
          <w:lang w:val="en-US" w:eastAsia="ja-JP"/>
        </w:rPr>
        <w:t>Bộ lọc hãng tàu và bộ lọc cảng không ảnh hưởng đến bộ lọc năm và bộ lọc tháng</w:t>
      </w:r>
    </w:p>
    <w:p w14:paraId="4067BB22" w14:textId="77777777" w:rsidR="002F4FE1" w:rsidRPr="002F4FE1" w:rsidRDefault="002F4FE1" w:rsidP="002F4FE1">
      <w:pPr>
        <w:rPr>
          <w:lang w:val="en-US" w:eastAsia="en-US"/>
        </w:rPr>
      </w:pPr>
    </w:p>
    <w:p w14:paraId="53F8830C" w14:textId="7FC84E0E" w:rsidR="004E62D4" w:rsidRDefault="004E62D4" w:rsidP="00C33824">
      <w:pPr>
        <w:pStyle w:val="Heading3"/>
      </w:pPr>
      <w:bookmarkStart w:id="37" w:name="_Toc23348741"/>
      <w:r>
        <w:t>Cấp tổng quan các hãng tàu</w:t>
      </w:r>
      <w:bookmarkEnd w:id="37"/>
    </w:p>
    <w:p w14:paraId="72713A4A" w14:textId="40F09E1D" w:rsidR="00D9156E" w:rsidRDefault="00D9156E" w:rsidP="004E62D4">
      <w:pPr>
        <w:pStyle w:val="Heading4"/>
      </w:pPr>
      <w:r>
        <w:t xml:space="preserve">Scorecard: Số lượng hãng tàu đang hoạt động </w:t>
      </w:r>
    </w:p>
    <w:p w14:paraId="13247EDB" w14:textId="27FBBF81" w:rsidR="00A92CB2" w:rsidRPr="00A92CB2" w:rsidRDefault="00A92CB2" w:rsidP="004E62D4">
      <w:pPr>
        <w:rPr>
          <w:lang w:val="en-US" w:eastAsia="en-US"/>
        </w:rPr>
      </w:pPr>
      <w:r>
        <w:rPr>
          <w:noProof/>
          <w:lang w:val="en-US" w:eastAsia="en-US"/>
        </w:rPr>
        <w:drawing>
          <wp:inline distT="0" distB="0" distL="0" distR="0" wp14:anchorId="7FEE7CDE" wp14:editId="7B395C03">
            <wp:extent cx="4076700" cy="21240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6700" cy="2124075"/>
                    </a:xfrm>
                    <a:prstGeom prst="rect">
                      <a:avLst/>
                    </a:prstGeom>
                  </pic:spPr>
                </pic:pic>
              </a:graphicData>
            </a:graphic>
          </wp:inline>
        </w:drawing>
      </w:r>
    </w:p>
    <w:p w14:paraId="3B98498E" w14:textId="079AB962" w:rsidR="00A92CB2" w:rsidRDefault="00A92CB2"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676C2B" w:rsidRPr="008B49E9" w14:paraId="7E4F8E57" w14:textId="77777777" w:rsidTr="008B75CF">
        <w:tc>
          <w:tcPr>
            <w:tcW w:w="2794" w:type="dxa"/>
            <w:shd w:val="clear" w:color="auto" w:fill="F2F2F2" w:themeFill="background1" w:themeFillShade="F2"/>
            <w:hideMark/>
          </w:tcPr>
          <w:p w14:paraId="6DE80F25" w14:textId="77777777" w:rsidR="00676C2B" w:rsidRPr="008B49E9" w:rsidRDefault="00676C2B"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7A99EE15" w14:textId="77777777" w:rsidR="00676C2B" w:rsidRPr="008B49E9" w:rsidRDefault="00676C2B"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676C2B" w:rsidRPr="00811444" w14:paraId="08A99407" w14:textId="77777777" w:rsidTr="008B75CF">
        <w:tc>
          <w:tcPr>
            <w:tcW w:w="2794" w:type="dxa"/>
            <w:hideMark/>
          </w:tcPr>
          <w:p w14:paraId="4D14A367" w14:textId="77777777" w:rsidR="00676C2B" w:rsidRPr="008B49E9" w:rsidRDefault="00676C2B"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2BCD93BD" w14:textId="0D69D08D" w:rsidR="00676C2B" w:rsidRPr="00811444" w:rsidRDefault="00676C2B"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hiển thị số lượng hãng tàu đang hoạt động</w:t>
            </w:r>
          </w:p>
        </w:tc>
      </w:tr>
    </w:tbl>
    <w:p w14:paraId="6CA08644" w14:textId="77777777" w:rsidR="00676C2B" w:rsidRPr="009D664E" w:rsidRDefault="00676C2B" w:rsidP="004E62D4">
      <w:pPr>
        <w:rPr>
          <w:lang w:val="en-US" w:eastAsia="en-US"/>
        </w:rPr>
      </w:pPr>
    </w:p>
    <w:p w14:paraId="654BC19B" w14:textId="77777777" w:rsidR="00676C2B" w:rsidRDefault="00676C2B" w:rsidP="004E62D4">
      <w:pPr>
        <w:pStyle w:val="Heading5"/>
      </w:pPr>
      <w:r w:rsidRPr="008B49E9">
        <w:lastRenderedPageBreak/>
        <w:t xml:space="preserve">Hiển thị </w:t>
      </w:r>
      <w:r>
        <w:t>theo lựa chọn của người dùng</w:t>
      </w:r>
    </w:p>
    <w:p w14:paraId="264F4E85" w14:textId="2D6E80A6" w:rsidR="00676C2B" w:rsidRPr="009D664E" w:rsidRDefault="00676C2B" w:rsidP="00676C2B">
      <w:pPr>
        <w:rPr>
          <w:lang w:val="en-US" w:eastAsia="en-US"/>
        </w:rPr>
      </w:pPr>
      <w:r>
        <w:rPr>
          <w:lang w:val="en-US" w:eastAsia="en-US"/>
        </w:rPr>
        <w:t xml:space="preserve">Không có hiển thị theo </w:t>
      </w:r>
      <w:r w:rsidR="00683063">
        <w:rPr>
          <w:lang w:val="en-US" w:eastAsia="en-US"/>
        </w:rPr>
        <w:t>lựa</w:t>
      </w:r>
      <w:r>
        <w:rPr>
          <w:lang w:val="en-US" w:eastAsia="en-US"/>
        </w:rPr>
        <w:t xml:space="preserve"> chọn người dùng</w:t>
      </w:r>
    </w:p>
    <w:p w14:paraId="19788E1D" w14:textId="116CF5DB" w:rsidR="00D9156E" w:rsidRDefault="00D9156E" w:rsidP="004E62D4">
      <w:pPr>
        <w:pStyle w:val="Heading4"/>
      </w:pPr>
      <w:r>
        <w:t>Biều đồ cột ngang: Sản lượng tổng 5 cảng theo hãng tàu trong 1 năm</w:t>
      </w:r>
    </w:p>
    <w:p w14:paraId="628BD999" w14:textId="6CFA9584" w:rsidR="00A92CB2" w:rsidRPr="00A92CB2" w:rsidRDefault="00A92CB2" w:rsidP="004E62D4">
      <w:pPr>
        <w:rPr>
          <w:lang w:val="en-US" w:eastAsia="en-US"/>
        </w:rPr>
      </w:pPr>
      <w:r>
        <w:rPr>
          <w:noProof/>
          <w:lang w:val="en-US" w:eastAsia="en-US"/>
        </w:rPr>
        <w:drawing>
          <wp:inline distT="0" distB="0" distL="0" distR="0" wp14:anchorId="6446D260" wp14:editId="23C3E780">
            <wp:extent cx="1551274" cy="32772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58843" cy="3293200"/>
                    </a:xfrm>
                    <a:prstGeom prst="rect">
                      <a:avLst/>
                    </a:prstGeom>
                  </pic:spPr>
                </pic:pic>
              </a:graphicData>
            </a:graphic>
          </wp:inline>
        </w:drawing>
      </w:r>
    </w:p>
    <w:p w14:paraId="3813076F" w14:textId="77777777" w:rsidR="00A92CB2" w:rsidRDefault="00A92CB2"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F40771" w:rsidRPr="008B49E9" w14:paraId="28828ADF" w14:textId="77777777" w:rsidTr="008B75CF">
        <w:tc>
          <w:tcPr>
            <w:tcW w:w="2794" w:type="dxa"/>
            <w:shd w:val="clear" w:color="auto" w:fill="F2F2F2" w:themeFill="background1" w:themeFillShade="F2"/>
            <w:hideMark/>
          </w:tcPr>
          <w:p w14:paraId="471FF452" w14:textId="77777777" w:rsidR="00F40771" w:rsidRPr="008B49E9" w:rsidRDefault="00F40771"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2FECBFB0" w14:textId="77777777" w:rsidR="00F40771" w:rsidRPr="008B49E9" w:rsidRDefault="00F40771"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F40771" w:rsidRPr="00811444" w14:paraId="22FBE307" w14:textId="77777777" w:rsidTr="008B75CF">
        <w:tc>
          <w:tcPr>
            <w:tcW w:w="2794" w:type="dxa"/>
            <w:hideMark/>
          </w:tcPr>
          <w:p w14:paraId="33164EE0" w14:textId="77777777" w:rsidR="00F40771" w:rsidRPr="008B49E9" w:rsidRDefault="00F40771"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79DCB440" w14:textId="50FD2D7A" w:rsidR="00F40771" w:rsidRPr="00811444" w:rsidRDefault="00F40771"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 xml:space="preserve">hiển thị </w:t>
            </w:r>
            <w:r w:rsidRPr="00F40771">
              <w:rPr>
                <w:rFonts w:eastAsia="MS Mincho" w:cs="Arial"/>
                <w:szCs w:val="20"/>
                <w:lang w:val="en-US" w:eastAsia="ja-JP"/>
              </w:rPr>
              <w:t>Biều đồ cột ngang: Sản lượng tổng 5 cảng theo hãng tàu trong 1 năm</w:t>
            </w:r>
            <w:r w:rsidR="00C8411A">
              <w:rPr>
                <w:rFonts w:eastAsia="MS Mincho" w:cs="Arial"/>
                <w:szCs w:val="20"/>
                <w:lang w:val="en-US" w:eastAsia="ja-JP"/>
              </w:rPr>
              <w:t>, sắp xếp cột theo thứ tự sản lượng giảm dần</w:t>
            </w:r>
          </w:p>
        </w:tc>
      </w:tr>
    </w:tbl>
    <w:p w14:paraId="3CBD5984" w14:textId="77777777" w:rsidR="00F40771" w:rsidRPr="00F40771" w:rsidRDefault="00F40771" w:rsidP="004E62D4">
      <w:pPr>
        <w:rPr>
          <w:lang w:val="en-US" w:eastAsia="en-US"/>
        </w:rPr>
      </w:pPr>
    </w:p>
    <w:p w14:paraId="4D10F3C2" w14:textId="77777777" w:rsidR="00A92CB2" w:rsidRDefault="00A92CB2" w:rsidP="004E62D4">
      <w:pPr>
        <w:pStyle w:val="Heading5"/>
      </w:pPr>
      <w:r w:rsidRPr="008B49E9">
        <w:t xml:space="preserve">Hiển thị </w:t>
      </w:r>
      <w:r>
        <w:t>theo lựa chọn của người dùng</w:t>
      </w:r>
    </w:p>
    <w:tbl>
      <w:tblPr>
        <w:tblStyle w:val="TableGridLight1"/>
        <w:tblW w:w="8995" w:type="dxa"/>
        <w:tblLook w:val="04A0" w:firstRow="1" w:lastRow="0" w:firstColumn="1" w:lastColumn="0" w:noHBand="0" w:noVBand="1"/>
      </w:tblPr>
      <w:tblGrid>
        <w:gridCol w:w="2794"/>
        <w:gridCol w:w="6201"/>
      </w:tblGrid>
      <w:tr w:rsidR="004B5A2A" w:rsidRPr="008B49E9" w14:paraId="57F48220" w14:textId="77777777" w:rsidTr="004B5A2A">
        <w:tc>
          <w:tcPr>
            <w:tcW w:w="2794" w:type="dxa"/>
            <w:shd w:val="clear" w:color="auto" w:fill="F2F2F2" w:themeFill="background1" w:themeFillShade="F2"/>
            <w:hideMark/>
          </w:tcPr>
          <w:p w14:paraId="7E32054E" w14:textId="77777777" w:rsidR="004B5A2A" w:rsidRPr="008B49E9" w:rsidRDefault="004B5A2A"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6201" w:type="dxa"/>
            <w:shd w:val="clear" w:color="auto" w:fill="F2F2F2" w:themeFill="background1" w:themeFillShade="F2"/>
            <w:hideMark/>
          </w:tcPr>
          <w:p w14:paraId="60026BF5" w14:textId="77777777" w:rsidR="004B5A2A" w:rsidRPr="008B49E9" w:rsidRDefault="004B5A2A"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4B5A2A" w:rsidRPr="008B49E9" w14:paraId="2F07CE9B" w14:textId="77777777" w:rsidTr="004B5A2A">
        <w:tc>
          <w:tcPr>
            <w:tcW w:w="2794" w:type="dxa"/>
          </w:tcPr>
          <w:p w14:paraId="5D418D9D" w14:textId="598DEFC4" w:rsidR="004B5A2A" w:rsidRPr="008B49E9" w:rsidRDefault="004B5A2A" w:rsidP="004E62D4">
            <w:pPr>
              <w:spacing w:after="60" w:line="240" w:lineRule="auto"/>
              <w:rPr>
                <w:rFonts w:cs="Arial"/>
                <w:szCs w:val="20"/>
                <w:lang w:val="en-US" w:eastAsia="en-US"/>
              </w:rPr>
            </w:pPr>
            <w:r>
              <w:rPr>
                <w:rFonts w:cs="Arial"/>
                <w:szCs w:val="20"/>
                <w:lang w:val="en-US" w:eastAsia="en-US"/>
              </w:rPr>
              <w:t>Rê chuột vào 1 cột</w:t>
            </w:r>
          </w:p>
        </w:tc>
        <w:tc>
          <w:tcPr>
            <w:tcW w:w="6201" w:type="dxa"/>
          </w:tcPr>
          <w:p w14:paraId="36E29F58" w14:textId="35341BC7" w:rsidR="004B5A2A" w:rsidRDefault="004B5A2A" w:rsidP="004E62D4">
            <w:pPr>
              <w:spacing w:after="60" w:line="240" w:lineRule="auto"/>
              <w:rPr>
                <w:rFonts w:cs="Arial"/>
                <w:szCs w:val="20"/>
                <w:lang w:val="en-US" w:eastAsia="en-US"/>
              </w:rPr>
            </w:pPr>
            <w:r>
              <w:rPr>
                <w:rFonts w:cs="Arial"/>
                <w:szCs w:val="20"/>
                <w:lang w:val="en-US" w:eastAsia="en-US"/>
              </w:rPr>
              <w:t>Hiển thị hãng tàu và sản lượng</w:t>
            </w:r>
          </w:p>
        </w:tc>
      </w:tr>
      <w:tr w:rsidR="004B5A2A" w:rsidRPr="008B49E9" w14:paraId="2B11E539" w14:textId="77777777" w:rsidTr="004B5A2A">
        <w:tc>
          <w:tcPr>
            <w:tcW w:w="2794" w:type="dxa"/>
            <w:hideMark/>
          </w:tcPr>
          <w:p w14:paraId="2097C2CB" w14:textId="049A7F3A" w:rsidR="004B5A2A" w:rsidRPr="008B49E9" w:rsidRDefault="004B5A2A" w:rsidP="004E62D4">
            <w:pPr>
              <w:spacing w:after="60" w:line="240" w:lineRule="auto"/>
              <w:rPr>
                <w:rFonts w:cs="Arial"/>
                <w:szCs w:val="20"/>
                <w:lang w:val="en-US" w:eastAsia="en-US"/>
              </w:rPr>
            </w:pPr>
            <w:r w:rsidRPr="008B49E9">
              <w:rPr>
                <w:rFonts w:cs="Arial"/>
                <w:szCs w:val="20"/>
                <w:lang w:val="en-US" w:eastAsia="en-US"/>
              </w:rPr>
              <w:t>Kích ch</w:t>
            </w:r>
            <w:r w:rsidRPr="008B49E9">
              <w:rPr>
                <w:rFonts w:cs="Arial"/>
                <w:szCs w:val="20"/>
                <w:lang w:val="vi-VN" w:eastAsia="en-US"/>
              </w:rPr>
              <w:t xml:space="preserve">ọn 1 </w:t>
            </w:r>
            <w:r>
              <w:rPr>
                <w:rFonts w:cs="Arial"/>
                <w:szCs w:val="20"/>
                <w:lang w:val="en-US" w:eastAsia="en-US"/>
              </w:rPr>
              <w:t>hoặc nhiều cột</w:t>
            </w:r>
          </w:p>
        </w:tc>
        <w:tc>
          <w:tcPr>
            <w:tcW w:w="6201" w:type="dxa"/>
            <w:hideMark/>
          </w:tcPr>
          <w:p w14:paraId="4030CC14" w14:textId="5B9A462F" w:rsidR="004B5A2A" w:rsidRPr="008B49E9" w:rsidRDefault="004B5A2A" w:rsidP="004E62D4">
            <w:pPr>
              <w:spacing w:after="60" w:line="240" w:lineRule="auto"/>
              <w:rPr>
                <w:rFonts w:cs="Arial"/>
                <w:szCs w:val="20"/>
                <w:lang w:val="en-US" w:eastAsia="en-US"/>
              </w:rPr>
            </w:pPr>
            <w:r>
              <w:rPr>
                <w:rFonts w:cs="Arial"/>
                <w:szCs w:val="20"/>
                <w:lang w:val="en-US" w:eastAsia="en-US"/>
              </w:rPr>
              <w:t>Lọc dữ liệu tương ứng với hãng tàu người dùng lựa chọn</w:t>
            </w:r>
          </w:p>
        </w:tc>
      </w:tr>
    </w:tbl>
    <w:p w14:paraId="3A78B355" w14:textId="77777777" w:rsidR="00F40771" w:rsidRPr="00CD083F" w:rsidRDefault="00F40771" w:rsidP="004E62D4">
      <w:pPr>
        <w:pStyle w:val="Heading5"/>
      </w:pPr>
      <w:r w:rsidRPr="00CD083F">
        <w:t>Phạm vi lọc dữ liệu</w:t>
      </w:r>
    </w:p>
    <w:p w14:paraId="70759C82" w14:textId="77777777" w:rsidR="00B54B6F" w:rsidRPr="00A96710" w:rsidRDefault="00B54B6F" w:rsidP="00283C7F">
      <w:pPr>
        <w:pStyle w:val="ListParagraph"/>
        <w:numPr>
          <w:ilvl w:val="0"/>
          <w:numId w:val="26"/>
        </w:numPr>
        <w:spacing w:before="0"/>
        <w:rPr>
          <w:rFonts w:cs="Arial"/>
          <w:color w:val="000000"/>
          <w:szCs w:val="20"/>
          <w:lang w:val="en-US" w:eastAsia="en-US"/>
        </w:rPr>
      </w:pPr>
      <w:r w:rsidRPr="000B2173">
        <w:rPr>
          <w:rFonts w:eastAsia="MS Mincho" w:cs="Arial"/>
          <w:color w:val="000000"/>
          <w:szCs w:val="20"/>
          <w:lang w:val="en-US" w:eastAsia="ja-JP"/>
        </w:rPr>
        <w:t xml:space="preserve">Phạm vi ảnh hưởng: Đây là bộ lọc dữ liệu </w:t>
      </w:r>
      <w:r>
        <w:rPr>
          <w:rFonts w:eastAsia="MS Mincho" w:cs="Arial"/>
          <w:color w:val="000000"/>
          <w:szCs w:val="20"/>
          <w:lang w:val="en-US" w:eastAsia="ja-JP"/>
        </w:rPr>
        <w:t>theo vùng</w:t>
      </w:r>
      <w:r w:rsidRPr="000B2173">
        <w:rPr>
          <w:rFonts w:eastAsia="MS Mincho" w:cs="Arial"/>
          <w:color w:val="000000"/>
          <w:szCs w:val="20"/>
          <w:lang w:val="en-US" w:eastAsia="ja-JP"/>
        </w:rPr>
        <w:t xml:space="preserve"> (Local filter) nên </w:t>
      </w:r>
      <w:r>
        <w:rPr>
          <w:rFonts w:eastAsia="MS Mincho" w:cs="Arial"/>
          <w:color w:val="000000"/>
          <w:szCs w:val="20"/>
          <w:lang w:val="en-US" w:eastAsia="ja-JP"/>
        </w:rPr>
        <w:t>chỉ ảnh hưởng những đồ thị sau đây:</w:t>
      </w:r>
    </w:p>
    <w:tbl>
      <w:tblPr>
        <w:tblStyle w:val="TableGNC1"/>
        <w:tblW w:w="0" w:type="auto"/>
        <w:tblLook w:val="04A0" w:firstRow="1" w:lastRow="0" w:firstColumn="1" w:lastColumn="0" w:noHBand="0" w:noVBand="1"/>
      </w:tblPr>
      <w:tblGrid>
        <w:gridCol w:w="2904"/>
        <w:gridCol w:w="2606"/>
        <w:gridCol w:w="2995"/>
      </w:tblGrid>
      <w:tr w:rsidR="00B54B6F" w14:paraId="6852D55B" w14:textId="77777777" w:rsidTr="00B54B6F">
        <w:tc>
          <w:tcPr>
            <w:tcW w:w="2831" w:type="dxa"/>
          </w:tcPr>
          <w:p w14:paraId="4F93BB1F" w14:textId="1DEC9C26" w:rsidR="00B54B6F" w:rsidRDefault="00B54B6F" w:rsidP="00A92CB2">
            <w:pPr>
              <w:rPr>
                <w:b/>
                <w:lang w:val="en-US" w:eastAsia="en-US"/>
              </w:rPr>
            </w:pPr>
            <w:r>
              <w:rPr>
                <w:noProof/>
                <w:lang w:val="en-US" w:eastAsia="en-US"/>
              </w:rPr>
              <w:lastRenderedPageBreak/>
              <w:drawing>
                <wp:inline distT="0" distB="0" distL="0" distR="0" wp14:anchorId="192F285C" wp14:editId="49E75162">
                  <wp:extent cx="1711757" cy="879988"/>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42223" cy="895650"/>
                          </a:xfrm>
                          <a:prstGeom prst="rect">
                            <a:avLst/>
                          </a:prstGeom>
                        </pic:spPr>
                      </pic:pic>
                    </a:graphicData>
                  </a:graphic>
                </wp:inline>
              </w:drawing>
            </w:r>
          </w:p>
        </w:tc>
        <w:tc>
          <w:tcPr>
            <w:tcW w:w="2832" w:type="dxa"/>
          </w:tcPr>
          <w:p w14:paraId="717E8567" w14:textId="448AEBAD" w:rsidR="00B54B6F" w:rsidRDefault="00B54B6F" w:rsidP="00A92CB2">
            <w:pPr>
              <w:rPr>
                <w:b/>
                <w:lang w:val="en-US" w:eastAsia="en-US"/>
              </w:rPr>
            </w:pPr>
            <w:r>
              <w:rPr>
                <w:noProof/>
                <w:lang w:val="en-US" w:eastAsia="en-US"/>
              </w:rPr>
              <w:drawing>
                <wp:inline distT="0" distB="0" distL="0" distR="0" wp14:anchorId="208022D7" wp14:editId="6CE148EC">
                  <wp:extent cx="1521331" cy="1558137"/>
                  <wp:effectExtent l="0" t="0" r="3175"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526203" cy="1563126"/>
                          </a:xfrm>
                          <a:prstGeom prst="rect">
                            <a:avLst/>
                          </a:prstGeom>
                        </pic:spPr>
                      </pic:pic>
                    </a:graphicData>
                  </a:graphic>
                </wp:inline>
              </w:drawing>
            </w:r>
          </w:p>
        </w:tc>
        <w:tc>
          <w:tcPr>
            <w:tcW w:w="2832" w:type="dxa"/>
          </w:tcPr>
          <w:p w14:paraId="1DD0A4E6" w14:textId="36D0BAB6" w:rsidR="00B54B6F" w:rsidRDefault="00B54B6F" w:rsidP="00A92CB2">
            <w:pPr>
              <w:rPr>
                <w:b/>
                <w:lang w:val="en-US" w:eastAsia="en-US"/>
              </w:rPr>
            </w:pPr>
            <w:r>
              <w:rPr>
                <w:noProof/>
                <w:lang w:val="en-US" w:eastAsia="en-US"/>
              </w:rPr>
              <w:drawing>
                <wp:inline distT="0" distB="0" distL="0" distR="0" wp14:anchorId="0097AAD8" wp14:editId="512931F1">
                  <wp:extent cx="1772717" cy="2947933"/>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786077" cy="2970150"/>
                          </a:xfrm>
                          <a:prstGeom prst="rect">
                            <a:avLst/>
                          </a:prstGeom>
                        </pic:spPr>
                      </pic:pic>
                    </a:graphicData>
                  </a:graphic>
                </wp:inline>
              </w:drawing>
            </w:r>
          </w:p>
        </w:tc>
      </w:tr>
    </w:tbl>
    <w:p w14:paraId="220F27DB" w14:textId="77777777" w:rsidR="00F40771" w:rsidRPr="00F40771" w:rsidRDefault="00F40771" w:rsidP="00A92CB2">
      <w:pPr>
        <w:rPr>
          <w:b/>
          <w:lang w:val="en-US" w:eastAsia="en-US"/>
        </w:rPr>
      </w:pPr>
    </w:p>
    <w:p w14:paraId="69EEA57C" w14:textId="6B6E4115" w:rsidR="00D9156E" w:rsidRDefault="00D9156E" w:rsidP="004E62D4">
      <w:pPr>
        <w:pStyle w:val="Heading4"/>
      </w:pPr>
      <w:r>
        <w:t>Biều đồ vành tròn: Tỷ trọng sản lượng của 1 hãng tàu theo cảng</w:t>
      </w:r>
    </w:p>
    <w:p w14:paraId="30812410" w14:textId="3A5970D7" w:rsidR="00A92CB2" w:rsidRPr="00A92CB2" w:rsidRDefault="00A92CB2" w:rsidP="004E62D4">
      <w:pPr>
        <w:rPr>
          <w:lang w:val="en-US" w:eastAsia="en-US"/>
        </w:rPr>
      </w:pPr>
      <w:r>
        <w:rPr>
          <w:noProof/>
          <w:lang w:val="en-US" w:eastAsia="en-US"/>
        </w:rPr>
        <w:drawing>
          <wp:inline distT="0" distB="0" distL="0" distR="0" wp14:anchorId="144AC16C" wp14:editId="34052714">
            <wp:extent cx="2098548" cy="1975104"/>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05825" cy="1981953"/>
                    </a:xfrm>
                    <a:prstGeom prst="rect">
                      <a:avLst/>
                    </a:prstGeom>
                  </pic:spPr>
                </pic:pic>
              </a:graphicData>
            </a:graphic>
          </wp:inline>
        </w:drawing>
      </w:r>
    </w:p>
    <w:p w14:paraId="03960D2C" w14:textId="77777777" w:rsidR="00A92CB2" w:rsidRDefault="00A92CB2"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6A7700" w:rsidRPr="008B49E9" w14:paraId="5A21D8E8" w14:textId="77777777" w:rsidTr="008B75CF">
        <w:tc>
          <w:tcPr>
            <w:tcW w:w="2794" w:type="dxa"/>
            <w:shd w:val="clear" w:color="auto" w:fill="F2F2F2" w:themeFill="background1" w:themeFillShade="F2"/>
            <w:hideMark/>
          </w:tcPr>
          <w:p w14:paraId="66FE3382" w14:textId="77777777" w:rsidR="006A7700" w:rsidRPr="008B49E9" w:rsidRDefault="006A7700"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410AE5E2" w14:textId="77777777" w:rsidR="006A7700" w:rsidRPr="008B49E9" w:rsidRDefault="006A7700"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6A7700" w:rsidRPr="00811444" w14:paraId="1FAB04EB" w14:textId="77777777" w:rsidTr="008B75CF">
        <w:tc>
          <w:tcPr>
            <w:tcW w:w="2794" w:type="dxa"/>
            <w:hideMark/>
          </w:tcPr>
          <w:p w14:paraId="5F8B12E6" w14:textId="77777777" w:rsidR="006A7700" w:rsidRPr="008B49E9" w:rsidRDefault="006A7700"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7560DA7E" w14:textId="2D112764" w:rsidR="006A7700" w:rsidRPr="00811444" w:rsidRDefault="006A7700"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 xml:space="preserve">hiển thị </w:t>
            </w:r>
            <w:r w:rsidRPr="006A7700">
              <w:rPr>
                <w:rFonts w:eastAsia="MS Mincho" w:cs="Arial"/>
                <w:szCs w:val="20"/>
                <w:lang w:val="en-US" w:eastAsia="ja-JP"/>
              </w:rPr>
              <w:t>Biều đồ vành tròn: Tỷ trọng sản lượng củ</w:t>
            </w:r>
            <w:r>
              <w:rPr>
                <w:rFonts w:eastAsia="MS Mincho" w:cs="Arial"/>
                <w:szCs w:val="20"/>
                <w:lang w:val="en-US" w:eastAsia="ja-JP"/>
              </w:rPr>
              <w:t>a tất cả các</w:t>
            </w:r>
            <w:r w:rsidRPr="006A7700">
              <w:rPr>
                <w:rFonts w:eastAsia="MS Mincho" w:cs="Arial"/>
                <w:szCs w:val="20"/>
                <w:lang w:val="en-US" w:eastAsia="ja-JP"/>
              </w:rPr>
              <w:t xml:space="preserve"> hãng tàu theo cảng</w:t>
            </w:r>
          </w:p>
        </w:tc>
      </w:tr>
    </w:tbl>
    <w:p w14:paraId="44B8FCE9" w14:textId="77777777" w:rsidR="006A7700" w:rsidRPr="006A7700" w:rsidRDefault="006A7700" w:rsidP="004E62D4">
      <w:pPr>
        <w:rPr>
          <w:lang w:val="en-US" w:eastAsia="en-US"/>
        </w:rPr>
      </w:pPr>
    </w:p>
    <w:p w14:paraId="2E840AE8" w14:textId="77777777" w:rsidR="00A92CB2" w:rsidRDefault="00A92CB2" w:rsidP="004E62D4">
      <w:pPr>
        <w:pStyle w:val="Heading5"/>
      </w:pPr>
      <w:r w:rsidRPr="008B49E9">
        <w:t xml:space="preserve">Hiển thị </w:t>
      </w:r>
      <w:r>
        <w:t>theo lựa chọn của người dùng</w:t>
      </w:r>
    </w:p>
    <w:tbl>
      <w:tblPr>
        <w:tblStyle w:val="TableGridLight1"/>
        <w:tblW w:w="8995" w:type="dxa"/>
        <w:tblLook w:val="04A0" w:firstRow="1" w:lastRow="0" w:firstColumn="1" w:lastColumn="0" w:noHBand="0" w:noVBand="1"/>
      </w:tblPr>
      <w:tblGrid>
        <w:gridCol w:w="2794"/>
        <w:gridCol w:w="6201"/>
      </w:tblGrid>
      <w:tr w:rsidR="000F69F2" w:rsidRPr="008B49E9" w14:paraId="54BBB44D" w14:textId="77777777" w:rsidTr="001716B1">
        <w:tc>
          <w:tcPr>
            <w:tcW w:w="2794" w:type="dxa"/>
            <w:shd w:val="clear" w:color="auto" w:fill="F2F2F2" w:themeFill="background1" w:themeFillShade="F2"/>
            <w:hideMark/>
          </w:tcPr>
          <w:p w14:paraId="4D472D35" w14:textId="77777777" w:rsidR="000F69F2" w:rsidRPr="008B49E9" w:rsidRDefault="000F69F2" w:rsidP="001716B1">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6201" w:type="dxa"/>
            <w:shd w:val="clear" w:color="auto" w:fill="F2F2F2" w:themeFill="background1" w:themeFillShade="F2"/>
            <w:hideMark/>
          </w:tcPr>
          <w:p w14:paraId="3E9E29F0" w14:textId="77777777" w:rsidR="000F69F2" w:rsidRPr="008B49E9" w:rsidRDefault="000F69F2" w:rsidP="001716B1">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F69F2" w:rsidRPr="008B49E9" w14:paraId="33F70D13" w14:textId="77777777" w:rsidTr="001716B1">
        <w:tc>
          <w:tcPr>
            <w:tcW w:w="2794" w:type="dxa"/>
          </w:tcPr>
          <w:p w14:paraId="4000DF31" w14:textId="168387C5" w:rsidR="000F69F2" w:rsidRPr="008B49E9" w:rsidRDefault="000F69F2" w:rsidP="00B977BC">
            <w:pPr>
              <w:spacing w:after="60" w:line="240" w:lineRule="auto"/>
              <w:rPr>
                <w:rFonts w:cs="Arial"/>
                <w:szCs w:val="20"/>
                <w:lang w:val="en-US" w:eastAsia="en-US"/>
              </w:rPr>
            </w:pPr>
            <w:r>
              <w:rPr>
                <w:rFonts w:cs="Arial"/>
                <w:szCs w:val="20"/>
                <w:lang w:val="en-US" w:eastAsia="en-US"/>
              </w:rPr>
              <w:t xml:space="preserve">Rê chuột vào 1 </w:t>
            </w:r>
            <w:r w:rsidR="00B977BC">
              <w:rPr>
                <w:rFonts w:cs="Arial"/>
                <w:szCs w:val="20"/>
                <w:lang w:val="en-US" w:eastAsia="en-US"/>
              </w:rPr>
              <w:t>khoanh</w:t>
            </w:r>
          </w:p>
        </w:tc>
        <w:tc>
          <w:tcPr>
            <w:tcW w:w="6201" w:type="dxa"/>
          </w:tcPr>
          <w:p w14:paraId="7C7F1FE2" w14:textId="781401CE" w:rsidR="000F69F2" w:rsidRDefault="000F69F2" w:rsidP="000F69F2">
            <w:pPr>
              <w:spacing w:after="60" w:line="240" w:lineRule="auto"/>
              <w:rPr>
                <w:rFonts w:cs="Arial"/>
                <w:szCs w:val="20"/>
                <w:lang w:val="en-US" w:eastAsia="en-US"/>
              </w:rPr>
            </w:pPr>
            <w:r>
              <w:rPr>
                <w:rFonts w:cs="Arial"/>
                <w:szCs w:val="20"/>
                <w:lang w:val="en-US" w:eastAsia="en-US"/>
              </w:rPr>
              <w:t>Hiển thị cảng và sản lượng, tỉ trọng</w:t>
            </w:r>
          </w:p>
        </w:tc>
      </w:tr>
    </w:tbl>
    <w:p w14:paraId="12624136" w14:textId="620B1070" w:rsidR="00A92CB2" w:rsidRDefault="00A92CB2" w:rsidP="004E62D4">
      <w:pPr>
        <w:pStyle w:val="Heading4"/>
      </w:pPr>
      <w:r>
        <w:lastRenderedPageBreak/>
        <w:t>Bộ lọc dữ liệu theo cảng</w:t>
      </w:r>
      <w:r w:rsidR="006B2C84">
        <w:t xml:space="preserve"> (Bộ lọc từng vùng)</w:t>
      </w:r>
    </w:p>
    <w:p w14:paraId="29C6033B" w14:textId="24904C20" w:rsidR="00A92CB2" w:rsidRPr="00A92CB2" w:rsidRDefault="00596A87" w:rsidP="004E62D4">
      <w:pPr>
        <w:rPr>
          <w:lang w:val="en-US" w:eastAsia="en-US"/>
        </w:rPr>
      </w:pPr>
      <w:r>
        <w:rPr>
          <w:noProof/>
          <w:lang w:val="en-US" w:eastAsia="en-US"/>
        </w:rPr>
        <w:drawing>
          <wp:inline distT="0" distB="0" distL="0" distR="0" wp14:anchorId="4EC535C6" wp14:editId="7EACD813">
            <wp:extent cx="3819525" cy="5143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19525" cy="514350"/>
                    </a:xfrm>
                    <a:prstGeom prst="rect">
                      <a:avLst/>
                    </a:prstGeom>
                  </pic:spPr>
                </pic:pic>
              </a:graphicData>
            </a:graphic>
          </wp:inline>
        </w:drawing>
      </w:r>
    </w:p>
    <w:p w14:paraId="1DF6C435" w14:textId="77777777" w:rsidR="00A92CB2" w:rsidRDefault="00A92CB2"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6B2C84" w:rsidRPr="008B49E9" w14:paraId="6FD9639F" w14:textId="77777777" w:rsidTr="008B75CF">
        <w:tc>
          <w:tcPr>
            <w:tcW w:w="2794" w:type="dxa"/>
            <w:shd w:val="clear" w:color="auto" w:fill="F2F2F2" w:themeFill="background1" w:themeFillShade="F2"/>
            <w:hideMark/>
          </w:tcPr>
          <w:p w14:paraId="39B428B0" w14:textId="77777777" w:rsidR="006B2C84" w:rsidRPr="008B49E9" w:rsidRDefault="006B2C8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4F89ADB2" w14:textId="77777777" w:rsidR="006B2C84" w:rsidRPr="008B49E9" w:rsidRDefault="006B2C8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6B2C84" w:rsidRPr="00811444" w14:paraId="50C3FC25" w14:textId="77777777" w:rsidTr="008B75CF">
        <w:tc>
          <w:tcPr>
            <w:tcW w:w="2794" w:type="dxa"/>
            <w:hideMark/>
          </w:tcPr>
          <w:p w14:paraId="01CFC26D" w14:textId="77777777" w:rsidR="006B2C84" w:rsidRPr="008B49E9" w:rsidRDefault="006B2C84"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1A628639" w14:textId="3F5B4B45" w:rsidR="006B2C84" w:rsidRPr="00811444" w:rsidRDefault="006B2C84"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sidR="00E141EC">
              <w:rPr>
                <w:rFonts w:eastAsia="MS Mincho" w:cs="Arial"/>
                <w:szCs w:val="20"/>
                <w:lang w:val="en-US" w:eastAsia="ja-JP"/>
              </w:rPr>
              <w:t>lựa chọn bất kì 1 cảng trong các cảng</w:t>
            </w:r>
          </w:p>
        </w:tc>
      </w:tr>
    </w:tbl>
    <w:p w14:paraId="72B23550" w14:textId="77777777" w:rsidR="006B2C84" w:rsidRPr="006B2C84" w:rsidRDefault="006B2C84" w:rsidP="004E62D4">
      <w:pPr>
        <w:rPr>
          <w:lang w:val="en-US" w:eastAsia="en-US"/>
        </w:rPr>
      </w:pPr>
    </w:p>
    <w:p w14:paraId="1ED1FA26" w14:textId="77777777" w:rsidR="00A92CB2" w:rsidRDefault="00A92CB2" w:rsidP="004E62D4">
      <w:pPr>
        <w:pStyle w:val="Heading5"/>
      </w:pPr>
      <w:r w:rsidRPr="008B49E9">
        <w:t xml:space="preserve">Hiển thị </w:t>
      </w:r>
      <w:r>
        <w:t>theo lựa chọn của người dùng</w:t>
      </w:r>
    </w:p>
    <w:tbl>
      <w:tblPr>
        <w:tblStyle w:val="TableGridLight1"/>
        <w:tblW w:w="8995" w:type="dxa"/>
        <w:tblLook w:val="04A0" w:firstRow="1" w:lastRow="0" w:firstColumn="1" w:lastColumn="0" w:noHBand="0" w:noVBand="1"/>
      </w:tblPr>
      <w:tblGrid>
        <w:gridCol w:w="3325"/>
        <w:gridCol w:w="5670"/>
      </w:tblGrid>
      <w:tr w:rsidR="000A1944" w:rsidRPr="008B49E9" w14:paraId="04909041" w14:textId="77777777" w:rsidTr="008B75CF">
        <w:tc>
          <w:tcPr>
            <w:tcW w:w="3325" w:type="dxa"/>
            <w:shd w:val="clear" w:color="auto" w:fill="F2F2F2" w:themeFill="background1" w:themeFillShade="F2"/>
            <w:hideMark/>
          </w:tcPr>
          <w:p w14:paraId="613A4846" w14:textId="77777777" w:rsidR="000A1944" w:rsidRPr="008B49E9" w:rsidRDefault="000A194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0" w:type="dxa"/>
            <w:shd w:val="clear" w:color="auto" w:fill="F2F2F2" w:themeFill="background1" w:themeFillShade="F2"/>
            <w:hideMark/>
          </w:tcPr>
          <w:p w14:paraId="13F3A1BD" w14:textId="77777777" w:rsidR="000A1944" w:rsidRPr="008B49E9" w:rsidRDefault="000A194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A1944" w:rsidRPr="00811444" w14:paraId="4E79F1D2" w14:textId="77777777" w:rsidTr="008B75CF">
        <w:tc>
          <w:tcPr>
            <w:tcW w:w="3325" w:type="dxa"/>
            <w:hideMark/>
          </w:tcPr>
          <w:p w14:paraId="38FAB0C1" w14:textId="77777777" w:rsidR="000A1944" w:rsidRPr="000A1944" w:rsidRDefault="000A1944" w:rsidP="004E62D4">
            <w:pPr>
              <w:spacing w:after="60" w:line="240" w:lineRule="auto"/>
              <w:rPr>
                <w:rFonts w:eastAsia="MS Mincho" w:cs="Arial"/>
                <w:szCs w:val="20"/>
                <w:lang w:val="en-US" w:eastAsia="ja-JP"/>
              </w:rPr>
            </w:pPr>
            <w:r w:rsidRPr="008B49E9">
              <w:rPr>
                <w:rFonts w:cs="Arial"/>
                <w:szCs w:val="20"/>
                <w:lang w:val="en-US" w:eastAsia="en-US"/>
              </w:rPr>
              <w:t>Kích ch</w:t>
            </w:r>
            <w:r w:rsidRPr="008B49E9">
              <w:rPr>
                <w:rFonts w:cs="Arial"/>
                <w:szCs w:val="20"/>
                <w:lang w:val="vi-VN" w:eastAsia="en-US"/>
              </w:rPr>
              <w:t xml:space="preserve">ọn </w:t>
            </w:r>
            <w:r>
              <w:rPr>
                <w:rFonts w:eastAsia="MS Mincho" w:cs="Arial"/>
                <w:szCs w:val="20"/>
                <w:lang w:val="en-US" w:eastAsia="ja-JP"/>
              </w:rPr>
              <w:t>cảng</w:t>
            </w:r>
          </w:p>
          <w:p w14:paraId="045BBD39" w14:textId="0F0F869E" w:rsidR="000A1944" w:rsidRPr="008B49E9" w:rsidRDefault="000A1944" w:rsidP="002678B8">
            <w:pPr>
              <w:spacing w:after="60" w:line="240" w:lineRule="auto"/>
              <w:rPr>
                <w:rFonts w:cs="Arial"/>
                <w:szCs w:val="20"/>
                <w:lang w:val="en-US" w:eastAsia="en-US"/>
              </w:rPr>
            </w:pPr>
            <w:r>
              <w:rPr>
                <w:rFonts w:eastAsia="MS Mincho" w:cs="Arial"/>
                <w:szCs w:val="20"/>
                <w:lang w:val="en-US" w:eastAsia="ja-JP"/>
              </w:rPr>
              <w:t>(</w:t>
            </w:r>
            <w:r w:rsidR="002678B8">
              <w:rPr>
                <w:rFonts w:eastAsia="MS Mincho" w:cs="Arial"/>
                <w:szCs w:val="20"/>
                <w:lang w:val="en-US" w:eastAsia="ja-JP"/>
              </w:rPr>
              <w:t xml:space="preserve">có thể chọn 1 hoặc nhiều </w:t>
            </w:r>
            <w:r>
              <w:rPr>
                <w:rFonts w:eastAsia="MS Mincho" w:cs="Arial"/>
                <w:szCs w:val="20"/>
                <w:lang w:val="en-US" w:eastAsia="ja-JP"/>
              </w:rPr>
              <w:t>cảng)</w:t>
            </w:r>
          </w:p>
        </w:tc>
        <w:tc>
          <w:tcPr>
            <w:tcW w:w="5670" w:type="dxa"/>
          </w:tcPr>
          <w:p w14:paraId="4E76F6C4" w14:textId="77777777" w:rsidR="000A1944" w:rsidRPr="0039470A" w:rsidRDefault="000A1944" w:rsidP="004E62D4">
            <w:pPr>
              <w:spacing w:after="60" w:line="240" w:lineRule="auto"/>
              <w:rPr>
                <w:rFonts w:cs="Arial"/>
                <w:szCs w:val="20"/>
                <w:lang w:val="en-US" w:eastAsia="en-US"/>
              </w:rPr>
            </w:pPr>
            <w:r>
              <w:rPr>
                <w:rFonts w:eastAsia="MS Mincho" w:cs="Arial" w:hint="eastAsia"/>
                <w:szCs w:val="20"/>
                <w:lang w:val="en-US" w:eastAsia="ja-JP"/>
              </w:rPr>
              <w:t>H</w:t>
            </w:r>
            <w:r w:rsidRPr="0039470A">
              <w:rPr>
                <w:rFonts w:cs="Arial"/>
                <w:szCs w:val="20"/>
                <w:lang w:val="en-US" w:eastAsia="en-US"/>
              </w:rPr>
              <w:t>ệ thống</w:t>
            </w:r>
          </w:p>
          <w:p w14:paraId="44E5ACD9" w14:textId="77777777" w:rsidR="000A1944" w:rsidRPr="0039470A" w:rsidRDefault="000A1944" w:rsidP="004E62D4">
            <w:pPr>
              <w:pStyle w:val="ListParagraph"/>
              <w:numPr>
                <w:ilvl w:val="0"/>
                <w:numId w:val="20"/>
              </w:numPr>
              <w:spacing w:after="60"/>
              <w:ind w:left="295" w:hanging="270"/>
              <w:rPr>
                <w:rFonts w:cs="Arial"/>
                <w:szCs w:val="20"/>
                <w:lang w:val="en-US" w:eastAsia="en-US"/>
              </w:rPr>
            </w:pPr>
            <w:r w:rsidRPr="0039470A">
              <w:rPr>
                <w:rFonts w:cs="Arial"/>
                <w:szCs w:val="20"/>
                <w:lang w:val="en-US" w:eastAsia="en-US"/>
              </w:rPr>
              <w:t xml:space="preserve">Lọc dữ liệu </w:t>
            </w:r>
            <w:r>
              <w:rPr>
                <w:rFonts w:eastAsia="MS Mincho" w:cs="Arial" w:hint="eastAsia"/>
                <w:szCs w:val="20"/>
                <w:lang w:val="en-US" w:eastAsia="ja-JP"/>
              </w:rPr>
              <w:t>sử dụng cho báo cáo</w:t>
            </w:r>
          </w:p>
          <w:p w14:paraId="30DAA1B2" w14:textId="0F2C2A7B" w:rsidR="000A1944" w:rsidRPr="00647B5A" w:rsidRDefault="000A1944" w:rsidP="004E62D4">
            <w:pPr>
              <w:pStyle w:val="ListParagraph"/>
              <w:numPr>
                <w:ilvl w:val="0"/>
                <w:numId w:val="20"/>
              </w:numPr>
              <w:spacing w:after="60"/>
              <w:ind w:left="295" w:hanging="270"/>
              <w:rPr>
                <w:rFonts w:cs="Arial"/>
                <w:szCs w:val="20"/>
                <w:lang w:val="en-US" w:eastAsia="en-US"/>
              </w:rPr>
            </w:pPr>
            <w:r w:rsidRPr="008D160B">
              <w:rPr>
                <w:rFonts w:cs="Arial"/>
                <w:szCs w:val="20"/>
                <w:lang w:val="en-US" w:eastAsia="en-US"/>
              </w:rPr>
              <w:t xml:space="preserve">Cập nhật các đồ thị tương ứng với </w:t>
            </w:r>
            <w:r w:rsidRPr="008D160B">
              <w:rPr>
                <w:rFonts w:eastAsia="MS Mincho" w:cs="Arial" w:hint="eastAsia"/>
                <w:szCs w:val="20"/>
                <w:lang w:val="en-US" w:eastAsia="ja-JP"/>
              </w:rPr>
              <w:t>dữ liệu được lọc</w:t>
            </w:r>
            <w:r w:rsidRPr="008D160B">
              <w:rPr>
                <w:rFonts w:cs="Arial"/>
                <w:szCs w:val="20"/>
                <w:lang w:val="en-US" w:eastAsia="en-US"/>
              </w:rPr>
              <w:t> </w:t>
            </w:r>
          </w:p>
        </w:tc>
      </w:tr>
    </w:tbl>
    <w:p w14:paraId="1E64296D" w14:textId="77777777" w:rsidR="00A92CB2" w:rsidRDefault="00A92CB2" w:rsidP="004E62D4">
      <w:pPr>
        <w:rPr>
          <w:lang w:val="en-US" w:eastAsia="en-US"/>
        </w:rPr>
      </w:pPr>
    </w:p>
    <w:p w14:paraId="034C4D04" w14:textId="77777777" w:rsidR="000A1944" w:rsidRPr="00CD083F" w:rsidRDefault="000A1944" w:rsidP="004E62D4">
      <w:pPr>
        <w:pStyle w:val="Heading5"/>
      </w:pPr>
      <w:r w:rsidRPr="00CD083F">
        <w:t>Phạm vi lọc dữ liệu</w:t>
      </w:r>
    </w:p>
    <w:p w14:paraId="75B386EE" w14:textId="0BCC6960" w:rsidR="000A1944" w:rsidRPr="00647B5A" w:rsidRDefault="000A1944" w:rsidP="00283C7F">
      <w:pPr>
        <w:pStyle w:val="ListParagraph"/>
        <w:numPr>
          <w:ilvl w:val="0"/>
          <w:numId w:val="26"/>
        </w:numPr>
        <w:spacing w:before="0"/>
        <w:rPr>
          <w:lang w:val="en-US" w:eastAsia="en-US"/>
        </w:rPr>
      </w:pPr>
      <w:r w:rsidRPr="00CD083F">
        <w:rPr>
          <w:rFonts w:eastAsia="MS Mincho" w:cs="Arial"/>
          <w:color w:val="000000"/>
          <w:szCs w:val="20"/>
          <w:lang w:val="en-US" w:eastAsia="ja-JP"/>
        </w:rPr>
        <w:t xml:space="preserve">Phạm vi ảnh hưởng: Đây là bộ lọc dữ liệu </w:t>
      </w:r>
      <w:r>
        <w:rPr>
          <w:rFonts w:eastAsia="MS Mincho" w:cs="Arial"/>
          <w:color w:val="000000"/>
          <w:szCs w:val="20"/>
          <w:lang w:val="en-US" w:eastAsia="ja-JP"/>
        </w:rPr>
        <w:t>từng vùng</w:t>
      </w:r>
      <w:r w:rsidRPr="00CD083F">
        <w:rPr>
          <w:rFonts w:eastAsia="MS Mincho" w:cs="Arial"/>
          <w:color w:val="000000"/>
          <w:szCs w:val="20"/>
          <w:lang w:val="en-US" w:eastAsia="ja-JP"/>
        </w:rPr>
        <w:t xml:space="preserve"> (</w:t>
      </w:r>
      <w:r w:rsidR="00647B5A">
        <w:rPr>
          <w:rFonts w:eastAsia="MS Mincho" w:cs="Arial"/>
          <w:color w:val="000000"/>
          <w:szCs w:val="20"/>
          <w:lang w:val="en-US" w:eastAsia="ja-JP"/>
        </w:rPr>
        <w:t>L</w:t>
      </w:r>
      <w:r w:rsidR="00DE40F7">
        <w:rPr>
          <w:rFonts w:eastAsia="MS Mincho" w:cs="Arial"/>
          <w:color w:val="000000"/>
          <w:szCs w:val="20"/>
          <w:lang w:val="en-US" w:eastAsia="ja-JP"/>
        </w:rPr>
        <w:t>ocal</w:t>
      </w:r>
      <w:r w:rsidRPr="00CD083F">
        <w:rPr>
          <w:rFonts w:eastAsia="MS Mincho" w:cs="Arial"/>
          <w:color w:val="000000"/>
          <w:szCs w:val="20"/>
          <w:lang w:val="en-US" w:eastAsia="ja-JP"/>
        </w:rPr>
        <w:t xml:space="preserve"> filter</w:t>
      </w:r>
      <w:r>
        <w:rPr>
          <w:rFonts w:eastAsia="MS Mincho" w:cs="Arial"/>
          <w:color w:val="000000"/>
          <w:szCs w:val="20"/>
          <w:lang w:val="en-US" w:eastAsia="ja-JP"/>
        </w:rPr>
        <w:t>) nên sẽ chỉ ảnh hưởng đồ thị sau đây</w:t>
      </w:r>
    </w:p>
    <w:p w14:paraId="0C3B8CB8" w14:textId="08B507FD" w:rsidR="00647B5A" w:rsidRPr="00647B5A" w:rsidRDefault="00E50200" w:rsidP="00647B5A">
      <w:pPr>
        <w:spacing w:before="0"/>
        <w:rPr>
          <w:lang w:val="en-US" w:eastAsia="en-US"/>
        </w:rPr>
      </w:pPr>
      <w:r>
        <w:rPr>
          <w:noProof/>
          <w:lang w:val="en-US" w:eastAsia="en-US"/>
        </w:rPr>
        <w:drawing>
          <wp:inline distT="0" distB="0" distL="0" distR="0" wp14:anchorId="240022EB" wp14:editId="54951617">
            <wp:extent cx="2371400" cy="434936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79756" cy="4364690"/>
                    </a:xfrm>
                    <a:prstGeom prst="rect">
                      <a:avLst/>
                    </a:prstGeom>
                  </pic:spPr>
                </pic:pic>
              </a:graphicData>
            </a:graphic>
          </wp:inline>
        </w:drawing>
      </w:r>
    </w:p>
    <w:p w14:paraId="5F5798A5" w14:textId="75C43E95" w:rsidR="00A92CB2" w:rsidRDefault="00D9156E" w:rsidP="004E62D4">
      <w:pPr>
        <w:pStyle w:val="Heading4"/>
      </w:pPr>
      <w:r w:rsidRPr="000A1944">
        <w:lastRenderedPageBreak/>
        <w:t>Biều đồ cột ngang: Sản lượng theo hãng tàu của từng cảng trong 1 năm</w:t>
      </w:r>
    </w:p>
    <w:p w14:paraId="7160271A" w14:textId="04C31118" w:rsidR="00272CD2" w:rsidRPr="000A1944" w:rsidRDefault="00272CD2" w:rsidP="004E62D4">
      <w:pPr>
        <w:rPr>
          <w:lang w:val="en-US" w:eastAsia="en-US"/>
        </w:rPr>
      </w:pPr>
      <w:r>
        <w:rPr>
          <w:noProof/>
          <w:lang w:val="en-US" w:eastAsia="en-US"/>
        </w:rPr>
        <w:drawing>
          <wp:inline distT="0" distB="0" distL="0" distR="0" wp14:anchorId="4A7385B5" wp14:editId="58BC7ADF">
            <wp:extent cx="2897278" cy="5313871"/>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02422" cy="5323306"/>
                    </a:xfrm>
                    <a:prstGeom prst="rect">
                      <a:avLst/>
                    </a:prstGeom>
                  </pic:spPr>
                </pic:pic>
              </a:graphicData>
            </a:graphic>
          </wp:inline>
        </w:drawing>
      </w:r>
    </w:p>
    <w:p w14:paraId="0078BE20" w14:textId="77777777" w:rsidR="00A92CB2" w:rsidRDefault="00A92CB2"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647B5A" w:rsidRPr="008B49E9" w14:paraId="1203747E" w14:textId="77777777" w:rsidTr="008B75CF">
        <w:tc>
          <w:tcPr>
            <w:tcW w:w="2794" w:type="dxa"/>
            <w:shd w:val="clear" w:color="auto" w:fill="F2F2F2" w:themeFill="background1" w:themeFillShade="F2"/>
            <w:hideMark/>
          </w:tcPr>
          <w:p w14:paraId="509294AA" w14:textId="77777777" w:rsidR="00647B5A" w:rsidRPr="008B49E9" w:rsidRDefault="00647B5A"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225E2D7A" w14:textId="77777777" w:rsidR="00647B5A" w:rsidRPr="008B49E9" w:rsidRDefault="00647B5A"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647B5A" w:rsidRPr="00811444" w14:paraId="31B9C95B" w14:textId="77777777" w:rsidTr="008B75CF">
        <w:tc>
          <w:tcPr>
            <w:tcW w:w="2794" w:type="dxa"/>
            <w:hideMark/>
          </w:tcPr>
          <w:p w14:paraId="2998D114" w14:textId="77777777" w:rsidR="00647B5A" w:rsidRPr="008B49E9" w:rsidRDefault="00647B5A"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6699B4CB" w14:textId="02C74A56" w:rsidR="00647B5A" w:rsidRPr="00811444" w:rsidRDefault="00647B5A"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hiển thị</w:t>
            </w:r>
            <w:r w:rsidR="00CB4A54">
              <w:rPr>
                <w:rFonts w:eastAsia="MS Mincho" w:cs="Arial"/>
                <w:szCs w:val="20"/>
                <w:lang w:val="en-US" w:eastAsia="ja-JP"/>
              </w:rPr>
              <w:t xml:space="preserve"> </w:t>
            </w:r>
            <w:r w:rsidRPr="00647B5A">
              <w:rPr>
                <w:rFonts w:eastAsia="MS Mincho" w:cs="Arial"/>
                <w:szCs w:val="20"/>
                <w:lang w:val="en-US" w:eastAsia="ja-JP"/>
              </w:rPr>
              <w:t>Biều đồ cột ngang: Sản lượng theo hãng tàu của từng cảng trong 1 năm</w:t>
            </w:r>
            <w:r w:rsidR="00C8411A">
              <w:rPr>
                <w:rFonts w:eastAsia="MS Mincho" w:cs="Arial"/>
                <w:szCs w:val="20"/>
                <w:lang w:val="en-US" w:eastAsia="ja-JP"/>
              </w:rPr>
              <w:t>, sắp xếp cột theo thứ tự sản lượng giảm dần</w:t>
            </w:r>
          </w:p>
        </w:tc>
      </w:tr>
    </w:tbl>
    <w:p w14:paraId="5C695945" w14:textId="77777777" w:rsidR="00647B5A" w:rsidRPr="00647B5A" w:rsidRDefault="00647B5A" w:rsidP="004E62D4">
      <w:pPr>
        <w:rPr>
          <w:lang w:val="en-US" w:eastAsia="en-US"/>
        </w:rPr>
      </w:pPr>
    </w:p>
    <w:p w14:paraId="33227358" w14:textId="77777777" w:rsidR="00A92CB2" w:rsidRDefault="00A92CB2" w:rsidP="004E62D4">
      <w:pPr>
        <w:pStyle w:val="Heading5"/>
      </w:pPr>
      <w:r w:rsidRPr="008B49E9">
        <w:t xml:space="preserve">Hiển thị </w:t>
      </w:r>
      <w:r>
        <w:t>theo lựa chọn của người dùng</w:t>
      </w:r>
    </w:p>
    <w:tbl>
      <w:tblPr>
        <w:tblStyle w:val="TableGridLight1"/>
        <w:tblW w:w="8995" w:type="dxa"/>
        <w:tblLook w:val="04A0" w:firstRow="1" w:lastRow="0" w:firstColumn="1" w:lastColumn="0" w:noHBand="0" w:noVBand="1"/>
      </w:tblPr>
      <w:tblGrid>
        <w:gridCol w:w="2794"/>
        <w:gridCol w:w="6201"/>
      </w:tblGrid>
      <w:tr w:rsidR="00B977BC" w:rsidRPr="008B49E9" w14:paraId="72090A91" w14:textId="77777777" w:rsidTr="001716B1">
        <w:tc>
          <w:tcPr>
            <w:tcW w:w="2794" w:type="dxa"/>
            <w:shd w:val="clear" w:color="auto" w:fill="F2F2F2" w:themeFill="background1" w:themeFillShade="F2"/>
            <w:hideMark/>
          </w:tcPr>
          <w:p w14:paraId="4EFC3D26" w14:textId="77777777" w:rsidR="00B977BC" w:rsidRPr="008B49E9" w:rsidRDefault="00B977BC" w:rsidP="001716B1">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6201" w:type="dxa"/>
            <w:shd w:val="clear" w:color="auto" w:fill="F2F2F2" w:themeFill="background1" w:themeFillShade="F2"/>
            <w:hideMark/>
          </w:tcPr>
          <w:p w14:paraId="3DC2B791" w14:textId="77777777" w:rsidR="00B977BC" w:rsidRPr="008B49E9" w:rsidRDefault="00B977BC" w:rsidP="001716B1">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B977BC" w:rsidRPr="008B49E9" w14:paraId="4498FBCC" w14:textId="77777777" w:rsidTr="001716B1">
        <w:tc>
          <w:tcPr>
            <w:tcW w:w="2794" w:type="dxa"/>
          </w:tcPr>
          <w:p w14:paraId="5FE75529" w14:textId="77777777" w:rsidR="00B977BC" w:rsidRPr="008B49E9" w:rsidRDefault="00B977BC" w:rsidP="001716B1">
            <w:pPr>
              <w:spacing w:after="60" w:line="240" w:lineRule="auto"/>
              <w:rPr>
                <w:rFonts w:cs="Arial"/>
                <w:szCs w:val="20"/>
                <w:lang w:val="en-US" w:eastAsia="en-US"/>
              </w:rPr>
            </w:pPr>
            <w:r>
              <w:rPr>
                <w:rFonts w:cs="Arial"/>
                <w:szCs w:val="20"/>
                <w:lang w:val="en-US" w:eastAsia="en-US"/>
              </w:rPr>
              <w:t>Rê chuột vào 1 cột</w:t>
            </w:r>
          </w:p>
        </w:tc>
        <w:tc>
          <w:tcPr>
            <w:tcW w:w="6201" w:type="dxa"/>
          </w:tcPr>
          <w:p w14:paraId="48BAE2BB" w14:textId="2F8B41F1" w:rsidR="00B977BC" w:rsidRDefault="00B977BC" w:rsidP="00B977BC">
            <w:pPr>
              <w:spacing w:after="60" w:line="240" w:lineRule="auto"/>
              <w:rPr>
                <w:rFonts w:cs="Arial"/>
                <w:szCs w:val="20"/>
                <w:lang w:val="en-US" w:eastAsia="en-US"/>
              </w:rPr>
            </w:pPr>
            <w:r>
              <w:rPr>
                <w:rFonts w:cs="Arial"/>
                <w:szCs w:val="20"/>
                <w:lang w:val="en-US" w:eastAsia="en-US"/>
              </w:rPr>
              <w:t>Hiển thị hãng tàu và sản lượng</w:t>
            </w:r>
          </w:p>
        </w:tc>
      </w:tr>
    </w:tbl>
    <w:p w14:paraId="693EA2B6" w14:textId="22F500A0" w:rsidR="004E62D4" w:rsidRDefault="004E62D4" w:rsidP="00C33824">
      <w:pPr>
        <w:pStyle w:val="Heading3"/>
      </w:pPr>
      <w:bookmarkStart w:id="38" w:name="_Toc23348742"/>
      <w:r>
        <w:lastRenderedPageBreak/>
        <w:t>Cấp chi tiết từng hãng tàu</w:t>
      </w:r>
      <w:bookmarkEnd w:id="38"/>
    </w:p>
    <w:p w14:paraId="41A1B970" w14:textId="2C688AF7" w:rsidR="00D9156E" w:rsidRDefault="00D9156E" w:rsidP="004E62D4">
      <w:pPr>
        <w:pStyle w:val="Heading4"/>
      </w:pPr>
      <w:r>
        <w:t>Bộ lọc dữ liệu</w:t>
      </w:r>
      <w:r w:rsidR="00A756A0">
        <w:t xml:space="preserve"> hãng tàu (</w:t>
      </w:r>
      <w:r w:rsidR="00BE6684">
        <w:t>B</w:t>
      </w:r>
      <w:r w:rsidR="00A756A0">
        <w:t>ộ lọc</w:t>
      </w:r>
      <w:r w:rsidR="00C33824">
        <w:t xml:space="preserve"> từng vùng</w:t>
      </w:r>
      <w:r w:rsidR="00A756A0">
        <w:t>)</w:t>
      </w:r>
    </w:p>
    <w:p w14:paraId="787655EC" w14:textId="0EF66F15" w:rsidR="00A92CB2" w:rsidRPr="00A92CB2" w:rsidRDefault="00A92CB2" w:rsidP="004E62D4">
      <w:pPr>
        <w:rPr>
          <w:lang w:val="en-US" w:eastAsia="en-US"/>
        </w:rPr>
      </w:pPr>
      <w:r>
        <w:rPr>
          <w:noProof/>
          <w:lang w:val="en-US" w:eastAsia="en-US"/>
        </w:rPr>
        <w:drawing>
          <wp:inline distT="0" distB="0" distL="0" distR="0" wp14:anchorId="1F102E5B" wp14:editId="5E006ACF">
            <wp:extent cx="5400675" cy="795020"/>
            <wp:effectExtent l="0" t="0" r="9525"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675" cy="795020"/>
                    </a:xfrm>
                    <a:prstGeom prst="rect">
                      <a:avLst/>
                    </a:prstGeom>
                  </pic:spPr>
                </pic:pic>
              </a:graphicData>
            </a:graphic>
          </wp:inline>
        </w:drawing>
      </w:r>
    </w:p>
    <w:p w14:paraId="2EC8329D" w14:textId="4B3C639E" w:rsidR="004F4A58" w:rsidRDefault="00A92CB2" w:rsidP="004F4A58">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CB1AB8" w:rsidRPr="008B49E9" w14:paraId="337AC8CE" w14:textId="77777777" w:rsidTr="00E50200">
        <w:tc>
          <w:tcPr>
            <w:tcW w:w="3323" w:type="dxa"/>
            <w:shd w:val="clear" w:color="auto" w:fill="F2F2F2" w:themeFill="background1" w:themeFillShade="F2"/>
            <w:hideMark/>
          </w:tcPr>
          <w:p w14:paraId="22E09DE0" w14:textId="77777777" w:rsidR="00CB1AB8" w:rsidRPr="008B49E9" w:rsidRDefault="00CB1AB8"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1E15556C" w14:textId="77777777" w:rsidR="00CB1AB8" w:rsidRPr="008B49E9" w:rsidRDefault="00CB1AB8"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CB1AB8" w:rsidRPr="00811444" w14:paraId="77C08BF1" w14:textId="77777777" w:rsidTr="00E50200">
        <w:tc>
          <w:tcPr>
            <w:tcW w:w="3323" w:type="dxa"/>
            <w:hideMark/>
          </w:tcPr>
          <w:p w14:paraId="08766600" w14:textId="77777777" w:rsidR="00CB1AB8" w:rsidRPr="008B49E9" w:rsidRDefault="00CB1AB8"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4133B556" w14:textId="78986F0B" w:rsidR="007C3770" w:rsidRPr="002C3263" w:rsidRDefault="00CB1AB8" w:rsidP="002C3263">
            <w:pPr>
              <w:spacing w:after="60" w:line="240" w:lineRule="auto"/>
            </w:pPr>
            <w:r>
              <w:rPr>
                <w:rFonts w:eastAsia="MS Mincho" w:cs="Arial" w:hint="eastAsia"/>
                <w:szCs w:val="20"/>
                <w:lang w:val="en-US" w:eastAsia="ja-JP"/>
              </w:rPr>
              <w:t xml:space="preserve">Hệ thống tự động </w:t>
            </w:r>
            <w:r>
              <w:rPr>
                <w:rFonts w:eastAsia="MS Mincho" w:cs="Arial"/>
                <w:szCs w:val="20"/>
                <w:lang w:val="en-US" w:eastAsia="ja-JP"/>
              </w:rPr>
              <w:t>lựa chọn bất kì 1 hãng tàu</w:t>
            </w:r>
            <w:r w:rsidR="00E4125E">
              <w:rPr>
                <w:rFonts w:eastAsia="MS Mincho" w:cs="Arial"/>
                <w:szCs w:val="20"/>
                <w:lang w:val="en-US" w:eastAsia="ja-JP"/>
              </w:rPr>
              <w:t xml:space="preserve"> và 1 cảng</w:t>
            </w:r>
            <w:r>
              <w:rPr>
                <w:rFonts w:eastAsia="MS Mincho" w:cs="Arial"/>
                <w:szCs w:val="20"/>
                <w:lang w:val="en-US" w:eastAsia="ja-JP"/>
              </w:rPr>
              <w:t xml:space="preserve"> trong các hãng tàu có trong cơ sở dữ liệu</w:t>
            </w:r>
            <w:r w:rsidR="00E4125E">
              <w:rPr>
                <w:rFonts w:eastAsia="MS Mincho" w:cs="Arial"/>
                <w:szCs w:val="20"/>
                <w:lang w:val="en-US" w:eastAsia="ja-JP"/>
              </w:rPr>
              <w:t xml:space="preserve"> tại </w:t>
            </w:r>
            <w:r w:rsidR="00E4125E">
              <w:t>năm hiện tại người dùng xem báo cáo</w:t>
            </w:r>
          </w:p>
        </w:tc>
      </w:tr>
    </w:tbl>
    <w:p w14:paraId="095527B2" w14:textId="77777777" w:rsidR="00CB1AB8" w:rsidRPr="00CB1AB8" w:rsidRDefault="00CB1AB8" w:rsidP="004E62D4">
      <w:pPr>
        <w:rPr>
          <w:lang w:val="en-US" w:eastAsia="en-US"/>
        </w:rPr>
      </w:pPr>
    </w:p>
    <w:p w14:paraId="2E57212A" w14:textId="77777777" w:rsidR="00A92CB2" w:rsidRDefault="00A92CB2" w:rsidP="004E62D4">
      <w:pPr>
        <w:pStyle w:val="Heading5"/>
      </w:pPr>
      <w:r w:rsidRPr="008B49E9">
        <w:t xml:space="preserve">Hiển thị </w:t>
      </w:r>
      <w:r>
        <w:t>theo lựa chọn của người dùng</w:t>
      </w:r>
    </w:p>
    <w:tbl>
      <w:tblPr>
        <w:tblStyle w:val="TableGridLight1"/>
        <w:tblW w:w="8995" w:type="dxa"/>
        <w:tblLook w:val="04A0" w:firstRow="1" w:lastRow="0" w:firstColumn="1" w:lastColumn="0" w:noHBand="0" w:noVBand="1"/>
      </w:tblPr>
      <w:tblGrid>
        <w:gridCol w:w="1431"/>
        <w:gridCol w:w="2794"/>
        <w:gridCol w:w="4770"/>
      </w:tblGrid>
      <w:tr w:rsidR="00CB1AB8" w:rsidRPr="008B49E9" w14:paraId="0B78D5CA" w14:textId="77777777" w:rsidTr="008B75CF">
        <w:tc>
          <w:tcPr>
            <w:tcW w:w="1431" w:type="dxa"/>
            <w:shd w:val="clear" w:color="auto" w:fill="F2F2F2" w:themeFill="background1" w:themeFillShade="F2"/>
            <w:hideMark/>
          </w:tcPr>
          <w:p w14:paraId="767B0AD6" w14:textId="77777777" w:rsidR="00CB1AB8" w:rsidRPr="008B49E9" w:rsidRDefault="00CB1AB8"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Thành phần (Element)</w:t>
            </w:r>
          </w:p>
        </w:tc>
        <w:tc>
          <w:tcPr>
            <w:tcW w:w="2794" w:type="dxa"/>
            <w:shd w:val="clear" w:color="auto" w:fill="F2F2F2" w:themeFill="background1" w:themeFillShade="F2"/>
            <w:hideMark/>
          </w:tcPr>
          <w:p w14:paraId="695BA362" w14:textId="77777777" w:rsidR="00CB1AB8" w:rsidRPr="008B49E9" w:rsidRDefault="00CB1AB8"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7B97D950" w14:textId="77777777" w:rsidR="00CB1AB8" w:rsidRPr="008B49E9" w:rsidRDefault="00CB1AB8"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CB1AB8" w:rsidRPr="008B49E9" w14:paraId="01E2C30F" w14:textId="77777777" w:rsidTr="008B75CF">
        <w:tc>
          <w:tcPr>
            <w:tcW w:w="1431" w:type="dxa"/>
            <w:hideMark/>
          </w:tcPr>
          <w:p w14:paraId="35AE6673" w14:textId="099D48AA" w:rsidR="00CB1AB8" w:rsidRPr="008B49E9" w:rsidRDefault="00CB1AB8" w:rsidP="004E62D4">
            <w:pPr>
              <w:spacing w:after="60" w:line="240" w:lineRule="auto"/>
              <w:rPr>
                <w:rFonts w:cs="Arial"/>
                <w:szCs w:val="20"/>
                <w:lang w:val="en-US" w:eastAsia="en-US"/>
              </w:rPr>
            </w:pPr>
            <w:r>
              <w:rPr>
                <w:rFonts w:eastAsia="MS Mincho" w:cs="Arial"/>
                <w:szCs w:val="20"/>
                <w:lang w:val="en-US" w:eastAsia="ja-JP"/>
              </w:rPr>
              <w:t>Hãng tàu</w:t>
            </w:r>
          </w:p>
        </w:tc>
        <w:tc>
          <w:tcPr>
            <w:tcW w:w="2794" w:type="dxa"/>
            <w:hideMark/>
          </w:tcPr>
          <w:p w14:paraId="7E9D08DD" w14:textId="2ED270E3" w:rsidR="00CB1AB8" w:rsidRPr="00C6796B" w:rsidRDefault="00CB1AB8" w:rsidP="004E62D4">
            <w:pPr>
              <w:spacing w:after="60" w:line="240" w:lineRule="auto"/>
              <w:rPr>
                <w:rFonts w:eastAsia="MS Mincho" w:cs="Arial"/>
                <w:szCs w:val="20"/>
                <w:lang w:val="en-US" w:eastAsia="ja-JP"/>
              </w:rPr>
            </w:pPr>
            <w:r w:rsidRPr="008B49E9">
              <w:rPr>
                <w:rFonts w:cs="Arial"/>
                <w:szCs w:val="20"/>
                <w:lang w:val="en-US" w:eastAsia="en-US"/>
              </w:rPr>
              <w:t>Kích ch</w:t>
            </w:r>
            <w:r w:rsidRPr="008B49E9">
              <w:rPr>
                <w:rFonts w:cs="Arial"/>
                <w:szCs w:val="20"/>
                <w:lang w:val="vi-VN" w:eastAsia="en-US"/>
              </w:rPr>
              <w:t xml:space="preserve">ọn </w:t>
            </w:r>
            <w:r>
              <w:rPr>
                <w:rFonts w:eastAsia="MS Mincho" w:cs="Arial" w:hint="eastAsia"/>
                <w:szCs w:val="20"/>
                <w:lang w:val="vi-VN" w:eastAsia="ja-JP"/>
              </w:rPr>
              <w:t xml:space="preserve">1 </w:t>
            </w:r>
            <w:r>
              <w:rPr>
                <w:rFonts w:eastAsia="MS Mincho" w:cs="Arial"/>
                <w:szCs w:val="20"/>
                <w:lang w:val="en-US" w:eastAsia="ja-JP"/>
              </w:rPr>
              <w:t>hãng tàu</w:t>
            </w:r>
          </w:p>
          <w:p w14:paraId="696A043D" w14:textId="30A8475C" w:rsidR="00CB1AB8" w:rsidRPr="008B49E9" w:rsidRDefault="00CB1AB8" w:rsidP="004E62D4">
            <w:pPr>
              <w:spacing w:after="60" w:line="240" w:lineRule="auto"/>
              <w:rPr>
                <w:rFonts w:cs="Arial"/>
                <w:szCs w:val="20"/>
                <w:lang w:val="en-US" w:eastAsia="en-US"/>
              </w:rPr>
            </w:pPr>
            <w:r>
              <w:rPr>
                <w:rFonts w:eastAsia="MS Mincho" w:cs="Arial"/>
                <w:szCs w:val="20"/>
                <w:lang w:val="en-US" w:eastAsia="ja-JP"/>
              </w:rPr>
              <w:t xml:space="preserve">(chỉ được chọn 1 </w:t>
            </w:r>
            <w:r w:rsidR="00E72170">
              <w:rPr>
                <w:rFonts w:eastAsia="MS Mincho" w:cs="Arial"/>
                <w:szCs w:val="20"/>
                <w:lang w:val="en-US" w:eastAsia="ja-JP"/>
              </w:rPr>
              <w:t>hãng tàu</w:t>
            </w:r>
            <w:r>
              <w:rPr>
                <w:rFonts w:eastAsia="MS Mincho" w:cs="Arial"/>
                <w:szCs w:val="20"/>
                <w:lang w:val="en-US" w:eastAsia="ja-JP"/>
              </w:rPr>
              <w:t>)</w:t>
            </w:r>
          </w:p>
        </w:tc>
        <w:tc>
          <w:tcPr>
            <w:tcW w:w="4770" w:type="dxa"/>
            <w:vMerge w:val="restart"/>
          </w:tcPr>
          <w:p w14:paraId="23317F0A" w14:textId="77777777" w:rsidR="00CB1AB8" w:rsidRPr="0039470A" w:rsidRDefault="00CB1AB8" w:rsidP="004E62D4">
            <w:pPr>
              <w:spacing w:after="60" w:line="240" w:lineRule="auto"/>
              <w:rPr>
                <w:rFonts w:cs="Arial"/>
                <w:szCs w:val="20"/>
                <w:lang w:val="en-US" w:eastAsia="en-US"/>
              </w:rPr>
            </w:pPr>
            <w:r>
              <w:rPr>
                <w:rFonts w:eastAsia="MS Mincho" w:cs="Arial" w:hint="eastAsia"/>
                <w:szCs w:val="20"/>
                <w:lang w:val="en-US" w:eastAsia="ja-JP"/>
              </w:rPr>
              <w:t>H</w:t>
            </w:r>
            <w:r w:rsidRPr="0039470A">
              <w:rPr>
                <w:rFonts w:cs="Arial"/>
                <w:szCs w:val="20"/>
                <w:lang w:val="en-US" w:eastAsia="en-US"/>
              </w:rPr>
              <w:t>ệ thống</w:t>
            </w:r>
          </w:p>
          <w:p w14:paraId="3CE3652B" w14:textId="77777777" w:rsidR="00CB1AB8" w:rsidRPr="0039470A" w:rsidRDefault="00CB1AB8" w:rsidP="004E62D4">
            <w:pPr>
              <w:pStyle w:val="ListParagraph"/>
              <w:numPr>
                <w:ilvl w:val="0"/>
                <w:numId w:val="20"/>
              </w:numPr>
              <w:spacing w:after="60"/>
              <w:ind w:left="295" w:hanging="270"/>
              <w:rPr>
                <w:rFonts w:cs="Arial"/>
                <w:szCs w:val="20"/>
                <w:lang w:val="en-US" w:eastAsia="en-US"/>
              </w:rPr>
            </w:pPr>
            <w:r w:rsidRPr="0039470A">
              <w:rPr>
                <w:rFonts w:cs="Arial"/>
                <w:szCs w:val="20"/>
                <w:lang w:val="en-US" w:eastAsia="en-US"/>
              </w:rPr>
              <w:t xml:space="preserve">Lọc dữ liệu </w:t>
            </w:r>
            <w:r>
              <w:rPr>
                <w:rFonts w:eastAsia="MS Mincho" w:cs="Arial" w:hint="eastAsia"/>
                <w:szCs w:val="20"/>
                <w:lang w:val="en-US" w:eastAsia="ja-JP"/>
              </w:rPr>
              <w:t>sử dụng cho báo cáo</w:t>
            </w:r>
          </w:p>
          <w:p w14:paraId="7AAD07D9" w14:textId="77777777" w:rsidR="00CB1AB8" w:rsidRPr="008D160B" w:rsidRDefault="00CB1AB8" w:rsidP="004E62D4">
            <w:pPr>
              <w:pStyle w:val="ListParagraph"/>
              <w:numPr>
                <w:ilvl w:val="0"/>
                <w:numId w:val="20"/>
              </w:numPr>
              <w:spacing w:after="60"/>
              <w:ind w:left="295" w:hanging="270"/>
              <w:rPr>
                <w:rFonts w:cs="Arial"/>
                <w:szCs w:val="20"/>
                <w:lang w:val="en-US" w:eastAsia="en-US"/>
              </w:rPr>
            </w:pPr>
            <w:r w:rsidRPr="008D160B">
              <w:rPr>
                <w:rFonts w:cs="Arial"/>
                <w:szCs w:val="20"/>
                <w:lang w:val="en-US" w:eastAsia="en-US"/>
              </w:rPr>
              <w:t xml:space="preserve">Cập nhật các đồ thị tương ứng với </w:t>
            </w:r>
            <w:r w:rsidRPr="008D160B">
              <w:rPr>
                <w:rFonts w:eastAsia="MS Mincho" w:cs="Arial" w:hint="eastAsia"/>
                <w:szCs w:val="20"/>
                <w:lang w:val="en-US" w:eastAsia="ja-JP"/>
              </w:rPr>
              <w:t>dữ liệu được lọc</w:t>
            </w:r>
            <w:r w:rsidRPr="008D160B">
              <w:rPr>
                <w:rFonts w:cs="Arial"/>
                <w:szCs w:val="20"/>
                <w:lang w:val="en-US" w:eastAsia="en-US"/>
              </w:rPr>
              <w:t> </w:t>
            </w:r>
          </w:p>
          <w:p w14:paraId="5B12F8E1" w14:textId="77777777" w:rsidR="00CB1AB8" w:rsidRPr="00811444" w:rsidRDefault="00CB1AB8" w:rsidP="004E62D4">
            <w:pPr>
              <w:spacing w:after="60" w:line="240" w:lineRule="auto"/>
              <w:rPr>
                <w:rFonts w:eastAsia="MS Mincho" w:cs="Arial"/>
                <w:szCs w:val="20"/>
                <w:lang w:val="en-US" w:eastAsia="ja-JP"/>
              </w:rPr>
            </w:pPr>
          </w:p>
        </w:tc>
      </w:tr>
      <w:tr w:rsidR="00CB1AB8" w:rsidRPr="008B49E9" w14:paraId="4D957BA5" w14:textId="77777777" w:rsidTr="008B75CF">
        <w:tc>
          <w:tcPr>
            <w:tcW w:w="1431" w:type="dxa"/>
            <w:hideMark/>
          </w:tcPr>
          <w:p w14:paraId="7361B877" w14:textId="6D625571" w:rsidR="00CB1AB8" w:rsidRPr="00903C94" w:rsidRDefault="00CB1AB8" w:rsidP="004E62D4">
            <w:pPr>
              <w:spacing w:after="60" w:line="240" w:lineRule="auto"/>
              <w:rPr>
                <w:rFonts w:eastAsia="MS Mincho" w:cs="Arial"/>
                <w:szCs w:val="20"/>
                <w:lang w:val="en-US" w:eastAsia="ja-JP"/>
              </w:rPr>
            </w:pPr>
            <w:r>
              <w:rPr>
                <w:rFonts w:eastAsia="MS Mincho" w:cs="Arial"/>
                <w:szCs w:val="20"/>
                <w:lang w:val="en-US" w:eastAsia="ja-JP"/>
              </w:rPr>
              <w:t>Cảng</w:t>
            </w:r>
          </w:p>
        </w:tc>
        <w:tc>
          <w:tcPr>
            <w:tcW w:w="2794" w:type="dxa"/>
            <w:hideMark/>
          </w:tcPr>
          <w:p w14:paraId="06EE98E9" w14:textId="0D577717" w:rsidR="00CB1AB8" w:rsidRPr="00E72170" w:rsidRDefault="00CB1AB8" w:rsidP="004E62D4">
            <w:pPr>
              <w:spacing w:after="60" w:line="240" w:lineRule="auto"/>
              <w:rPr>
                <w:rFonts w:eastAsia="MS Mincho" w:cs="Arial"/>
                <w:szCs w:val="20"/>
                <w:lang w:val="en-US" w:eastAsia="ja-JP"/>
              </w:rPr>
            </w:pPr>
            <w:r w:rsidRPr="008B49E9">
              <w:rPr>
                <w:rFonts w:cs="Arial"/>
                <w:szCs w:val="20"/>
                <w:lang w:val="en-US" w:eastAsia="en-US"/>
              </w:rPr>
              <w:t xml:space="preserve">Kích </w:t>
            </w:r>
            <w:r>
              <w:rPr>
                <w:rFonts w:cs="Arial"/>
                <w:szCs w:val="20"/>
                <w:lang w:val="en-US" w:eastAsia="en-US"/>
              </w:rPr>
              <w:t xml:space="preserve">để </w:t>
            </w:r>
            <w:r w:rsidRPr="008B49E9">
              <w:rPr>
                <w:rFonts w:cs="Arial"/>
                <w:szCs w:val="20"/>
                <w:lang w:val="en-US" w:eastAsia="en-US"/>
              </w:rPr>
              <w:t>ch</w:t>
            </w:r>
            <w:r>
              <w:rPr>
                <w:rFonts w:cs="Arial"/>
                <w:szCs w:val="20"/>
                <w:lang w:val="vi-VN" w:eastAsia="en-US"/>
              </w:rPr>
              <w:t>ọn</w:t>
            </w:r>
            <w:r>
              <w:rPr>
                <w:rFonts w:eastAsia="MS Mincho" w:cs="Arial" w:hint="eastAsia"/>
                <w:szCs w:val="20"/>
                <w:lang w:val="vi-VN" w:eastAsia="ja-JP"/>
              </w:rPr>
              <w:t xml:space="preserve"> </w:t>
            </w:r>
            <w:r w:rsidR="00E72170">
              <w:rPr>
                <w:rFonts w:eastAsia="MS Mincho" w:cs="Arial"/>
                <w:szCs w:val="20"/>
                <w:lang w:val="en-US" w:eastAsia="ja-JP"/>
              </w:rPr>
              <w:t>cảng</w:t>
            </w:r>
          </w:p>
          <w:p w14:paraId="0A6CC770" w14:textId="1794F265" w:rsidR="00CB1AB8" w:rsidRPr="008B49E9" w:rsidRDefault="00E72170" w:rsidP="004E62D4">
            <w:pPr>
              <w:spacing w:after="60" w:line="240" w:lineRule="auto"/>
              <w:rPr>
                <w:rFonts w:cs="Arial"/>
                <w:szCs w:val="20"/>
                <w:lang w:val="en-US" w:eastAsia="en-US"/>
              </w:rPr>
            </w:pPr>
            <w:r>
              <w:rPr>
                <w:rFonts w:eastAsia="MS Mincho" w:cs="Arial"/>
                <w:szCs w:val="20"/>
                <w:lang w:val="en-US" w:eastAsia="ja-JP"/>
              </w:rPr>
              <w:t>(chỉ được chọn 1 cảng)</w:t>
            </w:r>
          </w:p>
        </w:tc>
        <w:tc>
          <w:tcPr>
            <w:tcW w:w="4770" w:type="dxa"/>
            <w:vMerge/>
            <w:hideMark/>
          </w:tcPr>
          <w:p w14:paraId="0A2BCE49" w14:textId="77777777" w:rsidR="00CB1AB8" w:rsidRPr="00A76C04" w:rsidRDefault="00CB1AB8" w:rsidP="004E62D4">
            <w:pPr>
              <w:spacing w:after="60"/>
              <w:ind w:left="360" w:hanging="360"/>
              <w:rPr>
                <w:rFonts w:cs="Arial"/>
                <w:szCs w:val="20"/>
                <w:lang w:val="en-US" w:eastAsia="en-US"/>
              </w:rPr>
            </w:pPr>
          </w:p>
        </w:tc>
      </w:tr>
    </w:tbl>
    <w:p w14:paraId="08A89405" w14:textId="77777777" w:rsidR="00CB1AB8" w:rsidRPr="00CB1AB8" w:rsidRDefault="00CB1AB8" w:rsidP="004E62D4">
      <w:pPr>
        <w:rPr>
          <w:lang w:val="en-US" w:eastAsia="en-US"/>
        </w:rPr>
      </w:pPr>
    </w:p>
    <w:p w14:paraId="05322125" w14:textId="77777777" w:rsidR="009A64DC" w:rsidRDefault="009A64DC">
      <w:pPr>
        <w:spacing w:before="0" w:after="160" w:line="259" w:lineRule="auto"/>
        <w:rPr>
          <w:rFonts w:eastAsiaTheme="majorEastAsia" w:cstheme="majorBidi"/>
          <w:color w:val="1F3864" w:themeColor="accent5" w:themeShade="80"/>
          <w:szCs w:val="22"/>
          <w:lang w:val="en-US" w:eastAsia="en-US"/>
        </w:rPr>
      </w:pPr>
      <w:r>
        <w:br w:type="page"/>
      </w:r>
    </w:p>
    <w:p w14:paraId="6946D9D0" w14:textId="567297B0" w:rsidR="00CB1AB8" w:rsidRPr="00CD083F" w:rsidRDefault="00CB1AB8" w:rsidP="004E62D4">
      <w:pPr>
        <w:pStyle w:val="Heading5"/>
      </w:pPr>
      <w:r w:rsidRPr="00CD083F">
        <w:lastRenderedPageBreak/>
        <w:t>Phạm vi lọc dữ liệu</w:t>
      </w:r>
    </w:p>
    <w:p w14:paraId="4ED98EDB" w14:textId="39DE9E19" w:rsidR="00E72170" w:rsidRPr="00647B5A" w:rsidRDefault="00E72170" w:rsidP="00283C7F">
      <w:pPr>
        <w:pStyle w:val="ListParagraph"/>
        <w:numPr>
          <w:ilvl w:val="0"/>
          <w:numId w:val="26"/>
        </w:numPr>
        <w:spacing w:before="0"/>
        <w:rPr>
          <w:lang w:val="en-US" w:eastAsia="en-US"/>
        </w:rPr>
      </w:pPr>
      <w:r w:rsidRPr="00CD083F">
        <w:rPr>
          <w:rFonts w:eastAsia="MS Mincho" w:cs="Arial"/>
          <w:color w:val="000000"/>
          <w:szCs w:val="20"/>
          <w:lang w:val="en-US" w:eastAsia="ja-JP"/>
        </w:rPr>
        <w:t xml:space="preserve">Phạm vi ảnh hưởng: Đây là bộ lọc dữ liệu </w:t>
      </w:r>
      <w:r>
        <w:rPr>
          <w:rFonts w:eastAsia="MS Mincho" w:cs="Arial"/>
          <w:color w:val="000000"/>
          <w:szCs w:val="20"/>
          <w:lang w:val="en-US" w:eastAsia="ja-JP"/>
        </w:rPr>
        <w:t>từng vùng</w:t>
      </w:r>
      <w:r w:rsidRPr="00CD083F">
        <w:rPr>
          <w:rFonts w:eastAsia="MS Mincho" w:cs="Arial"/>
          <w:color w:val="000000"/>
          <w:szCs w:val="20"/>
          <w:lang w:val="en-US" w:eastAsia="ja-JP"/>
        </w:rPr>
        <w:t xml:space="preserve"> (</w:t>
      </w:r>
      <w:r>
        <w:rPr>
          <w:rFonts w:eastAsia="MS Mincho" w:cs="Arial"/>
          <w:color w:val="000000"/>
          <w:szCs w:val="20"/>
          <w:lang w:val="en-US" w:eastAsia="ja-JP"/>
        </w:rPr>
        <w:t>L</w:t>
      </w:r>
      <w:r w:rsidR="00FA2D40">
        <w:rPr>
          <w:rFonts w:eastAsia="MS Mincho" w:cs="Arial"/>
          <w:color w:val="000000"/>
          <w:szCs w:val="20"/>
          <w:lang w:val="en-US" w:eastAsia="ja-JP"/>
        </w:rPr>
        <w:t>ocal</w:t>
      </w:r>
      <w:r w:rsidRPr="00CD083F">
        <w:rPr>
          <w:rFonts w:eastAsia="MS Mincho" w:cs="Arial"/>
          <w:color w:val="000000"/>
          <w:szCs w:val="20"/>
          <w:lang w:val="en-US" w:eastAsia="ja-JP"/>
        </w:rPr>
        <w:t xml:space="preserve"> filter</w:t>
      </w:r>
      <w:r>
        <w:rPr>
          <w:rFonts w:eastAsia="MS Mincho" w:cs="Arial"/>
          <w:color w:val="000000"/>
          <w:szCs w:val="20"/>
          <w:lang w:val="en-US" w:eastAsia="ja-JP"/>
        </w:rPr>
        <w:t>) nên sẽ chỉ ảnh hưởng đồ thị sau đây</w:t>
      </w:r>
    </w:p>
    <w:p w14:paraId="4BAFC6C5" w14:textId="237AE87D" w:rsidR="00A92CB2" w:rsidRPr="00A92CB2" w:rsidRDefault="003666E8" w:rsidP="00A92CB2">
      <w:pPr>
        <w:rPr>
          <w:lang w:val="en-US" w:eastAsia="en-US"/>
        </w:rPr>
      </w:pPr>
      <w:r>
        <w:rPr>
          <w:noProof/>
          <w:lang w:val="en-US" w:eastAsia="en-US"/>
        </w:rPr>
        <w:drawing>
          <wp:inline distT="0" distB="0" distL="0" distR="0" wp14:anchorId="3D35DADA" wp14:editId="3937C424">
            <wp:extent cx="5400675" cy="67830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675" cy="6783070"/>
                    </a:xfrm>
                    <a:prstGeom prst="rect">
                      <a:avLst/>
                    </a:prstGeom>
                  </pic:spPr>
                </pic:pic>
              </a:graphicData>
            </a:graphic>
          </wp:inline>
        </w:drawing>
      </w:r>
    </w:p>
    <w:p w14:paraId="282EC893" w14:textId="07407964" w:rsidR="00C33824" w:rsidRDefault="00C33824" w:rsidP="004E62D4">
      <w:pPr>
        <w:pStyle w:val="Heading4"/>
      </w:pPr>
      <w:r>
        <w:lastRenderedPageBreak/>
        <w:t>Biểu đồ đường: Biến động sản lượng của hãng tàu</w:t>
      </w:r>
      <w:r w:rsidR="00732A82">
        <w:t xml:space="preserve"> theo tháng và</w:t>
      </w:r>
      <w:r>
        <w:t xml:space="preserve"> so với cùng kỳ</w:t>
      </w:r>
    </w:p>
    <w:p w14:paraId="7ECDA6F6" w14:textId="1143FD64" w:rsidR="00320332" w:rsidRPr="00320332" w:rsidRDefault="003666E8" w:rsidP="004E62D4">
      <w:pPr>
        <w:rPr>
          <w:lang w:val="en-US" w:eastAsia="en-US"/>
        </w:rPr>
      </w:pPr>
      <w:r>
        <w:rPr>
          <w:noProof/>
          <w:lang w:val="en-US" w:eastAsia="en-US"/>
        </w:rPr>
        <w:drawing>
          <wp:inline distT="0" distB="0" distL="0" distR="0" wp14:anchorId="785C8FBC" wp14:editId="42688F1F">
            <wp:extent cx="5400675" cy="2587625"/>
            <wp:effectExtent l="0" t="0" r="952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675" cy="2587625"/>
                    </a:xfrm>
                    <a:prstGeom prst="rect">
                      <a:avLst/>
                    </a:prstGeom>
                  </pic:spPr>
                </pic:pic>
              </a:graphicData>
            </a:graphic>
          </wp:inline>
        </w:drawing>
      </w:r>
    </w:p>
    <w:p w14:paraId="1C2F376E" w14:textId="77777777" w:rsidR="00A92CB2" w:rsidRDefault="00A92CB2"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320332" w:rsidRPr="008B49E9" w14:paraId="705B54EF" w14:textId="77777777" w:rsidTr="009A64DC">
        <w:tc>
          <w:tcPr>
            <w:tcW w:w="3323" w:type="dxa"/>
            <w:shd w:val="clear" w:color="auto" w:fill="F2F2F2" w:themeFill="background1" w:themeFillShade="F2"/>
            <w:hideMark/>
          </w:tcPr>
          <w:p w14:paraId="30988BCE" w14:textId="77777777" w:rsidR="00320332" w:rsidRPr="008B49E9" w:rsidRDefault="00320332"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673827CA" w14:textId="77777777" w:rsidR="00320332" w:rsidRPr="008B49E9" w:rsidRDefault="00320332"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20332" w:rsidRPr="00811444" w14:paraId="737A6DC2" w14:textId="77777777" w:rsidTr="009A64DC">
        <w:tc>
          <w:tcPr>
            <w:tcW w:w="3323" w:type="dxa"/>
            <w:hideMark/>
          </w:tcPr>
          <w:p w14:paraId="7AD64BE2" w14:textId="77777777" w:rsidR="00320332" w:rsidRPr="008B49E9" w:rsidRDefault="00320332"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0A90E3A9" w14:textId="4F7D955E" w:rsidR="00732A82" w:rsidRPr="00732A82" w:rsidRDefault="00320332" w:rsidP="008E561B">
            <w:pPr>
              <w:spacing w:after="60" w:line="240" w:lineRule="auto"/>
              <w:rPr>
                <w:rFonts w:eastAsia="MS Mincho" w:cs="Arial"/>
                <w:szCs w:val="20"/>
                <w:lang w:val="en-US" w:eastAsia="ja-JP"/>
              </w:rPr>
            </w:pPr>
            <w:r>
              <w:rPr>
                <w:rFonts w:eastAsia="MS Mincho" w:cs="Arial" w:hint="eastAsia"/>
                <w:szCs w:val="20"/>
                <w:lang w:val="en-US" w:eastAsia="ja-JP"/>
              </w:rPr>
              <w:t>Hệ thống tự động</w:t>
            </w:r>
            <w:r>
              <w:rPr>
                <w:rFonts w:eastAsia="MS Mincho" w:cs="Arial"/>
                <w:szCs w:val="20"/>
                <w:lang w:val="en-US" w:eastAsia="ja-JP"/>
              </w:rPr>
              <w:t xml:space="preserve"> hiển thị</w:t>
            </w:r>
            <w:r>
              <w:rPr>
                <w:rFonts w:eastAsia="MS Mincho" w:cs="Arial" w:hint="eastAsia"/>
                <w:szCs w:val="20"/>
                <w:lang w:val="en-US" w:eastAsia="ja-JP"/>
              </w:rPr>
              <w:t xml:space="preserve"> </w:t>
            </w:r>
            <w:r w:rsidRPr="00320332">
              <w:rPr>
                <w:rFonts w:eastAsia="MS Mincho" w:cs="Arial"/>
                <w:szCs w:val="20"/>
                <w:lang w:val="en-US" w:eastAsia="ja-JP"/>
              </w:rPr>
              <w:t>Biến động sản lượng củ</w:t>
            </w:r>
            <w:r w:rsidR="00732A82">
              <w:rPr>
                <w:rFonts w:eastAsia="MS Mincho" w:cs="Arial"/>
                <w:szCs w:val="20"/>
                <w:lang w:val="en-US" w:eastAsia="ja-JP"/>
              </w:rPr>
              <w:t>a</w:t>
            </w:r>
            <w:r w:rsidR="00953BFD">
              <w:rPr>
                <w:rFonts w:eastAsia="MS Mincho" w:cs="Arial"/>
                <w:szCs w:val="20"/>
                <w:lang w:val="en-US" w:eastAsia="ja-JP"/>
              </w:rPr>
              <w:t xml:space="preserve"> 1</w:t>
            </w:r>
            <w:r w:rsidR="002818BB">
              <w:rPr>
                <w:rFonts w:eastAsia="MS Mincho" w:cs="Arial"/>
                <w:szCs w:val="20"/>
                <w:lang w:val="en-US" w:eastAsia="ja-JP"/>
              </w:rPr>
              <w:t xml:space="preserve"> hãng tàu </w:t>
            </w:r>
            <w:r w:rsidR="002818BB" w:rsidRPr="00732A82">
              <w:rPr>
                <w:rFonts w:eastAsia="MS Mincho" w:cs="Arial"/>
                <w:szCs w:val="20"/>
                <w:lang w:val="en-US" w:eastAsia="ja-JP"/>
              </w:rPr>
              <w:t>so với cùng kỳ</w:t>
            </w:r>
            <w:r w:rsidR="002818BB">
              <w:rPr>
                <w:rFonts w:eastAsia="MS Mincho" w:cs="Arial"/>
                <w:szCs w:val="20"/>
                <w:lang w:val="en-US" w:eastAsia="ja-JP"/>
              </w:rPr>
              <w:t xml:space="preserve"> </w:t>
            </w:r>
            <w:r w:rsidR="00732A82" w:rsidRPr="00732A82">
              <w:rPr>
                <w:rFonts w:eastAsia="MS Mincho" w:cs="Arial"/>
                <w:szCs w:val="20"/>
                <w:lang w:val="en-US" w:eastAsia="ja-JP"/>
              </w:rPr>
              <w:t xml:space="preserve">theo tháng </w:t>
            </w:r>
            <w:r w:rsidR="002818BB">
              <w:rPr>
                <w:rFonts w:eastAsia="MS Mincho" w:cs="Arial"/>
                <w:szCs w:val="20"/>
                <w:lang w:val="en-US" w:eastAsia="ja-JP"/>
              </w:rPr>
              <w:t>trong 1 năm tại năm hiện tại người dùng xem báo cáo</w:t>
            </w:r>
          </w:p>
        </w:tc>
      </w:tr>
    </w:tbl>
    <w:p w14:paraId="7DC3163D" w14:textId="361932B0" w:rsidR="00320332" w:rsidRPr="00320332" w:rsidRDefault="00320332" w:rsidP="004E62D4">
      <w:pPr>
        <w:rPr>
          <w:lang w:val="en-US" w:eastAsia="en-US"/>
        </w:rPr>
      </w:pPr>
    </w:p>
    <w:p w14:paraId="5A6E3E37" w14:textId="77777777" w:rsidR="00A92CB2" w:rsidRDefault="00A92CB2"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AE7942" w:rsidRPr="008B49E9" w14:paraId="3A854611" w14:textId="77777777" w:rsidTr="00FE23C0">
        <w:tc>
          <w:tcPr>
            <w:tcW w:w="3415" w:type="dxa"/>
            <w:shd w:val="clear" w:color="auto" w:fill="F2F2F2" w:themeFill="background1" w:themeFillShade="F2"/>
            <w:hideMark/>
          </w:tcPr>
          <w:p w14:paraId="129E5CFF" w14:textId="77777777" w:rsidR="00AE7942" w:rsidRPr="008B49E9" w:rsidRDefault="00AE7942" w:rsidP="00FE23C0">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606269E4" w14:textId="77777777" w:rsidR="00AE7942" w:rsidRPr="008B49E9" w:rsidRDefault="00AE7942" w:rsidP="00FE23C0">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AE7942" w:rsidRPr="00811444" w14:paraId="363E847C" w14:textId="77777777" w:rsidTr="00FE23C0">
        <w:tc>
          <w:tcPr>
            <w:tcW w:w="3415" w:type="dxa"/>
          </w:tcPr>
          <w:p w14:paraId="5DCDF927" w14:textId="77777777" w:rsidR="00AE7942" w:rsidRDefault="00AE7942" w:rsidP="00FE23C0">
            <w:pPr>
              <w:rPr>
                <w:lang w:val="en-US" w:eastAsia="en-US"/>
              </w:rPr>
            </w:pPr>
            <w:r>
              <w:rPr>
                <w:lang w:val="en-US" w:eastAsia="en-US"/>
              </w:rPr>
              <w:t>Kích vào 1 hoặc nhiều cột</w:t>
            </w:r>
          </w:p>
        </w:tc>
        <w:tc>
          <w:tcPr>
            <w:tcW w:w="5580" w:type="dxa"/>
          </w:tcPr>
          <w:p w14:paraId="41DC29DB" w14:textId="485D144C" w:rsidR="00AE7942" w:rsidRDefault="00AE7942" w:rsidP="00E26D4F">
            <w:pPr>
              <w:spacing w:after="60" w:line="240" w:lineRule="auto"/>
              <w:rPr>
                <w:rFonts w:eastAsia="MS Mincho" w:cs="Arial"/>
                <w:szCs w:val="20"/>
                <w:lang w:val="en-US" w:eastAsia="ja-JP"/>
              </w:rPr>
            </w:pPr>
            <w:r>
              <w:rPr>
                <w:rFonts w:eastAsia="MS Mincho" w:cs="Arial"/>
                <w:szCs w:val="20"/>
                <w:lang w:val="en-US" w:eastAsia="ja-JP"/>
              </w:rPr>
              <w:t xml:space="preserve">Lọc dữ liệu tất cả các đồ thị/bảng số liệu của Báo cáo tình hình </w:t>
            </w:r>
            <w:r w:rsidR="00E26D4F">
              <w:rPr>
                <w:rFonts w:eastAsia="MS Mincho" w:cs="Arial"/>
                <w:szCs w:val="20"/>
                <w:lang w:val="en-US" w:eastAsia="ja-JP"/>
              </w:rPr>
              <w:t>hãng tàu</w:t>
            </w:r>
          </w:p>
        </w:tc>
      </w:tr>
    </w:tbl>
    <w:p w14:paraId="0A782E35" w14:textId="74B3892C" w:rsidR="00C33824" w:rsidRDefault="00C33824" w:rsidP="004E62D4">
      <w:pPr>
        <w:pStyle w:val="Heading4"/>
      </w:pPr>
      <w:r>
        <w:lastRenderedPageBreak/>
        <w:t xml:space="preserve">Biểu đồ cột: Biến động sản lượng nhập – xuất của </w:t>
      </w:r>
      <w:r w:rsidR="00953BFD">
        <w:t xml:space="preserve">1 </w:t>
      </w:r>
      <w:r>
        <w:t xml:space="preserve">hãng tàu </w:t>
      </w:r>
      <w:r w:rsidR="00953BFD">
        <w:t xml:space="preserve">theo tháng và </w:t>
      </w:r>
      <w:r>
        <w:t xml:space="preserve">so với cùng kỳ </w:t>
      </w:r>
    </w:p>
    <w:p w14:paraId="576303F0" w14:textId="0D5253C9" w:rsidR="005301A5" w:rsidRPr="005301A5" w:rsidRDefault="005301A5" w:rsidP="004E62D4">
      <w:pPr>
        <w:rPr>
          <w:lang w:val="en-US" w:eastAsia="en-US"/>
        </w:rPr>
      </w:pPr>
      <w:r>
        <w:rPr>
          <w:noProof/>
          <w:lang w:val="en-US" w:eastAsia="en-US"/>
        </w:rPr>
        <w:drawing>
          <wp:inline distT="0" distB="0" distL="0" distR="0" wp14:anchorId="2A64F48D" wp14:editId="7F1171E5">
            <wp:extent cx="5400675" cy="322199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675" cy="3221990"/>
                    </a:xfrm>
                    <a:prstGeom prst="rect">
                      <a:avLst/>
                    </a:prstGeom>
                  </pic:spPr>
                </pic:pic>
              </a:graphicData>
            </a:graphic>
          </wp:inline>
        </w:drawing>
      </w:r>
    </w:p>
    <w:p w14:paraId="5255BA37" w14:textId="77777777" w:rsidR="00A92CB2" w:rsidRDefault="00A92CB2"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953BFD" w:rsidRPr="008B49E9" w14:paraId="024636C5" w14:textId="77777777" w:rsidTr="008B75CF">
        <w:tc>
          <w:tcPr>
            <w:tcW w:w="2794" w:type="dxa"/>
            <w:shd w:val="clear" w:color="auto" w:fill="F2F2F2" w:themeFill="background1" w:themeFillShade="F2"/>
            <w:hideMark/>
          </w:tcPr>
          <w:p w14:paraId="10D4BFDA" w14:textId="77777777" w:rsidR="00953BFD" w:rsidRPr="008B49E9" w:rsidRDefault="00953BF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4CD0D347" w14:textId="77777777" w:rsidR="00953BFD" w:rsidRPr="008B49E9" w:rsidRDefault="00953BF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953BFD" w:rsidRPr="00811444" w14:paraId="326B12C6" w14:textId="77777777" w:rsidTr="008B75CF">
        <w:tc>
          <w:tcPr>
            <w:tcW w:w="2794" w:type="dxa"/>
            <w:hideMark/>
          </w:tcPr>
          <w:p w14:paraId="5AAFCD3A" w14:textId="77777777" w:rsidR="00953BFD" w:rsidRPr="008B49E9" w:rsidRDefault="00953BFD"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1113748D" w14:textId="16B74BB3" w:rsidR="00953BFD" w:rsidRPr="005C44AE" w:rsidRDefault="00953BFD" w:rsidP="004E62D4">
            <w:pPr>
              <w:spacing w:after="60" w:line="240" w:lineRule="auto"/>
              <w:rPr>
                <w:rFonts w:eastAsia="MS Mincho" w:cs="Arial"/>
                <w:szCs w:val="20"/>
                <w:lang w:val="en-US" w:eastAsia="ja-JP"/>
              </w:rPr>
            </w:pPr>
            <w:r>
              <w:rPr>
                <w:rFonts w:eastAsia="MS Mincho" w:cs="Arial" w:hint="eastAsia"/>
                <w:szCs w:val="20"/>
                <w:lang w:val="en-US" w:eastAsia="ja-JP"/>
              </w:rPr>
              <w:t>Hệ thống tự động</w:t>
            </w:r>
            <w:r>
              <w:rPr>
                <w:rFonts w:eastAsia="MS Mincho" w:cs="Arial"/>
                <w:szCs w:val="20"/>
                <w:lang w:val="en-US" w:eastAsia="ja-JP"/>
              </w:rPr>
              <w:t xml:space="preserve"> hiển thị</w:t>
            </w:r>
            <w:r>
              <w:rPr>
                <w:rFonts w:eastAsia="MS Mincho" w:cs="Arial" w:hint="eastAsia"/>
                <w:szCs w:val="20"/>
                <w:lang w:val="en-US" w:eastAsia="ja-JP"/>
              </w:rPr>
              <w:t xml:space="preserve"> </w:t>
            </w:r>
            <w:r w:rsidR="005C44AE" w:rsidRPr="005C44AE">
              <w:rPr>
                <w:rFonts w:eastAsia="MS Mincho" w:cs="Arial"/>
                <w:szCs w:val="20"/>
                <w:lang w:val="en-US" w:eastAsia="ja-JP"/>
              </w:rPr>
              <w:t xml:space="preserve">Biến động sản lượng nhập – xuất của 1 hãng tàu theo tháng </w:t>
            </w:r>
            <w:r w:rsidR="00DA6C2F">
              <w:rPr>
                <w:rFonts w:eastAsia="MS Mincho" w:cs="Arial"/>
                <w:szCs w:val="20"/>
                <w:lang w:val="en-US" w:eastAsia="ja-JP"/>
              </w:rPr>
              <w:t xml:space="preserve">trong 1 năm </w:t>
            </w:r>
            <w:r w:rsidR="000E16D6">
              <w:rPr>
                <w:rFonts w:eastAsia="MS Mincho" w:cs="Arial"/>
                <w:szCs w:val="20"/>
                <w:lang w:val="en-US" w:eastAsia="ja-JP"/>
              </w:rPr>
              <w:t xml:space="preserve">của năm hiện tại người dùng xem báo cáo và năm liền trước. </w:t>
            </w:r>
          </w:p>
        </w:tc>
      </w:tr>
    </w:tbl>
    <w:p w14:paraId="57FC9B0A" w14:textId="77777777" w:rsidR="00953BFD" w:rsidRPr="00953BFD" w:rsidRDefault="00953BFD" w:rsidP="004E62D4">
      <w:pPr>
        <w:rPr>
          <w:lang w:val="en-US" w:eastAsia="en-US"/>
        </w:rPr>
      </w:pPr>
    </w:p>
    <w:p w14:paraId="3DD5C1F2" w14:textId="77777777" w:rsidR="00A92CB2" w:rsidRDefault="00A92CB2"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000FF2" w:rsidRPr="008B49E9" w14:paraId="264A0288" w14:textId="77777777" w:rsidTr="00305D27">
        <w:tc>
          <w:tcPr>
            <w:tcW w:w="3415" w:type="dxa"/>
            <w:shd w:val="clear" w:color="auto" w:fill="F2F2F2" w:themeFill="background1" w:themeFillShade="F2"/>
            <w:hideMark/>
          </w:tcPr>
          <w:p w14:paraId="4D9A2D6E"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2ECDBFF6"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00FF2" w:rsidRPr="00811444" w14:paraId="7D95268F" w14:textId="77777777" w:rsidTr="00305D27">
        <w:tc>
          <w:tcPr>
            <w:tcW w:w="3415" w:type="dxa"/>
          </w:tcPr>
          <w:p w14:paraId="004FDDCC" w14:textId="40E22516" w:rsidR="00000FF2" w:rsidRDefault="00000FF2" w:rsidP="004F4A58">
            <w:pPr>
              <w:rPr>
                <w:lang w:val="en-US" w:eastAsia="en-US"/>
              </w:rPr>
            </w:pPr>
            <w:r>
              <w:rPr>
                <w:lang w:val="en-US" w:eastAsia="en-US"/>
              </w:rPr>
              <w:t>Kích vào</w:t>
            </w:r>
            <w:r w:rsidR="00050B14">
              <w:rPr>
                <w:lang w:val="en-US" w:eastAsia="en-US"/>
              </w:rPr>
              <w:t xml:space="preserve"> 1 hoặc nhiều</w:t>
            </w:r>
            <w:r w:rsidR="004F4A58">
              <w:rPr>
                <w:lang w:val="en-US" w:eastAsia="en-US"/>
              </w:rPr>
              <w:t xml:space="preserve"> cột</w:t>
            </w:r>
          </w:p>
        </w:tc>
        <w:tc>
          <w:tcPr>
            <w:tcW w:w="5580" w:type="dxa"/>
          </w:tcPr>
          <w:p w14:paraId="12FC8C0A" w14:textId="7F71BB23" w:rsidR="00000FF2" w:rsidRDefault="002D528E" w:rsidP="00E50200">
            <w:pPr>
              <w:spacing w:after="60" w:line="240" w:lineRule="auto"/>
              <w:rPr>
                <w:rFonts w:eastAsia="MS Mincho" w:cs="Arial"/>
                <w:szCs w:val="20"/>
                <w:lang w:val="en-US" w:eastAsia="ja-JP"/>
              </w:rPr>
            </w:pPr>
            <w:r>
              <w:rPr>
                <w:rFonts w:eastAsia="MS Mincho" w:cs="Arial"/>
                <w:szCs w:val="20"/>
                <w:lang w:val="en-US" w:eastAsia="ja-JP"/>
              </w:rPr>
              <w:t xml:space="preserve">Lọc dữ liệu tất cả các đồ thị/bảng số liệu của Báo cáo tình hình </w:t>
            </w:r>
            <w:r w:rsidR="00E50200">
              <w:rPr>
                <w:rFonts w:eastAsia="MS Mincho" w:cs="Arial"/>
                <w:szCs w:val="20"/>
                <w:lang w:val="en-US" w:eastAsia="ja-JP"/>
              </w:rPr>
              <w:t>hãng tàu</w:t>
            </w:r>
          </w:p>
        </w:tc>
      </w:tr>
    </w:tbl>
    <w:p w14:paraId="404FF824" w14:textId="3BBCBED0" w:rsidR="005301A5" w:rsidRDefault="005301A5" w:rsidP="004E62D4">
      <w:pPr>
        <w:pStyle w:val="Heading4"/>
      </w:pPr>
      <w:r>
        <w:t>Bảng sản lượng nhập – xuất của hãng tàu so với cùng kỳ theo tháng</w:t>
      </w:r>
    </w:p>
    <w:p w14:paraId="5179E44A" w14:textId="7CB09CC6" w:rsidR="00C33824" w:rsidRDefault="005301A5" w:rsidP="004E62D4">
      <w:pPr>
        <w:rPr>
          <w:lang w:val="en-US" w:eastAsia="en-US"/>
        </w:rPr>
      </w:pPr>
      <w:r>
        <w:rPr>
          <w:noProof/>
          <w:lang w:val="en-US" w:eastAsia="en-US"/>
        </w:rPr>
        <w:drawing>
          <wp:inline distT="0" distB="0" distL="0" distR="0" wp14:anchorId="1E7B4D92" wp14:editId="48C4B193">
            <wp:extent cx="5400675" cy="1022985"/>
            <wp:effectExtent l="0" t="0" r="9525"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675" cy="1022985"/>
                    </a:xfrm>
                    <a:prstGeom prst="rect">
                      <a:avLst/>
                    </a:prstGeom>
                  </pic:spPr>
                </pic:pic>
              </a:graphicData>
            </a:graphic>
          </wp:inline>
        </w:drawing>
      </w:r>
    </w:p>
    <w:p w14:paraId="2497CD18" w14:textId="77777777" w:rsidR="009A64DC" w:rsidRDefault="009A64DC">
      <w:pPr>
        <w:spacing w:before="0" w:after="160" w:line="259" w:lineRule="auto"/>
        <w:rPr>
          <w:rFonts w:eastAsiaTheme="majorEastAsia" w:cstheme="majorBidi"/>
          <w:color w:val="1F3864" w:themeColor="accent5" w:themeShade="80"/>
          <w:szCs w:val="22"/>
          <w:lang w:val="en-US" w:eastAsia="en-US"/>
        </w:rPr>
      </w:pPr>
      <w:r>
        <w:br w:type="page"/>
      </w:r>
    </w:p>
    <w:p w14:paraId="28763A27" w14:textId="5A590814" w:rsidR="005301A5" w:rsidRDefault="005301A5" w:rsidP="004E62D4">
      <w:pPr>
        <w:pStyle w:val="Heading5"/>
      </w:pPr>
      <w:r w:rsidRPr="008B49E9">
        <w:lastRenderedPageBreak/>
        <w:t>Hiển thị mặc định</w:t>
      </w:r>
    </w:p>
    <w:tbl>
      <w:tblPr>
        <w:tblStyle w:val="TableGridLight1"/>
        <w:tblW w:w="8995" w:type="dxa"/>
        <w:tblLook w:val="04A0" w:firstRow="1" w:lastRow="0" w:firstColumn="1" w:lastColumn="0" w:noHBand="0" w:noVBand="1"/>
      </w:tblPr>
      <w:tblGrid>
        <w:gridCol w:w="3323"/>
        <w:gridCol w:w="5672"/>
      </w:tblGrid>
      <w:tr w:rsidR="00722F17" w:rsidRPr="008B49E9" w14:paraId="27CAB8EB" w14:textId="77777777" w:rsidTr="008B75CF">
        <w:tc>
          <w:tcPr>
            <w:tcW w:w="2794" w:type="dxa"/>
            <w:shd w:val="clear" w:color="auto" w:fill="F2F2F2" w:themeFill="background1" w:themeFillShade="F2"/>
            <w:hideMark/>
          </w:tcPr>
          <w:p w14:paraId="60C9114B" w14:textId="77777777" w:rsidR="00722F17" w:rsidRPr="008B49E9" w:rsidRDefault="00722F17"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1CA95912" w14:textId="77777777" w:rsidR="00722F17" w:rsidRPr="008B49E9" w:rsidRDefault="00722F17"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722F17" w:rsidRPr="005C44AE" w14:paraId="77313CFF" w14:textId="77777777" w:rsidTr="008B75CF">
        <w:tc>
          <w:tcPr>
            <w:tcW w:w="2794" w:type="dxa"/>
            <w:hideMark/>
          </w:tcPr>
          <w:p w14:paraId="2724DDBF" w14:textId="77777777" w:rsidR="00722F17" w:rsidRPr="008B49E9" w:rsidRDefault="00722F17"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4C5BC213" w14:textId="4584DB71" w:rsidR="00722F17" w:rsidRPr="005C44AE" w:rsidRDefault="00722F17" w:rsidP="004E62D4">
            <w:pPr>
              <w:spacing w:after="60" w:line="240" w:lineRule="auto"/>
              <w:rPr>
                <w:rFonts w:eastAsia="MS Mincho" w:cs="Arial"/>
                <w:szCs w:val="20"/>
                <w:lang w:val="en-US" w:eastAsia="ja-JP"/>
              </w:rPr>
            </w:pPr>
            <w:r>
              <w:rPr>
                <w:rFonts w:eastAsia="MS Mincho" w:cs="Arial" w:hint="eastAsia"/>
                <w:szCs w:val="20"/>
                <w:lang w:val="en-US" w:eastAsia="ja-JP"/>
              </w:rPr>
              <w:t>Hệ thống tự động</w:t>
            </w:r>
            <w:r>
              <w:rPr>
                <w:rFonts w:eastAsia="MS Mincho" w:cs="Arial"/>
                <w:szCs w:val="20"/>
                <w:lang w:val="en-US" w:eastAsia="ja-JP"/>
              </w:rPr>
              <w:t xml:space="preserve"> hiển thị</w:t>
            </w:r>
            <w:r>
              <w:rPr>
                <w:rFonts w:eastAsia="MS Mincho" w:cs="Arial" w:hint="eastAsia"/>
                <w:szCs w:val="20"/>
                <w:lang w:val="en-US" w:eastAsia="ja-JP"/>
              </w:rPr>
              <w:t xml:space="preserve"> </w:t>
            </w:r>
            <w:r w:rsidRPr="005C44AE">
              <w:rPr>
                <w:rFonts w:eastAsia="MS Mincho" w:cs="Arial"/>
                <w:szCs w:val="20"/>
                <w:lang w:val="en-US" w:eastAsia="ja-JP"/>
              </w:rPr>
              <w:t xml:space="preserve">Biến động sản lượng nhập – xuất của 1 hãng tàu theo </w:t>
            </w:r>
            <w:r w:rsidR="009518E5" w:rsidRPr="005C44AE">
              <w:rPr>
                <w:rFonts w:eastAsia="MS Mincho" w:cs="Arial"/>
                <w:szCs w:val="20"/>
                <w:lang w:val="en-US" w:eastAsia="ja-JP"/>
              </w:rPr>
              <w:t xml:space="preserve">tháng </w:t>
            </w:r>
            <w:r w:rsidR="009518E5">
              <w:rPr>
                <w:rFonts w:eastAsia="MS Mincho" w:cs="Arial"/>
                <w:szCs w:val="20"/>
                <w:lang w:val="en-US" w:eastAsia="ja-JP"/>
              </w:rPr>
              <w:t>trong 1 năm của năm hiện tại người dùng xem báo cáo và năm liền trước</w:t>
            </w:r>
            <w:r>
              <w:rPr>
                <w:rFonts w:eastAsia="MS Mincho" w:cs="Arial"/>
                <w:szCs w:val="20"/>
                <w:lang w:val="en-US" w:eastAsia="ja-JP"/>
              </w:rPr>
              <w:t xml:space="preserve"> và tăng trưởng (%) so với cùng kỳ</w:t>
            </w:r>
          </w:p>
        </w:tc>
      </w:tr>
    </w:tbl>
    <w:p w14:paraId="00AF5128" w14:textId="77777777" w:rsidR="00722F17" w:rsidRPr="00722F17" w:rsidRDefault="00722F17" w:rsidP="004E62D4">
      <w:pPr>
        <w:rPr>
          <w:lang w:val="en-US" w:eastAsia="en-US"/>
        </w:rPr>
      </w:pPr>
    </w:p>
    <w:p w14:paraId="5AA1A3B6" w14:textId="77777777" w:rsidR="005301A5" w:rsidRDefault="005301A5"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000FF2" w:rsidRPr="008B49E9" w14:paraId="2384FF1E" w14:textId="77777777" w:rsidTr="00305D27">
        <w:tc>
          <w:tcPr>
            <w:tcW w:w="3415" w:type="dxa"/>
            <w:shd w:val="clear" w:color="auto" w:fill="F2F2F2" w:themeFill="background1" w:themeFillShade="F2"/>
            <w:hideMark/>
          </w:tcPr>
          <w:p w14:paraId="5DF53CBB"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2427BCDC"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00FF2" w:rsidRPr="00811444" w14:paraId="6DD4057A" w14:textId="77777777" w:rsidTr="00305D27">
        <w:tc>
          <w:tcPr>
            <w:tcW w:w="3415" w:type="dxa"/>
          </w:tcPr>
          <w:p w14:paraId="403BE868" w14:textId="0C3E55EF" w:rsidR="00000FF2" w:rsidRDefault="00000FF2" w:rsidP="004F4A58">
            <w:pPr>
              <w:rPr>
                <w:lang w:val="en-US" w:eastAsia="en-US"/>
              </w:rPr>
            </w:pPr>
            <w:r>
              <w:rPr>
                <w:lang w:val="en-US" w:eastAsia="en-US"/>
              </w:rPr>
              <w:t xml:space="preserve">Kích vào </w:t>
            </w:r>
            <w:r w:rsidR="007D2CBA">
              <w:rPr>
                <w:lang w:val="en-US" w:eastAsia="en-US"/>
              </w:rPr>
              <w:t xml:space="preserve">1 hoặc nhiều </w:t>
            </w:r>
            <w:r w:rsidR="004F4A58">
              <w:rPr>
                <w:lang w:val="en-US" w:eastAsia="en-US"/>
              </w:rPr>
              <w:t>cột</w:t>
            </w:r>
          </w:p>
        </w:tc>
        <w:tc>
          <w:tcPr>
            <w:tcW w:w="5580" w:type="dxa"/>
          </w:tcPr>
          <w:p w14:paraId="554FB4B2" w14:textId="169F40C8" w:rsidR="00000FF2" w:rsidRDefault="00605E03" w:rsidP="00147C3B">
            <w:pPr>
              <w:spacing w:after="60" w:line="240" w:lineRule="auto"/>
              <w:rPr>
                <w:rFonts w:eastAsia="MS Mincho" w:cs="Arial"/>
                <w:szCs w:val="20"/>
                <w:lang w:val="en-US" w:eastAsia="ja-JP"/>
              </w:rPr>
            </w:pPr>
            <w:r>
              <w:rPr>
                <w:rFonts w:eastAsia="MS Mincho" w:cs="Arial"/>
                <w:szCs w:val="20"/>
                <w:lang w:val="en-US" w:eastAsia="ja-JP"/>
              </w:rPr>
              <w:t xml:space="preserve">Lọc dữ liệu tất cả các đồ thị/bảng số liệu của Báo cáo tình hình </w:t>
            </w:r>
            <w:r w:rsidR="00A95C2B">
              <w:rPr>
                <w:rFonts w:eastAsia="MS Mincho" w:cs="Arial"/>
                <w:szCs w:val="20"/>
                <w:lang w:val="en-US" w:eastAsia="ja-JP"/>
              </w:rPr>
              <w:t>hãng tàu</w:t>
            </w:r>
          </w:p>
        </w:tc>
      </w:tr>
    </w:tbl>
    <w:p w14:paraId="2B4CAB47" w14:textId="77777777" w:rsidR="00AC1CC9" w:rsidRPr="00AC1CC9" w:rsidRDefault="00AC1CC9" w:rsidP="00AC1CC9">
      <w:pPr>
        <w:pStyle w:val="Heading3"/>
      </w:pPr>
      <w:bookmarkStart w:id="39" w:name="_Toc23348743"/>
      <w:r w:rsidRPr="00AC1CC9">
        <w:t>Các tính năng hiện hữu của PowerBI</w:t>
      </w:r>
      <w:bookmarkEnd w:id="39"/>
    </w:p>
    <w:p w14:paraId="37539C42" w14:textId="77777777" w:rsidR="00AC1CC9" w:rsidRPr="009A64DC" w:rsidRDefault="00AC1CC9" w:rsidP="00283C7F">
      <w:pPr>
        <w:pStyle w:val="ListParagraph"/>
        <w:numPr>
          <w:ilvl w:val="0"/>
          <w:numId w:val="24"/>
        </w:numPr>
        <w:shd w:val="clear" w:color="auto" w:fill="FFFFFF"/>
        <w:spacing w:before="100" w:beforeAutospacing="1" w:after="100" w:afterAutospacing="1"/>
        <w:rPr>
          <w:rFonts w:cs="Arial"/>
          <w:szCs w:val="20"/>
        </w:rPr>
      </w:pPr>
      <w:r w:rsidRPr="009A64DC">
        <w:rPr>
          <w:rFonts w:cs="Arial"/>
          <w:szCs w:val="20"/>
        </w:rPr>
        <w:t>Xuất file CSV tương ứng với chart được chọn</w:t>
      </w:r>
    </w:p>
    <w:p w14:paraId="609C109D" w14:textId="77777777" w:rsidR="00AC1CC9" w:rsidRPr="009A64DC" w:rsidRDefault="00AC1CC9" w:rsidP="00283C7F">
      <w:pPr>
        <w:pStyle w:val="ListParagraph"/>
        <w:numPr>
          <w:ilvl w:val="0"/>
          <w:numId w:val="24"/>
        </w:numPr>
        <w:shd w:val="clear" w:color="auto" w:fill="FFFFFF"/>
        <w:spacing w:before="100" w:beforeAutospacing="1" w:after="100" w:afterAutospacing="1"/>
        <w:rPr>
          <w:rFonts w:cs="Arial"/>
          <w:szCs w:val="20"/>
        </w:rPr>
      </w:pPr>
      <w:r w:rsidRPr="009A64DC">
        <w:rPr>
          <w:rFonts w:cs="Arial"/>
          <w:szCs w:val="20"/>
        </w:rPr>
        <w:t>Sort biểu đồ cột: theo cột tăng dần, giảm dần</w:t>
      </w:r>
    </w:p>
    <w:p w14:paraId="3DDDFEB4" w14:textId="77777777" w:rsidR="001F2E91" w:rsidRDefault="001F2E91" w:rsidP="001F2E91">
      <w:pPr>
        <w:rPr>
          <w:rFonts w:eastAsia="MS Mincho"/>
          <w:lang w:val="en-US" w:eastAsia="ja-JP"/>
        </w:rPr>
      </w:pPr>
    </w:p>
    <w:p w14:paraId="08810EAB" w14:textId="77777777" w:rsidR="001F2E91" w:rsidRPr="001F2E91" w:rsidRDefault="001F2E91" w:rsidP="001F2E91">
      <w:pPr>
        <w:rPr>
          <w:rFonts w:eastAsia="MS Mincho"/>
          <w:lang w:val="en-US" w:eastAsia="ja-JP"/>
        </w:rPr>
      </w:pPr>
    </w:p>
    <w:p w14:paraId="3017236C" w14:textId="77777777" w:rsidR="00A54230" w:rsidRDefault="00A54230" w:rsidP="00A54230">
      <w:pPr>
        <w:pStyle w:val="ListParagraph"/>
        <w:numPr>
          <w:ilvl w:val="0"/>
          <w:numId w:val="0"/>
        </w:numPr>
        <w:ind w:left="720"/>
        <w:rPr>
          <w:rFonts w:eastAsia="MS Mincho"/>
          <w:lang w:val="en-US" w:eastAsia="ja-JP"/>
        </w:rPr>
      </w:pPr>
    </w:p>
    <w:p w14:paraId="4223BE25" w14:textId="77777777" w:rsidR="00D54E3A" w:rsidRDefault="00D54E3A">
      <w:pPr>
        <w:spacing w:before="0" w:after="160" w:line="259" w:lineRule="auto"/>
        <w:rPr>
          <w:rFonts w:eastAsiaTheme="majorEastAsia" w:cstheme="majorBidi"/>
          <w:b/>
          <w:color w:val="1F3864" w:themeColor="accent5" w:themeShade="80"/>
          <w:sz w:val="28"/>
          <w:szCs w:val="32"/>
          <w:lang w:val="en-US" w:eastAsia="en-US"/>
        </w:rPr>
      </w:pPr>
      <w:bookmarkStart w:id="40" w:name="_Yêu_cầu_dữ"/>
      <w:bookmarkStart w:id="41" w:name="_Toc519967331"/>
      <w:bookmarkStart w:id="42" w:name="_Toc18910009"/>
      <w:bookmarkEnd w:id="40"/>
      <w:r>
        <w:br w:type="page"/>
      </w:r>
    </w:p>
    <w:p w14:paraId="606723DC" w14:textId="053E4D2F" w:rsidR="00A54230" w:rsidRDefault="00A54230" w:rsidP="00A54230">
      <w:pPr>
        <w:pStyle w:val="Heading1"/>
        <w:spacing w:line="276" w:lineRule="auto"/>
      </w:pPr>
      <w:bookmarkStart w:id="43" w:name="_Toc23348744"/>
      <w:r>
        <w:lastRenderedPageBreak/>
        <w:t>Phụ lục</w:t>
      </w:r>
      <w:bookmarkEnd w:id="41"/>
      <w:bookmarkEnd w:id="42"/>
      <w:r>
        <w:rPr>
          <w:rFonts w:eastAsia="MS Mincho" w:hint="eastAsia"/>
          <w:lang w:eastAsia="ja-JP"/>
        </w:rPr>
        <w:t>: Tổng hợp các chỉ số dành cho các báo cáo</w:t>
      </w:r>
      <w:bookmarkEnd w:id="43"/>
    </w:p>
    <w:p w14:paraId="6FD78C5B" w14:textId="77777777" w:rsidR="00A54230" w:rsidRDefault="00A54230" w:rsidP="00A54230">
      <w:pPr>
        <w:rPr>
          <w:rFonts w:eastAsia="MS Mincho"/>
          <w:lang w:val="en-US" w:eastAsia="ja-JP"/>
        </w:rPr>
      </w:pPr>
    </w:p>
    <w:p w14:paraId="3B306C4E" w14:textId="63F6F829" w:rsidR="00A54230" w:rsidRPr="002D4E22" w:rsidRDefault="00A54230" w:rsidP="00A54230">
      <w:pPr>
        <w:rPr>
          <w:lang w:val="en-US" w:eastAsia="en-US"/>
        </w:rPr>
      </w:pPr>
      <w:r w:rsidRPr="002D4E22">
        <w:rPr>
          <w:lang w:val="en-US" w:eastAsia="en-US"/>
        </w:rPr>
        <w:t xml:space="preserve">Một số chỉ số đã được đưa vào mục </w:t>
      </w:r>
      <w:hyperlink w:anchor="_Khái_quát_(Overview)" w:history="1">
        <w:r w:rsidR="004C6BB8">
          <w:rPr>
            <w:rStyle w:val="Hyperlink"/>
            <w:rFonts w:eastAsia="MS Mincho" w:hint="eastAsia"/>
            <w:lang w:val="en-US" w:eastAsia="ja-JP"/>
          </w:rPr>
          <w:t>1.4</w:t>
        </w:r>
        <w:r w:rsidRPr="002D4E22">
          <w:rPr>
            <w:rStyle w:val="Hyperlink"/>
            <w:rFonts w:eastAsia="MS Mincho" w:hint="eastAsia"/>
            <w:lang w:val="en-US" w:eastAsia="ja-JP"/>
          </w:rPr>
          <w:t xml:space="preserve"> </w:t>
        </w:r>
        <w:r w:rsidRPr="002D4E22">
          <w:rPr>
            <w:rStyle w:val="Hyperlink"/>
            <w:lang w:val="en-US" w:eastAsia="en-US"/>
          </w:rPr>
          <w:t xml:space="preserve">Khái quát </w:t>
        </w:r>
      </w:hyperlink>
      <w:r>
        <w:rPr>
          <w:lang w:val="en-US" w:eastAsia="en-US"/>
        </w:rPr>
        <w:t>,</w:t>
      </w:r>
      <w:r w:rsidRPr="002D4E22">
        <w:rPr>
          <w:lang w:val="en-US" w:eastAsia="en-US"/>
        </w:rPr>
        <w:t xml:space="preserve"> </w:t>
      </w:r>
      <w:hyperlink w:anchor="_Giao_diện_Báo" w:history="1">
        <w:r w:rsidR="004C6BB8">
          <w:rPr>
            <w:rStyle w:val="Hyperlink"/>
            <w:rFonts w:eastAsia="MS Mincho" w:hint="eastAsia"/>
            <w:lang w:val="en-US" w:eastAsia="ja-JP"/>
          </w:rPr>
          <w:t>1.5</w:t>
        </w:r>
        <w:r w:rsidR="00CE5C35">
          <w:rPr>
            <w:rStyle w:val="Hyperlink"/>
            <w:rFonts w:eastAsia="MS Mincho" w:hint="eastAsia"/>
            <w:lang w:val="en-US" w:eastAsia="ja-JP"/>
          </w:rPr>
          <w:t xml:space="preserve">  Thiết kế sơ bộ giao diện báo cáo tình hình cảng</w:t>
        </w:r>
      </w:hyperlink>
      <w:r w:rsidRPr="002D4E22">
        <w:rPr>
          <w:rFonts w:eastAsia="MS Mincho" w:hint="eastAsia"/>
          <w:b/>
          <w:lang w:val="en-US" w:eastAsia="ja-JP"/>
        </w:rPr>
        <w:t xml:space="preserve"> </w:t>
      </w:r>
      <w:r w:rsidRPr="002D4E22">
        <w:rPr>
          <w:rFonts w:eastAsia="MS Mincho" w:hint="eastAsia"/>
          <w:lang w:val="en-US" w:eastAsia="ja-JP"/>
        </w:rPr>
        <w:t>và</w:t>
      </w:r>
      <w:r w:rsidRPr="002D4E22">
        <w:rPr>
          <w:rFonts w:eastAsia="MS Mincho" w:hint="eastAsia"/>
          <w:b/>
          <w:lang w:val="en-US" w:eastAsia="ja-JP"/>
        </w:rPr>
        <w:t xml:space="preserve"> </w:t>
      </w:r>
      <w:hyperlink w:anchor="_Giao_diện_Báo_1" w:history="1">
        <w:r w:rsidR="004C6BB8">
          <w:rPr>
            <w:rStyle w:val="Hyperlink"/>
            <w:lang w:val="en-US" w:eastAsia="en-US"/>
          </w:rPr>
          <w:t>1.6</w:t>
        </w:r>
        <w:r w:rsidR="00CE5C35">
          <w:rPr>
            <w:rStyle w:val="Hyperlink"/>
            <w:lang w:val="en-US" w:eastAsia="en-US"/>
          </w:rPr>
          <w:t xml:space="preserve">  Thiết kế sơ bộ giao diện báo cáo tình hình hãng tàu </w:t>
        </w:r>
      </w:hyperlink>
    </w:p>
    <w:p w14:paraId="4BB7BFE1" w14:textId="4EB944CE" w:rsidR="00A54230" w:rsidRDefault="00A54230" w:rsidP="00A54230">
      <w:pPr>
        <w:rPr>
          <w:lang w:val="en-US" w:eastAsia="en-US"/>
        </w:rPr>
      </w:pPr>
      <w:r>
        <w:rPr>
          <w:lang w:val="en-US" w:eastAsia="en-US"/>
        </w:rPr>
        <w:t xml:space="preserve">Các chỉ số không được đưa vào </w:t>
      </w:r>
      <w:r w:rsidR="000B7802">
        <w:rPr>
          <w:lang w:val="en-US" w:eastAsia="en-US"/>
        </w:rPr>
        <w:t>các</w:t>
      </w:r>
      <w:r>
        <w:rPr>
          <w:lang w:val="en-US" w:eastAsia="en-US"/>
        </w:rPr>
        <w:t xml:space="preserve"> mục trên nhưng có ở phần phụ lục này có thể được cân nhắc đưa vào trong các giai đoạn phát hành (release) trong tương lai.</w:t>
      </w:r>
    </w:p>
    <w:p w14:paraId="634908E2" w14:textId="77777777" w:rsidR="00A54230" w:rsidRDefault="00A54230" w:rsidP="00A54230">
      <w:pPr>
        <w:shd w:val="clear" w:color="auto" w:fill="FFFFFF"/>
        <w:spacing w:before="150" w:line="240" w:lineRule="auto"/>
        <w:rPr>
          <w:rFonts w:cs="Arial"/>
          <w:b/>
          <w:bCs/>
          <w:color w:val="000000"/>
          <w:szCs w:val="20"/>
          <w:lang w:val="en-US" w:eastAsia="en-US"/>
        </w:rPr>
      </w:pPr>
      <w:r w:rsidRPr="004719CB">
        <w:rPr>
          <w:rFonts w:cs="Arial"/>
          <w:b/>
          <w:bCs/>
          <w:color w:val="000000"/>
          <w:szCs w:val="20"/>
          <w:lang w:val="en-US" w:eastAsia="en-US"/>
        </w:rPr>
        <w:t>Là Trư</w:t>
      </w:r>
      <w:r w:rsidRPr="004719CB">
        <w:rPr>
          <w:rFonts w:cs="Arial"/>
          <w:b/>
          <w:bCs/>
          <w:color w:val="000000"/>
          <w:szCs w:val="20"/>
          <w:lang w:val="vi-VN" w:eastAsia="en-US"/>
        </w:rPr>
        <w:t>ởng, ph</w:t>
      </w:r>
      <w:r w:rsidRPr="004719CB">
        <w:rPr>
          <w:rFonts w:cs="Arial"/>
          <w:b/>
          <w:bCs/>
          <w:color w:val="000000"/>
          <w:szCs w:val="20"/>
          <w:lang w:val="en-US" w:eastAsia="en-US"/>
        </w:rPr>
        <w:t xml:space="preserve">ó Phòng, Nhân viên Phòng, khi xem Báo cáo tình hình </w:t>
      </w:r>
      <w:r>
        <w:rPr>
          <w:rFonts w:cs="Arial"/>
          <w:b/>
          <w:bCs/>
          <w:color w:val="000000"/>
          <w:szCs w:val="20"/>
          <w:lang w:val="en-US" w:eastAsia="en-US"/>
        </w:rPr>
        <w:t>cảng, hãng tàu, tuyến dịch vụ và chất lượng dịch vụ cảng</w:t>
      </w:r>
      <w:r w:rsidRPr="004719CB">
        <w:rPr>
          <w:rFonts w:cs="Arial"/>
          <w:b/>
          <w:bCs/>
          <w:color w:val="000000"/>
          <w:szCs w:val="20"/>
          <w:lang w:val="en-US" w:eastAsia="en-US"/>
        </w:rPr>
        <w:t>, tôi có thể thực hiện những hành động sau:</w:t>
      </w:r>
    </w:p>
    <w:p w14:paraId="03E6A065" w14:textId="77777777" w:rsidR="00A54230" w:rsidRPr="00803448" w:rsidRDefault="00A54230" w:rsidP="00A54230">
      <w:pPr>
        <w:rPr>
          <w:lang w:val="en-US" w:eastAsia="en-US"/>
        </w:rPr>
      </w:pPr>
    </w:p>
    <w:p w14:paraId="41A3F172" w14:textId="77777777" w:rsidR="00A54230" w:rsidRDefault="00A54230" w:rsidP="003C2C98">
      <w:pPr>
        <w:pStyle w:val="Heading2"/>
      </w:pPr>
      <w:bookmarkStart w:id="44" w:name="_Toc23348745"/>
      <w:r>
        <w:t>Báo cáo cảng</w:t>
      </w:r>
      <w:bookmarkEnd w:id="44"/>
    </w:p>
    <w:p w14:paraId="49728971" w14:textId="77777777" w:rsidR="00A54230" w:rsidRDefault="00A54230" w:rsidP="00A54230">
      <w:pPr>
        <w:shd w:val="clear" w:color="auto" w:fill="FFFFFF"/>
        <w:spacing w:before="150" w:line="240" w:lineRule="auto"/>
        <w:rPr>
          <w:rFonts w:cs="Arial"/>
          <w:b/>
          <w:bCs/>
          <w:color w:val="000000"/>
          <w:szCs w:val="20"/>
          <w:lang w:val="en-US" w:eastAsia="en-US"/>
        </w:rPr>
      </w:pPr>
    </w:p>
    <w:p w14:paraId="4A0F8486" w14:textId="77777777" w:rsidR="00A54230" w:rsidRDefault="00A54230" w:rsidP="00A54230">
      <w:pPr>
        <w:spacing w:before="0" w:line="240" w:lineRule="auto"/>
        <w:rPr>
          <w:rFonts w:cs="Arial"/>
          <w:szCs w:val="20"/>
          <w:lang w:val="vi-VN" w:eastAsia="en-US"/>
        </w:rPr>
      </w:pPr>
      <w:r>
        <w:rPr>
          <w:rFonts w:cs="Arial"/>
          <w:szCs w:val="20"/>
          <w:lang w:val="en-US" w:eastAsia="en-US"/>
        </w:rPr>
        <w:t xml:space="preserve">1. </w:t>
      </w:r>
      <w:r w:rsidRPr="002C2CC7">
        <w:rPr>
          <w:rFonts w:cs="Arial"/>
          <w:szCs w:val="20"/>
          <w:lang w:val="vi-VN" w:eastAsia="en-US"/>
        </w:rPr>
        <w:t xml:space="preserve">So sánh các </w:t>
      </w:r>
      <w:r w:rsidRPr="00C01F90">
        <w:rPr>
          <w:rFonts w:cs="Arial"/>
          <w:b/>
          <w:szCs w:val="20"/>
          <w:lang w:val="vi-VN" w:eastAsia="en-US"/>
        </w:rPr>
        <w:t>cảng</w:t>
      </w:r>
      <w:r w:rsidRPr="002C2CC7">
        <w:rPr>
          <w:rFonts w:cs="Arial"/>
          <w:szCs w:val="20"/>
          <w:lang w:val="vi-VN" w:eastAsia="en-US"/>
        </w:rPr>
        <w:t xml:space="preserve"> với nhau theo các </w:t>
      </w:r>
      <w:r w:rsidRPr="00C01F90">
        <w:rPr>
          <w:rFonts w:cs="Arial"/>
          <w:szCs w:val="20"/>
          <w:lang w:val="vi-VN" w:eastAsia="en-US"/>
        </w:rPr>
        <w:t>chỉ số</w:t>
      </w:r>
      <w:r w:rsidRPr="002C2CC7">
        <w:rPr>
          <w:rFonts w:cs="Arial"/>
          <w:szCs w:val="20"/>
          <w:lang w:val="vi-VN" w:eastAsia="en-US"/>
        </w:rPr>
        <w:tab/>
      </w:r>
    </w:p>
    <w:p w14:paraId="505BE5AA" w14:textId="77777777" w:rsidR="00A54230" w:rsidRDefault="00A54230" w:rsidP="00A54230">
      <w:pPr>
        <w:spacing w:before="0" w:line="240" w:lineRule="auto"/>
        <w:rPr>
          <w:rFonts w:cs="Arial"/>
          <w:szCs w:val="20"/>
          <w:lang w:val="en-US" w:eastAsia="en-US"/>
        </w:rPr>
      </w:pPr>
    </w:p>
    <w:p w14:paraId="7086948E" w14:textId="77777777" w:rsidR="00A54230" w:rsidRDefault="00A54230" w:rsidP="00A54230">
      <w:pPr>
        <w:spacing w:before="0" w:line="240" w:lineRule="auto"/>
        <w:rPr>
          <w:rFonts w:cs="Arial"/>
          <w:szCs w:val="20"/>
          <w:lang w:val="vi-VN" w:eastAsia="en-US"/>
        </w:rPr>
      </w:pPr>
      <w:r w:rsidRPr="00A21D5D">
        <w:rPr>
          <w:rFonts w:cs="Arial"/>
          <w:szCs w:val="20"/>
          <w:lang w:val="vi-VN" w:eastAsia="en-US"/>
        </w:rPr>
        <w:t xml:space="preserve">Mục đích: </w:t>
      </w:r>
    </w:p>
    <w:p w14:paraId="75FDF7B4" w14:textId="77777777" w:rsidR="00A54230" w:rsidRDefault="00A54230" w:rsidP="00A54230">
      <w:pPr>
        <w:spacing w:before="0" w:line="240" w:lineRule="auto"/>
        <w:rPr>
          <w:rFonts w:cs="Arial"/>
          <w:szCs w:val="20"/>
          <w:lang w:val="vi-VN" w:eastAsia="en-US"/>
        </w:rPr>
      </w:pPr>
    </w:p>
    <w:p w14:paraId="2B14B8CA" w14:textId="77777777" w:rsidR="00A54230" w:rsidRPr="008151B2" w:rsidRDefault="00A54230" w:rsidP="00283C7F">
      <w:pPr>
        <w:pStyle w:val="ListParagraph"/>
        <w:numPr>
          <w:ilvl w:val="0"/>
          <w:numId w:val="16"/>
        </w:numPr>
        <w:spacing w:before="0"/>
        <w:rPr>
          <w:rFonts w:cs="Arial"/>
          <w:szCs w:val="20"/>
          <w:lang w:val="vi-VN" w:eastAsia="en-US"/>
        </w:rPr>
      </w:pPr>
      <w:r w:rsidRPr="008151B2">
        <w:rPr>
          <w:rFonts w:cs="Arial"/>
          <w:szCs w:val="20"/>
          <w:lang w:val="vi-VN" w:eastAsia="en-US"/>
        </w:rPr>
        <w:t>Thể hiện các chỉ số của cảng, từ đó thu hút khách hàng (hãng tàu, khách hàng xuất nhập khẩu)</w:t>
      </w:r>
    </w:p>
    <w:p w14:paraId="5501F5B9" w14:textId="77777777" w:rsidR="00A54230" w:rsidRDefault="00A54230" w:rsidP="00283C7F">
      <w:pPr>
        <w:pStyle w:val="ListParagraph"/>
        <w:numPr>
          <w:ilvl w:val="0"/>
          <w:numId w:val="16"/>
        </w:numPr>
        <w:spacing w:before="0"/>
        <w:rPr>
          <w:rFonts w:cs="Arial"/>
          <w:szCs w:val="20"/>
          <w:lang w:val="vi-VN" w:eastAsia="en-US"/>
        </w:rPr>
      </w:pPr>
      <w:r w:rsidRPr="008151B2">
        <w:rPr>
          <w:rFonts w:cs="Arial"/>
          <w:szCs w:val="20"/>
          <w:lang w:val="vi-VN" w:eastAsia="en-US"/>
        </w:rPr>
        <w:t>Là căn cứ để đề xuất, điều chỉnh chính sách vĩ mô</w:t>
      </w:r>
    </w:p>
    <w:p w14:paraId="473C99F7" w14:textId="77777777" w:rsidR="00A54230" w:rsidRDefault="00A54230" w:rsidP="00A54230">
      <w:pPr>
        <w:pStyle w:val="ListParagraph"/>
        <w:numPr>
          <w:ilvl w:val="0"/>
          <w:numId w:val="0"/>
        </w:numPr>
        <w:spacing w:before="0"/>
        <w:ind w:left="720"/>
        <w:rPr>
          <w:rFonts w:cs="Arial"/>
          <w:szCs w:val="20"/>
          <w:lang w:val="vi-VN" w:eastAsia="en-US"/>
        </w:rPr>
      </w:pPr>
    </w:p>
    <w:p w14:paraId="7AEB77D0" w14:textId="77777777" w:rsidR="00A54230" w:rsidRDefault="00A54230" w:rsidP="00A54230">
      <w:pPr>
        <w:spacing w:before="0"/>
        <w:rPr>
          <w:rFonts w:cs="Arial"/>
          <w:szCs w:val="20"/>
          <w:lang w:val="vi-VN" w:eastAsia="en-US"/>
        </w:rPr>
      </w:pPr>
      <w:r w:rsidRPr="00C1388A">
        <w:rPr>
          <w:rFonts w:cs="Arial"/>
          <w:szCs w:val="20"/>
          <w:lang w:val="vi-VN" w:eastAsia="en-US"/>
        </w:rPr>
        <w:t>Tiêu chí lọc dữ liệu</w:t>
      </w:r>
    </w:p>
    <w:p w14:paraId="366053A9"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cảng</w:t>
      </w:r>
    </w:p>
    <w:p w14:paraId="28763FDB"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khoảng thời gian</w:t>
      </w:r>
    </w:p>
    <w:p w14:paraId="5B7C76A5" w14:textId="77777777" w:rsidR="00A54230" w:rsidRPr="008151B2" w:rsidRDefault="00A54230" w:rsidP="00A54230">
      <w:pPr>
        <w:pStyle w:val="ListParagraph"/>
        <w:numPr>
          <w:ilvl w:val="0"/>
          <w:numId w:val="0"/>
        </w:numPr>
        <w:spacing w:before="0"/>
        <w:ind w:left="720"/>
        <w:rPr>
          <w:rFonts w:cs="Arial"/>
          <w:szCs w:val="20"/>
          <w:lang w:val="vi-VN" w:eastAsia="en-US"/>
        </w:rPr>
      </w:pPr>
    </w:p>
    <w:tbl>
      <w:tblPr>
        <w:tblW w:w="9352" w:type="dxa"/>
        <w:shd w:val="clear" w:color="auto" w:fill="FFFFFF"/>
        <w:tblCellMar>
          <w:top w:w="15" w:type="dxa"/>
          <w:left w:w="15" w:type="dxa"/>
          <w:bottom w:w="15" w:type="dxa"/>
          <w:right w:w="15" w:type="dxa"/>
        </w:tblCellMar>
        <w:tblLook w:val="04A0" w:firstRow="1" w:lastRow="0" w:firstColumn="1" w:lastColumn="0" w:noHBand="0" w:noVBand="1"/>
      </w:tblPr>
      <w:tblGrid>
        <w:gridCol w:w="4672"/>
        <w:gridCol w:w="2520"/>
        <w:gridCol w:w="2160"/>
      </w:tblGrid>
      <w:tr w:rsidR="00A54230" w:rsidRPr="002C2CC7" w14:paraId="48E4EA00" w14:textId="77777777" w:rsidTr="006F74F4">
        <w:tc>
          <w:tcPr>
            <w:tcW w:w="4672"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0E079B9" w14:textId="77777777" w:rsidR="00A54230" w:rsidRPr="002C2CC7" w:rsidRDefault="00A54230" w:rsidP="006F74F4">
            <w:pPr>
              <w:shd w:val="clear" w:color="auto" w:fill="F4F5F7"/>
              <w:spacing w:before="0" w:line="240" w:lineRule="auto"/>
              <w:jc w:val="center"/>
              <w:rPr>
                <w:rFonts w:ascii="Segoe UI" w:hAnsi="Segoe UI" w:cs="Segoe UI"/>
                <w:b/>
                <w:bCs/>
                <w:color w:val="172B4D"/>
                <w:sz w:val="21"/>
                <w:szCs w:val="21"/>
                <w:lang w:val="en-US" w:eastAsia="en-US"/>
              </w:rPr>
            </w:pPr>
            <w:r w:rsidRPr="002C2CC7">
              <w:rPr>
                <w:rFonts w:ascii="Segoe UI" w:hAnsi="Segoe UI" w:cs="Segoe UI"/>
                <w:b/>
                <w:bCs/>
                <w:color w:val="172B4D"/>
                <w:sz w:val="21"/>
                <w:szCs w:val="21"/>
                <w:lang w:val="en-US" w:eastAsia="en-US"/>
              </w:rPr>
              <w:t>Ch</w:t>
            </w:r>
            <w:r w:rsidRPr="002C2CC7">
              <w:rPr>
                <w:rFonts w:ascii="Segoe UI" w:hAnsi="Segoe UI" w:cs="Segoe UI"/>
                <w:b/>
                <w:bCs/>
                <w:color w:val="172B4D"/>
                <w:sz w:val="21"/>
                <w:szCs w:val="21"/>
                <w:lang w:val="vi-VN" w:eastAsia="en-US"/>
              </w:rPr>
              <w:t>ỉ số (Đơn vị)</w:t>
            </w:r>
          </w:p>
        </w:tc>
        <w:tc>
          <w:tcPr>
            <w:tcW w:w="252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EAA899E" w14:textId="77777777" w:rsidR="00A54230" w:rsidRPr="002C2CC7" w:rsidRDefault="00A54230" w:rsidP="006F74F4">
            <w:pPr>
              <w:spacing w:before="0" w:line="240" w:lineRule="auto"/>
              <w:jc w:val="center"/>
              <w:rPr>
                <w:rFonts w:ascii="Segoe UI" w:hAnsi="Segoe UI" w:cs="Segoe UI"/>
                <w:b/>
                <w:bCs/>
                <w:color w:val="172B4D"/>
                <w:sz w:val="21"/>
                <w:szCs w:val="21"/>
                <w:lang w:val="en-US" w:eastAsia="en-US"/>
              </w:rPr>
            </w:pPr>
            <w:r w:rsidRPr="002C2CC7">
              <w:rPr>
                <w:rFonts w:ascii="Segoe UI" w:hAnsi="Segoe UI" w:cs="Segoe UI"/>
                <w:b/>
                <w:bCs/>
                <w:color w:val="172B4D"/>
                <w:sz w:val="21"/>
                <w:szCs w:val="21"/>
                <w:lang w:val="en-US" w:eastAsia="en-US"/>
              </w:rPr>
              <w:t xml:space="preserve">Đối tượng </w:t>
            </w:r>
          </w:p>
        </w:tc>
        <w:tc>
          <w:tcPr>
            <w:tcW w:w="216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F6E6350" w14:textId="77777777" w:rsidR="00A54230" w:rsidRPr="002C2CC7" w:rsidRDefault="00A54230" w:rsidP="006F74F4">
            <w:pPr>
              <w:shd w:val="clear" w:color="auto" w:fill="F4F5F7"/>
              <w:spacing w:before="0" w:line="240" w:lineRule="auto"/>
              <w:jc w:val="center"/>
              <w:rPr>
                <w:rFonts w:ascii="Segoe UI" w:hAnsi="Segoe UI" w:cs="Segoe UI"/>
                <w:b/>
                <w:bCs/>
                <w:color w:val="172B4D"/>
                <w:sz w:val="21"/>
                <w:szCs w:val="21"/>
                <w:lang w:val="en-US" w:eastAsia="en-US"/>
              </w:rPr>
            </w:pPr>
            <w:r w:rsidRPr="002C2CC7">
              <w:rPr>
                <w:rFonts w:ascii="Segoe UI" w:hAnsi="Segoe UI" w:cs="Segoe UI"/>
                <w:b/>
                <w:bCs/>
                <w:color w:val="172B4D"/>
                <w:sz w:val="21"/>
                <w:szCs w:val="21"/>
                <w:lang w:val="en-US" w:eastAsia="en-US"/>
              </w:rPr>
              <w:t>Kho</w:t>
            </w:r>
            <w:r w:rsidRPr="002C2CC7">
              <w:rPr>
                <w:rFonts w:ascii="Segoe UI" w:hAnsi="Segoe UI" w:cs="Segoe UI"/>
                <w:b/>
                <w:bCs/>
                <w:color w:val="172B4D"/>
                <w:sz w:val="21"/>
                <w:szCs w:val="21"/>
                <w:lang w:val="vi-VN" w:eastAsia="en-US"/>
              </w:rPr>
              <w:t>ảng thời gian</w:t>
            </w:r>
          </w:p>
        </w:tc>
      </w:tr>
      <w:tr w:rsidR="00A54230" w:rsidRPr="002C2CC7" w14:paraId="428ADABA" w14:textId="77777777" w:rsidTr="006F74F4">
        <w:tc>
          <w:tcPr>
            <w:tcW w:w="467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0F1D83F"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rFonts w:ascii="Segoe UI" w:hAnsi="Segoe UI" w:cs="Segoe UI"/>
                <w:color w:val="172B4D"/>
                <w:sz w:val="21"/>
                <w:szCs w:val="21"/>
                <w:lang w:val="en-US" w:eastAsia="en-US"/>
              </w:rPr>
            </w:pPr>
            <w:r w:rsidRPr="002C2CC7">
              <w:rPr>
                <w:lang w:val="en-US" w:eastAsia="en-US"/>
              </w:rPr>
              <w:t>Thị phần</w:t>
            </w:r>
          </w:p>
        </w:tc>
        <w:tc>
          <w:tcPr>
            <w:tcW w:w="252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9019EFD" w14:textId="77777777" w:rsidR="00A54230" w:rsidRPr="002C2CC7" w:rsidRDefault="00A54230" w:rsidP="00283C7F">
            <w:pPr>
              <w:numPr>
                <w:ilvl w:val="0"/>
                <w:numId w:val="7"/>
              </w:numPr>
              <w:spacing w:before="100" w:beforeAutospacing="1" w:after="100" w:afterAutospacing="1" w:line="240" w:lineRule="auto"/>
              <w:ind w:left="0"/>
              <w:rPr>
                <w:rFonts w:cs="Arial"/>
                <w:color w:val="172B4D"/>
                <w:szCs w:val="20"/>
                <w:lang w:val="en-US" w:eastAsia="en-US"/>
              </w:rPr>
            </w:pPr>
            <w:r w:rsidRPr="002C2CC7">
              <w:rPr>
                <w:rFonts w:cs="Arial"/>
                <w:color w:val="000000"/>
                <w:szCs w:val="20"/>
                <w:lang w:val="en-US" w:eastAsia="en-US"/>
              </w:rPr>
              <w:t>Của từng cảng: </w:t>
            </w:r>
          </w:p>
          <w:p w14:paraId="3E3D08EE" w14:textId="77777777" w:rsidR="00A54230" w:rsidRPr="002C2CC7" w:rsidRDefault="00A54230" w:rsidP="00283C7F">
            <w:pPr>
              <w:numPr>
                <w:ilvl w:val="0"/>
                <w:numId w:val="7"/>
              </w:numPr>
              <w:spacing w:before="100" w:beforeAutospacing="1" w:after="100" w:afterAutospacing="1" w:line="240" w:lineRule="auto"/>
              <w:ind w:left="0"/>
              <w:rPr>
                <w:rFonts w:cs="Arial"/>
                <w:color w:val="172B4D"/>
                <w:szCs w:val="20"/>
                <w:lang w:val="en-US" w:eastAsia="en-US"/>
              </w:rPr>
            </w:pPr>
          </w:p>
          <w:p w14:paraId="468C7511"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t Lái</w:t>
            </w:r>
          </w:p>
          <w:p w14:paraId="1573E884"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i Mép - Thị Vải</w:t>
            </w:r>
          </w:p>
          <w:p w14:paraId="1AABD38B"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i Mép</w:t>
            </w:r>
          </w:p>
          <w:p w14:paraId="4CDF28D4"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rFonts w:ascii="Segoe UI" w:hAnsi="Segoe UI" w:cs="Segoe UI"/>
                <w:color w:val="172B4D"/>
                <w:sz w:val="21"/>
                <w:szCs w:val="21"/>
                <w:lang w:val="en-US" w:eastAsia="en-US"/>
              </w:rPr>
            </w:pPr>
            <w:r w:rsidRPr="002C2CC7">
              <w:rPr>
                <w:lang w:val="en-US" w:eastAsia="en-US"/>
              </w:rPr>
              <w:t>Hiệp Phước</w:t>
            </w:r>
          </w:p>
        </w:tc>
        <w:tc>
          <w:tcPr>
            <w:tcW w:w="216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82E22BC"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Trong vòng 1 năm</w:t>
            </w:r>
          </w:p>
          <w:p w14:paraId="0CF75859"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Giữa các quý trong 1 năm</w:t>
            </w:r>
          </w:p>
          <w:p w14:paraId="0804FDD7"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rFonts w:ascii="Segoe UI" w:hAnsi="Segoe UI" w:cs="Segoe UI"/>
                <w:color w:val="172B4D"/>
                <w:sz w:val="21"/>
                <w:szCs w:val="21"/>
                <w:lang w:val="en-US" w:eastAsia="en-US"/>
              </w:rPr>
            </w:pPr>
            <w:r w:rsidRPr="002C2CC7">
              <w:rPr>
                <w:lang w:val="en-US" w:eastAsia="en-US"/>
              </w:rPr>
              <w:t>Giữa các tháng trong 1 năm</w:t>
            </w:r>
          </w:p>
        </w:tc>
      </w:tr>
      <w:tr w:rsidR="00A54230" w:rsidRPr="002C2CC7" w14:paraId="656F2B51" w14:textId="77777777" w:rsidTr="006F74F4">
        <w:tc>
          <w:tcPr>
            <w:tcW w:w="467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3F5DF32" w14:textId="77777777" w:rsidR="00A54230" w:rsidRPr="002C2CC7" w:rsidRDefault="00A54230" w:rsidP="00283C7F">
            <w:pPr>
              <w:pStyle w:val="ListParagraph"/>
              <w:numPr>
                <w:ilvl w:val="0"/>
                <w:numId w:val="11"/>
              </w:numPr>
              <w:spacing w:before="100" w:beforeAutospacing="1" w:after="100" w:afterAutospacing="1"/>
              <w:rPr>
                <w:lang w:val="en-US" w:eastAsia="en-US"/>
              </w:rPr>
            </w:pPr>
            <w:r w:rsidRPr="002C2CC7">
              <w:rPr>
                <w:lang w:val="en-US" w:eastAsia="en-US"/>
              </w:rPr>
              <w:t>Sản lượng container thực tế (TEU)</w:t>
            </w:r>
          </w:p>
          <w:p w14:paraId="6A8061E5" w14:textId="77777777" w:rsidR="00A54230" w:rsidRPr="002C2CC7" w:rsidRDefault="00A54230" w:rsidP="00283C7F">
            <w:pPr>
              <w:pStyle w:val="ListParagraph"/>
              <w:numPr>
                <w:ilvl w:val="0"/>
                <w:numId w:val="11"/>
              </w:numPr>
              <w:spacing w:before="100" w:beforeAutospacing="1" w:after="100" w:afterAutospacing="1"/>
              <w:rPr>
                <w:lang w:val="en-US" w:eastAsia="en-US"/>
              </w:rPr>
            </w:pPr>
            <w:r>
              <w:rPr>
                <w:lang w:val="en-US" w:eastAsia="en-US"/>
              </w:rPr>
              <w:t>Dung lượng</w:t>
            </w:r>
            <w:r w:rsidRPr="002C2CC7">
              <w:rPr>
                <w:lang w:val="en-US" w:eastAsia="en-US"/>
              </w:rPr>
              <w:t xml:space="preserve"> (số TEU tiếp nhận)        </w:t>
            </w:r>
          </w:p>
          <w:p w14:paraId="5A387B23" w14:textId="77777777" w:rsidR="00A54230" w:rsidRPr="002C2CC7" w:rsidRDefault="00A54230" w:rsidP="00283C7F">
            <w:pPr>
              <w:pStyle w:val="ListParagraph"/>
              <w:numPr>
                <w:ilvl w:val="0"/>
                <w:numId w:val="11"/>
              </w:numPr>
              <w:spacing w:before="100" w:beforeAutospacing="1" w:after="100" w:afterAutospacing="1"/>
              <w:rPr>
                <w:lang w:val="en-US" w:eastAsia="en-US"/>
              </w:rPr>
            </w:pPr>
            <w:r w:rsidRPr="002C2CC7">
              <w:rPr>
                <w:lang w:val="en-US" w:eastAsia="en-US"/>
              </w:rPr>
              <w:t>Dư địa (số TEU có thể tiếp nhận thêm)</w:t>
            </w:r>
          </w:p>
          <w:p w14:paraId="5972FC66" w14:textId="7302BCFF" w:rsidR="00A54230" w:rsidRPr="002C2CC7" w:rsidRDefault="00A54230" w:rsidP="00EF117A">
            <w:pPr>
              <w:pStyle w:val="ListParagraph"/>
              <w:numPr>
                <w:ilvl w:val="0"/>
                <w:numId w:val="0"/>
              </w:numPr>
              <w:spacing w:before="100" w:beforeAutospacing="1" w:after="100" w:afterAutospacing="1"/>
              <w:ind w:left="360"/>
              <w:rPr>
                <w:lang w:val="en-US" w:eastAsia="en-US"/>
              </w:rPr>
            </w:pPr>
          </w:p>
        </w:tc>
        <w:tc>
          <w:tcPr>
            <w:tcW w:w="252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B49A96D" w14:textId="77777777" w:rsidR="00A54230" w:rsidRPr="002C2CC7" w:rsidRDefault="00A54230" w:rsidP="00283C7F">
            <w:pPr>
              <w:numPr>
                <w:ilvl w:val="0"/>
                <w:numId w:val="8"/>
              </w:numPr>
              <w:spacing w:before="100" w:beforeAutospacing="1" w:after="100" w:afterAutospacing="1" w:line="240" w:lineRule="auto"/>
              <w:ind w:left="0"/>
              <w:rPr>
                <w:rFonts w:cs="Arial"/>
                <w:color w:val="172B4D"/>
                <w:szCs w:val="20"/>
                <w:lang w:val="en-US" w:eastAsia="en-US"/>
              </w:rPr>
            </w:pPr>
            <w:r w:rsidRPr="002C2CC7">
              <w:rPr>
                <w:rFonts w:cs="Arial"/>
                <w:color w:val="000000"/>
                <w:szCs w:val="20"/>
                <w:lang w:val="en-US" w:eastAsia="en-US"/>
              </w:rPr>
              <w:t>Của từng cảng: </w:t>
            </w:r>
          </w:p>
          <w:p w14:paraId="43F5824E"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t Lái</w:t>
            </w:r>
          </w:p>
          <w:p w14:paraId="3C94BDA8"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i Mép - Thị Vải</w:t>
            </w:r>
          </w:p>
          <w:p w14:paraId="313CAF46"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i Mép</w:t>
            </w:r>
          </w:p>
          <w:p w14:paraId="001CD0B9"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Hiệp Phước</w:t>
            </w:r>
          </w:p>
          <w:p w14:paraId="6C7FF6D6" w14:textId="77777777" w:rsidR="00A54230" w:rsidRPr="002C2CC7" w:rsidRDefault="00A54230" w:rsidP="006F74F4">
            <w:pPr>
              <w:spacing w:before="150" w:line="240" w:lineRule="auto"/>
              <w:rPr>
                <w:rFonts w:ascii="Segoe UI" w:hAnsi="Segoe UI" w:cs="Segoe UI"/>
                <w:color w:val="172B4D"/>
                <w:sz w:val="21"/>
                <w:szCs w:val="21"/>
                <w:lang w:val="en-US" w:eastAsia="en-US"/>
              </w:rPr>
            </w:pPr>
          </w:p>
        </w:tc>
        <w:tc>
          <w:tcPr>
            <w:tcW w:w="216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42D6157"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Trong vòng 1 năm</w:t>
            </w:r>
          </w:p>
          <w:p w14:paraId="5BFBF030"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Giữa các quý trong 1 năm</w:t>
            </w:r>
          </w:p>
          <w:p w14:paraId="6B3A5A5F"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Giữa các tháng trong 1 năm</w:t>
            </w:r>
          </w:p>
          <w:p w14:paraId="38A9CECC"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rFonts w:ascii="Segoe UI" w:hAnsi="Segoe UI" w:cs="Segoe UI"/>
                <w:color w:val="172B4D"/>
                <w:sz w:val="21"/>
                <w:szCs w:val="21"/>
                <w:lang w:val="en-US" w:eastAsia="en-US"/>
              </w:rPr>
            </w:pPr>
            <w:r w:rsidRPr="002C2CC7">
              <w:rPr>
                <w:lang w:val="en-US" w:eastAsia="en-US"/>
              </w:rPr>
              <w:t>So với cùng kì năm trước</w:t>
            </w:r>
          </w:p>
        </w:tc>
      </w:tr>
    </w:tbl>
    <w:p w14:paraId="74DDC001" w14:textId="77777777" w:rsidR="00A54230" w:rsidRDefault="00A54230" w:rsidP="00A54230">
      <w:pPr>
        <w:spacing w:before="0"/>
        <w:rPr>
          <w:rFonts w:cs="Arial"/>
          <w:szCs w:val="20"/>
          <w:lang w:val="en-US" w:eastAsia="en-US"/>
        </w:rPr>
      </w:pPr>
    </w:p>
    <w:p w14:paraId="328BF1E0" w14:textId="77777777" w:rsidR="00347628" w:rsidRDefault="00347628" w:rsidP="00A54230">
      <w:pPr>
        <w:spacing w:before="0"/>
        <w:rPr>
          <w:rFonts w:cs="Arial"/>
          <w:szCs w:val="20"/>
          <w:lang w:val="en-US" w:eastAsia="en-US"/>
        </w:rPr>
      </w:pPr>
    </w:p>
    <w:p w14:paraId="3DCA29F6" w14:textId="77777777" w:rsidR="00D54E3A" w:rsidRDefault="00D54E3A">
      <w:pPr>
        <w:spacing w:before="0" w:after="160" w:line="259" w:lineRule="auto"/>
        <w:rPr>
          <w:rFonts w:cs="Arial"/>
          <w:szCs w:val="20"/>
          <w:lang w:val="en-US" w:eastAsia="en-US"/>
        </w:rPr>
      </w:pPr>
      <w:r>
        <w:rPr>
          <w:rFonts w:cs="Arial"/>
          <w:szCs w:val="20"/>
          <w:lang w:val="en-US" w:eastAsia="en-US"/>
        </w:rPr>
        <w:br w:type="page"/>
      </w:r>
    </w:p>
    <w:p w14:paraId="7A1BD0AF" w14:textId="70426283" w:rsidR="00A54230" w:rsidRDefault="00A54230" w:rsidP="00A54230">
      <w:pPr>
        <w:spacing w:before="0"/>
        <w:rPr>
          <w:rFonts w:cs="Arial"/>
          <w:szCs w:val="20"/>
          <w:lang w:val="en-US" w:eastAsia="en-US"/>
        </w:rPr>
      </w:pPr>
      <w:r>
        <w:rPr>
          <w:rFonts w:cs="Arial"/>
          <w:szCs w:val="20"/>
          <w:lang w:val="en-US" w:eastAsia="en-US"/>
        </w:rPr>
        <w:lastRenderedPageBreak/>
        <w:t xml:space="preserve">2. </w:t>
      </w:r>
      <w:r w:rsidRPr="002C2CC7">
        <w:rPr>
          <w:rFonts w:cs="Arial"/>
          <w:szCs w:val="20"/>
          <w:lang w:val="en-US" w:eastAsia="en-US"/>
        </w:rPr>
        <w:t xml:space="preserve">Theo dõi biến động các chỉ số của các </w:t>
      </w:r>
      <w:r w:rsidRPr="00C01F90">
        <w:rPr>
          <w:rFonts w:cs="Arial"/>
          <w:b/>
          <w:szCs w:val="20"/>
          <w:lang w:val="en-US" w:eastAsia="en-US"/>
        </w:rPr>
        <w:t>cảng</w:t>
      </w:r>
      <w:r w:rsidRPr="002C2CC7">
        <w:rPr>
          <w:rFonts w:cs="Arial"/>
          <w:szCs w:val="20"/>
          <w:lang w:val="en-US" w:eastAsia="en-US"/>
        </w:rPr>
        <w:tab/>
      </w:r>
    </w:p>
    <w:p w14:paraId="1821C030" w14:textId="77777777" w:rsidR="00A54230" w:rsidRDefault="00A54230" w:rsidP="00A54230">
      <w:pPr>
        <w:spacing w:before="0"/>
        <w:rPr>
          <w:rFonts w:cs="Arial"/>
          <w:szCs w:val="20"/>
          <w:lang w:val="en-US" w:eastAsia="en-US"/>
        </w:rPr>
      </w:pPr>
      <w:r>
        <w:rPr>
          <w:rFonts w:cs="Arial"/>
          <w:szCs w:val="20"/>
          <w:lang w:val="en-US" w:eastAsia="en-US"/>
        </w:rPr>
        <w:t>Mục đích:</w:t>
      </w:r>
    </w:p>
    <w:p w14:paraId="61D6B997" w14:textId="77777777" w:rsidR="00A54230" w:rsidRPr="008151B2" w:rsidRDefault="00A54230" w:rsidP="00283C7F">
      <w:pPr>
        <w:pStyle w:val="ListParagraph"/>
        <w:numPr>
          <w:ilvl w:val="0"/>
          <w:numId w:val="17"/>
        </w:numPr>
        <w:spacing w:before="0"/>
        <w:rPr>
          <w:rFonts w:cs="Arial"/>
          <w:szCs w:val="20"/>
          <w:lang w:val="en-US" w:eastAsia="en-US"/>
        </w:rPr>
      </w:pPr>
      <w:r w:rsidRPr="008151B2">
        <w:rPr>
          <w:rFonts w:cs="Arial"/>
          <w:szCs w:val="20"/>
          <w:lang w:val="en-US" w:eastAsia="en-US"/>
        </w:rPr>
        <w:t>Là căn cứ để đề xuất, điều chỉnh chính sách vĩ mô</w:t>
      </w:r>
    </w:p>
    <w:p w14:paraId="059AD2FD" w14:textId="77777777" w:rsidR="00A54230" w:rsidRDefault="00A54230" w:rsidP="00283C7F">
      <w:pPr>
        <w:pStyle w:val="ListParagraph"/>
        <w:numPr>
          <w:ilvl w:val="0"/>
          <w:numId w:val="17"/>
        </w:numPr>
        <w:spacing w:before="0"/>
        <w:rPr>
          <w:rFonts w:cs="Arial"/>
          <w:szCs w:val="20"/>
          <w:lang w:val="en-US" w:eastAsia="en-US"/>
        </w:rPr>
      </w:pPr>
      <w:r w:rsidRPr="008151B2">
        <w:rPr>
          <w:rFonts w:cs="Arial"/>
          <w:szCs w:val="20"/>
          <w:lang w:val="en-US" w:eastAsia="en-US"/>
        </w:rPr>
        <w:t>Là căn cứ để xem xét tăng giảm, bố trí, qui trình, dịch vụ tại cảng</w:t>
      </w:r>
    </w:p>
    <w:p w14:paraId="1F9CF46D" w14:textId="77777777" w:rsidR="00A54230" w:rsidRDefault="00A54230" w:rsidP="00A54230">
      <w:pPr>
        <w:spacing w:before="0"/>
        <w:rPr>
          <w:rFonts w:cs="Arial"/>
          <w:szCs w:val="20"/>
          <w:lang w:val="vi-VN" w:eastAsia="en-US"/>
        </w:rPr>
      </w:pPr>
    </w:p>
    <w:p w14:paraId="6359BC22" w14:textId="77777777" w:rsidR="00A54230" w:rsidRDefault="00A54230" w:rsidP="00A54230">
      <w:pPr>
        <w:spacing w:before="0"/>
        <w:rPr>
          <w:rFonts w:cs="Arial"/>
          <w:szCs w:val="20"/>
          <w:lang w:val="vi-VN" w:eastAsia="en-US"/>
        </w:rPr>
      </w:pPr>
      <w:r w:rsidRPr="00C1388A">
        <w:rPr>
          <w:rFonts w:cs="Arial"/>
          <w:szCs w:val="20"/>
          <w:lang w:val="vi-VN" w:eastAsia="en-US"/>
        </w:rPr>
        <w:t>Tiêu chí lọc dữ liệu</w:t>
      </w:r>
    </w:p>
    <w:p w14:paraId="04934995"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cảng</w:t>
      </w:r>
    </w:p>
    <w:p w14:paraId="217A9BD1"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khoảng thời gian</w:t>
      </w:r>
    </w:p>
    <w:p w14:paraId="77B86DB9" w14:textId="77777777" w:rsidR="00A54230" w:rsidRDefault="00A54230" w:rsidP="00A54230">
      <w:pPr>
        <w:spacing w:before="0"/>
        <w:rPr>
          <w:rFonts w:cs="Arial"/>
          <w:szCs w:val="20"/>
          <w:lang w:val="en-US" w:eastAsia="en-US"/>
        </w:rPr>
      </w:pPr>
    </w:p>
    <w:tbl>
      <w:tblPr>
        <w:tblW w:w="9352" w:type="dxa"/>
        <w:shd w:val="clear" w:color="auto" w:fill="FFFFFF"/>
        <w:tblCellMar>
          <w:top w:w="15" w:type="dxa"/>
          <w:left w:w="15" w:type="dxa"/>
          <w:bottom w:w="15" w:type="dxa"/>
          <w:right w:w="15" w:type="dxa"/>
        </w:tblCellMar>
        <w:tblLook w:val="04A0" w:firstRow="1" w:lastRow="0" w:firstColumn="1" w:lastColumn="0" w:noHBand="0" w:noVBand="1"/>
      </w:tblPr>
      <w:tblGrid>
        <w:gridCol w:w="4672"/>
        <w:gridCol w:w="2520"/>
        <w:gridCol w:w="2160"/>
      </w:tblGrid>
      <w:tr w:rsidR="00A54230" w:rsidRPr="002C2CC7" w14:paraId="3085E262" w14:textId="77777777" w:rsidTr="006F74F4">
        <w:tc>
          <w:tcPr>
            <w:tcW w:w="4672"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9565960" w14:textId="77777777" w:rsidR="00A54230" w:rsidRPr="002C2CC7" w:rsidRDefault="00A54230" w:rsidP="006F74F4">
            <w:pPr>
              <w:shd w:val="clear" w:color="auto" w:fill="F4F5F7"/>
              <w:spacing w:before="0" w:line="240" w:lineRule="auto"/>
              <w:jc w:val="center"/>
              <w:rPr>
                <w:rFonts w:ascii="Segoe UI" w:hAnsi="Segoe UI" w:cs="Segoe UI"/>
                <w:b/>
                <w:bCs/>
                <w:color w:val="172B4D"/>
                <w:sz w:val="21"/>
                <w:szCs w:val="21"/>
                <w:lang w:val="en-US" w:eastAsia="en-US"/>
              </w:rPr>
            </w:pPr>
            <w:r w:rsidRPr="002C2CC7">
              <w:rPr>
                <w:rFonts w:ascii="Segoe UI" w:hAnsi="Segoe UI" w:cs="Segoe UI"/>
                <w:b/>
                <w:bCs/>
                <w:color w:val="172B4D"/>
                <w:sz w:val="21"/>
                <w:szCs w:val="21"/>
                <w:lang w:val="en-US" w:eastAsia="en-US"/>
              </w:rPr>
              <w:t>Ch</w:t>
            </w:r>
            <w:r w:rsidRPr="002C2CC7">
              <w:rPr>
                <w:rFonts w:ascii="Segoe UI" w:hAnsi="Segoe UI" w:cs="Segoe UI"/>
                <w:b/>
                <w:bCs/>
                <w:color w:val="172B4D"/>
                <w:sz w:val="21"/>
                <w:szCs w:val="21"/>
                <w:lang w:val="vi-VN" w:eastAsia="en-US"/>
              </w:rPr>
              <w:t>ỉ số (Đơn vị)</w:t>
            </w:r>
          </w:p>
        </w:tc>
        <w:tc>
          <w:tcPr>
            <w:tcW w:w="252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0AFABCB" w14:textId="77777777" w:rsidR="00A54230" w:rsidRPr="002C2CC7" w:rsidRDefault="00A54230" w:rsidP="006F74F4">
            <w:pPr>
              <w:spacing w:before="0" w:line="240" w:lineRule="auto"/>
              <w:jc w:val="center"/>
              <w:rPr>
                <w:rFonts w:ascii="Segoe UI" w:hAnsi="Segoe UI" w:cs="Segoe UI"/>
                <w:b/>
                <w:bCs/>
                <w:color w:val="172B4D"/>
                <w:sz w:val="21"/>
                <w:szCs w:val="21"/>
                <w:lang w:val="en-US" w:eastAsia="en-US"/>
              </w:rPr>
            </w:pPr>
            <w:r w:rsidRPr="002C2CC7">
              <w:rPr>
                <w:rFonts w:ascii="Segoe UI" w:hAnsi="Segoe UI" w:cs="Segoe UI"/>
                <w:b/>
                <w:bCs/>
                <w:color w:val="172B4D"/>
                <w:sz w:val="21"/>
                <w:szCs w:val="21"/>
                <w:lang w:val="en-US" w:eastAsia="en-US"/>
              </w:rPr>
              <w:t xml:space="preserve">Đối tượng </w:t>
            </w:r>
          </w:p>
        </w:tc>
        <w:tc>
          <w:tcPr>
            <w:tcW w:w="216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E5E3E38" w14:textId="77777777" w:rsidR="00A54230" w:rsidRPr="002C2CC7" w:rsidRDefault="00A54230" w:rsidP="006F74F4">
            <w:pPr>
              <w:shd w:val="clear" w:color="auto" w:fill="F4F5F7"/>
              <w:spacing w:before="0" w:line="240" w:lineRule="auto"/>
              <w:jc w:val="center"/>
              <w:rPr>
                <w:rFonts w:ascii="Segoe UI" w:hAnsi="Segoe UI" w:cs="Segoe UI"/>
                <w:b/>
                <w:bCs/>
                <w:color w:val="172B4D"/>
                <w:sz w:val="21"/>
                <w:szCs w:val="21"/>
                <w:lang w:val="en-US" w:eastAsia="en-US"/>
              </w:rPr>
            </w:pPr>
            <w:r w:rsidRPr="002C2CC7">
              <w:rPr>
                <w:rFonts w:ascii="Segoe UI" w:hAnsi="Segoe UI" w:cs="Segoe UI"/>
                <w:b/>
                <w:bCs/>
                <w:color w:val="172B4D"/>
                <w:sz w:val="21"/>
                <w:szCs w:val="21"/>
                <w:lang w:val="en-US" w:eastAsia="en-US"/>
              </w:rPr>
              <w:t>Kho</w:t>
            </w:r>
            <w:r w:rsidRPr="002C2CC7">
              <w:rPr>
                <w:rFonts w:ascii="Segoe UI" w:hAnsi="Segoe UI" w:cs="Segoe UI"/>
                <w:b/>
                <w:bCs/>
                <w:color w:val="172B4D"/>
                <w:sz w:val="21"/>
                <w:szCs w:val="21"/>
                <w:lang w:val="vi-VN" w:eastAsia="en-US"/>
              </w:rPr>
              <w:t>ảng thời gian</w:t>
            </w:r>
          </w:p>
        </w:tc>
      </w:tr>
      <w:tr w:rsidR="00A54230" w:rsidRPr="002C2CC7" w14:paraId="7195EBCD" w14:textId="77777777" w:rsidTr="006F74F4">
        <w:trPr>
          <w:trHeight w:val="3939"/>
        </w:trPr>
        <w:tc>
          <w:tcPr>
            <w:tcW w:w="467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B4A882B"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Sản lượng container thực tế (TEU)</w:t>
            </w:r>
          </w:p>
          <w:p w14:paraId="1556A6CD"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Năng lực/Dung lượng (số TEU tiếp nhận)        </w:t>
            </w:r>
          </w:p>
          <w:p w14:paraId="3849BD65"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Dư địa (số TEU có thể tiếp nhận thêm)</w:t>
            </w:r>
          </w:p>
          <w:p w14:paraId="24FBFE8F" w14:textId="77777777" w:rsidR="00A54230" w:rsidRPr="002C2CC7" w:rsidRDefault="00A54230" w:rsidP="006F74F4">
            <w:pPr>
              <w:spacing w:before="150" w:line="240" w:lineRule="auto"/>
              <w:rPr>
                <w:lang w:val="en-US" w:eastAsia="en-US"/>
              </w:rPr>
            </w:pPr>
            <w:r w:rsidRPr="002C2CC7">
              <w:rPr>
                <w:lang w:val="en-US" w:eastAsia="en-US"/>
              </w:rPr>
              <w:t>% tăng trưởng của các chỉ số: Sản lượng container</w:t>
            </w:r>
            <w:r>
              <w:rPr>
                <w:lang w:val="en-US" w:eastAsia="en-US"/>
              </w:rPr>
              <w:t xml:space="preserve"> </w:t>
            </w:r>
            <w:r w:rsidRPr="002C2CC7">
              <w:rPr>
                <w:lang w:val="en-US" w:eastAsia="en-US"/>
              </w:rPr>
              <w:t>thực tế và Số chuyến tàu</w:t>
            </w:r>
          </w:p>
          <w:p w14:paraId="7261785B"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So với cùng kì năm trước</w:t>
            </w:r>
          </w:p>
          <w:p w14:paraId="2053350B"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So với năm trước đó/quý trước đó/tháng trước đó</w:t>
            </w:r>
          </w:p>
        </w:tc>
        <w:tc>
          <w:tcPr>
            <w:tcW w:w="252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326B5BF" w14:textId="77777777" w:rsidR="00A54230" w:rsidRPr="002C2CC7" w:rsidRDefault="00A54230" w:rsidP="00283C7F">
            <w:pPr>
              <w:numPr>
                <w:ilvl w:val="0"/>
                <w:numId w:val="9"/>
              </w:numPr>
              <w:spacing w:before="100" w:beforeAutospacing="1" w:after="100" w:afterAutospacing="1" w:line="240" w:lineRule="auto"/>
              <w:ind w:left="0"/>
              <w:rPr>
                <w:rFonts w:cs="Arial"/>
                <w:color w:val="172B4D"/>
                <w:szCs w:val="20"/>
                <w:lang w:val="en-US" w:eastAsia="en-US"/>
              </w:rPr>
            </w:pPr>
            <w:r w:rsidRPr="002C2CC7">
              <w:rPr>
                <w:rFonts w:cs="Arial"/>
                <w:color w:val="000000"/>
                <w:szCs w:val="20"/>
                <w:lang w:val="en-US" w:eastAsia="en-US"/>
              </w:rPr>
              <w:t>Của tất cả 4 cảng</w:t>
            </w:r>
          </w:p>
          <w:p w14:paraId="6F17368D" w14:textId="77777777" w:rsidR="00A54230" w:rsidRPr="00581EA3" w:rsidRDefault="00A54230" w:rsidP="00283C7F">
            <w:pPr>
              <w:numPr>
                <w:ilvl w:val="0"/>
                <w:numId w:val="9"/>
              </w:numPr>
              <w:spacing w:before="100" w:beforeAutospacing="1" w:after="100" w:afterAutospacing="1" w:line="240" w:lineRule="auto"/>
              <w:ind w:left="0"/>
              <w:rPr>
                <w:rFonts w:cs="Arial"/>
                <w:color w:val="172B4D"/>
                <w:szCs w:val="20"/>
                <w:lang w:val="en-US" w:eastAsia="en-US"/>
              </w:rPr>
            </w:pPr>
          </w:p>
          <w:p w14:paraId="6894BB14" w14:textId="77777777" w:rsidR="00A54230" w:rsidRPr="002C2CC7" w:rsidRDefault="00A54230" w:rsidP="00283C7F">
            <w:pPr>
              <w:numPr>
                <w:ilvl w:val="0"/>
                <w:numId w:val="9"/>
              </w:numPr>
              <w:spacing w:before="100" w:beforeAutospacing="1" w:after="100" w:afterAutospacing="1" w:line="240" w:lineRule="auto"/>
              <w:ind w:left="0"/>
              <w:rPr>
                <w:rFonts w:cs="Arial"/>
                <w:color w:val="172B4D"/>
                <w:szCs w:val="20"/>
                <w:lang w:val="en-US" w:eastAsia="en-US"/>
              </w:rPr>
            </w:pPr>
            <w:r w:rsidRPr="002C2CC7">
              <w:rPr>
                <w:rFonts w:cs="Arial"/>
                <w:color w:val="000000"/>
                <w:szCs w:val="20"/>
                <w:lang w:val="en-US" w:eastAsia="en-US"/>
              </w:rPr>
              <w:t>Của từng cảng</w:t>
            </w:r>
          </w:p>
          <w:p w14:paraId="2CD9D1D9"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t Lái</w:t>
            </w:r>
          </w:p>
          <w:p w14:paraId="3B5434AB"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i Mép - Thị Vải</w:t>
            </w:r>
          </w:p>
          <w:p w14:paraId="28755EDC"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i Mép</w:t>
            </w:r>
          </w:p>
          <w:p w14:paraId="39C4F67D"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Hiệp Phước</w:t>
            </w:r>
          </w:p>
          <w:p w14:paraId="5430E7B6" w14:textId="77777777" w:rsidR="00A54230" w:rsidRPr="002C2CC7" w:rsidRDefault="00A54230" w:rsidP="006F74F4">
            <w:pPr>
              <w:spacing w:before="150" w:line="240" w:lineRule="auto"/>
              <w:rPr>
                <w:rFonts w:ascii="Segoe UI" w:hAnsi="Segoe UI" w:cs="Segoe UI"/>
                <w:color w:val="172B4D"/>
                <w:sz w:val="21"/>
                <w:szCs w:val="21"/>
                <w:lang w:val="en-US" w:eastAsia="en-US"/>
              </w:rPr>
            </w:pPr>
          </w:p>
        </w:tc>
        <w:tc>
          <w:tcPr>
            <w:tcW w:w="216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33603D6"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Trong vòng 1 năm</w:t>
            </w:r>
          </w:p>
          <w:p w14:paraId="7A3E16F5"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Giữa các quý trong 1 năm</w:t>
            </w:r>
          </w:p>
          <w:p w14:paraId="3B03BCB3"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Giữa các tháng trong 1 năm</w:t>
            </w:r>
          </w:p>
          <w:p w14:paraId="196AF712"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So với cùng kì năm trước</w:t>
            </w:r>
          </w:p>
          <w:p w14:paraId="3795316D"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rFonts w:ascii="Segoe UI" w:hAnsi="Segoe UI" w:cs="Segoe UI"/>
                <w:color w:val="172B4D"/>
                <w:sz w:val="21"/>
                <w:szCs w:val="21"/>
                <w:lang w:val="en-US" w:eastAsia="en-US"/>
              </w:rPr>
            </w:pPr>
            <w:r w:rsidRPr="002C2CC7">
              <w:rPr>
                <w:lang w:val="en-US" w:eastAsia="en-US"/>
              </w:rPr>
              <w:t>So với năm liền trước đó/quý liền trước đó/tháng liền trước đó</w:t>
            </w:r>
          </w:p>
        </w:tc>
      </w:tr>
    </w:tbl>
    <w:p w14:paraId="1F840312" w14:textId="77777777" w:rsidR="00A54230" w:rsidRDefault="00A54230" w:rsidP="00A54230">
      <w:pPr>
        <w:spacing w:before="0"/>
        <w:rPr>
          <w:rFonts w:cs="Arial"/>
          <w:szCs w:val="20"/>
          <w:lang w:val="en-US" w:eastAsia="en-US"/>
        </w:rPr>
      </w:pPr>
    </w:p>
    <w:p w14:paraId="660AE376" w14:textId="77777777" w:rsidR="00A54230" w:rsidRDefault="00A54230" w:rsidP="00A54230">
      <w:pPr>
        <w:spacing w:before="0"/>
        <w:rPr>
          <w:rFonts w:cs="Arial"/>
          <w:szCs w:val="20"/>
          <w:lang w:val="vi-VN" w:eastAsia="en-US"/>
        </w:rPr>
      </w:pPr>
    </w:p>
    <w:p w14:paraId="4AC50CE5" w14:textId="77777777" w:rsidR="00A54230" w:rsidRDefault="00A54230" w:rsidP="00A54230">
      <w:pPr>
        <w:spacing w:before="0"/>
        <w:rPr>
          <w:rFonts w:cs="Arial"/>
          <w:szCs w:val="20"/>
          <w:lang w:val="vi-VN" w:eastAsia="en-US"/>
        </w:rPr>
      </w:pPr>
      <w:r w:rsidRPr="00C1388A">
        <w:rPr>
          <w:rFonts w:cs="Arial"/>
          <w:szCs w:val="20"/>
          <w:lang w:val="vi-VN" w:eastAsia="en-US"/>
        </w:rPr>
        <w:t>Tiêu chí lọc dữ liệu</w:t>
      </w:r>
    </w:p>
    <w:p w14:paraId="048C7DAB"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cảng</w:t>
      </w:r>
    </w:p>
    <w:p w14:paraId="1CBDBFBF"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hãng tàu</w:t>
      </w:r>
    </w:p>
    <w:p w14:paraId="3671C5D3" w14:textId="77777777" w:rsidR="00A54230" w:rsidRPr="009A64DC"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khoảng thời gian</w:t>
      </w:r>
    </w:p>
    <w:p w14:paraId="22A45274" w14:textId="255C426A" w:rsidR="009A6C47" w:rsidRPr="009A64DC" w:rsidRDefault="009A6C47" w:rsidP="00283C7F">
      <w:pPr>
        <w:pStyle w:val="ListParagraph"/>
        <w:numPr>
          <w:ilvl w:val="0"/>
          <w:numId w:val="19"/>
        </w:numPr>
        <w:spacing w:before="0"/>
        <w:rPr>
          <w:rFonts w:cs="Arial"/>
          <w:szCs w:val="20"/>
          <w:lang w:val="vi-VN" w:eastAsia="en-US"/>
        </w:rPr>
      </w:pPr>
      <w:r w:rsidRPr="009A64DC">
        <w:rPr>
          <w:rStyle w:val="Strong"/>
          <w:rFonts w:cs="Arial"/>
          <w:szCs w:val="20"/>
          <w:shd w:val="clear" w:color="auto" w:fill="FFFFFF"/>
        </w:rPr>
        <w:t>Theo loại container: nhập - xuất</w:t>
      </w:r>
    </w:p>
    <w:p w14:paraId="45BEF569" w14:textId="77777777" w:rsidR="00A54230" w:rsidRPr="00C1388A" w:rsidRDefault="00A54230" w:rsidP="00A54230">
      <w:pPr>
        <w:pStyle w:val="ListParagraph"/>
        <w:numPr>
          <w:ilvl w:val="0"/>
          <w:numId w:val="0"/>
        </w:numPr>
        <w:spacing w:before="0"/>
        <w:ind w:left="720"/>
        <w:rPr>
          <w:rFonts w:cs="Arial"/>
          <w:szCs w:val="20"/>
          <w:lang w:val="vi-VN" w:eastAsia="en-US"/>
        </w:rPr>
      </w:pPr>
    </w:p>
    <w:p w14:paraId="37EEB148" w14:textId="77777777" w:rsidR="00A54230" w:rsidRDefault="00A54230" w:rsidP="00A54230">
      <w:pPr>
        <w:spacing w:before="0" w:line="240" w:lineRule="auto"/>
        <w:rPr>
          <w:rFonts w:cs="Arial"/>
          <w:szCs w:val="20"/>
          <w:lang w:val="en-US" w:eastAsia="en-US"/>
        </w:rPr>
      </w:pPr>
    </w:p>
    <w:p w14:paraId="3DA6FF40" w14:textId="77777777" w:rsidR="00812B78" w:rsidRDefault="00812B78" w:rsidP="00A54230">
      <w:pPr>
        <w:spacing w:before="0" w:line="240" w:lineRule="auto"/>
        <w:rPr>
          <w:rFonts w:cs="Arial"/>
          <w:szCs w:val="20"/>
          <w:lang w:val="en-US" w:eastAsia="en-US"/>
        </w:rPr>
      </w:pPr>
    </w:p>
    <w:p w14:paraId="5B13EA07" w14:textId="655A36B7" w:rsidR="00A54230" w:rsidRDefault="00C730CC" w:rsidP="00A54230">
      <w:pPr>
        <w:spacing w:before="0" w:line="240" w:lineRule="auto"/>
        <w:rPr>
          <w:rFonts w:cs="Arial"/>
          <w:szCs w:val="20"/>
          <w:lang w:val="en-US" w:eastAsia="en-US"/>
        </w:rPr>
      </w:pPr>
      <w:r>
        <w:rPr>
          <w:rFonts w:cs="Arial"/>
          <w:szCs w:val="20"/>
          <w:lang w:val="en-US" w:eastAsia="en-US"/>
        </w:rPr>
        <w:t>3</w:t>
      </w:r>
      <w:r w:rsidR="00A54230">
        <w:rPr>
          <w:rFonts w:cs="Arial"/>
          <w:szCs w:val="20"/>
          <w:lang w:val="en-US" w:eastAsia="en-US"/>
        </w:rPr>
        <w:t xml:space="preserve">. </w:t>
      </w:r>
      <w:r w:rsidR="00A54230" w:rsidRPr="002C2CC7">
        <w:rPr>
          <w:rFonts w:cs="Arial"/>
          <w:szCs w:val="20"/>
          <w:lang w:val="en-US" w:eastAsia="en-US"/>
        </w:rPr>
        <w:t>Xem và xuất danh sách</w:t>
      </w:r>
      <w:r w:rsidR="00A54230" w:rsidRPr="002C2CC7">
        <w:rPr>
          <w:rFonts w:cs="Arial"/>
          <w:szCs w:val="20"/>
          <w:lang w:val="en-US" w:eastAsia="en-US"/>
        </w:rPr>
        <w:tab/>
      </w:r>
    </w:p>
    <w:p w14:paraId="2605E456" w14:textId="77777777" w:rsidR="00A54230" w:rsidRDefault="00A54230" w:rsidP="00A54230">
      <w:pPr>
        <w:spacing w:before="0" w:line="240" w:lineRule="auto"/>
        <w:rPr>
          <w:rFonts w:cs="Arial"/>
          <w:szCs w:val="20"/>
          <w:lang w:val="en-US" w:eastAsia="en-US"/>
        </w:rPr>
      </w:pPr>
    </w:p>
    <w:p w14:paraId="4B159042" w14:textId="77777777" w:rsidR="00A54230" w:rsidRPr="008151B2" w:rsidRDefault="00A54230" w:rsidP="00283C7F">
      <w:pPr>
        <w:pStyle w:val="ListParagraph"/>
        <w:numPr>
          <w:ilvl w:val="0"/>
          <w:numId w:val="18"/>
        </w:numPr>
        <w:spacing w:before="0"/>
        <w:rPr>
          <w:rFonts w:cs="Arial"/>
          <w:szCs w:val="20"/>
          <w:lang w:val="vi-VN" w:eastAsia="en-US"/>
        </w:rPr>
      </w:pPr>
      <w:r w:rsidRPr="008151B2">
        <w:rPr>
          <w:rFonts w:cs="Arial"/>
          <w:szCs w:val="20"/>
          <w:lang w:val="vi-VN" w:eastAsia="en-US"/>
        </w:rPr>
        <w:t>Làm cơ sở trao đổi, thu hút khách hàng (hãng tàu, khách hàng xuất nhập khẩu)</w:t>
      </w:r>
    </w:p>
    <w:p w14:paraId="20846A91" w14:textId="77777777" w:rsidR="00A54230" w:rsidRDefault="00A54230" w:rsidP="00A54230">
      <w:pPr>
        <w:spacing w:before="0" w:line="240" w:lineRule="auto"/>
        <w:rPr>
          <w:rFonts w:cs="Arial"/>
          <w:szCs w:val="20"/>
          <w:lang w:val="en-US" w:eastAsia="en-US"/>
        </w:rPr>
      </w:pPr>
    </w:p>
    <w:tbl>
      <w:tblPr>
        <w:tblW w:w="9352" w:type="dxa"/>
        <w:shd w:val="clear" w:color="auto" w:fill="FFFFFF"/>
        <w:tblCellMar>
          <w:top w:w="15" w:type="dxa"/>
          <w:left w:w="15" w:type="dxa"/>
          <w:bottom w:w="15" w:type="dxa"/>
          <w:right w:w="15" w:type="dxa"/>
        </w:tblCellMar>
        <w:tblLook w:val="04A0" w:firstRow="1" w:lastRow="0" w:firstColumn="1" w:lastColumn="0" w:noHBand="0" w:noVBand="1"/>
      </w:tblPr>
      <w:tblGrid>
        <w:gridCol w:w="2851"/>
        <w:gridCol w:w="4247"/>
        <w:gridCol w:w="2254"/>
      </w:tblGrid>
      <w:tr w:rsidR="00A54230" w:rsidRPr="002C2CC7" w14:paraId="58D401AC" w14:textId="77777777" w:rsidTr="006F74F4">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2F906C8" w14:textId="77777777" w:rsidR="00A54230" w:rsidRPr="002C2CC7" w:rsidRDefault="00A54230" w:rsidP="006F74F4">
            <w:pPr>
              <w:shd w:val="clear" w:color="auto" w:fill="F4F5F7"/>
              <w:spacing w:before="0" w:line="240" w:lineRule="auto"/>
              <w:jc w:val="center"/>
              <w:rPr>
                <w:rFonts w:ascii="Segoe UI" w:hAnsi="Segoe UI" w:cs="Segoe UI"/>
                <w:b/>
                <w:bCs/>
                <w:color w:val="172B4D"/>
                <w:sz w:val="21"/>
                <w:szCs w:val="21"/>
                <w:lang w:val="en-US" w:eastAsia="en-US"/>
              </w:rPr>
            </w:pPr>
            <w:r>
              <w:rPr>
                <w:rFonts w:ascii="Segoe UI" w:hAnsi="Segoe UI" w:cs="Segoe UI"/>
                <w:b/>
                <w:bCs/>
                <w:color w:val="172B4D"/>
                <w:sz w:val="21"/>
                <w:szCs w:val="21"/>
                <w:lang w:val="en-US" w:eastAsia="en-US"/>
              </w:rPr>
              <w:t>Tên cột</w:t>
            </w:r>
          </w:p>
        </w:tc>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685F2C8" w14:textId="77777777" w:rsidR="00A54230" w:rsidRPr="002C2CC7" w:rsidRDefault="00A54230" w:rsidP="006F74F4">
            <w:pPr>
              <w:spacing w:before="0" w:line="240" w:lineRule="auto"/>
              <w:jc w:val="center"/>
              <w:rPr>
                <w:rFonts w:ascii="Segoe UI" w:hAnsi="Segoe UI" w:cs="Segoe UI"/>
                <w:b/>
                <w:bCs/>
                <w:color w:val="172B4D"/>
                <w:sz w:val="21"/>
                <w:szCs w:val="21"/>
                <w:lang w:val="en-US" w:eastAsia="en-US"/>
              </w:rPr>
            </w:pPr>
            <w:r w:rsidRPr="002C2CC7">
              <w:rPr>
                <w:rFonts w:ascii="Segoe UI" w:hAnsi="Segoe UI" w:cs="Segoe UI"/>
                <w:b/>
                <w:bCs/>
                <w:color w:val="172B4D"/>
                <w:sz w:val="21"/>
                <w:szCs w:val="21"/>
                <w:lang w:val="en-US" w:eastAsia="en-US"/>
              </w:rPr>
              <w:t xml:space="preserve">Đối tượng </w:t>
            </w:r>
          </w:p>
        </w:tc>
        <w:tc>
          <w:tcPr>
            <w:tcW w:w="225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BBFD17B" w14:textId="77777777" w:rsidR="00A54230" w:rsidRPr="002C2CC7" w:rsidRDefault="00A54230" w:rsidP="006F74F4">
            <w:pPr>
              <w:shd w:val="clear" w:color="auto" w:fill="F4F5F7"/>
              <w:spacing w:before="0" w:line="240" w:lineRule="auto"/>
              <w:jc w:val="center"/>
              <w:rPr>
                <w:rFonts w:ascii="Segoe UI" w:hAnsi="Segoe UI" w:cs="Segoe UI"/>
                <w:b/>
                <w:bCs/>
                <w:color w:val="172B4D"/>
                <w:sz w:val="21"/>
                <w:szCs w:val="21"/>
                <w:lang w:val="en-US" w:eastAsia="en-US"/>
              </w:rPr>
            </w:pPr>
            <w:r w:rsidRPr="002C2CC7">
              <w:rPr>
                <w:rFonts w:ascii="Segoe UI" w:hAnsi="Segoe UI" w:cs="Segoe UI"/>
                <w:b/>
                <w:bCs/>
                <w:color w:val="172B4D"/>
                <w:sz w:val="21"/>
                <w:szCs w:val="21"/>
                <w:lang w:val="en-US" w:eastAsia="en-US"/>
              </w:rPr>
              <w:t>Kho</w:t>
            </w:r>
            <w:r w:rsidRPr="002C2CC7">
              <w:rPr>
                <w:rFonts w:ascii="Segoe UI" w:hAnsi="Segoe UI" w:cs="Segoe UI"/>
                <w:b/>
                <w:bCs/>
                <w:color w:val="172B4D"/>
                <w:sz w:val="21"/>
                <w:szCs w:val="21"/>
                <w:lang w:val="vi-VN" w:eastAsia="en-US"/>
              </w:rPr>
              <w:t>ảng thời gian</w:t>
            </w:r>
          </w:p>
        </w:tc>
      </w:tr>
      <w:tr w:rsidR="00A54230" w:rsidRPr="002C2CC7" w14:paraId="19EAB4E2" w14:textId="77777777" w:rsidTr="006F74F4">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85100D8"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Pr>
                <w:lang w:val="en-US" w:eastAsia="en-US"/>
              </w:rPr>
              <w:t>Hãng tàu</w:t>
            </w:r>
          </w:p>
          <w:p w14:paraId="574C2AE7" w14:textId="77777777" w:rsidR="00A54230" w:rsidRPr="00581EA3" w:rsidRDefault="00A54230" w:rsidP="00283C7F">
            <w:pPr>
              <w:pStyle w:val="ListParagraph"/>
              <w:numPr>
                <w:ilvl w:val="0"/>
                <w:numId w:val="7"/>
              </w:numPr>
              <w:tabs>
                <w:tab w:val="clear" w:pos="720"/>
              </w:tabs>
              <w:spacing w:before="100" w:beforeAutospacing="1" w:after="100" w:afterAutospacing="1"/>
              <w:ind w:left="385"/>
              <w:rPr>
                <w:lang w:val="en-US" w:eastAsia="en-US"/>
              </w:rPr>
            </w:pPr>
            <w:r>
              <w:rPr>
                <w:lang w:val="en-US" w:eastAsia="en-US"/>
              </w:rPr>
              <w:t>Cảng</w:t>
            </w:r>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016BFC1" w14:textId="77777777" w:rsidR="00A54230" w:rsidRPr="002C2CC7" w:rsidRDefault="00A54230" w:rsidP="00283C7F">
            <w:pPr>
              <w:numPr>
                <w:ilvl w:val="0"/>
                <w:numId w:val="10"/>
              </w:numPr>
              <w:spacing w:before="100" w:beforeAutospacing="1" w:after="100" w:afterAutospacing="1" w:line="240" w:lineRule="auto"/>
              <w:ind w:left="0"/>
              <w:rPr>
                <w:rFonts w:cs="Arial"/>
                <w:color w:val="172B4D"/>
                <w:szCs w:val="20"/>
                <w:lang w:val="en-US" w:eastAsia="en-US"/>
              </w:rPr>
            </w:pPr>
            <w:r w:rsidRPr="002C2CC7">
              <w:rPr>
                <w:rFonts w:cs="Arial"/>
                <w:color w:val="000000"/>
                <w:szCs w:val="20"/>
                <w:lang w:val="en-US" w:eastAsia="en-US"/>
              </w:rPr>
              <w:t>Của tất cả 4 cảng</w:t>
            </w:r>
          </w:p>
          <w:p w14:paraId="23C70ECE" w14:textId="77777777" w:rsidR="00A54230" w:rsidRPr="00115BCE" w:rsidRDefault="00A54230" w:rsidP="00283C7F">
            <w:pPr>
              <w:numPr>
                <w:ilvl w:val="0"/>
                <w:numId w:val="10"/>
              </w:numPr>
              <w:spacing w:before="100" w:beforeAutospacing="1" w:after="100" w:afterAutospacing="1" w:line="240" w:lineRule="auto"/>
              <w:ind w:left="0"/>
              <w:rPr>
                <w:rFonts w:cs="Arial"/>
                <w:color w:val="172B4D"/>
                <w:szCs w:val="20"/>
                <w:lang w:val="en-US" w:eastAsia="en-US"/>
              </w:rPr>
            </w:pPr>
          </w:p>
          <w:p w14:paraId="268FB773" w14:textId="77777777" w:rsidR="00A54230" w:rsidRPr="002C2CC7" w:rsidRDefault="00A54230" w:rsidP="00283C7F">
            <w:pPr>
              <w:numPr>
                <w:ilvl w:val="0"/>
                <w:numId w:val="10"/>
              </w:numPr>
              <w:spacing w:before="100" w:beforeAutospacing="1" w:after="100" w:afterAutospacing="1" w:line="240" w:lineRule="auto"/>
              <w:ind w:left="0"/>
              <w:rPr>
                <w:rFonts w:cs="Arial"/>
                <w:color w:val="172B4D"/>
                <w:szCs w:val="20"/>
                <w:lang w:val="en-US" w:eastAsia="en-US"/>
              </w:rPr>
            </w:pPr>
            <w:r w:rsidRPr="002C2CC7">
              <w:rPr>
                <w:rFonts w:cs="Arial"/>
                <w:color w:val="000000"/>
                <w:szCs w:val="20"/>
                <w:lang w:val="en-US" w:eastAsia="en-US"/>
              </w:rPr>
              <w:t>Của từng cảng</w:t>
            </w:r>
          </w:p>
          <w:p w14:paraId="727D7C9C"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lastRenderedPageBreak/>
              <w:t>Cát Lái</w:t>
            </w:r>
          </w:p>
          <w:p w14:paraId="53225199"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i Mép - Thị Vải</w:t>
            </w:r>
          </w:p>
          <w:p w14:paraId="66A14E32"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i Mép</w:t>
            </w:r>
          </w:p>
          <w:p w14:paraId="5541B86B"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rFonts w:ascii="Segoe UI" w:hAnsi="Segoe UI" w:cs="Segoe UI"/>
                <w:color w:val="172B4D"/>
                <w:sz w:val="21"/>
                <w:szCs w:val="21"/>
                <w:lang w:val="en-US" w:eastAsia="en-US"/>
              </w:rPr>
            </w:pPr>
            <w:r w:rsidRPr="002C2CC7">
              <w:rPr>
                <w:lang w:val="en-US" w:eastAsia="en-US"/>
              </w:rPr>
              <w:t>Hiệp Phước</w:t>
            </w:r>
          </w:p>
        </w:tc>
        <w:tc>
          <w:tcPr>
            <w:tcW w:w="225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54CBC0F"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lastRenderedPageBreak/>
              <w:t>Trong vòng 1 năm</w:t>
            </w:r>
          </w:p>
          <w:p w14:paraId="7BD76775"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Giữa các quý trong 1 năm</w:t>
            </w:r>
          </w:p>
          <w:p w14:paraId="11A8F5CF"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rFonts w:ascii="Segoe UI" w:hAnsi="Segoe UI" w:cs="Segoe UI"/>
                <w:color w:val="172B4D"/>
                <w:sz w:val="21"/>
                <w:szCs w:val="21"/>
                <w:lang w:val="en-US" w:eastAsia="en-US"/>
              </w:rPr>
            </w:pPr>
            <w:r w:rsidRPr="002C2CC7">
              <w:rPr>
                <w:lang w:val="en-US" w:eastAsia="en-US"/>
              </w:rPr>
              <w:lastRenderedPageBreak/>
              <w:t>Giữa các tháng trong 1 năm</w:t>
            </w:r>
          </w:p>
        </w:tc>
      </w:tr>
    </w:tbl>
    <w:p w14:paraId="5C29FBCC" w14:textId="77777777" w:rsidR="00A54230" w:rsidRDefault="00A54230" w:rsidP="00A54230">
      <w:pPr>
        <w:spacing w:before="0" w:line="240" w:lineRule="auto"/>
        <w:rPr>
          <w:rFonts w:cs="Arial"/>
          <w:szCs w:val="20"/>
          <w:lang w:val="en-US" w:eastAsia="en-US"/>
        </w:rPr>
      </w:pPr>
    </w:p>
    <w:p w14:paraId="51AD95B4" w14:textId="77777777" w:rsidR="00A54230" w:rsidRDefault="00A54230" w:rsidP="00A54230">
      <w:pPr>
        <w:spacing w:before="0" w:line="240" w:lineRule="auto"/>
        <w:rPr>
          <w:rFonts w:cs="Arial"/>
          <w:szCs w:val="20"/>
          <w:lang w:val="en-US" w:eastAsia="en-US"/>
        </w:rPr>
      </w:pPr>
    </w:p>
    <w:p w14:paraId="0B54F701" w14:textId="77777777" w:rsidR="00A54230" w:rsidRDefault="00A54230" w:rsidP="003C2C98">
      <w:pPr>
        <w:pStyle w:val="Heading2"/>
      </w:pPr>
      <w:bookmarkStart w:id="45" w:name="_Toc23348746"/>
      <w:r>
        <w:t>Báo cáo hãng tàu</w:t>
      </w:r>
      <w:bookmarkEnd w:id="45"/>
    </w:p>
    <w:p w14:paraId="5594A852" w14:textId="77777777" w:rsidR="00A54230" w:rsidRPr="002C2CC7" w:rsidRDefault="00A54230" w:rsidP="00A54230">
      <w:pPr>
        <w:spacing w:before="0" w:line="240" w:lineRule="auto"/>
        <w:rPr>
          <w:rFonts w:cs="Arial"/>
          <w:szCs w:val="20"/>
          <w:lang w:val="en-US" w:eastAsia="en-US"/>
        </w:rPr>
      </w:pPr>
    </w:p>
    <w:p w14:paraId="430A2C27" w14:textId="77777777" w:rsidR="00A54230" w:rsidRPr="001E3B55" w:rsidRDefault="00A54230" w:rsidP="00A54230">
      <w:pPr>
        <w:ind w:left="360" w:hanging="360"/>
        <w:rPr>
          <w:rFonts w:cs="Arial"/>
          <w:szCs w:val="20"/>
          <w:lang w:val="vi-VN" w:eastAsia="en-US"/>
        </w:rPr>
      </w:pPr>
      <w:r>
        <w:rPr>
          <w:rFonts w:cs="Arial"/>
          <w:szCs w:val="20"/>
          <w:lang w:val="en-US" w:eastAsia="en-US"/>
        </w:rPr>
        <w:t xml:space="preserve">1. </w:t>
      </w:r>
      <w:r w:rsidRPr="001E3B55">
        <w:rPr>
          <w:rFonts w:cs="Arial"/>
          <w:szCs w:val="20"/>
          <w:lang w:val="vi-VN" w:eastAsia="en-US"/>
        </w:rPr>
        <w:t xml:space="preserve">So sánh </w:t>
      </w:r>
      <w:r w:rsidRPr="001E3B55">
        <w:rPr>
          <w:rFonts w:cs="Arial"/>
          <w:b/>
          <w:szCs w:val="20"/>
          <w:lang w:val="vi-VN" w:eastAsia="en-US"/>
        </w:rPr>
        <w:t>Top 20 hãng tàu có sản lượng thực tế cao nhất</w:t>
      </w:r>
      <w:r w:rsidRPr="001E3B55">
        <w:rPr>
          <w:rFonts w:cs="Arial"/>
          <w:szCs w:val="20"/>
          <w:lang w:val="vi-VN" w:eastAsia="en-US"/>
        </w:rPr>
        <w:t xml:space="preserve"> với nhau theo các chỉ số</w:t>
      </w:r>
    </w:p>
    <w:p w14:paraId="784CB040" w14:textId="77777777" w:rsidR="00A54230" w:rsidRDefault="00A54230" w:rsidP="00A54230">
      <w:pPr>
        <w:rPr>
          <w:rFonts w:cs="Arial"/>
          <w:szCs w:val="20"/>
          <w:lang w:val="vi-VN" w:eastAsia="en-US"/>
        </w:rPr>
      </w:pPr>
      <w:r>
        <w:rPr>
          <w:rFonts w:cs="Arial"/>
          <w:szCs w:val="20"/>
          <w:lang w:val="vi-VN" w:eastAsia="en-US"/>
        </w:rPr>
        <w:t>Mục đích:</w:t>
      </w:r>
    </w:p>
    <w:p w14:paraId="31129085" w14:textId="77777777" w:rsidR="00A54230" w:rsidRPr="002F4984" w:rsidRDefault="00A54230" w:rsidP="00283C7F">
      <w:pPr>
        <w:pStyle w:val="ListParagraph"/>
        <w:numPr>
          <w:ilvl w:val="0"/>
          <w:numId w:val="18"/>
        </w:numPr>
        <w:rPr>
          <w:rFonts w:cs="Arial"/>
          <w:szCs w:val="20"/>
          <w:lang w:val="vi-VN" w:eastAsia="en-US"/>
        </w:rPr>
      </w:pPr>
      <w:r w:rsidRPr="002F4984">
        <w:rPr>
          <w:rFonts w:cs="Arial"/>
          <w:szCs w:val="20"/>
          <w:lang w:val="vi-VN" w:eastAsia="en-US"/>
        </w:rPr>
        <w:t>Là căn cứ để đề xuất, điều chỉnh chính sách liên quan đến hãng tàu (vd: chính sách giá,...)</w:t>
      </w:r>
    </w:p>
    <w:p w14:paraId="303F0F2A" w14:textId="77777777" w:rsidR="00A54230" w:rsidRDefault="00A54230" w:rsidP="00283C7F">
      <w:pPr>
        <w:pStyle w:val="ListParagraph"/>
        <w:numPr>
          <w:ilvl w:val="0"/>
          <w:numId w:val="18"/>
        </w:numPr>
        <w:rPr>
          <w:rFonts w:cs="Arial"/>
          <w:szCs w:val="20"/>
          <w:lang w:val="vi-VN" w:eastAsia="en-US"/>
        </w:rPr>
      </w:pPr>
      <w:r w:rsidRPr="002F4984">
        <w:rPr>
          <w:rFonts w:cs="Arial"/>
          <w:szCs w:val="20"/>
          <w:lang w:val="vi-VN" w:eastAsia="en-US"/>
        </w:rPr>
        <w:t>Là cơ sở để làm việc, trao đổi với hãng tàu</w:t>
      </w:r>
    </w:p>
    <w:p w14:paraId="7E3597B8" w14:textId="77777777" w:rsidR="00A54230" w:rsidRDefault="00A54230" w:rsidP="00A54230">
      <w:pPr>
        <w:rPr>
          <w:rFonts w:cs="Arial"/>
          <w:szCs w:val="20"/>
          <w:lang w:val="vi-VN" w:eastAsia="en-US"/>
        </w:rPr>
      </w:pPr>
    </w:p>
    <w:p w14:paraId="690A6966" w14:textId="77777777" w:rsidR="00A54230" w:rsidRDefault="00A54230" w:rsidP="00A54230">
      <w:pPr>
        <w:spacing w:before="0"/>
        <w:rPr>
          <w:rFonts w:cs="Arial"/>
          <w:szCs w:val="20"/>
          <w:lang w:val="vi-VN" w:eastAsia="en-US"/>
        </w:rPr>
      </w:pPr>
      <w:r w:rsidRPr="00C1388A">
        <w:rPr>
          <w:rFonts w:cs="Arial"/>
          <w:szCs w:val="20"/>
          <w:lang w:val="vi-VN" w:eastAsia="en-US"/>
        </w:rPr>
        <w:t>Tiêu chí lọc dữ liệu</w:t>
      </w:r>
    </w:p>
    <w:p w14:paraId="4F7A5C20"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cảng</w:t>
      </w:r>
    </w:p>
    <w:p w14:paraId="242D0AF3" w14:textId="77777777" w:rsidR="00A54230" w:rsidRPr="008B65DF"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khoảng thời gian</w:t>
      </w:r>
    </w:p>
    <w:p w14:paraId="6F09BF27"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hãng tàu</w:t>
      </w:r>
    </w:p>
    <w:p w14:paraId="63F721D1" w14:textId="77777777" w:rsidR="00A54230" w:rsidRDefault="00A54230" w:rsidP="00A54230">
      <w:pPr>
        <w:ind w:left="360" w:hanging="360"/>
        <w:rPr>
          <w:rFonts w:cs="Arial"/>
          <w:szCs w:val="20"/>
          <w:lang w:val="vi-VN" w:eastAsia="en-US"/>
        </w:rPr>
      </w:pPr>
    </w:p>
    <w:tbl>
      <w:tblPr>
        <w:tblW w:w="9352" w:type="dxa"/>
        <w:shd w:val="clear" w:color="auto" w:fill="FFFFFF"/>
        <w:tblCellMar>
          <w:top w:w="15" w:type="dxa"/>
          <w:left w:w="15" w:type="dxa"/>
          <w:bottom w:w="15" w:type="dxa"/>
          <w:right w:w="15" w:type="dxa"/>
        </w:tblCellMar>
        <w:tblLook w:val="04A0" w:firstRow="1" w:lastRow="0" w:firstColumn="1" w:lastColumn="0" w:noHBand="0" w:noVBand="1"/>
      </w:tblPr>
      <w:tblGrid>
        <w:gridCol w:w="3952"/>
        <w:gridCol w:w="3150"/>
        <w:gridCol w:w="2250"/>
      </w:tblGrid>
      <w:tr w:rsidR="00A54230" w14:paraId="79B895BD" w14:textId="77777777" w:rsidTr="006F74F4">
        <w:tc>
          <w:tcPr>
            <w:tcW w:w="3952"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B969B18" w14:textId="77777777" w:rsidR="00A54230" w:rsidRDefault="00A54230" w:rsidP="006F74F4">
            <w:pPr>
              <w:pStyle w:val="NormalWeb"/>
              <w:shd w:val="clear" w:color="auto" w:fill="F4F5F7"/>
              <w:spacing w:before="0" w:beforeAutospacing="0" w:after="0" w:afterAutospacing="0"/>
              <w:jc w:val="center"/>
              <w:rPr>
                <w:rFonts w:ascii="Segoe UI" w:hAnsi="Segoe UI" w:cs="Segoe UI"/>
                <w:b/>
                <w:bCs/>
                <w:color w:val="172B4D"/>
                <w:sz w:val="21"/>
                <w:szCs w:val="21"/>
              </w:rPr>
            </w:pPr>
            <w:r>
              <w:rPr>
                <w:rFonts w:ascii="Segoe UI" w:hAnsi="Segoe UI" w:cs="Segoe UI"/>
                <w:b/>
                <w:bCs/>
                <w:color w:val="172B4D"/>
                <w:sz w:val="21"/>
                <w:szCs w:val="21"/>
              </w:rPr>
              <w:t>Ch</w:t>
            </w:r>
            <w:r>
              <w:rPr>
                <w:rFonts w:ascii="Segoe UI" w:hAnsi="Segoe UI" w:cs="Segoe UI"/>
                <w:b/>
                <w:bCs/>
                <w:color w:val="172B4D"/>
                <w:sz w:val="21"/>
                <w:szCs w:val="21"/>
                <w:lang w:val="vi-VN"/>
              </w:rPr>
              <w:t>ỉ số (Đơn vị)</w:t>
            </w:r>
          </w:p>
        </w:tc>
        <w:tc>
          <w:tcPr>
            <w:tcW w:w="315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BC8BFD5" w14:textId="77777777" w:rsidR="00A54230" w:rsidRDefault="00A54230" w:rsidP="006F74F4">
            <w:pPr>
              <w:spacing w:line="240" w:lineRule="auto"/>
              <w:jc w:val="center"/>
              <w:rPr>
                <w:rFonts w:ascii="Segoe UI" w:hAnsi="Segoe UI" w:cs="Segoe UI"/>
                <w:b/>
                <w:bCs/>
                <w:color w:val="172B4D"/>
                <w:sz w:val="21"/>
                <w:szCs w:val="21"/>
              </w:rPr>
            </w:pPr>
            <w:r>
              <w:rPr>
                <w:rFonts w:ascii="Segoe UI" w:hAnsi="Segoe UI" w:cs="Segoe UI"/>
                <w:b/>
                <w:bCs/>
                <w:color w:val="172B4D"/>
                <w:sz w:val="21"/>
                <w:szCs w:val="21"/>
              </w:rPr>
              <w:t>Đối tượng</w:t>
            </w:r>
          </w:p>
        </w:tc>
        <w:tc>
          <w:tcPr>
            <w:tcW w:w="225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F743F99" w14:textId="77777777" w:rsidR="00A54230" w:rsidRDefault="00A54230" w:rsidP="006F74F4">
            <w:pPr>
              <w:pStyle w:val="NormalWeb"/>
              <w:shd w:val="clear" w:color="auto" w:fill="F4F5F7"/>
              <w:spacing w:before="0" w:beforeAutospacing="0" w:after="0" w:afterAutospacing="0"/>
              <w:jc w:val="center"/>
              <w:rPr>
                <w:rFonts w:ascii="Segoe UI" w:hAnsi="Segoe UI" w:cs="Segoe UI"/>
                <w:b/>
                <w:bCs/>
                <w:color w:val="172B4D"/>
                <w:sz w:val="21"/>
                <w:szCs w:val="21"/>
              </w:rPr>
            </w:pPr>
            <w:r>
              <w:rPr>
                <w:rFonts w:ascii="Segoe UI" w:hAnsi="Segoe UI" w:cs="Segoe UI"/>
                <w:b/>
                <w:bCs/>
                <w:color w:val="172B4D"/>
                <w:sz w:val="21"/>
                <w:szCs w:val="21"/>
              </w:rPr>
              <w:t>Kho</w:t>
            </w:r>
            <w:r>
              <w:rPr>
                <w:rFonts w:ascii="Segoe UI" w:hAnsi="Segoe UI" w:cs="Segoe UI"/>
                <w:b/>
                <w:bCs/>
                <w:color w:val="172B4D"/>
                <w:sz w:val="21"/>
                <w:szCs w:val="21"/>
                <w:lang w:val="vi-VN"/>
              </w:rPr>
              <w:t>ảng thời gian</w:t>
            </w:r>
          </w:p>
        </w:tc>
      </w:tr>
      <w:tr w:rsidR="00A54230" w14:paraId="093AE6D9" w14:textId="77777777" w:rsidTr="006F74F4">
        <w:tc>
          <w:tcPr>
            <w:tcW w:w="395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955669A" w14:textId="77777777" w:rsidR="00A54230" w:rsidRPr="009B4C38" w:rsidRDefault="00A54230" w:rsidP="00283C7F">
            <w:pPr>
              <w:numPr>
                <w:ilvl w:val="0"/>
                <w:numId w:val="12"/>
              </w:numPr>
              <w:spacing w:before="100" w:beforeAutospacing="1" w:after="100" w:afterAutospacing="1" w:line="240" w:lineRule="auto"/>
              <w:ind w:left="467"/>
              <w:rPr>
                <w:lang w:val="en-US" w:eastAsia="en-US"/>
              </w:rPr>
            </w:pPr>
            <w:r w:rsidRPr="009B4C38">
              <w:rPr>
                <w:lang w:val="en-US" w:eastAsia="en-US"/>
              </w:rPr>
              <w:t>Sản lượng container thực tế (TEU)</w:t>
            </w:r>
          </w:p>
          <w:p w14:paraId="1C4DEE00" w14:textId="77777777" w:rsidR="00A54230" w:rsidRPr="009B4C38" w:rsidRDefault="00A54230" w:rsidP="00283C7F">
            <w:pPr>
              <w:numPr>
                <w:ilvl w:val="0"/>
                <w:numId w:val="12"/>
              </w:numPr>
              <w:spacing w:before="100" w:beforeAutospacing="1" w:after="100" w:afterAutospacing="1" w:line="240" w:lineRule="auto"/>
              <w:ind w:left="467"/>
              <w:rPr>
                <w:lang w:val="en-US" w:eastAsia="en-US"/>
              </w:rPr>
            </w:pPr>
            <w:r w:rsidRPr="009B4C38">
              <w:rPr>
                <w:lang w:val="en-US" w:eastAsia="en-US"/>
              </w:rPr>
              <w:t>Tỉ trọng sản lượng container thực tế (%)</w:t>
            </w:r>
          </w:p>
          <w:p w14:paraId="53D322A8" w14:textId="077233C2" w:rsidR="00A54230" w:rsidRPr="009B4C38" w:rsidRDefault="00A54230" w:rsidP="00984799">
            <w:pPr>
              <w:spacing w:before="100" w:beforeAutospacing="1" w:after="100" w:afterAutospacing="1" w:line="240" w:lineRule="auto"/>
              <w:rPr>
                <w:lang w:val="en-US" w:eastAsia="en-US"/>
              </w:rPr>
            </w:pPr>
          </w:p>
        </w:tc>
        <w:tc>
          <w:tcPr>
            <w:tcW w:w="315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5E56969" w14:textId="77777777" w:rsidR="00A54230" w:rsidRPr="00584A34" w:rsidRDefault="00A54230" w:rsidP="00283C7F">
            <w:pPr>
              <w:numPr>
                <w:ilvl w:val="1"/>
                <w:numId w:val="13"/>
              </w:numPr>
              <w:spacing w:before="100" w:beforeAutospacing="1" w:after="100" w:afterAutospacing="1" w:line="240" w:lineRule="auto"/>
              <w:ind w:left="405"/>
              <w:rPr>
                <w:rFonts w:ascii="Segoe UI" w:hAnsi="Segoe UI" w:cs="Segoe UI"/>
                <w:color w:val="172B4D"/>
                <w:sz w:val="21"/>
                <w:szCs w:val="21"/>
              </w:rPr>
            </w:pPr>
            <w:r>
              <w:rPr>
                <w:rFonts w:cs="Arial"/>
                <w:color w:val="000000"/>
                <w:szCs w:val="20"/>
                <w:lang w:val="en-US" w:eastAsia="en-US"/>
              </w:rPr>
              <w:t>Của từng hãng tàu</w:t>
            </w:r>
          </w:p>
          <w:p w14:paraId="2D09CDF1" w14:textId="77777777" w:rsidR="00A54230" w:rsidRPr="00584A34" w:rsidRDefault="00A54230" w:rsidP="00283C7F">
            <w:pPr>
              <w:numPr>
                <w:ilvl w:val="1"/>
                <w:numId w:val="13"/>
              </w:numPr>
              <w:tabs>
                <w:tab w:val="clear" w:pos="1440"/>
              </w:tabs>
              <w:spacing w:before="100" w:beforeAutospacing="1" w:after="100" w:afterAutospacing="1" w:line="240" w:lineRule="auto"/>
              <w:ind w:left="662" w:hanging="270"/>
              <w:rPr>
                <w:rFonts w:ascii="Segoe UI" w:hAnsi="Segoe UI" w:cs="Segoe UI"/>
                <w:color w:val="172B4D"/>
                <w:sz w:val="21"/>
                <w:szCs w:val="21"/>
              </w:rPr>
            </w:pPr>
            <w:r>
              <w:rPr>
                <w:rFonts w:cs="Arial"/>
                <w:color w:val="000000"/>
                <w:szCs w:val="20"/>
                <w:lang w:val="en-US" w:eastAsia="en-US"/>
              </w:rPr>
              <w:t>Thuộc t</w:t>
            </w:r>
            <w:r w:rsidRPr="00584A34">
              <w:rPr>
                <w:rFonts w:cs="Arial"/>
                <w:color w:val="000000"/>
                <w:szCs w:val="20"/>
                <w:lang w:val="en-US" w:eastAsia="en-US"/>
              </w:rPr>
              <w:t xml:space="preserve">op 20 hãng tàu có sản lượng thực tế cao nhất </w:t>
            </w:r>
          </w:p>
          <w:p w14:paraId="6C2E667F" w14:textId="77777777" w:rsidR="00A54230" w:rsidRPr="00584A34" w:rsidRDefault="00A54230" w:rsidP="00283C7F">
            <w:pPr>
              <w:numPr>
                <w:ilvl w:val="1"/>
                <w:numId w:val="13"/>
              </w:numPr>
              <w:tabs>
                <w:tab w:val="clear" w:pos="1440"/>
              </w:tabs>
              <w:spacing w:before="100" w:beforeAutospacing="1" w:after="100" w:afterAutospacing="1" w:line="240" w:lineRule="auto"/>
              <w:ind w:left="662" w:hanging="270"/>
              <w:rPr>
                <w:rFonts w:ascii="Segoe UI" w:hAnsi="Segoe UI" w:cs="Segoe UI"/>
                <w:color w:val="172B4D"/>
                <w:sz w:val="21"/>
                <w:szCs w:val="21"/>
              </w:rPr>
            </w:pPr>
            <w:r>
              <w:rPr>
                <w:rFonts w:cs="Arial"/>
                <w:color w:val="000000"/>
                <w:szCs w:val="20"/>
                <w:lang w:val="en-US" w:eastAsia="en-US"/>
              </w:rPr>
              <w:t>Không thuộc thuộc t</w:t>
            </w:r>
            <w:r w:rsidRPr="00584A34">
              <w:rPr>
                <w:rFonts w:cs="Arial"/>
                <w:color w:val="000000"/>
                <w:szCs w:val="20"/>
                <w:lang w:val="en-US" w:eastAsia="en-US"/>
              </w:rPr>
              <w:t xml:space="preserve">op 20 hãng tàu có sản lượng thực tế cao nhất </w:t>
            </w:r>
          </w:p>
          <w:p w14:paraId="4B1F0F12" w14:textId="77777777" w:rsidR="00A54230" w:rsidRPr="00584A34" w:rsidRDefault="00A54230" w:rsidP="006F74F4">
            <w:pPr>
              <w:spacing w:before="100" w:beforeAutospacing="1" w:after="100" w:afterAutospacing="1" w:line="240" w:lineRule="auto"/>
              <w:ind w:left="662"/>
              <w:rPr>
                <w:rFonts w:ascii="Segoe UI" w:hAnsi="Segoe UI" w:cs="Segoe UI"/>
                <w:color w:val="172B4D"/>
                <w:sz w:val="21"/>
                <w:szCs w:val="21"/>
              </w:rPr>
            </w:pPr>
          </w:p>
          <w:p w14:paraId="019205FA" w14:textId="77777777" w:rsidR="00A54230" w:rsidRDefault="00A54230" w:rsidP="006F74F4">
            <w:pPr>
              <w:spacing w:before="100" w:beforeAutospacing="1" w:after="100" w:afterAutospacing="1" w:line="240" w:lineRule="auto"/>
              <w:rPr>
                <w:rFonts w:ascii="Segoe UI" w:hAnsi="Segoe UI" w:cs="Segoe UI"/>
                <w:color w:val="172B4D"/>
                <w:sz w:val="21"/>
                <w:szCs w:val="21"/>
              </w:rPr>
            </w:pPr>
          </w:p>
        </w:tc>
        <w:tc>
          <w:tcPr>
            <w:tcW w:w="225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9FBF287" w14:textId="77777777" w:rsidR="00A54230" w:rsidRPr="009B4C38" w:rsidRDefault="00A54230" w:rsidP="00283C7F">
            <w:pPr>
              <w:numPr>
                <w:ilvl w:val="0"/>
                <w:numId w:val="14"/>
              </w:numPr>
              <w:spacing w:before="100" w:beforeAutospacing="1" w:after="100" w:afterAutospacing="1" w:line="240" w:lineRule="auto"/>
              <w:ind w:left="388"/>
              <w:rPr>
                <w:lang w:val="en-US" w:eastAsia="en-US"/>
              </w:rPr>
            </w:pPr>
            <w:r w:rsidRPr="009B4C38">
              <w:rPr>
                <w:lang w:val="en-US" w:eastAsia="en-US"/>
              </w:rPr>
              <w:t>Trong vòng 1 năm</w:t>
            </w:r>
          </w:p>
          <w:p w14:paraId="3194136A" w14:textId="77777777" w:rsidR="00A54230" w:rsidRPr="009B4C38" w:rsidRDefault="00A54230" w:rsidP="00283C7F">
            <w:pPr>
              <w:numPr>
                <w:ilvl w:val="0"/>
                <w:numId w:val="14"/>
              </w:numPr>
              <w:spacing w:before="100" w:beforeAutospacing="1" w:after="100" w:afterAutospacing="1" w:line="240" w:lineRule="auto"/>
              <w:ind w:left="388"/>
              <w:rPr>
                <w:lang w:val="en-US" w:eastAsia="en-US"/>
              </w:rPr>
            </w:pPr>
            <w:r w:rsidRPr="009B4C38">
              <w:rPr>
                <w:lang w:val="en-US" w:eastAsia="en-US"/>
              </w:rPr>
              <w:t>Giữa các quý trong 1 hoặc các năm</w:t>
            </w:r>
          </w:p>
          <w:p w14:paraId="18B99DCE" w14:textId="77777777" w:rsidR="00A54230" w:rsidRPr="009B4C38" w:rsidRDefault="00A54230" w:rsidP="00283C7F">
            <w:pPr>
              <w:numPr>
                <w:ilvl w:val="0"/>
                <w:numId w:val="14"/>
              </w:numPr>
              <w:spacing w:before="100" w:beforeAutospacing="1" w:after="100" w:afterAutospacing="1" w:line="240" w:lineRule="auto"/>
              <w:ind w:left="388"/>
              <w:rPr>
                <w:lang w:val="en-US" w:eastAsia="en-US"/>
              </w:rPr>
            </w:pPr>
            <w:r w:rsidRPr="009B4C38">
              <w:rPr>
                <w:lang w:val="en-US" w:eastAsia="en-US"/>
              </w:rPr>
              <w:t>Giữa các tháng trong 1 năm</w:t>
            </w:r>
          </w:p>
          <w:p w14:paraId="23E7A893" w14:textId="77777777" w:rsidR="00A54230" w:rsidRDefault="00A54230" w:rsidP="00283C7F">
            <w:pPr>
              <w:numPr>
                <w:ilvl w:val="0"/>
                <w:numId w:val="14"/>
              </w:numPr>
              <w:spacing w:before="100" w:beforeAutospacing="1" w:after="100" w:afterAutospacing="1" w:line="240" w:lineRule="auto"/>
              <w:ind w:left="388"/>
              <w:rPr>
                <w:rFonts w:ascii="Segoe UI" w:hAnsi="Segoe UI" w:cs="Segoe UI"/>
                <w:color w:val="172B4D"/>
                <w:sz w:val="21"/>
                <w:szCs w:val="21"/>
              </w:rPr>
            </w:pPr>
            <w:r w:rsidRPr="009B4C38">
              <w:rPr>
                <w:lang w:val="en-US" w:eastAsia="en-US"/>
              </w:rPr>
              <w:t>So với cùng kì năm trước</w:t>
            </w:r>
          </w:p>
        </w:tc>
      </w:tr>
    </w:tbl>
    <w:p w14:paraId="33B6C556" w14:textId="77777777" w:rsidR="00A54230" w:rsidRDefault="00A54230" w:rsidP="00A54230">
      <w:pPr>
        <w:rPr>
          <w:rFonts w:cs="Arial"/>
          <w:szCs w:val="20"/>
          <w:lang w:val="vi-VN" w:eastAsia="en-US"/>
        </w:rPr>
      </w:pPr>
    </w:p>
    <w:p w14:paraId="05BD380E" w14:textId="77777777" w:rsidR="00A54230" w:rsidRDefault="00A54230" w:rsidP="00A54230">
      <w:pPr>
        <w:rPr>
          <w:rFonts w:cs="Arial"/>
          <w:b/>
          <w:szCs w:val="20"/>
          <w:lang w:val="vi-VN" w:eastAsia="en-US"/>
        </w:rPr>
      </w:pPr>
      <w:r w:rsidRPr="00E951E4">
        <w:rPr>
          <w:rFonts w:cs="Arial"/>
          <w:szCs w:val="20"/>
          <w:lang w:val="vi-VN" w:eastAsia="en-US"/>
        </w:rPr>
        <w:t xml:space="preserve">2. Theo dõi biến động chỉ số của </w:t>
      </w:r>
      <w:r w:rsidRPr="00115BCE">
        <w:rPr>
          <w:rFonts w:cs="Arial"/>
          <w:b/>
          <w:szCs w:val="20"/>
          <w:lang w:val="vi-VN" w:eastAsia="en-US"/>
        </w:rPr>
        <w:t>Top 20 hãng tàu có sản lượng thực tế cao nhất</w:t>
      </w:r>
    </w:p>
    <w:p w14:paraId="471C3353" w14:textId="77777777" w:rsidR="00A54230" w:rsidRDefault="00A54230" w:rsidP="00A54230">
      <w:pPr>
        <w:rPr>
          <w:rFonts w:cs="Arial"/>
          <w:szCs w:val="20"/>
          <w:lang w:val="vi-VN" w:eastAsia="en-US"/>
        </w:rPr>
      </w:pPr>
      <w:r>
        <w:rPr>
          <w:rFonts w:cs="Arial"/>
          <w:szCs w:val="20"/>
          <w:lang w:val="vi-VN" w:eastAsia="en-US"/>
        </w:rPr>
        <w:t>Mục đích:</w:t>
      </w:r>
    </w:p>
    <w:p w14:paraId="1FE9C082" w14:textId="77777777" w:rsidR="00A54230" w:rsidRPr="002F4984" w:rsidRDefault="00A54230" w:rsidP="00283C7F">
      <w:pPr>
        <w:pStyle w:val="ListParagraph"/>
        <w:numPr>
          <w:ilvl w:val="0"/>
          <w:numId w:val="18"/>
        </w:numPr>
        <w:rPr>
          <w:rFonts w:cs="Arial"/>
          <w:szCs w:val="20"/>
          <w:lang w:val="vi-VN" w:eastAsia="en-US"/>
        </w:rPr>
      </w:pPr>
      <w:r w:rsidRPr="002F4984">
        <w:rPr>
          <w:rFonts w:cs="Arial"/>
          <w:szCs w:val="20"/>
          <w:lang w:val="vi-VN" w:eastAsia="en-US"/>
        </w:rPr>
        <w:t>Là căn cứ để đề xuất, điều chỉnh chính sách liên quan đến hãng tàu (vd: chính sách giá,...)</w:t>
      </w:r>
    </w:p>
    <w:p w14:paraId="658B0E65" w14:textId="77777777" w:rsidR="00A54230" w:rsidRDefault="00A54230" w:rsidP="00283C7F">
      <w:pPr>
        <w:pStyle w:val="ListParagraph"/>
        <w:numPr>
          <w:ilvl w:val="0"/>
          <w:numId w:val="18"/>
        </w:numPr>
        <w:rPr>
          <w:rFonts w:cs="Arial"/>
          <w:szCs w:val="20"/>
          <w:lang w:val="vi-VN" w:eastAsia="en-US"/>
        </w:rPr>
      </w:pPr>
      <w:r w:rsidRPr="002F4984">
        <w:rPr>
          <w:rFonts w:cs="Arial"/>
          <w:szCs w:val="20"/>
          <w:lang w:val="vi-VN" w:eastAsia="en-US"/>
        </w:rPr>
        <w:t>Là cơ sở để làm việc, trao đổi với hãng tàu</w:t>
      </w:r>
    </w:p>
    <w:p w14:paraId="22B42A5C" w14:textId="77777777" w:rsidR="00A54230" w:rsidRDefault="00A54230" w:rsidP="00A54230">
      <w:pPr>
        <w:spacing w:before="0"/>
        <w:rPr>
          <w:rFonts w:cs="Arial"/>
          <w:szCs w:val="20"/>
          <w:lang w:val="vi-VN" w:eastAsia="en-US"/>
        </w:rPr>
      </w:pPr>
    </w:p>
    <w:p w14:paraId="74C9D3F3" w14:textId="77777777" w:rsidR="00A54230" w:rsidRDefault="00A54230" w:rsidP="00A54230">
      <w:pPr>
        <w:spacing w:before="0"/>
        <w:rPr>
          <w:rFonts w:cs="Arial"/>
          <w:szCs w:val="20"/>
          <w:lang w:val="vi-VN" w:eastAsia="en-US"/>
        </w:rPr>
      </w:pPr>
      <w:r w:rsidRPr="00C1388A">
        <w:rPr>
          <w:rFonts w:cs="Arial"/>
          <w:szCs w:val="20"/>
          <w:lang w:val="vi-VN" w:eastAsia="en-US"/>
        </w:rPr>
        <w:t>Tiêu chí lọc dữ liệu</w:t>
      </w:r>
    </w:p>
    <w:p w14:paraId="7DD50AE2"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cảng</w:t>
      </w:r>
    </w:p>
    <w:p w14:paraId="710F78CF" w14:textId="77777777" w:rsidR="00A54230" w:rsidRPr="00DC464C"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khoảng thời gian</w:t>
      </w:r>
    </w:p>
    <w:p w14:paraId="799A8F03"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lastRenderedPageBreak/>
        <w:t>Theo hãng tàu</w:t>
      </w:r>
    </w:p>
    <w:p w14:paraId="396D62FF" w14:textId="77777777" w:rsidR="00A54230" w:rsidRDefault="00A54230" w:rsidP="00A54230">
      <w:pPr>
        <w:rPr>
          <w:rFonts w:cs="Arial"/>
          <w:szCs w:val="20"/>
          <w:lang w:val="vi-VN" w:eastAsia="en-US"/>
        </w:rPr>
      </w:pPr>
    </w:p>
    <w:tbl>
      <w:tblPr>
        <w:tblW w:w="9352" w:type="dxa"/>
        <w:shd w:val="clear" w:color="auto" w:fill="FFFFFF"/>
        <w:tblCellMar>
          <w:top w:w="15" w:type="dxa"/>
          <w:left w:w="15" w:type="dxa"/>
          <w:bottom w:w="15" w:type="dxa"/>
          <w:right w:w="15" w:type="dxa"/>
        </w:tblCellMar>
        <w:tblLook w:val="04A0" w:firstRow="1" w:lastRow="0" w:firstColumn="1" w:lastColumn="0" w:noHBand="0" w:noVBand="1"/>
      </w:tblPr>
      <w:tblGrid>
        <w:gridCol w:w="3952"/>
        <w:gridCol w:w="3150"/>
        <w:gridCol w:w="2250"/>
      </w:tblGrid>
      <w:tr w:rsidR="00A54230" w14:paraId="5D544AE5" w14:textId="77777777" w:rsidTr="006F74F4">
        <w:trPr>
          <w:trHeight w:val="96"/>
        </w:trPr>
        <w:tc>
          <w:tcPr>
            <w:tcW w:w="3952"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47BA2AF" w14:textId="77777777" w:rsidR="00A54230" w:rsidRDefault="00A54230" w:rsidP="006F74F4">
            <w:pPr>
              <w:pStyle w:val="NormalWeb"/>
              <w:shd w:val="clear" w:color="auto" w:fill="F4F5F7"/>
              <w:spacing w:before="0" w:beforeAutospacing="0" w:after="0" w:afterAutospacing="0"/>
              <w:jc w:val="center"/>
              <w:rPr>
                <w:rFonts w:ascii="Segoe UI" w:hAnsi="Segoe UI" w:cs="Segoe UI"/>
                <w:b/>
                <w:bCs/>
                <w:color w:val="172B4D"/>
                <w:sz w:val="21"/>
                <w:szCs w:val="21"/>
              </w:rPr>
            </w:pPr>
            <w:r>
              <w:rPr>
                <w:rFonts w:ascii="Segoe UI" w:hAnsi="Segoe UI" w:cs="Segoe UI"/>
                <w:b/>
                <w:bCs/>
                <w:color w:val="172B4D"/>
                <w:sz w:val="21"/>
                <w:szCs w:val="21"/>
              </w:rPr>
              <w:t>Ch</w:t>
            </w:r>
            <w:r>
              <w:rPr>
                <w:rFonts w:ascii="Segoe UI" w:hAnsi="Segoe UI" w:cs="Segoe UI"/>
                <w:b/>
                <w:bCs/>
                <w:color w:val="172B4D"/>
                <w:sz w:val="21"/>
                <w:szCs w:val="21"/>
                <w:lang w:val="vi-VN"/>
              </w:rPr>
              <w:t>ỉ số (Đơn vị)</w:t>
            </w:r>
          </w:p>
        </w:tc>
        <w:tc>
          <w:tcPr>
            <w:tcW w:w="315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61CE972" w14:textId="77777777" w:rsidR="00A54230" w:rsidRDefault="00A54230" w:rsidP="006F74F4">
            <w:pPr>
              <w:spacing w:line="240" w:lineRule="auto"/>
              <w:jc w:val="center"/>
              <w:rPr>
                <w:rFonts w:ascii="Segoe UI" w:hAnsi="Segoe UI" w:cs="Segoe UI"/>
                <w:b/>
                <w:bCs/>
                <w:color w:val="172B4D"/>
                <w:sz w:val="21"/>
                <w:szCs w:val="21"/>
              </w:rPr>
            </w:pPr>
            <w:r>
              <w:rPr>
                <w:rFonts w:ascii="Segoe UI" w:hAnsi="Segoe UI" w:cs="Segoe UI"/>
                <w:b/>
                <w:bCs/>
                <w:color w:val="172B4D"/>
                <w:sz w:val="21"/>
                <w:szCs w:val="21"/>
              </w:rPr>
              <w:t xml:space="preserve">Đối tượng </w:t>
            </w:r>
          </w:p>
        </w:tc>
        <w:tc>
          <w:tcPr>
            <w:tcW w:w="225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E347409" w14:textId="77777777" w:rsidR="00A54230" w:rsidRDefault="00A54230" w:rsidP="006F74F4">
            <w:pPr>
              <w:pStyle w:val="NormalWeb"/>
              <w:shd w:val="clear" w:color="auto" w:fill="F4F5F7"/>
              <w:spacing w:before="0" w:beforeAutospacing="0" w:after="0" w:afterAutospacing="0"/>
              <w:jc w:val="center"/>
              <w:rPr>
                <w:rFonts w:ascii="Segoe UI" w:hAnsi="Segoe UI" w:cs="Segoe UI"/>
                <w:b/>
                <w:bCs/>
                <w:color w:val="172B4D"/>
                <w:sz w:val="21"/>
                <w:szCs w:val="21"/>
              </w:rPr>
            </w:pPr>
            <w:r>
              <w:rPr>
                <w:rFonts w:ascii="Segoe UI" w:hAnsi="Segoe UI" w:cs="Segoe UI"/>
                <w:b/>
                <w:bCs/>
                <w:color w:val="172B4D"/>
                <w:sz w:val="21"/>
                <w:szCs w:val="21"/>
              </w:rPr>
              <w:t>Kho</w:t>
            </w:r>
            <w:r>
              <w:rPr>
                <w:rFonts w:ascii="Segoe UI" w:hAnsi="Segoe UI" w:cs="Segoe UI"/>
                <w:b/>
                <w:bCs/>
                <w:color w:val="172B4D"/>
                <w:sz w:val="21"/>
                <w:szCs w:val="21"/>
                <w:lang w:val="vi-VN"/>
              </w:rPr>
              <w:t>ảng thời gian</w:t>
            </w:r>
          </w:p>
        </w:tc>
      </w:tr>
      <w:tr w:rsidR="00A54230" w14:paraId="00D449CE" w14:textId="77777777" w:rsidTr="006F74F4">
        <w:tc>
          <w:tcPr>
            <w:tcW w:w="395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5CA13ED" w14:textId="77777777" w:rsidR="00A54230" w:rsidRPr="00C76D72" w:rsidRDefault="00A54230" w:rsidP="00283C7F">
            <w:pPr>
              <w:numPr>
                <w:ilvl w:val="0"/>
                <w:numId w:val="15"/>
              </w:numPr>
              <w:spacing w:before="100" w:beforeAutospacing="1" w:after="100" w:afterAutospacing="1" w:line="240" w:lineRule="auto"/>
              <w:ind w:left="475"/>
              <w:rPr>
                <w:lang w:val="en-US" w:eastAsia="en-US"/>
              </w:rPr>
            </w:pPr>
            <w:r w:rsidRPr="009B4C38">
              <w:rPr>
                <w:lang w:val="en-US" w:eastAsia="en-US"/>
              </w:rPr>
              <w:t>Sản lượng container thực tế (TEU)</w:t>
            </w:r>
          </w:p>
          <w:p w14:paraId="346B31AE" w14:textId="77777777" w:rsidR="00A54230" w:rsidRPr="009B4C38" w:rsidRDefault="00A54230" w:rsidP="00283C7F">
            <w:pPr>
              <w:numPr>
                <w:ilvl w:val="0"/>
                <w:numId w:val="15"/>
              </w:numPr>
              <w:spacing w:before="100" w:beforeAutospacing="1" w:after="100" w:afterAutospacing="1" w:line="240" w:lineRule="auto"/>
              <w:ind w:left="475"/>
              <w:rPr>
                <w:lang w:val="en-US" w:eastAsia="en-US"/>
              </w:rPr>
            </w:pPr>
            <w:r w:rsidRPr="00C76D72">
              <w:rPr>
                <w:lang w:val="en-US" w:eastAsia="en-US"/>
              </w:rPr>
              <w:t xml:space="preserve">% tăng trưởng </w:t>
            </w:r>
            <w:r>
              <w:rPr>
                <w:rFonts w:eastAsia="MS Mincho" w:hint="eastAsia"/>
                <w:lang w:val="en-US" w:eastAsia="ja-JP"/>
              </w:rPr>
              <w:t>s</w:t>
            </w:r>
            <w:r w:rsidRPr="00C76D72">
              <w:rPr>
                <w:lang w:val="en-US" w:eastAsia="en-US"/>
              </w:rPr>
              <w:t xml:space="preserve">ản lượng container thực tế </w:t>
            </w:r>
            <w:r w:rsidRPr="00C76D72">
              <w:rPr>
                <w:rFonts w:eastAsia="MS Mincho" w:hint="eastAsia"/>
                <w:lang w:val="en-US" w:eastAsia="ja-JP"/>
              </w:rPr>
              <w:t>s</w:t>
            </w:r>
            <w:r w:rsidRPr="00C76D72">
              <w:rPr>
                <w:lang w:val="en-US" w:eastAsia="en-US"/>
              </w:rPr>
              <w:t>o với cùng kì năm trước</w:t>
            </w:r>
            <w:r>
              <w:rPr>
                <w:rFonts w:eastAsia="MS Mincho" w:hint="eastAsia"/>
                <w:lang w:val="en-US" w:eastAsia="ja-JP"/>
              </w:rPr>
              <w:t xml:space="preserve"> (%)</w:t>
            </w:r>
          </w:p>
          <w:p w14:paraId="032BF0CF" w14:textId="00C2037E" w:rsidR="00A54230" w:rsidRPr="004436EB" w:rsidRDefault="00A54230" w:rsidP="0095122E">
            <w:pPr>
              <w:spacing w:before="100" w:beforeAutospacing="1" w:after="100" w:afterAutospacing="1" w:line="240" w:lineRule="auto"/>
              <w:rPr>
                <w:lang w:val="en-US" w:eastAsia="en-US"/>
              </w:rPr>
            </w:pPr>
          </w:p>
        </w:tc>
        <w:tc>
          <w:tcPr>
            <w:tcW w:w="315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7C1DC63" w14:textId="77777777" w:rsidR="00A54230" w:rsidRPr="00584A34" w:rsidRDefault="00A54230" w:rsidP="00283C7F">
            <w:pPr>
              <w:numPr>
                <w:ilvl w:val="1"/>
                <w:numId w:val="13"/>
              </w:numPr>
              <w:spacing w:before="100" w:beforeAutospacing="1" w:after="100" w:afterAutospacing="1" w:line="240" w:lineRule="auto"/>
              <w:ind w:left="405"/>
              <w:rPr>
                <w:rFonts w:ascii="Segoe UI" w:hAnsi="Segoe UI" w:cs="Segoe UI"/>
                <w:color w:val="172B4D"/>
                <w:sz w:val="21"/>
                <w:szCs w:val="21"/>
              </w:rPr>
            </w:pPr>
            <w:r>
              <w:rPr>
                <w:rFonts w:cs="Arial"/>
                <w:color w:val="000000"/>
                <w:szCs w:val="20"/>
                <w:lang w:val="en-US" w:eastAsia="en-US"/>
              </w:rPr>
              <w:t>Của từng hãng tàu</w:t>
            </w:r>
          </w:p>
          <w:p w14:paraId="73309BBA" w14:textId="77777777" w:rsidR="00A54230" w:rsidRPr="00584A34" w:rsidRDefault="00A54230" w:rsidP="00283C7F">
            <w:pPr>
              <w:numPr>
                <w:ilvl w:val="1"/>
                <w:numId w:val="13"/>
              </w:numPr>
              <w:tabs>
                <w:tab w:val="clear" w:pos="1440"/>
              </w:tabs>
              <w:spacing w:before="100" w:beforeAutospacing="1" w:after="100" w:afterAutospacing="1" w:line="240" w:lineRule="auto"/>
              <w:ind w:left="662" w:hanging="270"/>
              <w:rPr>
                <w:rFonts w:ascii="Segoe UI" w:hAnsi="Segoe UI" w:cs="Segoe UI"/>
                <w:color w:val="172B4D"/>
                <w:sz w:val="21"/>
                <w:szCs w:val="21"/>
              </w:rPr>
            </w:pPr>
            <w:r>
              <w:rPr>
                <w:rFonts w:cs="Arial"/>
                <w:color w:val="000000"/>
                <w:szCs w:val="20"/>
                <w:lang w:val="en-US" w:eastAsia="en-US"/>
              </w:rPr>
              <w:t>Thuộc t</w:t>
            </w:r>
            <w:r w:rsidRPr="00584A34">
              <w:rPr>
                <w:rFonts w:cs="Arial"/>
                <w:color w:val="000000"/>
                <w:szCs w:val="20"/>
                <w:lang w:val="en-US" w:eastAsia="en-US"/>
              </w:rPr>
              <w:t xml:space="preserve">op 20 hãng tàu có sản lượng thực tế cao nhất </w:t>
            </w:r>
          </w:p>
          <w:p w14:paraId="2AD336A4" w14:textId="77777777" w:rsidR="00A54230" w:rsidRPr="00584A34" w:rsidRDefault="00A54230" w:rsidP="00283C7F">
            <w:pPr>
              <w:numPr>
                <w:ilvl w:val="1"/>
                <w:numId w:val="13"/>
              </w:numPr>
              <w:tabs>
                <w:tab w:val="clear" w:pos="1440"/>
              </w:tabs>
              <w:spacing w:before="100" w:beforeAutospacing="1" w:after="100" w:afterAutospacing="1" w:line="240" w:lineRule="auto"/>
              <w:ind w:left="662" w:hanging="270"/>
              <w:rPr>
                <w:rFonts w:ascii="Segoe UI" w:hAnsi="Segoe UI" w:cs="Segoe UI"/>
                <w:color w:val="172B4D"/>
                <w:sz w:val="21"/>
                <w:szCs w:val="21"/>
              </w:rPr>
            </w:pPr>
            <w:r>
              <w:rPr>
                <w:rFonts w:cs="Arial"/>
                <w:color w:val="000000"/>
                <w:szCs w:val="20"/>
                <w:lang w:val="en-US" w:eastAsia="en-US"/>
              </w:rPr>
              <w:t>Không thuộc thuộc t</w:t>
            </w:r>
            <w:r w:rsidRPr="00584A34">
              <w:rPr>
                <w:rFonts w:cs="Arial"/>
                <w:color w:val="000000"/>
                <w:szCs w:val="20"/>
                <w:lang w:val="en-US" w:eastAsia="en-US"/>
              </w:rPr>
              <w:t xml:space="preserve">op 20 hãng tàu có sản lượng thực tế cao nhất </w:t>
            </w:r>
          </w:p>
          <w:p w14:paraId="03E40607" w14:textId="77777777" w:rsidR="00A54230" w:rsidRDefault="00A54230" w:rsidP="006F74F4">
            <w:pPr>
              <w:spacing w:before="100" w:beforeAutospacing="1" w:after="100" w:afterAutospacing="1" w:line="240" w:lineRule="auto"/>
              <w:rPr>
                <w:rFonts w:ascii="Segoe UI" w:hAnsi="Segoe UI" w:cs="Segoe UI"/>
                <w:color w:val="172B4D"/>
                <w:sz w:val="21"/>
                <w:szCs w:val="21"/>
              </w:rPr>
            </w:pPr>
          </w:p>
        </w:tc>
        <w:tc>
          <w:tcPr>
            <w:tcW w:w="225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DC7E2DA" w14:textId="77777777" w:rsidR="00A54230" w:rsidRPr="009B4C38" w:rsidRDefault="00A54230" w:rsidP="00283C7F">
            <w:pPr>
              <w:numPr>
                <w:ilvl w:val="0"/>
                <w:numId w:val="15"/>
              </w:numPr>
              <w:spacing w:before="100" w:beforeAutospacing="1" w:after="100" w:afterAutospacing="1" w:line="240" w:lineRule="auto"/>
              <w:ind w:left="475"/>
              <w:rPr>
                <w:lang w:val="en-US" w:eastAsia="en-US"/>
              </w:rPr>
            </w:pPr>
            <w:r w:rsidRPr="009B4C38">
              <w:rPr>
                <w:lang w:val="en-US" w:eastAsia="en-US"/>
              </w:rPr>
              <w:t>Trong vòng 1 năm</w:t>
            </w:r>
          </w:p>
          <w:p w14:paraId="5856BAC2" w14:textId="77777777" w:rsidR="00A54230" w:rsidRPr="009B4C38" w:rsidRDefault="00A54230" w:rsidP="00283C7F">
            <w:pPr>
              <w:numPr>
                <w:ilvl w:val="0"/>
                <w:numId w:val="15"/>
              </w:numPr>
              <w:spacing w:before="100" w:beforeAutospacing="1" w:after="100" w:afterAutospacing="1" w:line="240" w:lineRule="auto"/>
              <w:ind w:left="475"/>
              <w:rPr>
                <w:lang w:val="en-US" w:eastAsia="en-US"/>
              </w:rPr>
            </w:pPr>
            <w:r w:rsidRPr="009B4C38">
              <w:rPr>
                <w:lang w:val="en-US" w:eastAsia="en-US"/>
              </w:rPr>
              <w:t>Giữa các quý trong 1 hoặc các năm</w:t>
            </w:r>
          </w:p>
          <w:p w14:paraId="12477E18" w14:textId="77777777" w:rsidR="00A54230" w:rsidRPr="009B4C38" w:rsidRDefault="00A54230" w:rsidP="00283C7F">
            <w:pPr>
              <w:numPr>
                <w:ilvl w:val="0"/>
                <w:numId w:val="15"/>
              </w:numPr>
              <w:spacing w:before="100" w:beforeAutospacing="1" w:after="100" w:afterAutospacing="1" w:line="240" w:lineRule="auto"/>
              <w:ind w:left="475"/>
              <w:rPr>
                <w:lang w:val="en-US" w:eastAsia="en-US"/>
              </w:rPr>
            </w:pPr>
            <w:r w:rsidRPr="009B4C38">
              <w:rPr>
                <w:lang w:val="en-US" w:eastAsia="en-US"/>
              </w:rPr>
              <w:t>Giữa các tháng trong 1 năm</w:t>
            </w:r>
          </w:p>
          <w:p w14:paraId="5BBD1B7C" w14:textId="77777777" w:rsidR="00A54230" w:rsidRDefault="00A54230" w:rsidP="00283C7F">
            <w:pPr>
              <w:numPr>
                <w:ilvl w:val="0"/>
                <w:numId w:val="15"/>
              </w:numPr>
              <w:spacing w:before="100" w:beforeAutospacing="1" w:after="100" w:afterAutospacing="1" w:line="240" w:lineRule="auto"/>
              <w:ind w:left="475"/>
              <w:rPr>
                <w:rFonts w:ascii="Segoe UI" w:hAnsi="Segoe UI" w:cs="Segoe UI"/>
                <w:color w:val="172B4D"/>
                <w:sz w:val="21"/>
                <w:szCs w:val="21"/>
              </w:rPr>
            </w:pPr>
            <w:r w:rsidRPr="009B4C38">
              <w:rPr>
                <w:lang w:val="en-US" w:eastAsia="en-US"/>
              </w:rPr>
              <w:t>So với cùng kì năm trước</w:t>
            </w:r>
          </w:p>
        </w:tc>
      </w:tr>
    </w:tbl>
    <w:p w14:paraId="6B200A92" w14:textId="77777777" w:rsidR="00A54230" w:rsidRDefault="00A54230" w:rsidP="00A54230">
      <w:pPr>
        <w:spacing w:before="0" w:line="240" w:lineRule="auto"/>
        <w:rPr>
          <w:rFonts w:cs="Arial"/>
          <w:szCs w:val="20"/>
          <w:lang w:val="vi-VN" w:eastAsia="en-US"/>
        </w:rPr>
      </w:pPr>
    </w:p>
    <w:p w14:paraId="47427FB9" w14:textId="77777777" w:rsidR="00A54230" w:rsidRDefault="00A54230" w:rsidP="00A54230">
      <w:pPr>
        <w:spacing w:before="0" w:line="240" w:lineRule="auto"/>
        <w:rPr>
          <w:rFonts w:cs="Arial"/>
          <w:szCs w:val="20"/>
          <w:lang w:val="vi-VN" w:eastAsia="en-US"/>
        </w:rPr>
      </w:pPr>
    </w:p>
    <w:p w14:paraId="2DC193C9" w14:textId="3BB20186" w:rsidR="0081352B" w:rsidRPr="00AB406E" w:rsidRDefault="0081352B" w:rsidP="0081352B">
      <w:pPr>
        <w:pStyle w:val="Heading1"/>
        <w:rPr>
          <w:lang w:val="vi-VN"/>
        </w:rPr>
      </w:pPr>
      <w:bookmarkStart w:id="46" w:name="_Toc23348747"/>
      <w:bookmarkEnd w:id="6"/>
      <w:bookmarkEnd w:id="7"/>
      <w:bookmarkEnd w:id="8"/>
      <w:bookmarkEnd w:id="9"/>
      <w:bookmarkEnd w:id="10"/>
      <w:bookmarkEnd w:id="11"/>
      <w:bookmarkEnd w:id="12"/>
      <w:r w:rsidRPr="00AB406E">
        <w:rPr>
          <w:lang w:val="vi-VN"/>
        </w:rPr>
        <w:t>Phụ lục</w:t>
      </w:r>
      <w:r w:rsidRPr="00AB406E">
        <w:rPr>
          <w:rFonts w:eastAsia="MS Mincho" w:hint="eastAsia"/>
          <w:lang w:val="vi-VN" w:eastAsia="ja-JP"/>
        </w:rPr>
        <w:t xml:space="preserve">: </w:t>
      </w:r>
      <w:r w:rsidRPr="00AB406E">
        <w:rPr>
          <w:rFonts w:eastAsia="MS Mincho"/>
          <w:lang w:val="vi-VN" w:eastAsia="ja-JP"/>
        </w:rPr>
        <w:t>Những công việc được đề xuất nhưng không thực hiện trong giai đoạn Quick-win</w:t>
      </w:r>
      <w:bookmarkEnd w:id="46"/>
      <w:r w:rsidRPr="00AB406E">
        <w:rPr>
          <w:rFonts w:eastAsia="MS Mincho"/>
          <w:lang w:val="vi-VN" w:eastAsia="ja-JP"/>
        </w:rPr>
        <w:t xml:space="preserve"> </w:t>
      </w:r>
    </w:p>
    <w:p w14:paraId="0708BFFC" w14:textId="77777777" w:rsidR="0081352B" w:rsidRPr="00AB406E" w:rsidRDefault="0081352B" w:rsidP="0081352B">
      <w:pPr>
        <w:rPr>
          <w:lang w:val="vi-VN" w:eastAsia="en-US"/>
        </w:rPr>
      </w:pPr>
    </w:p>
    <w:p w14:paraId="7FEECBAE" w14:textId="060B7FAF" w:rsidR="0081352B" w:rsidRPr="004B569E" w:rsidRDefault="0081352B" w:rsidP="0081352B">
      <w:pPr>
        <w:rPr>
          <w:lang w:val="vi-VN" w:eastAsia="en-US"/>
        </w:rPr>
      </w:pPr>
      <w:r w:rsidRPr="004B569E">
        <w:rPr>
          <w:lang w:val="vi-VN" w:eastAsia="en-US"/>
        </w:rPr>
        <w:t>Những công việc ở phần phụ lục này có thể được cân nhắc đưa vào trong các giai đoạn phát hành (release) trong tương lai.</w:t>
      </w:r>
    </w:p>
    <w:p w14:paraId="7C3238FF" w14:textId="77777777" w:rsidR="0081352B" w:rsidRPr="004B569E" w:rsidRDefault="0081352B" w:rsidP="00B35D69">
      <w:pPr>
        <w:rPr>
          <w:lang w:val="vi-VN" w:eastAsia="en-US"/>
        </w:rPr>
      </w:pPr>
    </w:p>
    <w:p w14:paraId="6C6FAA44" w14:textId="77777777" w:rsidR="0045525E" w:rsidRDefault="0081352B" w:rsidP="0081352B">
      <w:pPr>
        <w:rPr>
          <w:rFonts w:cs="Arial"/>
          <w:szCs w:val="20"/>
          <w:lang w:val="vi-VN"/>
        </w:rPr>
      </w:pPr>
      <w:r w:rsidRPr="004B569E">
        <w:rPr>
          <w:rFonts w:cs="Arial"/>
          <w:b/>
          <w:szCs w:val="20"/>
          <w:lang w:val="vi-VN"/>
        </w:rPr>
        <w:t>Đề nghị 1 :</w:t>
      </w:r>
      <w:r w:rsidRPr="004B569E">
        <w:rPr>
          <w:rFonts w:cs="Arial"/>
          <w:szCs w:val="20"/>
          <w:lang w:val="vi-VN"/>
        </w:rPr>
        <w:t xml:space="preserve"> </w:t>
      </w:r>
    </w:p>
    <w:p w14:paraId="47E5BB00" w14:textId="4AFF21A7" w:rsidR="0081352B" w:rsidRPr="004B569E" w:rsidRDefault="0045525E" w:rsidP="0081352B">
      <w:pPr>
        <w:rPr>
          <w:rFonts w:cs="Arial"/>
          <w:szCs w:val="20"/>
          <w:lang w:val="vi-VN"/>
        </w:rPr>
      </w:pPr>
      <w:r w:rsidRPr="0045525E">
        <w:rPr>
          <w:rFonts w:cs="Arial"/>
          <w:szCs w:val="20"/>
          <w:lang w:val="vi-VN"/>
        </w:rPr>
        <w:t xml:space="preserve">1. </w:t>
      </w:r>
      <w:r w:rsidR="0081352B" w:rsidRPr="004B569E">
        <w:rPr>
          <w:rFonts w:cs="Arial"/>
          <w:szCs w:val="20"/>
          <w:lang w:val="vi-VN"/>
        </w:rPr>
        <w:t>Đề nghị có tích hợp sản lượng cảng đối thủ và HICT, có thể dùng dữ liệu nhập tay, nhằm theo dõi thị phần HCM/Cái Mép, đồng thời có đầy đủ sản lượng của toàn hệ thống trên cả nước.</w:t>
      </w:r>
    </w:p>
    <w:p w14:paraId="5343D5F3" w14:textId="77777777" w:rsidR="0081352B" w:rsidRPr="004B569E" w:rsidRDefault="0081352B" w:rsidP="0081352B">
      <w:pPr>
        <w:rPr>
          <w:rFonts w:cs="Arial"/>
          <w:szCs w:val="20"/>
          <w:lang w:val="vi-VN"/>
        </w:rPr>
      </w:pPr>
      <w:r w:rsidRPr="004B569E">
        <w:rPr>
          <w:rFonts w:cs="Arial"/>
          <w:b/>
          <w:szCs w:val="20"/>
          <w:lang w:val="vi-VN"/>
        </w:rPr>
        <w:t>Trả lời</w:t>
      </w:r>
      <w:r w:rsidRPr="004B569E">
        <w:rPr>
          <w:rFonts w:cs="Arial"/>
          <w:szCs w:val="20"/>
          <w:lang w:val="vi-VN"/>
        </w:rPr>
        <w:t xml:space="preserve"> : Giai đoạn này chưa đủ effort để thực hiện.</w:t>
      </w:r>
    </w:p>
    <w:p w14:paraId="6C73BB25" w14:textId="77777777" w:rsidR="0081352B" w:rsidRPr="004B569E" w:rsidRDefault="0081352B" w:rsidP="0081352B">
      <w:pPr>
        <w:rPr>
          <w:rFonts w:cs="Arial"/>
          <w:b/>
          <w:szCs w:val="20"/>
        </w:rPr>
      </w:pPr>
      <w:r w:rsidRPr="004B569E">
        <w:rPr>
          <w:rFonts w:cs="Arial"/>
          <w:b/>
          <w:szCs w:val="20"/>
        </w:rPr>
        <w:t xml:space="preserve">Lý do : </w:t>
      </w:r>
    </w:p>
    <w:p w14:paraId="2EDF5B8D" w14:textId="77777777" w:rsidR="0081352B" w:rsidRPr="004B569E" w:rsidRDefault="0081352B" w:rsidP="00283C7F">
      <w:pPr>
        <w:pStyle w:val="ListParagraph"/>
        <w:numPr>
          <w:ilvl w:val="0"/>
          <w:numId w:val="23"/>
        </w:numPr>
        <w:spacing w:before="0" w:after="200" w:line="276" w:lineRule="auto"/>
        <w:rPr>
          <w:rFonts w:cs="Arial"/>
          <w:szCs w:val="20"/>
        </w:rPr>
      </w:pPr>
      <w:r w:rsidRPr="004B569E">
        <w:rPr>
          <w:rFonts w:cs="Arial"/>
          <w:szCs w:val="20"/>
        </w:rPr>
        <w:t>Thông tin nằm ngoài hệ thống TOPO. Giải pháp nhập tay chưa khả thi bởi cần thực hiện thêm các task gồm (Xử lý dữ liệu nhập tay, kiểm tra chất lượng dữ liệu, xây dựng cách thức để người dung upload file nhập tay về vị trí thống nhất), từ công việc trên thấy rằng không đủ effort để thực hiện trong giai đoạn này.</w:t>
      </w:r>
    </w:p>
    <w:p w14:paraId="49C7F349" w14:textId="77777777" w:rsidR="0081352B" w:rsidRPr="004B569E" w:rsidRDefault="0081352B" w:rsidP="0081352B">
      <w:pPr>
        <w:rPr>
          <w:rFonts w:cs="Arial"/>
          <w:b/>
          <w:szCs w:val="20"/>
        </w:rPr>
      </w:pPr>
      <w:r w:rsidRPr="004B569E">
        <w:rPr>
          <w:rFonts w:cs="Arial"/>
          <w:b/>
          <w:szCs w:val="20"/>
        </w:rPr>
        <w:t>Đề xuất :</w:t>
      </w:r>
    </w:p>
    <w:p w14:paraId="16CD00CD" w14:textId="77777777" w:rsidR="0081352B" w:rsidRPr="004B569E" w:rsidRDefault="0081352B" w:rsidP="00283C7F">
      <w:pPr>
        <w:pStyle w:val="ListParagraph"/>
        <w:numPr>
          <w:ilvl w:val="0"/>
          <w:numId w:val="23"/>
        </w:numPr>
        <w:spacing w:before="0" w:after="200" w:line="276" w:lineRule="auto"/>
        <w:rPr>
          <w:rFonts w:cs="Arial"/>
          <w:szCs w:val="20"/>
        </w:rPr>
      </w:pPr>
      <w:r w:rsidRPr="004B569E">
        <w:rPr>
          <w:rFonts w:cs="Arial"/>
          <w:szCs w:val="20"/>
        </w:rPr>
        <w:t>Thực hiện trong giai đoạn tiếp theo, gồm đề xuất form để nhập dữ liệu nhận từ các cảng khác, tự động đồng bộ dữ liệu với dữ liệu 4 cảng bên trên.</w:t>
      </w:r>
    </w:p>
    <w:p w14:paraId="51A484AD" w14:textId="77777777" w:rsidR="0081352B" w:rsidRPr="004B569E" w:rsidRDefault="0081352B" w:rsidP="0081352B">
      <w:pPr>
        <w:spacing w:before="0" w:line="240" w:lineRule="auto"/>
        <w:rPr>
          <w:rFonts w:cs="Arial"/>
          <w:szCs w:val="20"/>
          <w:lang w:val="en-US" w:eastAsia="en-US"/>
        </w:rPr>
      </w:pPr>
    </w:p>
    <w:p w14:paraId="790753A0" w14:textId="77777777" w:rsidR="0081352B" w:rsidRPr="004B569E" w:rsidRDefault="0081352B" w:rsidP="0081352B">
      <w:pPr>
        <w:spacing w:before="100" w:beforeAutospacing="1" w:after="100" w:afterAutospacing="1" w:line="240" w:lineRule="auto"/>
        <w:rPr>
          <w:lang w:val="vi-VN" w:eastAsia="en-US"/>
        </w:rPr>
      </w:pPr>
      <w:r w:rsidRPr="004B569E">
        <w:rPr>
          <w:lang w:val="vi-VN" w:eastAsia="en-US"/>
        </w:rPr>
        <w:t>2. Xem danh sách tuyến dịch vụ hiện hữu của HT A đang khai thác (Service: ABC – LOA – Slg trung bình 4 chuyến gần nhất)</w:t>
      </w:r>
    </w:p>
    <w:p w14:paraId="4E715250" w14:textId="77777777" w:rsidR="0045525E" w:rsidRDefault="0045525E">
      <w:pPr>
        <w:spacing w:before="0" w:after="160" w:line="259" w:lineRule="auto"/>
        <w:rPr>
          <w:rFonts w:cs="Arial"/>
          <w:b/>
        </w:rPr>
      </w:pPr>
      <w:r>
        <w:rPr>
          <w:rFonts w:cs="Arial"/>
          <w:b/>
        </w:rPr>
        <w:br w:type="page"/>
      </w:r>
    </w:p>
    <w:p w14:paraId="29202394" w14:textId="2CD6FB3E" w:rsidR="0081352B" w:rsidRPr="004B569E" w:rsidRDefault="0081352B" w:rsidP="0081352B">
      <w:pPr>
        <w:rPr>
          <w:rFonts w:cs="Arial"/>
        </w:rPr>
      </w:pPr>
      <w:r w:rsidRPr="004B569E">
        <w:rPr>
          <w:rFonts w:cs="Arial"/>
          <w:b/>
        </w:rPr>
        <w:lastRenderedPageBreak/>
        <w:t>Trả lời</w:t>
      </w:r>
      <w:r w:rsidRPr="004B569E">
        <w:rPr>
          <w:rFonts w:cs="Arial"/>
        </w:rPr>
        <w:t xml:space="preserve"> : Làm vào Phase tiếp theo. Không đủ effort để thực hiện</w:t>
      </w:r>
    </w:p>
    <w:tbl>
      <w:tblPr>
        <w:tblStyle w:val="TableGrid"/>
        <w:tblW w:w="9828" w:type="dxa"/>
        <w:tblInd w:w="-113" w:type="dxa"/>
        <w:tblLook w:val="04A0" w:firstRow="1" w:lastRow="0" w:firstColumn="1" w:lastColumn="0" w:noHBand="0" w:noVBand="1"/>
      </w:tblPr>
      <w:tblGrid>
        <w:gridCol w:w="6727"/>
        <w:gridCol w:w="1183"/>
        <w:gridCol w:w="1057"/>
        <w:gridCol w:w="861"/>
      </w:tblGrid>
      <w:tr w:rsidR="009A64DC" w:rsidRPr="004B569E" w14:paraId="06492E7C" w14:textId="77777777" w:rsidTr="0081352B">
        <w:tc>
          <w:tcPr>
            <w:tcW w:w="6727" w:type="dxa"/>
            <w:vMerge w:val="restart"/>
          </w:tcPr>
          <w:p w14:paraId="5101A162" w14:textId="77777777" w:rsidR="0081352B" w:rsidRPr="004B569E" w:rsidRDefault="0081352B" w:rsidP="0081352B">
            <w:pPr>
              <w:spacing w:before="100" w:beforeAutospacing="1" w:after="100" w:afterAutospacing="1" w:line="240" w:lineRule="auto"/>
              <w:rPr>
                <w:lang w:val="en-US" w:eastAsia="en-US"/>
              </w:rPr>
            </w:pPr>
            <w:r w:rsidRPr="004B569E">
              <w:rPr>
                <w:noProof/>
                <w:lang w:val="en-US" w:eastAsia="en-US"/>
              </w:rPr>
              <w:drawing>
                <wp:inline distT="0" distB="0" distL="0" distR="0" wp14:anchorId="71C2FEAF" wp14:editId="60B164CD">
                  <wp:extent cx="4132053" cy="1137920"/>
                  <wp:effectExtent l="0" t="0" r="190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4132053" cy="1137920"/>
                          </a:xfrm>
                          <a:prstGeom prst="rect">
                            <a:avLst/>
                          </a:prstGeom>
                        </pic:spPr>
                      </pic:pic>
                    </a:graphicData>
                  </a:graphic>
                </wp:inline>
              </w:drawing>
            </w:r>
          </w:p>
        </w:tc>
        <w:tc>
          <w:tcPr>
            <w:tcW w:w="1183" w:type="dxa"/>
          </w:tcPr>
          <w:p w14:paraId="4699046B"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Tuyến DV</w:t>
            </w:r>
          </w:p>
        </w:tc>
        <w:tc>
          <w:tcPr>
            <w:tcW w:w="1057" w:type="dxa"/>
          </w:tcPr>
          <w:p w14:paraId="774B5236"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LOA</w:t>
            </w:r>
          </w:p>
        </w:tc>
        <w:tc>
          <w:tcPr>
            <w:tcW w:w="861" w:type="dxa"/>
          </w:tcPr>
          <w:p w14:paraId="1F9DDD8D"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 xml:space="preserve">SL TB </w:t>
            </w:r>
          </w:p>
        </w:tc>
      </w:tr>
      <w:tr w:rsidR="009A64DC" w:rsidRPr="004B569E" w14:paraId="5D0072C3" w14:textId="77777777" w:rsidTr="0081352B">
        <w:tc>
          <w:tcPr>
            <w:tcW w:w="6727" w:type="dxa"/>
            <w:vMerge/>
          </w:tcPr>
          <w:p w14:paraId="408910BB" w14:textId="77777777" w:rsidR="0081352B" w:rsidRPr="004B569E" w:rsidRDefault="0081352B" w:rsidP="0081352B">
            <w:pPr>
              <w:spacing w:before="100" w:beforeAutospacing="1" w:after="100" w:afterAutospacing="1" w:line="240" w:lineRule="auto"/>
              <w:rPr>
                <w:lang w:val="en-US" w:eastAsia="en-US"/>
              </w:rPr>
            </w:pPr>
          </w:p>
        </w:tc>
        <w:tc>
          <w:tcPr>
            <w:tcW w:w="1183" w:type="dxa"/>
          </w:tcPr>
          <w:p w14:paraId="6553ACEC"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A</w:t>
            </w:r>
          </w:p>
        </w:tc>
        <w:tc>
          <w:tcPr>
            <w:tcW w:w="1057" w:type="dxa"/>
          </w:tcPr>
          <w:p w14:paraId="561DD584"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172 - 190</w:t>
            </w:r>
          </w:p>
        </w:tc>
        <w:tc>
          <w:tcPr>
            <w:tcW w:w="861" w:type="dxa"/>
          </w:tcPr>
          <w:p w14:paraId="5195057D"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905</w:t>
            </w:r>
          </w:p>
        </w:tc>
      </w:tr>
      <w:tr w:rsidR="0081352B" w:rsidRPr="004B569E" w14:paraId="3C0743A1" w14:textId="77777777" w:rsidTr="0081352B">
        <w:tc>
          <w:tcPr>
            <w:tcW w:w="6727" w:type="dxa"/>
            <w:vMerge/>
          </w:tcPr>
          <w:p w14:paraId="753F8152" w14:textId="77777777" w:rsidR="0081352B" w:rsidRPr="004B569E" w:rsidRDefault="0081352B" w:rsidP="0081352B">
            <w:pPr>
              <w:spacing w:before="100" w:beforeAutospacing="1" w:after="100" w:afterAutospacing="1" w:line="240" w:lineRule="auto"/>
              <w:rPr>
                <w:lang w:val="en-US" w:eastAsia="en-US"/>
              </w:rPr>
            </w:pPr>
          </w:p>
        </w:tc>
        <w:tc>
          <w:tcPr>
            <w:tcW w:w="1183" w:type="dxa"/>
          </w:tcPr>
          <w:p w14:paraId="205128DE"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B</w:t>
            </w:r>
          </w:p>
        </w:tc>
        <w:tc>
          <w:tcPr>
            <w:tcW w:w="1057" w:type="dxa"/>
          </w:tcPr>
          <w:p w14:paraId="64998CB6"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190 - 195</w:t>
            </w:r>
          </w:p>
        </w:tc>
        <w:tc>
          <w:tcPr>
            <w:tcW w:w="861" w:type="dxa"/>
          </w:tcPr>
          <w:p w14:paraId="71B80791"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1,023</w:t>
            </w:r>
          </w:p>
        </w:tc>
      </w:tr>
    </w:tbl>
    <w:p w14:paraId="7DBA5E5D" w14:textId="77777777" w:rsidR="0081352B" w:rsidRPr="004B569E" w:rsidRDefault="0081352B" w:rsidP="0081352B">
      <w:pPr>
        <w:spacing w:before="0" w:line="240" w:lineRule="auto"/>
        <w:rPr>
          <w:rFonts w:eastAsia="MS Mincho" w:cs="Arial"/>
          <w:szCs w:val="20"/>
          <w:lang w:val="vi-VN" w:eastAsia="ja-JP"/>
        </w:rPr>
      </w:pPr>
    </w:p>
    <w:p w14:paraId="3D999A66" w14:textId="77777777" w:rsidR="0081352B" w:rsidRPr="004B569E" w:rsidRDefault="0081352B" w:rsidP="0081352B">
      <w:pPr>
        <w:spacing w:before="0" w:line="240" w:lineRule="auto"/>
        <w:rPr>
          <w:rFonts w:cs="Arial"/>
          <w:szCs w:val="20"/>
          <w:lang w:val="en-US" w:eastAsia="en-US"/>
        </w:rPr>
      </w:pPr>
    </w:p>
    <w:p w14:paraId="2F82B046" w14:textId="77777777" w:rsidR="0081352B" w:rsidRPr="004B569E" w:rsidRDefault="0081352B" w:rsidP="0081352B">
      <w:pPr>
        <w:shd w:val="clear" w:color="auto" w:fill="FFFFFF"/>
        <w:spacing w:before="150" w:line="240" w:lineRule="auto"/>
        <w:rPr>
          <w:rFonts w:cs="Arial"/>
          <w:szCs w:val="20"/>
          <w:lang w:val="en-US" w:eastAsia="en-US"/>
        </w:rPr>
      </w:pPr>
      <w:bookmarkStart w:id="47" w:name="_Báo_cáo_hãng"/>
      <w:bookmarkEnd w:id="47"/>
      <w:r w:rsidRPr="004B569E">
        <w:rPr>
          <w:rFonts w:cs="Arial"/>
          <w:szCs w:val="20"/>
          <w:lang w:val="en-US" w:eastAsia="en-US"/>
        </w:rPr>
        <w:t>3. Xuất excel bảng gồm các trường: HT – Kỳ X/2018: Nhap – Xuất – Tổng – Kỳ X/2019 – Nhập - xuất – tổng (theo format bảng bên dưới)</w:t>
      </w:r>
    </w:p>
    <w:p w14:paraId="43B13596" w14:textId="4632E4A0" w:rsidR="0081352B" w:rsidRPr="004B569E" w:rsidRDefault="0081352B" w:rsidP="0081352B">
      <w:pPr>
        <w:shd w:val="clear" w:color="auto" w:fill="FFFFFF"/>
        <w:spacing w:before="150" w:line="240" w:lineRule="auto"/>
        <w:rPr>
          <w:rFonts w:cs="Arial"/>
          <w:szCs w:val="20"/>
          <w:lang w:val="en-US" w:eastAsia="en-US"/>
        </w:rPr>
      </w:pPr>
      <w:r w:rsidRPr="004B569E">
        <w:rPr>
          <w:rFonts w:cs="Arial"/>
          <w:b/>
          <w:szCs w:val="20"/>
        </w:rPr>
        <w:t>Trả lời</w:t>
      </w:r>
      <w:r w:rsidRPr="004B569E">
        <w:rPr>
          <w:rFonts w:cs="Arial"/>
          <w:szCs w:val="20"/>
        </w:rPr>
        <w:t>: Cần tìm hiểu thêm chức năng này có được Power BI support trên version cloud hay không. Effort tìm hiểu ở giai đoạn tiếp theo</w:t>
      </w:r>
    </w:p>
    <w:p w14:paraId="00619243" w14:textId="77777777" w:rsidR="0081352B" w:rsidRPr="004B569E" w:rsidRDefault="0081352B" w:rsidP="0081352B">
      <w:pPr>
        <w:shd w:val="clear" w:color="auto" w:fill="FFFFFF"/>
        <w:spacing w:before="150" w:line="240" w:lineRule="auto"/>
        <w:rPr>
          <w:rFonts w:ascii="Segoe UI" w:hAnsi="Segoe UI" w:cs="Segoe UI"/>
          <w:sz w:val="21"/>
          <w:szCs w:val="21"/>
          <w:lang w:val="en-US" w:eastAsia="en-US"/>
        </w:rPr>
      </w:pPr>
    </w:p>
    <w:tbl>
      <w:tblPr>
        <w:tblW w:w="9718" w:type="dxa"/>
        <w:jc w:val="center"/>
        <w:tblLayout w:type="fixed"/>
        <w:tblLook w:val="04A0" w:firstRow="1" w:lastRow="0" w:firstColumn="1" w:lastColumn="0" w:noHBand="0" w:noVBand="1"/>
      </w:tblPr>
      <w:tblGrid>
        <w:gridCol w:w="900"/>
        <w:gridCol w:w="720"/>
        <w:gridCol w:w="816"/>
        <w:gridCol w:w="816"/>
        <w:gridCol w:w="816"/>
        <w:gridCol w:w="720"/>
        <w:gridCol w:w="816"/>
        <w:gridCol w:w="634"/>
        <w:gridCol w:w="816"/>
        <w:gridCol w:w="710"/>
        <w:gridCol w:w="816"/>
        <w:gridCol w:w="1138"/>
      </w:tblGrid>
      <w:tr w:rsidR="009A64DC" w:rsidRPr="004B569E" w14:paraId="7299D521" w14:textId="77777777" w:rsidTr="0081352B">
        <w:trPr>
          <w:trHeight w:val="570"/>
          <w:jc w:val="center"/>
        </w:trPr>
        <w:tc>
          <w:tcPr>
            <w:tcW w:w="900" w:type="dxa"/>
            <w:vMerge w:val="restart"/>
            <w:tcBorders>
              <w:top w:val="single" w:sz="4" w:space="0" w:color="auto"/>
              <w:left w:val="single" w:sz="4" w:space="0" w:color="auto"/>
              <w:bottom w:val="single" w:sz="4" w:space="0" w:color="000000"/>
              <w:right w:val="single" w:sz="4" w:space="0" w:color="auto"/>
            </w:tcBorders>
            <w:noWrap/>
            <w:vAlign w:val="center"/>
            <w:hideMark/>
          </w:tcPr>
          <w:p w14:paraId="3A34D4DB"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CẢNG</w:t>
            </w:r>
          </w:p>
        </w:tc>
        <w:tc>
          <w:tcPr>
            <w:tcW w:w="3168" w:type="dxa"/>
            <w:gridSpan w:val="4"/>
            <w:tcBorders>
              <w:top w:val="single" w:sz="4" w:space="0" w:color="auto"/>
              <w:left w:val="nil"/>
              <w:bottom w:val="single" w:sz="4" w:space="0" w:color="auto"/>
              <w:right w:val="single" w:sz="4" w:space="0" w:color="auto"/>
            </w:tcBorders>
            <w:noWrap/>
            <w:vAlign w:val="center"/>
            <w:hideMark/>
          </w:tcPr>
          <w:p w14:paraId="17D69819"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THÁNG 06/2019</w:t>
            </w:r>
          </w:p>
        </w:tc>
        <w:tc>
          <w:tcPr>
            <w:tcW w:w="5650" w:type="dxa"/>
            <w:gridSpan w:val="7"/>
            <w:tcBorders>
              <w:top w:val="single" w:sz="4" w:space="0" w:color="auto"/>
              <w:left w:val="nil"/>
              <w:bottom w:val="single" w:sz="4" w:space="0" w:color="auto"/>
              <w:right w:val="single" w:sz="4" w:space="0" w:color="auto"/>
            </w:tcBorders>
            <w:noWrap/>
            <w:vAlign w:val="center"/>
            <w:hideMark/>
          </w:tcPr>
          <w:p w14:paraId="1E95C456"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THÁNG 07/2019</w:t>
            </w:r>
          </w:p>
        </w:tc>
      </w:tr>
      <w:tr w:rsidR="009A64DC" w:rsidRPr="004B569E" w14:paraId="5509EABF" w14:textId="77777777" w:rsidTr="0081352B">
        <w:trPr>
          <w:trHeight w:val="613"/>
          <w:jc w:val="center"/>
        </w:trPr>
        <w:tc>
          <w:tcPr>
            <w:tcW w:w="900" w:type="dxa"/>
            <w:vMerge/>
            <w:tcBorders>
              <w:top w:val="single" w:sz="4" w:space="0" w:color="auto"/>
              <w:left w:val="single" w:sz="4" w:space="0" w:color="auto"/>
              <w:bottom w:val="single" w:sz="4" w:space="0" w:color="000000"/>
              <w:right w:val="single" w:sz="4" w:space="0" w:color="auto"/>
            </w:tcBorders>
            <w:vAlign w:val="center"/>
            <w:hideMark/>
          </w:tcPr>
          <w:p w14:paraId="1292548B" w14:textId="77777777" w:rsidR="0081352B" w:rsidRPr="004B569E" w:rsidRDefault="0081352B" w:rsidP="0081352B">
            <w:pPr>
              <w:spacing w:line="240" w:lineRule="auto"/>
              <w:rPr>
                <w:rFonts w:cs="Arial"/>
                <w:b/>
                <w:bCs/>
                <w:szCs w:val="20"/>
                <w:lang w:eastAsia="en-US"/>
              </w:rPr>
            </w:pPr>
          </w:p>
        </w:tc>
        <w:tc>
          <w:tcPr>
            <w:tcW w:w="720" w:type="dxa"/>
            <w:tcBorders>
              <w:top w:val="nil"/>
              <w:left w:val="nil"/>
              <w:bottom w:val="single" w:sz="4" w:space="0" w:color="auto"/>
              <w:right w:val="single" w:sz="4" w:space="0" w:color="auto"/>
            </w:tcBorders>
            <w:vAlign w:val="center"/>
            <w:hideMark/>
          </w:tcPr>
          <w:p w14:paraId="12C20E39"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SL</w:t>
            </w:r>
            <w:r w:rsidRPr="004B569E">
              <w:rPr>
                <w:rFonts w:cs="Arial"/>
                <w:b/>
                <w:bCs/>
                <w:szCs w:val="20"/>
              </w:rPr>
              <w:br/>
              <w:t xml:space="preserve"> TÀU</w:t>
            </w:r>
          </w:p>
        </w:tc>
        <w:tc>
          <w:tcPr>
            <w:tcW w:w="816" w:type="dxa"/>
            <w:tcBorders>
              <w:top w:val="nil"/>
              <w:left w:val="nil"/>
              <w:bottom w:val="single" w:sz="4" w:space="0" w:color="auto"/>
              <w:right w:val="single" w:sz="4" w:space="0" w:color="auto"/>
            </w:tcBorders>
            <w:noWrap/>
            <w:vAlign w:val="center"/>
            <w:hideMark/>
          </w:tcPr>
          <w:p w14:paraId="39A85D40"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NHẬP</w:t>
            </w:r>
          </w:p>
        </w:tc>
        <w:tc>
          <w:tcPr>
            <w:tcW w:w="816" w:type="dxa"/>
            <w:tcBorders>
              <w:top w:val="nil"/>
              <w:left w:val="nil"/>
              <w:bottom w:val="single" w:sz="4" w:space="0" w:color="auto"/>
              <w:right w:val="single" w:sz="4" w:space="0" w:color="auto"/>
            </w:tcBorders>
            <w:noWrap/>
            <w:vAlign w:val="center"/>
            <w:hideMark/>
          </w:tcPr>
          <w:p w14:paraId="0B0E311A"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XUẤT</w:t>
            </w:r>
          </w:p>
        </w:tc>
        <w:tc>
          <w:tcPr>
            <w:tcW w:w="816" w:type="dxa"/>
            <w:tcBorders>
              <w:top w:val="nil"/>
              <w:left w:val="nil"/>
              <w:bottom w:val="single" w:sz="4" w:space="0" w:color="auto"/>
              <w:right w:val="single" w:sz="4" w:space="0" w:color="auto"/>
            </w:tcBorders>
            <w:noWrap/>
            <w:vAlign w:val="center"/>
            <w:hideMark/>
          </w:tcPr>
          <w:p w14:paraId="3A7E658C"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TỔNG</w:t>
            </w:r>
          </w:p>
        </w:tc>
        <w:tc>
          <w:tcPr>
            <w:tcW w:w="720" w:type="dxa"/>
            <w:tcBorders>
              <w:top w:val="nil"/>
              <w:left w:val="nil"/>
              <w:bottom w:val="single" w:sz="4" w:space="0" w:color="auto"/>
              <w:right w:val="single" w:sz="4" w:space="0" w:color="auto"/>
            </w:tcBorders>
            <w:vAlign w:val="center"/>
            <w:hideMark/>
          </w:tcPr>
          <w:p w14:paraId="1E0A810E"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 xml:space="preserve">SL </w:t>
            </w:r>
            <w:r w:rsidRPr="004B569E">
              <w:rPr>
                <w:rFonts w:cs="Arial"/>
                <w:b/>
                <w:bCs/>
                <w:szCs w:val="20"/>
              </w:rPr>
              <w:br/>
              <w:t>TÀU</w:t>
            </w:r>
          </w:p>
        </w:tc>
        <w:tc>
          <w:tcPr>
            <w:tcW w:w="816" w:type="dxa"/>
            <w:tcBorders>
              <w:top w:val="nil"/>
              <w:left w:val="nil"/>
              <w:bottom w:val="single" w:sz="4" w:space="0" w:color="auto"/>
              <w:right w:val="single" w:sz="4" w:space="0" w:color="auto"/>
            </w:tcBorders>
            <w:noWrap/>
            <w:vAlign w:val="center"/>
            <w:hideMark/>
          </w:tcPr>
          <w:p w14:paraId="1405BDB8"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NHẬP</w:t>
            </w:r>
          </w:p>
        </w:tc>
        <w:tc>
          <w:tcPr>
            <w:tcW w:w="634" w:type="dxa"/>
            <w:tcBorders>
              <w:top w:val="nil"/>
              <w:left w:val="nil"/>
              <w:bottom w:val="single" w:sz="4" w:space="0" w:color="auto"/>
              <w:right w:val="single" w:sz="4" w:space="0" w:color="auto"/>
            </w:tcBorders>
            <w:vAlign w:val="center"/>
            <w:hideMark/>
          </w:tcPr>
          <w:p w14:paraId="3B4C0832"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S. S</w:t>
            </w:r>
            <w:r w:rsidRPr="004B569E">
              <w:rPr>
                <w:rFonts w:cs="Arial"/>
                <w:b/>
                <w:bCs/>
                <w:szCs w:val="20"/>
              </w:rPr>
              <w:br/>
              <w:t>(%)</w:t>
            </w:r>
          </w:p>
        </w:tc>
        <w:tc>
          <w:tcPr>
            <w:tcW w:w="816" w:type="dxa"/>
            <w:tcBorders>
              <w:top w:val="nil"/>
              <w:left w:val="nil"/>
              <w:bottom w:val="single" w:sz="4" w:space="0" w:color="auto"/>
              <w:right w:val="single" w:sz="4" w:space="0" w:color="auto"/>
            </w:tcBorders>
            <w:noWrap/>
            <w:vAlign w:val="center"/>
            <w:hideMark/>
          </w:tcPr>
          <w:p w14:paraId="6EE34386"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XUẤT</w:t>
            </w:r>
          </w:p>
        </w:tc>
        <w:tc>
          <w:tcPr>
            <w:tcW w:w="710" w:type="dxa"/>
            <w:tcBorders>
              <w:top w:val="nil"/>
              <w:left w:val="nil"/>
              <w:bottom w:val="single" w:sz="4" w:space="0" w:color="auto"/>
              <w:right w:val="single" w:sz="4" w:space="0" w:color="auto"/>
            </w:tcBorders>
            <w:vAlign w:val="center"/>
            <w:hideMark/>
          </w:tcPr>
          <w:p w14:paraId="1FA251F6"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S. S</w:t>
            </w:r>
            <w:r w:rsidRPr="004B569E">
              <w:rPr>
                <w:rFonts w:cs="Arial"/>
                <w:b/>
                <w:bCs/>
                <w:szCs w:val="20"/>
              </w:rPr>
              <w:br/>
              <w:t>(%)</w:t>
            </w:r>
          </w:p>
        </w:tc>
        <w:tc>
          <w:tcPr>
            <w:tcW w:w="816" w:type="dxa"/>
            <w:tcBorders>
              <w:top w:val="nil"/>
              <w:left w:val="nil"/>
              <w:bottom w:val="single" w:sz="4" w:space="0" w:color="auto"/>
              <w:right w:val="single" w:sz="4" w:space="0" w:color="auto"/>
            </w:tcBorders>
            <w:noWrap/>
            <w:vAlign w:val="center"/>
            <w:hideMark/>
          </w:tcPr>
          <w:p w14:paraId="312EFB99"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TỔNG</w:t>
            </w:r>
          </w:p>
        </w:tc>
        <w:tc>
          <w:tcPr>
            <w:tcW w:w="1138" w:type="dxa"/>
            <w:tcBorders>
              <w:top w:val="nil"/>
              <w:left w:val="nil"/>
              <w:bottom w:val="single" w:sz="4" w:space="0" w:color="auto"/>
              <w:right w:val="single" w:sz="4" w:space="0" w:color="auto"/>
            </w:tcBorders>
            <w:vAlign w:val="center"/>
            <w:hideMark/>
          </w:tcPr>
          <w:p w14:paraId="7276DD05"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SO SÁNH</w:t>
            </w:r>
            <w:r w:rsidRPr="004B569E">
              <w:rPr>
                <w:rFonts w:cs="Arial"/>
                <w:b/>
                <w:bCs/>
                <w:szCs w:val="20"/>
              </w:rPr>
              <w:br/>
              <w:t>(Teu/%)</w:t>
            </w:r>
          </w:p>
        </w:tc>
      </w:tr>
      <w:tr w:rsidR="009A64DC" w:rsidRPr="004B569E" w14:paraId="1945F949"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787F8ACF" w14:textId="77777777" w:rsidR="0081352B" w:rsidRPr="004B569E" w:rsidRDefault="0081352B" w:rsidP="0081352B">
            <w:pPr>
              <w:spacing w:line="240" w:lineRule="auto"/>
              <w:rPr>
                <w:rFonts w:cs="Arial"/>
                <w:b/>
                <w:bCs/>
                <w:szCs w:val="20"/>
                <w:lang w:eastAsia="en-US"/>
              </w:rPr>
            </w:pPr>
            <w:r w:rsidRPr="004B569E">
              <w:rPr>
                <w:rFonts w:cs="Arial"/>
                <w:b/>
                <w:bCs/>
                <w:szCs w:val="20"/>
              </w:rPr>
              <w:t>CÁT LÁI</w:t>
            </w:r>
          </w:p>
        </w:tc>
        <w:tc>
          <w:tcPr>
            <w:tcW w:w="720" w:type="dxa"/>
            <w:tcBorders>
              <w:top w:val="nil"/>
              <w:left w:val="nil"/>
              <w:bottom w:val="single" w:sz="4" w:space="0" w:color="auto"/>
              <w:right w:val="single" w:sz="4" w:space="0" w:color="auto"/>
            </w:tcBorders>
            <w:noWrap/>
            <w:vAlign w:val="center"/>
            <w:hideMark/>
          </w:tcPr>
          <w:p w14:paraId="4FFD16D7"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19</w:t>
            </w:r>
          </w:p>
        </w:tc>
        <w:tc>
          <w:tcPr>
            <w:tcW w:w="816" w:type="dxa"/>
            <w:tcBorders>
              <w:top w:val="nil"/>
              <w:left w:val="nil"/>
              <w:bottom w:val="single" w:sz="4" w:space="0" w:color="auto"/>
              <w:right w:val="single" w:sz="4" w:space="0" w:color="auto"/>
            </w:tcBorders>
            <w:noWrap/>
            <w:vAlign w:val="center"/>
            <w:hideMark/>
          </w:tcPr>
          <w:p w14:paraId="3B6228D2"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39,797</w:t>
            </w:r>
          </w:p>
        </w:tc>
        <w:tc>
          <w:tcPr>
            <w:tcW w:w="816" w:type="dxa"/>
            <w:tcBorders>
              <w:top w:val="nil"/>
              <w:left w:val="nil"/>
              <w:bottom w:val="single" w:sz="4" w:space="0" w:color="auto"/>
              <w:right w:val="single" w:sz="4" w:space="0" w:color="auto"/>
            </w:tcBorders>
            <w:noWrap/>
            <w:vAlign w:val="center"/>
            <w:hideMark/>
          </w:tcPr>
          <w:p w14:paraId="3FC4DDA6"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96,537</w:t>
            </w:r>
          </w:p>
        </w:tc>
        <w:tc>
          <w:tcPr>
            <w:tcW w:w="816" w:type="dxa"/>
            <w:tcBorders>
              <w:top w:val="nil"/>
              <w:left w:val="nil"/>
              <w:bottom w:val="single" w:sz="4" w:space="0" w:color="auto"/>
              <w:right w:val="single" w:sz="4" w:space="0" w:color="auto"/>
            </w:tcBorders>
            <w:noWrap/>
            <w:vAlign w:val="center"/>
            <w:hideMark/>
          </w:tcPr>
          <w:p w14:paraId="7E780F94"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36,334</w:t>
            </w:r>
          </w:p>
        </w:tc>
        <w:tc>
          <w:tcPr>
            <w:tcW w:w="720" w:type="dxa"/>
            <w:tcBorders>
              <w:top w:val="nil"/>
              <w:left w:val="nil"/>
              <w:bottom w:val="single" w:sz="4" w:space="0" w:color="auto"/>
              <w:right w:val="single" w:sz="4" w:space="0" w:color="auto"/>
            </w:tcBorders>
            <w:noWrap/>
            <w:vAlign w:val="center"/>
            <w:hideMark/>
          </w:tcPr>
          <w:p w14:paraId="5EFA9EA5"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35</w:t>
            </w:r>
          </w:p>
        </w:tc>
        <w:tc>
          <w:tcPr>
            <w:tcW w:w="816" w:type="dxa"/>
            <w:tcBorders>
              <w:top w:val="nil"/>
              <w:left w:val="nil"/>
              <w:bottom w:val="single" w:sz="4" w:space="0" w:color="auto"/>
              <w:right w:val="single" w:sz="4" w:space="0" w:color="auto"/>
            </w:tcBorders>
            <w:noWrap/>
            <w:vAlign w:val="center"/>
            <w:hideMark/>
          </w:tcPr>
          <w:p w14:paraId="4FA4FFC6"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59,048</w:t>
            </w:r>
          </w:p>
        </w:tc>
        <w:tc>
          <w:tcPr>
            <w:tcW w:w="634" w:type="dxa"/>
            <w:tcBorders>
              <w:top w:val="nil"/>
              <w:left w:val="nil"/>
              <w:bottom w:val="single" w:sz="4" w:space="0" w:color="auto"/>
              <w:right w:val="single" w:sz="4" w:space="0" w:color="auto"/>
            </w:tcBorders>
            <w:noWrap/>
            <w:vAlign w:val="center"/>
            <w:hideMark/>
          </w:tcPr>
          <w:p w14:paraId="07F534FC"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8.02</w:t>
            </w:r>
          </w:p>
        </w:tc>
        <w:tc>
          <w:tcPr>
            <w:tcW w:w="816" w:type="dxa"/>
            <w:tcBorders>
              <w:top w:val="nil"/>
              <w:left w:val="nil"/>
              <w:bottom w:val="single" w:sz="4" w:space="0" w:color="auto"/>
              <w:right w:val="single" w:sz="4" w:space="0" w:color="auto"/>
            </w:tcBorders>
            <w:noWrap/>
            <w:vAlign w:val="center"/>
            <w:hideMark/>
          </w:tcPr>
          <w:p w14:paraId="64FE6A28"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07,691</w:t>
            </w:r>
          </w:p>
        </w:tc>
        <w:tc>
          <w:tcPr>
            <w:tcW w:w="710" w:type="dxa"/>
            <w:tcBorders>
              <w:top w:val="nil"/>
              <w:left w:val="nil"/>
              <w:bottom w:val="single" w:sz="4" w:space="0" w:color="auto"/>
              <w:right w:val="single" w:sz="4" w:space="0" w:color="auto"/>
            </w:tcBorders>
            <w:noWrap/>
            <w:vAlign w:val="center"/>
            <w:hideMark/>
          </w:tcPr>
          <w:p w14:paraId="0F3B6CBB"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5.7</w:t>
            </w:r>
          </w:p>
        </w:tc>
        <w:tc>
          <w:tcPr>
            <w:tcW w:w="816" w:type="dxa"/>
            <w:tcBorders>
              <w:top w:val="nil"/>
              <w:left w:val="nil"/>
              <w:bottom w:val="single" w:sz="4" w:space="0" w:color="auto"/>
              <w:right w:val="single" w:sz="4" w:space="0" w:color="auto"/>
            </w:tcBorders>
            <w:noWrap/>
            <w:vAlign w:val="center"/>
            <w:hideMark/>
          </w:tcPr>
          <w:p w14:paraId="75C7007F"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66,739</w:t>
            </w:r>
          </w:p>
        </w:tc>
        <w:tc>
          <w:tcPr>
            <w:tcW w:w="1138" w:type="dxa"/>
            <w:tcBorders>
              <w:top w:val="nil"/>
              <w:left w:val="nil"/>
              <w:bottom w:val="single" w:sz="4" w:space="0" w:color="auto"/>
              <w:right w:val="single" w:sz="4" w:space="0" w:color="auto"/>
            </w:tcBorders>
            <w:vAlign w:val="center"/>
            <w:hideMark/>
          </w:tcPr>
          <w:p w14:paraId="6E6AFBAC"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30,405</w:t>
            </w:r>
            <w:r w:rsidRPr="004B569E">
              <w:rPr>
                <w:rFonts w:cs="Arial"/>
                <w:b/>
                <w:sz w:val="16"/>
                <w:szCs w:val="20"/>
              </w:rPr>
              <w:br/>
            </w:r>
            <w:r w:rsidRPr="004B569E">
              <w:rPr>
                <w:rFonts w:cs="Arial"/>
                <w:b/>
                <w:bCs/>
                <w:sz w:val="16"/>
                <w:szCs w:val="20"/>
              </w:rPr>
              <w:t>(7%)</w:t>
            </w:r>
          </w:p>
        </w:tc>
      </w:tr>
      <w:tr w:rsidR="009A64DC" w:rsidRPr="004B569E" w14:paraId="09BC7403"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2C792C7A" w14:textId="77777777" w:rsidR="0081352B" w:rsidRPr="004B569E" w:rsidRDefault="0081352B" w:rsidP="0081352B">
            <w:pPr>
              <w:spacing w:line="240" w:lineRule="auto"/>
              <w:rPr>
                <w:rFonts w:cs="Arial"/>
                <w:b/>
                <w:bCs/>
                <w:szCs w:val="20"/>
                <w:lang w:eastAsia="en-US"/>
              </w:rPr>
            </w:pPr>
            <w:r w:rsidRPr="004B569E">
              <w:rPr>
                <w:rFonts w:cs="Arial"/>
                <w:b/>
                <w:bCs/>
                <w:szCs w:val="20"/>
              </w:rPr>
              <w:t>TCHP</w:t>
            </w:r>
          </w:p>
        </w:tc>
        <w:tc>
          <w:tcPr>
            <w:tcW w:w="720" w:type="dxa"/>
            <w:tcBorders>
              <w:top w:val="nil"/>
              <w:left w:val="nil"/>
              <w:bottom w:val="single" w:sz="4" w:space="0" w:color="auto"/>
              <w:right w:val="single" w:sz="4" w:space="0" w:color="auto"/>
            </w:tcBorders>
            <w:noWrap/>
            <w:vAlign w:val="center"/>
            <w:hideMark/>
          </w:tcPr>
          <w:p w14:paraId="3FAC1EAF"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1</w:t>
            </w:r>
          </w:p>
        </w:tc>
        <w:tc>
          <w:tcPr>
            <w:tcW w:w="816" w:type="dxa"/>
            <w:tcBorders>
              <w:top w:val="nil"/>
              <w:left w:val="nil"/>
              <w:bottom w:val="single" w:sz="4" w:space="0" w:color="auto"/>
              <w:right w:val="single" w:sz="4" w:space="0" w:color="auto"/>
            </w:tcBorders>
            <w:noWrap/>
            <w:vAlign w:val="center"/>
            <w:hideMark/>
          </w:tcPr>
          <w:p w14:paraId="4921FBA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6,604</w:t>
            </w:r>
          </w:p>
        </w:tc>
        <w:tc>
          <w:tcPr>
            <w:tcW w:w="816" w:type="dxa"/>
            <w:tcBorders>
              <w:top w:val="nil"/>
              <w:left w:val="nil"/>
              <w:bottom w:val="single" w:sz="4" w:space="0" w:color="auto"/>
              <w:right w:val="single" w:sz="4" w:space="0" w:color="auto"/>
            </w:tcBorders>
            <w:noWrap/>
            <w:vAlign w:val="center"/>
            <w:hideMark/>
          </w:tcPr>
          <w:p w14:paraId="37C0654D"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9,560</w:t>
            </w:r>
          </w:p>
        </w:tc>
        <w:tc>
          <w:tcPr>
            <w:tcW w:w="816" w:type="dxa"/>
            <w:tcBorders>
              <w:top w:val="nil"/>
              <w:left w:val="nil"/>
              <w:bottom w:val="single" w:sz="4" w:space="0" w:color="auto"/>
              <w:right w:val="single" w:sz="4" w:space="0" w:color="auto"/>
            </w:tcBorders>
            <w:noWrap/>
            <w:vAlign w:val="center"/>
            <w:hideMark/>
          </w:tcPr>
          <w:p w14:paraId="6AFB0BD1"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6,164</w:t>
            </w:r>
          </w:p>
        </w:tc>
        <w:tc>
          <w:tcPr>
            <w:tcW w:w="720" w:type="dxa"/>
            <w:tcBorders>
              <w:top w:val="nil"/>
              <w:left w:val="nil"/>
              <w:bottom w:val="single" w:sz="4" w:space="0" w:color="auto"/>
              <w:right w:val="single" w:sz="4" w:space="0" w:color="auto"/>
            </w:tcBorders>
            <w:noWrap/>
            <w:vAlign w:val="center"/>
            <w:hideMark/>
          </w:tcPr>
          <w:p w14:paraId="3C0150C1"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3</w:t>
            </w:r>
          </w:p>
        </w:tc>
        <w:tc>
          <w:tcPr>
            <w:tcW w:w="816" w:type="dxa"/>
            <w:tcBorders>
              <w:top w:val="nil"/>
              <w:left w:val="nil"/>
              <w:bottom w:val="single" w:sz="4" w:space="0" w:color="auto"/>
              <w:right w:val="single" w:sz="4" w:space="0" w:color="auto"/>
            </w:tcBorders>
            <w:noWrap/>
            <w:vAlign w:val="center"/>
            <w:hideMark/>
          </w:tcPr>
          <w:p w14:paraId="1983D176"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4,499</w:t>
            </w:r>
          </w:p>
        </w:tc>
        <w:tc>
          <w:tcPr>
            <w:tcW w:w="634" w:type="dxa"/>
            <w:tcBorders>
              <w:top w:val="nil"/>
              <w:left w:val="nil"/>
              <w:bottom w:val="single" w:sz="4" w:space="0" w:color="auto"/>
              <w:right w:val="single" w:sz="4" w:space="0" w:color="auto"/>
            </w:tcBorders>
            <w:noWrap/>
            <w:vAlign w:val="center"/>
            <w:hideMark/>
          </w:tcPr>
          <w:p w14:paraId="71074B12"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1.9</w:t>
            </w:r>
          </w:p>
        </w:tc>
        <w:tc>
          <w:tcPr>
            <w:tcW w:w="816" w:type="dxa"/>
            <w:tcBorders>
              <w:top w:val="nil"/>
              <w:left w:val="nil"/>
              <w:bottom w:val="single" w:sz="4" w:space="0" w:color="auto"/>
              <w:right w:val="single" w:sz="4" w:space="0" w:color="auto"/>
            </w:tcBorders>
            <w:noWrap/>
            <w:vAlign w:val="center"/>
            <w:hideMark/>
          </w:tcPr>
          <w:p w14:paraId="3FD7DC0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6,320</w:t>
            </w:r>
          </w:p>
        </w:tc>
        <w:tc>
          <w:tcPr>
            <w:tcW w:w="710" w:type="dxa"/>
            <w:tcBorders>
              <w:top w:val="nil"/>
              <w:left w:val="nil"/>
              <w:bottom w:val="single" w:sz="4" w:space="0" w:color="auto"/>
              <w:right w:val="single" w:sz="4" w:space="0" w:color="auto"/>
            </w:tcBorders>
            <w:noWrap/>
            <w:vAlign w:val="center"/>
            <w:hideMark/>
          </w:tcPr>
          <w:p w14:paraId="57203D46"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3.9</w:t>
            </w:r>
          </w:p>
        </w:tc>
        <w:tc>
          <w:tcPr>
            <w:tcW w:w="816" w:type="dxa"/>
            <w:tcBorders>
              <w:top w:val="nil"/>
              <w:left w:val="nil"/>
              <w:bottom w:val="single" w:sz="4" w:space="0" w:color="auto"/>
              <w:right w:val="single" w:sz="4" w:space="0" w:color="auto"/>
            </w:tcBorders>
            <w:noWrap/>
            <w:vAlign w:val="center"/>
            <w:hideMark/>
          </w:tcPr>
          <w:p w14:paraId="0ADB8CA3"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0,819</w:t>
            </w:r>
          </w:p>
        </w:tc>
        <w:tc>
          <w:tcPr>
            <w:tcW w:w="1138" w:type="dxa"/>
            <w:tcBorders>
              <w:top w:val="nil"/>
              <w:left w:val="nil"/>
              <w:bottom w:val="single" w:sz="4" w:space="0" w:color="auto"/>
              <w:right w:val="single" w:sz="4" w:space="0" w:color="auto"/>
            </w:tcBorders>
            <w:vAlign w:val="center"/>
            <w:hideMark/>
          </w:tcPr>
          <w:p w14:paraId="23AEF367"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5,345</w:t>
            </w:r>
            <w:r w:rsidRPr="004B569E">
              <w:rPr>
                <w:rFonts w:cs="Arial"/>
                <w:b/>
                <w:sz w:val="16"/>
                <w:szCs w:val="20"/>
              </w:rPr>
              <w:br/>
            </w:r>
            <w:r w:rsidRPr="004B569E">
              <w:rPr>
                <w:rFonts w:cs="Arial"/>
                <w:b/>
                <w:bCs/>
                <w:sz w:val="16"/>
                <w:szCs w:val="20"/>
              </w:rPr>
              <w:t>(-33.1%)</w:t>
            </w:r>
          </w:p>
        </w:tc>
      </w:tr>
      <w:tr w:rsidR="009A64DC" w:rsidRPr="004B569E" w14:paraId="04E54BF3" w14:textId="77777777" w:rsidTr="0081352B">
        <w:trPr>
          <w:trHeight w:val="525"/>
          <w:jc w:val="center"/>
        </w:trPr>
        <w:tc>
          <w:tcPr>
            <w:tcW w:w="900" w:type="dxa"/>
            <w:tcBorders>
              <w:top w:val="nil"/>
              <w:left w:val="single" w:sz="4" w:space="0" w:color="auto"/>
              <w:bottom w:val="single" w:sz="4" w:space="0" w:color="auto"/>
              <w:right w:val="single" w:sz="4" w:space="0" w:color="auto"/>
            </w:tcBorders>
            <w:noWrap/>
            <w:vAlign w:val="bottom"/>
            <w:hideMark/>
          </w:tcPr>
          <w:p w14:paraId="1DBB5668" w14:textId="77777777" w:rsidR="0081352B" w:rsidRPr="004B569E" w:rsidRDefault="0081352B" w:rsidP="0081352B">
            <w:pPr>
              <w:spacing w:line="240" w:lineRule="auto"/>
              <w:rPr>
                <w:rFonts w:cs="Arial"/>
                <w:b/>
                <w:bCs/>
                <w:szCs w:val="20"/>
                <w:lang w:eastAsia="en-US"/>
              </w:rPr>
            </w:pPr>
            <w:r w:rsidRPr="004B569E">
              <w:rPr>
                <w:rFonts w:cs="Arial"/>
                <w:b/>
                <w:bCs/>
                <w:szCs w:val="20"/>
              </w:rPr>
              <w:t>VICT</w:t>
            </w:r>
          </w:p>
        </w:tc>
        <w:tc>
          <w:tcPr>
            <w:tcW w:w="720" w:type="dxa"/>
            <w:tcBorders>
              <w:top w:val="nil"/>
              <w:left w:val="nil"/>
              <w:bottom w:val="single" w:sz="4" w:space="0" w:color="auto"/>
              <w:right w:val="single" w:sz="4" w:space="0" w:color="auto"/>
            </w:tcBorders>
            <w:noWrap/>
            <w:vAlign w:val="center"/>
            <w:hideMark/>
          </w:tcPr>
          <w:p w14:paraId="36EE99EA"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47</w:t>
            </w:r>
          </w:p>
        </w:tc>
        <w:tc>
          <w:tcPr>
            <w:tcW w:w="816" w:type="dxa"/>
            <w:tcBorders>
              <w:top w:val="nil"/>
              <w:left w:val="nil"/>
              <w:bottom w:val="single" w:sz="4" w:space="0" w:color="auto"/>
              <w:right w:val="single" w:sz="4" w:space="0" w:color="auto"/>
            </w:tcBorders>
            <w:noWrap/>
            <w:vAlign w:val="center"/>
            <w:hideMark/>
          </w:tcPr>
          <w:p w14:paraId="7A938071"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0,677</w:t>
            </w:r>
          </w:p>
        </w:tc>
        <w:tc>
          <w:tcPr>
            <w:tcW w:w="816" w:type="dxa"/>
            <w:tcBorders>
              <w:top w:val="nil"/>
              <w:left w:val="nil"/>
              <w:bottom w:val="single" w:sz="4" w:space="0" w:color="auto"/>
              <w:right w:val="single" w:sz="4" w:space="0" w:color="auto"/>
            </w:tcBorders>
            <w:noWrap/>
            <w:vAlign w:val="center"/>
            <w:hideMark/>
          </w:tcPr>
          <w:p w14:paraId="07B3787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9,949</w:t>
            </w:r>
          </w:p>
        </w:tc>
        <w:tc>
          <w:tcPr>
            <w:tcW w:w="816" w:type="dxa"/>
            <w:tcBorders>
              <w:top w:val="nil"/>
              <w:left w:val="nil"/>
              <w:bottom w:val="single" w:sz="4" w:space="0" w:color="auto"/>
              <w:right w:val="single" w:sz="4" w:space="0" w:color="auto"/>
            </w:tcBorders>
            <w:noWrap/>
            <w:vAlign w:val="center"/>
            <w:hideMark/>
          </w:tcPr>
          <w:p w14:paraId="0B217288"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0,626</w:t>
            </w:r>
          </w:p>
        </w:tc>
        <w:tc>
          <w:tcPr>
            <w:tcW w:w="720" w:type="dxa"/>
            <w:tcBorders>
              <w:top w:val="nil"/>
              <w:left w:val="nil"/>
              <w:bottom w:val="single" w:sz="4" w:space="0" w:color="auto"/>
              <w:right w:val="single" w:sz="4" w:space="0" w:color="auto"/>
            </w:tcBorders>
            <w:noWrap/>
            <w:vAlign w:val="center"/>
            <w:hideMark/>
          </w:tcPr>
          <w:p w14:paraId="1D338434"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52</w:t>
            </w:r>
          </w:p>
        </w:tc>
        <w:tc>
          <w:tcPr>
            <w:tcW w:w="816" w:type="dxa"/>
            <w:tcBorders>
              <w:top w:val="nil"/>
              <w:left w:val="nil"/>
              <w:bottom w:val="single" w:sz="4" w:space="0" w:color="auto"/>
              <w:right w:val="single" w:sz="4" w:space="0" w:color="auto"/>
            </w:tcBorders>
            <w:noWrap/>
            <w:vAlign w:val="center"/>
            <w:hideMark/>
          </w:tcPr>
          <w:p w14:paraId="5C638C97"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3,668</w:t>
            </w:r>
          </w:p>
        </w:tc>
        <w:tc>
          <w:tcPr>
            <w:tcW w:w="634" w:type="dxa"/>
            <w:tcBorders>
              <w:top w:val="nil"/>
              <w:left w:val="nil"/>
              <w:bottom w:val="single" w:sz="4" w:space="0" w:color="auto"/>
              <w:right w:val="single" w:sz="4" w:space="0" w:color="auto"/>
            </w:tcBorders>
            <w:vAlign w:val="center"/>
            <w:hideMark/>
          </w:tcPr>
          <w:p w14:paraId="7215648E"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4.5</w:t>
            </w:r>
          </w:p>
        </w:tc>
        <w:tc>
          <w:tcPr>
            <w:tcW w:w="816" w:type="dxa"/>
            <w:tcBorders>
              <w:top w:val="nil"/>
              <w:left w:val="nil"/>
              <w:bottom w:val="single" w:sz="4" w:space="0" w:color="auto"/>
              <w:right w:val="single" w:sz="4" w:space="0" w:color="auto"/>
            </w:tcBorders>
            <w:noWrap/>
            <w:vAlign w:val="center"/>
            <w:hideMark/>
          </w:tcPr>
          <w:p w14:paraId="39BF846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3,666</w:t>
            </w:r>
          </w:p>
        </w:tc>
        <w:tc>
          <w:tcPr>
            <w:tcW w:w="710" w:type="dxa"/>
            <w:tcBorders>
              <w:top w:val="nil"/>
              <w:left w:val="nil"/>
              <w:bottom w:val="single" w:sz="4" w:space="0" w:color="auto"/>
              <w:right w:val="single" w:sz="4" w:space="0" w:color="auto"/>
            </w:tcBorders>
            <w:noWrap/>
            <w:vAlign w:val="center"/>
            <w:hideMark/>
          </w:tcPr>
          <w:p w14:paraId="03478E7C"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8.6</w:t>
            </w:r>
          </w:p>
        </w:tc>
        <w:tc>
          <w:tcPr>
            <w:tcW w:w="816" w:type="dxa"/>
            <w:tcBorders>
              <w:top w:val="nil"/>
              <w:left w:val="nil"/>
              <w:bottom w:val="single" w:sz="4" w:space="0" w:color="auto"/>
              <w:right w:val="single" w:sz="4" w:space="0" w:color="auto"/>
            </w:tcBorders>
            <w:noWrap/>
            <w:vAlign w:val="center"/>
            <w:hideMark/>
          </w:tcPr>
          <w:p w14:paraId="6B31D275"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7,334</w:t>
            </w:r>
          </w:p>
        </w:tc>
        <w:tc>
          <w:tcPr>
            <w:tcW w:w="1138" w:type="dxa"/>
            <w:tcBorders>
              <w:top w:val="nil"/>
              <w:left w:val="nil"/>
              <w:bottom w:val="single" w:sz="4" w:space="0" w:color="auto"/>
              <w:right w:val="single" w:sz="4" w:space="0" w:color="auto"/>
            </w:tcBorders>
            <w:vAlign w:val="center"/>
            <w:hideMark/>
          </w:tcPr>
          <w:p w14:paraId="7163C12C"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 xml:space="preserve">6,708 </w:t>
            </w:r>
          </w:p>
          <w:p w14:paraId="1AF6B0B2" w14:textId="77777777" w:rsidR="0081352B" w:rsidRPr="004B569E" w:rsidRDefault="0081352B" w:rsidP="0081352B">
            <w:pPr>
              <w:spacing w:line="240" w:lineRule="auto"/>
              <w:jc w:val="right"/>
              <w:rPr>
                <w:rFonts w:cs="Arial"/>
                <w:b/>
                <w:sz w:val="16"/>
                <w:szCs w:val="20"/>
                <w:lang w:eastAsia="en-US"/>
              </w:rPr>
            </w:pPr>
            <w:r w:rsidRPr="004B569E">
              <w:rPr>
                <w:rFonts w:cs="Arial"/>
                <w:b/>
                <w:bCs/>
                <w:sz w:val="16"/>
                <w:szCs w:val="20"/>
              </w:rPr>
              <w:t>(16.5%)</w:t>
            </w:r>
          </w:p>
        </w:tc>
      </w:tr>
      <w:tr w:rsidR="009A64DC" w:rsidRPr="004B569E" w14:paraId="51215653"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6B9F4DFD" w14:textId="77777777" w:rsidR="0081352B" w:rsidRPr="004B569E" w:rsidRDefault="0081352B" w:rsidP="0081352B">
            <w:pPr>
              <w:spacing w:line="240" w:lineRule="auto"/>
              <w:rPr>
                <w:rFonts w:cs="Arial"/>
                <w:b/>
                <w:bCs/>
                <w:szCs w:val="20"/>
                <w:lang w:eastAsia="en-US"/>
              </w:rPr>
            </w:pPr>
            <w:r w:rsidRPr="004B569E">
              <w:rPr>
                <w:rFonts w:cs="Arial"/>
                <w:b/>
                <w:bCs/>
                <w:szCs w:val="20"/>
              </w:rPr>
              <w:t>SP-ITC</w:t>
            </w:r>
          </w:p>
        </w:tc>
        <w:tc>
          <w:tcPr>
            <w:tcW w:w="720" w:type="dxa"/>
            <w:tcBorders>
              <w:top w:val="nil"/>
              <w:left w:val="nil"/>
              <w:bottom w:val="single" w:sz="4" w:space="0" w:color="auto"/>
              <w:right w:val="single" w:sz="4" w:space="0" w:color="auto"/>
            </w:tcBorders>
            <w:noWrap/>
            <w:vAlign w:val="center"/>
            <w:hideMark/>
          </w:tcPr>
          <w:p w14:paraId="597FE34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4</w:t>
            </w:r>
          </w:p>
        </w:tc>
        <w:tc>
          <w:tcPr>
            <w:tcW w:w="816" w:type="dxa"/>
            <w:tcBorders>
              <w:top w:val="nil"/>
              <w:left w:val="nil"/>
              <w:bottom w:val="single" w:sz="4" w:space="0" w:color="auto"/>
              <w:right w:val="single" w:sz="4" w:space="0" w:color="auto"/>
            </w:tcBorders>
            <w:noWrap/>
            <w:vAlign w:val="center"/>
            <w:hideMark/>
          </w:tcPr>
          <w:p w14:paraId="1A3E6107"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2,718</w:t>
            </w:r>
          </w:p>
        </w:tc>
        <w:tc>
          <w:tcPr>
            <w:tcW w:w="816" w:type="dxa"/>
            <w:tcBorders>
              <w:top w:val="nil"/>
              <w:left w:val="nil"/>
              <w:bottom w:val="single" w:sz="4" w:space="0" w:color="auto"/>
              <w:right w:val="single" w:sz="4" w:space="0" w:color="auto"/>
            </w:tcBorders>
            <w:noWrap/>
            <w:vAlign w:val="center"/>
            <w:hideMark/>
          </w:tcPr>
          <w:p w14:paraId="661CFB4B"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9,247</w:t>
            </w:r>
          </w:p>
        </w:tc>
        <w:tc>
          <w:tcPr>
            <w:tcW w:w="816" w:type="dxa"/>
            <w:tcBorders>
              <w:top w:val="nil"/>
              <w:left w:val="nil"/>
              <w:bottom w:val="single" w:sz="4" w:space="0" w:color="auto"/>
              <w:right w:val="single" w:sz="4" w:space="0" w:color="auto"/>
            </w:tcBorders>
            <w:noWrap/>
            <w:vAlign w:val="center"/>
            <w:hideMark/>
          </w:tcPr>
          <w:p w14:paraId="00E15D78"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31,965</w:t>
            </w:r>
          </w:p>
        </w:tc>
        <w:tc>
          <w:tcPr>
            <w:tcW w:w="720" w:type="dxa"/>
            <w:tcBorders>
              <w:top w:val="nil"/>
              <w:left w:val="nil"/>
              <w:bottom w:val="single" w:sz="4" w:space="0" w:color="auto"/>
              <w:right w:val="single" w:sz="4" w:space="0" w:color="auto"/>
            </w:tcBorders>
            <w:noWrap/>
            <w:vAlign w:val="center"/>
            <w:hideMark/>
          </w:tcPr>
          <w:p w14:paraId="60CB6350"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9</w:t>
            </w:r>
          </w:p>
        </w:tc>
        <w:tc>
          <w:tcPr>
            <w:tcW w:w="816" w:type="dxa"/>
            <w:tcBorders>
              <w:top w:val="nil"/>
              <w:left w:val="nil"/>
              <w:bottom w:val="single" w:sz="4" w:space="0" w:color="auto"/>
              <w:right w:val="single" w:sz="4" w:space="0" w:color="auto"/>
            </w:tcBorders>
            <w:noWrap/>
            <w:vAlign w:val="center"/>
            <w:hideMark/>
          </w:tcPr>
          <w:p w14:paraId="75ADE008"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0,892</w:t>
            </w:r>
          </w:p>
        </w:tc>
        <w:tc>
          <w:tcPr>
            <w:tcW w:w="634" w:type="dxa"/>
            <w:tcBorders>
              <w:top w:val="nil"/>
              <w:left w:val="nil"/>
              <w:bottom w:val="single" w:sz="4" w:space="0" w:color="auto"/>
              <w:right w:val="single" w:sz="4" w:space="0" w:color="auto"/>
            </w:tcBorders>
            <w:noWrap/>
            <w:vAlign w:val="center"/>
            <w:hideMark/>
          </w:tcPr>
          <w:p w14:paraId="2A7894C2"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4.4</w:t>
            </w:r>
          </w:p>
        </w:tc>
        <w:tc>
          <w:tcPr>
            <w:tcW w:w="816" w:type="dxa"/>
            <w:tcBorders>
              <w:top w:val="nil"/>
              <w:left w:val="nil"/>
              <w:bottom w:val="single" w:sz="4" w:space="0" w:color="auto"/>
              <w:right w:val="single" w:sz="4" w:space="0" w:color="auto"/>
            </w:tcBorders>
            <w:noWrap/>
            <w:vAlign w:val="center"/>
            <w:hideMark/>
          </w:tcPr>
          <w:p w14:paraId="6EEFA812"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6,163</w:t>
            </w:r>
          </w:p>
        </w:tc>
        <w:tc>
          <w:tcPr>
            <w:tcW w:w="710" w:type="dxa"/>
            <w:tcBorders>
              <w:top w:val="nil"/>
              <w:left w:val="nil"/>
              <w:bottom w:val="single" w:sz="4" w:space="0" w:color="auto"/>
              <w:right w:val="single" w:sz="4" w:space="0" w:color="auto"/>
            </w:tcBorders>
            <w:noWrap/>
            <w:vAlign w:val="center"/>
            <w:hideMark/>
          </w:tcPr>
          <w:p w14:paraId="7B0FB352"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6.02</w:t>
            </w:r>
          </w:p>
        </w:tc>
        <w:tc>
          <w:tcPr>
            <w:tcW w:w="816" w:type="dxa"/>
            <w:tcBorders>
              <w:top w:val="nil"/>
              <w:left w:val="nil"/>
              <w:bottom w:val="single" w:sz="4" w:space="0" w:color="auto"/>
              <w:right w:val="single" w:sz="4" w:space="0" w:color="auto"/>
            </w:tcBorders>
            <w:noWrap/>
            <w:vAlign w:val="center"/>
            <w:hideMark/>
          </w:tcPr>
          <w:p w14:paraId="245F4980"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27,055</w:t>
            </w:r>
          </w:p>
        </w:tc>
        <w:tc>
          <w:tcPr>
            <w:tcW w:w="1138" w:type="dxa"/>
            <w:tcBorders>
              <w:top w:val="nil"/>
              <w:left w:val="nil"/>
              <w:bottom w:val="single" w:sz="4" w:space="0" w:color="auto"/>
              <w:right w:val="single" w:sz="4" w:space="0" w:color="auto"/>
            </w:tcBorders>
            <w:vAlign w:val="center"/>
            <w:hideMark/>
          </w:tcPr>
          <w:p w14:paraId="76937EF3"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4,910</w:t>
            </w:r>
          </w:p>
          <w:p w14:paraId="137A2D1C"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15.4%)</w:t>
            </w:r>
          </w:p>
        </w:tc>
      </w:tr>
      <w:tr w:rsidR="009A64DC" w:rsidRPr="004B569E" w14:paraId="462146C0" w14:textId="77777777" w:rsidTr="0081352B">
        <w:trPr>
          <w:trHeight w:val="575"/>
          <w:jc w:val="center"/>
        </w:trPr>
        <w:tc>
          <w:tcPr>
            <w:tcW w:w="900" w:type="dxa"/>
            <w:tcBorders>
              <w:top w:val="nil"/>
              <w:left w:val="single" w:sz="4" w:space="0" w:color="auto"/>
              <w:bottom w:val="single" w:sz="4" w:space="0" w:color="auto"/>
              <w:right w:val="single" w:sz="4" w:space="0" w:color="auto"/>
            </w:tcBorders>
            <w:noWrap/>
            <w:vAlign w:val="bottom"/>
            <w:hideMark/>
          </w:tcPr>
          <w:p w14:paraId="06F98F1D" w14:textId="77777777" w:rsidR="0081352B" w:rsidRPr="004B569E" w:rsidRDefault="0081352B" w:rsidP="0081352B">
            <w:pPr>
              <w:spacing w:line="240" w:lineRule="auto"/>
              <w:rPr>
                <w:rFonts w:cs="Arial"/>
                <w:b/>
                <w:bCs/>
                <w:szCs w:val="20"/>
                <w:lang w:eastAsia="en-US"/>
              </w:rPr>
            </w:pPr>
            <w:r w:rsidRPr="004B569E">
              <w:rPr>
                <w:rFonts w:cs="Arial"/>
                <w:b/>
                <w:bCs/>
                <w:szCs w:val="20"/>
              </w:rPr>
              <w:t>TCIT</w:t>
            </w:r>
          </w:p>
        </w:tc>
        <w:tc>
          <w:tcPr>
            <w:tcW w:w="720" w:type="dxa"/>
            <w:tcBorders>
              <w:top w:val="nil"/>
              <w:left w:val="nil"/>
              <w:bottom w:val="single" w:sz="4" w:space="0" w:color="auto"/>
              <w:right w:val="single" w:sz="4" w:space="0" w:color="auto"/>
            </w:tcBorders>
            <w:noWrap/>
            <w:vAlign w:val="center"/>
            <w:hideMark/>
          </w:tcPr>
          <w:p w14:paraId="2EF400A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5</w:t>
            </w:r>
          </w:p>
        </w:tc>
        <w:tc>
          <w:tcPr>
            <w:tcW w:w="816" w:type="dxa"/>
            <w:tcBorders>
              <w:top w:val="nil"/>
              <w:left w:val="nil"/>
              <w:bottom w:val="single" w:sz="4" w:space="0" w:color="auto"/>
              <w:right w:val="single" w:sz="4" w:space="0" w:color="auto"/>
            </w:tcBorders>
            <w:noWrap/>
            <w:vAlign w:val="center"/>
            <w:hideMark/>
          </w:tcPr>
          <w:p w14:paraId="61CA24EA"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73,461</w:t>
            </w:r>
          </w:p>
        </w:tc>
        <w:tc>
          <w:tcPr>
            <w:tcW w:w="816" w:type="dxa"/>
            <w:tcBorders>
              <w:top w:val="nil"/>
              <w:left w:val="nil"/>
              <w:bottom w:val="single" w:sz="4" w:space="0" w:color="auto"/>
              <w:right w:val="single" w:sz="4" w:space="0" w:color="auto"/>
            </w:tcBorders>
            <w:noWrap/>
            <w:vAlign w:val="center"/>
            <w:hideMark/>
          </w:tcPr>
          <w:p w14:paraId="22F716D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94,503</w:t>
            </w:r>
          </w:p>
        </w:tc>
        <w:tc>
          <w:tcPr>
            <w:tcW w:w="816" w:type="dxa"/>
            <w:tcBorders>
              <w:top w:val="nil"/>
              <w:left w:val="nil"/>
              <w:bottom w:val="single" w:sz="4" w:space="0" w:color="auto"/>
              <w:right w:val="single" w:sz="4" w:space="0" w:color="auto"/>
            </w:tcBorders>
            <w:noWrap/>
            <w:vAlign w:val="center"/>
            <w:hideMark/>
          </w:tcPr>
          <w:p w14:paraId="7C33731E"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67,964</w:t>
            </w:r>
          </w:p>
        </w:tc>
        <w:tc>
          <w:tcPr>
            <w:tcW w:w="720" w:type="dxa"/>
            <w:tcBorders>
              <w:top w:val="nil"/>
              <w:left w:val="nil"/>
              <w:bottom w:val="single" w:sz="4" w:space="0" w:color="auto"/>
              <w:right w:val="single" w:sz="4" w:space="0" w:color="auto"/>
            </w:tcBorders>
            <w:noWrap/>
            <w:vAlign w:val="center"/>
            <w:hideMark/>
          </w:tcPr>
          <w:p w14:paraId="5CD4374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4</w:t>
            </w:r>
          </w:p>
        </w:tc>
        <w:tc>
          <w:tcPr>
            <w:tcW w:w="816" w:type="dxa"/>
            <w:tcBorders>
              <w:top w:val="nil"/>
              <w:left w:val="nil"/>
              <w:bottom w:val="single" w:sz="4" w:space="0" w:color="auto"/>
              <w:right w:val="single" w:sz="4" w:space="0" w:color="auto"/>
            </w:tcBorders>
            <w:noWrap/>
            <w:vAlign w:val="center"/>
            <w:hideMark/>
          </w:tcPr>
          <w:p w14:paraId="5458FECC"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62,500</w:t>
            </w:r>
          </w:p>
        </w:tc>
        <w:tc>
          <w:tcPr>
            <w:tcW w:w="634" w:type="dxa"/>
            <w:tcBorders>
              <w:top w:val="nil"/>
              <w:left w:val="nil"/>
              <w:bottom w:val="single" w:sz="4" w:space="0" w:color="auto"/>
              <w:right w:val="single" w:sz="4" w:space="0" w:color="auto"/>
            </w:tcBorders>
            <w:noWrap/>
            <w:vAlign w:val="center"/>
            <w:hideMark/>
          </w:tcPr>
          <w:p w14:paraId="7533C2CE"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4.9</w:t>
            </w:r>
          </w:p>
        </w:tc>
        <w:tc>
          <w:tcPr>
            <w:tcW w:w="816" w:type="dxa"/>
            <w:tcBorders>
              <w:top w:val="nil"/>
              <w:left w:val="nil"/>
              <w:bottom w:val="single" w:sz="4" w:space="0" w:color="auto"/>
              <w:right w:val="single" w:sz="4" w:space="0" w:color="auto"/>
            </w:tcBorders>
            <w:noWrap/>
            <w:vAlign w:val="center"/>
            <w:hideMark/>
          </w:tcPr>
          <w:p w14:paraId="5DC54BD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88,530</w:t>
            </w:r>
          </w:p>
        </w:tc>
        <w:tc>
          <w:tcPr>
            <w:tcW w:w="710" w:type="dxa"/>
            <w:tcBorders>
              <w:top w:val="nil"/>
              <w:left w:val="nil"/>
              <w:bottom w:val="single" w:sz="4" w:space="0" w:color="auto"/>
              <w:right w:val="single" w:sz="4" w:space="0" w:color="auto"/>
            </w:tcBorders>
            <w:noWrap/>
            <w:vAlign w:val="center"/>
            <w:hideMark/>
          </w:tcPr>
          <w:p w14:paraId="74FBBD2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6.32</w:t>
            </w:r>
          </w:p>
        </w:tc>
        <w:tc>
          <w:tcPr>
            <w:tcW w:w="816" w:type="dxa"/>
            <w:tcBorders>
              <w:top w:val="nil"/>
              <w:left w:val="nil"/>
              <w:bottom w:val="single" w:sz="4" w:space="0" w:color="auto"/>
              <w:right w:val="single" w:sz="4" w:space="0" w:color="auto"/>
            </w:tcBorders>
            <w:noWrap/>
            <w:vAlign w:val="center"/>
            <w:hideMark/>
          </w:tcPr>
          <w:p w14:paraId="7893EAD6"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51,030</w:t>
            </w:r>
          </w:p>
        </w:tc>
        <w:tc>
          <w:tcPr>
            <w:tcW w:w="1138" w:type="dxa"/>
            <w:tcBorders>
              <w:top w:val="nil"/>
              <w:left w:val="nil"/>
              <w:bottom w:val="single" w:sz="4" w:space="0" w:color="auto"/>
              <w:right w:val="single" w:sz="4" w:space="0" w:color="auto"/>
            </w:tcBorders>
            <w:vAlign w:val="center"/>
            <w:hideMark/>
          </w:tcPr>
          <w:p w14:paraId="5DA50F26"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6,934</w:t>
            </w:r>
          </w:p>
          <w:p w14:paraId="204304F1"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0.1%)</w:t>
            </w:r>
          </w:p>
        </w:tc>
      </w:tr>
      <w:tr w:rsidR="009A64DC" w:rsidRPr="004B569E" w14:paraId="589C3985"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05A40C3F" w14:textId="77777777" w:rsidR="0081352B" w:rsidRPr="004B569E" w:rsidRDefault="0081352B" w:rsidP="0081352B">
            <w:pPr>
              <w:spacing w:line="240" w:lineRule="auto"/>
              <w:rPr>
                <w:rFonts w:cs="Arial"/>
                <w:b/>
                <w:bCs/>
                <w:szCs w:val="20"/>
                <w:lang w:eastAsia="en-US"/>
              </w:rPr>
            </w:pPr>
            <w:r w:rsidRPr="004B569E">
              <w:rPr>
                <w:rFonts w:cs="Arial"/>
                <w:b/>
                <w:bCs/>
                <w:szCs w:val="20"/>
              </w:rPr>
              <w:t>TCTT</w:t>
            </w:r>
          </w:p>
        </w:tc>
        <w:tc>
          <w:tcPr>
            <w:tcW w:w="720" w:type="dxa"/>
            <w:tcBorders>
              <w:top w:val="nil"/>
              <w:left w:val="nil"/>
              <w:bottom w:val="single" w:sz="4" w:space="0" w:color="auto"/>
              <w:right w:val="single" w:sz="4" w:space="0" w:color="auto"/>
            </w:tcBorders>
            <w:noWrap/>
            <w:vAlign w:val="center"/>
            <w:hideMark/>
          </w:tcPr>
          <w:p w14:paraId="01766DDC"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6</w:t>
            </w:r>
          </w:p>
        </w:tc>
        <w:tc>
          <w:tcPr>
            <w:tcW w:w="816" w:type="dxa"/>
            <w:tcBorders>
              <w:top w:val="nil"/>
              <w:left w:val="nil"/>
              <w:bottom w:val="single" w:sz="4" w:space="0" w:color="auto"/>
              <w:right w:val="single" w:sz="4" w:space="0" w:color="auto"/>
            </w:tcBorders>
            <w:noWrap/>
            <w:vAlign w:val="center"/>
            <w:hideMark/>
          </w:tcPr>
          <w:p w14:paraId="37614167"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0,504</w:t>
            </w:r>
          </w:p>
        </w:tc>
        <w:tc>
          <w:tcPr>
            <w:tcW w:w="816" w:type="dxa"/>
            <w:tcBorders>
              <w:top w:val="nil"/>
              <w:left w:val="nil"/>
              <w:bottom w:val="single" w:sz="4" w:space="0" w:color="auto"/>
              <w:right w:val="single" w:sz="4" w:space="0" w:color="auto"/>
            </w:tcBorders>
            <w:noWrap/>
            <w:vAlign w:val="center"/>
            <w:hideMark/>
          </w:tcPr>
          <w:p w14:paraId="2916D3E7"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1,260</w:t>
            </w:r>
          </w:p>
        </w:tc>
        <w:tc>
          <w:tcPr>
            <w:tcW w:w="816" w:type="dxa"/>
            <w:tcBorders>
              <w:top w:val="nil"/>
              <w:left w:val="nil"/>
              <w:bottom w:val="single" w:sz="4" w:space="0" w:color="auto"/>
              <w:right w:val="single" w:sz="4" w:space="0" w:color="auto"/>
            </w:tcBorders>
            <w:noWrap/>
            <w:vAlign w:val="center"/>
            <w:hideMark/>
          </w:tcPr>
          <w:p w14:paraId="6BCC0ECB"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51,764</w:t>
            </w:r>
          </w:p>
        </w:tc>
        <w:tc>
          <w:tcPr>
            <w:tcW w:w="720" w:type="dxa"/>
            <w:tcBorders>
              <w:top w:val="nil"/>
              <w:left w:val="nil"/>
              <w:bottom w:val="single" w:sz="4" w:space="0" w:color="auto"/>
              <w:right w:val="single" w:sz="4" w:space="0" w:color="auto"/>
            </w:tcBorders>
            <w:noWrap/>
            <w:vAlign w:val="center"/>
            <w:hideMark/>
          </w:tcPr>
          <w:p w14:paraId="0E6085B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7</w:t>
            </w:r>
          </w:p>
        </w:tc>
        <w:tc>
          <w:tcPr>
            <w:tcW w:w="816" w:type="dxa"/>
            <w:tcBorders>
              <w:top w:val="nil"/>
              <w:left w:val="nil"/>
              <w:bottom w:val="single" w:sz="4" w:space="0" w:color="auto"/>
              <w:right w:val="single" w:sz="4" w:space="0" w:color="auto"/>
            </w:tcBorders>
            <w:noWrap/>
            <w:vAlign w:val="center"/>
            <w:hideMark/>
          </w:tcPr>
          <w:p w14:paraId="27F5D28F"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1,661</w:t>
            </w:r>
          </w:p>
        </w:tc>
        <w:tc>
          <w:tcPr>
            <w:tcW w:w="634" w:type="dxa"/>
            <w:tcBorders>
              <w:top w:val="nil"/>
              <w:left w:val="nil"/>
              <w:bottom w:val="single" w:sz="4" w:space="0" w:color="auto"/>
              <w:right w:val="single" w:sz="4" w:space="0" w:color="auto"/>
            </w:tcBorders>
            <w:noWrap/>
            <w:vAlign w:val="center"/>
            <w:hideMark/>
          </w:tcPr>
          <w:p w14:paraId="1C9B8A1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5.6</w:t>
            </w:r>
          </w:p>
        </w:tc>
        <w:tc>
          <w:tcPr>
            <w:tcW w:w="816" w:type="dxa"/>
            <w:tcBorders>
              <w:top w:val="nil"/>
              <w:left w:val="nil"/>
              <w:bottom w:val="single" w:sz="4" w:space="0" w:color="auto"/>
              <w:right w:val="single" w:sz="4" w:space="0" w:color="auto"/>
            </w:tcBorders>
            <w:noWrap/>
            <w:vAlign w:val="center"/>
            <w:hideMark/>
          </w:tcPr>
          <w:p w14:paraId="160CB161"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5,496</w:t>
            </w:r>
          </w:p>
        </w:tc>
        <w:tc>
          <w:tcPr>
            <w:tcW w:w="710" w:type="dxa"/>
            <w:tcBorders>
              <w:top w:val="nil"/>
              <w:left w:val="nil"/>
              <w:bottom w:val="single" w:sz="4" w:space="0" w:color="auto"/>
              <w:right w:val="single" w:sz="4" w:space="0" w:color="auto"/>
            </w:tcBorders>
            <w:noWrap/>
            <w:vAlign w:val="center"/>
            <w:hideMark/>
          </w:tcPr>
          <w:p w14:paraId="7FFD8BBC"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3.6</w:t>
            </w:r>
          </w:p>
        </w:tc>
        <w:tc>
          <w:tcPr>
            <w:tcW w:w="816" w:type="dxa"/>
            <w:tcBorders>
              <w:top w:val="nil"/>
              <w:left w:val="nil"/>
              <w:bottom w:val="single" w:sz="4" w:space="0" w:color="auto"/>
              <w:right w:val="single" w:sz="4" w:space="0" w:color="auto"/>
            </w:tcBorders>
            <w:noWrap/>
            <w:vAlign w:val="center"/>
            <w:hideMark/>
          </w:tcPr>
          <w:p w14:paraId="3CE69FA9"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57,157</w:t>
            </w:r>
          </w:p>
        </w:tc>
        <w:tc>
          <w:tcPr>
            <w:tcW w:w="1138" w:type="dxa"/>
            <w:tcBorders>
              <w:top w:val="nil"/>
              <w:left w:val="nil"/>
              <w:bottom w:val="single" w:sz="4" w:space="0" w:color="auto"/>
              <w:right w:val="single" w:sz="4" w:space="0" w:color="auto"/>
            </w:tcBorders>
            <w:vAlign w:val="center"/>
            <w:hideMark/>
          </w:tcPr>
          <w:p w14:paraId="7687F3AD"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5,393</w:t>
            </w:r>
            <w:r w:rsidRPr="004B569E">
              <w:rPr>
                <w:rFonts w:cs="Arial"/>
                <w:b/>
                <w:sz w:val="16"/>
                <w:szCs w:val="20"/>
              </w:rPr>
              <w:br/>
            </w:r>
            <w:r w:rsidRPr="004B569E">
              <w:rPr>
                <w:rFonts w:cs="Arial"/>
                <w:b/>
                <w:bCs/>
                <w:sz w:val="16"/>
                <w:szCs w:val="20"/>
              </w:rPr>
              <w:t>(10.4%)</w:t>
            </w:r>
          </w:p>
        </w:tc>
      </w:tr>
      <w:tr w:rsidR="009A64DC" w:rsidRPr="004B569E" w14:paraId="40B1A477"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7C577EF3" w14:textId="77777777" w:rsidR="0081352B" w:rsidRPr="004B569E" w:rsidRDefault="0081352B" w:rsidP="0081352B">
            <w:pPr>
              <w:spacing w:line="240" w:lineRule="auto"/>
              <w:rPr>
                <w:rFonts w:cs="Arial"/>
                <w:b/>
                <w:bCs/>
                <w:szCs w:val="20"/>
                <w:lang w:eastAsia="en-US"/>
              </w:rPr>
            </w:pPr>
            <w:r w:rsidRPr="004B569E">
              <w:rPr>
                <w:rFonts w:cs="Arial"/>
                <w:b/>
                <w:bCs/>
                <w:szCs w:val="20"/>
              </w:rPr>
              <w:t>CMIT</w:t>
            </w:r>
          </w:p>
        </w:tc>
        <w:tc>
          <w:tcPr>
            <w:tcW w:w="720" w:type="dxa"/>
            <w:tcBorders>
              <w:top w:val="nil"/>
              <w:left w:val="nil"/>
              <w:bottom w:val="single" w:sz="4" w:space="0" w:color="auto"/>
              <w:right w:val="single" w:sz="4" w:space="0" w:color="auto"/>
            </w:tcBorders>
            <w:noWrap/>
            <w:vAlign w:val="center"/>
            <w:hideMark/>
          </w:tcPr>
          <w:p w14:paraId="43AE361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6</w:t>
            </w:r>
          </w:p>
        </w:tc>
        <w:tc>
          <w:tcPr>
            <w:tcW w:w="816" w:type="dxa"/>
            <w:tcBorders>
              <w:top w:val="nil"/>
              <w:left w:val="nil"/>
              <w:bottom w:val="single" w:sz="4" w:space="0" w:color="auto"/>
              <w:right w:val="single" w:sz="4" w:space="0" w:color="auto"/>
            </w:tcBorders>
            <w:noWrap/>
            <w:vAlign w:val="center"/>
            <w:hideMark/>
          </w:tcPr>
          <w:p w14:paraId="0D5E46CF"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2,910</w:t>
            </w:r>
          </w:p>
        </w:tc>
        <w:tc>
          <w:tcPr>
            <w:tcW w:w="816" w:type="dxa"/>
            <w:tcBorders>
              <w:top w:val="nil"/>
              <w:left w:val="nil"/>
              <w:bottom w:val="single" w:sz="4" w:space="0" w:color="auto"/>
              <w:right w:val="single" w:sz="4" w:space="0" w:color="auto"/>
            </w:tcBorders>
            <w:noWrap/>
            <w:vAlign w:val="center"/>
            <w:hideMark/>
          </w:tcPr>
          <w:p w14:paraId="74CF31FC"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44,979</w:t>
            </w:r>
          </w:p>
        </w:tc>
        <w:tc>
          <w:tcPr>
            <w:tcW w:w="816" w:type="dxa"/>
            <w:tcBorders>
              <w:top w:val="nil"/>
              <w:left w:val="nil"/>
              <w:bottom w:val="single" w:sz="4" w:space="0" w:color="auto"/>
              <w:right w:val="single" w:sz="4" w:space="0" w:color="auto"/>
            </w:tcBorders>
            <w:noWrap/>
            <w:vAlign w:val="center"/>
            <w:hideMark/>
          </w:tcPr>
          <w:p w14:paraId="4BBD98FE"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67,889</w:t>
            </w:r>
          </w:p>
        </w:tc>
        <w:tc>
          <w:tcPr>
            <w:tcW w:w="720" w:type="dxa"/>
            <w:tcBorders>
              <w:top w:val="nil"/>
              <w:left w:val="nil"/>
              <w:bottom w:val="single" w:sz="4" w:space="0" w:color="auto"/>
              <w:right w:val="single" w:sz="4" w:space="0" w:color="auto"/>
            </w:tcBorders>
            <w:noWrap/>
            <w:vAlign w:val="center"/>
            <w:hideMark/>
          </w:tcPr>
          <w:p w14:paraId="43A31945"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3</w:t>
            </w:r>
          </w:p>
        </w:tc>
        <w:tc>
          <w:tcPr>
            <w:tcW w:w="816" w:type="dxa"/>
            <w:tcBorders>
              <w:top w:val="nil"/>
              <w:left w:val="nil"/>
              <w:bottom w:val="single" w:sz="4" w:space="0" w:color="auto"/>
              <w:right w:val="single" w:sz="4" w:space="0" w:color="auto"/>
            </w:tcBorders>
            <w:noWrap/>
            <w:vAlign w:val="center"/>
            <w:hideMark/>
          </w:tcPr>
          <w:p w14:paraId="630D5377"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2,809</w:t>
            </w:r>
          </w:p>
        </w:tc>
        <w:tc>
          <w:tcPr>
            <w:tcW w:w="634" w:type="dxa"/>
            <w:tcBorders>
              <w:top w:val="nil"/>
              <w:left w:val="nil"/>
              <w:bottom w:val="single" w:sz="4" w:space="0" w:color="auto"/>
              <w:right w:val="single" w:sz="4" w:space="0" w:color="auto"/>
            </w:tcBorders>
            <w:noWrap/>
            <w:vAlign w:val="center"/>
            <w:hideMark/>
          </w:tcPr>
          <w:p w14:paraId="1147EF8C"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0.4</w:t>
            </w:r>
          </w:p>
        </w:tc>
        <w:tc>
          <w:tcPr>
            <w:tcW w:w="816" w:type="dxa"/>
            <w:tcBorders>
              <w:top w:val="nil"/>
              <w:left w:val="nil"/>
              <w:bottom w:val="single" w:sz="4" w:space="0" w:color="auto"/>
              <w:right w:val="single" w:sz="4" w:space="0" w:color="auto"/>
            </w:tcBorders>
            <w:noWrap/>
            <w:vAlign w:val="center"/>
            <w:hideMark/>
          </w:tcPr>
          <w:p w14:paraId="0FBD963E"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42,633</w:t>
            </w:r>
          </w:p>
        </w:tc>
        <w:tc>
          <w:tcPr>
            <w:tcW w:w="710" w:type="dxa"/>
            <w:tcBorders>
              <w:top w:val="nil"/>
              <w:left w:val="nil"/>
              <w:bottom w:val="single" w:sz="4" w:space="0" w:color="auto"/>
              <w:right w:val="single" w:sz="4" w:space="0" w:color="auto"/>
            </w:tcBorders>
            <w:noWrap/>
            <w:vAlign w:val="center"/>
            <w:hideMark/>
          </w:tcPr>
          <w:p w14:paraId="77398DD4"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5.2</w:t>
            </w:r>
          </w:p>
        </w:tc>
        <w:tc>
          <w:tcPr>
            <w:tcW w:w="816" w:type="dxa"/>
            <w:tcBorders>
              <w:top w:val="nil"/>
              <w:left w:val="nil"/>
              <w:bottom w:val="single" w:sz="4" w:space="0" w:color="auto"/>
              <w:right w:val="single" w:sz="4" w:space="0" w:color="auto"/>
            </w:tcBorders>
            <w:noWrap/>
            <w:vAlign w:val="center"/>
            <w:hideMark/>
          </w:tcPr>
          <w:p w14:paraId="7602FEE4"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65,442</w:t>
            </w:r>
          </w:p>
        </w:tc>
        <w:tc>
          <w:tcPr>
            <w:tcW w:w="1138" w:type="dxa"/>
            <w:tcBorders>
              <w:top w:val="nil"/>
              <w:left w:val="nil"/>
              <w:bottom w:val="single" w:sz="4" w:space="0" w:color="auto"/>
              <w:right w:val="single" w:sz="4" w:space="0" w:color="auto"/>
            </w:tcBorders>
            <w:vAlign w:val="center"/>
            <w:hideMark/>
          </w:tcPr>
          <w:p w14:paraId="6BF95AD9"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2,447</w:t>
            </w:r>
          </w:p>
          <w:p w14:paraId="581F37EF"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3.6%)</w:t>
            </w:r>
          </w:p>
        </w:tc>
      </w:tr>
      <w:tr w:rsidR="009A64DC" w:rsidRPr="004B569E" w14:paraId="309C1868" w14:textId="77777777" w:rsidTr="0081352B">
        <w:trPr>
          <w:trHeight w:val="555"/>
          <w:jc w:val="center"/>
        </w:trPr>
        <w:tc>
          <w:tcPr>
            <w:tcW w:w="900" w:type="dxa"/>
            <w:tcBorders>
              <w:top w:val="nil"/>
              <w:left w:val="single" w:sz="4" w:space="0" w:color="auto"/>
              <w:bottom w:val="single" w:sz="4" w:space="0" w:color="auto"/>
              <w:right w:val="single" w:sz="4" w:space="0" w:color="auto"/>
            </w:tcBorders>
            <w:noWrap/>
            <w:vAlign w:val="bottom"/>
            <w:hideMark/>
          </w:tcPr>
          <w:p w14:paraId="79FF3E7F" w14:textId="77777777" w:rsidR="0081352B" w:rsidRPr="004B569E" w:rsidRDefault="0081352B" w:rsidP="0081352B">
            <w:pPr>
              <w:spacing w:line="240" w:lineRule="auto"/>
              <w:rPr>
                <w:rFonts w:cs="Arial"/>
                <w:b/>
                <w:bCs/>
                <w:szCs w:val="20"/>
                <w:lang w:eastAsia="en-US"/>
              </w:rPr>
            </w:pPr>
            <w:r w:rsidRPr="004B569E">
              <w:rPr>
                <w:rFonts w:cs="Arial"/>
                <w:b/>
                <w:bCs/>
                <w:szCs w:val="20"/>
              </w:rPr>
              <w:t>SSIT</w:t>
            </w:r>
          </w:p>
        </w:tc>
        <w:tc>
          <w:tcPr>
            <w:tcW w:w="720" w:type="dxa"/>
            <w:tcBorders>
              <w:top w:val="nil"/>
              <w:left w:val="nil"/>
              <w:bottom w:val="single" w:sz="4" w:space="0" w:color="auto"/>
              <w:right w:val="single" w:sz="4" w:space="0" w:color="auto"/>
            </w:tcBorders>
            <w:noWrap/>
            <w:vAlign w:val="center"/>
            <w:hideMark/>
          </w:tcPr>
          <w:p w14:paraId="500D831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8</w:t>
            </w:r>
          </w:p>
        </w:tc>
        <w:tc>
          <w:tcPr>
            <w:tcW w:w="816" w:type="dxa"/>
            <w:tcBorders>
              <w:top w:val="nil"/>
              <w:left w:val="nil"/>
              <w:bottom w:val="single" w:sz="4" w:space="0" w:color="auto"/>
              <w:right w:val="single" w:sz="4" w:space="0" w:color="auto"/>
            </w:tcBorders>
            <w:noWrap/>
            <w:vAlign w:val="center"/>
            <w:hideMark/>
          </w:tcPr>
          <w:p w14:paraId="316B44C1"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8,108</w:t>
            </w:r>
          </w:p>
        </w:tc>
        <w:tc>
          <w:tcPr>
            <w:tcW w:w="816" w:type="dxa"/>
            <w:tcBorders>
              <w:top w:val="nil"/>
              <w:left w:val="nil"/>
              <w:bottom w:val="single" w:sz="4" w:space="0" w:color="auto"/>
              <w:right w:val="single" w:sz="4" w:space="0" w:color="auto"/>
            </w:tcBorders>
            <w:noWrap/>
            <w:vAlign w:val="center"/>
            <w:hideMark/>
          </w:tcPr>
          <w:p w14:paraId="7B395E7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0,625</w:t>
            </w:r>
          </w:p>
        </w:tc>
        <w:tc>
          <w:tcPr>
            <w:tcW w:w="816" w:type="dxa"/>
            <w:tcBorders>
              <w:top w:val="nil"/>
              <w:left w:val="nil"/>
              <w:bottom w:val="single" w:sz="4" w:space="0" w:color="auto"/>
              <w:right w:val="single" w:sz="4" w:space="0" w:color="auto"/>
            </w:tcBorders>
            <w:noWrap/>
            <w:vAlign w:val="center"/>
            <w:hideMark/>
          </w:tcPr>
          <w:p w14:paraId="62E966C6"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8,733</w:t>
            </w:r>
          </w:p>
        </w:tc>
        <w:tc>
          <w:tcPr>
            <w:tcW w:w="720" w:type="dxa"/>
            <w:tcBorders>
              <w:top w:val="nil"/>
              <w:left w:val="nil"/>
              <w:bottom w:val="single" w:sz="4" w:space="0" w:color="auto"/>
              <w:right w:val="single" w:sz="4" w:space="0" w:color="auto"/>
            </w:tcBorders>
            <w:noWrap/>
            <w:vAlign w:val="center"/>
            <w:hideMark/>
          </w:tcPr>
          <w:p w14:paraId="2F18A3A8"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6</w:t>
            </w:r>
          </w:p>
        </w:tc>
        <w:tc>
          <w:tcPr>
            <w:tcW w:w="816" w:type="dxa"/>
            <w:tcBorders>
              <w:top w:val="nil"/>
              <w:left w:val="nil"/>
              <w:bottom w:val="single" w:sz="4" w:space="0" w:color="auto"/>
              <w:right w:val="single" w:sz="4" w:space="0" w:color="auto"/>
            </w:tcBorders>
            <w:noWrap/>
            <w:vAlign w:val="center"/>
            <w:hideMark/>
          </w:tcPr>
          <w:p w14:paraId="5F4B22D2"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4,754</w:t>
            </w:r>
          </w:p>
        </w:tc>
        <w:tc>
          <w:tcPr>
            <w:tcW w:w="634" w:type="dxa"/>
            <w:tcBorders>
              <w:top w:val="nil"/>
              <w:left w:val="nil"/>
              <w:bottom w:val="single" w:sz="4" w:space="0" w:color="auto"/>
              <w:right w:val="single" w:sz="4" w:space="0" w:color="auto"/>
            </w:tcBorders>
            <w:noWrap/>
            <w:vAlign w:val="center"/>
            <w:hideMark/>
          </w:tcPr>
          <w:p w14:paraId="6083B45E"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41.4</w:t>
            </w:r>
          </w:p>
        </w:tc>
        <w:tc>
          <w:tcPr>
            <w:tcW w:w="816" w:type="dxa"/>
            <w:tcBorders>
              <w:top w:val="nil"/>
              <w:left w:val="nil"/>
              <w:bottom w:val="single" w:sz="4" w:space="0" w:color="auto"/>
              <w:right w:val="single" w:sz="4" w:space="0" w:color="auto"/>
            </w:tcBorders>
            <w:noWrap/>
            <w:vAlign w:val="center"/>
            <w:hideMark/>
          </w:tcPr>
          <w:p w14:paraId="37AB716F"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9,716</w:t>
            </w:r>
          </w:p>
        </w:tc>
        <w:tc>
          <w:tcPr>
            <w:tcW w:w="710" w:type="dxa"/>
            <w:tcBorders>
              <w:top w:val="nil"/>
              <w:left w:val="nil"/>
              <w:bottom w:val="single" w:sz="4" w:space="0" w:color="auto"/>
              <w:right w:val="single" w:sz="4" w:space="0" w:color="auto"/>
            </w:tcBorders>
            <w:noWrap/>
            <w:vAlign w:val="center"/>
            <w:hideMark/>
          </w:tcPr>
          <w:p w14:paraId="472B8FC2"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8.6</w:t>
            </w:r>
          </w:p>
        </w:tc>
        <w:tc>
          <w:tcPr>
            <w:tcW w:w="816" w:type="dxa"/>
            <w:tcBorders>
              <w:top w:val="nil"/>
              <w:left w:val="nil"/>
              <w:bottom w:val="single" w:sz="4" w:space="0" w:color="auto"/>
              <w:right w:val="single" w:sz="4" w:space="0" w:color="auto"/>
            </w:tcBorders>
            <w:noWrap/>
            <w:vAlign w:val="center"/>
            <w:hideMark/>
          </w:tcPr>
          <w:p w14:paraId="6D36D68C"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4,470</w:t>
            </w:r>
          </w:p>
        </w:tc>
        <w:tc>
          <w:tcPr>
            <w:tcW w:w="1138" w:type="dxa"/>
            <w:tcBorders>
              <w:top w:val="nil"/>
              <w:left w:val="nil"/>
              <w:bottom w:val="single" w:sz="4" w:space="0" w:color="auto"/>
              <w:right w:val="single" w:sz="4" w:space="0" w:color="auto"/>
            </w:tcBorders>
            <w:vAlign w:val="center"/>
            <w:hideMark/>
          </w:tcPr>
          <w:p w14:paraId="6BD1A73A"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4,263</w:t>
            </w:r>
          </w:p>
          <w:p w14:paraId="65094B56" w14:textId="77777777" w:rsidR="0081352B" w:rsidRPr="004B569E" w:rsidRDefault="0081352B" w:rsidP="0081352B">
            <w:pPr>
              <w:spacing w:line="240" w:lineRule="auto"/>
              <w:jc w:val="right"/>
              <w:rPr>
                <w:rFonts w:cs="Arial"/>
                <w:b/>
                <w:bCs/>
                <w:sz w:val="16"/>
                <w:szCs w:val="20"/>
                <w:lang w:eastAsia="en-US"/>
              </w:rPr>
            </w:pPr>
            <w:r w:rsidRPr="004B569E">
              <w:rPr>
                <w:rFonts w:cs="Arial"/>
                <w:b/>
                <w:sz w:val="16"/>
                <w:szCs w:val="20"/>
              </w:rPr>
              <w:t>(-22.8%)</w:t>
            </w:r>
          </w:p>
        </w:tc>
      </w:tr>
      <w:tr w:rsidR="009A64DC" w:rsidRPr="004B569E" w14:paraId="000EFA6B"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6F61126A" w14:textId="77777777" w:rsidR="0081352B" w:rsidRPr="004B569E" w:rsidRDefault="0081352B" w:rsidP="0081352B">
            <w:pPr>
              <w:spacing w:line="240" w:lineRule="auto"/>
              <w:rPr>
                <w:rFonts w:cs="Arial"/>
                <w:b/>
                <w:bCs/>
                <w:szCs w:val="20"/>
                <w:lang w:eastAsia="en-US"/>
              </w:rPr>
            </w:pPr>
            <w:r w:rsidRPr="004B569E">
              <w:rPr>
                <w:rFonts w:cs="Arial"/>
                <w:b/>
                <w:bCs/>
                <w:szCs w:val="20"/>
              </w:rPr>
              <w:t>HICT</w:t>
            </w:r>
          </w:p>
        </w:tc>
        <w:tc>
          <w:tcPr>
            <w:tcW w:w="720" w:type="dxa"/>
            <w:tcBorders>
              <w:top w:val="nil"/>
              <w:left w:val="nil"/>
              <w:bottom w:val="single" w:sz="4" w:space="0" w:color="auto"/>
              <w:right w:val="single" w:sz="4" w:space="0" w:color="auto"/>
            </w:tcBorders>
            <w:noWrap/>
            <w:vAlign w:val="center"/>
            <w:hideMark/>
          </w:tcPr>
          <w:p w14:paraId="7A0C5508"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25</w:t>
            </w:r>
          </w:p>
        </w:tc>
        <w:tc>
          <w:tcPr>
            <w:tcW w:w="816" w:type="dxa"/>
            <w:tcBorders>
              <w:top w:val="nil"/>
              <w:left w:val="nil"/>
              <w:bottom w:val="single" w:sz="4" w:space="0" w:color="auto"/>
              <w:right w:val="single" w:sz="4" w:space="0" w:color="auto"/>
            </w:tcBorders>
            <w:noWrap/>
            <w:vAlign w:val="center"/>
            <w:hideMark/>
          </w:tcPr>
          <w:p w14:paraId="4626FCBB"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20,084</w:t>
            </w:r>
          </w:p>
        </w:tc>
        <w:tc>
          <w:tcPr>
            <w:tcW w:w="816" w:type="dxa"/>
            <w:tcBorders>
              <w:top w:val="nil"/>
              <w:left w:val="nil"/>
              <w:bottom w:val="single" w:sz="4" w:space="0" w:color="auto"/>
              <w:right w:val="single" w:sz="4" w:space="0" w:color="auto"/>
            </w:tcBorders>
            <w:noWrap/>
            <w:vAlign w:val="center"/>
            <w:hideMark/>
          </w:tcPr>
          <w:p w14:paraId="60BA7044"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16,888</w:t>
            </w:r>
          </w:p>
        </w:tc>
        <w:tc>
          <w:tcPr>
            <w:tcW w:w="816" w:type="dxa"/>
            <w:tcBorders>
              <w:top w:val="nil"/>
              <w:left w:val="nil"/>
              <w:bottom w:val="single" w:sz="4" w:space="0" w:color="auto"/>
              <w:right w:val="single" w:sz="4" w:space="0" w:color="auto"/>
            </w:tcBorders>
            <w:noWrap/>
            <w:vAlign w:val="center"/>
            <w:hideMark/>
          </w:tcPr>
          <w:p w14:paraId="6B71D4D7"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36,972</w:t>
            </w:r>
          </w:p>
        </w:tc>
        <w:tc>
          <w:tcPr>
            <w:tcW w:w="720" w:type="dxa"/>
            <w:tcBorders>
              <w:top w:val="nil"/>
              <w:left w:val="nil"/>
              <w:bottom w:val="single" w:sz="4" w:space="0" w:color="auto"/>
              <w:right w:val="single" w:sz="4" w:space="0" w:color="auto"/>
            </w:tcBorders>
            <w:noWrap/>
            <w:vAlign w:val="center"/>
            <w:hideMark/>
          </w:tcPr>
          <w:p w14:paraId="08FF2AC7"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29</w:t>
            </w:r>
          </w:p>
        </w:tc>
        <w:tc>
          <w:tcPr>
            <w:tcW w:w="816" w:type="dxa"/>
            <w:tcBorders>
              <w:top w:val="nil"/>
              <w:left w:val="nil"/>
              <w:bottom w:val="single" w:sz="4" w:space="0" w:color="auto"/>
              <w:right w:val="single" w:sz="4" w:space="0" w:color="auto"/>
            </w:tcBorders>
            <w:noWrap/>
            <w:vAlign w:val="center"/>
            <w:hideMark/>
          </w:tcPr>
          <w:p w14:paraId="4018D2B5"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24,626</w:t>
            </w:r>
          </w:p>
        </w:tc>
        <w:tc>
          <w:tcPr>
            <w:tcW w:w="634" w:type="dxa"/>
            <w:tcBorders>
              <w:top w:val="nil"/>
              <w:left w:val="nil"/>
              <w:bottom w:val="single" w:sz="4" w:space="0" w:color="auto"/>
              <w:right w:val="single" w:sz="4" w:space="0" w:color="auto"/>
            </w:tcBorders>
            <w:noWrap/>
            <w:vAlign w:val="center"/>
            <w:hideMark/>
          </w:tcPr>
          <w:p w14:paraId="13584F5C"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2.6</w:t>
            </w:r>
          </w:p>
        </w:tc>
        <w:tc>
          <w:tcPr>
            <w:tcW w:w="816" w:type="dxa"/>
            <w:tcBorders>
              <w:top w:val="nil"/>
              <w:left w:val="nil"/>
              <w:bottom w:val="single" w:sz="4" w:space="0" w:color="auto"/>
              <w:right w:val="single" w:sz="4" w:space="0" w:color="auto"/>
            </w:tcBorders>
            <w:noWrap/>
            <w:vAlign w:val="center"/>
            <w:hideMark/>
          </w:tcPr>
          <w:p w14:paraId="3DE93B96"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17,871</w:t>
            </w:r>
          </w:p>
        </w:tc>
        <w:tc>
          <w:tcPr>
            <w:tcW w:w="710" w:type="dxa"/>
            <w:tcBorders>
              <w:top w:val="nil"/>
              <w:left w:val="nil"/>
              <w:bottom w:val="single" w:sz="4" w:space="0" w:color="auto"/>
              <w:right w:val="single" w:sz="4" w:space="0" w:color="auto"/>
            </w:tcBorders>
            <w:noWrap/>
            <w:vAlign w:val="center"/>
            <w:hideMark/>
          </w:tcPr>
          <w:p w14:paraId="379FC80D"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5.8</w:t>
            </w:r>
          </w:p>
        </w:tc>
        <w:tc>
          <w:tcPr>
            <w:tcW w:w="816" w:type="dxa"/>
            <w:tcBorders>
              <w:top w:val="nil"/>
              <w:left w:val="nil"/>
              <w:bottom w:val="single" w:sz="4" w:space="0" w:color="auto"/>
              <w:right w:val="single" w:sz="4" w:space="0" w:color="auto"/>
            </w:tcBorders>
            <w:noWrap/>
            <w:vAlign w:val="center"/>
            <w:hideMark/>
          </w:tcPr>
          <w:p w14:paraId="07CA7D68"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2,497</w:t>
            </w:r>
          </w:p>
        </w:tc>
        <w:tc>
          <w:tcPr>
            <w:tcW w:w="1138" w:type="dxa"/>
            <w:tcBorders>
              <w:top w:val="nil"/>
              <w:left w:val="nil"/>
              <w:bottom w:val="single" w:sz="4" w:space="0" w:color="auto"/>
              <w:right w:val="single" w:sz="4" w:space="0" w:color="auto"/>
            </w:tcBorders>
            <w:vAlign w:val="center"/>
            <w:hideMark/>
          </w:tcPr>
          <w:p w14:paraId="7E39BAB8"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5,525</w:t>
            </w:r>
          </w:p>
          <w:p w14:paraId="07BD310A" w14:textId="77777777" w:rsidR="0081352B" w:rsidRPr="004B569E" w:rsidRDefault="0081352B" w:rsidP="0081352B">
            <w:pPr>
              <w:spacing w:line="240" w:lineRule="auto"/>
              <w:jc w:val="right"/>
              <w:rPr>
                <w:rFonts w:cs="Arial"/>
                <w:b/>
                <w:bCs/>
                <w:sz w:val="16"/>
                <w:szCs w:val="20"/>
                <w:lang w:eastAsia="en-US"/>
              </w:rPr>
            </w:pPr>
            <w:r w:rsidRPr="004B569E">
              <w:rPr>
                <w:rFonts w:cs="Arial"/>
                <w:b/>
                <w:sz w:val="16"/>
                <w:szCs w:val="20"/>
              </w:rPr>
              <w:t>(14.9%)</w:t>
            </w:r>
          </w:p>
        </w:tc>
      </w:tr>
      <w:tr w:rsidR="009A64DC" w:rsidRPr="004B569E" w14:paraId="30785FFF"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59A98DAC" w14:textId="77777777" w:rsidR="0081352B" w:rsidRPr="004B569E" w:rsidRDefault="0081352B" w:rsidP="0081352B">
            <w:pPr>
              <w:spacing w:line="240" w:lineRule="auto"/>
              <w:rPr>
                <w:rFonts w:cs="Arial"/>
                <w:b/>
                <w:bCs/>
                <w:szCs w:val="20"/>
                <w:lang w:eastAsia="en-US"/>
              </w:rPr>
            </w:pPr>
            <w:r w:rsidRPr="004B569E">
              <w:rPr>
                <w:rFonts w:cs="Arial"/>
                <w:b/>
                <w:bCs/>
                <w:szCs w:val="20"/>
              </w:rPr>
              <w:t>TC 128</w:t>
            </w:r>
          </w:p>
        </w:tc>
        <w:tc>
          <w:tcPr>
            <w:tcW w:w="720" w:type="dxa"/>
            <w:tcBorders>
              <w:top w:val="nil"/>
              <w:left w:val="nil"/>
              <w:bottom w:val="single" w:sz="4" w:space="0" w:color="auto"/>
              <w:right w:val="single" w:sz="4" w:space="0" w:color="auto"/>
            </w:tcBorders>
            <w:noWrap/>
            <w:vAlign w:val="center"/>
            <w:hideMark/>
          </w:tcPr>
          <w:p w14:paraId="58ACDF2B"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30</w:t>
            </w:r>
          </w:p>
        </w:tc>
        <w:tc>
          <w:tcPr>
            <w:tcW w:w="816" w:type="dxa"/>
            <w:tcBorders>
              <w:top w:val="nil"/>
              <w:left w:val="nil"/>
              <w:bottom w:val="single" w:sz="4" w:space="0" w:color="auto"/>
              <w:right w:val="single" w:sz="4" w:space="0" w:color="auto"/>
            </w:tcBorders>
            <w:noWrap/>
            <w:vAlign w:val="center"/>
            <w:hideMark/>
          </w:tcPr>
          <w:p w14:paraId="7AFA5A5F"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8,712</w:t>
            </w:r>
          </w:p>
        </w:tc>
        <w:tc>
          <w:tcPr>
            <w:tcW w:w="816" w:type="dxa"/>
            <w:tcBorders>
              <w:top w:val="nil"/>
              <w:left w:val="nil"/>
              <w:bottom w:val="single" w:sz="4" w:space="0" w:color="auto"/>
              <w:right w:val="single" w:sz="4" w:space="0" w:color="auto"/>
            </w:tcBorders>
            <w:noWrap/>
            <w:vAlign w:val="center"/>
            <w:hideMark/>
          </w:tcPr>
          <w:p w14:paraId="7169E1F9"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10,264</w:t>
            </w:r>
          </w:p>
        </w:tc>
        <w:tc>
          <w:tcPr>
            <w:tcW w:w="816" w:type="dxa"/>
            <w:tcBorders>
              <w:top w:val="nil"/>
              <w:left w:val="nil"/>
              <w:bottom w:val="single" w:sz="4" w:space="0" w:color="auto"/>
              <w:right w:val="single" w:sz="4" w:space="0" w:color="auto"/>
            </w:tcBorders>
            <w:noWrap/>
            <w:vAlign w:val="center"/>
            <w:hideMark/>
          </w:tcPr>
          <w:p w14:paraId="060F0A37"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8,976</w:t>
            </w:r>
          </w:p>
        </w:tc>
        <w:tc>
          <w:tcPr>
            <w:tcW w:w="720" w:type="dxa"/>
            <w:tcBorders>
              <w:top w:val="nil"/>
              <w:left w:val="nil"/>
              <w:bottom w:val="single" w:sz="4" w:space="0" w:color="auto"/>
              <w:right w:val="single" w:sz="4" w:space="0" w:color="auto"/>
            </w:tcBorders>
            <w:noWrap/>
            <w:vAlign w:val="center"/>
            <w:hideMark/>
          </w:tcPr>
          <w:p w14:paraId="0A07A418"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21</w:t>
            </w:r>
          </w:p>
        </w:tc>
        <w:tc>
          <w:tcPr>
            <w:tcW w:w="816" w:type="dxa"/>
            <w:tcBorders>
              <w:top w:val="nil"/>
              <w:left w:val="nil"/>
              <w:bottom w:val="single" w:sz="4" w:space="0" w:color="auto"/>
              <w:right w:val="single" w:sz="4" w:space="0" w:color="auto"/>
            </w:tcBorders>
            <w:noWrap/>
            <w:vAlign w:val="center"/>
            <w:hideMark/>
          </w:tcPr>
          <w:p w14:paraId="622EE477"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7,659</w:t>
            </w:r>
          </w:p>
        </w:tc>
        <w:tc>
          <w:tcPr>
            <w:tcW w:w="634" w:type="dxa"/>
            <w:tcBorders>
              <w:top w:val="nil"/>
              <w:left w:val="nil"/>
              <w:bottom w:val="single" w:sz="4" w:space="0" w:color="auto"/>
              <w:right w:val="single" w:sz="4" w:space="0" w:color="auto"/>
            </w:tcBorders>
            <w:noWrap/>
            <w:vAlign w:val="center"/>
            <w:hideMark/>
          </w:tcPr>
          <w:p w14:paraId="3BFF8877"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2.1</w:t>
            </w:r>
          </w:p>
        </w:tc>
        <w:tc>
          <w:tcPr>
            <w:tcW w:w="816" w:type="dxa"/>
            <w:tcBorders>
              <w:top w:val="nil"/>
              <w:left w:val="nil"/>
              <w:bottom w:val="single" w:sz="4" w:space="0" w:color="auto"/>
              <w:right w:val="single" w:sz="4" w:space="0" w:color="auto"/>
            </w:tcBorders>
            <w:noWrap/>
            <w:vAlign w:val="center"/>
            <w:hideMark/>
          </w:tcPr>
          <w:p w14:paraId="552311E6"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7,706</w:t>
            </w:r>
          </w:p>
        </w:tc>
        <w:tc>
          <w:tcPr>
            <w:tcW w:w="710" w:type="dxa"/>
            <w:tcBorders>
              <w:top w:val="nil"/>
              <w:left w:val="nil"/>
              <w:bottom w:val="single" w:sz="4" w:space="0" w:color="auto"/>
              <w:right w:val="single" w:sz="4" w:space="0" w:color="auto"/>
            </w:tcBorders>
            <w:noWrap/>
            <w:vAlign w:val="center"/>
            <w:hideMark/>
          </w:tcPr>
          <w:p w14:paraId="3D72882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4.9</w:t>
            </w:r>
          </w:p>
        </w:tc>
        <w:tc>
          <w:tcPr>
            <w:tcW w:w="816" w:type="dxa"/>
            <w:tcBorders>
              <w:top w:val="nil"/>
              <w:left w:val="nil"/>
              <w:bottom w:val="single" w:sz="4" w:space="0" w:color="auto"/>
              <w:right w:val="single" w:sz="4" w:space="0" w:color="auto"/>
            </w:tcBorders>
            <w:noWrap/>
            <w:vAlign w:val="center"/>
            <w:hideMark/>
          </w:tcPr>
          <w:p w14:paraId="6DDD698C"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5,365</w:t>
            </w:r>
          </w:p>
        </w:tc>
        <w:tc>
          <w:tcPr>
            <w:tcW w:w="1138" w:type="dxa"/>
            <w:tcBorders>
              <w:top w:val="nil"/>
              <w:left w:val="nil"/>
              <w:bottom w:val="single" w:sz="4" w:space="0" w:color="auto"/>
              <w:right w:val="single" w:sz="4" w:space="0" w:color="auto"/>
            </w:tcBorders>
            <w:vAlign w:val="center"/>
            <w:hideMark/>
          </w:tcPr>
          <w:p w14:paraId="622720F6"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3,611</w:t>
            </w:r>
          </w:p>
          <w:p w14:paraId="12285603" w14:textId="77777777" w:rsidR="0081352B" w:rsidRPr="004B569E" w:rsidRDefault="0081352B" w:rsidP="0081352B">
            <w:pPr>
              <w:spacing w:line="240" w:lineRule="auto"/>
              <w:jc w:val="right"/>
              <w:rPr>
                <w:rFonts w:cs="Arial"/>
                <w:b/>
                <w:bCs/>
                <w:sz w:val="16"/>
                <w:szCs w:val="20"/>
                <w:lang w:eastAsia="en-US"/>
              </w:rPr>
            </w:pPr>
            <w:r w:rsidRPr="004B569E">
              <w:rPr>
                <w:rFonts w:cs="Arial"/>
                <w:b/>
                <w:sz w:val="16"/>
                <w:szCs w:val="20"/>
              </w:rPr>
              <w:t>(-19.03%)</w:t>
            </w:r>
          </w:p>
        </w:tc>
      </w:tr>
      <w:tr w:rsidR="009A64DC" w:rsidRPr="004B569E" w14:paraId="1B563C43"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1507883D" w14:textId="77777777" w:rsidR="0081352B" w:rsidRPr="004B569E" w:rsidRDefault="0081352B" w:rsidP="0081352B">
            <w:pPr>
              <w:spacing w:line="240" w:lineRule="auto"/>
              <w:rPr>
                <w:rFonts w:cs="Arial"/>
                <w:b/>
                <w:bCs/>
                <w:szCs w:val="20"/>
                <w:lang w:eastAsia="en-US"/>
              </w:rPr>
            </w:pPr>
            <w:r w:rsidRPr="004B569E">
              <w:rPr>
                <w:rFonts w:cs="Arial"/>
                <w:b/>
                <w:bCs/>
                <w:szCs w:val="20"/>
              </w:rPr>
              <w:t>TC 189</w:t>
            </w:r>
          </w:p>
        </w:tc>
        <w:tc>
          <w:tcPr>
            <w:tcW w:w="720" w:type="dxa"/>
            <w:tcBorders>
              <w:top w:val="nil"/>
              <w:left w:val="nil"/>
              <w:bottom w:val="single" w:sz="4" w:space="0" w:color="auto"/>
              <w:right w:val="single" w:sz="4" w:space="0" w:color="auto"/>
            </w:tcBorders>
            <w:noWrap/>
            <w:vAlign w:val="center"/>
            <w:hideMark/>
          </w:tcPr>
          <w:p w14:paraId="5D025464"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10</w:t>
            </w:r>
          </w:p>
        </w:tc>
        <w:tc>
          <w:tcPr>
            <w:tcW w:w="816" w:type="dxa"/>
            <w:tcBorders>
              <w:top w:val="nil"/>
              <w:left w:val="nil"/>
              <w:bottom w:val="single" w:sz="4" w:space="0" w:color="auto"/>
              <w:right w:val="single" w:sz="4" w:space="0" w:color="auto"/>
            </w:tcBorders>
            <w:noWrap/>
            <w:vAlign w:val="center"/>
            <w:hideMark/>
          </w:tcPr>
          <w:p w14:paraId="3D6C5E10"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3,811</w:t>
            </w:r>
          </w:p>
        </w:tc>
        <w:tc>
          <w:tcPr>
            <w:tcW w:w="816" w:type="dxa"/>
            <w:tcBorders>
              <w:top w:val="nil"/>
              <w:left w:val="nil"/>
              <w:bottom w:val="single" w:sz="4" w:space="0" w:color="auto"/>
              <w:right w:val="single" w:sz="4" w:space="0" w:color="auto"/>
            </w:tcBorders>
            <w:noWrap/>
            <w:vAlign w:val="center"/>
            <w:hideMark/>
          </w:tcPr>
          <w:p w14:paraId="01616E92"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4,653</w:t>
            </w:r>
          </w:p>
        </w:tc>
        <w:tc>
          <w:tcPr>
            <w:tcW w:w="816" w:type="dxa"/>
            <w:tcBorders>
              <w:top w:val="nil"/>
              <w:left w:val="nil"/>
              <w:bottom w:val="single" w:sz="4" w:space="0" w:color="auto"/>
              <w:right w:val="single" w:sz="4" w:space="0" w:color="auto"/>
            </w:tcBorders>
            <w:noWrap/>
            <w:vAlign w:val="center"/>
            <w:hideMark/>
          </w:tcPr>
          <w:p w14:paraId="11DB99F4"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8,464</w:t>
            </w:r>
          </w:p>
        </w:tc>
        <w:tc>
          <w:tcPr>
            <w:tcW w:w="720" w:type="dxa"/>
            <w:tcBorders>
              <w:top w:val="nil"/>
              <w:left w:val="nil"/>
              <w:bottom w:val="single" w:sz="4" w:space="0" w:color="auto"/>
              <w:right w:val="single" w:sz="4" w:space="0" w:color="auto"/>
            </w:tcBorders>
            <w:noWrap/>
            <w:vAlign w:val="center"/>
            <w:hideMark/>
          </w:tcPr>
          <w:p w14:paraId="30ADE0FC"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7</w:t>
            </w:r>
          </w:p>
        </w:tc>
        <w:tc>
          <w:tcPr>
            <w:tcW w:w="816" w:type="dxa"/>
            <w:tcBorders>
              <w:top w:val="nil"/>
              <w:left w:val="nil"/>
              <w:bottom w:val="single" w:sz="4" w:space="0" w:color="auto"/>
              <w:right w:val="single" w:sz="4" w:space="0" w:color="auto"/>
            </w:tcBorders>
            <w:noWrap/>
            <w:vAlign w:val="center"/>
            <w:hideMark/>
          </w:tcPr>
          <w:p w14:paraId="199D037F"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2,203</w:t>
            </w:r>
          </w:p>
        </w:tc>
        <w:tc>
          <w:tcPr>
            <w:tcW w:w="634" w:type="dxa"/>
            <w:tcBorders>
              <w:top w:val="nil"/>
              <w:left w:val="nil"/>
              <w:bottom w:val="single" w:sz="4" w:space="0" w:color="auto"/>
              <w:right w:val="single" w:sz="4" w:space="0" w:color="auto"/>
            </w:tcBorders>
            <w:noWrap/>
            <w:vAlign w:val="center"/>
            <w:hideMark/>
          </w:tcPr>
          <w:p w14:paraId="379BD61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42.2</w:t>
            </w:r>
          </w:p>
        </w:tc>
        <w:tc>
          <w:tcPr>
            <w:tcW w:w="816" w:type="dxa"/>
            <w:tcBorders>
              <w:top w:val="nil"/>
              <w:left w:val="nil"/>
              <w:bottom w:val="single" w:sz="4" w:space="0" w:color="auto"/>
              <w:right w:val="single" w:sz="4" w:space="0" w:color="auto"/>
            </w:tcBorders>
            <w:noWrap/>
            <w:vAlign w:val="center"/>
            <w:hideMark/>
          </w:tcPr>
          <w:p w14:paraId="70714CB1"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3,623</w:t>
            </w:r>
          </w:p>
        </w:tc>
        <w:tc>
          <w:tcPr>
            <w:tcW w:w="710" w:type="dxa"/>
            <w:tcBorders>
              <w:top w:val="nil"/>
              <w:left w:val="nil"/>
              <w:bottom w:val="single" w:sz="4" w:space="0" w:color="auto"/>
              <w:right w:val="single" w:sz="4" w:space="0" w:color="auto"/>
            </w:tcBorders>
            <w:noWrap/>
            <w:vAlign w:val="center"/>
            <w:hideMark/>
          </w:tcPr>
          <w:p w14:paraId="45980F1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2.1</w:t>
            </w:r>
          </w:p>
        </w:tc>
        <w:tc>
          <w:tcPr>
            <w:tcW w:w="816" w:type="dxa"/>
            <w:tcBorders>
              <w:top w:val="nil"/>
              <w:left w:val="nil"/>
              <w:bottom w:val="single" w:sz="4" w:space="0" w:color="auto"/>
              <w:right w:val="single" w:sz="4" w:space="0" w:color="auto"/>
            </w:tcBorders>
            <w:noWrap/>
            <w:vAlign w:val="center"/>
            <w:hideMark/>
          </w:tcPr>
          <w:p w14:paraId="75880207"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5,826</w:t>
            </w:r>
          </w:p>
        </w:tc>
        <w:tc>
          <w:tcPr>
            <w:tcW w:w="1138" w:type="dxa"/>
            <w:tcBorders>
              <w:top w:val="nil"/>
              <w:left w:val="nil"/>
              <w:bottom w:val="single" w:sz="4" w:space="0" w:color="auto"/>
              <w:right w:val="single" w:sz="4" w:space="0" w:color="auto"/>
            </w:tcBorders>
            <w:vAlign w:val="center"/>
            <w:hideMark/>
          </w:tcPr>
          <w:p w14:paraId="7DC2BF79"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2,638</w:t>
            </w:r>
          </w:p>
          <w:p w14:paraId="33388BC1"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31.2%)</w:t>
            </w:r>
          </w:p>
        </w:tc>
      </w:tr>
      <w:tr w:rsidR="009A64DC" w:rsidRPr="004B569E" w14:paraId="031B3990"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5652A550" w14:textId="77777777" w:rsidR="0081352B" w:rsidRPr="004B569E" w:rsidRDefault="0081352B" w:rsidP="0081352B">
            <w:pPr>
              <w:spacing w:line="240" w:lineRule="auto"/>
              <w:rPr>
                <w:rFonts w:cs="Arial"/>
                <w:b/>
                <w:bCs/>
                <w:szCs w:val="20"/>
                <w:lang w:eastAsia="en-US"/>
              </w:rPr>
            </w:pPr>
            <w:r w:rsidRPr="004B569E">
              <w:rPr>
                <w:rFonts w:cs="Arial"/>
                <w:b/>
                <w:bCs/>
                <w:szCs w:val="20"/>
              </w:rPr>
              <w:t>TỔNG</w:t>
            </w:r>
          </w:p>
        </w:tc>
        <w:tc>
          <w:tcPr>
            <w:tcW w:w="720" w:type="dxa"/>
            <w:tcBorders>
              <w:top w:val="nil"/>
              <w:left w:val="nil"/>
              <w:bottom w:val="single" w:sz="4" w:space="0" w:color="auto"/>
              <w:right w:val="single" w:sz="4" w:space="0" w:color="auto"/>
            </w:tcBorders>
            <w:noWrap/>
            <w:vAlign w:val="center"/>
            <w:hideMark/>
          </w:tcPr>
          <w:p w14:paraId="3B9CD923"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601</w:t>
            </w:r>
          </w:p>
        </w:tc>
        <w:tc>
          <w:tcPr>
            <w:tcW w:w="816" w:type="dxa"/>
            <w:tcBorders>
              <w:top w:val="nil"/>
              <w:left w:val="nil"/>
              <w:bottom w:val="single" w:sz="4" w:space="0" w:color="auto"/>
              <w:right w:val="single" w:sz="4" w:space="0" w:color="auto"/>
            </w:tcBorders>
            <w:noWrap/>
            <w:vAlign w:val="center"/>
            <w:hideMark/>
          </w:tcPr>
          <w:p w14:paraId="0B42DCD9"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37,386</w:t>
            </w:r>
          </w:p>
        </w:tc>
        <w:tc>
          <w:tcPr>
            <w:tcW w:w="816" w:type="dxa"/>
            <w:tcBorders>
              <w:top w:val="nil"/>
              <w:left w:val="nil"/>
              <w:bottom w:val="single" w:sz="4" w:space="0" w:color="auto"/>
              <w:right w:val="single" w:sz="4" w:space="0" w:color="auto"/>
            </w:tcBorders>
            <w:noWrap/>
            <w:vAlign w:val="center"/>
            <w:hideMark/>
          </w:tcPr>
          <w:p w14:paraId="1F1F2F1A"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58,465</w:t>
            </w:r>
          </w:p>
        </w:tc>
        <w:tc>
          <w:tcPr>
            <w:tcW w:w="816" w:type="dxa"/>
            <w:tcBorders>
              <w:top w:val="nil"/>
              <w:left w:val="nil"/>
              <w:bottom w:val="single" w:sz="4" w:space="0" w:color="auto"/>
              <w:right w:val="single" w:sz="4" w:space="0" w:color="auto"/>
            </w:tcBorders>
            <w:noWrap/>
            <w:vAlign w:val="center"/>
            <w:hideMark/>
          </w:tcPr>
          <w:p w14:paraId="0A5EA9C0"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895,851</w:t>
            </w:r>
          </w:p>
        </w:tc>
        <w:tc>
          <w:tcPr>
            <w:tcW w:w="720" w:type="dxa"/>
            <w:tcBorders>
              <w:top w:val="nil"/>
              <w:left w:val="nil"/>
              <w:bottom w:val="single" w:sz="4" w:space="0" w:color="auto"/>
              <w:right w:val="single" w:sz="4" w:space="0" w:color="auto"/>
            </w:tcBorders>
            <w:noWrap/>
            <w:vAlign w:val="center"/>
            <w:hideMark/>
          </w:tcPr>
          <w:p w14:paraId="6CA2F227"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596</w:t>
            </w:r>
          </w:p>
        </w:tc>
        <w:tc>
          <w:tcPr>
            <w:tcW w:w="816" w:type="dxa"/>
            <w:tcBorders>
              <w:top w:val="nil"/>
              <w:left w:val="nil"/>
              <w:bottom w:val="single" w:sz="4" w:space="0" w:color="auto"/>
              <w:right w:val="single" w:sz="4" w:space="0" w:color="auto"/>
            </w:tcBorders>
            <w:noWrap/>
            <w:vAlign w:val="center"/>
            <w:hideMark/>
          </w:tcPr>
          <w:p w14:paraId="4230C657"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44,319</w:t>
            </w:r>
          </w:p>
        </w:tc>
        <w:tc>
          <w:tcPr>
            <w:tcW w:w="634" w:type="dxa"/>
            <w:tcBorders>
              <w:top w:val="nil"/>
              <w:left w:val="nil"/>
              <w:bottom w:val="single" w:sz="4" w:space="0" w:color="auto"/>
              <w:right w:val="single" w:sz="4" w:space="0" w:color="auto"/>
            </w:tcBorders>
            <w:noWrap/>
            <w:vAlign w:val="center"/>
            <w:hideMark/>
          </w:tcPr>
          <w:p w14:paraId="6435E154"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1.6</w:t>
            </w:r>
          </w:p>
        </w:tc>
        <w:tc>
          <w:tcPr>
            <w:tcW w:w="816" w:type="dxa"/>
            <w:tcBorders>
              <w:top w:val="nil"/>
              <w:left w:val="nil"/>
              <w:bottom w:val="single" w:sz="4" w:space="0" w:color="auto"/>
              <w:right w:val="single" w:sz="4" w:space="0" w:color="auto"/>
            </w:tcBorders>
            <w:noWrap/>
            <w:vAlign w:val="center"/>
            <w:hideMark/>
          </w:tcPr>
          <w:p w14:paraId="021238AC"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59,415</w:t>
            </w:r>
          </w:p>
        </w:tc>
        <w:tc>
          <w:tcPr>
            <w:tcW w:w="710" w:type="dxa"/>
            <w:tcBorders>
              <w:top w:val="nil"/>
              <w:left w:val="nil"/>
              <w:bottom w:val="single" w:sz="4" w:space="0" w:color="auto"/>
              <w:right w:val="single" w:sz="4" w:space="0" w:color="auto"/>
            </w:tcBorders>
            <w:noWrap/>
            <w:vAlign w:val="center"/>
            <w:hideMark/>
          </w:tcPr>
          <w:p w14:paraId="1014DA35"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0.2</w:t>
            </w:r>
          </w:p>
        </w:tc>
        <w:tc>
          <w:tcPr>
            <w:tcW w:w="816" w:type="dxa"/>
            <w:tcBorders>
              <w:top w:val="nil"/>
              <w:left w:val="nil"/>
              <w:bottom w:val="single" w:sz="4" w:space="0" w:color="auto"/>
              <w:right w:val="single" w:sz="4" w:space="0" w:color="auto"/>
            </w:tcBorders>
            <w:noWrap/>
            <w:vAlign w:val="center"/>
            <w:hideMark/>
          </w:tcPr>
          <w:p w14:paraId="0B03CDD2"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903,734</w:t>
            </w:r>
          </w:p>
        </w:tc>
        <w:tc>
          <w:tcPr>
            <w:tcW w:w="1138" w:type="dxa"/>
            <w:tcBorders>
              <w:top w:val="nil"/>
              <w:left w:val="nil"/>
              <w:bottom w:val="single" w:sz="4" w:space="0" w:color="auto"/>
              <w:right w:val="single" w:sz="4" w:space="0" w:color="auto"/>
            </w:tcBorders>
            <w:vAlign w:val="center"/>
            <w:hideMark/>
          </w:tcPr>
          <w:p w14:paraId="2BFB9C00"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7,883</w:t>
            </w:r>
          </w:p>
          <w:p w14:paraId="6E9C7401" w14:textId="77777777" w:rsidR="0081352B" w:rsidRPr="004B569E" w:rsidRDefault="0081352B" w:rsidP="0081352B">
            <w:pPr>
              <w:spacing w:line="240" w:lineRule="auto"/>
              <w:jc w:val="right"/>
              <w:rPr>
                <w:rFonts w:cs="Arial"/>
                <w:b/>
                <w:sz w:val="16"/>
                <w:szCs w:val="20"/>
                <w:lang w:eastAsia="en-US"/>
              </w:rPr>
            </w:pPr>
            <w:r w:rsidRPr="004B569E">
              <w:rPr>
                <w:rFonts w:cs="Arial"/>
                <w:b/>
                <w:bCs/>
                <w:sz w:val="16"/>
                <w:szCs w:val="20"/>
              </w:rPr>
              <w:t>(0.9%)</w:t>
            </w:r>
          </w:p>
        </w:tc>
      </w:tr>
    </w:tbl>
    <w:p w14:paraId="1E493515" w14:textId="77777777" w:rsidR="0081352B" w:rsidRPr="004B569E" w:rsidRDefault="0081352B" w:rsidP="00B35D69">
      <w:pPr>
        <w:rPr>
          <w:lang w:val="en-US" w:eastAsia="en-US"/>
        </w:rPr>
      </w:pPr>
    </w:p>
    <w:p w14:paraId="79863826" w14:textId="77777777" w:rsidR="0081352B" w:rsidRPr="004B569E" w:rsidRDefault="0081352B" w:rsidP="00B35D69">
      <w:pPr>
        <w:rPr>
          <w:lang w:val="en-US" w:eastAsia="en-US"/>
        </w:rPr>
      </w:pPr>
    </w:p>
    <w:p w14:paraId="7ED5D94D" w14:textId="55D93A75" w:rsidR="0081352B" w:rsidRPr="004B569E" w:rsidRDefault="0045525E" w:rsidP="0081352B">
      <w:pPr>
        <w:pStyle w:val="auto-cursor-target"/>
        <w:shd w:val="clear" w:color="auto" w:fill="FFFFFF"/>
        <w:spacing w:before="150" w:beforeAutospacing="0" w:after="0" w:afterAutospacing="0"/>
        <w:rPr>
          <w:rFonts w:ascii="Arial" w:hAnsi="Arial" w:cs="Arial"/>
          <w:sz w:val="20"/>
          <w:szCs w:val="20"/>
        </w:rPr>
      </w:pPr>
      <w:r>
        <w:rPr>
          <w:rFonts w:ascii="Arial" w:hAnsi="Arial" w:cs="Arial"/>
          <w:sz w:val="20"/>
          <w:szCs w:val="20"/>
        </w:rPr>
        <w:t>4</w:t>
      </w:r>
      <w:r w:rsidR="0081352B" w:rsidRPr="004B569E">
        <w:rPr>
          <w:rFonts w:ascii="Arial" w:hAnsi="Arial" w:cs="Arial"/>
          <w:sz w:val="20"/>
          <w:szCs w:val="20"/>
        </w:rPr>
        <w:t>. Xem danh sách</w:t>
      </w:r>
    </w:p>
    <w:p w14:paraId="6CFE574E" w14:textId="77777777" w:rsidR="0081352B" w:rsidRPr="004B569E" w:rsidRDefault="0081352B" w:rsidP="00283C7F">
      <w:pPr>
        <w:pStyle w:val="ListParagraph"/>
        <w:numPr>
          <w:ilvl w:val="0"/>
          <w:numId w:val="22"/>
        </w:numPr>
        <w:shd w:val="clear" w:color="auto" w:fill="FFFFFF"/>
        <w:spacing w:before="100" w:beforeAutospacing="1" w:after="100" w:afterAutospacing="1"/>
        <w:rPr>
          <w:rFonts w:cs="Arial"/>
          <w:szCs w:val="20"/>
          <w:lang w:val="en-US" w:eastAsia="en-US"/>
        </w:rPr>
      </w:pPr>
      <w:r w:rsidRPr="004B569E">
        <w:rPr>
          <w:rFonts w:cs="Arial"/>
          <w:szCs w:val="20"/>
          <w:lang w:val="en-US" w:eastAsia="en-US"/>
        </w:rPr>
        <w:t>Bổ sung cột </w:t>
      </w:r>
      <w:r w:rsidRPr="004B569E">
        <w:rPr>
          <w:rFonts w:cs="Arial"/>
          <w:b/>
          <w:bCs/>
          <w:szCs w:val="20"/>
          <w:lang w:val="en-US" w:eastAsia="en-US"/>
        </w:rPr>
        <w:t>năng suất làm hàng trung bình</w:t>
      </w:r>
      <w:r w:rsidRPr="004B569E">
        <w:rPr>
          <w:rFonts w:cs="Arial"/>
          <w:szCs w:val="20"/>
          <w:lang w:val="en-US" w:eastAsia="en-US"/>
        </w:rPr>
        <w:t> của tuyến dịch vụ (04 tàu gần nhất)</w:t>
      </w:r>
    </w:p>
    <w:p w14:paraId="746840BF" w14:textId="77777777" w:rsidR="0081352B" w:rsidRPr="004B569E" w:rsidRDefault="0081352B" w:rsidP="00283C7F">
      <w:pPr>
        <w:pStyle w:val="ListParagraph"/>
        <w:numPr>
          <w:ilvl w:val="0"/>
          <w:numId w:val="22"/>
        </w:numPr>
        <w:shd w:val="clear" w:color="auto" w:fill="FFFFFF"/>
        <w:spacing w:before="100" w:beforeAutospacing="1" w:after="100" w:afterAutospacing="1"/>
        <w:rPr>
          <w:rFonts w:cs="Arial"/>
          <w:szCs w:val="20"/>
          <w:lang w:val="en-US" w:eastAsia="en-US"/>
        </w:rPr>
      </w:pPr>
      <w:r w:rsidRPr="004B569E">
        <w:rPr>
          <w:rFonts w:cs="Arial"/>
          <w:szCs w:val="20"/>
          <w:lang w:val="en-US" w:eastAsia="en-US"/>
        </w:rPr>
        <w:t>Bổ sung chức năng xuất excel toàn bộ các tuyến DV hiện tại (chọn từng cảng hoặc toàn bộ cơ sở) với format:</w:t>
      </w:r>
    </w:p>
    <w:tbl>
      <w:tblPr>
        <w:tblW w:w="0" w:type="auto"/>
        <w:tblCellMar>
          <w:top w:w="15" w:type="dxa"/>
          <w:left w:w="15" w:type="dxa"/>
          <w:bottom w:w="15" w:type="dxa"/>
          <w:right w:w="15" w:type="dxa"/>
        </w:tblCellMar>
        <w:tblLook w:val="04A0" w:firstRow="1" w:lastRow="0" w:firstColumn="1" w:lastColumn="0" w:noHBand="0" w:noVBand="1"/>
      </w:tblPr>
      <w:tblGrid>
        <w:gridCol w:w="1412"/>
        <w:gridCol w:w="1048"/>
        <w:gridCol w:w="701"/>
        <w:gridCol w:w="1936"/>
        <w:gridCol w:w="1128"/>
        <w:gridCol w:w="2264"/>
      </w:tblGrid>
      <w:tr w:rsidR="009A64DC" w:rsidRPr="004B569E" w14:paraId="7F77B3EE" w14:textId="77777777" w:rsidTr="0081352B">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E88D180" w14:textId="77777777" w:rsidR="0081352B" w:rsidRPr="004B569E" w:rsidRDefault="0081352B" w:rsidP="0081352B">
            <w:pPr>
              <w:spacing w:before="0" w:line="240" w:lineRule="auto"/>
              <w:rPr>
                <w:rFonts w:cs="Arial"/>
                <w:szCs w:val="20"/>
                <w:lang w:val="en-US" w:eastAsia="en-US"/>
              </w:rPr>
            </w:pPr>
            <w:r w:rsidRPr="004B569E">
              <w:rPr>
                <w:rFonts w:cs="Arial"/>
                <w:szCs w:val="20"/>
                <w:lang w:val="en-US" w:eastAsia="en-US"/>
              </w:rPr>
              <w:t>Tuyến dịch vụ</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1DA0DEA" w14:textId="77777777" w:rsidR="0081352B" w:rsidRPr="004B569E" w:rsidRDefault="0081352B" w:rsidP="0081352B">
            <w:pPr>
              <w:spacing w:before="0" w:line="240" w:lineRule="auto"/>
              <w:rPr>
                <w:rFonts w:cs="Arial"/>
                <w:szCs w:val="20"/>
                <w:lang w:val="en-US" w:eastAsia="en-US"/>
              </w:rPr>
            </w:pPr>
            <w:r w:rsidRPr="004B569E">
              <w:rPr>
                <w:rFonts w:cs="Arial"/>
                <w:szCs w:val="20"/>
                <w:lang w:val="en-US" w:eastAsia="en-US"/>
              </w:rPr>
              <w:t>Hãng tàu</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554B1DB" w14:textId="77777777" w:rsidR="0081352B" w:rsidRPr="004B569E" w:rsidRDefault="0081352B" w:rsidP="0081352B">
            <w:pPr>
              <w:spacing w:before="0" w:line="240" w:lineRule="auto"/>
              <w:rPr>
                <w:rFonts w:cs="Arial"/>
                <w:szCs w:val="20"/>
                <w:lang w:val="en-US" w:eastAsia="en-US"/>
              </w:rPr>
            </w:pPr>
            <w:r w:rsidRPr="004B569E">
              <w:rPr>
                <w:rFonts w:cs="Arial"/>
                <w:szCs w:val="20"/>
                <w:lang w:val="en-US" w:eastAsia="en-US"/>
              </w:rPr>
              <w:t>LOA</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D381551" w14:textId="77777777" w:rsidR="0081352B" w:rsidRPr="004B569E" w:rsidRDefault="0081352B" w:rsidP="0081352B">
            <w:pPr>
              <w:spacing w:before="0" w:line="240" w:lineRule="auto"/>
              <w:rPr>
                <w:rFonts w:cs="Arial"/>
                <w:szCs w:val="20"/>
                <w:lang w:val="en-US" w:eastAsia="en-US"/>
              </w:rPr>
            </w:pPr>
            <w:r w:rsidRPr="004B569E">
              <w:rPr>
                <w:rFonts w:cs="Arial"/>
                <w:szCs w:val="20"/>
                <w:lang w:val="en-US" w:eastAsia="en-US"/>
              </w:rPr>
              <w:t>Sản lượng trung bình</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B96C0CE" w14:textId="77777777" w:rsidR="0081352B" w:rsidRPr="004B569E" w:rsidRDefault="0081352B" w:rsidP="0081352B">
            <w:pPr>
              <w:spacing w:before="0" w:line="240" w:lineRule="auto"/>
              <w:rPr>
                <w:rFonts w:cs="Arial"/>
                <w:szCs w:val="20"/>
                <w:lang w:val="en-US" w:eastAsia="en-US"/>
              </w:rPr>
            </w:pPr>
            <w:r w:rsidRPr="004B569E">
              <w:rPr>
                <w:rFonts w:cs="Arial"/>
                <w:szCs w:val="20"/>
                <w:lang w:val="en-US" w:eastAsia="en-US"/>
              </w:rPr>
              <w:t>Năng suất</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16F8CC2" w14:textId="77777777" w:rsidR="0081352B" w:rsidRPr="004B569E" w:rsidRDefault="0081352B" w:rsidP="0081352B">
            <w:pPr>
              <w:spacing w:before="0" w:line="240" w:lineRule="auto"/>
              <w:rPr>
                <w:rFonts w:cs="Arial"/>
                <w:szCs w:val="20"/>
                <w:lang w:val="en-US" w:eastAsia="en-US"/>
              </w:rPr>
            </w:pPr>
            <w:r w:rsidRPr="004B569E">
              <w:rPr>
                <w:rFonts w:cs="Arial"/>
                <w:szCs w:val="20"/>
                <w:lang w:val="en-US" w:eastAsia="en-US"/>
              </w:rPr>
              <w:t>Số chuyến trễ lịch (tháng)</w:t>
            </w:r>
          </w:p>
        </w:tc>
      </w:tr>
      <w:tr w:rsidR="009A64DC" w:rsidRPr="004B569E" w14:paraId="373965C8" w14:textId="77777777" w:rsidTr="0081352B">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E3EC047"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8631F5D"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DB6F5C5"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EFF6F3D"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85B6DD9"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691ECE1" w14:textId="77777777" w:rsidR="0081352B" w:rsidRPr="004B569E" w:rsidRDefault="0081352B" w:rsidP="0081352B">
            <w:pPr>
              <w:spacing w:before="0" w:line="240" w:lineRule="auto"/>
              <w:rPr>
                <w:rFonts w:cs="Arial"/>
                <w:szCs w:val="20"/>
                <w:lang w:val="en-US" w:eastAsia="en-US"/>
              </w:rPr>
            </w:pPr>
          </w:p>
        </w:tc>
      </w:tr>
      <w:tr w:rsidR="009A64DC" w:rsidRPr="004B569E" w14:paraId="435E4494" w14:textId="77777777" w:rsidTr="0081352B">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0026EAB"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85C54C2"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92C90FC"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DC2ECB5"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9FFE1CD"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8864DAA" w14:textId="77777777" w:rsidR="0081352B" w:rsidRPr="004B569E" w:rsidRDefault="0081352B" w:rsidP="0081352B">
            <w:pPr>
              <w:spacing w:before="0" w:line="240" w:lineRule="auto"/>
              <w:rPr>
                <w:rFonts w:cs="Arial"/>
                <w:szCs w:val="20"/>
                <w:lang w:val="en-US" w:eastAsia="en-US"/>
              </w:rPr>
            </w:pPr>
          </w:p>
        </w:tc>
      </w:tr>
    </w:tbl>
    <w:p w14:paraId="1279C918" w14:textId="77777777" w:rsidR="0081352B" w:rsidRPr="004B569E" w:rsidRDefault="0081352B" w:rsidP="0081352B">
      <w:pPr>
        <w:rPr>
          <w:lang w:val="en-US" w:eastAsia="en-US"/>
        </w:rPr>
      </w:pPr>
    </w:p>
    <w:p w14:paraId="652463B3" w14:textId="77777777" w:rsidR="0081352B" w:rsidRPr="004B569E" w:rsidRDefault="0081352B" w:rsidP="0081352B">
      <w:pPr>
        <w:rPr>
          <w:rFonts w:cs="Arial"/>
          <w:szCs w:val="20"/>
        </w:rPr>
      </w:pPr>
      <w:r w:rsidRPr="004B569E">
        <w:rPr>
          <w:rFonts w:cs="Arial"/>
          <w:b/>
          <w:szCs w:val="20"/>
        </w:rPr>
        <w:t>Trả lời</w:t>
      </w:r>
      <w:r w:rsidRPr="004B569E">
        <w:rPr>
          <w:rFonts w:cs="Arial"/>
          <w:szCs w:val="20"/>
        </w:rPr>
        <w:t xml:space="preserve"> : Thực hiện ở phase tiếp theo. Chưa có con số thống kê năng suất làm hàng tại phase này. Chức năng xuất file excel cần tìm hiểu thêm.</w:t>
      </w:r>
    </w:p>
    <w:p w14:paraId="0038D068" w14:textId="77777777" w:rsidR="007471FD" w:rsidRPr="004B569E" w:rsidRDefault="007471FD" w:rsidP="007471FD">
      <w:pPr>
        <w:rPr>
          <w:rFonts w:cs="Arial"/>
          <w:b/>
        </w:rPr>
      </w:pPr>
      <w:r w:rsidRPr="004B569E">
        <w:rPr>
          <w:rFonts w:cs="Arial"/>
          <w:b/>
        </w:rPr>
        <w:t>Đề nghị 5</w:t>
      </w:r>
    </w:p>
    <w:p w14:paraId="1E9FC747" w14:textId="77777777" w:rsidR="007471FD" w:rsidRPr="004B569E" w:rsidRDefault="007471FD" w:rsidP="00283C7F">
      <w:pPr>
        <w:pStyle w:val="ListParagraph"/>
        <w:numPr>
          <w:ilvl w:val="0"/>
          <w:numId w:val="21"/>
        </w:numPr>
        <w:spacing w:before="0" w:after="200" w:line="276" w:lineRule="auto"/>
        <w:rPr>
          <w:rFonts w:cs="Arial"/>
        </w:rPr>
      </w:pPr>
      <w:r w:rsidRPr="004B569E">
        <w:rPr>
          <w:rFonts w:cs="Arial"/>
        </w:rPr>
        <w:t>Tiêu chí lọc dữ liệu: bổ sung tiêu chí nhập – xuất</w:t>
      </w:r>
    </w:p>
    <w:p w14:paraId="72ACA9AF" w14:textId="77777777" w:rsidR="007471FD" w:rsidRPr="004B569E" w:rsidRDefault="007471FD" w:rsidP="00283C7F">
      <w:pPr>
        <w:pStyle w:val="ListParagraph"/>
        <w:numPr>
          <w:ilvl w:val="0"/>
          <w:numId w:val="21"/>
        </w:numPr>
        <w:spacing w:before="0" w:after="200" w:line="276" w:lineRule="auto"/>
        <w:rPr>
          <w:rFonts w:cs="Arial"/>
        </w:rPr>
      </w:pPr>
      <w:r w:rsidRPr="004B569E">
        <w:rPr>
          <w:rFonts w:cs="Arial"/>
        </w:rPr>
        <w:t>Lọc theo khoảng thời gian:  dưới 5 ngày, từ 5 – 10 ngày, từ 10 – 20 ngày, trên 20 ngày.</w:t>
      </w:r>
    </w:p>
    <w:p w14:paraId="64F6A452" w14:textId="3189FDF4" w:rsidR="007471FD" w:rsidRPr="004B569E" w:rsidRDefault="007471FD" w:rsidP="007471FD">
      <w:pPr>
        <w:rPr>
          <w:rFonts w:cs="Arial"/>
          <w:b/>
        </w:rPr>
      </w:pPr>
      <w:r w:rsidRPr="004B569E">
        <w:rPr>
          <w:rFonts w:cs="Arial"/>
          <w:b/>
        </w:rPr>
        <w:t xml:space="preserve">Trả lời : </w:t>
      </w:r>
      <w:r w:rsidRPr="004B569E">
        <w:rPr>
          <w:rFonts w:cs="Arial"/>
        </w:rPr>
        <w:t xml:space="preserve">Trong giai đoạn Quick-win, báo cáo cảng đã thể hiện sản lượng từng cảng theo tiêu chí nhập xuất. Báo cáo tồn bãi cũng thể hiện sản lượng theo các khoảng thời gian 5 – 10 ngày, từ 10 – 20 ngày, trên 20 ngày. Nên bộ lọc dữ liệu theo đề nghị có thể được xem xét lại vào giai đoạn tiếp theo (nếu vẫn cần thiết). </w:t>
      </w:r>
    </w:p>
    <w:p w14:paraId="2D24FB9F" w14:textId="77777777" w:rsidR="0081352B" w:rsidRPr="004B569E" w:rsidRDefault="0081352B" w:rsidP="00B35D69">
      <w:pPr>
        <w:rPr>
          <w:lang w:val="en-US" w:eastAsia="en-US"/>
        </w:rPr>
      </w:pPr>
    </w:p>
    <w:p w14:paraId="6A2CF3F8" w14:textId="489E1E03" w:rsidR="000320EF" w:rsidRPr="009A64DC" w:rsidRDefault="000320EF" w:rsidP="00B35D69">
      <w:pPr>
        <w:rPr>
          <w:lang w:val="en-US" w:eastAsia="en-US"/>
        </w:rPr>
      </w:pPr>
      <w:r w:rsidRPr="004B569E">
        <w:rPr>
          <w:lang w:val="en-US" w:eastAsia="en-US"/>
        </w:rPr>
        <w:t>Đề nghị: Đối với Báo cáo Cảng, thêm filter lọc dữ liệu theo quốc gia của hãng tàu (thảo luận thêm ở phase tiếp theo).</w:t>
      </w:r>
      <w:r w:rsidRPr="009A64DC">
        <w:rPr>
          <w:lang w:val="en-US" w:eastAsia="en-US"/>
        </w:rPr>
        <w:t xml:space="preserve"> </w:t>
      </w:r>
    </w:p>
    <w:sectPr w:rsidR="000320EF" w:rsidRPr="009A64DC" w:rsidSect="00CF2A6D">
      <w:headerReference w:type="default" r:id="rId52"/>
      <w:footerReference w:type="default" r:id="rId53"/>
      <w:footerReference w:type="first" r:id="rId54"/>
      <w:pgSz w:w="11907" w:h="16839" w:code="9"/>
      <w:pgMar w:top="1985" w:right="1701" w:bottom="1701" w:left="1701" w:header="432" w:footer="245"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49D6EA" w14:textId="77777777" w:rsidR="00CE241B" w:rsidRDefault="00CE241B" w:rsidP="00ED27B7">
      <w:r>
        <w:separator/>
      </w:r>
    </w:p>
  </w:endnote>
  <w:endnote w:type="continuationSeparator" w:id="0">
    <w:p w14:paraId="0A9B8F3F" w14:textId="77777777" w:rsidR="00CE241B" w:rsidRDefault="00CE241B" w:rsidP="00ED27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6809180"/>
      <w:docPartObj>
        <w:docPartGallery w:val="Page Numbers (Bottom of Page)"/>
        <w:docPartUnique/>
      </w:docPartObj>
    </w:sdtPr>
    <w:sdtEndPr>
      <w:rPr>
        <w:noProof/>
      </w:rPr>
    </w:sdtEndPr>
    <w:sdtContent>
      <w:p w14:paraId="03E586C7" w14:textId="7EC298A0" w:rsidR="00FE23C0" w:rsidRDefault="00FE23C0">
        <w:pPr>
          <w:pStyle w:val="Footer"/>
          <w:jc w:val="right"/>
        </w:pPr>
        <w:r>
          <w:fldChar w:fldCharType="begin"/>
        </w:r>
        <w:r>
          <w:instrText xml:space="preserve"> PAGE   \* MERGEFORMAT </w:instrText>
        </w:r>
        <w:r>
          <w:fldChar w:fldCharType="separate"/>
        </w:r>
        <w:r w:rsidR="000E0600">
          <w:rPr>
            <w:noProof/>
          </w:rPr>
          <w:t>27</w:t>
        </w:r>
        <w:r>
          <w:rPr>
            <w:noProof/>
          </w:rPr>
          <w:fldChar w:fldCharType="end"/>
        </w:r>
      </w:p>
    </w:sdtContent>
  </w:sdt>
  <w:p w14:paraId="79ACD08F" w14:textId="01B3E7E0" w:rsidR="00FE23C0" w:rsidRPr="0067713A" w:rsidRDefault="00FE23C0" w:rsidP="0067713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9D9F1A" w14:textId="77777777" w:rsidR="00FE23C0" w:rsidRPr="00211F8D" w:rsidRDefault="00FE23C0" w:rsidP="00786116">
    <w:pPr>
      <w:rPr>
        <w:rFonts w:eastAsia="Arial Unicode MS"/>
        <w:noProof/>
        <w:sz w:val="18"/>
      </w:rPr>
    </w:pPr>
    <w:r>
      <w:rPr>
        <w:rFonts w:eastAsia="Arial Unicode MS"/>
        <w:noProof/>
        <w:szCs w:val="20"/>
      </w:rPr>
      <w:ptab w:relativeTo="margin" w:alignment="left" w:leader="none"/>
    </w:r>
  </w:p>
  <w:p w14:paraId="53ED8A3A" w14:textId="77777777" w:rsidR="00FE23C0" w:rsidRPr="00211F8D" w:rsidRDefault="00FE23C0" w:rsidP="00786116">
    <w:pPr>
      <w:rPr>
        <w:rFonts w:eastAsia="Arial Unicode MS"/>
        <w:noProof/>
        <w:sz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D6F013" w14:textId="77777777" w:rsidR="00CE241B" w:rsidRDefault="00CE241B" w:rsidP="00ED27B7">
      <w:r>
        <w:separator/>
      </w:r>
    </w:p>
  </w:footnote>
  <w:footnote w:type="continuationSeparator" w:id="0">
    <w:p w14:paraId="68DF11D0" w14:textId="77777777" w:rsidR="00CE241B" w:rsidRDefault="00CE241B" w:rsidP="00ED27B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D6A36" w14:textId="5081B255" w:rsidR="00FE23C0" w:rsidRDefault="00FE23C0">
    <w:pPr>
      <w:pStyle w:val="Header"/>
    </w:pPr>
    <w:r>
      <w:t>Tài liệu mô tả yêu cầu – Báo cáo tình hình cảng, hãng tàu</w:t>
    </w:r>
  </w:p>
  <w:p w14:paraId="55343FD5" w14:textId="1AA34C8F" w:rsidR="00FE23C0" w:rsidRDefault="00FE23C0">
    <w:pPr>
      <w:pStyle w:val="Header"/>
    </w:pPr>
    <w:r>
      <w:t>Phòng Marketing</w:t>
    </w:r>
  </w:p>
  <w:p w14:paraId="034EED72" w14:textId="77777777" w:rsidR="00FE23C0" w:rsidRDefault="00FE23C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DC6133E"/>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C37514"/>
    <w:multiLevelType w:val="hybridMultilevel"/>
    <w:tmpl w:val="7812EDFA"/>
    <w:lvl w:ilvl="0" w:tplc="B4941476">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507D9"/>
    <w:multiLevelType w:val="hybridMultilevel"/>
    <w:tmpl w:val="6FEE6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779D2"/>
    <w:multiLevelType w:val="multilevel"/>
    <w:tmpl w:val="5E52F8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B6163F"/>
    <w:multiLevelType w:val="hybridMultilevel"/>
    <w:tmpl w:val="1546A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253C40"/>
    <w:multiLevelType w:val="hybridMultilevel"/>
    <w:tmpl w:val="79DC9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C9674D"/>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FC71F5"/>
    <w:multiLevelType w:val="multilevel"/>
    <w:tmpl w:val="32486B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0D56849"/>
    <w:multiLevelType w:val="multilevel"/>
    <w:tmpl w:val="8F4A9B5E"/>
    <w:lvl w:ilvl="0">
      <w:start w:val="1"/>
      <w:numFmt w:val="bullet"/>
      <w:pStyle w:val="BulletList1"/>
      <w:lvlText w:val=""/>
      <w:lvlJc w:val="left"/>
      <w:pPr>
        <w:ind w:left="72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9" w15:restartNumberingAfterBreak="0">
    <w:nsid w:val="117E4CCE"/>
    <w:multiLevelType w:val="hybridMultilevel"/>
    <w:tmpl w:val="072A2EBC"/>
    <w:lvl w:ilvl="0" w:tplc="49DE428A">
      <w:start w:val="1"/>
      <w:numFmt w:val="bullet"/>
      <w:pStyle w:val="ListParagraph"/>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5C267EF"/>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FB2585"/>
    <w:multiLevelType w:val="hybridMultilevel"/>
    <w:tmpl w:val="A8C07A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3F52EB"/>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0FF0DE9"/>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9876154"/>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1B2848"/>
    <w:multiLevelType w:val="hybridMultilevel"/>
    <w:tmpl w:val="C2CEE28E"/>
    <w:lvl w:ilvl="0" w:tplc="6E5AFD9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4F62AE"/>
    <w:multiLevelType w:val="hybridMultilevel"/>
    <w:tmpl w:val="61649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2D4FAC"/>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1A066E"/>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5F31CF"/>
    <w:multiLevelType w:val="hybridMultilevel"/>
    <w:tmpl w:val="3FB8D1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9C84369"/>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782799"/>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AA26552"/>
    <w:multiLevelType w:val="hybridMultilevel"/>
    <w:tmpl w:val="900CA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AC2DC5"/>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4BA2B7D"/>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92405EE"/>
    <w:multiLevelType w:val="hybridMultilevel"/>
    <w:tmpl w:val="55F877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9E94EED"/>
    <w:multiLevelType w:val="hybridMultilevel"/>
    <w:tmpl w:val="26B09F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02A4DFE"/>
    <w:multiLevelType w:val="multilevel"/>
    <w:tmpl w:val="BB74F7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5FE70C3"/>
    <w:multiLevelType w:val="multilevel"/>
    <w:tmpl w:val="5EFEBB3E"/>
    <w:lvl w:ilvl="0">
      <w:start w:val="1"/>
      <w:numFmt w:val="bullet"/>
      <w:pStyle w:val="Bullet"/>
      <w:lvlText w:val=""/>
      <w:lvlJc w:val="left"/>
      <w:pPr>
        <w:ind w:left="1440" w:hanging="360"/>
      </w:pPr>
      <w:rPr>
        <w:rFonts w:ascii="Wingdings" w:hAnsi="Wingdings"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29" w15:restartNumberingAfterBreak="0">
    <w:nsid w:val="767A6B95"/>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B8E3E10"/>
    <w:multiLevelType w:val="hybridMultilevel"/>
    <w:tmpl w:val="3E8CD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3D37D2"/>
    <w:multiLevelType w:val="hybridMultilevel"/>
    <w:tmpl w:val="9C980E84"/>
    <w:lvl w:ilvl="0" w:tplc="671AD8FA">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9"/>
  </w:num>
  <w:num w:numId="3">
    <w:abstractNumId w:val="0"/>
  </w:num>
  <w:num w:numId="4">
    <w:abstractNumId w:val="8"/>
  </w:num>
  <w:num w:numId="5">
    <w:abstractNumId w:val="15"/>
  </w:num>
  <w:num w:numId="6">
    <w:abstractNumId w:val="11"/>
  </w:num>
  <w:num w:numId="7">
    <w:abstractNumId w:val="10"/>
  </w:num>
  <w:num w:numId="8">
    <w:abstractNumId w:val="3"/>
  </w:num>
  <w:num w:numId="9">
    <w:abstractNumId w:val="7"/>
  </w:num>
  <w:num w:numId="10">
    <w:abstractNumId w:val="27"/>
  </w:num>
  <w:num w:numId="11">
    <w:abstractNumId w:val="19"/>
  </w:num>
  <w:num w:numId="12">
    <w:abstractNumId w:val="13"/>
  </w:num>
  <w:num w:numId="13">
    <w:abstractNumId w:val="23"/>
  </w:num>
  <w:num w:numId="14">
    <w:abstractNumId w:val="6"/>
  </w:num>
  <w:num w:numId="15">
    <w:abstractNumId w:val="14"/>
  </w:num>
  <w:num w:numId="16">
    <w:abstractNumId w:val="4"/>
  </w:num>
  <w:num w:numId="17">
    <w:abstractNumId w:val="22"/>
  </w:num>
  <w:num w:numId="18">
    <w:abstractNumId w:val="2"/>
  </w:num>
  <w:num w:numId="19">
    <w:abstractNumId w:val="29"/>
  </w:num>
  <w:num w:numId="20">
    <w:abstractNumId w:val="30"/>
  </w:num>
  <w:num w:numId="21">
    <w:abstractNumId w:val="1"/>
  </w:num>
  <w:num w:numId="22">
    <w:abstractNumId w:val="26"/>
  </w:num>
  <w:num w:numId="23">
    <w:abstractNumId w:val="31"/>
  </w:num>
  <w:num w:numId="24">
    <w:abstractNumId w:val="25"/>
  </w:num>
  <w:num w:numId="25">
    <w:abstractNumId w:val="16"/>
  </w:num>
  <w:num w:numId="26">
    <w:abstractNumId w:val="5"/>
  </w:num>
  <w:num w:numId="27">
    <w:abstractNumId w:val="9"/>
  </w:num>
  <w:num w:numId="28">
    <w:abstractNumId w:val="24"/>
  </w:num>
  <w:num w:numId="29">
    <w:abstractNumId w:val="12"/>
  </w:num>
  <w:num w:numId="30">
    <w:abstractNumId w:val="21"/>
  </w:num>
  <w:num w:numId="31">
    <w:abstractNumId w:val="17"/>
  </w:num>
  <w:num w:numId="32">
    <w:abstractNumId w:val="20"/>
  </w:num>
  <w:num w:numId="33">
    <w:abstractNumId w:val="1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1NDAzsDQ1MjE1MDBQ0lEKTi0uzszPAykwqQUAsZ+bGCwAAAA="/>
  </w:docVars>
  <w:rsids>
    <w:rsidRoot w:val="00505B0F"/>
    <w:rsid w:val="00000387"/>
    <w:rsid w:val="00000B81"/>
    <w:rsid w:val="00000FF2"/>
    <w:rsid w:val="00001A6B"/>
    <w:rsid w:val="00001FB5"/>
    <w:rsid w:val="000035A5"/>
    <w:rsid w:val="000038E9"/>
    <w:rsid w:val="00003AF0"/>
    <w:rsid w:val="00003E72"/>
    <w:rsid w:val="000043F7"/>
    <w:rsid w:val="000044B8"/>
    <w:rsid w:val="00006671"/>
    <w:rsid w:val="00007207"/>
    <w:rsid w:val="0000737A"/>
    <w:rsid w:val="000100C6"/>
    <w:rsid w:val="00010952"/>
    <w:rsid w:val="0001149A"/>
    <w:rsid w:val="0001163D"/>
    <w:rsid w:val="000116EF"/>
    <w:rsid w:val="00012958"/>
    <w:rsid w:val="00012C12"/>
    <w:rsid w:val="00013834"/>
    <w:rsid w:val="000147A2"/>
    <w:rsid w:val="00014ABA"/>
    <w:rsid w:val="00014B16"/>
    <w:rsid w:val="0001574F"/>
    <w:rsid w:val="00016EC3"/>
    <w:rsid w:val="00017205"/>
    <w:rsid w:val="000214FE"/>
    <w:rsid w:val="0002161D"/>
    <w:rsid w:val="0002161E"/>
    <w:rsid w:val="00022391"/>
    <w:rsid w:val="0002288A"/>
    <w:rsid w:val="00022B3A"/>
    <w:rsid w:val="00022C6C"/>
    <w:rsid w:val="00022E0F"/>
    <w:rsid w:val="00022EE6"/>
    <w:rsid w:val="00023B8F"/>
    <w:rsid w:val="00024EB5"/>
    <w:rsid w:val="00024F09"/>
    <w:rsid w:val="00026300"/>
    <w:rsid w:val="000266A1"/>
    <w:rsid w:val="00026B54"/>
    <w:rsid w:val="000272CC"/>
    <w:rsid w:val="0003069B"/>
    <w:rsid w:val="0003084F"/>
    <w:rsid w:val="00030D1B"/>
    <w:rsid w:val="00030E06"/>
    <w:rsid w:val="00030FD8"/>
    <w:rsid w:val="000314F3"/>
    <w:rsid w:val="0003171D"/>
    <w:rsid w:val="00031970"/>
    <w:rsid w:val="000320EF"/>
    <w:rsid w:val="00032582"/>
    <w:rsid w:val="0003262E"/>
    <w:rsid w:val="00032675"/>
    <w:rsid w:val="00032CBA"/>
    <w:rsid w:val="00032FEE"/>
    <w:rsid w:val="000332E5"/>
    <w:rsid w:val="00034335"/>
    <w:rsid w:val="0003599D"/>
    <w:rsid w:val="00035A31"/>
    <w:rsid w:val="00035E81"/>
    <w:rsid w:val="00036469"/>
    <w:rsid w:val="000368FA"/>
    <w:rsid w:val="0003734F"/>
    <w:rsid w:val="00037362"/>
    <w:rsid w:val="00037401"/>
    <w:rsid w:val="0003744D"/>
    <w:rsid w:val="00037465"/>
    <w:rsid w:val="000377F6"/>
    <w:rsid w:val="000408F7"/>
    <w:rsid w:val="00041279"/>
    <w:rsid w:val="0004178E"/>
    <w:rsid w:val="00041B65"/>
    <w:rsid w:val="00041E20"/>
    <w:rsid w:val="000421F7"/>
    <w:rsid w:val="000423E6"/>
    <w:rsid w:val="000429D2"/>
    <w:rsid w:val="00042D2C"/>
    <w:rsid w:val="000431CE"/>
    <w:rsid w:val="000431CF"/>
    <w:rsid w:val="0004484B"/>
    <w:rsid w:val="00044D0A"/>
    <w:rsid w:val="00044E74"/>
    <w:rsid w:val="00046156"/>
    <w:rsid w:val="00046CCC"/>
    <w:rsid w:val="00046EA4"/>
    <w:rsid w:val="0004707D"/>
    <w:rsid w:val="00047812"/>
    <w:rsid w:val="00047B93"/>
    <w:rsid w:val="00047CA3"/>
    <w:rsid w:val="000502C1"/>
    <w:rsid w:val="00050B14"/>
    <w:rsid w:val="00051C86"/>
    <w:rsid w:val="00051C94"/>
    <w:rsid w:val="0005207F"/>
    <w:rsid w:val="0005356C"/>
    <w:rsid w:val="00053AB7"/>
    <w:rsid w:val="00054719"/>
    <w:rsid w:val="0005475E"/>
    <w:rsid w:val="00054BF3"/>
    <w:rsid w:val="000555B4"/>
    <w:rsid w:val="000555EE"/>
    <w:rsid w:val="0005631D"/>
    <w:rsid w:val="0005652B"/>
    <w:rsid w:val="00056B47"/>
    <w:rsid w:val="00057CA6"/>
    <w:rsid w:val="00057CDC"/>
    <w:rsid w:val="0006072A"/>
    <w:rsid w:val="00060C72"/>
    <w:rsid w:val="00060D06"/>
    <w:rsid w:val="00060D9B"/>
    <w:rsid w:val="00060EFF"/>
    <w:rsid w:val="00060F89"/>
    <w:rsid w:val="00061524"/>
    <w:rsid w:val="00061885"/>
    <w:rsid w:val="0006218C"/>
    <w:rsid w:val="000636B1"/>
    <w:rsid w:val="00064559"/>
    <w:rsid w:val="000649F2"/>
    <w:rsid w:val="00064E96"/>
    <w:rsid w:val="00064FB5"/>
    <w:rsid w:val="000663DC"/>
    <w:rsid w:val="000664A1"/>
    <w:rsid w:val="000667E5"/>
    <w:rsid w:val="00066B68"/>
    <w:rsid w:val="000678E8"/>
    <w:rsid w:val="00067A60"/>
    <w:rsid w:val="00070466"/>
    <w:rsid w:val="00071737"/>
    <w:rsid w:val="000718D6"/>
    <w:rsid w:val="00073682"/>
    <w:rsid w:val="00073907"/>
    <w:rsid w:val="00073D9B"/>
    <w:rsid w:val="00074DD4"/>
    <w:rsid w:val="00075B00"/>
    <w:rsid w:val="00075BCC"/>
    <w:rsid w:val="00076EB8"/>
    <w:rsid w:val="00077588"/>
    <w:rsid w:val="00077832"/>
    <w:rsid w:val="00080125"/>
    <w:rsid w:val="00080984"/>
    <w:rsid w:val="00080B2C"/>
    <w:rsid w:val="0008148B"/>
    <w:rsid w:val="00081B2B"/>
    <w:rsid w:val="000829DA"/>
    <w:rsid w:val="00082A77"/>
    <w:rsid w:val="00083112"/>
    <w:rsid w:val="00083591"/>
    <w:rsid w:val="00083D85"/>
    <w:rsid w:val="00084257"/>
    <w:rsid w:val="0008483E"/>
    <w:rsid w:val="00084A8A"/>
    <w:rsid w:val="00086919"/>
    <w:rsid w:val="00086A59"/>
    <w:rsid w:val="00086D4B"/>
    <w:rsid w:val="000875E1"/>
    <w:rsid w:val="0008774E"/>
    <w:rsid w:val="00087E27"/>
    <w:rsid w:val="00090127"/>
    <w:rsid w:val="00090331"/>
    <w:rsid w:val="0009147E"/>
    <w:rsid w:val="00091B5B"/>
    <w:rsid w:val="00091E6F"/>
    <w:rsid w:val="00093127"/>
    <w:rsid w:val="000939D0"/>
    <w:rsid w:val="00093B4E"/>
    <w:rsid w:val="0009440A"/>
    <w:rsid w:val="00094443"/>
    <w:rsid w:val="00094A32"/>
    <w:rsid w:val="00094E83"/>
    <w:rsid w:val="0009526E"/>
    <w:rsid w:val="000956D3"/>
    <w:rsid w:val="000957CB"/>
    <w:rsid w:val="00095CA6"/>
    <w:rsid w:val="00095FBE"/>
    <w:rsid w:val="00095FDC"/>
    <w:rsid w:val="0009601F"/>
    <w:rsid w:val="00096F7A"/>
    <w:rsid w:val="0009787F"/>
    <w:rsid w:val="000978D1"/>
    <w:rsid w:val="000A03C0"/>
    <w:rsid w:val="000A0614"/>
    <w:rsid w:val="000A0791"/>
    <w:rsid w:val="000A08FA"/>
    <w:rsid w:val="000A0C92"/>
    <w:rsid w:val="000A1944"/>
    <w:rsid w:val="000A24B5"/>
    <w:rsid w:val="000A2DB3"/>
    <w:rsid w:val="000A3398"/>
    <w:rsid w:val="000A3654"/>
    <w:rsid w:val="000A4834"/>
    <w:rsid w:val="000A4965"/>
    <w:rsid w:val="000A4A3F"/>
    <w:rsid w:val="000A4AB9"/>
    <w:rsid w:val="000A51C7"/>
    <w:rsid w:val="000A594B"/>
    <w:rsid w:val="000A72C2"/>
    <w:rsid w:val="000A7670"/>
    <w:rsid w:val="000A7888"/>
    <w:rsid w:val="000A7E59"/>
    <w:rsid w:val="000B112D"/>
    <w:rsid w:val="000B1544"/>
    <w:rsid w:val="000B1F9C"/>
    <w:rsid w:val="000B2173"/>
    <w:rsid w:val="000B2D36"/>
    <w:rsid w:val="000B4B25"/>
    <w:rsid w:val="000B4FBA"/>
    <w:rsid w:val="000B55AB"/>
    <w:rsid w:val="000B5C2E"/>
    <w:rsid w:val="000B5F0B"/>
    <w:rsid w:val="000B631F"/>
    <w:rsid w:val="000B6A78"/>
    <w:rsid w:val="000B6ABB"/>
    <w:rsid w:val="000B6AC1"/>
    <w:rsid w:val="000B6EF6"/>
    <w:rsid w:val="000B6F96"/>
    <w:rsid w:val="000B7006"/>
    <w:rsid w:val="000B73A3"/>
    <w:rsid w:val="000B7802"/>
    <w:rsid w:val="000B79CC"/>
    <w:rsid w:val="000B7ACC"/>
    <w:rsid w:val="000C0ACA"/>
    <w:rsid w:val="000C0F17"/>
    <w:rsid w:val="000C1964"/>
    <w:rsid w:val="000C20CA"/>
    <w:rsid w:val="000C25E2"/>
    <w:rsid w:val="000C3751"/>
    <w:rsid w:val="000C37C4"/>
    <w:rsid w:val="000C3919"/>
    <w:rsid w:val="000C3AEC"/>
    <w:rsid w:val="000C49EA"/>
    <w:rsid w:val="000C556C"/>
    <w:rsid w:val="000C5751"/>
    <w:rsid w:val="000C5A0A"/>
    <w:rsid w:val="000C5BA4"/>
    <w:rsid w:val="000C6430"/>
    <w:rsid w:val="000C74BC"/>
    <w:rsid w:val="000C7CF5"/>
    <w:rsid w:val="000D082E"/>
    <w:rsid w:val="000D157F"/>
    <w:rsid w:val="000D199A"/>
    <w:rsid w:val="000D2110"/>
    <w:rsid w:val="000D2176"/>
    <w:rsid w:val="000D25AF"/>
    <w:rsid w:val="000D2764"/>
    <w:rsid w:val="000D2BEA"/>
    <w:rsid w:val="000D2F0D"/>
    <w:rsid w:val="000D35C1"/>
    <w:rsid w:val="000D3859"/>
    <w:rsid w:val="000D390B"/>
    <w:rsid w:val="000D39A9"/>
    <w:rsid w:val="000D42F9"/>
    <w:rsid w:val="000D4657"/>
    <w:rsid w:val="000D48C7"/>
    <w:rsid w:val="000D49C1"/>
    <w:rsid w:val="000D521E"/>
    <w:rsid w:val="000D6938"/>
    <w:rsid w:val="000D7100"/>
    <w:rsid w:val="000D723C"/>
    <w:rsid w:val="000E059B"/>
    <w:rsid w:val="000E0600"/>
    <w:rsid w:val="000E0CA8"/>
    <w:rsid w:val="000E0DA4"/>
    <w:rsid w:val="000E16D6"/>
    <w:rsid w:val="000E352C"/>
    <w:rsid w:val="000E3E10"/>
    <w:rsid w:val="000E589B"/>
    <w:rsid w:val="000E68F1"/>
    <w:rsid w:val="000E6A80"/>
    <w:rsid w:val="000E6B1F"/>
    <w:rsid w:val="000E7B04"/>
    <w:rsid w:val="000F0138"/>
    <w:rsid w:val="000F026A"/>
    <w:rsid w:val="000F07C0"/>
    <w:rsid w:val="000F1008"/>
    <w:rsid w:val="000F130E"/>
    <w:rsid w:val="000F18E9"/>
    <w:rsid w:val="000F1FDD"/>
    <w:rsid w:val="000F207B"/>
    <w:rsid w:val="000F2ADC"/>
    <w:rsid w:val="000F456D"/>
    <w:rsid w:val="000F4A2D"/>
    <w:rsid w:val="000F4EC2"/>
    <w:rsid w:val="000F5132"/>
    <w:rsid w:val="000F52D0"/>
    <w:rsid w:val="000F57B7"/>
    <w:rsid w:val="000F5B15"/>
    <w:rsid w:val="000F5BD1"/>
    <w:rsid w:val="000F60D2"/>
    <w:rsid w:val="000F6861"/>
    <w:rsid w:val="000F69F2"/>
    <w:rsid w:val="000F73F6"/>
    <w:rsid w:val="000F7A49"/>
    <w:rsid w:val="00100B64"/>
    <w:rsid w:val="00101CBB"/>
    <w:rsid w:val="001024BC"/>
    <w:rsid w:val="00103DCD"/>
    <w:rsid w:val="00104D6E"/>
    <w:rsid w:val="00104DA8"/>
    <w:rsid w:val="00105B1D"/>
    <w:rsid w:val="00105EA5"/>
    <w:rsid w:val="001065FC"/>
    <w:rsid w:val="001100E0"/>
    <w:rsid w:val="0011060E"/>
    <w:rsid w:val="00110851"/>
    <w:rsid w:val="00110D7F"/>
    <w:rsid w:val="001113A6"/>
    <w:rsid w:val="001114E5"/>
    <w:rsid w:val="00111AF7"/>
    <w:rsid w:val="00111EC9"/>
    <w:rsid w:val="00112D1C"/>
    <w:rsid w:val="00113743"/>
    <w:rsid w:val="00114204"/>
    <w:rsid w:val="00114989"/>
    <w:rsid w:val="001149CB"/>
    <w:rsid w:val="001155B0"/>
    <w:rsid w:val="00115813"/>
    <w:rsid w:val="00115D35"/>
    <w:rsid w:val="00115E7D"/>
    <w:rsid w:val="001161B7"/>
    <w:rsid w:val="00116CF5"/>
    <w:rsid w:val="0012158A"/>
    <w:rsid w:val="001230A8"/>
    <w:rsid w:val="001238A9"/>
    <w:rsid w:val="00125335"/>
    <w:rsid w:val="00125B0D"/>
    <w:rsid w:val="00125ED5"/>
    <w:rsid w:val="0012675C"/>
    <w:rsid w:val="00126834"/>
    <w:rsid w:val="00127E2D"/>
    <w:rsid w:val="00130B13"/>
    <w:rsid w:val="00130D70"/>
    <w:rsid w:val="00130E4D"/>
    <w:rsid w:val="00131A11"/>
    <w:rsid w:val="00131FF2"/>
    <w:rsid w:val="00133578"/>
    <w:rsid w:val="00134FC0"/>
    <w:rsid w:val="001351CC"/>
    <w:rsid w:val="00135989"/>
    <w:rsid w:val="00135E82"/>
    <w:rsid w:val="00135F24"/>
    <w:rsid w:val="00136F20"/>
    <w:rsid w:val="001372AF"/>
    <w:rsid w:val="00137B5E"/>
    <w:rsid w:val="001403AC"/>
    <w:rsid w:val="001405EA"/>
    <w:rsid w:val="00140FD3"/>
    <w:rsid w:val="00141590"/>
    <w:rsid w:val="00141CEE"/>
    <w:rsid w:val="00142012"/>
    <w:rsid w:val="001426F0"/>
    <w:rsid w:val="00142D68"/>
    <w:rsid w:val="00143B93"/>
    <w:rsid w:val="00144496"/>
    <w:rsid w:val="00144632"/>
    <w:rsid w:val="0014484E"/>
    <w:rsid w:val="00144A37"/>
    <w:rsid w:val="00145A28"/>
    <w:rsid w:val="00145E19"/>
    <w:rsid w:val="00146203"/>
    <w:rsid w:val="0014645B"/>
    <w:rsid w:val="001467A4"/>
    <w:rsid w:val="00146FAE"/>
    <w:rsid w:val="00147222"/>
    <w:rsid w:val="00147C3B"/>
    <w:rsid w:val="00147EFE"/>
    <w:rsid w:val="001507AC"/>
    <w:rsid w:val="00150942"/>
    <w:rsid w:val="00151069"/>
    <w:rsid w:val="0015135E"/>
    <w:rsid w:val="001513CB"/>
    <w:rsid w:val="00151C11"/>
    <w:rsid w:val="00151D9F"/>
    <w:rsid w:val="001525E0"/>
    <w:rsid w:val="0015285F"/>
    <w:rsid w:val="00152D69"/>
    <w:rsid w:val="00153D87"/>
    <w:rsid w:val="0015521C"/>
    <w:rsid w:val="001560B2"/>
    <w:rsid w:val="00156D9E"/>
    <w:rsid w:val="00156EA6"/>
    <w:rsid w:val="00162B5F"/>
    <w:rsid w:val="001634B7"/>
    <w:rsid w:val="001635F3"/>
    <w:rsid w:val="0016365A"/>
    <w:rsid w:val="00163666"/>
    <w:rsid w:val="00163AFB"/>
    <w:rsid w:val="00163C26"/>
    <w:rsid w:val="00163EF2"/>
    <w:rsid w:val="00164175"/>
    <w:rsid w:val="00165089"/>
    <w:rsid w:val="00166A07"/>
    <w:rsid w:val="00166C9C"/>
    <w:rsid w:val="00167D81"/>
    <w:rsid w:val="00170585"/>
    <w:rsid w:val="001708CF"/>
    <w:rsid w:val="00170CA2"/>
    <w:rsid w:val="00170EAC"/>
    <w:rsid w:val="00170F91"/>
    <w:rsid w:val="001712EB"/>
    <w:rsid w:val="001715FE"/>
    <w:rsid w:val="001716B1"/>
    <w:rsid w:val="00171912"/>
    <w:rsid w:val="001720BE"/>
    <w:rsid w:val="00172A82"/>
    <w:rsid w:val="00173B2C"/>
    <w:rsid w:val="001741C3"/>
    <w:rsid w:val="0017424A"/>
    <w:rsid w:val="001755CF"/>
    <w:rsid w:val="0017646B"/>
    <w:rsid w:val="00176586"/>
    <w:rsid w:val="00176821"/>
    <w:rsid w:val="00176CF4"/>
    <w:rsid w:val="0017704E"/>
    <w:rsid w:val="0017708E"/>
    <w:rsid w:val="001772DE"/>
    <w:rsid w:val="00177886"/>
    <w:rsid w:val="00177ED2"/>
    <w:rsid w:val="0018006A"/>
    <w:rsid w:val="00180352"/>
    <w:rsid w:val="0018157E"/>
    <w:rsid w:val="001829B4"/>
    <w:rsid w:val="001831E6"/>
    <w:rsid w:val="00183232"/>
    <w:rsid w:val="00183810"/>
    <w:rsid w:val="001843E0"/>
    <w:rsid w:val="00184560"/>
    <w:rsid w:val="00185029"/>
    <w:rsid w:val="001852C1"/>
    <w:rsid w:val="00185811"/>
    <w:rsid w:val="0018591A"/>
    <w:rsid w:val="00185B87"/>
    <w:rsid w:val="00186018"/>
    <w:rsid w:val="00186562"/>
    <w:rsid w:val="00186778"/>
    <w:rsid w:val="00187C53"/>
    <w:rsid w:val="00190283"/>
    <w:rsid w:val="0019078B"/>
    <w:rsid w:val="00191A0E"/>
    <w:rsid w:val="001931B4"/>
    <w:rsid w:val="001949F6"/>
    <w:rsid w:val="0019516D"/>
    <w:rsid w:val="0019525C"/>
    <w:rsid w:val="001966FA"/>
    <w:rsid w:val="00196800"/>
    <w:rsid w:val="00197338"/>
    <w:rsid w:val="00197491"/>
    <w:rsid w:val="001A091D"/>
    <w:rsid w:val="001A0D29"/>
    <w:rsid w:val="001A1120"/>
    <w:rsid w:val="001A1881"/>
    <w:rsid w:val="001A31DF"/>
    <w:rsid w:val="001A4672"/>
    <w:rsid w:val="001A4CE1"/>
    <w:rsid w:val="001A543A"/>
    <w:rsid w:val="001A576B"/>
    <w:rsid w:val="001A5798"/>
    <w:rsid w:val="001A5BBF"/>
    <w:rsid w:val="001A5E0F"/>
    <w:rsid w:val="001A5FB8"/>
    <w:rsid w:val="001A6DB5"/>
    <w:rsid w:val="001A6E28"/>
    <w:rsid w:val="001A70F3"/>
    <w:rsid w:val="001B1273"/>
    <w:rsid w:val="001B1B47"/>
    <w:rsid w:val="001B255D"/>
    <w:rsid w:val="001B287A"/>
    <w:rsid w:val="001B2AFC"/>
    <w:rsid w:val="001B2D71"/>
    <w:rsid w:val="001B2F89"/>
    <w:rsid w:val="001B3B43"/>
    <w:rsid w:val="001B3E17"/>
    <w:rsid w:val="001B3E81"/>
    <w:rsid w:val="001B4A25"/>
    <w:rsid w:val="001B4C27"/>
    <w:rsid w:val="001B4D3A"/>
    <w:rsid w:val="001B52CE"/>
    <w:rsid w:val="001B551F"/>
    <w:rsid w:val="001B58DE"/>
    <w:rsid w:val="001B593B"/>
    <w:rsid w:val="001B5E5E"/>
    <w:rsid w:val="001B621C"/>
    <w:rsid w:val="001B7060"/>
    <w:rsid w:val="001B73BB"/>
    <w:rsid w:val="001B73C4"/>
    <w:rsid w:val="001B7627"/>
    <w:rsid w:val="001B7842"/>
    <w:rsid w:val="001B7DB4"/>
    <w:rsid w:val="001B7FCF"/>
    <w:rsid w:val="001C03E4"/>
    <w:rsid w:val="001C03F2"/>
    <w:rsid w:val="001C0B69"/>
    <w:rsid w:val="001C0DDC"/>
    <w:rsid w:val="001C138E"/>
    <w:rsid w:val="001C1959"/>
    <w:rsid w:val="001C197E"/>
    <w:rsid w:val="001C1FB8"/>
    <w:rsid w:val="001C24FB"/>
    <w:rsid w:val="001C37F1"/>
    <w:rsid w:val="001C538E"/>
    <w:rsid w:val="001C54EE"/>
    <w:rsid w:val="001C5522"/>
    <w:rsid w:val="001C55E0"/>
    <w:rsid w:val="001C5DC7"/>
    <w:rsid w:val="001C6302"/>
    <w:rsid w:val="001C6537"/>
    <w:rsid w:val="001C6E3D"/>
    <w:rsid w:val="001C7137"/>
    <w:rsid w:val="001C7A74"/>
    <w:rsid w:val="001D0089"/>
    <w:rsid w:val="001D04D9"/>
    <w:rsid w:val="001D0950"/>
    <w:rsid w:val="001D1412"/>
    <w:rsid w:val="001D1A44"/>
    <w:rsid w:val="001D1BF3"/>
    <w:rsid w:val="001D2616"/>
    <w:rsid w:val="001D2B18"/>
    <w:rsid w:val="001D2C7E"/>
    <w:rsid w:val="001D330A"/>
    <w:rsid w:val="001D33AA"/>
    <w:rsid w:val="001D36DB"/>
    <w:rsid w:val="001D3920"/>
    <w:rsid w:val="001D3AC6"/>
    <w:rsid w:val="001D4E2E"/>
    <w:rsid w:val="001D5673"/>
    <w:rsid w:val="001D5882"/>
    <w:rsid w:val="001D59B4"/>
    <w:rsid w:val="001D68B1"/>
    <w:rsid w:val="001D6937"/>
    <w:rsid w:val="001D6E19"/>
    <w:rsid w:val="001D7489"/>
    <w:rsid w:val="001D7FCA"/>
    <w:rsid w:val="001E0334"/>
    <w:rsid w:val="001E047D"/>
    <w:rsid w:val="001E07CA"/>
    <w:rsid w:val="001E0905"/>
    <w:rsid w:val="001E0EEC"/>
    <w:rsid w:val="001E140B"/>
    <w:rsid w:val="001E15DC"/>
    <w:rsid w:val="001E2DC8"/>
    <w:rsid w:val="001E2DEF"/>
    <w:rsid w:val="001E3905"/>
    <w:rsid w:val="001E3A12"/>
    <w:rsid w:val="001E3A36"/>
    <w:rsid w:val="001E3FFD"/>
    <w:rsid w:val="001E473A"/>
    <w:rsid w:val="001E4F75"/>
    <w:rsid w:val="001E527E"/>
    <w:rsid w:val="001E531F"/>
    <w:rsid w:val="001E65B0"/>
    <w:rsid w:val="001E6739"/>
    <w:rsid w:val="001E6E2F"/>
    <w:rsid w:val="001F0CA8"/>
    <w:rsid w:val="001F0D35"/>
    <w:rsid w:val="001F12CF"/>
    <w:rsid w:val="001F1651"/>
    <w:rsid w:val="001F1A94"/>
    <w:rsid w:val="001F1C81"/>
    <w:rsid w:val="001F2249"/>
    <w:rsid w:val="001F24F9"/>
    <w:rsid w:val="001F29C5"/>
    <w:rsid w:val="001F2E91"/>
    <w:rsid w:val="001F35CE"/>
    <w:rsid w:val="001F4E54"/>
    <w:rsid w:val="001F50C3"/>
    <w:rsid w:val="001F55AA"/>
    <w:rsid w:val="001F5FE9"/>
    <w:rsid w:val="001F630F"/>
    <w:rsid w:val="001F6EAC"/>
    <w:rsid w:val="001F7083"/>
    <w:rsid w:val="001F710A"/>
    <w:rsid w:val="001F7958"/>
    <w:rsid w:val="001F7B5E"/>
    <w:rsid w:val="002001A2"/>
    <w:rsid w:val="00200806"/>
    <w:rsid w:val="00202341"/>
    <w:rsid w:val="00202764"/>
    <w:rsid w:val="00202AA2"/>
    <w:rsid w:val="002035E9"/>
    <w:rsid w:val="00203901"/>
    <w:rsid w:val="00203BCD"/>
    <w:rsid w:val="00204AC1"/>
    <w:rsid w:val="00204B13"/>
    <w:rsid w:val="00205E2A"/>
    <w:rsid w:val="002063EB"/>
    <w:rsid w:val="002066E8"/>
    <w:rsid w:val="00207599"/>
    <w:rsid w:val="00207688"/>
    <w:rsid w:val="00210C7B"/>
    <w:rsid w:val="002110D6"/>
    <w:rsid w:val="002117D3"/>
    <w:rsid w:val="0021295E"/>
    <w:rsid w:val="0021298F"/>
    <w:rsid w:val="00212C48"/>
    <w:rsid w:val="00213A19"/>
    <w:rsid w:val="0021425A"/>
    <w:rsid w:val="00214AB3"/>
    <w:rsid w:val="00214B2A"/>
    <w:rsid w:val="0021533B"/>
    <w:rsid w:val="002155C5"/>
    <w:rsid w:val="00215D13"/>
    <w:rsid w:val="00216150"/>
    <w:rsid w:val="00216258"/>
    <w:rsid w:val="00217852"/>
    <w:rsid w:val="002179A9"/>
    <w:rsid w:val="002179AF"/>
    <w:rsid w:val="00220B81"/>
    <w:rsid w:val="00221D0B"/>
    <w:rsid w:val="0022342A"/>
    <w:rsid w:val="00223711"/>
    <w:rsid w:val="002239D5"/>
    <w:rsid w:val="002242A8"/>
    <w:rsid w:val="0022494E"/>
    <w:rsid w:val="00224CD1"/>
    <w:rsid w:val="00225552"/>
    <w:rsid w:val="002256B9"/>
    <w:rsid w:val="0022627D"/>
    <w:rsid w:val="0022640A"/>
    <w:rsid w:val="00226ECD"/>
    <w:rsid w:val="0022705E"/>
    <w:rsid w:val="00227E2F"/>
    <w:rsid w:val="0023060E"/>
    <w:rsid w:val="0023060F"/>
    <w:rsid w:val="002307B3"/>
    <w:rsid w:val="00230A3C"/>
    <w:rsid w:val="00231248"/>
    <w:rsid w:val="00231DE6"/>
    <w:rsid w:val="00231FAD"/>
    <w:rsid w:val="00232A0D"/>
    <w:rsid w:val="00233EE9"/>
    <w:rsid w:val="00234B50"/>
    <w:rsid w:val="00235A05"/>
    <w:rsid w:val="002363DD"/>
    <w:rsid w:val="00236E0F"/>
    <w:rsid w:val="00237369"/>
    <w:rsid w:val="00237707"/>
    <w:rsid w:val="002379B9"/>
    <w:rsid w:val="00237D16"/>
    <w:rsid w:val="00240195"/>
    <w:rsid w:val="002405E7"/>
    <w:rsid w:val="00240C51"/>
    <w:rsid w:val="00241183"/>
    <w:rsid w:val="0024288E"/>
    <w:rsid w:val="0024303D"/>
    <w:rsid w:val="00243672"/>
    <w:rsid w:val="00245B59"/>
    <w:rsid w:val="0024625C"/>
    <w:rsid w:val="00246304"/>
    <w:rsid w:val="0024639E"/>
    <w:rsid w:val="002467DB"/>
    <w:rsid w:val="0024778E"/>
    <w:rsid w:val="00247AD2"/>
    <w:rsid w:val="002510E1"/>
    <w:rsid w:val="002535BD"/>
    <w:rsid w:val="00253643"/>
    <w:rsid w:val="00253700"/>
    <w:rsid w:val="00253E3C"/>
    <w:rsid w:val="00254755"/>
    <w:rsid w:val="00254BE3"/>
    <w:rsid w:val="00254DB8"/>
    <w:rsid w:val="00255225"/>
    <w:rsid w:val="00255601"/>
    <w:rsid w:val="0025569B"/>
    <w:rsid w:val="002557B3"/>
    <w:rsid w:val="00255E75"/>
    <w:rsid w:val="002565D6"/>
    <w:rsid w:val="00256D1A"/>
    <w:rsid w:val="002576DF"/>
    <w:rsid w:val="002578D6"/>
    <w:rsid w:val="00257A1B"/>
    <w:rsid w:val="00257EE7"/>
    <w:rsid w:val="0026136F"/>
    <w:rsid w:val="00261C6A"/>
    <w:rsid w:val="002622A4"/>
    <w:rsid w:val="002622B1"/>
    <w:rsid w:val="002629A3"/>
    <w:rsid w:val="00262F5B"/>
    <w:rsid w:val="00263F7C"/>
    <w:rsid w:val="00264597"/>
    <w:rsid w:val="002648E2"/>
    <w:rsid w:val="00264EA7"/>
    <w:rsid w:val="00265BCE"/>
    <w:rsid w:val="00266002"/>
    <w:rsid w:val="0026629A"/>
    <w:rsid w:val="00266CA3"/>
    <w:rsid w:val="002678B8"/>
    <w:rsid w:val="00267E74"/>
    <w:rsid w:val="00267EAD"/>
    <w:rsid w:val="00267FF1"/>
    <w:rsid w:val="0027041D"/>
    <w:rsid w:val="00270786"/>
    <w:rsid w:val="00270977"/>
    <w:rsid w:val="002711EB"/>
    <w:rsid w:val="00271E1B"/>
    <w:rsid w:val="00271E3B"/>
    <w:rsid w:val="002723A9"/>
    <w:rsid w:val="00272CD2"/>
    <w:rsid w:val="0027442E"/>
    <w:rsid w:val="0027586F"/>
    <w:rsid w:val="00276163"/>
    <w:rsid w:val="00276E3F"/>
    <w:rsid w:val="00277517"/>
    <w:rsid w:val="00277A34"/>
    <w:rsid w:val="00280497"/>
    <w:rsid w:val="002818BB"/>
    <w:rsid w:val="00281D1C"/>
    <w:rsid w:val="00282355"/>
    <w:rsid w:val="0028260C"/>
    <w:rsid w:val="00282A6F"/>
    <w:rsid w:val="00283297"/>
    <w:rsid w:val="00283C7F"/>
    <w:rsid w:val="00285562"/>
    <w:rsid w:val="0028571D"/>
    <w:rsid w:val="00285A6C"/>
    <w:rsid w:val="00286720"/>
    <w:rsid w:val="00286932"/>
    <w:rsid w:val="00290CF2"/>
    <w:rsid w:val="002911E8"/>
    <w:rsid w:val="002911F5"/>
    <w:rsid w:val="002929CC"/>
    <w:rsid w:val="002930AB"/>
    <w:rsid w:val="0029338C"/>
    <w:rsid w:val="0029344D"/>
    <w:rsid w:val="00293558"/>
    <w:rsid w:val="00293C80"/>
    <w:rsid w:val="002943DF"/>
    <w:rsid w:val="00294EB7"/>
    <w:rsid w:val="00294F74"/>
    <w:rsid w:val="002962F9"/>
    <w:rsid w:val="00296954"/>
    <w:rsid w:val="00296CE4"/>
    <w:rsid w:val="002A0760"/>
    <w:rsid w:val="002A1814"/>
    <w:rsid w:val="002A1A4A"/>
    <w:rsid w:val="002A3224"/>
    <w:rsid w:val="002A3EC9"/>
    <w:rsid w:val="002A495B"/>
    <w:rsid w:val="002A52FC"/>
    <w:rsid w:val="002A6AEF"/>
    <w:rsid w:val="002A6D7A"/>
    <w:rsid w:val="002A6FBC"/>
    <w:rsid w:val="002A7847"/>
    <w:rsid w:val="002A7B3D"/>
    <w:rsid w:val="002B00F7"/>
    <w:rsid w:val="002B00FD"/>
    <w:rsid w:val="002B0EF7"/>
    <w:rsid w:val="002B1588"/>
    <w:rsid w:val="002B1C74"/>
    <w:rsid w:val="002B1ED1"/>
    <w:rsid w:val="002B2000"/>
    <w:rsid w:val="002B2157"/>
    <w:rsid w:val="002B23E8"/>
    <w:rsid w:val="002B2ED0"/>
    <w:rsid w:val="002B3218"/>
    <w:rsid w:val="002B363F"/>
    <w:rsid w:val="002B3A95"/>
    <w:rsid w:val="002B417F"/>
    <w:rsid w:val="002B4729"/>
    <w:rsid w:val="002B50ED"/>
    <w:rsid w:val="002B55B9"/>
    <w:rsid w:val="002B57E7"/>
    <w:rsid w:val="002B63FC"/>
    <w:rsid w:val="002B6FF0"/>
    <w:rsid w:val="002B70DF"/>
    <w:rsid w:val="002B761E"/>
    <w:rsid w:val="002C0931"/>
    <w:rsid w:val="002C09B1"/>
    <w:rsid w:val="002C1330"/>
    <w:rsid w:val="002C162B"/>
    <w:rsid w:val="002C1E16"/>
    <w:rsid w:val="002C1F62"/>
    <w:rsid w:val="002C26E9"/>
    <w:rsid w:val="002C3263"/>
    <w:rsid w:val="002C394D"/>
    <w:rsid w:val="002C3DE2"/>
    <w:rsid w:val="002C41D9"/>
    <w:rsid w:val="002C4383"/>
    <w:rsid w:val="002C58EA"/>
    <w:rsid w:val="002C58EE"/>
    <w:rsid w:val="002C65A6"/>
    <w:rsid w:val="002C6E05"/>
    <w:rsid w:val="002C7842"/>
    <w:rsid w:val="002C793C"/>
    <w:rsid w:val="002C7EE5"/>
    <w:rsid w:val="002D05AB"/>
    <w:rsid w:val="002D0A42"/>
    <w:rsid w:val="002D0E95"/>
    <w:rsid w:val="002D181D"/>
    <w:rsid w:val="002D18AC"/>
    <w:rsid w:val="002D2246"/>
    <w:rsid w:val="002D2F13"/>
    <w:rsid w:val="002D3083"/>
    <w:rsid w:val="002D329E"/>
    <w:rsid w:val="002D3DB8"/>
    <w:rsid w:val="002D43C1"/>
    <w:rsid w:val="002D4793"/>
    <w:rsid w:val="002D4C86"/>
    <w:rsid w:val="002D51A0"/>
    <w:rsid w:val="002D528E"/>
    <w:rsid w:val="002D75B7"/>
    <w:rsid w:val="002D76E0"/>
    <w:rsid w:val="002D7D22"/>
    <w:rsid w:val="002E11B9"/>
    <w:rsid w:val="002E1ABC"/>
    <w:rsid w:val="002E2055"/>
    <w:rsid w:val="002E2391"/>
    <w:rsid w:val="002E276F"/>
    <w:rsid w:val="002E3A27"/>
    <w:rsid w:val="002E3EBE"/>
    <w:rsid w:val="002E4567"/>
    <w:rsid w:val="002E473E"/>
    <w:rsid w:val="002E4C45"/>
    <w:rsid w:val="002E50E7"/>
    <w:rsid w:val="002E609A"/>
    <w:rsid w:val="002E65C2"/>
    <w:rsid w:val="002E690F"/>
    <w:rsid w:val="002E6C71"/>
    <w:rsid w:val="002E6D83"/>
    <w:rsid w:val="002E70E8"/>
    <w:rsid w:val="002E76F0"/>
    <w:rsid w:val="002E7802"/>
    <w:rsid w:val="002E78AC"/>
    <w:rsid w:val="002E7C4E"/>
    <w:rsid w:val="002F00DF"/>
    <w:rsid w:val="002F0F5F"/>
    <w:rsid w:val="002F1E7C"/>
    <w:rsid w:val="002F207F"/>
    <w:rsid w:val="002F2521"/>
    <w:rsid w:val="002F2534"/>
    <w:rsid w:val="002F2AFD"/>
    <w:rsid w:val="002F2D42"/>
    <w:rsid w:val="002F3302"/>
    <w:rsid w:val="002F36C5"/>
    <w:rsid w:val="002F381E"/>
    <w:rsid w:val="002F3D89"/>
    <w:rsid w:val="002F4139"/>
    <w:rsid w:val="002F4F47"/>
    <w:rsid w:val="002F4FE1"/>
    <w:rsid w:val="002F5634"/>
    <w:rsid w:val="002F579A"/>
    <w:rsid w:val="002F5F14"/>
    <w:rsid w:val="002F62D6"/>
    <w:rsid w:val="002F63AB"/>
    <w:rsid w:val="002F6BB3"/>
    <w:rsid w:val="002F7801"/>
    <w:rsid w:val="002F7812"/>
    <w:rsid w:val="003003E8"/>
    <w:rsid w:val="0030048B"/>
    <w:rsid w:val="0030088E"/>
    <w:rsid w:val="00300A2C"/>
    <w:rsid w:val="00300E5C"/>
    <w:rsid w:val="00301DE3"/>
    <w:rsid w:val="00302C9A"/>
    <w:rsid w:val="00302D88"/>
    <w:rsid w:val="003031FF"/>
    <w:rsid w:val="0030357B"/>
    <w:rsid w:val="0030375F"/>
    <w:rsid w:val="00303924"/>
    <w:rsid w:val="00303CD5"/>
    <w:rsid w:val="00304352"/>
    <w:rsid w:val="003043AC"/>
    <w:rsid w:val="003053C5"/>
    <w:rsid w:val="0030555A"/>
    <w:rsid w:val="00305B3E"/>
    <w:rsid w:val="00305D27"/>
    <w:rsid w:val="00305E61"/>
    <w:rsid w:val="00307B14"/>
    <w:rsid w:val="00307BFA"/>
    <w:rsid w:val="0031065E"/>
    <w:rsid w:val="00310C5C"/>
    <w:rsid w:val="00310E9C"/>
    <w:rsid w:val="00311046"/>
    <w:rsid w:val="0031172D"/>
    <w:rsid w:val="003119A7"/>
    <w:rsid w:val="00311F23"/>
    <w:rsid w:val="00313AF4"/>
    <w:rsid w:val="00314865"/>
    <w:rsid w:val="00314C79"/>
    <w:rsid w:val="003155F8"/>
    <w:rsid w:val="0031581C"/>
    <w:rsid w:val="0031590E"/>
    <w:rsid w:val="00315B8C"/>
    <w:rsid w:val="003161DE"/>
    <w:rsid w:val="003161E1"/>
    <w:rsid w:val="003179FF"/>
    <w:rsid w:val="00320332"/>
    <w:rsid w:val="00320DCE"/>
    <w:rsid w:val="00321FFE"/>
    <w:rsid w:val="003220C0"/>
    <w:rsid w:val="00322675"/>
    <w:rsid w:val="00322E9F"/>
    <w:rsid w:val="00323102"/>
    <w:rsid w:val="0032351F"/>
    <w:rsid w:val="00323848"/>
    <w:rsid w:val="00323F85"/>
    <w:rsid w:val="003241F7"/>
    <w:rsid w:val="003242B2"/>
    <w:rsid w:val="00324859"/>
    <w:rsid w:val="00325EDA"/>
    <w:rsid w:val="0032637D"/>
    <w:rsid w:val="003264D1"/>
    <w:rsid w:val="00326E74"/>
    <w:rsid w:val="003279FA"/>
    <w:rsid w:val="00327AEA"/>
    <w:rsid w:val="00327C5D"/>
    <w:rsid w:val="003300C9"/>
    <w:rsid w:val="003306B3"/>
    <w:rsid w:val="00330B26"/>
    <w:rsid w:val="003311D7"/>
    <w:rsid w:val="0033148B"/>
    <w:rsid w:val="0033190A"/>
    <w:rsid w:val="0033307F"/>
    <w:rsid w:val="00333120"/>
    <w:rsid w:val="00333C4F"/>
    <w:rsid w:val="00333D17"/>
    <w:rsid w:val="003340B9"/>
    <w:rsid w:val="00334215"/>
    <w:rsid w:val="00334622"/>
    <w:rsid w:val="00334889"/>
    <w:rsid w:val="00334B38"/>
    <w:rsid w:val="00334BA2"/>
    <w:rsid w:val="00334D44"/>
    <w:rsid w:val="00336167"/>
    <w:rsid w:val="003363D2"/>
    <w:rsid w:val="00337DAE"/>
    <w:rsid w:val="0034007B"/>
    <w:rsid w:val="00340D3E"/>
    <w:rsid w:val="00341628"/>
    <w:rsid w:val="00343A46"/>
    <w:rsid w:val="00343B6F"/>
    <w:rsid w:val="00343D92"/>
    <w:rsid w:val="0034437C"/>
    <w:rsid w:val="003443E6"/>
    <w:rsid w:val="00344744"/>
    <w:rsid w:val="0034489D"/>
    <w:rsid w:val="0034518E"/>
    <w:rsid w:val="003452C6"/>
    <w:rsid w:val="00345417"/>
    <w:rsid w:val="003457E0"/>
    <w:rsid w:val="003461BD"/>
    <w:rsid w:val="003465A2"/>
    <w:rsid w:val="00346E1C"/>
    <w:rsid w:val="00347217"/>
    <w:rsid w:val="00347628"/>
    <w:rsid w:val="00350B9A"/>
    <w:rsid w:val="00350E14"/>
    <w:rsid w:val="0035169F"/>
    <w:rsid w:val="003519AE"/>
    <w:rsid w:val="00351E50"/>
    <w:rsid w:val="0035237E"/>
    <w:rsid w:val="003534BA"/>
    <w:rsid w:val="0035448B"/>
    <w:rsid w:val="00354813"/>
    <w:rsid w:val="00354944"/>
    <w:rsid w:val="00354CE9"/>
    <w:rsid w:val="00356009"/>
    <w:rsid w:val="0035652E"/>
    <w:rsid w:val="003568D8"/>
    <w:rsid w:val="00356DA2"/>
    <w:rsid w:val="00357016"/>
    <w:rsid w:val="003571EC"/>
    <w:rsid w:val="00357767"/>
    <w:rsid w:val="003577FE"/>
    <w:rsid w:val="003608C7"/>
    <w:rsid w:val="00361B15"/>
    <w:rsid w:val="0036274B"/>
    <w:rsid w:val="00362C3A"/>
    <w:rsid w:val="00362FB0"/>
    <w:rsid w:val="00363106"/>
    <w:rsid w:val="003645DB"/>
    <w:rsid w:val="0036527D"/>
    <w:rsid w:val="0036566F"/>
    <w:rsid w:val="0036581B"/>
    <w:rsid w:val="003666E8"/>
    <w:rsid w:val="0036724B"/>
    <w:rsid w:val="00367942"/>
    <w:rsid w:val="00370191"/>
    <w:rsid w:val="00371316"/>
    <w:rsid w:val="00371661"/>
    <w:rsid w:val="00371BDA"/>
    <w:rsid w:val="00372524"/>
    <w:rsid w:val="00372713"/>
    <w:rsid w:val="00372742"/>
    <w:rsid w:val="003736B7"/>
    <w:rsid w:val="00374171"/>
    <w:rsid w:val="00374950"/>
    <w:rsid w:val="003750A5"/>
    <w:rsid w:val="003750B3"/>
    <w:rsid w:val="003759B8"/>
    <w:rsid w:val="00375AEF"/>
    <w:rsid w:val="00376891"/>
    <w:rsid w:val="00377188"/>
    <w:rsid w:val="00377FF1"/>
    <w:rsid w:val="0038030D"/>
    <w:rsid w:val="003803FB"/>
    <w:rsid w:val="003807DC"/>
    <w:rsid w:val="00380849"/>
    <w:rsid w:val="00381481"/>
    <w:rsid w:val="003816CE"/>
    <w:rsid w:val="003819C7"/>
    <w:rsid w:val="00382F0B"/>
    <w:rsid w:val="003844E0"/>
    <w:rsid w:val="00384DFF"/>
    <w:rsid w:val="00385414"/>
    <w:rsid w:val="00385441"/>
    <w:rsid w:val="003867A1"/>
    <w:rsid w:val="00390683"/>
    <w:rsid w:val="003917DE"/>
    <w:rsid w:val="00391DAF"/>
    <w:rsid w:val="00392619"/>
    <w:rsid w:val="0039298E"/>
    <w:rsid w:val="003937E7"/>
    <w:rsid w:val="00393C7D"/>
    <w:rsid w:val="003950BC"/>
    <w:rsid w:val="00395196"/>
    <w:rsid w:val="00395560"/>
    <w:rsid w:val="003958A5"/>
    <w:rsid w:val="003966B3"/>
    <w:rsid w:val="00397291"/>
    <w:rsid w:val="003976CF"/>
    <w:rsid w:val="003A03F3"/>
    <w:rsid w:val="003A0DE0"/>
    <w:rsid w:val="003A1165"/>
    <w:rsid w:val="003A1543"/>
    <w:rsid w:val="003A2199"/>
    <w:rsid w:val="003A24BB"/>
    <w:rsid w:val="003A3556"/>
    <w:rsid w:val="003A3B9B"/>
    <w:rsid w:val="003A4396"/>
    <w:rsid w:val="003A4565"/>
    <w:rsid w:val="003A552A"/>
    <w:rsid w:val="003A5BE3"/>
    <w:rsid w:val="003A5EDA"/>
    <w:rsid w:val="003A63F5"/>
    <w:rsid w:val="003A6491"/>
    <w:rsid w:val="003A6685"/>
    <w:rsid w:val="003A6D75"/>
    <w:rsid w:val="003A6E90"/>
    <w:rsid w:val="003A7450"/>
    <w:rsid w:val="003A7796"/>
    <w:rsid w:val="003B0783"/>
    <w:rsid w:val="003B0E62"/>
    <w:rsid w:val="003B10D6"/>
    <w:rsid w:val="003B2789"/>
    <w:rsid w:val="003B27F2"/>
    <w:rsid w:val="003B3913"/>
    <w:rsid w:val="003B4B7A"/>
    <w:rsid w:val="003B4CD4"/>
    <w:rsid w:val="003B513E"/>
    <w:rsid w:val="003B5947"/>
    <w:rsid w:val="003B6176"/>
    <w:rsid w:val="003B68B6"/>
    <w:rsid w:val="003B7665"/>
    <w:rsid w:val="003B7A17"/>
    <w:rsid w:val="003B7E5E"/>
    <w:rsid w:val="003C0D98"/>
    <w:rsid w:val="003C1361"/>
    <w:rsid w:val="003C153B"/>
    <w:rsid w:val="003C17A6"/>
    <w:rsid w:val="003C19E0"/>
    <w:rsid w:val="003C1BF0"/>
    <w:rsid w:val="003C1CEC"/>
    <w:rsid w:val="003C1D0F"/>
    <w:rsid w:val="003C2C98"/>
    <w:rsid w:val="003C36DC"/>
    <w:rsid w:val="003C38AC"/>
    <w:rsid w:val="003C4A6A"/>
    <w:rsid w:val="003C4B79"/>
    <w:rsid w:val="003C52F6"/>
    <w:rsid w:val="003C53EC"/>
    <w:rsid w:val="003C5B7D"/>
    <w:rsid w:val="003C67AE"/>
    <w:rsid w:val="003C6811"/>
    <w:rsid w:val="003C6B19"/>
    <w:rsid w:val="003C732D"/>
    <w:rsid w:val="003C76FB"/>
    <w:rsid w:val="003C7842"/>
    <w:rsid w:val="003C7AB4"/>
    <w:rsid w:val="003D00F6"/>
    <w:rsid w:val="003D0280"/>
    <w:rsid w:val="003D0D3A"/>
    <w:rsid w:val="003D155C"/>
    <w:rsid w:val="003D1B85"/>
    <w:rsid w:val="003D1C73"/>
    <w:rsid w:val="003D30DF"/>
    <w:rsid w:val="003D4378"/>
    <w:rsid w:val="003D4A7F"/>
    <w:rsid w:val="003D50BE"/>
    <w:rsid w:val="003D5E65"/>
    <w:rsid w:val="003D6292"/>
    <w:rsid w:val="003D72DD"/>
    <w:rsid w:val="003E0159"/>
    <w:rsid w:val="003E0932"/>
    <w:rsid w:val="003E09F3"/>
    <w:rsid w:val="003E0F74"/>
    <w:rsid w:val="003E18E0"/>
    <w:rsid w:val="003E1EC6"/>
    <w:rsid w:val="003E3703"/>
    <w:rsid w:val="003E3CC1"/>
    <w:rsid w:val="003E3DB0"/>
    <w:rsid w:val="003E4331"/>
    <w:rsid w:val="003E4426"/>
    <w:rsid w:val="003E4A86"/>
    <w:rsid w:val="003E7473"/>
    <w:rsid w:val="003E77EB"/>
    <w:rsid w:val="003E7B2C"/>
    <w:rsid w:val="003F006B"/>
    <w:rsid w:val="003F170A"/>
    <w:rsid w:val="003F1756"/>
    <w:rsid w:val="003F1B09"/>
    <w:rsid w:val="003F1FCC"/>
    <w:rsid w:val="003F2016"/>
    <w:rsid w:val="003F20C7"/>
    <w:rsid w:val="003F261E"/>
    <w:rsid w:val="003F2695"/>
    <w:rsid w:val="003F3028"/>
    <w:rsid w:val="003F3379"/>
    <w:rsid w:val="003F3517"/>
    <w:rsid w:val="003F3B1D"/>
    <w:rsid w:val="003F44D0"/>
    <w:rsid w:val="003F5078"/>
    <w:rsid w:val="003F52CB"/>
    <w:rsid w:val="003F5408"/>
    <w:rsid w:val="003F74FE"/>
    <w:rsid w:val="003F7BAF"/>
    <w:rsid w:val="00400286"/>
    <w:rsid w:val="0040082B"/>
    <w:rsid w:val="00400902"/>
    <w:rsid w:val="00401275"/>
    <w:rsid w:val="0040215E"/>
    <w:rsid w:val="00402944"/>
    <w:rsid w:val="004037CB"/>
    <w:rsid w:val="00403BC6"/>
    <w:rsid w:val="00403CF2"/>
    <w:rsid w:val="00403D5F"/>
    <w:rsid w:val="00403E11"/>
    <w:rsid w:val="0040512C"/>
    <w:rsid w:val="0040546B"/>
    <w:rsid w:val="0040550C"/>
    <w:rsid w:val="00405FE3"/>
    <w:rsid w:val="0040633C"/>
    <w:rsid w:val="00406CF1"/>
    <w:rsid w:val="004070AD"/>
    <w:rsid w:val="004076B4"/>
    <w:rsid w:val="004108F4"/>
    <w:rsid w:val="00410A14"/>
    <w:rsid w:val="00410EF3"/>
    <w:rsid w:val="004112E7"/>
    <w:rsid w:val="0041226B"/>
    <w:rsid w:val="004123D4"/>
    <w:rsid w:val="00412D34"/>
    <w:rsid w:val="00412F18"/>
    <w:rsid w:val="0041406B"/>
    <w:rsid w:val="00414F7E"/>
    <w:rsid w:val="00415721"/>
    <w:rsid w:val="00415994"/>
    <w:rsid w:val="00416100"/>
    <w:rsid w:val="004163B5"/>
    <w:rsid w:val="004169ED"/>
    <w:rsid w:val="00416E5E"/>
    <w:rsid w:val="0041742F"/>
    <w:rsid w:val="00417C3D"/>
    <w:rsid w:val="00417D79"/>
    <w:rsid w:val="00417E73"/>
    <w:rsid w:val="00417F2B"/>
    <w:rsid w:val="00417F62"/>
    <w:rsid w:val="004208CC"/>
    <w:rsid w:val="00420D3E"/>
    <w:rsid w:val="00420DAE"/>
    <w:rsid w:val="00421073"/>
    <w:rsid w:val="00421E70"/>
    <w:rsid w:val="00422B7B"/>
    <w:rsid w:val="00422CAB"/>
    <w:rsid w:val="00422E0B"/>
    <w:rsid w:val="00423823"/>
    <w:rsid w:val="004241FA"/>
    <w:rsid w:val="004248C9"/>
    <w:rsid w:val="00425498"/>
    <w:rsid w:val="0042577C"/>
    <w:rsid w:val="00425BEE"/>
    <w:rsid w:val="00426533"/>
    <w:rsid w:val="00426683"/>
    <w:rsid w:val="00426F15"/>
    <w:rsid w:val="00427E13"/>
    <w:rsid w:val="00430413"/>
    <w:rsid w:val="00430416"/>
    <w:rsid w:val="00432CC4"/>
    <w:rsid w:val="00432F11"/>
    <w:rsid w:val="004330C0"/>
    <w:rsid w:val="00433DCB"/>
    <w:rsid w:val="004343BE"/>
    <w:rsid w:val="00434458"/>
    <w:rsid w:val="00434762"/>
    <w:rsid w:val="00435D45"/>
    <w:rsid w:val="00435E36"/>
    <w:rsid w:val="00435EA8"/>
    <w:rsid w:val="00436345"/>
    <w:rsid w:val="00436397"/>
    <w:rsid w:val="00436AC5"/>
    <w:rsid w:val="00436DD9"/>
    <w:rsid w:val="00436E8D"/>
    <w:rsid w:val="004419AC"/>
    <w:rsid w:val="00441D0E"/>
    <w:rsid w:val="0044204D"/>
    <w:rsid w:val="00444194"/>
    <w:rsid w:val="004443F9"/>
    <w:rsid w:val="00444432"/>
    <w:rsid w:val="00445126"/>
    <w:rsid w:val="00445186"/>
    <w:rsid w:val="00445C5C"/>
    <w:rsid w:val="00445C6C"/>
    <w:rsid w:val="0044710C"/>
    <w:rsid w:val="00447251"/>
    <w:rsid w:val="0044751E"/>
    <w:rsid w:val="00447553"/>
    <w:rsid w:val="00447D1B"/>
    <w:rsid w:val="004512DC"/>
    <w:rsid w:val="00451599"/>
    <w:rsid w:val="004524FE"/>
    <w:rsid w:val="004533F1"/>
    <w:rsid w:val="0045377D"/>
    <w:rsid w:val="00453908"/>
    <w:rsid w:val="00453B20"/>
    <w:rsid w:val="0045466B"/>
    <w:rsid w:val="0045525E"/>
    <w:rsid w:val="00455576"/>
    <w:rsid w:val="00456443"/>
    <w:rsid w:val="004573F9"/>
    <w:rsid w:val="00457DB1"/>
    <w:rsid w:val="00460649"/>
    <w:rsid w:val="004607A9"/>
    <w:rsid w:val="00460D55"/>
    <w:rsid w:val="00461010"/>
    <w:rsid w:val="00462721"/>
    <w:rsid w:val="00462ECA"/>
    <w:rsid w:val="004630A1"/>
    <w:rsid w:val="0046382C"/>
    <w:rsid w:val="00463B17"/>
    <w:rsid w:val="0046579A"/>
    <w:rsid w:val="00465919"/>
    <w:rsid w:val="00466422"/>
    <w:rsid w:val="00466632"/>
    <w:rsid w:val="00466F1E"/>
    <w:rsid w:val="00467C58"/>
    <w:rsid w:val="004702EF"/>
    <w:rsid w:val="004704F6"/>
    <w:rsid w:val="004711FE"/>
    <w:rsid w:val="00472000"/>
    <w:rsid w:val="004723AF"/>
    <w:rsid w:val="004724AE"/>
    <w:rsid w:val="00472B86"/>
    <w:rsid w:val="00472EAB"/>
    <w:rsid w:val="00472FA8"/>
    <w:rsid w:val="0047309F"/>
    <w:rsid w:val="00473389"/>
    <w:rsid w:val="00473401"/>
    <w:rsid w:val="0047351F"/>
    <w:rsid w:val="00473567"/>
    <w:rsid w:val="00473B7D"/>
    <w:rsid w:val="0047402D"/>
    <w:rsid w:val="00474512"/>
    <w:rsid w:val="00474800"/>
    <w:rsid w:val="004748E6"/>
    <w:rsid w:val="004754B6"/>
    <w:rsid w:val="004761BB"/>
    <w:rsid w:val="0047733A"/>
    <w:rsid w:val="004776BC"/>
    <w:rsid w:val="00480E0A"/>
    <w:rsid w:val="0048137F"/>
    <w:rsid w:val="00481E7F"/>
    <w:rsid w:val="004825F1"/>
    <w:rsid w:val="0048316C"/>
    <w:rsid w:val="00483423"/>
    <w:rsid w:val="00483D24"/>
    <w:rsid w:val="00484614"/>
    <w:rsid w:val="0048495C"/>
    <w:rsid w:val="00484DE5"/>
    <w:rsid w:val="00484DFE"/>
    <w:rsid w:val="00484E6E"/>
    <w:rsid w:val="00486234"/>
    <w:rsid w:val="004865DB"/>
    <w:rsid w:val="00486734"/>
    <w:rsid w:val="004870BF"/>
    <w:rsid w:val="00487169"/>
    <w:rsid w:val="004901D7"/>
    <w:rsid w:val="00490937"/>
    <w:rsid w:val="00490EB6"/>
    <w:rsid w:val="004911F6"/>
    <w:rsid w:val="004914B4"/>
    <w:rsid w:val="00491988"/>
    <w:rsid w:val="00491C58"/>
    <w:rsid w:val="00491E88"/>
    <w:rsid w:val="00492195"/>
    <w:rsid w:val="0049224D"/>
    <w:rsid w:val="004922EE"/>
    <w:rsid w:val="00492D03"/>
    <w:rsid w:val="00494182"/>
    <w:rsid w:val="004943DE"/>
    <w:rsid w:val="00494A22"/>
    <w:rsid w:val="00494D14"/>
    <w:rsid w:val="00494D9A"/>
    <w:rsid w:val="00494E50"/>
    <w:rsid w:val="00495299"/>
    <w:rsid w:val="004954DE"/>
    <w:rsid w:val="00495F55"/>
    <w:rsid w:val="00496CE6"/>
    <w:rsid w:val="00496E65"/>
    <w:rsid w:val="00497220"/>
    <w:rsid w:val="00497353"/>
    <w:rsid w:val="004975FE"/>
    <w:rsid w:val="004A1DAA"/>
    <w:rsid w:val="004A1F6F"/>
    <w:rsid w:val="004A20D2"/>
    <w:rsid w:val="004A32CD"/>
    <w:rsid w:val="004A3AEB"/>
    <w:rsid w:val="004A4049"/>
    <w:rsid w:val="004A456F"/>
    <w:rsid w:val="004A49A6"/>
    <w:rsid w:val="004A4F23"/>
    <w:rsid w:val="004A51BB"/>
    <w:rsid w:val="004A60C8"/>
    <w:rsid w:val="004A61F6"/>
    <w:rsid w:val="004A6216"/>
    <w:rsid w:val="004A7CC4"/>
    <w:rsid w:val="004B0D5A"/>
    <w:rsid w:val="004B1279"/>
    <w:rsid w:val="004B18E7"/>
    <w:rsid w:val="004B294C"/>
    <w:rsid w:val="004B2BDE"/>
    <w:rsid w:val="004B2F28"/>
    <w:rsid w:val="004B34AA"/>
    <w:rsid w:val="004B3B26"/>
    <w:rsid w:val="004B3DC2"/>
    <w:rsid w:val="004B42AF"/>
    <w:rsid w:val="004B470B"/>
    <w:rsid w:val="004B48D4"/>
    <w:rsid w:val="004B4C5C"/>
    <w:rsid w:val="004B569E"/>
    <w:rsid w:val="004B5A2A"/>
    <w:rsid w:val="004B6275"/>
    <w:rsid w:val="004B66C8"/>
    <w:rsid w:val="004B6F91"/>
    <w:rsid w:val="004C0CFD"/>
    <w:rsid w:val="004C157E"/>
    <w:rsid w:val="004C17DC"/>
    <w:rsid w:val="004C2BD5"/>
    <w:rsid w:val="004C3118"/>
    <w:rsid w:val="004C39A6"/>
    <w:rsid w:val="004C3A9A"/>
    <w:rsid w:val="004C3D8E"/>
    <w:rsid w:val="004C4D67"/>
    <w:rsid w:val="004C647F"/>
    <w:rsid w:val="004C6BB8"/>
    <w:rsid w:val="004C7646"/>
    <w:rsid w:val="004D0296"/>
    <w:rsid w:val="004D0748"/>
    <w:rsid w:val="004D1A46"/>
    <w:rsid w:val="004D1D9D"/>
    <w:rsid w:val="004D23D7"/>
    <w:rsid w:val="004D260F"/>
    <w:rsid w:val="004D323B"/>
    <w:rsid w:val="004D3412"/>
    <w:rsid w:val="004D3681"/>
    <w:rsid w:val="004D3CBB"/>
    <w:rsid w:val="004D408D"/>
    <w:rsid w:val="004D42CA"/>
    <w:rsid w:val="004D4C36"/>
    <w:rsid w:val="004D4C76"/>
    <w:rsid w:val="004D4EC6"/>
    <w:rsid w:val="004D5A03"/>
    <w:rsid w:val="004D5E45"/>
    <w:rsid w:val="004D65F1"/>
    <w:rsid w:val="004D6867"/>
    <w:rsid w:val="004D6F3E"/>
    <w:rsid w:val="004D7156"/>
    <w:rsid w:val="004D7E37"/>
    <w:rsid w:val="004E0591"/>
    <w:rsid w:val="004E0884"/>
    <w:rsid w:val="004E0979"/>
    <w:rsid w:val="004E1225"/>
    <w:rsid w:val="004E1B6A"/>
    <w:rsid w:val="004E34CB"/>
    <w:rsid w:val="004E4CF5"/>
    <w:rsid w:val="004E53E9"/>
    <w:rsid w:val="004E573B"/>
    <w:rsid w:val="004E5B8B"/>
    <w:rsid w:val="004E5F3A"/>
    <w:rsid w:val="004E61F5"/>
    <w:rsid w:val="004E62D4"/>
    <w:rsid w:val="004E70A3"/>
    <w:rsid w:val="004E7395"/>
    <w:rsid w:val="004E764F"/>
    <w:rsid w:val="004E7807"/>
    <w:rsid w:val="004E7C8E"/>
    <w:rsid w:val="004E7E2B"/>
    <w:rsid w:val="004E7EF2"/>
    <w:rsid w:val="004F0282"/>
    <w:rsid w:val="004F0760"/>
    <w:rsid w:val="004F24FF"/>
    <w:rsid w:val="004F3517"/>
    <w:rsid w:val="004F366B"/>
    <w:rsid w:val="004F4223"/>
    <w:rsid w:val="004F499B"/>
    <w:rsid w:val="004F4A58"/>
    <w:rsid w:val="004F536C"/>
    <w:rsid w:val="004F54C5"/>
    <w:rsid w:val="004F5A2C"/>
    <w:rsid w:val="004F5A75"/>
    <w:rsid w:val="004F5DBE"/>
    <w:rsid w:val="004F642A"/>
    <w:rsid w:val="004F65F8"/>
    <w:rsid w:val="004F6C27"/>
    <w:rsid w:val="004F6D32"/>
    <w:rsid w:val="004F6E0F"/>
    <w:rsid w:val="004F7DEC"/>
    <w:rsid w:val="005002F6"/>
    <w:rsid w:val="0050055F"/>
    <w:rsid w:val="0050065C"/>
    <w:rsid w:val="00500E26"/>
    <w:rsid w:val="00501536"/>
    <w:rsid w:val="0050155C"/>
    <w:rsid w:val="00501E0A"/>
    <w:rsid w:val="00504A00"/>
    <w:rsid w:val="00504BDC"/>
    <w:rsid w:val="00505331"/>
    <w:rsid w:val="005053D1"/>
    <w:rsid w:val="00505535"/>
    <w:rsid w:val="0050569F"/>
    <w:rsid w:val="00505B0F"/>
    <w:rsid w:val="00505E41"/>
    <w:rsid w:val="00506A72"/>
    <w:rsid w:val="00506ECC"/>
    <w:rsid w:val="0050702A"/>
    <w:rsid w:val="00507387"/>
    <w:rsid w:val="005076CD"/>
    <w:rsid w:val="00507EEC"/>
    <w:rsid w:val="00507F4F"/>
    <w:rsid w:val="00510381"/>
    <w:rsid w:val="00510F2E"/>
    <w:rsid w:val="00512BB5"/>
    <w:rsid w:val="0051314C"/>
    <w:rsid w:val="0051321E"/>
    <w:rsid w:val="0051393E"/>
    <w:rsid w:val="00513951"/>
    <w:rsid w:val="00513D35"/>
    <w:rsid w:val="00513F91"/>
    <w:rsid w:val="005146AD"/>
    <w:rsid w:val="00514D72"/>
    <w:rsid w:val="00514E82"/>
    <w:rsid w:val="005151CC"/>
    <w:rsid w:val="005152EC"/>
    <w:rsid w:val="0051651F"/>
    <w:rsid w:val="00516631"/>
    <w:rsid w:val="00516A73"/>
    <w:rsid w:val="00517671"/>
    <w:rsid w:val="00517765"/>
    <w:rsid w:val="0051797D"/>
    <w:rsid w:val="0052033B"/>
    <w:rsid w:val="005212DB"/>
    <w:rsid w:val="005217A9"/>
    <w:rsid w:val="00522541"/>
    <w:rsid w:val="00523B77"/>
    <w:rsid w:val="0052465E"/>
    <w:rsid w:val="00525DF3"/>
    <w:rsid w:val="00525E8F"/>
    <w:rsid w:val="00525EB0"/>
    <w:rsid w:val="005269D3"/>
    <w:rsid w:val="005271B6"/>
    <w:rsid w:val="005301A5"/>
    <w:rsid w:val="005303E5"/>
    <w:rsid w:val="00530454"/>
    <w:rsid w:val="0053130A"/>
    <w:rsid w:val="0053148B"/>
    <w:rsid w:val="0053156E"/>
    <w:rsid w:val="00531AA4"/>
    <w:rsid w:val="00531B9F"/>
    <w:rsid w:val="00533A3C"/>
    <w:rsid w:val="005355D0"/>
    <w:rsid w:val="00535B9A"/>
    <w:rsid w:val="0053681D"/>
    <w:rsid w:val="00536F10"/>
    <w:rsid w:val="00537E09"/>
    <w:rsid w:val="0054044D"/>
    <w:rsid w:val="00540778"/>
    <w:rsid w:val="00541CCC"/>
    <w:rsid w:val="0054251C"/>
    <w:rsid w:val="00542657"/>
    <w:rsid w:val="00542C87"/>
    <w:rsid w:val="00542FBF"/>
    <w:rsid w:val="00543256"/>
    <w:rsid w:val="005438E8"/>
    <w:rsid w:val="00543AE5"/>
    <w:rsid w:val="00543D62"/>
    <w:rsid w:val="00543E32"/>
    <w:rsid w:val="00544008"/>
    <w:rsid w:val="005445FD"/>
    <w:rsid w:val="00544BAB"/>
    <w:rsid w:val="00544FA8"/>
    <w:rsid w:val="0054514F"/>
    <w:rsid w:val="0054556E"/>
    <w:rsid w:val="0054639D"/>
    <w:rsid w:val="005468C1"/>
    <w:rsid w:val="0054696A"/>
    <w:rsid w:val="00546AD2"/>
    <w:rsid w:val="005503F7"/>
    <w:rsid w:val="00550C6D"/>
    <w:rsid w:val="0055193B"/>
    <w:rsid w:val="00551969"/>
    <w:rsid w:val="00551ADF"/>
    <w:rsid w:val="00551C10"/>
    <w:rsid w:val="00552144"/>
    <w:rsid w:val="005523F2"/>
    <w:rsid w:val="005529AE"/>
    <w:rsid w:val="00552D5C"/>
    <w:rsid w:val="00552D80"/>
    <w:rsid w:val="00552F7F"/>
    <w:rsid w:val="00553713"/>
    <w:rsid w:val="00553D75"/>
    <w:rsid w:val="005542CE"/>
    <w:rsid w:val="00554D7C"/>
    <w:rsid w:val="00555B54"/>
    <w:rsid w:val="00555FD0"/>
    <w:rsid w:val="00556261"/>
    <w:rsid w:val="00556364"/>
    <w:rsid w:val="00556B4F"/>
    <w:rsid w:val="00556D46"/>
    <w:rsid w:val="00556F24"/>
    <w:rsid w:val="00561162"/>
    <w:rsid w:val="005617B5"/>
    <w:rsid w:val="00561F5B"/>
    <w:rsid w:val="00562598"/>
    <w:rsid w:val="00562600"/>
    <w:rsid w:val="00562C7F"/>
    <w:rsid w:val="00563245"/>
    <w:rsid w:val="005636D1"/>
    <w:rsid w:val="00563E6D"/>
    <w:rsid w:val="00564320"/>
    <w:rsid w:val="005646C9"/>
    <w:rsid w:val="00565423"/>
    <w:rsid w:val="00565425"/>
    <w:rsid w:val="00565DD8"/>
    <w:rsid w:val="00565F8B"/>
    <w:rsid w:val="00565FB7"/>
    <w:rsid w:val="00565FCD"/>
    <w:rsid w:val="00566BA2"/>
    <w:rsid w:val="00567818"/>
    <w:rsid w:val="00567EFC"/>
    <w:rsid w:val="0057000C"/>
    <w:rsid w:val="00571075"/>
    <w:rsid w:val="0057144F"/>
    <w:rsid w:val="00571869"/>
    <w:rsid w:val="00571BEA"/>
    <w:rsid w:val="00572345"/>
    <w:rsid w:val="005738C6"/>
    <w:rsid w:val="00573D90"/>
    <w:rsid w:val="00574630"/>
    <w:rsid w:val="005747FB"/>
    <w:rsid w:val="0057593F"/>
    <w:rsid w:val="00576FB9"/>
    <w:rsid w:val="0057736D"/>
    <w:rsid w:val="00577AD8"/>
    <w:rsid w:val="00577B56"/>
    <w:rsid w:val="00580DA6"/>
    <w:rsid w:val="00581C53"/>
    <w:rsid w:val="00581CF4"/>
    <w:rsid w:val="005831C8"/>
    <w:rsid w:val="005837A1"/>
    <w:rsid w:val="0058392A"/>
    <w:rsid w:val="00583B64"/>
    <w:rsid w:val="00583FEF"/>
    <w:rsid w:val="005842B3"/>
    <w:rsid w:val="00584CBC"/>
    <w:rsid w:val="00584D3D"/>
    <w:rsid w:val="00584F9B"/>
    <w:rsid w:val="005851B5"/>
    <w:rsid w:val="005857E2"/>
    <w:rsid w:val="005859CC"/>
    <w:rsid w:val="00586146"/>
    <w:rsid w:val="005863C4"/>
    <w:rsid w:val="005868C0"/>
    <w:rsid w:val="00586E71"/>
    <w:rsid w:val="0058700B"/>
    <w:rsid w:val="005870F9"/>
    <w:rsid w:val="00587303"/>
    <w:rsid w:val="005874E5"/>
    <w:rsid w:val="005874EC"/>
    <w:rsid w:val="005875AB"/>
    <w:rsid w:val="005877EF"/>
    <w:rsid w:val="005878B2"/>
    <w:rsid w:val="00587AB5"/>
    <w:rsid w:val="00587D54"/>
    <w:rsid w:val="0059063C"/>
    <w:rsid w:val="00590678"/>
    <w:rsid w:val="005909ED"/>
    <w:rsid w:val="00590DEE"/>
    <w:rsid w:val="00591017"/>
    <w:rsid w:val="0059112A"/>
    <w:rsid w:val="00591C37"/>
    <w:rsid w:val="00591D27"/>
    <w:rsid w:val="005920BD"/>
    <w:rsid w:val="0059269D"/>
    <w:rsid w:val="005927B1"/>
    <w:rsid w:val="005928CC"/>
    <w:rsid w:val="00594D94"/>
    <w:rsid w:val="005954FE"/>
    <w:rsid w:val="00595ACC"/>
    <w:rsid w:val="00596A87"/>
    <w:rsid w:val="00597696"/>
    <w:rsid w:val="005977CA"/>
    <w:rsid w:val="00597910"/>
    <w:rsid w:val="005A05D4"/>
    <w:rsid w:val="005A0A01"/>
    <w:rsid w:val="005A0A72"/>
    <w:rsid w:val="005A0DD5"/>
    <w:rsid w:val="005A0EA4"/>
    <w:rsid w:val="005A1470"/>
    <w:rsid w:val="005A1484"/>
    <w:rsid w:val="005A1607"/>
    <w:rsid w:val="005A1C15"/>
    <w:rsid w:val="005A2428"/>
    <w:rsid w:val="005A2DF7"/>
    <w:rsid w:val="005A3023"/>
    <w:rsid w:val="005A3224"/>
    <w:rsid w:val="005A35D6"/>
    <w:rsid w:val="005A3A7A"/>
    <w:rsid w:val="005A4449"/>
    <w:rsid w:val="005A5B44"/>
    <w:rsid w:val="005A6799"/>
    <w:rsid w:val="005A6AA0"/>
    <w:rsid w:val="005A6D3B"/>
    <w:rsid w:val="005A766B"/>
    <w:rsid w:val="005A76EA"/>
    <w:rsid w:val="005B036B"/>
    <w:rsid w:val="005B05DC"/>
    <w:rsid w:val="005B0C82"/>
    <w:rsid w:val="005B0E7D"/>
    <w:rsid w:val="005B2021"/>
    <w:rsid w:val="005B28D9"/>
    <w:rsid w:val="005B3D32"/>
    <w:rsid w:val="005B3D88"/>
    <w:rsid w:val="005B432C"/>
    <w:rsid w:val="005B49E5"/>
    <w:rsid w:val="005B4BE5"/>
    <w:rsid w:val="005B63F6"/>
    <w:rsid w:val="005B6BE6"/>
    <w:rsid w:val="005B6F08"/>
    <w:rsid w:val="005B74A9"/>
    <w:rsid w:val="005B7606"/>
    <w:rsid w:val="005B7C3D"/>
    <w:rsid w:val="005C056B"/>
    <w:rsid w:val="005C0921"/>
    <w:rsid w:val="005C0A5B"/>
    <w:rsid w:val="005C0F60"/>
    <w:rsid w:val="005C16B3"/>
    <w:rsid w:val="005C1801"/>
    <w:rsid w:val="005C2125"/>
    <w:rsid w:val="005C248C"/>
    <w:rsid w:val="005C30B7"/>
    <w:rsid w:val="005C44AE"/>
    <w:rsid w:val="005C4790"/>
    <w:rsid w:val="005C508E"/>
    <w:rsid w:val="005C54AF"/>
    <w:rsid w:val="005C5834"/>
    <w:rsid w:val="005C5F6E"/>
    <w:rsid w:val="005C68FF"/>
    <w:rsid w:val="005C6FF9"/>
    <w:rsid w:val="005D026B"/>
    <w:rsid w:val="005D079C"/>
    <w:rsid w:val="005D0F40"/>
    <w:rsid w:val="005D1566"/>
    <w:rsid w:val="005D1C2C"/>
    <w:rsid w:val="005D2465"/>
    <w:rsid w:val="005D24D6"/>
    <w:rsid w:val="005D2BEB"/>
    <w:rsid w:val="005D2D9F"/>
    <w:rsid w:val="005D3451"/>
    <w:rsid w:val="005D3BFE"/>
    <w:rsid w:val="005D3CA1"/>
    <w:rsid w:val="005D3E95"/>
    <w:rsid w:val="005D478F"/>
    <w:rsid w:val="005D4DB9"/>
    <w:rsid w:val="005D52D8"/>
    <w:rsid w:val="005D6281"/>
    <w:rsid w:val="005D62B3"/>
    <w:rsid w:val="005D6DFE"/>
    <w:rsid w:val="005D72D5"/>
    <w:rsid w:val="005E0373"/>
    <w:rsid w:val="005E0BC5"/>
    <w:rsid w:val="005E0FBD"/>
    <w:rsid w:val="005E0FC2"/>
    <w:rsid w:val="005E2DEC"/>
    <w:rsid w:val="005E412B"/>
    <w:rsid w:val="005E43BD"/>
    <w:rsid w:val="005E4F1E"/>
    <w:rsid w:val="005E51FF"/>
    <w:rsid w:val="005E5B2C"/>
    <w:rsid w:val="005E681A"/>
    <w:rsid w:val="005E72CC"/>
    <w:rsid w:val="005E7887"/>
    <w:rsid w:val="005E7BA9"/>
    <w:rsid w:val="005E7EE7"/>
    <w:rsid w:val="005F05C6"/>
    <w:rsid w:val="005F1CF6"/>
    <w:rsid w:val="005F219F"/>
    <w:rsid w:val="005F25B8"/>
    <w:rsid w:val="005F26AF"/>
    <w:rsid w:val="005F29E4"/>
    <w:rsid w:val="005F315D"/>
    <w:rsid w:val="005F34FA"/>
    <w:rsid w:val="005F38A5"/>
    <w:rsid w:val="005F3A87"/>
    <w:rsid w:val="005F423F"/>
    <w:rsid w:val="005F44C7"/>
    <w:rsid w:val="005F47F8"/>
    <w:rsid w:val="005F4C00"/>
    <w:rsid w:val="005F5038"/>
    <w:rsid w:val="005F5916"/>
    <w:rsid w:val="0060068E"/>
    <w:rsid w:val="00600CA5"/>
    <w:rsid w:val="006013CF"/>
    <w:rsid w:val="00601BAB"/>
    <w:rsid w:val="00604255"/>
    <w:rsid w:val="00604A55"/>
    <w:rsid w:val="00604EB4"/>
    <w:rsid w:val="006051AD"/>
    <w:rsid w:val="00605E03"/>
    <w:rsid w:val="00606CB3"/>
    <w:rsid w:val="00607158"/>
    <w:rsid w:val="00607F3D"/>
    <w:rsid w:val="00610285"/>
    <w:rsid w:val="00610A4A"/>
    <w:rsid w:val="00610B16"/>
    <w:rsid w:val="00610F82"/>
    <w:rsid w:val="00611C5E"/>
    <w:rsid w:val="0061344C"/>
    <w:rsid w:val="006134B7"/>
    <w:rsid w:val="006139A3"/>
    <w:rsid w:val="00613B45"/>
    <w:rsid w:val="00613FF8"/>
    <w:rsid w:val="00614AB8"/>
    <w:rsid w:val="0061554B"/>
    <w:rsid w:val="00616DEC"/>
    <w:rsid w:val="00617698"/>
    <w:rsid w:val="006177A2"/>
    <w:rsid w:val="00617AF8"/>
    <w:rsid w:val="00617D66"/>
    <w:rsid w:val="0062036D"/>
    <w:rsid w:val="006203EA"/>
    <w:rsid w:val="00620D8F"/>
    <w:rsid w:val="0062121D"/>
    <w:rsid w:val="00621801"/>
    <w:rsid w:val="00621AFB"/>
    <w:rsid w:val="00622AB0"/>
    <w:rsid w:val="00624306"/>
    <w:rsid w:val="00624429"/>
    <w:rsid w:val="006252CE"/>
    <w:rsid w:val="00626329"/>
    <w:rsid w:val="0062638A"/>
    <w:rsid w:val="00626A0F"/>
    <w:rsid w:val="00626CF7"/>
    <w:rsid w:val="00626FE2"/>
    <w:rsid w:val="006272C3"/>
    <w:rsid w:val="00627598"/>
    <w:rsid w:val="0062767F"/>
    <w:rsid w:val="00631A32"/>
    <w:rsid w:val="00631D90"/>
    <w:rsid w:val="0063201C"/>
    <w:rsid w:val="00632AAC"/>
    <w:rsid w:val="00633485"/>
    <w:rsid w:val="00634513"/>
    <w:rsid w:val="006347EE"/>
    <w:rsid w:val="00634D02"/>
    <w:rsid w:val="00636F51"/>
    <w:rsid w:val="006378B1"/>
    <w:rsid w:val="00637F35"/>
    <w:rsid w:val="006400C6"/>
    <w:rsid w:val="006406B3"/>
    <w:rsid w:val="00641414"/>
    <w:rsid w:val="00641F69"/>
    <w:rsid w:val="0064468C"/>
    <w:rsid w:val="00644B96"/>
    <w:rsid w:val="006451DC"/>
    <w:rsid w:val="0064525E"/>
    <w:rsid w:val="006465E6"/>
    <w:rsid w:val="006467C0"/>
    <w:rsid w:val="00646ECC"/>
    <w:rsid w:val="00646F23"/>
    <w:rsid w:val="006474EC"/>
    <w:rsid w:val="006479FC"/>
    <w:rsid w:val="00647B5A"/>
    <w:rsid w:val="00647B7A"/>
    <w:rsid w:val="00647C63"/>
    <w:rsid w:val="0065025B"/>
    <w:rsid w:val="006502B7"/>
    <w:rsid w:val="00650C9C"/>
    <w:rsid w:val="006524E5"/>
    <w:rsid w:val="00652ACC"/>
    <w:rsid w:val="00652AEB"/>
    <w:rsid w:val="006531D5"/>
    <w:rsid w:val="00654459"/>
    <w:rsid w:val="006547A8"/>
    <w:rsid w:val="00654CB6"/>
    <w:rsid w:val="00655180"/>
    <w:rsid w:val="00656952"/>
    <w:rsid w:val="00657173"/>
    <w:rsid w:val="00657515"/>
    <w:rsid w:val="0065788D"/>
    <w:rsid w:val="006603BA"/>
    <w:rsid w:val="00660ECC"/>
    <w:rsid w:val="00660FF6"/>
    <w:rsid w:val="00661C7B"/>
    <w:rsid w:val="00661E82"/>
    <w:rsid w:val="0066293B"/>
    <w:rsid w:val="00662D68"/>
    <w:rsid w:val="006634FF"/>
    <w:rsid w:val="00664C45"/>
    <w:rsid w:val="006650FC"/>
    <w:rsid w:val="00665E6C"/>
    <w:rsid w:val="006666A9"/>
    <w:rsid w:val="006667C4"/>
    <w:rsid w:val="00666C20"/>
    <w:rsid w:val="00666FFE"/>
    <w:rsid w:val="00667FAD"/>
    <w:rsid w:val="00670484"/>
    <w:rsid w:val="00670B34"/>
    <w:rsid w:val="00670E3A"/>
    <w:rsid w:val="006718F7"/>
    <w:rsid w:val="00672A8C"/>
    <w:rsid w:val="00673BDD"/>
    <w:rsid w:val="00674905"/>
    <w:rsid w:val="00674AD0"/>
    <w:rsid w:val="0067530A"/>
    <w:rsid w:val="00675922"/>
    <w:rsid w:val="0067592D"/>
    <w:rsid w:val="00676721"/>
    <w:rsid w:val="00676B6E"/>
    <w:rsid w:val="00676C2B"/>
    <w:rsid w:val="0067713A"/>
    <w:rsid w:val="006800EA"/>
    <w:rsid w:val="006807E7"/>
    <w:rsid w:val="00680C53"/>
    <w:rsid w:val="006819D8"/>
    <w:rsid w:val="0068216D"/>
    <w:rsid w:val="006822B5"/>
    <w:rsid w:val="006822FD"/>
    <w:rsid w:val="006824E0"/>
    <w:rsid w:val="00682DBB"/>
    <w:rsid w:val="00683005"/>
    <w:rsid w:val="00683063"/>
    <w:rsid w:val="006835E1"/>
    <w:rsid w:val="00683A99"/>
    <w:rsid w:val="00683F2C"/>
    <w:rsid w:val="006846C9"/>
    <w:rsid w:val="00684A9C"/>
    <w:rsid w:val="00684DC3"/>
    <w:rsid w:val="00684F7E"/>
    <w:rsid w:val="0068505F"/>
    <w:rsid w:val="006853B9"/>
    <w:rsid w:val="00685415"/>
    <w:rsid w:val="00685846"/>
    <w:rsid w:val="006862B9"/>
    <w:rsid w:val="00686665"/>
    <w:rsid w:val="00686954"/>
    <w:rsid w:val="00686B11"/>
    <w:rsid w:val="00687295"/>
    <w:rsid w:val="0068796F"/>
    <w:rsid w:val="00687A60"/>
    <w:rsid w:val="00687D5B"/>
    <w:rsid w:val="00687EFB"/>
    <w:rsid w:val="006900F3"/>
    <w:rsid w:val="006905FD"/>
    <w:rsid w:val="00690E07"/>
    <w:rsid w:val="00691BFC"/>
    <w:rsid w:val="00692C20"/>
    <w:rsid w:val="006933D2"/>
    <w:rsid w:val="00693F17"/>
    <w:rsid w:val="00694034"/>
    <w:rsid w:val="006949C0"/>
    <w:rsid w:val="00694C88"/>
    <w:rsid w:val="00694D3A"/>
    <w:rsid w:val="00694EFF"/>
    <w:rsid w:val="00695B53"/>
    <w:rsid w:val="00695C16"/>
    <w:rsid w:val="00695C22"/>
    <w:rsid w:val="00695EE6"/>
    <w:rsid w:val="0069619D"/>
    <w:rsid w:val="0069629E"/>
    <w:rsid w:val="006963C5"/>
    <w:rsid w:val="00696630"/>
    <w:rsid w:val="00696BBF"/>
    <w:rsid w:val="00696C10"/>
    <w:rsid w:val="00697BEF"/>
    <w:rsid w:val="006A060F"/>
    <w:rsid w:val="006A106F"/>
    <w:rsid w:val="006A1E53"/>
    <w:rsid w:val="006A2890"/>
    <w:rsid w:val="006A2AF9"/>
    <w:rsid w:val="006A2C36"/>
    <w:rsid w:val="006A49FA"/>
    <w:rsid w:val="006A5D95"/>
    <w:rsid w:val="006A5DDB"/>
    <w:rsid w:val="006A620E"/>
    <w:rsid w:val="006A724B"/>
    <w:rsid w:val="006A7700"/>
    <w:rsid w:val="006B0016"/>
    <w:rsid w:val="006B19C7"/>
    <w:rsid w:val="006B25FE"/>
    <w:rsid w:val="006B2C84"/>
    <w:rsid w:val="006B38A1"/>
    <w:rsid w:val="006B3CC0"/>
    <w:rsid w:val="006B4358"/>
    <w:rsid w:val="006B4634"/>
    <w:rsid w:val="006B48D0"/>
    <w:rsid w:val="006B4D5B"/>
    <w:rsid w:val="006B57CF"/>
    <w:rsid w:val="006B58CE"/>
    <w:rsid w:val="006B5C9F"/>
    <w:rsid w:val="006B735A"/>
    <w:rsid w:val="006B7F64"/>
    <w:rsid w:val="006C040B"/>
    <w:rsid w:val="006C0CDF"/>
    <w:rsid w:val="006C0DBF"/>
    <w:rsid w:val="006C1665"/>
    <w:rsid w:val="006C170A"/>
    <w:rsid w:val="006C17DB"/>
    <w:rsid w:val="006C2382"/>
    <w:rsid w:val="006C269F"/>
    <w:rsid w:val="006C2966"/>
    <w:rsid w:val="006C3053"/>
    <w:rsid w:val="006C57BE"/>
    <w:rsid w:val="006C5ABB"/>
    <w:rsid w:val="006C5CA4"/>
    <w:rsid w:val="006C68F8"/>
    <w:rsid w:val="006C7825"/>
    <w:rsid w:val="006D0CBA"/>
    <w:rsid w:val="006D0FA7"/>
    <w:rsid w:val="006D2225"/>
    <w:rsid w:val="006D4287"/>
    <w:rsid w:val="006D4F21"/>
    <w:rsid w:val="006D5271"/>
    <w:rsid w:val="006D5A28"/>
    <w:rsid w:val="006D5C50"/>
    <w:rsid w:val="006D5C6C"/>
    <w:rsid w:val="006D6D3E"/>
    <w:rsid w:val="006D726B"/>
    <w:rsid w:val="006E0110"/>
    <w:rsid w:val="006E0CED"/>
    <w:rsid w:val="006E15EA"/>
    <w:rsid w:val="006E1C1A"/>
    <w:rsid w:val="006E28A4"/>
    <w:rsid w:val="006E2C41"/>
    <w:rsid w:val="006E2C9F"/>
    <w:rsid w:val="006E3918"/>
    <w:rsid w:val="006E435A"/>
    <w:rsid w:val="006E587D"/>
    <w:rsid w:val="006E5D0D"/>
    <w:rsid w:val="006E640C"/>
    <w:rsid w:val="006E66AE"/>
    <w:rsid w:val="006E6E6C"/>
    <w:rsid w:val="006F1299"/>
    <w:rsid w:val="006F2311"/>
    <w:rsid w:val="006F24D3"/>
    <w:rsid w:val="006F25CF"/>
    <w:rsid w:val="006F2794"/>
    <w:rsid w:val="006F306D"/>
    <w:rsid w:val="006F31BB"/>
    <w:rsid w:val="006F3A5F"/>
    <w:rsid w:val="006F3D19"/>
    <w:rsid w:val="006F3DA1"/>
    <w:rsid w:val="006F3F73"/>
    <w:rsid w:val="006F4ED3"/>
    <w:rsid w:val="006F5772"/>
    <w:rsid w:val="006F5875"/>
    <w:rsid w:val="006F5D68"/>
    <w:rsid w:val="006F60E3"/>
    <w:rsid w:val="006F7095"/>
    <w:rsid w:val="006F7261"/>
    <w:rsid w:val="006F7342"/>
    <w:rsid w:val="006F74F4"/>
    <w:rsid w:val="006F7BCE"/>
    <w:rsid w:val="006F7D2D"/>
    <w:rsid w:val="0070082F"/>
    <w:rsid w:val="0070094A"/>
    <w:rsid w:val="00700B60"/>
    <w:rsid w:val="00700E18"/>
    <w:rsid w:val="007012D1"/>
    <w:rsid w:val="00701D71"/>
    <w:rsid w:val="0070253F"/>
    <w:rsid w:val="007048DC"/>
    <w:rsid w:val="0070503A"/>
    <w:rsid w:val="00705AD5"/>
    <w:rsid w:val="007061F0"/>
    <w:rsid w:val="00706441"/>
    <w:rsid w:val="00706562"/>
    <w:rsid w:val="0070734F"/>
    <w:rsid w:val="00707C8A"/>
    <w:rsid w:val="00710631"/>
    <w:rsid w:val="00710B20"/>
    <w:rsid w:val="00710E01"/>
    <w:rsid w:val="007115C1"/>
    <w:rsid w:val="00711689"/>
    <w:rsid w:val="00712F28"/>
    <w:rsid w:val="00713EF9"/>
    <w:rsid w:val="00714919"/>
    <w:rsid w:val="00714DBA"/>
    <w:rsid w:val="00714EE3"/>
    <w:rsid w:val="00715D11"/>
    <w:rsid w:val="0071664E"/>
    <w:rsid w:val="007166E8"/>
    <w:rsid w:val="00716DE2"/>
    <w:rsid w:val="007172A4"/>
    <w:rsid w:val="007177F2"/>
    <w:rsid w:val="00717D97"/>
    <w:rsid w:val="00717F00"/>
    <w:rsid w:val="00720254"/>
    <w:rsid w:val="0072178C"/>
    <w:rsid w:val="0072267F"/>
    <w:rsid w:val="00722BEE"/>
    <w:rsid w:val="00722F17"/>
    <w:rsid w:val="00723452"/>
    <w:rsid w:val="007234BF"/>
    <w:rsid w:val="00724EB3"/>
    <w:rsid w:val="00725317"/>
    <w:rsid w:val="0072556C"/>
    <w:rsid w:val="0072575C"/>
    <w:rsid w:val="00725DA3"/>
    <w:rsid w:val="00726112"/>
    <w:rsid w:val="0072745F"/>
    <w:rsid w:val="00730898"/>
    <w:rsid w:val="007313E5"/>
    <w:rsid w:val="007314C0"/>
    <w:rsid w:val="007322A6"/>
    <w:rsid w:val="00732496"/>
    <w:rsid w:val="0073278E"/>
    <w:rsid w:val="00732A82"/>
    <w:rsid w:val="00732AE5"/>
    <w:rsid w:val="007336F0"/>
    <w:rsid w:val="0073384C"/>
    <w:rsid w:val="0073450B"/>
    <w:rsid w:val="00734BFF"/>
    <w:rsid w:val="00734E30"/>
    <w:rsid w:val="00735652"/>
    <w:rsid w:val="007357E8"/>
    <w:rsid w:val="00735A1A"/>
    <w:rsid w:val="00735D6E"/>
    <w:rsid w:val="00736DEA"/>
    <w:rsid w:val="00737086"/>
    <w:rsid w:val="00737209"/>
    <w:rsid w:val="00737407"/>
    <w:rsid w:val="007374B1"/>
    <w:rsid w:val="00737AFB"/>
    <w:rsid w:val="00737BCD"/>
    <w:rsid w:val="007407D0"/>
    <w:rsid w:val="0074094D"/>
    <w:rsid w:val="00740A08"/>
    <w:rsid w:val="00740EE0"/>
    <w:rsid w:val="00742534"/>
    <w:rsid w:val="00742F4D"/>
    <w:rsid w:val="00743722"/>
    <w:rsid w:val="00743FD3"/>
    <w:rsid w:val="00744DF5"/>
    <w:rsid w:val="00745D53"/>
    <w:rsid w:val="007471FD"/>
    <w:rsid w:val="007474BA"/>
    <w:rsid w:val="007478B7"/>
    <w:rsid w:val="00750518"/>
    <w:rsid w:val="00750B7C"/>
    <w:rsid w:val="00751292"/>
    <w:rsid w:val="00752030"/>
    <w:rsid w:val="0075309A"/>
    <w:rsid w:val="00753407"/>
    <w:rsid w:val="007559E3"/>
    <w:rsid w:val="00756EC4"/>
    <w:rsid w:val="00757A3A"/>
    <w:rsid w:val="00757B2B"/>
    <w:rsid w:val="00760DA1"/>
    <w:rsid w:val="0076223B"/>
    <w:rsid w:val="007630C1"/>
    <w:rsid w:val="0076337E"/>
    <w:rsid w:val="0076383C"/>
    <w:rsid w:val="007641EA"/>
    <w:rsid w:val="007658F6"/>
    <w:rsid w:val="00765A17"/>
    <w:rsid w:val="00765A60"/>
    <w:rsid w:val="00765E20"/>
    <w:rsid w:val="007662EC"/>
    <w:rsid w:val="00766558"/>
    <w:rsid w:val="007669EF"/>
    <w:rsid w:val="00766C56"/>
    <w:rsid w:val="00766D71"/>
    <w:rsid w:val="007679EE"/>
    <w:rsid w:val="00770B76"/>
    <w:rsid w:val="00770B8A"/>
    <w:rsid w:val="00771180"/>
    <w:rsid w:val="00771187"/>
    <w:rsid w:val="007723B8"/>
    <w:rsid w:val="007729B1"/>
    <w:rsid w:val="00772DE7"/>
    <w:rsid w:val="00772F41"/>
    <w:rsid w:val="007744A1"/>
    <w:rsid w:val="00774D1D"/>
    <w:rsid w:val="0077545A"/>
    <w:rsid w:val="00775EBD"/>
    <w:rsid w:val="00775EF4"/>
    <w:rsid w:val="00776CEB"/>
    <w:rsid w:val="007778EA"/>
    <w:rsid w:val="007779CC"/>
    <w:rsid w:val="00780812"/>
    <w:rsid w:val="0078121E"/>
    <w:rsid w:val="0078145D"/>
    <w:rsid w:val="007815C2"/>
    <w:rsid w:val="00782291"/>
    <w:rsid w:val="00784477"/>
    <w:rsid w:val="0078573D"/>
    <w:rsid w:val="00785B11"/>
    <w:rsid w:val="00785BEA"/>
    <w:rsid w:val="00785E17"/>
    <w:rsid w:val="00786116"/>
    <w:rsid w:val="007871E0"/>
    <w:rsid w:val="00790AC0"/>
    <w:rsid w:val="0079313A"/>
    <w:rsid w:val="00793FED"/>
    <w:rsid w:val="00794271"/>
    <w:rsid w:val="00794ACB"/>
    <w:rsid w:val="0079548D"/>
    <w:rsid w:val="00795B92"/>
    <w:rsid w:val="00795D24"/>
    <w:rsid w:val="00795F68"/>
    <w:rsid w:val="007973AC"/>
    <w:rsid w:val="007A008E"/>
    <w:rsid w:val="007A039C"/>
    <w:rsid w:val="007A042D"/>
    <w:rsid w:val="007A0C56"/>
    <w:rsid w:val="007A0EE4"/>
    <w:rsid w:val="007A1072"/>
    <w:rsid w:val="007A1FBF"/>
    <w:rsid w:val="007A206D"/>
    <w:rsid w:val="007A33D5"/>
    <w:rsid w:val="007A34AB"/>
    <w:rsid w:val="007A3C25"/>
    <w:rsid w:val="007A581E"/>
    <w:rsid w:val="007A6164"/>
    <w:rsid w:val="007A62F2"/>
    <w:rsid w:val="007A6D85"/>
    <w:rsid w:val="007A7C40"/>
    <w:rsid w:val="007B0982"/>
    <w:rsid w:val="007B1311"/>
    <w:rsid w:val="007B15C3"/>
    <w:rsid w:val="007B196A"/>
    <w:rsid w:val="007B1995"/>
    <w:rsid w:val="007B19CA"/>
    <w:rsid w:val="007B1C85"/>
    <w:rsid w:val="007B20DA"/>
    <w:rsid w:val="007B210B"/>
    <w:rsid w:val="007B2265"/>
    <w:rsid w:val="007B23FF"/>
    <w:rsid w:val="007B43CF"/>
    <w:rsid w:val="007B6967"/>
    <w:rsid w:val="007B6EA5"/>
    <w:rsid w:val="007B799C"/>
    <w:rsid w:val="007C0778"/>
    <w:rsid w:val="007C0B2D"/>
    <w:rsid w:val="007C0B48"/>
    <w:rsid w:val="007C0EE7"/>
    <w:rsid w:val="007C11CF"/>
    <w:rsid w:val="007C190A"/>
    <w:rsid w:val="007C1FD8"/>
    <w:rsid w:val="007C207A"/>
    <w:rsid w:val="007C2612"/>
    <w:rsid w:val="007C2AAB"/>
    <w:rsid w:val="007C3016"/>
    <w:rsid w:val="007C3770"/>
    <w:rsid w:val="007C3EED"/>
    <w:rsid w:val="007C44EA"/>
    <w:rsid w:val="007C4E32"/>
    <w:rsid w:val="007C4E60"/>
    <w:rsid w:val="007C5714"/>
    <w:rsid w:val="007C6247"/>
    <w:rsid w:val="007C7856"/>
    <w:rsid w:val="007C7A56"/>
    <w:rsid w:val="007D0927"/>
    <w:rsid w:val="007D0D4C"/>
    <w:rsid w:val="007D16E6"/>
    <w:rsid w:val="007D2CBA"/>
    <w:rsid w:val="007D33BF"/>
    <w:rsid w:val="007D380F"/>
    <w:rsid w:val="007D3F00"/>
    <w:rsid w:val="007D4417"/>
    <w:rsid w:val="007D4C29"/>
    <w:rsid w:val="007D5622"/>
    <w:rsid w:val="007D59D5"/>
    <w:rsid w:val="007D59FA"/>
    <w:rsid w:val="007D5B05"/>
    <w:rsid w:val="007D674F"/>
    <w:rsid w:val="007D7384"/>
    <w:rsid w:val="007D73D1"/>
    <w:rsid w:val="007D770A"/>
    <w:rsid w:val="007D7FDD"/>
    <w:rsid w:val="007E030E"/>
    <w:rsid w:val="007E05B2"/>
    <w:rsid w:val="007E09AD"/>
    <w:rsid w:val="007E0DA0"/>
    <w:rsid w:val="007E1371"/>
    <w:rsid w:val="007E13D9"/>
    <w:rsid w:val="007E1B1E"/>
    <w:rsid w:val="007E1D32"/>
    <w:rsid w:val="007E1E59"/>
    <w:rsid w:val="007E2127"/>
    <w:rsid w:val="007E23AB"/>
    <w:rsid w:val="007E2B05"/>
    <w:rsid w:val="007E2EC4"/>
    <w:rsid w:val="007E2FA4"/>
    <w:rsid w:val="007E354B"/>
    <w:rsid w:val="007E3B0D"/>
    <w:rsid w:val="007E452E"/>
    <w:rsid w:val="007E4ADD"/>
    <w:rsid w:val="007E4C45"/>
    <w:rsid w:val="007E50E2"/>
    <w:rsid w:val="007E5F2A"/>
    <w:rsid w:val="007E6A95"/>
    <w:rsid w:val="007E6B68"/>
    <w:rsid w:val="007E6F54"/>
    <w:rsid w:val="007E75B0"/>
    <w:rsid w:val="007E7C8C"/>
    <w:rsid w:val="007F139F"/>
    <w:rsid w:val="007F1E12"/>
    <w:rsid w:val="007F2330"/>
    <w:rsid w:val="007F2576"/>
    <w:rsid w:val="007F3B4E"/>
    <w:rsid w:val="007F44C6"/>
    <w:rsid w:val="007F4DBA"/>
    <w:rsid w:val="007F5625"/>
    <w:rsid w:val="007F567A"/>
    <w:rsid w:val="007F604A"/>
    <w:rsid w:val="007F6449"/>
    <w:rsid w:val="007F6E28"/>
    <w:rsid w:val="007F6F35"/>
    <w:rsid w:val="007F7564"/>
    <w:rsid w:val="007F7943"/>
    <w:rsid w:val="007F79B1"/>
    <w:rsid w:val="007F7B2F"/>
    <w:rsid w:val="007F7E96"/>
    <w:rsid w:val="008001D1"/>
    <w:rsid w:val="00800D9E"/>
    <w:rsid w:val="00801D2E"/>
    <w:rsid w:val="00801F02"/>
    <w:rsid w:val="00801F93"/>
    <w:rsid w:val="0080410A"/>
    <w:rsid w:val="00804910"/>
    <w:rsid w:val="00805181"/>
    <w:rsid w:val="0080518B"/>
    <w:rsid w:val="00805C34"/>
    <w:rsid w:val="0080606F"/>
    <w:rsid w:val="0080658C"/>
    <w:rsid w:val="00806C93"/>
    <w:rsid w:val="008076EC"/>
    <w:rsid w:val="0080787A"/>
    <w:rsid w:val="008103E0"/>
    <w:rsid w:val="008108D9"/>
    <w:rsid w:val="00810DAE"/>
    <w:rsid w:val="0081102F"/>
    <w:rsid w:val="00811448"/>
    <w:rsid w:val="0081150A"/>
    <w:rsid w:val="00812B78"/>
    <w:rsid w:val="00812FFE"/>
    <w:rsid w:val="0081352B"/>
    <w:rsid w:val="0081368D"/>
    <w:rsid w:val="008138A0"/>
    <w:rsid w:val="008155E2"/>
    <w:rsid w:val="00815AC3"/>
    <w:rsid w:val="00815DE6"/>
    <w:rsid w:val="00816EB7"/>
    <w:rsid w:val="008172D4"/>
    <w:rsid w:val="00817864"/>
    <w:rsid w:val="00820907"/>
    <w:rsid w:val="00820C36"/>
    <w:rsid w:val="00820CC1"/>
    <w:rsid w:val="00820DB9"/>
    <w:rsid w:val="00820FA3"/>
    <w:rsid w:val="00821F06"/>
    <w:rsid w:val="00822698"/>
    <w:rsid w:val="00822869"/>
    <w:rsid w:val="00823C97"/>
    <w:rsid w:val="00824D2D"/>
    <w:rsid w:val="00824F2C"/>
    <w:rsid w:val="00824FBD"/>
    <w:rsid w:val="0082502C"/>
    <w:rsid w:val="00826C5A"/>
    <w:rsid w:val="00827A48"/>
    <w:rsid w:val="00830127"/>
    <w:rsid w:val="00830B5D"/>
    <w:rsid w:val="00830C85"/>
    <w:rsid w:val="0083102C"/>
    <w:rsid w:val="008314E3"/>
    <w:rsid w:val="00831CFC"/>
    <w:rsid w:val="00834B6A"/>
    <w:rsid w:val="00834D05"/>
    <w:rsid w:val="00834D20"/>
    <w:rsid w:val="00834DF4"/>
    <w:rsid w:val="0083501C"/>
    <w:rsid w:val="0083589A"/>
    <w:rsid w:val="008358FD"/>
    <w:rsid w:val="008367ED"/>
    <w:rsid w:val="00836DC7"/>
    <w:rsid w:val="008370E5"/>
    <w:rsid w:val="008371CF"/>
    <w:rsid w:val="00837A10"/>
    <w:rsid w:val="00837F13"/>
    <w:rsid w:val="008401BB"/>
    <w:rsid w:val="00840402"/>
    <w:rsid w:val="00841F5E"/>
    <w:rsid w:val="008422F9"/>
    <w:rsid w:val="008423D3"/>
    <w:rsid w:val="00842C83"/>
    <w:rsid w:val="00843C19"/>
    <w:rsid w:val="00843D94"/>
    <w:rsid w:val="00843FEF"/>
    <w:rsid w:val="00844024"/>
    <w:rsid w:val="0084440F"/>
    <w:rsid w:val="008446C0"/>
    <w:rsid w:val="00844EB8"/>
    <w:rsid w:val="008457AC"/>
    <w:rsid w:val="00845877"/>
    <w:rsid w:val="00845D22"/>
    <w:rsid w:val="00845F52"/>
    <w:rsid w:val="00846EF2"/>
    <w:rsid w:val="008473B6"/>
    <w:rsid w:val="008501DB"/>
    <w:rsid w:val="00850499"/>
    <w:rsid w:val="008507FC"/>
    <w:rsid w:val="00850E9B"/>
    <w:rsid w:val="00851633"/>
    <w:rsid w:val="008518B0"/>
    <w:rsid w:val="00851CF2"/>
    <w:rsid w:val="0085210D"/>
    <w:rsid w:val="008523A9"/>
    <w:rsid w:val="008527C2"/>
    <w:rsid w:val="00852D71"/>
    <w:rsid w:val="0085371A"/>
    <w:rsid w:val="00853CDD"/>
    <w:rsid w:val="00853F98"/>
    <w:rsid w:val="00854902"/>
    <w:rsid w:val="00855659"/>
    <w:rsid w:val="00856186"/>
    <w:rsid w:val="008565DD"/>
    <w:rsid w:val="00857AF8"/>
    <w:rsid w:val="00860392"/>
    <w:rsid w:val="0086062F"/>
    <w:rsid w:val="00860DD8"/>
    <w:rsid w:val="008615B0"/>
    <w:rsid w:val="0086160E"/>
    <w:rsid w:val="0086261D"/>
    <w:rsid w:val="00863725"/>
    <w:rsid w:val="00863E99"/>
    <w:rsid w:val="00864DE3"/>
    <w:rsid w:val="00865335"/>
    <w:rsid w:val="00865418"/>
    <w:rsid w:val="00866466"/>
    <w:rsid w:val="00867172"/>
    <w:rsid w:val="008677D9"/>
    <w:rsid w:val="00867BFE"/>
    <w:rsid w:val="00867CBA"/>
    <w:rsid w:val="0087053C"/>
    <w:rsid w:val="00870CC8"/>
    <w:rsid w:val="0087162E"/>
    <w:rsid w:val="00871ACA"/>
    <w:rsid w:val="00871EE8"/>
    <w:rsid w:val="00872578"/>
    <w:rsid w:val="008725A7"/>
    <w:rsid w:val="00872909"/>
    <w:rsid w:val="00872A31"/>
    <w:rsid w:val="008747EA"/>
    <w:rsid w:val="0087700F"/>
    <w:rsid w:val="0088040B"/>
    <w:rsid w:val="00880415"/>
    <w:rsid w:val="0088050C"/>
    <w:rsid w:val="00880798"/>
    <w:rsid w:val="008811B0"/>
    <w:rsid w:val="00882D05"/>
    <w:rsid w:val="00883597"/>
    <w:rsid w:val="008836E9"/>
    <w:rsid w:val="00884447"/>
    <w:rsid w:val="008845E0"/>
    <w:rsid w:val="0088563D"/>
    <w:rsid w:val="00885720"/>
    <w:rsid w:val="00886BE4"/>
    <w:rsid w:val="00886F0C"/>
    <w:rsid w:val="008877AF"/>
    <w:rsid w:val="00890788"/>
    <w:rsid w:val="00890BDA"/>
    <w:rsid w:val="0089128C"/>
    <w:rsid w:val="00891A17"/>
    <w:rsid w:val="00892843"/>
    <w:rsid w:val="00892D31"/>
    <w:rsid w:val="00893129"/>
    <w:rsid w:val="0089319C"/>
    <w:rsid w:val="0089367F"/>
    <w:rsid w:val="008944DC"/>
    <w:rsid w:val="00894CDF"/>
    <w:rsid w:val="00895340"/>
    <w:rsid w:val="00895378"/>
    <w:rsid w:val="00895AC2"/>
    <w:rsid w:val="008960BF"/>
    <w:rsid w:val="00896B13"/>
    <w:rsid w:val="00896EF6"/>
    <w:rsid w:val="008977FA"/>
    <w:rsid w:val="008A01AC"/>
    <w:rsid w:val="008A0D66"/>
    <w:rsid w:val="008A10AC"/>
    <w:rsid w:val="008A1209"/>
    <w:rsid w:val="008A15FC"/>
    <w:rsid w:val="008A20D2"/>
    <w:rsid w:val="008A3315"/>
    <w:rsid w:val="008A343C"/>
    <w:rsid w:val="008A3845"/>
    <w:rsid w:val="008A3B0D"/>
    <w:rsid w:val="008A417A"/>
    <w:rsid w:val="008A4795"/>
    <w:rsid w:val="008A5F8D"/>
    <w:rsid w:val="008A652A"/>
    <w:rsid w:val="008A6939"/>
    <w:rsid w:val="008A6AB4"/>
    <w:rsid w:val="008A6E51"/>
    <w:rsid w:val="008A6FB5"/>
    <w:rsid w:val="008A7B62"/>
    <w:rsid w:val="008B061A"/>
    <w:rsid w:val="008B0791"/>
    <w:rsid w:val="008B14B7"/>
    <w:rsid w:val="008B2453"/>
    <w:rsid w:val="008B2F8B"/>
    <w:rsid w:val="008B3072"/>
    <w:rsid w:val="008B30BE"/>
    <w:rsid w:val="008B3306"/>
    <w:rsid w:val="008B3681"/>
    <w:rsid w:val="008B47F5"/>
    <w:rsid w:val="008B4A53"/>
    <w:rsid w:val="008B5199"/>
    <w:rsid w:val="008B5D21"/>
    <w:rsid w:val="008B6104"/>
    <w:rsid w:val="008B6872"/>
    <w:rsid w:val="008B6E73"/>
    <w:rsid w:val="008B75CF"/>
    <w:rsid w:val="008B7A06"/>
    <w:rsid w:val="008B7F14"/>
    <w:rsid w:val="008C0088"/>
    <w:rsid w:val="008C014E"/>
    <w:rsid w:val="008C0B34"/>
    <w:rsid w:val="008C2AA5"/>
    <w:rsid w:val="008C3242"/>
    <w:rsid w:val="008C32D0"/>
    <w:rsid w:val="008C32D1"/>
    <w:rsid w:val="008C3DBE"/>
    <w:rsid w:val="008C3F29"/>
    <w:rsid w:val="008C5242"/>
    <w:rsid w:val="008C5358"/>
    <w:rsid w:val="008C5FE1"/>
    <w:rsid w:val="008C5FF0"/>
    <w:rsid w:val="008C68DC"/>
    <w:rsid w:val="008C72ED"/>
    <w:rsid w:val="008C72FC"/>
    <w:rsid w:val="008C7D6A"/>
    <w:rsid w:val="008D0B88"/>
    <w:rsid w:val="008D0C90"/>
    <w:rsid w:val="008D220A"/>
    <w:rsid w:val="008D26F1"/>
    <w:rsid w:val="008D4084"/>
    <w:rsid w:val="008D64BC"/>
    <w:rsid w:val="008D6B11"/>
    <w:rsid w:val="008D70D6"/>
    <w:rsid w:val="008D75FB"/>
    <w:rsid w:val="008E071F"/>
    <w:rsid w:val="008E0865"/>
    <w:rsid w:val="008E0A33"/>
    <w:rsid w:val="008E0B28"/>
    <w:rsid w:val="008E133C"/>
    <w:rsid w:val="008E19AA"/>
    <w:rsid w:val="008E1C58"/>
    <w:rsid w:val="008E370E"/>
    <w:rsid w:val="008E37F3"/>
    <w:rsid w:val="008E3AA6"/>
    <w:rsid w:val="008E3D35"/>
    <w:rsid w:val="008E47FE"/>
    <w:rsid w:val="008E49BC"/>
    <w:rsid w:val="008E4F07"/>
    <w:rsid w:val="008E5180"/>
    <w:rsid w:val="008E561B"/>
    <w:rsid w:val="008E5965"/>
    <w:rsid w:val="008E5B9B"/>
    <w:rsid w:val="008E5C42"/>
    <w:rsid w:val="008E5CB3"/>
    <w:rsid w:val="008E5DF6"/>
    <w:rsid w:val="008E62E2"/>
    <w:rsid w:val="008E691D"/>
    <w:rsid w:val="008E6FEC"/>
    <w:rsid w:val="008E7983"/>
    <w:rsid w:val="008E7C6E"/>
    <w:rsid w:val="008F0053"/>
    <w:rsid w:val="008F015C"/>
    <w:rsid w:val="008F06C6"/>
    <w:rsid w:val="008F0798"/>
    <w:rsid w:val="008F0877"/>
    <w:rsid w:val="008F0982"/>
    <w:rsid w:val="008F0FAF"/>
    <w:rsid w:val="008F1A95"/>
    <w:rsid w:val="008F290A"/>
    <w:rsid w:val="008F29AC"/>
    <w:rsid w:val="008F37ED"/>
    <w:rsid w:val="008F4500"/>
    <w:rsid w:val="008F497E"/>
    <w:rsid w:val="008F5087"/>
    <w:rsid w:val="008F5CB0"/>
    <w:rsid w:val="008F6507"/>
    <w:rsid w:val="008F773A"/>
    <w:rsid w:val="00900362"/>
    <w:rsid w:val="00900400"/>
    <w:rsid w:val="00901E30"/>
    <w:rsid w:val="0090238A"/>
    <w:rsid w:val="0090269B"/>
    <w:rsid w:val="00903B75"/>
    <w:rsid w:val="00903D02"/>
    <w:rsid w:val="0090433E"/>
    <w:rsid w:val="00905F9C"/>
    <w:rsid w:val="0090640D"/>
    <w:rsid w:val="009068F7"/>
    <w:rsid w:val="00906944"/>
    <w:rsid w:val="00906F2A"/>
    <w:rsid w:val="009071A2"/>
    <w:rsid w:val="0090726E"/>
    <w:rsid w:val="009073AB"/>
    <w:rsid w:val="009078B8"/>
    <w:rsid w:val="00910190"/>
    <w:rsid w:val="00910D07"/>
    <w:rsid w:val="00910F30"/>
    <w:rsid w:val="00910FA6"/>
    <w:rsid w:val="00911666"/>
    <w:rsid w:val="00911B65"/>
    <w:rsid w:val="00911D3A"/>
    <w:rsid w:val="009141F9"/>
    <w:rsid w:val="009145A7"/>
    <w:rsid w:val="00915717"/>
    <w:rsid w:val="00915C87"/>
    <w:rsid w:val="00916AAF"/>
    <w:rsid w:val="00916B33"/>
    <w:rsid w:val="00916BB2"/>
    <w:rsid w:val="00916EE2"/>
    <w:rsid w:val="00917346"/>
    <w:rsid w:val="00917A2D"/>
    <w:rsid w:val="00917A60"/>
    <w:rsid w:val="00920263"/>
    <w:rsid w:val="00920C81"/>
    <w:rsid w:val="009217B3"/>
    <w:rsid w:val="009218DF"/>
    <w:rsid w:val="00921CBC"/>
    <w:rsid w:val="00921DD3"/>
    <w:rsid w:val="00922663"/>
    <w:rsid w:val="00923842"/>
    <w:rsid w:val="00923A15"/>
    <w:rsid w:val="00923DA4"/>
    <w:rsid w:val="00924CA4"/>
    <w:rsid w:val="00924D2E"/>
    <w:rsid w:val="009250F0"/>
    <w:rsid w:val="009255E2"/>
    <w:rsid w:val="00925775"/>
    <w:rsid w:val="00926719"/>
    <w:rsid w:val="0092720B"/>
    <w:rsid w:val="00927912"/>
    <w:rsid w:val="00927AFF"/>
    <w:rsid w:val="00930169"/>
    <w:rsid w:val="00930DAA"/>
    <w:rsid w:val="00931B6F"/>
    <w:rsid w:val="00931E0C"/>
    <w:rsid w:val="00931E8A"/>
    <w:rsid w:val="00932077"/>
    <w:rsid w:val="00932259"/>
    <w:rsid w:val="00932881"/>
    <w:rsid w:val="00932B7E"/>
    <w:rsid w:val="00933881"/>
    <w:rsid w:val="00933C7C"/>
    <w:rsid w:val="0093534C"/>
    <w:rsid w:val="009356CA"/>
    <w:rsid w:val="00935E78"/>
    <w:rsid w:val="009360C9"/>
    <w:rsid w:val="00936977"/>
    <w:rsid w:val="0093697C"/>
    <w:rsid w:val="00937A05"/>
    <w:rsid w:val="0094002D"/>
    <w:rsid w:val="00940C0C"/>
    <w:rsid w:val="00940D4B"/>
    <w:rsid w:val="009415E7"/>
    <w:rsid w:val="00941C04"/>
    <w:rsid w:val="00941C62"/>
    <w:rsid w:val="00941E3C"/>
    <w:rsid w:val="009424C7"/>
    <w:rsid w:val="00942619"/>
    <w:rsid w:val="0094349F"/>
    <w:rsid w:val="00943533"/>
    <w:rsid w:val="0094354A"/>
    <w:rsid w:val="0094367B"/>
    <w:rsid w:val="00943CCA"/>
    <w:rsid w:val="00943D29"/>
    <w:rsid w:val="00944799"/>
    <w:rsid w:val="00945AD7"/>
    <w:rsid w:val="009460EE"/>
    <w:rsid w:val="009462C3"/>
    <w:rsid w:val="00946A37"/>
    <w:rsid w:val="00946C37"/>
    <w:rsid w:val="00950EBA"/>
    <w:rsid w:val="00951081"/>
    <w:rsid w:val="0095122E"/>
    <w:rsid w:val="009514F9"/>
    <w:rsid w:val="009518E5"/>
    <w:rsid w:val="00952860"/>
    <w:rsid w:val="0095377D"/>
    <w:rsid w:val="00953BFD"/>
    <w:rsid w:val="00953D3A"/>
    <w:rsid w:val="009541B8"/>
    <w:rsid w:val="00954D41"/>
    <w:rsid w:val="00955627"/>
    <w:rsid w:val="0095630A"/>
    <w:rsid w:val="00956E96"/>
    <w:rsid w:val="0095750F"/>
    <w:rsid w:val="00960929"/>
    <w:rsid w:val="00960BFE"/>
    <w:rsid w:val="00961C7D"/>
    <w:rsid w:val="00961F1B"/>
    <w:rsid w:val="00961F2E"/>
    <w:rsid w:val="00962053"/>
    <w:rsid w:val="00962A14"/>
    <w:rsid w:val="00962D47"/>
    <w:rsid w:val="00963D3E"/>
    <w:rsid w:val="00964EA3"/>
    <w:rsid w:val="00965355"/>
    <w:rsid w:val="009655D6"/>
    <w:rsid w:val="00966045"/>
    <w:rsid w:val="009674B4"/>
    <w:rsid w:val="0097010D"/>
    <w:rsid w:val="009706BA"/>
    <w:rsid w:val="00971385"/>
    <w:rsid w:val="00971A42"/>
    <w:rsid w:val="00972984"/>
    <w:rsid w:val="009732FE"/>
    <w:rsid w:val="00973BBD"/>
    <w:rsid w:val="00974463"/>
    <w:rsid w:val="00974616"/>
    <w:rsid w:val="009747DE"/>
    <w:rsid w:val="00974A33"/>
    <w:rsid w:val="0097578C"/>
    <w:rsid w:val="00975F06"/>
    <w:rsid w:val="0097630C"/>
    <w:rsid w:val="009766AA"/>
    <w:rsid w:val="00976D6C"/>
    <w:rsid w:val="009774CA"/>
    <w:rsid w:val="00977606"/>
    <w:rsid w:val="009776C6"/>
    <w:rsid w:val="0097789D"/>
    <w:rsid w:val="00977954"/>
    <w:rsid w:val="00977C7C"/>
    <w:rsid w:val="00980121"/>
    <w:rsid w:val="009804F5"/>
    <w:rsid w:val="009815EE"/>
    <w:rsid w:val="00982DFA"/>
    <w:rsid w:val="009833F2"/>
    <w:rsid w:val="009834FF"/>
    <w:rsid w:val="0098403F"/>
    <w:rsid w:val="00984191"/>
    <w:rsid w:val="009841C0"/>
    <w:rsid w:val="0098427C"/>
    <w:rsid w:val="00984799"/>
    <w:rsid w:val="00984A86"/>
    <w:rsid w:val="00984F5E"/>
    <w:rsid w:val="00985937"/>
    <w:rsid w:val="00985A3E"/>
    <w:rsid w:val="0098641B"/>
    <w:rsid w:val="00986965"/>
    <w:rsid w:val="00986C42"/>
    <w:rsid w:val="009870D4"/>
    <w:rsid w:val="009874A6"/>
    <w:rsid w:val="0098799A"/>
    <w:rsid w:val="0099202E"/>
    <w:rsid w:val="009921D5"/>
    <w:rsid w:val="00992A76"/>
    <w:rsid w:val="009933F4"/>
    <w:rsid w:val="0099357F"/>
    <w:rsid w:val="00994B4A"/>
    <w:rsid w:val="00994D8E"/>
    <w:rsid w:val="009951C6"/>
    <w:rsid w:val="00995FEB"/>
    <w:rsid w:val="009A13D8"/>
    <w:rsid w:val="009A172E"/>
    <w:rsid w:val="009A18AF"/>
    <w:rsid w:val="009A1D79"/>
    <w:rsid w:val="009A2469"/>
    <w:rsid w:val="009A264C"/>
    <w:rsid w:val="009A26AE"/>
    <w:rsid w:val="009A30AB"/>
    <w:rsid w:val="009A3B35"/>
    <w:rsid w:val="009A3E66"/>
    <w:rsid w:val="009A4139"/>
    <w:rsid w:val="009A4858"/>
    <w:rsid w:val="009A4C29"/>
    <w:rsid w:val="009A512A"/>
    <w:rsid w:val="009A534A"/>
    <w:rsid w:val="009A54D6"/>
    <w:rsid w:val="009A55D0"/>
    <w:rsid w:val="009A58FA"/>
    <w:rsid w:val="009A64DC"/>
    <w:rsid w:val="009A6A74"/>
    <w:rsid w:val="009A6C47"/>
    <w:rsid w:val="009A7C35"/>
    <w:rsid w:val="009B0ED8"/>
    <w:rsid w:val="009B1FA9"/>
    <w:rsid w:val="009B2030"/>
    <w:rsid w:val="009B219D"/>
    <w:rsid w:val="009B2D22"/>
    <w:rsid w:val="009B3162"/>
    <w:rsid w:val="009B36FA"/>
    <w:rsid w:val="009B3781"/>
    <w:rsid w:val="009B3ACB"/>
    <w:rsid w:val="009B47C8"/>
    <w:rsid w:val="009B49ED"/>
    <w:rsid w:val="009B552A"/>
    <w:rsid w:val="009B5704"/>
    <w:rsid w:val="009B577A"/>
    <w:rsid w:val="009B5A7B"/>
    <w:rsid w:val="009B5BD6"/>
    <w:rsid w:val="009B5CC1"/>
    <w:rsid w:val="009B6045"/>
    <w:rsid w:val="009B7CC5"/>
    <w:rsid w:val="009C058F"/>
    <w:rsid w:val="009C0600"/>
    <w:rsid w:val="009C1AAA"/>
    <w:rsid w:val="009C1C71"/>
    <w:rsid w:val="009C24A6"/>
    <w:rsid w:val="009C291E"/>
    <w:rsid w:val="009C2BD6"/>
    <w:rsid w:val="009C3375"/>
    <w:rsid w:val="009C3502"/>
    <w:rsid w:val="009C3F3D"/>
    <w:rsid w:val="009C450C"/>
    <w:rsid w:val="009C4B18"/>
    <w:rsid w:val="009C5DE4"/>
    <w:rsid w:val="009C6479"/>
    <w:rsid w:val="009C6531"/>
    <w:rsid w:val="009C68B0"/>
    <w:rsid w:val="009C68C4"/>
    <w:rsid w:val="009C7461"/>
    <w:rsid w:val="009C748E"/>
    <w:rsid w:val="009C7CA2"/>
    <w:rsid w:val="009C7E1C"/>
    <w:rsid w:val="009D084C"/>
    <w:rsid w:val="009D0C78"/>
    <w:rsid w:val="009D1B18"/>
    <w:rsid w:val="009D1B9C"/>
    <w:rsid w:val="009D2253"/>
    <w:rsid w:val="009D2F49"/>
    <w:rsid w:val="009D2FE1"/>
    <w:rsid w:val="009D367E"/>
    <w:rsid w:val="009D39DA"/>
    <w:rsid w:val="009D4153"/>
    <w:rsid w:val="009D61A7"/>
    <w:rsid w:val="009D62EE"/>
    <w:rsid w:val="009D664E"/>
    <w:rsid w:val="009D67B5"/>
    <w:rsid w:val="009D6934"/>
    <w:rsid w:val="009E0887"/>
    <w:rsid w:val="009E0C3B"/>
    <w:rsid w:val="009E12A9"/>
    <w:rsid w:val="009E278F"/>
    <w:rsid w:val="009E2BB0"/>
    <w:rsid w:val="009E2D78"/>
    <w:rsid w:val="009E370B"/>
    <w:rsid w:val="009E3758"/>
    <w:rsid w:val="009E37FB"/>
    <w:rsid w:val="009E4232"/>
    <w:rsid w:val="009E47A7"/>
    <w:rsid w:val="009E4D58"/>
    <w:rsid w:val="009E4E7A"/>
    <w:rsid w:val="009E5455"/>
    <w:rsid w:val="009E6001"/>
    <w:rsid w:val="009E6128"/>
    <w:rsid w:val="009E7752"/>
    <w:rsid w:val="009F1031"/>
    <w:rsid w:val="009F14A4"/>
    <w:rsid w:val="009F2485"/>
    <w:rsid w:val="009F37D9"/>
    <w:rsid w:val="009F39EC"/>
    <w:rsid w:val="009F45C5"/>
    <w:rsid w:val="009F4F16"/>
    <w:rsid w:val="009F5342"/>
    <w:rsid w:val="009F5EA6"/>
    <w:rsid w:val="009F7514"/>
    <w:rsid w:val="009F7AC3"/>
    <w:rsid w:val="009F7D1F"/>
    <w:rsid w:val="009F7E6E"/>
    <w:rsid w:val="009F7F46"/>
    <w:rsid w:val="00A006A9"/>
    <w:rsid w:val="00A0188E"/>
    <w:rsid w:val="00A018DE"/>
    <w:rsid w:val="00A01A2B"/>
    <w:rsid w:val="00A01CF0"/>
    <w:rsid w:val="00A02835"/>
    <w:rsid w:val="00A03BCD"/>
    <w:rsid w:val="00A044C5"/>
    <w:rsid w:val="00A049F1"/>
    <w:rsid w:val="00A04A98"/>
    <w:rsid w:val="00A04B89"/>
    <w:rsid w:val="00A05455"/>
    <w:rsid w:val="00A05775"/>
    <w:rsid w:val="00A05CD7"/>
    <w:rsid w:val="00A06144"/>
    <w:rsid w:val="00A06280"/>
    <w:rsid w:val="00A065B5"/>
    <w:rsid w:val="00A067BC"/>
    <w:rsid w:val="00A068B5"/>
    <w:rsid w:val="00A07BAC"/>
    <w:rsid w:val="00A100A1"/>
    <w:rsid w:val="00A1082D"/>
    <w:rsid w:val="00A10886"/>
    <w:rsid w:val="00A10A3C"/>
    <w:rsid w:val="00A11636"/>
    <w:rsid w:val="00A11AA8"/>
    <w:rsid w:val="00A12999"/>
    <w:rsid w:val="00A12F8D"/>
    <w:rsid w:val="00A13E9B"/>
    <w:rsid w:val="00A13EEB"/>
    <w:rsid w:val="00A14316"/>
    <w:rsid w:val="00A14614"/>
    <w:rsid w:val="00A14A00"/>
    <w:rsid w:val="00A14D58"/>
    <w:rsid w:val="00A1516C"/>
    <w:rsid w:val="00A15239"/>
    <w:rsid w:val="00A15DF6"/>
    <w:rsid w:val="00A16080"/>
    <w:rsid w:val="00A16859"/>
    <w:rsid w:val="00A168DA"/>
    <w:rsid w:val="00A16A3F"/>
    <w:rsid w:val="00A1708B"/>
    <w:rsid w:val="00A17339"/>
    <w:rsid w:val="00A206DC"/>
    <w:rsid w:val="00A207C5"/>
    <w:rsid w:val="00A20885"/>
    <w:rsid w:val="00A2091D"/>
    <w:rsid w:val="00A21282"/>
    <w:rsid w:val="00A21800"/>
    <w:rsid w:val="00A220E5"/>
    <w:rsid w:val="00A226D5"/>
    <w:rsid w:val="00A234EC"/>
    <w:rsid w:val="00A2391A"/>
    <w:rsid w:val="00A23F0A"/>
    <w:rsid w:val="00A244A6"/>
    <w:rsid w:val="00A24943"/>
    <w:rsid w:val="00A258A5"/>
    <w:rsid w:val="00A25993"/>
    <w:rsid w:val="00A25C40"/>
    <w:rsid w:val="00A2609A"/>
    <w:rsid w:val="00A261BE"/>
    <w:rsid w:val="00A266A3"/>
    <w:rsid w:val="00A268F0"/>
    <w:rsid w:val="00A26926"/>
    <w:rsid w:val="00A27775"/>
    <w:rsid w:val="00A277ED"/>
    <w:rsid w:val="00A27B0E"/>
    <w:rsid w:val="00A303DE"/>
    <w:rsid w:val="00A3097D"/>
    <w:rsid w:val="00A30ECF"/>
    <w:rsid w:val="00A31F70"/>
    <w:rsid w:val="00A32D27"/>
    <w:rsid w:val="00A32D52"/>
    <w:rsid w:val="00A330F2"/>
    <w:rsid w:val="00A3354C"/>
    <w:rsid w:val="00A33931"/>
    <w:rsid w:val="00A34194"/>
    <w:rsid w:val="00A342D5"/>
    <w:rsid w:val="00A34B0E"/>
    <w:rsid w:val="00A34B24"/>
    <w:rsid w:val="00A35443"/>
    <w:rsid w:val="00A360F5"/>
    <w:rsid w:val="00A374C1"/>
    <w:rsid w:val="00A37890"/>
    <w:rsid w:val="00A4075E"/>
    <w:rsid w:val="00A4090F"/>
    <w:rsid w:val="00A40AEE"/>
    <w:rsid w:val="00A40E91"/>
    <w:rsid w:val="00A40FDA"/>
    <w:rsid w:val="00A4105A"/>
    <w:rsid w:val="00A4127B"/>
    <w:rsid w:val="00A419D3"/>
    <w:rsid w:val="00A42328"/>
    <w:rsid w:val="00A423AD"/>
    <w:rsid w:val="00A427C3"/>
    <w:rsid w:val="00A42C8B"/>
    <w:rsid w:val="00A430D2"/>
    <w:rsid w:val="00A432F9"/>
    <w:rsid w:val="00A4353A"/>
    <w:rsid w:val="00A44524"/>
    <w:rsid w:val="00A44BE3"/>
    <w:rsid w:val="00A450A5"/>
    <w:rsid w:val="00A45435"/>
    <w:rsid w:val="00A455F3"/>
    <w:rsid w:val="00A45FE1"/>
    <w:rsid w:val="00A469E4"/>
    <w:rsid w:val="00A46CED"/>
    <w:rsid w:val="00A47D16"/>
    <w:rsid w:val="00A50038"/>
    <w:rsid w:val="00A50F50"/>
    <w:rsid w:val="00A510F3"/>
    <w:rsid w:val="00A511C9"/>
    <w:rsid w:val="00A5146E"/>
    <w:rsid w:val="00A51C7E"/>
    <w:rsid w:val="00A5238C"/>
    <w:rsid w:val="00A527A7"/>
    <w:rsid w:val="00A52877"/>
    <w:rsid w:val="00A540A9"/>
    <w:rsid w:val="00A540B2"/>
    <w:rsid w:val="00A540B7"/>
    <w:rsid w:val="00A54230"/>
    <w:rsid w:val="00A54AE5"/>
    <w:rsid w:val="00A55DD5"/>
    <w:rsid w:val="00A55E7D"/>
    <w:rsid w:val="00A56153"/>
    <w:rsid w:val="00A561BB"/>
    <w:rsid w:val="00A574F6"/>
    <w:rsid w:val="00A577DD"/>
    <w:rsid w:val="00A579A6"/>
    <w:rsid w:val="00A57EF2"/>
    <w:rsid w:val="00A605FC"/>
    <w:rsid w:val="00A61890"/>
    <w:rsid w:val="00A61EB7"/>
    <w:rsid w:val="00A62493"/>
    <w:rsid w:val="00A62502"/>
    <w:rsid w:val="00A62757"/>
    <w:rsid w:val="00A643EE"/>
    <w:rsid w:val="00A647F5"/>
    <w:rsid w:val="00A657DA"/>
    <w:rsid w:val="00A65938"/>
    <w:rsid w:val="00A65F1C"/>
    <w:rsid w:val="00A66E2E"/>
    <w:rsid w:val="00A6768D"/>
    <w:rsid w:val="00A67E26"/>
    <w:rsid w:val="00A703F0"/>
    <w:rsid w:val="00A707A2"/>
    <w:rsid w:val="00A70C76"/>
    <w:rsid w:val="00A70CC8"/>
    <w:rsid w:val="00A712C8"/>
    <w:rsid w:val="00A71F7A"/>
    <w:rsid w:val="00A72056"/>
    <w:rsid w:val="00A720B9"/>
    <w:rsid w:val="00A72198"/>
    <w:rsid w:val="00A72649"/>
    <w:rsid w:val="00A72E2D"/>
    <w:rsid w:val="00A73001"/>
    <w:rsid w:val="00A731F9"/>
    <w:rsid w:val="00A73CAA"/>
    <w:rsid w:val="00A74C31"/>
    <w:rsid w:val="00A74CF7"/>
    <w:rsid w:val="00A756A0"/>
    <w:rsid w:val="00A75959"/>
    <w:rsid w:val="00A75B0A"/>
    <w:rsid w:val="00A766C3"/>
    <w:rsid w:val="00A767D6"/>
    <w:rsid w:val="00A76B89"/>
    <w:rsid w:val="00A76C04"/>
    <w:rsid w:val="00A7701B"/>
    <w:rsid w:val="00A77EF9"/>
    <w:rsid w:val="00A803B9"/>
    <w:rsid w:val="00A81F1E"/>
    <w:rsid w:val="00A82787"/>
    <w:rsid w:val="00A828DC"/>
    <w:rsid w:val="00A8335D"/>
    <w:rsid w:val="00A8344D"/>
    <w:rsid w:val="00A83E01"/>
    <w:rsid w:val="00A83E24"/>
    <w:rsid w:val="00A84BE5"/>
    <w:rsid w:val="00A84E17"/>
    <w:rsid w:val="00A85B20"/>
    <w:rsid w:val="00A86442"/>
    <w:rsid w:val="00A86584"/>
    <w:rsid w:val="00A8797C"/>
    <w:rsid w:val="00A87BC5"/>
    <w:rsid w:val="00A90579"/>
    <w:rsid w:val="00A90ACC"/>
    <w:rsid w:val="00A91447"/>
    <w:rsid w:val="00A919D2"/>
    <w:rsid w:val="00A92734"/>
    <w:rsid w:val="00A9289F"/>
    <w:rsid w:val="00A92CB2"/>
    <w:rsid w:val="00A92D44"/>
    <w:rsid w:val="00A93965"/>
    <w:rsid w:val="00A93D48"/>
    <w:rsid w:val="00A944F3"/>
    <w:rsid w:val="00A94B64"/>
    <w:rsid w:val="00A94E06"/>
    <w:rsid w:val="00A95043"/>
    <w:rsid w:val="00A95144"/>
    <w:rsid w:val="00A95797"/>
    <w:rsid w:val="00A95814"/>
    <w:rsid w:val="00A95C2B"/>
    <w:rsid w:val="00A95D44"/>
    <w:rsid w:val="00A963B9"/>
    <w:rsid w:val="00A9642F"/>
    <w:rsid w:val="00A96710"/>
    <w:rsid w:val="00A96A18"/>
    <w:rsid w:val="00A97187"/>
    <w:rsid w:val="00A97FF5"/>
    <w:rsid w:val="00AA030A"/>
    <w:rsid w:val="00AA0D61"/>
    <w:rsid w:val="00AA0F7E"/>
    <w:rsid w:val="00AA1884"/>
    <w:rsid w:val="00AA550F"/>
    <w:rsid w:val="00AA5B82"/>
    <w:rsid w:val="00AA7784"/>
    <w:rsid w:val="00AA77C3"/>
    <w:rsid w:val="00AA7B35"/>
    <w:rsid w:val="00AB0F01"/>
    <w:rsid w:val="00AB14EE"/>
    <w:rsid w:val="00AB1592"/>
    <w:rsid w:val="00AB15EA"/>
    <w:rsid w:val="00AB1CA8"/>
    <w:rsid w:val="00AB1F85"/>
    <w:rsid w:val="00AB23BB"/>
    <w:rsid w:val="00AB29FF"/>
    <w:rsid w:val="00AB2BF6"/>
    <w:rsid w:val="00AB3379"/>
    <w:rsid w:val="00AB33A7"/>
    <w:rsid w:val="00AB406E"/>
    <w:rsid w:val="00AB43F9"/>
    <w:rsid w:val="00AB4546"/>
    <w:rsid w:val="00AB52FE"/>
    <w:rsid w:val="00AB531A"/>
    <w:rsid w:val="00AB5A1C"/>
    <w:rsid w:val="00AB61FA"/>
    <w:rsid w:val="00AB6879"/>
    <w:rsid w:val="00AB6B93"/>
    <w:rsid w:val="00AB6E14"/>
    <w:rsid w:val="00AB73BB"/>
    <w:rsid w:val="00AB73D1"/>
    <w:rsid w:val="00AB782D"/>
    <w:rsid w:val="00AC0012"/>
    <w:rsid w:val="00AC004E"/>
    <w:rsid w:val="00AC0055"/>
    <w:rsid w:val="00AC01D5"/>
    <w:rsid w:val="00AC0424"/>
    <w:rsid w:val="00AC0BA4"/>
    <w:rsid w:val="00AC0BAE"/>
    <w:rsid w:val="00AC0E5D"/>
    <w:rsid w:val="00AC134F"/>
    <w:rsid w:val="00AC1CC9"/>
    <w:rsid w:val="00AC20D3"/>
    <w:rsid w:val="00AC21A8"/>
    <w:rsid w:val="00AC2701"/>
    <w:rsid w:val="00AC30CA"/>
    <w:rsid w:val="00AC3738"/>
    <w:rsid w:val="00AC4292"/>
    <w:rsid w:val="00AC4911"/>
    <w:rsid w:val="00AC4AEB"/>
    <w:rsid w:val="00AC4CB1"/>
    <w:rsid w:val="00AC4CB4"/>
    <w:rsid w:val="00AC5937"/>
    <w:rsid w:val="00AC5E32"/>
    <w:rsid w:val="00AC5E58"/>
    <w:rsid w:val="00AC6137"/>
    <w:rsid w:val="00AC62CF"/>
    <w:rsid w:val="00AC64EA"/>
    <w:rsid w:val="00AC67B4"/>
    <w:rsid w:val="00AD012B"/>
    <w:rsid w:val="00AD01CB"/>
    <w:rsid w:val="00AD047F"/>
    <w:rsid w:val="00AD051B"/>
    <w:rsid w:val="00AD0899"/>
    <w:rsid w:val="00AD104C"/>
    <w:rsid w:val="00AD109B"/>
    <w:rsid w:val="00AD1CAB"/>
    <w:rsid w:val="00AD2AE6"/>
    <w:rsid w:val="00AD3696"/>
    <w:rsid w:val="00AD3FEA"/>
    <w:rsid w:val="00AD3FEF"/>
    <w:rsid w:val="00AD4156"/>
    <w:rsid w:val="00AD4CFF"/>
    <w:rsid w:val="00AD56B2"/>
    <w:rsid w:val="00AD5E90"/>
    <w:rsid w:val="00AD699C"/>
    <w:rsid w:val="00AD704C"/>
    <w:rsid w:val="00AE13C2"/>
    <w:rsid w:val="00AE1540"/>
    <w:rsid w:val="00AE16B6"/>
    <w:rsid w:val="00AE1A86"/>
    <w:rsid w:val="00AE26F0"/>
    <w:rsid w:val="00AE3171"/>
    <w:rsid w:val="00AE3295"/>
    <w:rsid w:val="00AE3422"/>
    <w:rsid w:val="00AE3FA1"/>
    <w:rsid w:val="00AE41EB"/>
    <w:rsid w:val="00AE44FE"/>
    <w:rsid w:val="00AE5A63"/>
    <w:rsid w:val="00AE6810"/>
    <w:rsid w:val="00AE6833"/>
    <w:rsid w:val="00AE716F"/>
    <w:rsid w:val="00AE7874"/>
    <w:rsid w:val="00AE7942"/>
    <w:rsid w:val="00AE7F44"/>
    <w:rsid w:val="00AF0866"/>
    <w:rsid w:val="00AF0CC1"/>
    <w:rsid w:val="00AF164D"/>
    <w:rsid w:val="00AF2969"/>
    <w:rsid w:val="00AF2E25"/>
    <w:rsid w:val="00AF2F7D"/>
    <w:rsid w:val="00AF3069"/>
    <w:rsid w:val="00AF330E"/>
    <w:rsid w:val="00AF4C1C"/>
    <w:rsid w:val="00AF4C31"/>
    <w:rsid w:val="00AF4E23"/>
    <w:rsid w:val="00AF67BD"/>
    <w:rsid w:val="00AF6DB9"/>
    <w:rsid w:val="00AF72F6"/>
    <w:rsid w:val="00AF7575"/>
    <w:rsid w:val="00B00D9B"/>
    <w:rsid w:val="00B01304"/>
    <w:rsid w:val="00B02072"/>
    <w:rsid w:val="00B0280C"/>
    <w:rsid w:val="00B02E20"/>
    <w:rsid w:val="00B03BC4"/>
    <w:rsid w:val="00B03EBC"/>
    <w:rsid w:val="00B04B0F"/>
    <w:rsid w:val="00B04E78"/>
    <w:rsid w:val="00B0545A"/>
    <w:rsid w:val="00B06CE0"/>
    <w:rsid w:val="00B10384"/>
    <w:rsid w:val="00B1235B"/>
    <w:rsid w:val="00B12BAC"/>
    <w:rsid w:val="00B12FAB"/>
    <w:rsid w:val="00B13298"/>
    <w:rsid w:val="00B149F7"/>
    <w:rsid w:val="00B14C40"/>
    <w:rsid w:val="00B15CE4"/>
    <w:rsid w:val="00B15EF6"/>
    <w:rsid w:val="00B176F2"/>
    <w:rsid w:val="00B20B5A"/>
    <w:rsid w:val="00B20CBD"/>
    <w:rsid w:val="00B22B65"/>
    <w:rsid w:val="00B22C51"/>
    <w:rsid w:val="00B234B4"/>
    <w:rsid w:val="00B235E9"/>
    <w:rsid w:val="00B23AD2"/>
    <w:rsid w:val="00B2480A"/>
    <w:rsid w:val="00B24C7A"/>
    <w:rsid w:val="00B24DD1"/>
    <w:rsid w:val="00B25101"/>
    <w:rsid w:val="00B27065"/>
    <w:rsid w:val="00B270B4"/>
    <w:rsid w:val="00B278A3"/>
    <w:rsid w:val="00B27E8D"/>
    <w:rsid w:val="00B30308"/>
    <w:rsid w:val="00B3068D"/>
    <w:rsid w:val="00B3080C"/>
    <w:rsid w:val="00B3155D"/>
    <w:rsid w:val="00B31A4E"/>
    <w:rsid w:val="00B31B3E"/>
    <w:rsid w:val="00B32E0D"/>
    <w:rsid w:val="00B33492"/>
    <w:rsid w:val="00B34372"/>
    <w:rsid w:val="00B34723"/>
    <w:rsid w:val="00B34B03"/>
    <w:rsid w:val="00B35D69"/>
    <w:rsid w:val="00B40AD1"/>
    <w:rsid w:val="00B41BB8"/>
    <w:rsid w:val="00B42EA8"/>
    <w:rsid w:val="00B43E1F"/>
    <w:rsid w:val="00B440A4"/>
    <w:rsid w:val="00B44130"/>
    <w:rsid w:val="00B442E4"/>
    <w:rsid w:val="00B45674"/>
    <w:rsid w:val="00B45BDA"/>
    <w:rsid w:val="00B45EBF"/>
    <w:rsid w:val="00B47070"/>
    <w:rsid w:val="00B47A2C"/>
    <w:rsid w:val="00B47A92"/>
    <w:rsid w:val="00B47D5A"/>
    <w:rsid w:val="00B50092"/>
    <w:rsid w:val="00B50A67"/>
    <w:rsid w:val="00B50CFB"/>
    <w:rsid w:val="00B50E6D"/>
    <w:rsid w:val="00B515B1"/>
    <w:rsid w:val="00B51B10"/>
    <w:rsid w:val="00B521B0"/>
    <w:rsid w:val="00B52722"/>
    <w:rsid w:val="00B52A75"/>
    <w:rsid w:val="00B52AAF"/>
    <w:rsid w:val="00B52BDE"/>
    <w:rsid w:val="00B5321B"/>
    <w:rsid w:val="00B53732"/>
    <w:rsid w:val="00B53779"/>
    <w:rsid w:val="00B53E92"/>
    <w:rsid w:val="00B545FE"/>
    <w:rsid w:val="00B54B6F"/>
    <w:rsid w:val="00B550A6"/>
    <w:rsid w:val="00B552AE"/>
    <w:rsid w:val="00B5790C"/>
    <w:rsid w:val="00B6079D"/>
    <w:rsid w:val="00B60840"/>
    <w:rsid w:val="00B608E4"/>
    <w:rsid w:val="00B615EE"/>
    <w:rsid w:val="00B61781"/>
    <w:rsid w:val="00B61CEB"/>
    <w:rsid w:val="00B6255C"/>
    <w:rsid w:val="00B637CA"/>
    <w:rsid w:val="00B637FF"/>
    <w:rsid w:val="00B6425F"/>
    <w:rsid w:val="00B64729"/>
    <w:rsid w:val="00B658B7"/>
    <w:rsid w:val="00B65CE9"/>
    <w:rsid w:val="00B663A1"/>
    <w:rsid w:val="00B66425"/>
    <w:rsid w:val="00B66D10"/>
    <w:rsid w:val="00B670E8"/>
    <w:rsid w:val="00B67144"/>
    <w:rsid w:val="00B6728B"/>
    <w:rsid w:val="00B70066"/>
    <w:rsid w:val="00B70BA8"/>
    <w:rsid w:val="00B716E2"/>
    <w:rsid w:val="00B72B79"/>
    <w:rsid w:val="00B72C7A"/>
    <w:rsid w:val="00B735AB"/>
    <w:rsid w:val="00B74451"/>
    <w:rsid w:val="00B745A9"/>
    <w:rsid w:val="00B7512D"/>
    <w:rsid w:val="00B751E5"/>
    <w:rsid w:val="00B75837"/>
    <w:rsid w:val="00B75B56"/>
    <w:rsid w:val="00B75E99"/>
    <w:rsid w:val="00B77493"/>
    <w:rsid w:val="00B8017C"/>
    <w:rsid w:val="00B827EA"/>
    <w:rsid w:val="00B828A6"/>
    <w:rsid w:val="00B8294D"/>
    <w:rsid w:val="00B83F16"/>
    <w:rsid w:val="00B8495F"/>
    <w:rsid w:val="00B84C98"/>
    <w:rsid w:val="00B85198"/>
    <w:rsid w:val="00B85441"/>
    <w:rsid w:val="00B85A60"/>
    <w:rsid w:val="00B863DE"/>
    <w:rsid w:val="00B86420"/>
    <w:rsid w:val="00B86A37"/>
    <w:rsid w:val="00B86ABD"/>
    <w:rsid w:val="00B8776B"/>
    <w:rsid w:val="00B9001C"/>
    <w:rsid w:val="00B903EF"/>
    <w:rsid w:val="00B903F2"/>
    <w:rsid w:val="00B909F0"/>
    <w:rsid w:val="00B90ECB"/>
    <w:rsid w:val="00B91E3D"/>
    <w:rsid w:val="00B929D6"/>
    <w:rsid w:val="00B92D85"/>
    <w:rsid w:val="00B931D2"/>
    <w:rsid w:val="00B93D75"/>
    <w:rsid w:val="00B93E2F"/>
    <w:rsid w:val="00B940D5"/>
    <w:rsid w:val="00B95580"/>
    <w:rsid w:val="00B9600E"/>
    <w:rsid w:val="00B9646F"/>
    <w:rsid w:val="00B97486"/>
    <w:rsid w:val="00B977BC"/>
    <w:rsid w:val="00BA012A"/>
    <w:rsid w:val="00BA0399"/>
    <w:rsid w:val="00BA03AB"/>
    <w:rsid w:val="00BA0474"/>
    <w:rsid w:val="00BA09E6"/>
    <w:rsid w:val="00BA0E2C"/>
    <w:rsid w:val="00BA0FEB"/>
    <w:rsid w:val="00BA1119"/>
    <w:rsid w:val="00BA2CB6"/>
    <w:rsid w:val="00BA2CEB"/>
    <w:rsid w:val="00BA2E0D"/>
    <w:rsid w:val="00BA4270"/>
    <w:rsid w:val="00BA46FD"/>
    <w:rsid w:val="00BA4B9C"/>
    <w:rsid w:val="00BA5455"/>
    <w:rsid w:val="00BA583D"/>
    <w:rsid w:val="00BA6371"/>
    <w:rsid w:val="00BA6D05"/>
    <w:rsid w:val="00BA70C6"/>
    <w:rsid w:val="00BA7156"/>
    <w:rsid w:val="00BA735F"/>
    <w:rsid w:val="00BB05FC"/>
    <w:rsid w:val="00BB0841"/>
    <w:rsid w:val="00BB0FD6"/>
    <w:rsid w:val="00BB158C"/>
    <w:rsid w:val="00BB1A53"/>
    <w:rsid w:val="00BB1D6D"/>
    <w:rsid w:val="00BB211F"/>
    <w:rsid w:val="00BB36DD"/>
    <w:rsid w:val="00BB3BDD"/>
    <w:rsid w:val="00BB46AF"/>
    <w:rsid w:val="00BB4C92"/>
    <w:rsid w:val="00BB555A"/>
    <w:rsid w:val="00BB6AD8"/>
    <w:rsid w:val="00BC0D32"/>
    <w:rsid w:val="00BC1943"/>
    <w:rsid w:val="00BC1B85"/>
    <w:rsid w:val="00BC1BD9"/>
    <w:rsid w:val="00BC21A4"/>
    <w:rsid w:val="00BC2B4F"/>
    <w:rsid w:val="00BC2D47"/>
    <w:rsid w:val="00BC2D64"/>
    <w:rsid w:val="00BC338E"/>
    <w:rsid w:val="00BC3777"/>
    <w:rsid w:val="00BC37CA"/>
    <w:rsid w:val="00BC3C18"/>
    <w:rsid w:val="00BC4397"/>
    <w:rsid w:val="00BC4513"/>
    <w:rsid w:val="00BC4CB8"/>
    <w:rsid w:val="00BC568E"/>
    <w:rsid w:val="00BC5CBA"/>
    <w:rsid w:val="00BC7643"/>
    <w:rsid w:val="00BD1C91"/>
    <w:rsid w:val="00BD33BB"/>
    <w:rsid w:val="00BD4478"/>
    <w:rsid w:val="00BD5C3E"/>
    <w:rsid w:val="00BD5C79"/>
    <w:rsid w:val="00BD6CB2"/>
    <w:rsid w:val="00BE0208"/>
    <w:rsid w:val="00BE1001"/>
    <w:rsid w:val="00BE19CC"/>
    <w:rsid w:val="00BE292B"/>
    <w:rsid w:val="00BE348A"/>
    <w:rsid w:val="00BE3896"/>
    <w:rsid w:val="00BE3F7A"/>
    <w:rsid w:val="00BE4864"/>
    <w:rsid w:val="00BE4899"/>
    <w:rsid w:val="00BE4F6A"/>
    <w:rsid w:val="00BE50E4"/>
    <w:rsid w:val="00BE5445"/>
    <w:rsid w:val="00BE56B9"/>
    <w:rsid w:val="00BE5B8F"/>
    <w:rsid w:val="00BE6684"/>
    <w:rsid w:val="00BE6A81"/>
    <w:rsid w:val="00BE781B"/>
    <w:rsid w:val="00BE7E20"/>
    <w:rsid w:val="00BF01B8"/>
    <w:rsid w:val="00BF02DB"/>
    <w:rsid w:val="00BF12DC"/>
    <w:rsid w:val="00BF160B"/>
    <w:rsid w:val="00BF1F97"/>
    <w:rsid w:val="00BF25C2"/>
    <w:rsid w:val="00BF25FB"/>
    <w:rsid w:val="00BF2DC8"/>
    <w:rsid w:val="00BF3459"/>
    <w:rsid w:val="00BF38A0"/>
    <w:rsid w:val="00BF3AE5"/>
    <w:rsid w:val="00BF3EBB"/>
    <w:rsid w:val="00BF48CF"/>
    <w:rsid w:val="00BF541D"/>
    <w:rsid w:val="00BF5A46"/>
    <w:rsid w:val="00BF5E67"/>
    <w:rsid w:val="00BF6553"/>
    <w:rsid w:val="00BF704B"/>
    <w:rsid w:val="00BF725A"/>
    <w:rsid w:val="00C00DEB"/>
    <w:rsid w:val="00C01093"/>
    <w:rsid w:val="00C01327"/>
    <w:rsid w:val="00C013FA"/>
    <w:rsid w:val="00C01F8B"/>
    <w:rsid w:val="00C02241"/>
    <w:rsid w:val="00C023F6"/>
    <w:rsid w:val="00C02776"/>
    <w:rsid w:val="00C03647"/>
    <w:rsid w:val="00C042F2"/>
    <w:rsid w:val="00C04836"/>
    <w:rsid w:val="00C049E4"/>
    <w:rsid w:val="00C04CA7"/>
    <w:rsid w:val="00C056D3"/>
    <w:rsid w:val="00C05778"/>
    <w:rsid w:val="00C05DC3"/>
    <w:rsid w:val="00C06394"/>
    <w:rsid w:val="00C0769F"/>
    <w:rsid w:val="00C104B0"/>
    <w:rsid w:val="00C10991"/>
    <w:rsid w:val="00C116A1"/>
    <w:rsid w:val="00C1195A"/>
    <w:rsid w:val="00C11BB4"/>
    <w:rsid w:val="00C12315"/>
    <w:rsid w:val="00C12A58"/>
    <w:rsid w:val="00C12AC3"/>
    <w:rsid w:val="00C1348D"/>
    <w:rsid w:val="00C135DA"/>
    <w:rsid w:val="00C13A8C"/>
    <w:rsid w:val="00C140A9"/>
    <w:rsid w:val="00C14A2F"/>
    <w:rsid w:val="00C14B0E"/>
    <w:rsid w:val="00C15219"/>
    <w:rsid w:val="00C15E04"/>
    <w:rsid w:val="00C15ED5"/>
    <w:rsid w:val="00C1695E"/>
    <w:rsid w:val="00C16B9A"/>
    <w:rsid w:val="00C16E81"/>
    <w:rsid w:val="00C17964"/>
    <w:rsid w:val="00C20020"/>
    <w:rsid w:val="00C2179B"/>
    <w:rsid w:val="00C22C44"/>
    <w:rsid w:val="00C243B4"/>
    <w:rsid w:val="00C24886"/>
    <w:rsid w:val="00C25250"/>
    <w:rsid w:val="00C253A1"/>
    <w:rsid w:val="00C269A2"/>
    <w:rsid w:val="00C2728E"/>
    <w:rsid w:val="00C30060"/>
    <w:rsid w:val="00C30068"/>
    <w:rsid w:val="00C316F7"/>
    <w:rsid w:val="00C32627"/>
    <w:rsid w:val="00C32810"/>
    <w:rsid w:val="00C32953"/>
    <w:rsid w:val="00C331EA"/>
    <w:rsid w:val="00C33824"/>
    <w:rsid w:val="00C33FB9"/>
    <w:rsid w:val="00C3449D"/>
    <w:rsid w:val="00C34B37"/>
    <w:rsid w:val="00C35021"/>
    <w:rsid w:val="00C359BB"/>
    <w:rsid w:val="00C35A69"/>
    <w:rsid w:val="00C36101"/>
    <w:rsid w:val="00C36CB5"/>
    <w:rsid w:val="00C3772F"/>
    <w:rsid w:val="00C37E4D"/>
    <w:rsid w:val="00C400ED"/>
    <w:rsid w:val="00C40243"/>
    <w:rsid w:val="00C41393"/>
    <w:rsid w:val="00C41A94"/>
    <w:rsid w:val="00C43428"/>
    <w:rsid w:val="00C43D4D"/>
    <w:rsid w:val="00C447E5"/>
    <w:rsid w:val="00C45909"/>
    <w:rsid w:val="00C45D4A"/>
    <w:rsid w:val="00C45DD9"/>
    <w:rsid w:val="00C45DF9"/>
    <w:rsid w:val="00C469FB"/>
    <w:rsid w:val="00C46C23"/>
    <w:rsid w:val="00C475E5"/>
    <w:rsid w:val="00C510D9"/>
    <w:rsid w:val="00C51504"/>
    <w:rsid w:val="00C51568"/>
    <w:rsid w:val="00C515EE"/>
    <w:rsid w:val="00C5187A"/>
    <w:rsid w:val="00C51A89"/>
    <w:rsid w:val="00C51DFB"/>
    <w:rsid w:val="00C51E7A"/>
    <w:rsid w:val="00C528ED"/>
    <w:rsid w:val="00C52F46"/>
    <w:rsid w:val="00C53424"/>
    <w:rsid w:val="00C5382C"/>
    <w:rsid w:val="00C53979"/>
    <w:rsid w:val="00C53A11"/>
    <w:rsid w:val="00C53FD9"/>
    <w:rsid w:val="00C54B44"/>
    <w:rsid w:val="00C54B81"/>
    <w:rsid w:val="00C557D8"/>
    <w:rsid w:val="00C55B00"/>
    <w:rsid w:val="00C55BD3"/>
    <w:rsid w:val="00C569EE"/>
    <w:rsid w:val="00C57774"/>
    <w:rsid w:val="00C60D44"/>
    <w:rsid w:val="00C61842"/>
    <w:rsid w:val="00C61DB7"/>
    <w:rsid w:val="00C61F87"/>
    <w:rsid w:val="00C62AA7"/>
    <w:rsid w:val="00C62C5F"/>
    <w:rsid w:val="00C62DD3"/>
    <w:rsid w:val="00C638E9"/>
    <w:rsid w:val="00C63B52"/>
    <w:rsid w:val="00C640B2"/>
    <w:rsid w:val="00C65819"/>
    <w:rsid w:val="00C6638B"/>
    <w:rsid w:val="00C6796B"/>
    <w:rsid w:val="00C67BA1"/>
    <w:rsid w:val="00C708EF"/>
    <w:rsid w:val="00C72BED"/>
    <w:rsid w:val="00C730CC"/>
    <w:rsid w:val="00C738A1"/>
    <w:rsid w:val="00C74350"/>
    <w:rsid w:val="00C74407"/>
    <w:rsid w:val="00C75654"/>
    <w:rsid w:val="00C76922"/>
    <w:rsid w:val="00C76B6B"/>
    <w:rsid w:val="00C76BD3"/>
    <w:rsid w:val="00C80323"/>
    <w:rsid w:val="00C811E1"/>
    <w:rsid w:val="00C814A6"/>
    <w:rsid w:val="00C81B21"/>
    <w:rsid w:val="00C81B8E"/>
    <w:rsid w:val="00C8287E"/>
    <w:rsid w:val="00C8321D"/>
    <w:rsid w:val="00C83316"/>
    <w:rsid w:val="00C83337"/>
    <w:rsid w:val="00C835DE"/>
    <w:rsid w:val="00C8411A"/>
    <w:rsid w:val="00C842C5"/>
    <w:rsid w:val="00C844B1"/>
    <w:rsid w:val="00C84F9E"/>
    <w:rsid w:val="00C85148"/>
    <w:rsid w:val="00C852E8"/>
    <w:rsid w:val="00C853A1"/>
    <w:rsid w:val="00C854CD"/>
    <w:rsid w:val="00C856A7"/>
    <w:rsid w:val="00C86092"/>
    <w:rsid w:val="00C86DD7"/>
    <w:rsid w:val="00C905BC"/>
    <w:rsid w:val="00C90B68"/>
    <w:rsid w:val="00C90EB8"/>
    <w:rsid w:val="00C914BF"/>
    <w:rsid w:val="00C91C1B"/>
    <w:rsid w:val="00C92224"/>
    <w:rsid w:val="00C9337D"/>
    <w:rsid w:val="00C93A89"/>
    <w:rsid w:val="00C9423E"/>
    <w:rsid w:val="00C9692A"/>
    <w:rsid w:val="00C96A49"/>
    <w:rsid w:val="00CA00DA"/>
    <w:rsid w:val="00CA0CCA"/>
    <w:rsid w:val="00CA1296"/>
    <w:rsid w:val="00CA1A53"/>
    <w:rsid w:val="00CA224C"/>
    <w:rsid w:val="00CA2A76"/>
    <w:rsid w:val="00CA30C5"/>
    <w:rsid w:val="00CA32D4"/>
    <w:rsid w:val="00CA36DF"/>
    <w:rsid w:val="00CA3B7F"/>
    <w:rsid w:val="00CA48E6"/>
    <w:rsid w:val="00CA4C8C"/>
    <w:rsid w:val="00CA54F2"/>
    <w:rsid w:val="00CA64F0"/>
    <w:rsid w:val="00CA68CB"/>
    <w:rsid w:val="00CA6E3A"/>
    <w:rsid w:val="00CB0B56"/>
    <w:rsid w:val="00CB1602"/>
    <w:rsid w:val="00CB1AB8"/>
    <w:rsid w:val="00CB21BF"/>
    <w:rsid w:val="00CB24A9"/>
    <w:rsid w:val="00CB3B2A"/>
    <w:rsid w:val="00CB3F37"/>
    <w:rsid w:val="00CB4A54"/>
    <w:rsid w:val="00CB59FF"/>
    <w:rsid w:val="00CB5CA1"/>
    <w:rsid w:val="00CB641C"/>
    <w:rsid w:val="00CB67B7"/>
    <w:rsid w:val="00CB7946"/>
    <w:rsid w:val="00CC097C"/>
    <w:rsid w:val="00CC0DAC"/>
    <w:rsid w:val="00CC1108"/>
    <w:rsid w:val="00CC15A7"/>
    <w:rsid w:val="00CC16FC"/>
    <w:rsid w:val="00CC21C3"/>
    <w:rsid w:val="00CC38B5"/>
    <w:rsid w:val="00CC3A7E"/>
    <w:rsid w:val="00CC41DB"/>
    <w:rsid w:val="00CC4877"/>
    <w:rsid w:val="00CC4A49"/>
    <w:rsid w:val="00CC4AA9"/>
    <w:rsid w:val="00CC512C"/>
    <w:rsid w:val="00CC5E24"/>
    <w:rsid w:val="00CC6455"/>
    <w:rsid w:val="00CC66E9"/>
    <w:rsid w:val="00CC715D"/>
    <w:rsid w:val="00CC71E5"/>
    <w:rsid w:val="00CC7240"/>
    <w:rsid w:val="00CC76F9"/>
    <w:rsid w:val="00CD0255"/>
    <w:rsid w:val="00CD02C3"/>
    <w:rsid w:val="00CD083F"/>
    <w:rsid w:val="00CD0E9C"/>
    <w:rsid w:val="00CD28F6"/>
    <w:rsid w:val="00CD2CDF"/>
    <w:rsid w:val="00CD2E21"/>
    <w:rsid w:val="00CD2FFD"/>
    <w:rsid w:val="00CD3123"/>
    <w:rsid w:val="00CD4184"/>
    <w:rsid w:val="00CD457C"/>
    <w:rsid w:val="00CD4BD7"/>
    <w:rsid w:val="00CD5338"/>
    <w:rsid w:val="00CD5591"/>
    <w:rsid w:val="00CD55DC"/>
    <w:rsid w:val="00CD59C3"/>
    <w:rsid w:val="00CD7FA5"/>
    <w:rsid w:val="00CE02B4"/>
    <w:rsid w:val="00CE0670"/>
    <w:rsid w:val="00CE1308"/>
    <w:rsid w:val="00CE241B"/>
    <w:rsid w:val="00CE270D"/>
    <w:rsid w:val="00CE3574"/>
    <w:rsid w:val="00CE3B5B"/>
    <w:rsid w:val="00CE430A"/>
    <w:rsid w:val="00CE43F7"/>
    <w:rsid w:val="00CE4DE2"/>
    <w:rsid w:val="00CE5C35"/>
    <w:rsid w:val="00CE653C"/>
    <w:rsid w:val="00CE6E8C"/>
    <w:rsid w:val="00CE70F6"/>
    <w:rsid w:val="00CE72F3"/>
    <w:rsid w:val="00CF0497"/>
    <w:rsid w:val="00CF05F2"/>
    <w:rsid w:val="00CF29A2"/>
    <w:rsid w:val="00CF2A6D"/>
    <w:rsid w:val="00CF3031"/>
    <w:rsid w:val="00CF3C7F"/>
    <w:rsid w:val="00CF4045"/>
    <w:rsid w:val="00CF4617"/>
    <w:rsid w:val="00CF477B"/>
    <w:rsid w:val="00CF4DBC"/>
    <w:rsid w:val="00CF6114"/>
    <w:rsid w:val="00CF6D85"/>
    <w:rsid w:val="00D00197"/>
    <w:rsid w:val="00D00A7B"/>
    <w:rsid w:val="00D0153B"/>
    <w:rsid w:val="00D018DC"/>
    <w:rsid w:val="00D02287"/>
    <w:rsid w:val="00D02A59"/>
    <w:rsid w:val="00D03672"/>
    <w:rsid w:val="00D04042"/>
    <w:rsid w:val="00D048BA"/>
    <w:rsid w:val="00D04BC7"/>
    <w:rsid w:val="00D05501"/>
    <w:rsid w:val="00D05B71"/>
    <w:rsid w:val="00D0783A"/>
    <w:rsid w:val="00D10C03"/>
    <w:rsid w:val="00D111D0"/>
    <w:rsid w:val="00D12097"/>
    <w:rsid w:val="00D12403"/>
    <w:rsid w:val="00D12842"/>
    <w:rsid w:val="00D132C1"/>
    <w:rsid w:val="00D156B5"/>
    <w:rsid w:val="00D16341"/>
    <w:rsid w:val="00D164ED"/>
    <w:rsid w:val="00D175FF"/>
    <w:rsid w:val="00D17C98"/>
    <w:rsid w:val="00D2014C"/>
    <w:rsid w:val="00D204B1"/>
    <w:rsid w:val="00D20DD9"/>
    <w:rsid w:val="00D2115B"/>
    <w:rsid w:val="00D219D4"/>
    <w:rsid w:val="00D222E3"/>
    <w:rsid w:val="00D223D2"/>
    <w:rsid w:val="00D22450"/>
    <w:rsid w:val="00D24C14"/>
    <w:rsid w:val="00D24DE7"/>
    <w:rsid w:val="00D24EE2"/>
    <w:rsid w:val="00D2545F"/>
    <w:rsid w:val="00D25693"/>
    <w:rsid w:val="00D2625D"/>
    <w:rsid w:val="00D262EA"/>
    <w:rsid w:val="00D26484"/>
    <w:rsid w:val="00D2684C"/>
    <w:rsid w:val="00D26F8D"/>
    <w:rsid w:val="00D2764F"/>
    <w:rsid w:val="00D27F7D"/>
    <w:rsid w:val="00D30349"/>
    <w:rsid w:val="00D30B77"/>
    <w:rsid w:val="00D30CB8"/>
    <w:rsid w:val="00D30E8D"/>
    <w:rsid w:val="00D3105E"/>
    <w:rsid w:val="00D311F4"/>
    <w:rsid w:val="00D31D51"/>
    <w:rsid w:val="00D320B8"/>
    <w:rsid w:val="00D328B6"/>
    <w:rsid w:val="00D328BB"/>
    <w:rsid w:val="00D33025"/>
    <w:rsid w:val="00D33A0F"/>
    <w:rsid w:val="00D33D9F"/>
    <w:rsid w:val="00D350B4"/>
    <w:rsid w:val="00D35377"/>
    <w:rsid w:val="00D3563E"/>
    <w:rsid w:val="00D35A78"/>
    <w:rsid w:val="00D361B8"/>
    <w:rsid w:val="00D36457"/>
    <w:rsid w:val="00D37DC2"/>
    <w:rsid w:val="00D4061A"/>
    <w:rsid w:val="00D40BF6"/>
    <w:rsid w:val="00D40C95"/>
    <w:rsid w:val="00D41084"/>
    <w:rsid w:val="00D411A4"/>
    <w:rsid w:val="00D4202D"/>
    <w:rsid w:val="00D43E40"/>
    <w:rsid w:val="00D44A51"/>
    <w:rsid w:val="00D44CBE"/>
    <w:rsid w:val="00D458A4"/>
    <w:rsid w:val="00D46CC4"/>
    <w:rsid w:val="00D47B1B"/>
    <w:rsid w:val="00D5002D"/>
    <w:rsid w:val="00D50AF0"/>
    <w:rsid w:val="00D51DAA"/>
    <w:rsid w:val="00D51FCD"/>
    <w:rsid w:val="00D53A17"/>
    <w:rsid w:val="00D547B2"/>
    <w:rsid w:val="00D54832"/>
    <w:rsid w:val="00D54E3A"/>
    <w:rsid w:val="00D5601B"/>
    <w:rsid w:val="00D5649A"/>
    <w:rsid w:val="00D5672C"/>
    <w:rsid w:val="00D578D9"/>
    <w:rsid w:val="00D6044C"/>
    <w:rsid w:val="00D60829"/>
    <w:rsid w:val="00D609CD"/>
    <w:rsid w:val="00D612D0"/>
    <w:rsid w:val="00D61706"/>
    <w:rsid w:val="00D61AC1"/>
    <w:rsid w:val="00D63961"/>
    <w:rsid w:val="00D64287"/>
    <w:rsid w:val="00D64B2A"/>
    <w:rsid w:val="00D657DB"/>
    <w:rsid w:val="00D66296"/>
    <w:rsid w:val="00D66B61"/>
    <w:rsid w:val="00D67218"/>
    <w:rsid w:val="00D67309"/>
    <w:rsid w:val="00D67AF2"/>
    <w:rsid w:val="00D70769"/>
    <w:rsid w:val="00D70F75"/>
    <w:rsid w:val="00D71DDF"/>
    <w:rsid w:val="00D7227F"/>
    <w:rsid w:val="00D7255C"/>
    <w:rsid w:val="00D7330C"/>
    <w:rsid w:val="00D737F2"/>
    <w:rsid w:val="00D75467"/>
    <w:rsid w:val="00D75866"/>
    <w:rsid w:val="00D75BDE"/>
    <w:rsid w:val="00D76EEF"/>
    <w:rsid w:val="00D81481"/>
    <w:rsid w:val="00D81B4B"/>
    <w:rsid w:val="00D81B96"/>
    <w:rsid w:val="00D8261C"/>
    <w:rsid w:val="00D829B4"/>
    <w:rsid w:val="00D82DF7"/>
    <w:rsid w:val="00D83191"/>
    <w:rsid w:val="00D833AD"/>
    <w:rsid w:val="00D8435C"/>
    <w:rsid w:val="00D84734"/>
    <w:rsid w:val="00D8496A"/>
    <w:rsid w:val="00D84C8F"/>
    <w:rsid w:val="00D856E7"/>
    <w:rsid w:val="00D85CD9"/>
    <w:rsid w:val="00D866DC"/>
    <w:rsid w:val="00D86C05"/>
    <w:rsid w:val="00D8715F"/>
    <w:rsid w:val="00D871ED"/>
    <w:rsid w:val="00D87D1D"/>
    <w:rsid w:val="00D901D3"/>
    <w:rsid w:val="00D90C01"/>
    <w:rsid w:val="00D9156E"/>
    <w:rsid w:val="00D9245B"/>
    <w:rsid w:val="00D92633"/>
    <w:rsid w:val="00D9341E"/>
    <w:rsid w:val="00D9355C"/>
    <w:rsid w:val="00D93F22"/>
    <w:rsid w:val="00D94B24"/>
    <w:rsid w:val="00D96549"/>
    <w:rsid w:val="00D96984"/>
    <w:rsid w:val="00D96D2D"/>
    <w:rsid w:val="00D971BF"/>
    <w:rsid w:val="00D97908"/>
    <w:rsid w:val="00D979F2"/>
    <w:rsid w:val="00DA01B0"/>
    <w:rsid w:val="00DA09DC"/>
    <w:rsid w:val="00DA0AC2"/>
    <w:rsid w:val="00DA0BF0"/>
    <w:rsid w:val="00DA11EE"/>
    <w:rsid w:val="00DA1ACF"/>
    <w:rsid w:val="00DA1ED8"/>
    <w:rsid w:val="00DA2024"/>
    <w:rsid w:val="00DA2B4C"/>
    <w:rsid w:val="00DA39CC"/>
    <w:rsid w:val="00DA3CFC"/>
    <w:rsid w:val="00DA433E"/>
    <w:rsid w:val="00DA4B5E"/>
    <w:rsid w:val="00DA4BA9"/>
    <w:rsid w:val="00DA5671"/>
    <w:rsid w:val="00DA63AB"/>
    <w:rsid w:val="00DA6587"/>
    <w:rsid w:val="00DA6882"/>
    <w:rsid w:val="00DA68B1"/>
    <w:rsid w:val="00DA6A74"/>
    <w:rsid w:val="00DA6B3C"/>
    <w:rsid w:val="00DA6C2F"/>
    <w:rsid w:val="00DA6E10"/>
    <w:rsid w:val="00DA7096"/>
    <w:rsid w:val="00DA7338"/>
    <w:rsid w:val="00DA7756"/>
    <w:rsid w:val="00DA7D2D"/>
    <w:rsid w:val="00DB086A"/>
    <w:rsid w:val="00DB0F93"/>
    <w:rsid w:val="00DB1F49"/>
    <w:rsid w:val="00DB3646"/>
    <w:rsid w:val="00DB3B38"/>
    <w:rsid w:val="00DB3E9D"/>
    <w:rsid w:val="00DB3F4F"/>
    <w:rsid w:val="00DB4E31"/>
    <w:rsid w:val="00DB4E98"/>
    <w:rsid w:val="00DB5663"/>
    <w:rsid w:val="00DB6ADA"/>
    <w:rsid w:val="00DB6E68"/>
    <w:rsid w:val="00DB7071"/>
    <w:rsid w:val="00DB7764"/>
    <w:rsid w:val="00DC0699"/>
    <w:rsid w:val="00DC0A19"/>
    <w:rsid w:val="00DC15AB"/>
    <w:rsid w:val="00DC1B84"/>
    <w:rsid w:val="00DC21BF"/>
    <w:rsid w:val="00DC2944"/>
    <w:rsid w:val="00DC3093"/>
    <w:rsid w:val="00DC3977"/>
    <w:rsid w:val="00DC3B4C"/>
    <w:rsid w:val="00DC4214"/>
    <w:rsid w:val="00DC4265"/>
    <w:rsid w:val="00DC4559"/>
    <w:rsid w:val="00DC4819"/>
    <w:rsid w:val="00DC52D8"/>
    <w:rsid w:val="00DC5484"/>
    <w:rsid w:val="00DC58A8"/>
    <w:rsid w:val="00DC6643"/>
    <w:rsid w:val="00DC6882"/>
    <w:rsid w:val="00DC7C42"/>
    <w:rsid w:val="00DD0169"/>
    <w:rsid w:val="00DD0796"/>
    <w:rsid w:val="00DD0BCD"/>
    <w:rsid w:val="00DD1B4C"/>
    <w:rsid w:val="00DD24B6"/>
    <w:rsid w:val="00DD2A7F"/>
    <w:rsid w:val="00DD3374"/>
    <w:rsid w:val="00DD3398"/>
    <w:rsid w:val="00DD39FC"/>
    <w:rsid w:val="00DD426D"/>
    <w:rsid w:val="00DD44CD"/>
    <w:rsid w:val="00DD45A1"/>
    <w:rsid w:val="00DD58FA"/>
    <w:rsid w:val="00DD6250"/>
    <w:rsid w:val="00DD650B"/>
    <w:rsid w:val="00DD669E"/>
    <w:rsid w:val="00DD6755"/>
    <w:rsid w:val="00DD6B5D"/>
    <w:rsid w:val="00DD6BF6"/>
    <w:rsid w:val="00DD7BBB"/>
    <w:rsid w:val="00DD7DB2"/>
    <w:rsid w:val="00DE067C"/>
    <w:rsid w:val="00DE382C"/>
    <w:rsid w:val="00DE40F7"/>
    <w:rsid w:val="00DE4B37"/>
    <w:rsid w:val="00DE4CA2"/>
    <w:rsid w:val="00DE5312"/>
    <w:rsid w:val="00DE5902"/>
    <w:rsid w:val="00DE5C33"/>
    <w:rsid w:val="00DE5C4A"/>
    <w:rsid w:val="00DE5FF9"/>
    <w:rsid w:val="00DE617A"/>
    <w:rsid w:val="00DF1A02"/>
    <w:rsid w:val="00DF202E"/>
    <w:rsid w:val="00DF21F9"/>
    <w:rsid w:val="00DF221D"/>
    <w:rsid w:val="00DF245D"/>
    <w:rsid w:val="00DF2628"/>
    <w:rsid w:val="00DF264B"/>
    <w:rsid w:val="00DF4A13"/>
    <w:rsid w:val="00DF55A9"/>
    <w:rsid w:val="00DF5E23"/>
    <w:rsid w:val="00DF5F63"/>
    <w:rsid w:val="00DF635B"/>
    <w:rsid w:val="00DF63B0"/>
    <w:rsid w:val="00DF643A"/>
    <w:rsid w:val="00DF6A15"/>
    <w:rsid w:val="00DF6D03"/>
    <w:rsid w:val="00DF76EF"/>
    <w:rsid w:val="00DF7840"/>
    <w:rsid w:val="00DF7BF7"/>
    <w:rsid w:val="00DF7E6E"/>
    <w:rsid w:val="00E00807"/>
    <w:rsid w:val="00E00F51"/>
    <w:rsid w:val="00E016F2"/>
    <w:rsid w:val="00E01E37"/>
    <w:rsid w:val="00E0250B"/>
    <w:rsid w:val="00E02595"/>
    <w:rsid w:val="00E02E9E"/>
    <w:rsid w:val="00E03673"/>
    <w:rsid w:val="00E04E59"/>
    <w:rsid w:val="00E05111"/>
    <w:rsid w:val="00E0619A"/>
    <w:rsid w:val="00E06AE4"/>
    <w:rsid w:val="00E1005B"/>
    <w:rsid w:val="00E1010E"/>
    <w:rsid w:val="00E1014F"/>
    <w:rsid w:val="00E10200"/>
    <w:rsid w:val="00E113CB"/>
    <w:rsid w:val="00E11576"/>
    <w:rsid w:val="00E11FA9"/>
    <w:rsid w:val="00E122C8"/>
    <w:rsid w:val="00E12407"/>
    <w:rsid w:val="00E12752"/>
    <w:rsid w:val="00E12A3B"/>
    <w:rsid w:val="00E12D19"/>
    <w:rsid w:val="00E135FA"/>
    <w:rsid w:val="00E141EC"/>
    <w:rsid w:val="00E14366"/>
    <w:rsid w:val="00E14A5E"/>
    <w:rsid w:val="00E15181"/>
    <w:rsid w:val="00E1556D"/>
    <w:rsid w:val="00E155A8"/>
    <w:rsid w:val="00E16D89"/>
    <w:rsid w:val="00E173F7"/>
    <w:rsid w:val="00E175D0"/>
    <w:rsid w:val="00E179D3"/>
    <w:rsid w:val="00E17F93"/>
    <w:rsid w:val="00E20945"/>
    <w:rsid w:val="00E20AB1"/>
    <w:rsid w:val="00E20AD0"/>
    <w:rsid w:val="00E20E05"/>
    <w:rsid w:val="00E20E2A"/>
    <w:rsid w:val="00E20E3B"/>
    <w:rsid w:val="00E20F78"/>
    <w:rsid w:val="00E210FC"/>
    <w:rsid w:val="00E21193"/>
    <w:rsid w:val="00E21D23"/>
    <w:rsid w:val="00E220E3"/>
    <w:rsid w:val="00E220E9"/>
    <w:rsid w:val="00E225FC"/>
    <w:rsid w:val="00E22E72"/>
    <w:rsid w:val="00E236D1"/>
    <w:rsid w:val="00E2433F"/>
    <w:rsid w:val="00E24B5A"/>
    <w:rsid w:val="00E24CA6"/>
    <w:rsid w:val="00E24EAF"/>
    <w:rsid w:val="00E25398"/>
    <w:rsid w:val="00E25560"/>
    <w:rsid w:val="00E25E64"/>
    <w:rsid w:val="00E26190"/>
    <w:rsid w:val="00E261FE"/>
    <w:rsid w:val="00E262BA"/>
    <w:rsid w:val="00E26BA0"/>
    <w:rsid w:val="00E26D4F"/>
    <w:rsid w:val="00E27016"/>
    <w:rsid w:val="00E2769A"/>
    <w:rsid w:val="00E30AD9"/>
    <w:rsid w:val="00E30C95"/>
    <w:rsid w:val="00E3141B"/>
    <w:rsid w:val="00E31885"/>
    <w:rsid w:val="00E32D3C"/>
    <w:rsid w:val="00E32ED3"/>
    <w:rsid w:val="00E33C1D"/>
    <w:rsid w:val="00E33CC6"/>
    <w:rsid w:val="00E344BC"/>
    <w:rsid w:val="00E3450B"/>
    <w:rsid w:val="00E34BCA"/>
    <w:rsid w:val="00E35557"/>
    <w:rsid w:val="00E368CB"/>
    <w:rsid w:val="00E36917"/>
    <w:rsid w:val="00E3711B"/>
    <w:rsid w:val="00E37387"/>
    <w:rsid w:val="00E37DCD"/>
    <w:rsid w:val="00E40081"/>
    <w:rsid w:val="00E402C3"/>
    <w:rsid w:val="00E40371"/>
    <w:rsid w:val="00E40A07"/>
    <w:rsid w:val="00E40DF8"/>
    <w:rsid w:val="00E4125E"/>
    <w:rsid w:val="00E41263"/>
    <w:rsid w:val="00E416B5"/>
    <w:rsid w:val="00E41C51"/>
    <w:rsid w:val="00E41FF6"/>
    <w:rsid w:val="00E42EA9"/>
    <w:rsid w:val="00E43812"/>
    <w:rsid w:val="00E43A55"/>
    <w:rsid w:val="00E43F70"/>
    <w:rsid w:val="00E4469F"/>
    <w:rsid w:val="00E44FAD"/>
    <w:rsid w:val="00E45330"/>
    <w:rsid w:val="00E455CC"/>
    <w:rsid w:val="00E46671"/>
    <w:rsid w:val="00E46813"/>
    <w:rsid w:val="00E46AFC"/>
    <w:rsid w:val="00E46BC1"/>
    <w:rsid w:val="00E473D5"/>
    <w:rsid w:val="00E475B7"/>
    <w:rsid w:val="00E50200"/>
    <w:rsid w:val="00E522A1"/>
    <w:rsid w:val="00E523A8"/>
    <w:rsid w:val="00E523AD"/>
    <w:rsid w:val="00E52464"/>
    <w:rsid w:val="00E52784"/>
    <w:rsid w:val="00E53199"/>
    <w:rsid w:val="00E537A8"/>
    <w:rsid w:val="00E54434"/>
    <w:rsid w:val="00E54C04"/>
    <w:rsid w:val="00E54E48"/>
    <w:rsid w:val="00E55694"/>
    <w:rsid w:val="00E55CD2"/>
    <w:rsid w:val="00E55E36"/>
    <w:rsid w:val="00E55E92"/>
    <w:rsid w:val="00E564BD"/>
    <w:rsid w:val="00E56E35"/>
    <w:rsid w:val="00E57608"/>
    <w:rsid w:val="00E610AB"/>
    <w:rsid w:val="00E61D3C"/>
    <w:rsid w:val="00E623B0"/>
    <w:rsid w:val="00E6275C"/>
    <w:rsid w:val="00E62D1B"/>
    <w:rsid w:val="00E630AB"/>
    <w:rsid w:val="00E63C09"/>
    <w:rsid w:val="00E6418F"/>
    <w:rsid w:val="00E64C5F"/>
    <w:rsid w:val="00E65A67"/>
    <w:rsid w:val="00E65AEC"/>
    <w:rsid w:val="00E65E0A"/>
    <w:rsid w:val="00E65ECA"/>
    <w:rsid w:val="00E65F86"/>
    <w:rsid w:val="00E66664"/>
    <w:rsid w:val="00E670AF"/>
    <w:rsid w:val="00E67923"/>
    <w:rsid w:val="00E67CA0"/>
    <w:rsid w:val="00E67FC4"/>
    <w:rsid w:val="00E701D3"/>
    <w:rsid w:val="00E70EE6"/>
    <w:rsid w:val="00E715B5"/>
    <w:rsid w:val="00E72170"/>
    <w:rsid w:val="00E72840"/>
    <w:rsid w:val="00E729B4"/>
    <w:rsid w:val="00E73963"/>
    <w:rsid w:val="00E73EAD"/>
    <w:rsid w:val="00E7442B"/>
    <w:rsid w:val="00E74784"/>
    <w:rsid w:val="00E76317"/>
    <w:rsid w:val="00E768DB"/>
    <w:rsid w:val="00E76B40"/>
    <w:rsid w:val="00E77B32"/>
    <w:rsid w:val="00E77CF5"/>
    <w:rsid w:val="00E80563"/>
    <w:rsid w:val="00E80584"/>
    <w:rsid w:val="00E805D4"/>
    <w:rsid w:val="00E819DD"/>
    <w:rsid w:val="00E82C84"/>
    <w:rsid w:val="00E83C12"/>
    <w:rsid w:val="00E83D03"/>
    <w:rsid w:val="00E83F4D"/>
    <w:rsid w:val="00E83F98"/>
    <w:rsid w:val="00E83FED"/>
    <w:rsid w:val="00E84509"/>
    <w:rsid w:val="00E84598"/>
    <w:rsid w:val="00E85257"/>
    <w:rsid w:val="00E85E6C"/>
    <w:rsid w:val="00E85FFE"/>
    <w:rsid w:val="00E86968"/>
    <w:rsid w:val="00E87F50"/>
    <w:rsid w:val="00E90713"/>
    <w:rsid w:val="00E90A30"/>
    <w:rsid w:val="00E90A55"/>
    <w:rsid w:val="00E916D6"/>
    <w:rsid w:val="00E916D9"/>
    <w:rsid w:val="00E91F0A"/>
    <w:rsid w:val="00E9289C"/>
    <w:rsid w:val="00E9379D"/>
    <w:rsid w:val="00E93858"/>
    <w:rsid w:val="00E9419F"/>
    <w:rsid w:val="00E945DE"/>
    <w:rsid w:val="00E94676"/>
    <w:rsid w:val="00E94F8D"/>
    <w:rsid w:val="00E95328"/>
    <w:rsid w:val="00E9556E"/>
    <w:rsid w:val="00E964B3"/>
    <w:rsid w:val="00E96AFE"/>
    <w:rsid w:val="00E96B77"/>
    <w:rsid w:val="00E96C81"/>
    <w:rsid w:val="00E970A4"/>
    <w:rsid w:val="00E97721"/>
    <w:rsid w:val="00EA00C2"/>
    <w:rsid w:val="00EA0BD3"/>
    <w:rsid w:val="00EA0C2C"/>
    <w:rsid w:val="00EA2CAB"/>
    <w:rsid w:val="00EA3533"/>
    <w:rsid w:val="00EA3672"/>
    <w:rsid w:val="00EA3697"/>
    <w:rsid w:val="00EA3726"/>
    <w:rsid w:val="00EA37DE"/>
    <w:rsid w:val="00EA4528"/>
    <w:rsid w:val="00EA4FF0"/>
    <w:rsid w:val="00EA5A79"/>
    <w:rsid w:val="00EA62E2"/>
    <w:rsid w:val="00EA69E6"/>
    <w:rsid w:val="00EA7C19"/>
    <w:rsid w:val="00EB06BC"/>
    <w:rsid w:val="00EB1A76"/>
    <w:rsid w:val="00EB1AF3"/>
    <w:rsid w:val="00EB25B0"/>
    <w:rsid w:val="00EB25E5"/>
    <w:rsid w:val="00EB2841"/>
    <w:rsid w:val="00EB2843"/>
    <w:rsid w:val="00EB3B32"/>
    <w:rsid w:val="00EB4326"/>
    <w:rsid w:val="00EB45B0"/>
    <w:rsid w:val="00EB48BE"/>
    <w:rsid w:val="00EB5337"/>
    <w:rsid w:val="00EB537C"/>
    <w:rsid w:val="00EB56B1"/>
    <w:rsid w:val="00EB5BDD"/>
    <w:rsid w:val="00EB6046"/>
    <w:rsid w:val="00EB6CE9"/>
    <w:rsid w:val="00EB76F2"/>
    <w:rsid w:val="00EB791F"/>
    <w:rsid w:val="00EB7EC0"/>
    <w:rsid w:val="00EC0453"/>
    <w:rsid w:val="00EC0BCF"/>
    <w:rsid w:val="00EC1243"/>
    <w:rsid w:val="00EC14A1"/>
    <w:rsid w:val="00EC21ED"/>
    <w:rsid w:val="00EC2359"/>
    <w:rsid w:val="00EC3B3B"/>
    <w:rsid w:val="00EC447E"/>
    <w:rsid w:val="00EC55D5"/>
    <w:rsid w:val="00EC55D9"/>
    <w:rsid w:val="00EC5F07"/>
    <w:rsid w:val="00EC6550"/>
    <w:rsid w:val="00EC709C"/>
    <w:rsid w:val="00EC7669"/>
    <w:rsid w:val="00EC7CE6"/>
    <w:rsid w:val="00EC7F4F"/>
    <w:rsid w:val="00ED0279"/>
    <w:rsid w:val="00ED06AC"/>
    <w:rsid w:val="00ED202C"/>
    <w:rsid w:val="00ED27B7"/>
    <w:rsid w:val="00ED2982"/>
    <w:rsid w:val="00ED2DE5"/>
    <w:rsid w:val="00ED3419"/>
    <w:rsid w:val="00ED4FEA"/>
    <w:rsid w:val="00ED5414"/>
    <w:rsid w:val="00ED5D34"/>
    <w:rsid w:val="00ED6136"/>
    <w:rsid w:val="00ED6604"/>
    <w:rsid w:val="00ED698B"/>
    <w:rsid w:val="00ED6A83"/>
    <w:rsid w:val="00ED6C18"/>
    <w:rsid w:val="00ED7075"/>
    <w:rsid w:val="00ED74EB"/>
    <w:rsid w:val="00ED7BFA"/>
    <w:rsid w:val="00ED7CC2"/>
    <w:rsid w:val="00EE0C9A"/>
    <w:rsid w:val="00EE107C"/>
    <w:rsid w:val="00EE38F1"/>
    <w:rsid w:val="00EE41BB"/>
    <w:rsid w:val="00EE44BD"/>
    <w:rsid w:val="00EE58D8"/>
    <w:rsid w:val="00EE66F7"/>
    <w:rsid w:val="00EE78D9"/>
    <w:rsid w:val="00EE7EBE"/>
    <w:rsid w:val="00EE7FED"/>
    <w:rsid w:val="00EF02C9"/>
    <w:rsid w:val="00EF117A"/>
    <w:rsid w:val="00EF270E"/>
    <w:rsid w:val="00EF2CBC"/>
    <w:rsid w:val="00EF2DAC"/>
    <w:rsid w:val="00EF4634"/>
    <w:rsid w:val="00EF4802"/>
    <w:rsid w:val="00EF4AF5"/>
    <w:rsid w:val="00EF6382"/>
    <w:rsid w:val="00EF7B26"/>
    <w:rsid w:val="00F004C2"/>
    <w:rsid w:val="00F00A56"/>
    <w:rsid w:val="00F00ABB"/>
    <w:rsid w:val="00F0110C"/>
    <w:rsid w:val="00F01641"/>
    <w:rsid w:val="00F0168A"/>
    <w:rsid w:val="00F025D7"/>
    <w:rsid w:val="00F02BA5"/>
    <w:rsid w:val="00F02DA0"/>
    <w:rsid w:val="00F02E3B"/>
    <w:rsid w:val="00F03831"/>
    <w:rsid w:val="00F04982"/>
    <w:rsid w:val="00F05574"/>
    <w:rsid w:val="00F05816"/>
    <w:rsid w:val="00F062EE"/>
    <w:rsid w:val="00F070D4"/>
    <w:rsid w:val="00F074B3"/>
    <w:rsid w:val="00F07FD7"/>
    <w:rsid w:val="00F07FE5"/>
    <w:rsid w:val="00F1028A"/>
    <w:rsid w:val="00F1131C"/>
    <w:rsid w:val="00F11354"/>
    <w:rsid w:val="00F11413"/>
    <w:rsid w:val="00F125C6"/>
    <w:rsid w:val="00F135E4"/>
    <w:rsid w:val="00F1530B"/>
    <w:rsid w:val="00F1546A"/>
    <w:rsid w:val="00F167B2"/>
    <w:rsid w:val="00F1680E"/>
    <w:rsid w:val="00F16EC8"/>
    <w:rsid w:val="00F1713E"/>
    <w:rsid w:val="00F178C7"/>
    <w:rsid w:val="00F17957"/>
    <w:rsid w:val="00F20300"/>
    <w:rsid w:val="00F2189A"/>
    <w:rsid w:val="00F219D4"/>
    <w:rsid w:val="00F2288B"/>
    <w:rsid w:val="00F23213"/>
    <w:rsid w:val="00F23C95"/>
    <w:rsid w:val="00F23DC2"/>
    <w:rsid w:val="00F23EE1"/>
    <w:rsid w:val="00F24907"/>
    <w:rsid w:val="00F24CBD"/>
    <w:rsid w:val="00F24EBE"/>
    <w:rsid w:val="00F250A4"/>
    <w:rsid w:val="00F253A0"/>
    <w:rsid w:val="00F25F8A"/>
    <w:rsid w:val="00F26389"/>
    <w:rsid w:val="00F26AE0"/>
    <w:rsid w:val="00F270A2"/>
    <w:rsid w:val="00F27965"/>
    <w:rsid w:val="00F30643"/>
    <w:rsid w:val="00F30F29"/>
    <w:rsid w:val="00F31AAF"/>
    <w:rsid w:val="00F32174"/>
    <w:rsid w:val="00F3224A"/>
    <w:rsid w:val="00F323F7"/>
    <w:rsid w:val="00F32B88"/>
    <w:rsid w:val="00F337FD"/>
    <w:rsid w:val="00F3416A"/>
    <w:rsid w:val="00F34C9F"/>
    <w:rsid w:val="00F351AB"/>
    <w:rsid w:val="00F35903"/>
    <w:rsid w:val="00F35B6F"/>
    <w:rsid w:val="00F366FF"/>
    <w:rsid w:val="00F401FB"/>
    <w:rsid w:val="00F40771"/>
    <w:rsid w:val="00F40958"/>
    <w:rsid w:val="00F409B0"/>
    <w:rsid w:val="00F40C8D"/>
    <w:rsid w:val="00F40CB1"/>
    <w:rsid w:val="00F412F8"/>
    <w:rsid w:val="00F415D6"/>
    <w:rsid w:val="00F41E3E"/>
    <w:rsid w:val="00F424D0"/>
    <w:rsid w:val="00F42D9C"/>
    <w:rsid w:val="00F42DCE"/>
    <w:rsid w:val="00F42F03"/>
    <w:rsid w:val="00F43476"/>
    <w:rsid w:val="00F43B2D"/>
    <w:rsid w:val="00F44D2A"/>
    <w:rsid w:val="00F44E66"/>
    <w:rsid w:val="00F4779A"/>
    <w:rsid w:val="00F479E3"/>
    <w:rsid w:val="00F47AC1"/>
    <w:rsid w:val="00F47D62"/>
    <w:rsid w:val="00F501F4"/>
    <w:rsid w:val="00F50472"/>
    <w:rsid w:val="00F507F0"/>
    <w:rsid w:val="00F509DC"/>
    <w:rsid w:val="00F51074"/>
    <w:rsid w:val="00F523B0"/>
    <w:rsid w:val="00F52966"/>
    <w:rsid w:val="00F530D1"/>
    <w:rsid w:val="00F5514C"/>
    <w:rsid w:val="00F55A1C"/>
    <w:rsid w:val="00F55A1E"/>
    <w:rsid w:val="00F55C1F"/>
    <w:rsid w:val="00F55DA8"/>
    <w:rsid w:val="00F567CD"/>
    <w:rsid w:val="00F57806"/>
    <w:rsid w:val="00F57C22"/>
    <w:rsid w:val="00F57DC4"/>
    <w:rsid w:val="00F60E60"/>
    <w:rsid w:val="00F622C0"/>
    <w:rsid w:val="00F63B9D"/>
    <w:rsid w:val="00F64F86"/>
    <w:rsid w:val="00F65B13"/>
    <w:rsid w:val="00F6739B"/>
    <w:rsid w:val="00F67E2A"/>
    <w:rsid w:val="00F7022F"/>
    <w:rsid w:val="00F70693"/>
    <w:rsid w:val="00F71416"/>
    <w:rsid w:val="00F7141B"/>
    <w:rsid w:val="00F716D7"/>
    <w:rsid w:val="00F71779"/>
    <w:rsid w:val="00F71803"/>
    <w:rsid w:val="00F718F4"/>
    <w:rsid w:val="00F71A37"/>
    <w:rsid w:val="00F71CFF"/>
    <w:rsid w:val="00F73149"/>
    <w:rsid w:val="00F73511"/>
    <w:rsid w:val="00F7368C"/>
    <w:rsid w:val="00F736A0"/>
    <w:rsid w:val="00F73893"/>
    <w:rsid w:val="00F73F38"/>
    <w:rsid w:val="00F7420B"/>
    <w:rsid w:val="00F74346"/>
    <w:rsid w:val="00F7457F"/>
    <w:rsid w:val="00F75211"/>
    <w:rsid w:val="00F75468"/>
    <w:rsid w:val="00F75929"/>
    <w:rsid w:val="00F75DBE"/>
    <w:rsid w:val="00F76334"/>
    <w:rsid w:val="00F76BB9"/>
    <w:rsid w:val="00F778EF"/>
    <w:rsid w:val="00F77FF6"/>
    <w:rsid w:val="00F80203"/>
    <w:rsid w:val="00F81E46"/>
    <w:rsid w:val="00F849BE"/>
    <w:rsid w:val="00F85D31"/>
    <w:rsid w:val="00F8602E"/>
    <w:rsid w:val="00F86677"/>
    <w:rsid w:val="00F86C0D"/>
    <w:rsid w:val="00F86DE8"/>
    <w:rsid w:val="00F86F2E"/>
    <w:rsid w:val="00F876FE"/>
    <w:rsid w:val="00F907EA"/>
    <w:rsid w:val="00F90B8D"/>
    <w:rsid w:val="00F90BBF"/>
    <w:rsid w:val="00F90DDE"/>
    <w:rsid w:val="00F91B5B"/>
    <w:rsid w:val="00F91DA8"/>
    <w:rsid w:val="00F92230"/>
    <w:rsid w:val="00F92A5C"/>
    <w:rsid w:val="00F92D66"/>
    <w:rsid w:val="00F92E28"/>
    <w:rsid w:val="00F94034"/>
    <w:rsid w:val="00F9475B"/>
    <w:rsid w:val="00F9478B"/>
    <w:rsid w:val="00F94E4E"/>
    <w:rsid w:val="00F956B5"/>
    <w:rsid w:val="00F959CA"/>
    <w:rsid w:val="00F96BD3"/>
    <w:rsid w:val="00F96C50"/>
    <w:rsid w:val="00F970F7"/>
    <w:rsid w:val="00F97236"/>
    <w:rsid w:val="00F977A6"/>
    <w:rsid w:val="00F977C6"/>
    <w:rsid w:val="00FA2D40"/>
    <w:rsid w:val="00FA2FBF"/>
    <w:rsid w:val="00FA37CC"/>
    <w:rsid w:val="00FA417C"/>
    <w:rsid w:val="00FA47D4"/>
    <w:rsid w:val="00FA5940"/>
    <w:rsid w:val="00FA5F7C"/>
    <w:rsid w:val="00FA60D6"/>
    <w:rsid w:val="00FA67C2"/>
    <w:rsid w:val="00FA69E9"/>
    <w:rsid w:val="00FA734D"/>
    <w:rsid w:val="00FA7461"/>
    <w:rsid w:val="00FB015F"/>
    <w:rsid w:val="00FB0AE0"/>
    <w:rsid w:val="00FB12F4"/>
    <w:rsid w:val="00FB1C53"/>
    <w:rsid w:val="00FB1ED0"/>
    <w:rsid w:val="00FB29F4"/>
    <w:rsid w:val="00FB3769"/>
    <w:rsid w:val="00FB3DB8"/>
    <w:rsid w:val="00FB468C"/>
    <w:rsid w:val="00FB5944"/>
    <w:rsid w:val="00FB6160"/>
    <w:rsid w:val="00FB63EF"/>
    <w:rsid w:val="00FB6656"/>
    <w:rsid w:val="00FB6F45"/>
    <w:rsid w:val="00FB7068"/>
    <w:rsid w:val="00FB731E"/>
    <w:rsid w:val="00FB7527"/>
    <w:rsid w:val="00FB79B5"/>
    <w:rsid w:val="00FB7A74"/>
    <w:rsid w:val="00FB7F84"/>
    <w:rsid w:val="00FC0EFE"/>
    <w:rsid w:val="00FC104A"/>
    <w:rsid w:val="00FC1683"/>
    <w:rsid w:val="00FC295A"/>
    <w:rsid w:val="00FC2E05"/>
    <w:rsid w:val="00FC3559"/>
    <w:rsid w:val="00FC3745"/>
    <w:rsid w:val="00FC3DB7"/>
    <w:rsid w:val="00FC3FEA"/>
    <w:rsid w:val="00FC4289"/>
    <w:rsid w:val="00FC428A"/>
    <w:rsid w:val="00FC4593"/>
    <w:rsid w:val="00FC63B4"/>
    <w:rsid w:val="00FC6557"/>
    <w:rsid w:val="00FC7E47"/>
    <w:rsid w:val="00FC7F64"/>
    <w:rsid w:val="00FD032F"/>
    <w:rsid w:val="00FD0EF7"/>
    <w:rsid w:val="00FD12AD"/>
    <w:rsid w:val="00FD1C97"/>
    <w:rsid w:val="00FD3D44"/>
    <w:rsid w:val="00FD402E"/>
    <w:rsid w:val="00FD45F4"/>
    <w:rsid w:val="00FD46F9"/>
    <w:rsid w:val="00FD5C93"/>
    <w:rsid w:val="00FD67C8"/>
    <w:rsid w:val="00FD6A29"/>
    <w:rsid w:val="00FD70BB"/>
    <w:rsid w:val="00FE0AAD"/>
    <w:rsid w:val="00FE0F20"/>
    <w:rsid w:val="00FE14B1"/>
    <w:rsid w:val="00FE19FA"/>
    <w:rsid w:val="00FE1DAE"/>
    <w:rsid w:val="00FE1E31"/>
    <w:rsid w:val="00FE23C0"/>
    <w:rsid w:val="00FE2E0C"/>
    <w:rsid w:val="00FE2F41"/>
    <w:rsid w:val="00FE314E"/>
    <w:rsid w:val="00FE32CD"/>
    <w:rsid w:val="00FE35DD"/>
    <w:rsid w:val="00FE3855"/>
    <w:rsid w:val="00FE3BED"/>
    <w:rsid w:val="00FE3CFB"/>
    <w:rsid w:val="00FE50F1"/>
    <w:rsid w:val="00FE5404"/>
    <w:rsid w:val="00FE58F4"/>
    <w:rsid w:val="00FE5BD0"/>
    <w:rsid w:val="00FE5BFC"/>
    <w:rsid w:val="00FE6669"/>
    <w:rsid w:val="00FE676A"/>
    <w:rsid w:val="00FE6E59"/>
    <w:rsid w:val="00FE7529"/>
    <w:rsid w:val="00FF0161"/>
    <w:rsid w:val="00FF0D5F"/>
    <w:rsid w:val="00FF1317"/>
    <w:rsid w:val="00FF1F66"/>
    <w:rsid w:val="00FF2BDD"/>
    <w:rsid w:val="00FF2F44"/>
    <w:rsid w:val="00FF321D"/>
    <w:rsid w:val="00FF33E5"/>
    <w:rsid w:val="00FF3C4D"/>
    <w:rsid w:val="00FF4A9D"/>
    <w:rsid w:val="00FF4CC6"/>
    <w:rsid w:val="00FF4EE6"/>
    <w:rsid w:val="00FF50A6"/>
    <w:rsid w:val="00FF59F9"/>
    <w:rsid w:val="00FF5B61"/>
    <w:rsid w:val="00FF6FDC"/>
    <w:rsid w:val="00FF793E"/>
    <w:rsid w:val="00FF7A64"/>
    <w:rsid w:val="00FF7BA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3B86B8"/>
  <w15:docId w15:val="{CE099B9F-5BBD-4E48-A3F0-DF675CBAB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D2D"/>
    <w:pPr>
      <w:spacing w:before="60" w:after="0" w:line="360" w:lineRule="auto"/>
    </w:pPr>
    <w:rPr>
      <w:rFonts w:ascii="Arial" w:eastAsia="Times New Roman" w:hAnsi="Arial" w:cs="Times New Roman"/>
      <w:sz w:val="20"/>
      <w:szCs w:val="24"/>
      <w:lang w:val="en-GB" w:eastAsia="en-GB"/>
    </w:rPr>
  </w:style>
  <w:style w:type="paragraph" w:styleId="Heading1">
    <w:name w:val="heading 1"/>
    <w:basedOn w:val="Normal"/>
    <w:next w:val="Normal"/>
    <w:link w:val="Heading1Char"/>
    <w:qFormat/>
    <w:rsid w:val="00314865"/>
    <w:pPr>
      <w:keepNext/>
      <w:keepLines/>
      <w:numPr>
        <w:numId w:val="3"/>
      </w:numPr>
      <w:spacing w:after="60" w:line="240" w:lineRule="auto"/>
      <w:outlineLvl w:val="0"/>
    </w:pPr>
    <w:rPr>
      <w:rFonts w:eastAsiaTheme="majorEastAsia" w:cstheme="majorBidi"/>
      <w:b/>
      <w:color w:val="1F3864" w:themeColor="accent5" w:themeShade="80"/>
      <w:sz w:val="28"/>
      <w:szCs w:val="32"/>
      <w:lang w:val="en-US" w:eastAsia="en-US"/>
    </w:rPr>
  </w:style>
  <w:style w:type="paragraph" w:styleId="Heading2">
    <w:name w:val="heading 2"/>
    <w:basedOn w:val="Normal"/>
    <w:next w:val="Normal"/>
    <w:link w:val="Heading2Char"/>
    <w:autoRedefine/>
    <w:unhideWhenUsed/>
    <w:qFormat/>
    <w:rsid w:val="003C2C98"/>
    <w:pPr>
      <w:keepNext/>
      <w:keepLines/>
      <w:numPr>
        <w:ilvl w:val="1"/>
        <w:numId w:val="3"/>
      </w:numPr>
      <w:spacing w:before="240" w:after="240" w:line="240" w:lineRule="auto"/>
      <w:outlineLvl w:val="1"/>
    </w:pPr>
    <w:rPr>
      <w:rFonts w:eastAsiaTheme="majorEastAsia" w:cstheme="majorBidi"/>
      <w:b/>
      <w:color w:val="1F3864" w:themeColor="accent5" w:themeShade="80"/>
      <w:sz w:val="24"/>
      <w:szCs w:val="26"/>
      <w:lang w:val="en-US" w:eastAsia="en-US"/>
    </w:rPr>
  </w:style>
  <w:style w:type="paragraph" w:styleId="Heading3">
    <w:name w:val="heading 3"/>
    <w:basedOn w:val="Normal"/>
    <w:next w:val="Normal"/>
    <w:link w:val="Heading3Char"/>
    <w:unhideWhenUsed/>
    <w:qFormat/>
    <w:rsid w:val="001715FE"/>
    <w:pPr>
      <w:keepNext/>
      <w:keepLines/>
      <w:numPr>
        <w:ilvl w:val="2"/>
        <w:numId w:val="3"/>
      </w:numPr>
      <w:spacing w:before="120" w:after="120" w:line="240" w:lineRule="auto"/>
      <w:outlineLvl w:val="2"/>
    </w:pPr>
    <w:rPr>
      <w:rFonts w:eastAsiaTheme="majorEastAsia" w:cstheme="majorBidi"/>
      <w:b/>
      <w:color w:val="1F3864" w:themeColor="accent5" w:themeShade="80"/>
      <w:sz w:val="22"/>
      <w:lang w:val="en-US" w:eastAsia="en-US"/>
    </w:rPr>
  </w:style>
  <w:style w:type="paragraph" w:styleId="Heading4">
    <w:name w:val="heading 4"/>
    <w:basedOn w:val="Normal"/>
    <w:next w:val="Normal"/>
    <w:link w:val="Heading4Char"/>
    <w:unhideWhenUsed/>
    <w:qFormat/>
    <w:rsid w:val="006E15EA"/>
    <w:pPr>
      <w:keepNext/>
      <w:keepLines/>
      <w:numPr>
        <w:ilvl w:val="3"/>
        <w:numId w:val="3"/>
      </w:numPr>
      <w:spacing w:after="60"/>
      <w:jc w:val="both"/>
      <w:outlineLvl w:val="3"/>
    </w:pPr>
    <w:rPr>
      <w:rFonts w:eastAsiaTheme="majorEastAsia" w:cstheme="majorBidi"/>
      <w:b/>
      <w:iCs/>
      <w:color w:val="1F3864" w:themeColor="accent5" w:themeShade="80"/>
      <w:szCs w:val="22"/>
      <w:lang w:val="en-US" w:eastAsia="en-US"/>
    </w:rPr>
  </w:style>
  <w:style w:type="paragraph" w:styleId="Heading5">
    <w:name w:val="heading 5"/>
    <w:basedOn w:val="Normal"/>
    <w:next w:val="Normal"/>
    <w:link w:val="Heading5Char"/>
    <w:unhideWhenUsed/>
    <w:qFormat/>
    <w:rsid w:val="006E15EA"/>
    <w:pPr>
      <w:keepNext/>
      <w:keepLines/>
      <w:numPr>
        <w:ilvl w:val="4"/>
        <w:numId w:val="3"/>
      </w:numPr>
      <w:spacing w:after="60"/>
      <w:jc w:val="both"/>
      <w:outlineLvl w:val="4"/>
    </w:pPr>
    <w:rPr>
      <w:rFonts w:eastAsiaTheme="majorEastAsia" w:cstheme="majorBidi"/>
      <w:color w:val="1F3864" w:themeColor="accent5" w:themeShade="80"/>
      <w:szCs w:val="22"/>
      <w:lang w:val="en-US" w:eastAsia="en-US"/>
    </w:rPr>
  </w:style>
  <w:style w:type="paragraph" w:styleId="Heading6">
    <w:name w:val="heading 6"/>
    <w:basedOn w:val="Normal"/>
    <w:next w:val="Normal"/>
    <w:link w:val="Heading6Char"/>
    <w:unhideWhenUsed/>
    <w:qFormat/>
    <w:rsid w:val="00101CBB"/>
    <w:pPr>
      <w:keepNext/>
      <w:keepLines/>
      <w:numPr>
        <w:ilvl w:val="5"/>
        <w:numId w:val="3"/>
      </w:numPr>
      <w:spacing w:before="40"/>
      <w:outlineLvl w:val="5"/>
    </w:pPr>
    <w:rPr>
      <w:rFonts w:asciiTheme="majorHAnsi" w:eastAsiaTheme="majorEastAsia" w:hAnsiTheme="majorHAnsi" w:cstheme="majorBidi"/>
      <w:color w:val="1F4D78" w:themeColor="accent1" w:themeShade="7F"/>
      <w:sz w:val="22"/>
      <w:szCs w:val="22"/>
      <w:lang w:val="en-US" w:eastAsia="en-US"/>
    </w:rPr>
  </w:style>
  <w:style w:type="paragraph" w:styleId="Heading7">
    <w:name w:val="heading 7"/>
    <w:basedOn w:val="Normal"/>
    <w:next w:val="Normal"/>
    <w:link w:val="Heading7Char"/>
    <w:unhideWhenUsed/>
    <w:qFormat/>
    <w:rsid w:val="00101CBB"/>
    <w:pPr>
      <w:keepNext/>
      <w:keepLines/>
      <w:numPr>
        <w:ilvl w:val="6"/>
        <w:numId w:val="3"/>
      </w:numPr>
      <w:spacing w:before="40"/>
      <w:outlineLvl w:val="6"/>
    </w:pPr>
    <w:rPr>
      <w:rFonts w:asciiTheme="majorHAnsi" w:eastAsiaTheme="majorEastAsia" w:hAnsiTheme="majorHAnsi" w:cstheme="majorBidi"/>
      <w:i/>
      <w:iCs/>
      <w:color w:val="1F4D78" w:themeColor="accent1" w:themeShade="7F"/>
      <w:sz w:val="22"/>
      <w:szCs w:val="22"/>
      <w:lang w:val="en-US" w:eastAsia="en-US"/>
    </w:rPr>
  </w:style>
  <w:style w:type="paragraph" w:styleId="Heading8">
    <w:name w:val="heading 8"/>
    <w:basedOn w:val="Normal"/>
    <w:next w:val="Normal"/>
    <w:link w:val="Heading8Char"/>
    <w:unhideWhenUsed/>
    <w:qFormat/>
    <w:rsid w:val="00101CBB"/>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basedOn w:val="Normal"/>
    <w:next w:val="Normal"/>
    <w:link w:val="Heading9Char"/>
    <w:unhideWhenUsed/>
    <w:qFormat/>
    <w:rsid w:val="00101CBB"/>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List-Accent111">
    <w:name w:val="Light List - Accent 111"/>
    <w:basedOn w:val="TableNormal"/>
    <w:uiPriority w:val="61"/>
    <w:rsid w:val="00D8496A"/>
    <w:pPr>
      <w:spacing w:after="0" w:line="360" w:lineRule="auto"/>
      <w:contextualSpacing/>
    </w:pPr>
    <w:rPr>
      <w:rFonts w:ascii="Arial" w:eastAsia="Calibri" w:hAnsi="Arial" w:cs="Arial"/>
      <w:sz w:val="20"/>
      <w:lang w:val="en-GB" w:eastAsia="zh-C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29" w:type="dxa"/>
        <w:left w:w="115" w:type="dxa"/>
        <w:bottom w:w="29" w:type="dxa"/>
        <w:right w:w="115" w:type="dxa"/>
      </w:tblCellMar>
    </w:tblPr>
    <w:tblStylePr w:type="firstRow">
      <w:pPr>
        <w:spacing w:before="0" w:after="0" w:line="240" w:lineRule="auto"/>
      </w:pPr>
      <w:rPr>
        <w:rFonts w:ascii="Arial" w:hAnsi="Arial"/>
        <w:b/>
        <w:bCs/>
        <w:color w:val="FFFFFF"/>
        <w:sz w:val="20"/>
      </w:rPr>
      <w:tblPr/>
      <w:tcPr>
        <w:shd w:val="clear" w:color="auto" w:fill="4F81BD"/>
      </w:tcPr>
    </w:tblStylePr>
    <w:tblStylePr w:type="lastRow">
      <w:pPr>
        <w:spacing w:before="0" w:after="0" w:line="240" w:lineRule="auto"/>
      </w:pPr>
      <w:rPr>
        <w:rFonts w:ascii="Arial" w:hAnsi="Arial"/>
        <w:b w:val="0"/>
        <w:bCs/>
        <w:sz w:val="20"/>
      </w:rPr>
      <w:tblPr/>
      <w:tcPr>
        <w:tcBorders>
          <w:top w:val="single" w:sz="8" w:space="0" w:color="4F81BD"/>
          <w:left w:val="single" w:sz="8" w:space="0" w:color="4F81BD"/>
          <w:bottom w:val="single" w:sz="8" w:space="0" w:color="4F81BD"/>
          <w:right w:val="single" w:sz="8" w:space="0" w:color="4F81BD"/>
        </w:tcBorders>
      </w:tcPr>
    </w:tblStylePr>
    <w:tblStylePr w:type="firstCol">
      <w:rPr>
        <w:rFonts w:ascii="Arial" w:hAnsi="Arial"/>
        <w:b w:val="0"/>
        <w:bCs/>
        <w:sz w:val="20"/>
      </w:rPr>
    </w:tblStylePr>
    <w:tblStylePr w:type="lastCol">
      <w:rPr>
        <w:rFonts w:ascii="Arial" w:hAnsi="Arial"/>
        <w:b w:val="0"/>
        <w:bCs/>
        <w:sz w:val="20"/>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pPr>
        <w:wordWrap/>
        <w:spacing w:beforeLines="0" w:beforeAutospacing="0" w:afterLines="0" w:afterAutospacing="0" w:line="276" w:lineRule="auto"/>
        <w:jc w:val="left"/>
      </w:pPr>
      <w:rPr>
        <w:rFonts w:ascii="Arial" w:hAnsi="Arial"/>
        <w:sz w:val="20"/>
      </w:rPr>
      <w:tblPr/>
      <w:tcPr>
        <w:tcBorders>
          <w:top w:val="single" w:sz="8" w:space="0" w:color="4F81BD"/>
          <w:left w:val="single" w:sz="8" w:space="0" w:color="4F81BD"/>
          <w:bottom w:val="single" w:sz="8" w:space="0" w:color="4F81BD"/>
          <w:right w:val="single" w:sz="8" w:space="0" w:color="4F81BD"/>
        </w:tcBorders>
      </w:tcPr>
    </w:tblStylePr>
    <w:tblStylePr w:type="band2Horz">
      <w:pPr>
        <w:wordWrap/>
        <w:spacing w:line="276" w:lineRule="auto"/>
        <w:jc w:val="left"/>
      </w:pPr>
      <w:rPr>
        <w:rFonts w:ascii="Arial" w:hAnsi="Arial"/>
        <w:sz w:val="20"/>
      </w:rPr>
    </w:tblStylePr>
  </w:style>
  <w:style w:type="paragraph" w:styleId="ListParagraph">
    <w:name w:val="List Paragraph"/>
    <w:aliases w:val="Steps,Use Case List Paragraph,Bullet 1,Heading2,Figure_name,b1,Bullet for no #'s,B1,Body Bullet,List bullet,List Paragraph 1,Ref,bullet,List Paragraph Char Char,Number_1,new,SGLText List Paragraph,ListPar1,Bullet List Paragraph"/>
    <w:basedOn w:val="Normal"/>
    <w:link w:val="ListParagraphChar"/>
    <w:uiPriority w:val="34"/>
    <w:qFormat/>
    <w:rsid w:val="00737BCD"/>
    <w:pPr>
      <w:numPr>
        <w:numId w:val="2"/>
      </w:numPr>
      <w:spacing w:before="40" w:after="40" w:line="240" w:lineRule="auto"/>
      <w:contextualSpacing/>
    </w:pPr>
  </w:style>
  <w:style w:type="character" w:customStyle="1" w:styleId="Heading1Char">
    <w:name w:val="Heading 1 Char"/>
    <w:basedOn w:val="DefaultParagraphFont"/>
    <w:link w:val="Heading1"/>
    <w:rsid w:val="00314865"/>
    <w:rPr>
      <w:rFonts w:ascii="Arial" w:eastAsiaTheme="majorEastAsia" w:hAnsi="Arial" w:cstheme="majorBidi"/>
      <w:b/>
      <w:color w:val="1F3864" w:themeColor="accent5" w:themeShade="80"/>
      <w:sz w:val="28"/>
      <w:szCs w:val="32"/>
    </w:rPr>
  </w:style>
  <w:style w:type="character" w:customStyle="1" w:styleId="Heading2Char">
    <w:name w:val="Heading 2 Char"/>
    <w:basedOn w:val="DefaultParagraphFont"/>
    <w:link w:val="Heading2"/>
    <w:rsid w:val="003C2C98"/>
    <w:rPr>
      <w:rFonts w:ascii="Arial" w:eastAsiaTheme="majorEastAsia" w:hAnsi="Arial" w:cstheme="majorBidi"/>
      <w:b/>
      <w:color w:val="1F3864" w:themeColor="accent5" w:themeShade="80"/>
      <w:sz w:val="24"/>
      <w:szCs w:val="26"/>
    </w:rPr>
  </w:style>
  <w:style w:type="character" w:customStyle="1" w:styleId="Heading3Char">
    <w:name w:val="Heading 3 Char"/>
    <w:basedOn w:val="DefaultParagraphFont"/>
    <w:link w:val="Heading3"/>
    <w:rsid w:val="001715FE"/>
    <w:rPr>
      <w:rFonts w:ascii="Arial" w:eastAsiaTheme="majorEastAsia" w:hAnsi="Arial" w:cstheme="majorBidi"/>
      <w:b/>
      <w:color w:val="1F3864" w:themeColor="accent5" w:themeShade="80"/>
      <w:szCs w:val="24"/>
    </w:rPr>
  </w:style>
  <w:style w:type="character" w:customStyle="1" w:styleId="Heading4Char">
    <w:name w:val="Heading 4 Char"/>
    <w:basedOn w:val="DefaultParagraphFont"/>
    <w:link w:val="Heading4"/>
    <w:rsid w:val="006E15EA"/>
    <w:rPr>
      <w:rFonts w:ascii="Arial" w:eastAsiaTheme="majorEastAsia" w:hAnsi="Arial" w:cstheme="majorBidi"/>
      <w:b/>
      <w:iCs/>
      <w:color w:val="1F3864" w:themeColor="accent5" w:themeShade="80"/>
      <w:sz w:val="20"/>
    </w:rPr>
  </w:style>
  <w:style w:type="character" w:customStyle="1" w:styleId="Heading5Char">
    <w:name w:val="Heading 5 Char"/>
    <w:basedOn w:val="DefaultParagraphFont"/>
    <w:link w:val="Heading5"/>
    <w:rsid w:val="006E15EA"/>
    <w:rPr>
      <w:rFonts w:ascii="Arial" w:eastAsiaTheme="majorEastAsia" w:hAnsi="Arial" w:cstheme="majorBidi"/>
      <w:color w:val="1F3864" w:themeColor="accent5" w:themeShade="80"/>
      <w:sz w:val="20"/>
    </w:rPr>
  </w:style>
  <w:style w:type="character" w:customStyle="1" w:styleId="Heading6Char">
    <w:name w:val="Heading 6 Char"/>
    <w:basedOn w:val="DefaultParagraphFont"/>
    <w:link w:val="Heading6"/>
    <w:rsid w:val="00101CB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rsid w:val="00101CB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rsid w:val="00101CB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101CBB"/>
    <w:rPr>
      <w:rFonts w:asciiTheme="majorHAnsi" w:eastAsiaTheme="majorEastAsia" w:hAnsiTheme="majorHAnsi" w:cstheme="majorBidi"/>
      <w:i/>
      <w:iCs/>
      <w:color w:val="272727" w:themeColor="text1" w:themeTint="D8"/>
      <w:sz w:val="21"/>
      <w:szCs w:val="21"/>
    </w:rPr>
  </w:style>
  <w:style w:type="paragraph" w:styleId="NoSpacing">
    <w:name w:val="No Spacing"/>
    <w:link w:val="NoSpacingChar"/>
    <w:uiPriority w:val="1"/>
    <w:qFormat/>
    <w:rsid w:val="00101CBB"/>
    <w:pPr>
      <w:spacing w:after="0" w:line="240" w:lineRule="auto"/>
    </w:pPr>
    <w:rPr>
      <w:rFonts w:eastAsiaTheme="minorEastAsia"/>
    </w:rPr>
  </w:style>
  <w:style w:type="character" w:customStyle="1" w:styleId="NoSpacingChar">
    <w:name w:val="No Spacing Char"/>
    <w:basedOn w:val="DefaultParagraphFont"/>
    <w:link w:val="NoSpacing"/>
    <w:uiPriority w:val="1"/>
    <w:rsid w:val="00101CBB"/>
    <w:rPr>
      <w:rFonts w:eastAsiaTheme="minorEastAsia"/>
    </w:rPr>
  </w:style>
  <w:style w:type="character" w:styleId="PlaceholderText">
    <w:name w:val="Placeholder Text"/>
    <w:basedOn w:val="DefaultParagraphFont"/>
    <w:uiPriority w:val="99"/>
    <w:semiHidden/>
    <w:rsid w:val="00F34C9F"/>
    <w:rPr>
      <w:color w:val="808080"/>
    </w:rPr>
  </w:style>
  <w:style w:type="paragraph" w:styleId="Header">
    <w:name w:val="header"/>
    <w:basedOn w:val="Normal"/>
    <w:link w:val="HeaderChar"/>
    <w:uiPriority w:val="99"/>
    <w:unhideWhenUsed/>
    <w:rsid w:val="00ED27B7"/>
    <w:pPr>
      <w:tabs>
        <w:tab w:val="center" w:pos="4680"/>
        <w:tab w:val="right" w:pos="9360"/>
      </w:tabs>
    </w:pPr>
  </w:style>
  <w:style w:type="character" w:customStyle="1" w:styleId="HeaderChar">
    <w:name w:val="Header Char"/>
    <w:basedOn w:val="DefaultParagraphFont"/>
    <w:link w:val="Header"/>
    <w:uiPriority w:val="99"/>
    <w:rsid w:val="00ED27B7"/>
  </w:style>
  <w:style w:type="paragraph" w:styleId="Footer">
    <w:name w:val="footer"/>
    <w:basedOn w:val="Normal"/>
    <w:link w:val="FooterChar"/>
    <w:uiPriority w:val="99"/>
    <w:unhideWhenUsed/>
    <w:qFormat/>
    <w:rsid w:val="00101CBB"/>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101CBB"/>
  </w:style>
  <w:style w:type="paragraph" w:styleId="Caption">
    <w:name w:val="caption"/>
    <w:basedOn w:val="Normal"/>
    <w:next w:val="Normal"/>
    <w:uiPriority w:val="35"/>
    <w:unhideWhenUsed/>
    <w:qFormat/>
    <w:rsid w:val="00141590"/>
    <w:pPr>
      <w:spacing w:after="200"/>
      <w:jc w:val="center"/>
    </w:pPr>
    <w:rPr>
      <w:b/>
      <w:iCs/>
      <w:color w:val="44546A" w:themeColor="text2"/>
      <w:sz w:val="18"/>
      <w:szCs w:val="18"/>
    </w:rPr>
  </w:style>
  <w:style w:type="paragraph" w:styleId="NormalWeb">
    <w:name w:val="Normal (Web)"/>
    <w:basedOn w:val="Normal"/>
    <w:uiPriority w:val="99"/>
    <w:unhideWhenUsed/>
    <w:rsid w:val="00C51E7A"/>
    <w:pPr>
      <w:spacing w:before="100" w:beforeAutospacing="1" w:after="100" w:afterAutospacing="1"/>
    </w:pPr>
    <w:rPr>
      <w:rFonts w:ascii="Times New Roman" w:hAnsi="Times New Roman"/>
      <w:sz w:val="24"/>
      <w:lang w:val="en-SG" w:eastAsia="en-SG"/>
    </w:rPr>
  </w:style>
  <w:style w:type="paragraph" w:customStyle="1" w:styleId="NHBullet">
    <w:name w:val="NH_Bullet"/>
    <w:basedOn w:val="Normal"/>
    <w:next w:val="Normal"/>
    <w:link w:val="NHBulletChar"/>
    <w:qFormat/>
    <w:rsid w:val="00865418"/>
    <w:rPr>
      <w:lang w:eastAsia="en-US"/>
    </w:rPr>
  </w:style>
  <w:style w:type="paragraph" w:styleId="BalloonText">
    <w:name w:val="Balloon Text"/>
    <w:basedOn w:val="Normal"/>
    <w:link w:val="BalloonTextChar"/>
    <w:uiPriority w:val="99"/>
    <w:semiHidden/>
    <w:unhideWhenUsed/>
    <w:rsid w:val="001B3E81"/>
    <w:rPr>
      <w:rFonts w:cs="Arial"/>
      <w:sz w:val="18"/>
      <w:szCs w:val="18"/>
    </w:rPr>
  </w:style>
  <w:style w:type="character" w:customStyle="1" w:styleId="ListParagraphChar">
    <w:name w:val="List Paragraph Char"/>
    <w:aliases w:val="Steps Char,Use Case List Paragraph Char,Bullet 1 Char,Heading2 Char,Figure_name Char,b1 Char,Bullet for no #'s Char,B1 Char,Body Bullet Char,List bullet Char,List Paragraph 1 Char,Ref Char,bullet Char,List Paragraph Char Char Char"/>
    <w:basedOn w:val="DefaultParagraphFont"/>
    <w:link w:val="ListParagraph"/>
    <w:uiPriority w:val="34"/>
    <w:rsid w:val="00737BCD"/>
    <w:rPr>
      <w:rFonts w:ascii="Arial" w:eastAsia="Times New Roman" w:hAnsi="Arial" w:cs="Times New Roman"/>
      <w:sz w:val="20"/>
      <w:szCs w:val="24"/>
      <w:lang w:val="en-GB" w:eastAsia="en-GB"/>
    </w:rPr>
  </w:style>
  <w:style w:type="character" w:customStyle="1" w:styleId="NHBulletChar">
    <w:name w:val="NH_Bullet Char"/>
    <w:basedOn w:val="ListParagraphChar"/>
    <w:link w:val="NHBullet"/>
    <w:rsid w:val="00865418"/>
    <w:rPr>
      <w:rFonts w:ascii="Arial" w:eastAsia="Times New Roman" w:hAnsi="Arial" w:cs="Times New Roman"/>
      <w:sz w:val="20"/>
      <w:szCs w:val="24"/>
      <w:lang w:val="en-GB" w:eastAsia="en-GB"/>
    </w:rPr>
  </w:style>
  <w:style w:type="character" w:customStyle="1" w:styleId="BalloonTextChar">
    <w:name w:val="Balloon Text Char"/>
    <w:basedOn w:val="DefaultParagraphFont"/>
    <w:link w:val="BalloonText"/>
    <w:uiPriority w:val="99"/>
    <w:semiHidden/>
    <w:rsid w:val="001B3E81"/>
    <w:rPr>
      <w:rFonts w:ascii="Arial" w:eastAsia="Times New Roman" w:hAnsi="Arial" w:cs="Arial"/>
      <w:sz w:val="18"/>
      <w:szCs w:val="18"/>
      <w:lang w:val="en-GB" w:eastAsia="en-GB"/>
    </w:rPr>
  </w:style>
  <w:style w:type="character" w:styleId="CommentReference">
    <w:name w:val="annotation reference"/>
    <w:basedOn w:val="DefaultParagraphFont"/>
    <w:uiPriority w:val="99"/>
    <w:semiHidden/>
    <w:unhideWhenUsed/>
    <w:rsid w:val="00E14366"/>
    <w:rPr>
      <w:sz w:val="16"/>
      <w:szCs w:val="16"/>
    </w:rPr>
  </w:style>
  <w:style w:type="paragraph" w:styleId="CommentText">
    <w:name w:val="annotation text"/>
    <w:basedOn w:val="Normal"/>
    <w:link w:val="CommentTextChar"/>
    <w:uiPriority w:val="99"/>
    <w:semiHidden/>
    <w:unhideWhenUsed/>
    <w:rsid w:val="00E14366"/>
    <w:rPr>
      <w:szCs w:val="20"/>
    </w:rPr>
  </w:style>
  <w:style w:type="character" w:customStyle="1" w:styleId="CommentTextChar">
    <w:name w:val="Comment Text Char"/>
    <w:basedOn w:val="DefaultParagraphFont"/>
    <w:link w:val="CommentText"/>
    <w:uiPriority w:val="99"/>
    <w:semiHidden/>
    <w:rsid w:val="00E14366"/>
    <w:rPr>
      <w:rFonts w:ascii="Arial" w:eastAsia="Times New Roman" w:hAnsi="Arial"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E14366"/>
    <w:rPr>
      <w:b/>
      <w:bCs/>
    </w:rPr>
  </w:style>
  <w:style w:type="character" w:customStyle="1" w:styleId="CommentSubjectChar">
    <w:name w:val="Comment Subject Char"/>
    <w:basedOn w:val="CommentTextChar"/>
    <w:link w:val="CommentSubject"/>
    <w:uiPriority w:val="99"/>
    <w:semiHidden/>
    <w:rsid w:val="00E14366"/>
    <w:rPr>
      <w:rFonts w:ascii="Arial" w:eastAsia="Times New Roman" w:hAnsi="Arial" w:cs="Times New Roman"/>
      <w:b/>
      <w:bCs/>
      <w:sz w:val="20"/>
      <w:szCs w:val="20"/>
      <w:lang w:val="en-GB" w:eastAsia="en-GB"/>
    </w:rPr>
  </w:style>
  <w:style w:type="paragraph" w:styleId="TOCHeading">
    <w:name w:val="TOC Heading"/>
    <w:basedOn w:val="Heading1"/>
    <w:next w:val="Normal"/>
    <w:uiPriority w:val="39"/>
    <w:unhideWhenUsed/>
    <w:qFormat/>
    <w:rsid w:val="00937A05"/>
    <w:pPr>
      <w:spacing w:line="259" w:lineRule="auto"/>
      <w:outlineLvl w:val="9"/>
    </w:pPr>
    <w:rPr>
      <w:rFonts w:asciiTheme="majorHAnsi" w:hAnsiTheme="majorHAnsi"/>
      <w:b w:val="0"/>
      <w:caps/>
    </w:rPr>
  </w:style>
  <w:style w:type="paragraph" w:styleId="TOC1">
    <w:name w:val="toc 1"/>
    <w:basedOn w:val="Normal"/>
    <w:next w:val="Normal"/>
    <w:autoRedefine/>
    <w:uiPriority w:val="39"/>
    <w:unhideWhenUsed/>
    <w:rsid w:val="00A05775"/>
    <w:pPr>
      <w:tabs>
        <w:tab w:val="left" w:pos="400"/>
        <w:tab w:val="right" w:leader="dot" w:pos="9350"/>
      </w:tabs>
      <w:spacing w:after="100"/>
    </w:pPr>
  </w:style>
  <w:style w:type="paragraph" w:styleId="TOC2">
    <w:name w:val="toc 2"/>
    <w:basedOn w:val="Normal"/>
    <w:next w:val="Normal"/>
    <w:autoRedefine/>
    <w:uiPriority w:val="39"/>
    <w:unhideWhenUsed/>
    <w:rsid w:val="00937A05"/>
    <w:pPr>
      <w:spacing w:after="100"/>
      <w:ind w:left="200"/>
    </w:pPr>
  </w:style>
  <w:style w:type="paragraph" w:styleId="TOC3">
    <w:name w:val="toc 3"/>
    <w:basedOn w:val="Normal"/>
    <w:next w:val="Normal"/>
    <w:autoRedefine/>
    <w:uiPriority w:val="39"/>
    <w:unhideWhenUsed/>
    <w:rsid w:val="00937A05"/>
    <w:pPr>
      <w:spacing w:after="100"/>
      <w:ind w:left="400"/>
    </w:pPr>
  </w:style>
  <w:style w:type="character" w:styleId="Hyperlink">
    <w:name w:val="Hyperlink"/>
    <w:basedOn w:val="DefaultParagraphFont"/>
    <w:uiPriority w:val="99"/>
    <w:unhideWhenUsed/>
    <w:rsid w:val="00937A05"/>
    <w:rPr>
      <w:color w:val="0563C1" w:themeColor="hyperlink"/>
      <w:u w:val="single"/>
    </w:rPr>
  </w:style>
  <w:style w:type="table" w:customStyle="1" w:styleId="NHEmailTemplate">
    <w:name w:val="NH_EmailTemplate"/>
    <w:basedOn w:val="TableNormal"/>
    <w:uiPriority w:val="99"/>
    <w:rsid w:val="004E5F3A"/>
    <w:pPr>
      <w:spacing w:after="0" w:line="240" w:lineRule="auto"/>
    </w:pPr>
    <w:rPr>
      <w:rFonts w:ascii="Arial Unicode MS" w:hAnsi="Arial Unicode MS"/>
      <w:sz w:val="20"/>
    </w:rPr>
    <w:tblP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cPr>
      <w:shd w:val="clear" w:color="auto" w:fill="auto"/>
    </w:tcPr>
  </w:style>
  <w:style w:type="table" w:styleId="TableGrid">
    <w:name w:val="Table Grid"/>
    <w:basedOn w:val="TableNormal"/>
    <w:uiPriority w:val="59"/>
    <w:rsid w:val="004E5B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
    <w:name w:val="Grid Table 1 Light - Accent 51"/>
    <w:basedOn w:val="TableNormal"/>
    <w:uiPriority w:val="46"/>
    <w:rsid w:val="004E5B8B"/>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Issues">
    <w:name w:val="Issues"/>
    <w:basedOn w:val="Normal"/>
    <w:rsid w:val="003E18E0"/>
    <w:pPr>
      <w:tabs>
        <w:tab w:val="left" w:pos="1077"/>
      </w:tabs>
      <w:spacing w:before="20" w:after="20"/>
    </w:pPr>
    <w:rPr>
      <w:rFonts w:ascii="Times New Roman" w:eastAsia="SimSun" w:hAnsi="Times New Roman"/>
      <w:sz w:val="18"/>
      <w:szCs w:val="20"/>
      <w:lang w:eastAsia="en-US"/>
    </w:rPr>
  </w:style>
  <w:style w:type="table" w:customStyle="1" w:styleId="NHUNGUC">
    <w:name w:val="NHUNG_UC"/>
    <w:basedOn w:val="TableNormal"/>
    <w:uiPriority w:val="99"/>
    <w:rsid w:val="00495299"/>
    <w:pPr>
      <w:spacing w:after="0" w:line="240" w:lineRule="auto"/>
    </w:pPr>
    <w:rPr>
      <w:rFonts w:ascii="Arial" w:hAnsi="Arial"/>
      <w:sz w:val="20"/>
    </w:rPr>
    <w:tblPr>
      <w:tblBorders>
        <w:insideH w:val="single" w:sz="4" w:space="0" w:color="4472C4" w:themeColor="accent5"/>
        <w:insideV w:val="single" w:sz="4" w:space="0" w:color="4472C4" w:themeColor="accent5"/>
      </w:tblBorders>
    </w:tblPr>
  </w:style>
  <w:style w:type="paragraph" w:styleId="TOC4">
    <w:name w:val="toc 4"/>
    <w:basedOn w:val="Normal"/>
    <w:next w:val="Normal"/>
    <w:autoRedefine/>
    <w:uiPriority w:val="39"/>
    <w:unhideWhenUsed/>
    <w:rsid w:val="00984F5E"/>
    <w:pPr>
      <w:spacing w:after="100" w:line="259" w:lineRule="auto"/>
      <w:ind w:left="660"/>
    </w:pPr>
    <w:rPr>
      <w:rFonts w:asciiTheme="minorHAnsi" w:eastAsiaTheme="minorEastAsia" w:hAnsiTheme="minorHAnsi" w:cstheme="minorBidi"/>
      <w:sz w:val="22"/>
      <w:szCs w:val="22"/>
      <w:lang w:val="en-US" w:eastAsia="en-US"/>
    </w:rPr>
  </w:style>
  <w:style w:type="paragraph" w:styleId="TOC5">
    <w:name w:val="toc 5"/>
    <w:basedOn w:val="Normal"/>
    <w:next w:val="Normal"/>
    <w:autoRedefine/>
    <w:uiPriority w:val="39"/>
    <w:unhideWhenUsed/>
    <w:rsid w:val="00984F5E"/>
    <w:pPr>
      <w:spacing w:after="100" w:line="259" w:lineRule="auto"/>
      <w:ind w:left="880"/>
    </w:pPr>
    <w:rPr>
      <w:rFonts w:asciiTheme="minorHAnsi" w:eastAsiaTheme="minorEastAsia" w:hAnsiTheme="minorHAnsi" w:cstheme="minorBidi"/>
      <w:sz w:val="22"/>
      <w:szCs w:val="22"/>
      <w:lang w:val="en-US" w:eastAsia="en-US"/>
    </w:rPr>
  </w:style>
  <w:style w:type="paragraph" w:styleId="TOC6">
    <w:name w:val="toc 6"/>
    <w:basedOn w:val="Normal"/>
    <w:next w:val="Normal"/>
    <w:autoRedefine/>
    <w:uiPriority w:val="39"/>
    <w:unhideWhenUsed/>
    <w:rsid w:val="00984F5E"/>
    <w:pPr>
      <w:spacing w:after="100" w:line="259" w:lineRule="auto"/>
      <w:ind w:left="1100"/>
    </w:pPr>
    <w:rPr>
      <w:rFonts w:asciiTheme="minorHAnsi" w:eastAsiaTheme="minorEastAsia" w:hAnsiTheme="minorHAnsi" w:cstheme="minorBidi"/>
      <w:sz w:val="22"/>
      <w:szCs w:val="22"/>
      <w:lang w:val="en-US" w:eastAsia="en-US"/>
    </w:rPr>
  </w:style>
  <w:style w:type="paragraph" w:styleId="TOC7">
    <w:name w:val="toc 7"/>
    <w:basedOn w:val="Normal"/>
    <w:next w:val="Normal"/>
    <w:autoRedefine/>
    <w:uiPriority w:val="39"/>
    <w:unhideWhenUsed/>
    <w:rsid w:val="00984F5E"/>
    <w:pPr>
      <w:spacing w:after="100" w:line="259" w:lineRule="auto"/>
      <w:ind w:left="1320"/>
    </w:pPr>
    <w:rPr>
      <w:rFonts w:asciiTheme="minorHAnsi" w:eastAsiaTheme="minorEastAsia" w:hAnsiTheme="minorHAnsi" w:cstheme="minorBidi"/>
      <w:sz w:val="22"/>
      <w:szCs w:val="22"/>
      <w:lang w:val="en-US" w:eastAsia="en-US"/>
    </w:rPr>
  </w:style>
  <w:style w:type="paragraph" w:styleId="TOC8">
    <w:name w:val="toc 8"/>
    <w:basedOn w:val="Normal"/>
    <w:next w:val="Normal"/>
    <w:autoRedefine/>
    <w:uiPriority w:val="39"/>
    <w:unhideWhenUsed/>
    <w:rsid w:val="00984F5E"/>
    <w:pPr>
      <w:spacing w:after="100" w:line="259" w:lineRule="auto"/>
      <w:ind w:left="1540"/>
    </w:pPr>
    <w:rPr>
      <w:rFonts w:asciiTheme="minorHAnsi" w:eastAsiaTheme="minorEastAsia" w:hAnsiTheme="minorHAnsi" w:cstheme="minorBidi"/>
      <w:sz w:val="22"/>
      <w:szCs w:val="22"/>
      <w:lang w:val="en-US" w:eastAsia="en-US"/>
    </w:rPr>
  </w:style>
  <w:style w:type="paragraph" w:styleId="TOC9">
    <w:name w:val="toc 9"/>
    <w:basedOn w:val="Normal"/>
    <w:next w:val="Normal"/>
    <w:autoRedefine/>
    <w:uiPriority w:val="39"/>
    <w:unhideWhenUsed/>
    <w:rsid w:val="00984F5E"/>
    <w:pPr>
      <w:spacing w:after="100" w:line="259" w:lineRule="auto"/>
      <w:ind w:left="1760"/>
    </w:pPr>
    <w:rPr>
      <w:rFonts w:asciiTheme="minorHAnsi" w:eastAsiaTheme="minorEastAsia" w:hAnsiTheme="minorHAnsi" w:cstheme="minorBidi"/>
      <w:sz w:val="22"/>
      <w:szCs w:val="22"/>
      <w:lang w:val="en-US" w:eastAsia="en-US"/>
    </w:rPr>
  </w:style>
  <w:style w:type="paragraph" w:styleId="Revision">
    <w:name w:val="Revision"/>
    <w:hidden/>
    <w:uiPriority w:val="99"/>
    <w:semiHidden/>
    <w:rsid w:val="007C0B48"/>
    <w:pPr>
      <w:spacing w:after="0" w:line="240" w:lineRule="auto"/>
    </w:pPr>
    <w:rPr>
      <w:rFonts w:ascii="Arial" w:eastAsia="Times New Roman" w:hAnsi="Arial" w:cs="Times New Roman"/>
      <w:sz w:val="20"/>
      <w:szCs w:val="24"/>
      <w:lang w:val="en-GB" w:eastAsia="en-GB"/>
    </w:rPr>
  </w:style>
  <w:style w:type="character" w:styleId="Strong">
    <w:name w:val="Strong"/>
    <w:basedOn w:val="DefaultParagraphFont"/>
    <w:uiPriority w:val="22"/>
    <w:qFormat/>
    <w:rsid w:val="00EB25E5"/>
    <w:rPr>
      <w:b/>
      <w:bCs/>
    </w:rPr>
  </w:style>
  <w:style w:type="character" w:customStyle="1" w:styleId="xdtextbox1">
    <w:name w:val="xdtextbox1"/>
    <w:basedOn w:val="DefaultParagraphFont"/>
    <w:rsid w:val="00EB25E5"/>
    <w:rPr>
      <w:color w:val="auto"/>
      <w:bdr w:val="single" w:sz="8" w:space="1" w:color="DCDCDC" w:frame="1"/>
      <w:shd w:val="clear" w:color="auto" w:fill="FFFFFF"/>
    </w:rPr>
  </w:style>
  <w:style w:type="paragraph" w:customStyle="1" w:styleId="CoverHeading1">
    <w:name w:val="Cover Heading 1"/>
    <w:basedOn w:val="Normal"/>
    <w:next w:val="Normal"/>
    <w:uiPriority w:val="99"/>
    <w:rsid w:val="003E7B2C"/>
    <w:pPr>
      <w:spacing w:after="120" w:line="276" w:lineRule="auto"/>
      <w:ind w:left="-357"/>
    </w:pPr>
    <w:rPr>
      <w:rFonts w:ascii="Calibri" w:eastAsia="Calibri" w:hAnsi="Calibri" w:cs="Calibri"/>
      <w:b/>
      <w:bCs/>
      <w:color w:val="4F81BD"/>
      <w:sz w:val="32"/>
      <w:szCs w:val="32"/>
      <w:lang w:val="en-AU" w:eastAsia="ja-JP"/>
    </w:rPr>
  </w:style>
  <w:style w:type="table" w:customStyle="1" w:styleId="TableGridLight1">
    <w:name w:val="Table Grid Light1"/>
    <w:basedOn w:val="TableNormal"/>
    <w:uiPriority w:val="40"/>
    <w:rsid w:val="00E522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Comment">
    <w:name w:val="Normal Comment"/>
    <w:basedOn w:val="Normal"/>
    <w:rsid w:val="00FB731E"/>
    <w:pPr>
      <w:spacing w:before="120" w:after="60" w:line="240" w:lineRule="auto"/>
    </w:pPr>
    <w:rPr>
      <w:rFonts w:ascii="Times New Roman" w:hAnsi="Times New Roman"/>
      <w:color w:val="FF0000"/>
      <w:sz w:val="24"/>
      <w:szCs w:val="20"/>
      <w:lang w:val="en-US" w:eastAsia="en-US"/>
    </w:rPr>
  </w:style>
  <w:style w:type="paragraph" w:styleId="BodyText2">
    <w:name w:val="Body Text 2"/>
    <w:basedOn w:val="Normal"/>
    <w:link w:val="BodyText2Char"/>
    <w:rsid w:val="00FB731E"/>
    <w:pPr>
      <w:spacing w:before="120" w:after="60" w:line="240" w:lineRule="auto"/>
      <w:ind w:left="540"/>
    </w:pPr>
    <w:rPr>
      <w:rFonts w:ascii="Times New Roman" w:hAnsi="Times New Roman"/>
      <w:color w:val="FF0000"/>
      <w:sz w:val="24"/>
      <w:szCs w:val="20"/>
      <w:lang w:val="en-US" w:eastAsia="en-US"/>
    </w:rPr>
  </w:style>
  <w:style w:type="character" w:customStyle="1" w:styleId="BodyText2Char">
    <w:name w:val="Body Text 2 Char"/>
    <w:basedOn w:val="DefaultParagraphFont"/>
    <w:link w:val="BodyText2"/>
    <w:rsid w:val="00FB731E"/>
    <w:rPr>
      <w:rFonts w:ascii="Times New Roman" w:eastAsia="Times New Roman" w:hAnsi="Times New Roman" w:cs="Times New Roman"/>
      <w:color w:val="FF0000"/>
      <w:sz w:val="24"/>
      <w:szCs w:val="20"/>
    </w:rPr>
  </w:style>
  <w:style w:type="paragraph" w:customStyle="1" w:styleId="FigureTitle">
    <w:name w:val="Figure Title"/>
    <w:basedOn w:val="Normal"/>
    <w:next w:val="BodyText"/>
    <w:rsid w:val="00FB731E"/>
    <w:pPr>
      <w:keepLines/>
      <w:spacing w:before="120" w:after="180" w:line="240" w:lineRule="auto"/>
      <w:jc w:val="center"/>
    </w:pPr>
    <w:rPr>
      <w:rFonts w:ascii="Times New Roman" w:hAnsi="Times New Roman"/>
      <w:b/>
      <w:sz w:val="22"/>
      <w:szCs w:val="20"/>
      <w:lang w:val="en-US" w:eastAsia="en-US"/>
    </w:rPr>
  </w:style>
  <w:style w:type="paragraph" w:customStyle="1" w:styleId="HeadingBase">
    <w:name w:val="Heading Base"/>
    <w:basedOn w:val="Normal"/>
    <w:rsid w:val="00FB731E"/>
    <w:pPr>
      <w:spacing w:after="60" w:line="240" w:lineRule="auto"/>
    </w:pPr>
    <w:rPr>
      <w:rFonts w:ascii="Times New Roman" w:hAnsi="Times New Roman"/>
      <w:b/>
      <w:sz w:val="22"/>
      <w:szCs w:val="20"/>
      <w:lang w:val="en-US" w:eastAsia="en-US"/>
    </w:rPr>
  </w:style>
  <w:style w:type="paragraph" w:styleId="FootnoteText">
    <w:name w:val="footnote text"/>
    <w:basedOn w:val="Normal"/>
    <w:link w:val="FootnoteTextChar"/>
    <w:semiHidden/>
    <w:rsid w:val="00FB731E"/>
    <w:pPr>
      <w:spacing w:before="120" w:after="60" w:line="240" w:lineRule="auto"/>
    </w:pPr>
    <w:rPr>
      <w:rFonts w:ascii="Times New Roman" w:hAnsi="Times New Roman"/>
      <w:sz w:val="22"/>
      <w:szCs w:val="20"/>
      <w:lang w:val="en-US" w:eastAsia="en-US"/>
    </w:rPr>
  </w:style>
  <w:style w:type="character" w:customStyle="1" w:styleId="FootnoteTextChar">
    <w:name w:val="Footnote Text Char"/>
    <w:basedOn w:val="DefaultParagraphFont"/>
    <w:link w:val="FootnoteText"/>
    <w:semiHidden/>
    <w:rsid w:val="00FB731E"/>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FB731E"/>
    <w:pPr>
      <w:spacing w:after="120"/>
    </w:pPr>
  </w:style>
  <w:style w:type="character" w:customStyle="1" w:styleId="BodyTextChar">
    <w:name w:val="Body Text Char"/>
    <w:basedOn w:val="DefaultParagraphFont"/>
    <w:link w:val="BodyText"/>
    <w:uiPriority w:val="99"/>
    <w:semiHidden/>
    <w:rsid w:val="00FB731E"/>
    <w:rPr>
      <w:rFonts w:ascii="Arial" w:eastAsia="Times New Roman" w:hAnsi="Arial" w:cs="Times New Roman"/>
      <w:sz w:val="20"/>
      <w:szCs w:val="24"/>
      <w:lang w:val="en-GB" w:eastAsia="en-GB"/>
    </w:rPr>
  </w:style>
  <w:style w:type="paragraph" w:customStyle="1" w:styleId="Bullet">
    <w:name w:val="Bullet"/>
    <w:basedOn w:val="Normal"/>
    <w:link w:val="BulletChar"/>
    <w:autoRedefine/>
    <w:rsid w:val="002117D3"/>
    <w:pPr>
      <w:numPr>
        <w:numId w:val="1"/>
      </w:numPr>
      <w:spacing w:before="40" w:after="40" w:line="240" w:lineRule="auto"/>
    </w:pPr>
    <w:rPr>
      <w:rFonts w:cs="Arial"/>
    </w:rPr>
  </w:style>
  <w:style w:type="character" w:customStyle="1" w:styleId="BulletChar">
    <w:name w:val="Bullet Char"/>
    <w:basedOn w:val="DefaultParagraphFont"/>
    <w:link w:val="Bullet"/>
    <w:rsid w:val="002117D3"/>
    <w:rPr>
      <w:rFonts w:ascii="Arial" w:eastAsia="Times New Roman" w:hAnsi="Arial" w:cs="Arial"/>
      <w:sz w:val="20"/>
      <w:szCs w:val="24"/>
      <w:lang w:val="en-GB" w:eastAsia="en-GB"/>
    </w:rPr>
  </w:style>
  <w:style w:type="paragraph" w:customStyle="1" w:styleId="template">
    <w:name w:val="template"/>
    <w:basedOn w:val="Normal"/>
    <w:rsid w:val="00F90B8D"/>
    <w:pPr>
      <w:spacing w:line="240" w:lineRule="exact"/>
    </w:pPr>
    <w:rPr>
      <w:i/>
      <w:sz w:val="22"/>
      <w:szCs w:val="20"/>
      <w:lang w:val="en-US" w:eastAsia="en-US"/>
    </w:rPr>
  </w:style>
  <w:style w:type="character" w:customStyle="1" w:styleId="BulletList1Char">
    <w:name w:val="Bullet List 1 Char"/>
    <w:basedOn w:val="DefaultParagraphFont"/>
    <w:link w:val="BulletList1"/>
    <w:locked/>
    <w:rsid w:val="00E523A8"/>
    <w:rPr>
      <w:rFonts w:ascii="Arial" w:eastAsia="Calibri" w:hAnsi="Arial" w:cs="Arial"/>
      <w:sz w:val="20"/>
    </w:rPr>
  </w:style>
  <w:style w:type="paragraph" w:customStyle="1" w:styleId="BulletList1">
    <w:name w:val="Bullet List 1"/>
    <w:basedOn w:val="Normal"/>
    <w:link w:val="BulletList1Char"/>
    <w:qFormat/>
    <w:rsid w:val="00E523A8"/>
    <w:pPr>
      <w:numPr>
        <w:numId w:val="4"/>
      </w:numPr>
      <w:spacing w:line="276" w:lineRule="auto"/>
      <w:ind w:right="28"/>
    </w:pPr>
    <w:rPr>
      <w:rFonts w:eastAsia="Calibri" w:cs="Arial"/>
      <w:szCs w:val="22"/>
      <w:lang w:val="en-US" w:eastAsia="en-US"/>
    </w:rPr>
  </w:style>
  <w:style w:type="table" w:customStyle="1" w:styleId="TableGNC">
    <w:name w:val="Table GNC"/>
    <w:basedOn w:val="TableNormal"/>
    <w:uiPriority w:val="99"/>
    <w:rsid w:val="00D018DC"/>
    <w:pPr>
      <w:spacing w:after="0" w:line="240" w:lineRule="auto"/>
    </w:pPr>
    <w:tblPr/>
  </w:style>
  <w:style w:type="paragraph" w:customStyle="1" w:styleId="Body">
    <w:name w:val="Body"/>
    <w:basedOn w:val="Normal"/>
    <w:link w:val="BodyChar"/>
    <w:autoRedefine/>
    <w:qFormat/>
    <w:rsid w:val="0003171D"/>
    <w:pPr>
      <w:spacing w:before="120" w:after="120" w:line="276" w:lineRule="auto"/>
      <w:ind w:right="27"/>
    </w:pPr>
    <w:rPr>
      <w:rFonts w:eastAsia="Calibri" w:cs="Arial"/>
      <w:b/>
      <w:color w:val="000000" w:themeColor="text1"/>
      <w:szCs w:val="22"/>
      <w:lang w:val="en-US" w:eastAsia="en-US"/>
    </w:rPr>
  </w:style>
  <w:style w:type="character" w:customStyle="1" w:styleId="BodyChar">
    <w:name w:val="Body Char"/>
    <w:basedOn w:val="DefaultParagraphFont"/>
    <w:link w:val="Body"/>
    <w:rsid w:val="0003171D"/>
    <w:rPr>
      <w:rFonts w:ascii="Arial" w:eastAsia="Calibri" w:hAnsi="Arial" w:cs="Arial"/>
      <w:b/>
      <w:color w:val="000000" w:themeColor="text1"/>
      <w:sz w:val="20"/>
    </w:rPr>
  </w:style>
  <w:style w:type="paragraph" w:customStyle="1" w:styleId="BRTitle">
    <w:name w:val="BR Title"/>
    <w:basedOn w:val="Body"/>
    <w:link w:val="BRTitleChar"/>
    <w:qFormat/>
    <w:rsid w:val="000E589B"/>
    <w:pPr>
      <w:contextualSpacing/>
    </w:pPr>
    <w:rPr>
      <w:b w:val="0"/>
    </w:rPr>
  </w:style>
  <w:style w:type="character" w:customStyle="1" w:styleId="BRTitleChar">
    <w:name w:val="BR Title Char"/>
    <w:basedOn w:val="BodyChar"/>
    <w:link w:val="BRTitle"/>
    <w:rsid w:val="000E589B"/>
    <w:rPr>
      <w:rFonts w:ascii="Arial" w:eastAsia="Calibri" w:hAnsi="Arial" w:cs="Arial"/>
      <w:b w:val="0"/>
      <w:color w:val="000000" w:themeColor="text1"/>
      <w:sz w:val="20"/>
    </w:rPr>
  </w:style>
  <w:style w:type="character" w:styleId="LineNumber">
    <w:name w:val="line number"/>
    <w:basedOn w:val="DefaultParagraphFont"/>
    <w:uiPriority w:val="99"/>
    <w:semiHidden/>
    <w:unhideWhenUsed/>
    <w:rsid w:val="00855659"/>
  </w:style>
  <w:style w:type="character" w:styleId="FollowedHyperlink">
    <w:name w:val="FollowedHyperlink"/>
    <w:basedOn w:val="DefaultParagraphFont"/>
    <w:uiPriority w:val="99"/>
    <w:semiHidden/>
    <w:unhideWhenUsed/>
    <w:rsid w:val="007407D0"/>
    <w:rPr>
      <w:color w:val="954F72" w:themeColor="followedHyperlink"/>
      <w:u w:val="single"/>
    </w:rPr>
  </w:style>
  <w:style w:type="paragraph" w:styleId="EndnoteText">
    <w:name w:val="endnote text"/>
    <w:basedOn w:val="Normal"/>
    <w:link w:val="EndnoteTextChar"/>
    <w:uiPriority w:val="99"/>
    <w:semiHidden/>
    <w:unhideWhenUsed/>
    <w:rsid w:val="007407D0"/>
    <w:pPr>
      <w:spacing w:before="0" w:line="240" w:lineRule="auto"/>
    </w:pPr>
    <w:rPr>
      <w:szCs w:val="20"/>
    </w:rPr>
  </w:style>
  <w:style w:type="character" w:customStyle="1" w:styleId="EndnoteTextChar">
    <w:name w:val="Endnote Text Char"/>
    <w:basedOn w:val="DefaultParagraphFont"/>
    <w:link w:val="EndnoteText"/>
    <w:uiPriority w:val="99"/>
    <w:semiHidden/>
    <w:rsid w:val="007407D0"/>
    <w:rPr>
      <w:rFonts w:ascii="Arial" w:eastAsia="Times New Roman" w:hAnsi="Arial" w:cs="Times New Roman"/>
      <w:sz w:val="20"/>
      <w:szCs w:val="20"/>
      <w:lang w:val="en-GB" w:eastAsia="en-GB"/>
    </w:rPr>
  </w:style>
  <w:style w:type="character" w:styleId="EndnoteReference">
    <w:name w:val="endnote reference"/>
    <w:basedOn w:val="DefaultParagraphFont"/>
    <w:uiPriority w:val="99"/>
    <w:semiHidden/>
    <w:unhideWhenUsed/>
    <w:rsid w:val="007407D0"/>
    <w:rPr>
      <w:vertAlign w:val="superscript"/>
    </w:rPr>
  </w:style>
  <w:style w:type="table" w:styleId="GridTable4-Accent3">
    <w:name w:val="Grid Table 4 Accent 3"/>
    <w:basedOn w:val="TableNormal"/>
    <w:uiPriority w:val="49"/>
    <w:rsid w:val="007407D0"/>
    <w:pPr>
      <w:spacing w:after="0" w:line="240" w:lineRule="auto"/>
    </w:pPr>
    <w:rPr>
      <w:rFonts w:eastAsia="MS Mincho"/>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7407D0"/>
    <w:pPr>
      <w:spacing w:after="0" w:line="240" w:lineRule="auto"/>
    </w:pPr>
    <w:rPr>
      <w:rFonts w:eastAsia="MS Mincho"/>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ocumentText">
    <w:name w:val="Document Text"/>
    <w:basedOn w:val="Normal"/>
    <w:rsid w:val="00AC20D3"/>
    <w:pPr>
      <w:spacing w:before="40" w:after="120" w:line="240" w:lineRule="auto"/>
      <w:ind w:left="720"/>
    </w:pPr>
    <w:rPr>
      <w:rFonts w:cs="Arial"/>
      <w:bCs/>
      <w:szCs w:val="20"/>
      <w:lang w:val="en-US" w:eastAsia="en-US"/>
    </w:rPr>
  </w:style>
  <w:style w:type="paragraph" w:customStyle="1" w:styleId="FR">
    <w:name w:val="FR"/>
    <w:basedOn w:val="Heading4"/>
    <w:link w:val="FRChar"/>
    <w:qFormat/>
    <w:rsid w:val="00AB531A"/>
    <w:rPr>
      <w:lang w:val="en-GB"/>
    </w:rPr>
  </w:style>
  <w:style w:type="paragraph" w:customStyle="1" w:styleId="Style1">
    <w:name w:val="Style1"/>
    <w:basedOn w:val="Normal"/>
    <w:link w:val="Style1Char"/>
    <w:qFormat/>
    <w:rsid w:val="00AB531A"/>
    <w:rPr>
      <w:lang w:val="en-US" w:eastAsia="en-US"/>
    </w:rPr>
  </w:style>
  <w:style w:type="character" w:customStyle="1" w:styleId="FRChar">
    <w:name w:val="FR Char"/>
    <w:basedOn w:val="Heading4Char"/>
    <w:link w:val="FR"/>
    <w:rsid w:val="00AB531A"/>
    <w:rPr>
      <w:rFonts w:ascii="Arial" w:eastAsiaTheme="majorEastAsia" w:hAnsi="Arial" w:cstheme="majorBidi"/>
      <w:b/>
      <w:iCs/>
      <w:color w:val="1F3864" w:themeColor="accent5" w:themeShade="80"/>
      <w:sz w:val="20"/>
      <w:lang w:val="en-GB"/>
    </w:rPr>
  </w:style>
  <w:style w:type="character" w:customStyle="1" w:styleId="Style1Char">
    <w:name w:val="Style1 Char"/>
    <w:basedOn w:val="DefaultParagraphFont"/>
    <w:link w:val="Style1"/>
    <w:rsid w:val="00AB531A"/>
    <w:rPr>
      <w:rFonts w:ascii="Arial" w:eastAsia="Times New Roman" w:hAnsi="Arial" w:cs="Times New Roman"/>
      <w:sz w:val="20"/>
      <w:szCs w:val="24"/>
    </w:rPr>
  </w:style>
  <w:style w:type="numbering" w:customStyle="1" w:styleId="NoList1">
    <w:name w:val="No List1"/>
    <w:next w:val="NoList"/>
    <w:uiPriority w:val="99"/>
    <w:semiHidden/>
    <w:unhideWhenUsed/>
    <w:rsid w:val="009D6934"/>
  </w:style>
  <w:style w:type="table" w:customStyle="1" w:styleId="LightList-Accent1111">
    <w:name w:val="Light List - Accent 1111"/>
    <w:basedOn w:val="TableNormal"/>
    <w:uiPriority w:val="61"/>
    <w:rsid w:val="009D6934"/>
    <w:pPr>
      <w:spacing w:after="0" w:line="360" w:lineRule="auto"/>
      <w:contextualSpacing/>
    </w:pPr>
    <w:rPr>
      <w:rFonts w:ascii="Arial" w:eastAsia="Calibri" w:hAnsi="Arial" w:cs="Arial"/>
      <w:sz w:val="20"/>
      <w:lang w:val="en-GB" w:eastAsia="zh-C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29" w:type="dxa"/>
        <w:left w:w="115" w:type="dxa"/>
        <w:bottom w:w="29" w:type="dxa"/>
        <w:right w:w="115" w:type="dxa"/>
      </w:tblCellMar>
    </w:tblPr>
    <w:tblStylePr w:type="firstRow">
      <w:pPr>
        <w:spacing w:before="0" w:after="0" w:line="240" w:lineRule="auto"/>
      </w:pPr>
      <w:rPr>
        <w:rFonts w:ascii="Arial" w:hAnsi="Arial"/>
        <w:b/>
        <w:bCs/>
        <w:color w:val="FFFFFF"/>
        <w:sz w:val="20"/>
      </w:rPr>
      <w:tblPr/>
      <w:tcPr>
        <w:shd w:val="clear" w:color="auto" w:fill="4F81BD"/>
      </w:tcPr>
    </w:tblStylePr>
    <w:tblStylePr w:type="lastRow">
      <w:pPr>
        <w:spacing w:before="0" w:after="0" w:line="240" w:lineRule="auto"/>
      </w:pPr>
      <w:rPr>
        <w:rFonts w:ascii="Arial" w:hAnsi="Arial"/>
        <w:b w:val="0"/>
        <w:bCs/>
        <w:sz w:val="20"/>
      </w:rPr>
      <w:tblPr/>
      <w:tcPr>
        <w:tcBorders>
          <w:top w:val="single" w:sz="8" w:space="0" w:color="4F81BD"/>
          <w:left w:val="single" w:sz="8" w:space="0" w:color="4F81BD"/>
          <w:bottom w:val="single" w:sz="8" w:space="0" w:color="4F81BD"/>
          <w:right w:val="single" w:sz="8" w:space="0" w:color="4F81BD"/>
        </w:tcBorders>
      </w:tcPr>
    </w:tblStylePr>
    <w:tblStylePr w:type="firstCol">
      <w:rPr>
        <w:rFonts w:ascii="Arial" w:hAnsi="Arial"/>
        <w:b w:val="0"/>
        <w:bCs/>
        <w:sz w:val="20"/>
      </w:rPr>
    </w:tblStylePr>
    <w:tblStylePr w:type="lastCol">
      <w:rPr>
        <w:rFonts w:ascii="Arial" w:hAnsi="Arial"/>
        <w:b w:val="0"/>
        <w:bCs/>
        <w:sz w:val="20"/>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pPr>
        <w:wordWrap/>
        <w:spacing w:beforeLines="0" w:beforeAutospacing="0" w:afterLines="0" w:afterAutospacing="0" w:line="276" w:lineRule="auto"/>
        <w:jc w:val="left"/>
      </w:pPr>
      <w:rPr>
        <w:rFonts w:ascii="Arial" w:hAnsi="Arial"/>
        <w:sz w:val="20"/>
      </w:rPr>
      <w:tblPr/>
      <w:tcPr>
        <w:tcBorders>
          <w:top w:val="single" w:sz="8" w:space="0" w:color="4F81BD"/>
          <w:left w:val="single" w:sz="8" w:space="0" w:color="4F81BD"/>
          <w:bottom w:val="single" w:sz="8" w:space="0" w:color="4F81BD"/>
          <w:right w:val="single" w:sz="8" w:space="0" w:color="4F81BD"/>
        </w:tcBorders>
      </w:tcPr>
    </w:tblStylePr>
    <w:tblStylePr w:type="band2Horz">
      <w:pPr>
        <w:wordWrap/>
        <w:spacing w:line="276" w:lineRule="auto"/>
        <w:jc w:val="left"/>
      </w:pPr>
      <w:rPr>
        <w:rFonts w:ascii="Arial" w:hAnsi="Arial"/>
        <w:sz w:val="20"/>
      </w:rPr>
    </w:tblStylePr>
  </w:style>
  <w:style w:type="table" w:customStyle="1" w:styleId="NHEmailTemplate1">
    <w:name w:val="NH_EmailTemplate1"/>
    <w:basedOn w:val="TableNormal"/>
    <w:uiPriority w:val="99"/>
    <w:rsid w:val="009D6934"/>
    <w:pPr>
      <w:spacing w:after="0" w:line="240" w:lineRule="auto"/>
    </w:pPr>
    <w:rPr>
      <w:rFonts w:ascii="Arial Unicode MS" w:hAnsi="Arial Unicode MS"/>
      <w:sz w:val="20"/>
    </w:rPr>
    <w:tblP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cPr>
      <w:shd w:val="clear" w:color="auto" w:fill="auto"/>
    </w:tcPr>
  </w:style>
  <w:style w:type="table" w:customStyle="1" w:styleId="TableGrid1">
    <w:name w:val="Table Grid1"/>
    <w:basedOn w:val="TableNormal"/>
    <w:next w:val="TableGrid"/>
    <w:uiPriority w:val="39"/>
    <w:rsid w:val="009D69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1">
    <w:name w:val="Grid Table 1 Light - Accent 511"/>
    <w:basedOn w:val="TableNormal"/>
    <w:uiPriority w:val="46"/>
    <w:rsid w:val="009D6934"/>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NHUNGUC1">
    <w:name w:val="NHUNG_UC1"/>
    <w:basedOn w:val="TableNormal"/>
    <w:uiPriority w:val="99"/>
    <w:rsid w:val="009D6934"/>
    <w:pPr>
      <w:spacing w:after="0" w:line="240" w:lineRule="auto"/>
    </w:pPr>
    <w:rPr>
      <w:rFonts w:ascii="Arial" w:hAnsi="Arial"/>
      <w:sz w:val="20"/>
    </w:rPr>
    <w:tblPr>
      <w:tblBorders>
        <w:insideH w:val="single" w:sz="4" w:space="0" w:color="4472C4" w:themeColor="accent5"/>
        <w:insideV w:val="single" w:sz="4" w:space="0" w:color="4472C4" w:themeColor="accent5"/>
      </w:tblBorders>
    </w:tblPr>
  </w:style>
  <w:style w:type="table" w:customStyle="1" w:styleId="TableGridLight11">
    <w:name w:val="Table Grid Light11"/>
    <w:basedOn w:val="TableNormal"/>
    <w:uiPriority w:val="40"/>
    <w:rsid w:val="009D69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NC1">
    <w:name w:val="Table GNC1"/>
    <w:basedOn w:val="TableNormal"/>
    <w:uiPriority w:val="99"/>
    <w:rsid w:val="009D6934"/>
    <w:pPr>
      <w:spacing w:after="0" w:line="240" w:lineRule="auto"/>
    </w:pPr>
    <w:tblPr/>
  </w:style>
  <w:style w:type="table" w:customStyle="1" w:styleId="GridTable4-Accent31">
    <w:name w:val="Grid Table 4 - Accent 31"/>
    <w:basedOn w:val="TableNormal"/>
    <w:next w:val="GridTable4-Accent3"/>
    <w:uiPriority w:val="49"/>
    <w:rsid w:val="009D6934"/>
    <w:pPr>
      <w:spacing w:after="0" w:line="240" w:lineRule="auto"/>
    </w:pPr>
    <w:rPr>
      <w:rFonts w:eastAsia="MS Mincho"/>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1">
    <w:name w:val="Grid Table 41"/>
    <w:basedOn w:val="TableNormal"/>
    <w:next w:val="GridTable4"/>
    <w:uiPriority w:val="49"/>
    <w:rsid w:val="009D6934"/>
    <w:pPr>
      <w:spacing w:after="0" w:line="240" w:lineRule="auto"/>
    </w:pPr>
    <w:rPr>
      <w:rFonts w:eastAsia="MS Mincho"/>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A54230"/>
    <w:rPr>
      <w:i/>
      <w:iCs/>
    </w:rPr>
  </w:style>
  <w:style w:type="character" w:customStyle="1" w:styleId="inline-comment-marker">
    <w:name w:val="inline-comment-marker"/>
    <w:basedOn w:val="DefaultParagraphFont"/>
    <w:rsid w:val="00A54230"/>
  </w:style>
  <w:style w:type="character" w:customStyle="1" w:styleId="Mention">
    <w:name w:val="Mention"/>
    <w:basedOn w:val="DefaultParagraphFont"/>
    <w:uiPriority w:val="99"/>
    <w:semiHidden/>
    <w:unhideWhenUsed/>
    <w:rsid w:val="0017704E"/>
    <w:rPr>
      <w:color w:val="2B579A"/>
      <w:shd w:val="clear" w:color="auto" w:fill="E6E6E6"/>
    </w:rPr>
  </w:style>
  <w:style w:type="paragraph" w:customStyle="1" w:styleId="auto-cursor-target">
    <w:name w:val="auto-cursor-target"/>
    <w:basedOn w:val="Normal"/>
    <w:rsid w:val="00882D05"/>
    <w:pPr>
      <w:spacing w:before="100" w:beforeAutospacing="1" w:after="100" w:afterAutospacing="1" w:line="240" w:lineRule="auto"/>
    </w:pPr>
    <w:rPr>
      <w:rFonts w:ascii="Times New Roman" w:hAnsi="Times New Roman"/>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70058">
      <w:bodyDiv w:val="1"/>
      <w:marLeft w:val="0"/>
      <w:marRight w:val="0"/>
      <w:marTop w:val="0"/>
      <w:marBottom w:val="0"/>
      <w:divBdr>
        <w:top w:val="none" w:sz="0" w:space="0" w:color="auto"/>
        <w:left w:val="none" w:sz="0" w:space="0" w:color="auto"/>
        <w:bottom w:val="none" w:sz="0" w:space="0" w:color="auto"/>
        <w:right w:val="none" w:sz="0" w:space="0" w:color="auto"/>
      </w:divBdr>
    </w:div>
    <w:div w:id="54591778">
      <w:bodyDiv w:val="1"/>
      <w:marLeft w:val="0"/>
      <w:marRight w:val="0"/>
      <w:marTop w:val="0"/>
      <w:marBottom w:val="0"/>
      <w:divBdr>
        <w:top w:val="none" w:sz="0" w:space="0" w:color="auto"/>
        <w:left w:val="none" w:sz="0" w:space="0" w:color="auto"/>
        <w:bottom w:val="none" w:sz="0" w:space="0" w:color="auto"/>
        <w:right w:val="none" w:sz="0" w:space="0" w:color="auto"/>
      </w:divBdr>
    </w:div>
    <w:div w:id="173425304">
      <w:bodyDiv w:val="1"/>
      <w:marLeft w:val="0"/>
      <w:marRight w:val="0"/>
      <w:marTop w:val="0"/>
      <w:marBottom w:val="0"/>
      <w:divBdr>
        <w:top w:val="none" w:sz="0" w:space="0" w:color="auto"/>
        <w:left w:val="none" w:sz="0" w:space="0" w:color="auto"/>
        <w:bottom w:val="none" w:sz="0" w:space="0" w:color="auto"/>
        <w:right w:val="none" w:sz="0" w:space="0" w:color="auto"/>
      </w:divBdr>
    </w:div>
    <w:div w:id="198130208">
      <w:bodyDiv w:val="1"/>
      <w:marLeft w:val="0"/>
      <w:marRight w:val="0"/>
      <w:marTop w:val="0"/>
      <w:marBottom w:val="0"/>
      <w:divBdr>
        <w:top w:val="none" w:sz="0" w:space="0" w:color="auto"/>
        <w:left w:val="none" w:sz="0" w:space="0" w:color="auto"/>
        <w:bottom w:val="none" w:sz="0" w:space="0" w:color="auto"/>
        <w:right w:val="none" w:sz="0" w:space="0" w:color="auto"/>
      </w:divBdr>
    </w:div>
    <w:div w:id="221451558">
      <w:bodyDiv w:val="1"/>
      <w:marLeft w:val="0"/>
      <w:marRight w:val="315"/>
      <w:marTop w:val="0"/>
      <w:marBottom w:val="0"/>
      <w:divBdr>
        <w:top w:val="none" w:sz="0" w:space="0" w:color="auto"/>
        <w:left w:val="none" w:sz="0" w:space="0" w:color="auto"/>
        <w:bottom w:val="none" w:sz="0" w:space="0" w:color="auto"/>
        <w:right w:val="none" w:sz="0" w:space="0" w:color="auto"/>
      </w:divBdr>
      <w:divsChild>
        <w:div w:id="21826218">
          <w:marLeft w:val="0"/>
          <w:marRight w:val="0"/>
          <w:marTop w:val="0"/>
          <w:marBottom w:val="0"/>
          <w:divBdr>
            <w:top w:val="none" w:sz="0" w:space="0" w:color="auto"/>
            <w:left w:val="none" w:sz="0" w:space="0" w:color="auto"/>
            <w:bottom w:val="none" w:sz="0" w:space="0" w:color="auto"/>
            <w:right w:val="none" w:sz="0" w:space="0" w:color="auto"/>
          </w:divBdr>
          <w:divsChild>
            <w:div w:id="1352754463">
              <w:marLeft w:val="0"/>
              <w:marRight w:val="0"/>
              <w:marTop w:val="0"/>
              <w:marBottom w:val="0"/>
              <w:divBdr>
                <w:top w:val="none" w:sz="0" w:space="0" w:color="auto"/>
                <w:left w:val="none" w:sz="0" w:space="0" w:color="auto"/>
                <w:bottom w:val="none" w:sz="0" w:space="0" w:color="auto"/>
                <w:right w:val="none" w:sz="0" w:space="0" w:color="auto"/>
              </w:divBdr>
              <w:divsChild>
                <w:div w:id="190337318">
                  <w:marLeft w:val="0"/>
                  <w:marRight w:val="0"/>
                  <w:marTop w:val="0"/>
                  <w:marBottom w:val="0"/>
                  <w:divBdr>
                    <w:top w:val="none" w:sz="0" w:space="0" w:color="auto"/>
                    <w:left w:val="none" w:sz="0" w:space="0" w:color="auto"/>
                    <w:bottom w:val="none" w:sz="0" w:space="0" w:color="auto"/>
                    <w:right w:val="none" w:sz="0" w:space="0" w:color="auto"/>
                  </w:divBdr>
                </w:div>
                <w:div w:id="620263262">
                  <w:marLeft w:val="0"/>
                  <w:marRight w:val="0"/>
                  <w:marTop w:val="0"/>
                  <w:marBottom w:val="0"/>
                  <w:divBdr>
                    <w:top w:val="none" w:sz="0" w:space="0" w:color="auto"/>
                    <w:left w:val="none" w:sz="0" w:space="0" w:color="auto"/>
                    <w:bottom w:val="none" w:sz="0" w:space="0" w:color="auto"/>
                    <w:right w:val="none" w:sz="0" w:space="0" w:color="auto"/>
                  </w:divBdr>
                </w:div>
                <w:div w:id="833451337">
                  <w:marLeft w:val="0"/>
                  <w:marRight w:val="0"/>
                  <w:marTop w:val="0"/>
                  <w:marBottom w:val="0"/>
                  <w:divBdr>
                    <w:top w:val="none" w:sz="0" w:space="0" w:color="auto"/>
                    <w:left w:val="none" w:sz="0" w:space="0" w:color="auto"/>
                    <w:bottom w:val="none" w:sz="0" w:space="0" w:color="auto"/>
                    <w:right w:val="none" w:sz="0" w:space="0" w:color="auto"/>
                  </w:divBdr>
                </w:div>
                <w:div w:id="132909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506809">
      <w:bodyDiv w:val="1"/>
      <w:marLeft w:val="0"/>
      <w:marRight w:val="0"/>
      <w:marTop w:val="0"/>
      <w:marBottom w:val="0"/>
      <w:divBdr>
        <w:top w:val="none" w:sz="0" w:space="0" w:color="auto"/>
        <w:left w:val="none" w:sz="0" w:space="0" w:color="auto"/>
        <w:bottom w:val="none" w:sz="0" w:space="0" w:color="auto"/>
        <w:right w:val="none" w:sz="0" w:space="0" w:color="auto"/>
      </w:divBdr>
    </w:div>
    <w:div w:id="418672905">
      <w:bodyDiv w:val="1"/>
      <w:marLeft w:val="0"/>
      <w:marRight w:val="0"/>
      <w:marTop w:val="0"/>
      <w:marBottom w:val="0"/>
      <w:divBdr>
        <w:top w:val="none" w:sz="0" w:space="0" w:color="auto"/>
        <w:left w:val="none" w:sz="0" w:space="0" w:color="auto"/>
        <w:bottom w:val="none" w:sz="0" w:space="0" w:color="auto"/>
        <w:right w:val="none" w:sz="0" w:space="0" w:color="auto"/>
      </w:divBdr>
    </w:div>
    <w:div w:id="552545843">
      <w:bodyDiv w:val="1"/>
      <w:marLeft w:val="0"/>
      <w:marRight w:val="0"/>
      <w:marTop w:val="0"/>
      <w:marBottom w:val="0"/>
      <w:divBdr>
        <w:top w:val="none" w:sz="0" w:space="0" w:color="auto"/>
        <w:left w:val="none" w:sz="0" w:space="0" w:color="auto"/>
        <w:bottom w:val="none" w:sz="0" w:space="0" w:color="auto"/>
        <w:right w:val="none" w:sz="0" w:space="0" w:color="auto"/>
      </w:divBdr>
    </w:div>
    <w:div w:id="570775423">
      <w:bodyDiv w:val="1"/>
      <w:marLeft w:val="0"/>
      <w:marRight w:val="0"/>
      <w:marTop w:val="0"/>
      <w:marBottom w:val="0"/>
      <w:divBdr>
        <w:top w:val="none" w:sz="0" w:space="0" w:color="auto"/>
        <w:left w:val="none" w:sz="0" w:space="0" w:color="auto"/>
        <w:bottom w:val="none" w:sz="0" w:space="0" w:color="auto"/>
        <w:right w:val="none" w:sz="0" w:space="0" w:color="auto"/>
      </w:divBdr>
      <w:divsChild>
        <w:div w:id="442266516">
          <w:marLeft w:val="0"/>
          <w:marRight w:val="0"/>
          <w:marTop w:val="150"/>
          <w:marBottom w:val="0"/>
          <w:divBdr>
            <w:top w:val="none" w:sz="0" w:space="0" w:color="auto"/>
            <w:left w:val="none" w:sz="0" w:space="0" w:color="auto"/>
            <w:bottom w:val="none" w:sz="0" w:space="0" w:color="auto"/>
            <w:right w:val="none" w:sz="0" w:space="0" w:color="auto"/>
          </w:divBdr>
        </w:div>
      </w:divsChild>
    </w:div>
    <w:div w:id="587664032">
      <w:bodyDiv w:val="1"/>
      <w:marLeft w:val="0"/>
      <w:marRight w:val="0"/>
      <w:marTop w:val="0"/>
      <w:marBottom w:val="0"/>
      <w:divBdr>
        <w:top w:val="none" w:sz="0" w:space="0" w:color="auto"/>
        <w:left w:val="none" w:sz="0" w:space="0" w:color="auto"/>
        <w:bottom w:val="none" w:sz="0" w:space="0" w:color="auto"/>
        <w:right w:val="none" w:sz="0" w:space="0" w:color="auto"/>
      </w:divBdr>
    </w:div>
    <w:div w:id="638151879">
      <w:bodyDiv w:val="1"/>
      <w:marLeft w:val="0"/>
      <w:marRight w:val="315"/>
      <w:marTop w:val="0"/>
      <w:marBottom w:val="0"/>
      <w:divBdr>
        <w:top w:val="none" w:sz="0" w:space="0" w:color="auto"/>
        <w:left w:val="none" w:sz="0" w:space="0" w:color="auto"/>
        <w:bottom w:val="none" w:sz="0" w:space="0" w:color="auto"/>
        <w:right w:val="none" w:sz="0" w:space="0" w:color="auto"/>
      </w:divBdr>
      <w:divsChild>
        <w:div w:id="1474521632">
          <w:marLeft w:val="0"/>
          <w:marRight w:val="0"/>
          <w:marTop w:val="0"/>
          <w:marBottom w:val="0"/>
          <w:divBdr>
            <w:top w:val="none" w:sz="0" w:space="0" w:color="auto"/>
            <w:left w:val="none" w:sz="0" w:space="0" w:color="auto"/>
            <w:bottom w:val="none" w:sz="0" w:space="0" w:color="auto"/>
            <w:right w:val="none" w:sz="0" w:space="0" w:color="auto"/>
          </w:divBdr>
          <w:divsChild>
            <w:div w:id="326792530">
              <w:marLeft w:val="0"/>
              <w:marRight w:val="0"/>
              <w:marTop w:val="0"/>
              <w:marBottom w:val="0"/>
              <w:divBdr>
                <w:top w:val="none" w:sz="0" w:space="0" w:color="auto"/>
                <w:left w:val="none" w:sz="0" w:space="0" w:color="auto"/>
                <w:bottom w:val="none" w:sz="0" w:space="0" w:color="auto"/>
                <w:right w:val="none" w:sz="0" w:space="0" w:color="auto"/>
              </w:divBdr>
            </w:div>
            <w:div w:id="1267038903">
              <w:marLeft w:val="0"/>
              <w:marRight w:val="0"/>
              <w:marTop w:val="0"/>
              <w:marBottom w:val="0"/>
              <w:divBdr>
                <w:top w:val="none" w:sz="0" w:space="0" w:color="auto"/>
                <w:left w:val="none" w:sz="0" w:space="0" w:color="auto"/>
                <w:bottom w:val="none" w:sz="0" w:space="0" w:color="auto"/>
                <w:right w:val="none" w:sz="0" w:space="0" w:color="auto"/>
              </w:divBdr>
            </w:div>
            <w:div w:id="1532837946">
              <w:marLeft w:val="0"/>
              <w:marRight w:val="0"/>
              <w:marTop w:val="0"/>
              <w:marBottom w:val="0"/>
              <w:divBdr>
                <w:top w:val="none" w:sz="0" w:space="0" w:color="auto"/>
                <w:left w:val="none" w:sz="0" w:space="0" w:color="auto"/>
                <w:bottom w:val="none" w:sz="0" w:space="0" w:color="auto"/>
                <w:right w:val="none" w:sz="0" w:space="0" w:color="auto"/>
              </w:divBdr>
            </w:div>
            <w:div w:id="1952852751">
              <w:marLeft w:val="0"/>
              <w:marRight w:val="0"/>
              <w:marTop w:val="0"/>
              <w:marBottom w:val="0"/>
              <w:divBdr>
                <w:top w:val="none" w:sz="0" w:space="0" w:color="auto"/>
                <w:left w:val="none" w:sz="0" w:space="0" w:color="auto"/>
                <w:bottom w:val="none" w:sz="0" w:space="0" w:color="auto"/>
                <w:right w:val="none" w:sz="0" w:space="0" w:color="auto"/>
              </w:divBdr>
            </w:div>
            <w:div w:id="1978602963">
              <w:marLeft w:val="0"/>
              <w:marRight w:val="0"/>
              <w:marTop w:val="0"/>
              <w:marBottom w:val="0"/>
              <w:divBdr>
                <w:top w:val="none" w:sz="0" w:space="0" w:color="auto"/>
                <w:left w:val="none" w:sz="0" w:space="0" w:color="auto"/>
                <w:bottom w:val="none" w:sz="0" w:space="0" w:color="auto"/>
                <w:right w:val="none" w:sz="0" w:space="0" w:color="auto"/>
              </w:divBdr>
            </w:div>
            <w:div w:id="201136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906439">
      <w:bodyDiv w:val="1"/>
      <w:marLeft w:val="0"/>
      <w:marRight w:val="0"/>
      <w:marTop w:val="0"/>
      <w:marBottom w:val="0"/>
      <w:divBdr>
        <w:top w:val="none" w:sz="0" w:space="0" w:color="auto"/>
        <w:left w:val="none" w:sz="0" w:space="0" w:color="auto"/>
        <w:bottom w:val="none" w:sz="0" w:space="0" w:color="auto"/>
        <w:right w:val="none" w:sz="0" w:space="0" w:color="auto"/>
      </w:divBdr>
    </w:div>
    <w:div w:id="691298961">
      <w:bodyDiv w:val="1"/>
      <w:marLeft w:val="0"/>
      <w:marRight w:val="0"/>
      <w:marTop w:val="0"/>
      <w:marBottom w:val="0"/>
      <w:divBdr>
        <w:top w:val="none" w:sz="0" w:space="0" w:color="auto"/>
        <w:left w:val="none" w:sz="0" w:space="0" w:color="auto"/>
        <w:bottom w:val="none" w:sz="0" w:space="0" w:color="auto"/>
        <w:right w:val="none" w:sz="0" w:space="0" w:color="auto"/>
      </w:divBdr>
    </w:div>
    <w:div w:id="696277434">
      <w:bodyDiv w:val="1"/>
      <w:marLeft w:val="0"/>
      <w:marRight w:val="0"/>
      <w:marTop w:val="0"/>
      <w:marBottom w:val="0"/>
      <w:divBdr>
        <w:top w:val="none" w:sz="0" w:space="0" w:color="auto"/>
        <w:left w:val="none" w:sz="0" w:space="0" w:color="auto"/>
        <w:bottom w:val="none" w:sz="0" w:space="0" w:color="auto"/>
        <w:right w:val="none" w:sz="0" w:space="0" w:color="auto"/>
      </w:divBdr>
    </w:div>
    <w:div w:id="709762624">
      <w:bodyDiv w:val="1"/>
      <w:marLeft w:val="0"/>
      <w:marRight w:val="0"/>
      <w:marTop w:val="0"/>
      <w:marBottom w:val="0"/>
      <w:divBdr>
        <w:top w:val="none" w:sz="0" w:space="0" w:color="auto"/>
        <w:left w:val="none" w:sz="0" w:space="0" w:color="auto"/>
        <w:bottom w:val="none" w:sz="0" w:space="0" w:color="auto"/>
        <w:right w:val="none" w:sz="0" w:space="0" w:color="auto"/>
      </w:divBdr>
    </w:div>
    <w:div w:id="721252618">
      <w:bodyDiv w:val="1"/>
      <w:marLeft w:val="0"/>
      <w:marRight w:val="0"/>
      <w:marTop w:val="0"/>
      <w:marBottom w:val="0"/>
      <w:divBdr>
        <w:top w:val="none" w:sz="0" w:space="0" w:color="auto"/>
        <w:left w:val="none" w:sz="0" w:space="0" w:color="auto"/>
        <w:bottom w:val="none" w:sz="0" w:space="0" w:color="auto"/>
        <w:right w:val="none" w:sz="0" w:space="0" w:color="auto"/>
      </w:divBdr>
    </w:div>
    <w:div w:id="721447386">
      <w:bodyDiv w:val="1"/>
      <w:marLeft w:val="0"/>
      <w:marRight w:val="0"/>
      <w:marTop w:val="0"/>
      <w:marBottom w:val="0"/>
      <w:divBdr>
        <w:top w:val="none" w:sz="0" w:space="0" w:color="auto"/>
        <w:left w:val="none" w:sz="0" w:space="0" w:color="auto"/>
        <w:bottom w:val="none" w:sz="0" w:space="0" w:color="auto"/>
        <w:right w:val="none" w:sz="0" w:space="0" w:color="auto"/>
      </w:divBdr>
      <w:divsChild>
        <w:div w:id="1461730355">
          <w:marLeft w:val="0"/>
          <w:marRight w:val="0"/>
          <w:marTop w:val="0"/>
          <w:marBottom w:val="0"/>
          <w:divBdr>
            <w:top w:val="none" w:sz="0" w:space="0" w:color="auto"/>
            <w:left w:val="none" w:sz="0" w:space="0" w:color="auto"/>
            <w:bottom w:val="none" w:sz="0" w:space="0" w:color="auto"/>
            <w:right w:val="none" w:sz="0" w:space="0" w:color="auto"/>
          </w:divBdr>
        </w:div>
        <w:div w:id="1944343055">
          <w:marLeft w:val="0"/>
          <w:marRight w:val="0"/>
          <w:marTop w:val="0"/>
          <w:marBottom w:val="0"/>
          <w:divBdr>
            <w:top w:val="none" w:sz="0" w:space="0" w:color="auto"/>
            <w:left w:val="none" w:sz="0" w:space="0" w:color="auto"/>
            <w:bottom w:val="none" w:sz="0" w:space="0" w:color="auto"/>
            <w:right w:val="none" w:sz="0" w:space="0" w:color="auto"/>
          </w:divBdr>
        </w:div>
        <w:div w:id="1969234648">
          <w:marLeft w:val="0"/>
          <w:marRight w:val="0"/>
          <w:marTop w:val="0"/>
          <w:marBottom w:val="0"/>
          <w:divBdr>
            <w:top w:val="none" w:sz="0" w:space="0" w:color="auto"/>
            <w:left w:val="none" w:sz="0" w:space="0" w:color="auto"/>
            <w:bottom w:val="none" w:sz="0" w:space="0" w:color="auto"/>
            <w:right w:val="none" w:sz="0" w:space="0" w:color="auto"/>
          </w:divBdr>
        </w:div>
        <w:div w:id="440029841">
          <w:marLeft w:val="0"/>
          <w:marRight w:val="0"/>
          <w:marTop w:val="0"/>
          <w:marBottom w:val="0"/>
          <w:divBdr>
            <w:top w:val="none" w:sz="0" w:space="0" w:color="auto"/>
            <w:left w:val="none" w:sz="0" w:space="0" w:color="auto"/>
            <w:bottom w:val="none" w:sz="0" w:space="0" w:color="auto"/>
            <w:right w:val="none" w:sz="0" w:space="0" w:color="auto"/>
          </w:divBdr>
        </w:div>
      </w:divsChild>
    </w:div>
    <w:div w:id="802040911">
      <w:bodyDiv w:val="1"/>
      <w:marLeft w:val="0"/>
      <w:marRight w:val="0"/>
      <w:marTop w:val="0"/>
      <w:marBottom w:val="0"/>
      <w:divBdr>
        <w:top w:val="none" w:sz="0" w:space="0" w:color="auto"/>
        <w:left w:val="none" w:sz="0" w:space="0" w:color="auto"/>
        <w:bottom w:val="none" w:sz="0" w:space="0" w:color="auto"/>
        <w:right w:val="none" w:sz="0" w:space="0" w:color="auto"/>
      </w:divBdr>
    </w:div>
    <w:div w:id="844635953">
      <w:bodyDiv w:val="1"/>
      <w:marLeft w:val="0"/>
      <w:marRight w:val="0"/>
      <w:marTop w:val="0"/>
      <w:marBottom w:val="0"/>
      <w:divBdr>
        <w:top w:val="none" w:sz="0" w:space="0" w:color="auto"/>
        <w:left w:val="none" w:sz="0" w:space="0" w:color="auto"/>
        <w:bottom w:val="none" w:sz="0" w:space="0" w:color="auto"/>
        <w:right w:val="none" w:sz="0" w:space="0" w:color="auto"/>
      </w:divBdr>
    </w:div>
    <w:div w:id="851527394">
      <w:bodyDiv w:val="1"/>
      <w:marLeft w:val="0"/>
      <w:marRight w:val="0"/>
      <w:marTop w:val="0"/>
      <w:marBottom w:val="0"/>
      <w:divBdr>
        <w:top w:val="none" w:sz="0" w:space="0" w:color="auto"/>
        <w:left w:val="none" w:sz="0" w:space="0" w:color="auto"/>
        <w:bottom w:val="none" w:sz="0" w:space="0" w:color="auto"/>
        <w:right w:val="none" w:sz="0" w:space="0" w:color="auto"/>
      </w:divBdr>
    </w:div>
    <w:div w:id="851728604">
      <w:bodyDiv w:val="1"/>
      <w:marLeft w:val="0"/>
      <w:marRight w:val="0"/>
      <w:marTop w:val="0"/>
      <w:marBottom w:val="0"/>
      <w:divBdr>
        <w:top w:val="none" w:sz="0" w:space="0" w:color="auto"/>
        <w:left w:val="none" w:sz="0" w:space="0" w:color="auto"/>
        <w:bottom w:val="none" w:sz="0" w:space="0" w:color="auto"/>
        <w:right w:val="none" w:sz="0" w:space="0" w:color="auto"/>
      </w:divBdr>
    </w:div>
    <w:div w:id="860554008">
      <w:bodyDiv w:val="1"/>
      <w:marLeft w:val="0"/>
      <w:marRight w:val="315"/>
      <w:marTop w:val="0"/>
      <w:marBottom w:val="0"/>
      <w:divBdr>
        <w:top w:val="none" w:sz="0" w:space="0" w:color="auto"/>
        <w:left w:val="none" w:sz="0" w:space="0" w:color="auto"/>
        <w:bottom w:val="none" w:sz="0" w:space="0" w:color="auto"/>
        <w:right w:val="none" w:sz="0" w:space="0" w:color="auto"/>
      </w:divBdr>
      <w:divsChild>
        <w:div w:id="1363900360">
          <w:marLeft w:val="0"/>
          <w:marRight w:val="0"/>
          <w:marTop w:val="0"/>
          <w:marBottom w:val="0"/>
          <w:divBdr>
            <w:top w:val="none" w:sz="0" w:space="0" w:color="auto"/>
            <w:left w:val="none" w:sz="0" w:space="0" w:color="auto"/>
            <w:bottom w:val="none" w:sz="0" w:space="0" w:color="auto"/>
            <w:right w:val="none" w:sz="0" w:space="0" w:color="auto"/>
          </w:divBdr>
          <w:divsChild>
            <w:div w:id="52000586">
              <w:marLeft w:val="0"/>
              <w:marRight w:val="0"/>
              <w:marTop w:val="0"/>
              <w:marBottom w:val="0"/>
              <w:divBdr>
                <w:top w:val="none" w:sz="0" w:space="0" w:color="auto"/>
                <w:left w:val="none" w:sz="0" w:space="0" w:color="auto"/>
                <w:bottom w:val="none" w:sz="0" w:space="0" w:color="auto"/>
                <w:right w:val="none" w:sz="0" w:space="0" w:color="auto"/>
              </w:divBdr>
            </w:div>
            <w:div w:id="184759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355683">
      <w:bodyDiv w:val="1"/>
      <w:marLeft w:val="0"/>
      <w:marRight w:val="0"/>
      <w:marTop w:val="0"/>
      <w:marBottom w:val="0"/>
      <w:divBdr>
        <w:top w:val="none" w:sz="0" w:space="0" w:color="auto"/>
        <w:left w:val="none" w:sz="0" w:space="0" w:color="auto"/>
        <w:bottom w:val="none" w:sz="0" w:space="0" w:color="auto"/>
        <w:right w:val="none" w:sz="0" w:space="0" w:color="auto"/>
      </w:divBdr>
    </w:div>
    <w:div w:id="945846309">
      <w:bodyDiv w:val="1"/>
      <w:marLeft w:val="0"/>
      <w:marRight w:val="0"/>
      <w:marTop w:val="0"/>
      <w:marBottom w:val="0"/>
      <w:divBdr>
        <w:top w:val="none" w:sz="0" w:space="0" w:color="auto"/>
        <w:left w:val="none" w:sz="0" w:space="0" w:color="auto"/>
        <w:bottom w:val="none" w:sz="0" w:space="0" w:color="auto"/>
        <w:right w:val="none" w:sz="0" w:space="0" w:color="auto"/>
      </w:divBdr>
    </w:div>
    <w:div w:id="1075130277">
      <w:bodyDiv w:val="1"/>
      <w:marLeft w:val="0"/>
      <w:marRight w:val="0"/>
      <w:marTop w:val="0"/>
      <w:marBottom w:val="0"/>
      <w:divBdr>
        <w:top w:val="none" w:sz="0" w:space="0" w:color="auto"/>
        <w:left w:val="none" w:sz="0" w:space="0" w:color="auto"/>
        <w:bottom w:val="none" w:sz="0" w:space="0" w:color="auto"/>
        <w:right w:val="none" w:sz="0" w:space="0" w:color="auto"/>
      </w:divBdr>
    </w:div>
    <w:div w:id="1096171590">
      <w:bodyDiv w:val="1"/>
      <w:marLeft w:val="0"/>
      <w:marRight w:val="0"/>
      <w:marTop w:val="0"/>
      <w:marBottom w:val="0"/>
      <w:divBdr>
        <w:top w:val="none" w:sz="0" w:space="0" w:color="auto"/>
        <w:left w:val="none" w:sz="0" w:space="0" w:color="auto"/>
        <w:bottom w:val="none" w:sz="0" w:space="0" w:color="auto"/>
        <w:right w:val="none" w:sz="0" w:space="0" w:color="auto"/>
      </w:divBdr>
    </w:div>
    <w:div w:id="1099136997">
      <w:bodyDiv w:val="1"/>
      <w:marLeft w:val="0"/>
      <w:marRight w:val="315"/>
      <w:marTop w:val="0"/>
      <w:marBottom w:val="0"/>
      <w:divBdr>
        <w:top w:val="none" w:sz="0" w:space="0" w:color="auto"/>
        <w:left w:val="none" w:sz="0" w:space="0" w:color="auto"/>
        <w:bottom w:val="none" w:sz="0" w:space="0" w:color="auto"/>
        <w:right w:val="none" w:sz="0" w:space="0" w:color="auto"/>
      </w:divBdr>
      <w:divsChild>
        <w:div w:id="561020063">
          <w:marLeft w:val="0"/>
          <w:marRight w:val="0"/>
          <w:marTop w:val="0"/>
          <w:marBottom w:val="0"/>
          <w:divBdr>
            <w:top w:val="none" w:sz="0" w:space="0" w:color="auto"/>
            <w:left w:val="none" w:sz="0" w:space="0" w:color="auto"/>
            <w:bottom w:val="none" w:sz="0" w:space="0" w:color="auto"/>
            <w:right w:val="none" w:sz="0" w:space="0" w:color="auto"/>
          </w:divBdr>
          <w:divsChild>
            <w:div w:id="1395086092">
              <w:marLeft w:val="0"/>
              <w:marRight w:val="0"/>
              <w:marTop w:val="0"/>
              <w:marBottom w:val="0"/>
              <w:divBdr>
                <w:top w:val="none" w:sz="0" w:space="0" w:color="auto"/>
                <w:left w:val="none" w:sz="0" w:space="0" w:color="auto"/>
                <w:bottom w:val="none" w:sz="0" w:space="0" w:color="auto"/>
                <w:right w:val="none" w:sz="0" w:space="0" w:color="auto"/>
              </w:divBdr>
              <w:divsChild>
                <w:div w:id="772675057">
                  <w:marLeft w:val="0"/>
                  <w:marRight w:val="0"/>
                  <w:marTop w:val="0"/>
                  <w:marBottom w:val="0"/>
                  <w:divBdr>
                    <w:top w:val="none" w:sz="0" w:space="0" w:color="auto"/>
                    <w:left w:val="none" w:sz="0" w:space="0" w:color="auto"/>
                    <w:bottom w:val="none" w:sz="0" w:space="0" w:color="auto"/>
                    <w:right w:val="none" w:sz="0" w:space="0" w:color="auto"/>
                  </w:divBdr>
                </w:div>
                <w:div w:id="1063021452">
                  <w:marLeft w:val="0"/>
                  <w:marRight w:val="0"/>
                  <w:marTop w:val="0"/>
                  <w:marBottom w:val="0"/>
                  <w:divBdr>
                    <w:top w:val="none" w:sz="0" w:space="0" w:color="auto"/>
                    <w:left w:val="none" w:sz="0" w:space="0" w:color="auto"/>
                    <w:bottom w:val="none" w:sz="0" w:space="0" w:color="auto"/>
                    <w:right w:val="none" w:sz="0" w:space="0" w:color="auto"/>
                  </w:divBdr>
                </w:div>
                <w:div w:id="1403988319">
                  <w:marLeft w:val="0"/>
                  <w:marRight w:val="0"/>
                  <w:marTop w:val="0"/>
                  <w:marBottom w:val="0"/>
                  <w:divBdr>
                    <w:top w:val="none" w:sz="0" w:space="0" w:color="auto"/>
                    <w:left w:val="none" w:sz="0" w:space="0" w:color="auto"/>
                    <w:bottom w:val="none" w:sz="0" w:space="0" w:color="auto"/>
                    <w:right w:val="none" w:sz="0" w:space="0" w:color="auto"/>
                  </w:divBdr>
                </w:div>
                <w:div w:id="192113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592139">
      <w:bodyDiv w:val="1"/>
      <w:marLeft w:val="0"/>
      <w:marRight w:val="0"/>
      <w:marTop w:val="0"/>
      <w:marBottom w:val="0"/>
      <w:divBdr>
        <w:top w:val="none" w:sz="0" w:space="0" w:color="auto"/>
        <w:left w:val="none" w:sz="0" w:space="0" w:color="auto"/>
        <w:bottom w:val="none" w:sz="0" w:space="0" w:color="auto"/>
        <w:right w:val="none" w:sz="0" w:space="0" w:color="auto"/>
      </w:divBdr>
    </w:div>
    <w:div w:id="1156188366">
      <w:bodyDiv w:val="1"/>
      <w:marLeft w:val="0"/>
      <w:marRight w:val="0"/>
      <w:marTop w:val="0"/>
      <w:marBottom w:val="0"/>
      <w:divBdr>
        <w:top w:val="none" w:sz="0" w:space="0" w:color="auto"/>
        <w:left w:val="none" w:sz="0" w:space="0" w:color="auto"/>
        <w:bottom w:val="none" w:sz="0" w:space="0" w:color="auto"/>
        <w:right w:val="none" w:sz="0" w:space="0" w:color="auto"/>
      </w:divBdr>
    </w:div>
    <w:div w:id="1218317951">
      <w:bodyDiv w:val="1"/>
      <w:marLeft w:val="0"/>
      <w:marRight w:val="0"/>
      <w:marTop w:val="0"/>
      <w:marBottom w:val="0"/>
      <w:divBdr>
        <w:top w:val="none" w:sz="0" w:space="0" w:color="auto"/>
        <w:left w:val="none" w:sz="0" w:space="0" w:color="auto"/>
        <w:bottom w:val="none" w:sz="0" w:space="0" w:color="auto"/>
        <w:right w:val="none" w:sz="0" w:space="0" w:color="auto"/>
      </w:divBdr>
      <w:divsChild>
        <w:div w:id="1292131606">
          <w:marLeft w:val="0"/>
          <w:marRight w:val="0"/>
          <w:marTop w:val="150"/>
          <w:marBottom w:val="0"/>
          <w:divBdr>
            <w:top w:val="none" w:sz="0" w:space="0" w:color="auto"/>
            <w:left w:val="none" w:sz="0" w:space="0" w:color="auto"/>
            <w:bottom w:val="none" w:sz="0" w:space="0" w:color="auto"/>
            <w:right w:val="none" w:sz="0" w:space="0" w:color="auto"/>
          </w:divBdr>
        </w:div>
      </w:divsChild>
    </w:div>
    <w:div w:id="1254049560">
      <w:bodyDiv w:val="1"/>
      <w:marLeft w:val="0"/>
      <w:marRight w:val="0"/>
      <w:marTop w:val="0"/>
      <w:marBottom w:val="0"/>
      <w:divBdr>
        <w:top w:val="none" w:sz="0" w:space="0" w:color="auto"/>
        <w:left w:val="none" w:sz="0" w:space="0" w:color="auto"/>
        <w:bottom w:val="none" w:sz="0" w:space="0" w:color="auto"/>
        <w:right w:val="none" w:sz="0" w:space="0" w:color="auto"/>
      </w:divBdr>
    </w:div>
    <w:div w:id="1291592898">
      <w:bodyDiv w:val="1"/>
      <w:marLeft w:val="0"/>
      <w:marRight w:val="0"/>
      <w:marTop w:val="0"/>
      <w:marBottom w:val="0"/>
      <w:divBdr>
        <w:top w:val="none" w:sz="0" w:space="0" w:color="auto"/>
        <w:left w:val="none" w:sz="0" w:space="0" w:color="auto"/>
        <w:bottom w:val="none" w:sz="0" w:space="0" w:color="auto"/>
        <w:right w:val="none" w:sz="0" w:space="0" w:color="auto"/>
      </w:divBdr>
    </w:div>
    <w:div w:id="1299261769">
      <w:bodyDiv w:val="1"/>
      <w:marLeft w:val="0"/>
      <w:marRight w:val="0"/>
      <w:marTop w:val="0"/>
      <w:marBottom w:val="0"/>
      <w:divBdr>
        <w:top w:val="none" w:sz="0" w:space="0" w:color="auto"/>
        <w:left w:val="none" w:sz="0" w:space="0" w:color="auto"/>
        <w:bottom w:val="none" w:sz="0" w:space="0" w:color="auto"/>
        <w:right w:val="none" w:sz="0" w:space="0" w:color="auto"/>
      </w:divBdr>
    </w:div>
    <w:div w:id="1313875217">
      <w:bodyDiv w:val="1"/>
      <w:marLeft w:val="0"/>
      <w:marRight w:val="0"/>
      <w:marTop w:val="0"/>
      <w:marBottom w:val="0"/>
      <w:divBdr>
        <w:top w:val="none" w:sz="0" w:space="0" w:color="auto"/>
        <w:left w:val="none" w:sz="0" w:space="0" w:color="auto"/>
        <w:bottom w:val="none" w:sz="0" w:space="0" w:color="auto"/>
        <w:right w:val="none" w:sz="0" w:space="0" w:color="auto"/>
      </w:divBdr>
    </w:div>
    <w:div w:id="1321619780">
      <w:bodyDiv w:val="1"/>
      <w:marLeft w:val="0"/>
      <w:marRight w:val="0"/>
      <w:marTop w:val="0"/>
      <w:marBottom w:val="0"/>
      <w:divBdr>
        <w:top w:val="none" w:sz="0" w:space="0" w:color="auto"/>
        <w:left w:val="none" w:sz="0" w:space="0" w:color="auto"/>
        <w:bottom w:val="none" w:sz="0" w:space="0" w:color="auto"/>
        <w:right w:val="none" w:sz="0" w:space="0" w:color="auto"/>
      </w:divBdr>
    </w:div>
    <w:div w:id="1392577993">
      <w:bodyDiv w:val="1"/>
      <w:marLeft w:val="0"/>
      <w:marRight w:val="0"/>
      <w:marTop w:val="0"/>
      <w:marBottom w:val="0"/>
      <w:divBdr>
        <w:top w:val="none" w:sz="0" w:space="0" w:color="auto"/>
        <w:left w:val="none" w:sz="0" w:space="0" w:color="auto"/>
        <w:bottom w:val="none" w:sz="0" w:space="0" w:color="auto"/>
        <w:right w:val="none" w:sz="0" w:space="0" w:color="auto"/>
      </w:divBdr>
    </w:div>
    <w:div w:id="1402409692">
      <w:bodyDiv w:val="1"/>
      <w:marLeft w:val="0"/>
      <w:marRight w:val="0"/>
      <w:marTop w:val="0"/>
      <w:marBottom w:val="0"/>
      <w:divBdr>
        <w:top w:val="none" w:sz="0" w:space="0" w:color="auto"/>
        <w:left w:val="none" w:sz="0" w:space="0" w:color="auto"/>
        <w:bottom w:val="none" w:sz="0" w:space="0" w:color="auto"/>
        <w:right w:val="none" w:sz="0" w:space="0" w:color="auto"/>
      </w:divBdr>
    </w:div>
    <w:div w:id="1524712368">
      <w:bodyDiv w:val="1"/>
      <w:marLeft w:val="0"/>
      <w:marRight w:val="0"/>
      <w:marTop w:val="0"/>
      <w:marBottom w:val="0"/>
      <w:divBdr>
        <w:top w:val="none" w:sz="0" w:space="0" w:color="auto"/>
        <w:left w:val="none" w:sz="0" w:space="0" w:color="auto"/>
        <w:bottom w:val="none" w:sz="0" w:space="0" w:color="auto"/>
        <w:right w:val="none" w:sz="0" w:space="0" w:color="auto"/>
      </w:divBdr>
      <w:divsChild>
        <w:div w:id="1484349434">
          <w:marLeft w:val="0"/>
          <w:marRight w:val="0"/>
          <w:marTop w:val="0"/>
          <w:marBottom w:val="0"/>
          <w:divBdr>
            <w:top w:val="none" w:sz="0" w:space="0" w:color="auto"/>
            <w:left w:val="none" w:sz="0" w:space="0" w:color="auto"/>
            <w:bottom w:val="none" w:sz="0" w:space="0" w:color="auto"/>
            <w:right w:val="none" w:sz="0" w:space="0" w:color="auto"/>
          </w:divBdr>
        </w:div>
        <w:div w:id="936137304">
          <w:marLeft w:val="0"/>
          <w:marRight w:val="0"/>
          <w:marTop w:val="0"/>
          <w:marBottom w:val="0"/>
          <w:divBdr>
            <w:top w:val="none" w:sz="0" w:space="0" w:color="auto"/>
            <w:left w:val="none" w:sz="0" w:space="0" w:color="auto"/>
            <w:bottom w:val="none" w:sz="0" w:space="0" w:color="auto"/>
            <w:right w:val="none" w:sz="0" w:space="0" w:color="auto"/>
          </w:divBdr>
        </w:div>
        <w:div w:id="111289658">
          <w:marLeft w:val="0"/>
          <w:marRight w:val="0"/>
          <w:marTop w:val="0"/>
          <w:marBottom w:val="0"/>
          <w:divBdr>
            <w:top w:val="none" w:sz="0" w:space="0" w:color="auto"/>
            <w:left w:val="none" w:sz="0" w:space="0" w:color="auto"/>
            <w:bottom w:val="none" w:sz="0" w:space="0" w:color="auto"/>
            <w:right w:val="none" w:sz="0" w:space="0" w:color="auto"/>
          </w:divBdr>
        </w:div>
        <w:div w:id="1026835267">
          <w:marLeft w:val="0"/>
          <w:marRight w:val="0"/>
          <w:marTop w:val="0"/>
          <w:marBottom w:val="0"/>
          <w:divBdr>
            <w:top w:val="none" w:sz="0" w:space="0" w:color="auto"/>
            <w:left w:val="none" w:sz="0" w:space="0" w:color="auto"/>
            <w:bottom w:val="none" w:sz="0" w:space="0" w:color="auto"/>
            <w:right w:val="none" w:sz="0" w:space="0" w:color="auto"/>
          </w:divBdr>
        </w:div>
        <w:div w:id="256443414">
          <w:marLeft w:val="0"/>
          <w:marRight w:val="0"/>
          <w:marTop w:val="0"/>
          <w:marBottom w:val="0"/>
          <w:divBdr>
            <w:top w:val="none" w:sz="0" w:space="0" w:color="auto"/>
            <w:left w:val="none" w:sz="0" w:space="0" w:color="auto"/>
            <w:bottom w:val="none" w:sz="0" w:space="0" w:color="auto"/>
            <w:right w:val="none" w:sz="0" w:space="0" w:color="auto"/>
          </w:divBdr>
        </w:div>
      </w:divsChild>
    </w:div>
    <w:div w:id="1550070658">
      <w:bodyDiv w:val="1"/>
      <w:marLeft w:val="0"/>
      <w:marRight w:val="0"/>
      <w:marTop w:val="0"/>
      <w:marBottom w:val="0"/>
      <w:divBdr>
        <w:top w:val="none" w:sz="0" w:space="0" w:color="auto"/>
        <w:left w:val="none" w:sz="0" w:space="0" w:color="auto"/>
        <w:bottom w:val="none" w:sz="0" w:space="0" w:color="auto"/>
        <w:right w:val="none" w:sz="0" w:space="0" w:color="auto"/>
      </w:divBdr>
    </w:div>
    <w:div w:id="1608929426">
      <w:bodyDiv w:val="1"/>
      <w:marLeft w:val="0"/>
      <w:marRight w:val="0"/>
      <w:marTop w:val="0"/>
      <w:marBottom w:val="0"/>
      <w:divBdr>
        <w:top w:val="none" w:sz="0" w:space="0" w:color="auto"/>
        <w:left w:val="none" w:sz="0" w:space="0" w:color="auto"/>
        <w:bottom w:val="none" w:sz="0" w:space="0" w:color="auto"/>
        <w:right w:val="none" w:sz="0" w:space="0" w:color="auto"/>
      </w:divBdr>
    </w:div>
    <w:div w:id="1615361180">
      <w:bodyDiv w:val="1"/>
      <w:marLeft w:val="0"/>
      <w:marRight w:val="0"/>
      <w:marTop w:val="0"/>
      <w:marBottom w:val="0"/>
      <w:divBdr>
        <w:top w:val="none" w:sz="0" w:space="0" w:color="auto"/>
        <w:left w:val="none" w:sz="0" w:space="0" w:color="auto"/>
        <w:bottom w:val="none" w:sz="0" w:space="0" w:color="auto"/>
        <w:right w:val="none" w:sz="0" w:space="0" w:color="auto"/>
      </w:divBdr>
    </w:div>
    <w:div w:id="1625650902">
      <w:bodyDiv w:val="1"/>
      <w:marLeft w:val="0"/>
      <w:marRight w:val="0"/>
      <w:marTop w:val="0"/>
      <w:marBottom w:val="0"/>
      <w:divBdr>
        <w:top w:val="none" w:sz="0" w:space="0" w:color="auto"/>
        <w:left w:val="none" w:sz="0" w:space="0" w:color="auto"/>
        <w:bottom w:val="none" w:sz="0" w:space="0" w:color="auto"/>
        <w:right w:val="none" w:sz="0" w:space="0" w:color="auto"/>
      </w:divBdr>
    </w:div>
    <w:div w:id="1640571114">
      <w:bodyDiv w:val="1"/>
      <w:marLeft w:val="0"/>
      <w:marRight w:val="0"/>
      <w:marTop w:val="0"/>
      <w:marBottom w:val="0"/>
      <w:divBdr>
        <w:top w:val="none" w:sz="0" w:space="0" w:color="auto"/>
        <w:left w:val="none" w:sz="0" w:space="0" w:color="auto"/>
        <w:bottom w:val="none" w:sz="0" w:space="0" w:color="auto"/>
        <w:right w:val="none" w:sz="0" w:space="0" w:color="auto"/>
      </w:divBdr>
    </w:div>
    <w:div w:id="1655142417">
      <w:bodyDiv w:val="1"/>
      <w:marLeft w:val="0"/>
      <w:marRight w:val="0"/>
      <w:marTop w:val="0"/>
      <w:marBottom w:val="0"/>
      <w:divBdr>
        <w:top w:val="none" w:sz="0" w:space="0" w:color="auto"/>
        <w:left w:val="none" w:sz="0" w:space="0" w:color="auto"/>
        <w:bottom w:val="none" w:sz="0" w:space="0" w:color="auto"/>
        <w:right w:val="none" w:sz="0" w:space="0" w:color="auto"/>
      </w:divBdr>
    </w:div>
    <w:div w:id="1687370240">
      <w:bodyDiv w:val="1"/>
      <w:marLeft w:val="0"/>
      <w:marRight w:val="0"/>
      <w:marTop w:val="0"/>
      <w:marBottom w:val="0"/>
      <w:divBdr>
        <w:top w:val="none" w:sz="0" w:space="0" w:color="auto"/>
        <w:left w:val="none" w:sz="0" w:space="0" w:color="auto"/>
        <w:bottom w:val="none" w:sz="0" w:space="0" w:color="auto"/>
        <w:right w:val="none" w:sz="0" w:space="0" w:color="auto"/>
      </w:divBdr>
    </w:div>
    <w:div w:id="1733694698">
      <w:bodyDiv w:val="1"/>
      <w:marLeft w:val="0"/>
      <w:marRight w:val="0"/>
      <w:marTop w:val="0"/>
      <w:marBottom w:val="0"/>
      <w:divBdr>
        <w:top w:val="none" w:sz="0" w:space="0" w:color="auto"/>
        <w:left w:val="none" w:sz="0" w:space="0" w:color="auto"/>
        <w:bottom w:val="none" w:sz="0" w:space="0" w:color="auto"/>
        <w:right w:val="none" w:sz="0" w:space="0" w:color="auto"/>
      </w:divBdr>
    </w:div>
    <w:div w:id="1743672232">
      <w:bodyDiv w:val="1"/>
      <w:marLeft w:val="0"/>
      <w:marRight w:val="0"/>
      <w:marTop w:val="0"/>
      <w:marBottom w:val="0"/>
      <w:divBdr>
        <w:top w:val="none" w:sz="0" w:space="0" w:color="auto"/>
        <w:left w:val="none" w:sz="0" w:space="0" w:color="auto"/>
        <w:bottom w:val="none" w:sz="0" w:space="0" w:color="auto"/>
        <w:right w:val="none" w:sz="0" w:space="0" w:color="auto"/>
      </w:divBdr>
    </w:div>
    <w:div w:id="1755277308">
      <w:bodyDiv w:val="1"/>
      <w:marLeft w:val="0"/>
      <w:marRight w:val="0"/>
      <w:marTop w:val="0"/>
      <w:marBottom w:val="0"/>
      <w:divBdr>
        <w:top w:val="none" w:sz="0" w:space="0" w:color="auto"/>
        <w:left w:val="none" w:sz="0" w:space="0" w:color="auto"/>
        <w:bottom w:val="none" w:sz="0" w:space="0" w:color="auto"/>
        <w:right w:val="none" w:sz="0" w:space="0" w:color="auto"/>
      </w:divBdr>
    </w:div>
    <w:div w:id="1774475369">
      <w:bodyDiv w:val="1"/>
      <w:marLeft w:val="0"/>
      <w:marRight w:val="0"/>
      <w:marTop w:val="0"/>
      <w:marBottom w:val="0"/>
      <w:divBdr>
        <w:top w:val="none" w:sz="0" w:space="0" w:color="auto"/>
        <w:left w:val="none" w:sz="0" w:space="0" w:color="auto"/>
        <w:bottom w:val="none" w:sz="0" w:space="0" w:color="auto"/>
        <w:right w:val="none" w:sz="0" w:space="0" w:color="auto"/>
      </w:divBdr>
    </w:div>
    <w:div w:id="1791167005">
      <w:bodyDiv w:val="1"/>
      <w:marLeft w:val="0"/>
      <w:marRight w:val="0"/>
      <w:marTop w:val="0"/>
      <w:marBottom w:val="0"/>
      <w:divBdr>
        <w:top w:val="none" w:sz="0" w:space="0" w:color="auto"/>
        <w:left w:val="none" w:sz="0" w:space="0" w:color="auto"/>
        <w:bottom w:val="none" w:sz="0" w:space="0" w:color="auto"/>
        <w:right w:val="none" w:sz="0" w:space="0" w:color="auto"/>
      </w:divBdr>
    </w:div>
    <w:div w:id="1883396720">
      <w:bodyDiv w:val="1"/>
      <w:marLeft w:val="0"/>
      <w:marRight w:val="0"/>
      <w:marTop w:val="0"/>
      <w:marBottom w:val="0"/>
      <w:divBdr>
        <w:top w:val="none" w:sz="0" w:space="0" w:color="auto"/>
        <w:left w:val="none" w:sz="0" w:space="0" w:color="auto"/>
        <w:bottom w:val="none" w:sz="0" w:space="0" w:color="auto"/>
        <w:right w:val="none" w:sz="0" w:space="0" w:color="auto"/>
      </w:divBdr>
      <w:divsChild>
        <w:div w:id="1740589934">
          <w:marLeft w:val="0"/>
          <w:marRight w:val="0"/>
          <w:marTop w:val="0"/>
          <w:marBottom w:val="0"/>
          <w:divBdr>
            <w:top w:val="none" w:sz="0" w:space="0" w:color="auto"/>
            <w:left w:val="none" w:sz="0" w:space="0" w:color="auto"/>
            <w:bottom w:val="none" w:sz="0" w:space="0" w:color="auto"/>
            <w:right w:val="none" w:sz="0" w:space="0" w:color="auto"/>
          </w:divBdr>
        </w:div>
        <w:div w:id="736711189">
          <w:marLeft w:val="0"/>
          <w:marRight w:val="0"/>
          <w:marTop w:val="0"/>
          <w:marBottom w:val="0"/>
          <w:divBdr>
            <w:top w:val="none" w:sz="0" w:space="0" w:color="auto"/>
            <w:left w:val="none" w:sz="0" w:space="0" w:color="auto"/>
            <w:bottom w:val="none" w:sz="0" w:space="0" w:color="auto"/>
            <w:right w:val="none" w:sz="0" w:space="0" w:color="auto"/>
          </w:divBdr>
        </w:div>
        <w:div w:id="351762879">
          <w:marLeft w:val="0"/>
          <w:marRight w:val="0"/>
          <w:marTop w:val="0"/>
          <w:marBottom w:val="0"/>
          <w:divBdr>
            <w:top w:val="none" w:sz="0" w:space="0" w:color="auto"/>
            <w:left w:val="none" w:sz="0" w:space="0" w:color="auto"/>
            <w:bottom w:val="none" w:sz="0" w:space="0" w:color="auto"/>
            <w:right w:val="none" w:sz="0" w:space="0" w:color="auto"/>
          </w:divBdr>
        </w:div>
        <w:div w:id="1718511875">
          <w:marLeft w:val="0"/>
          <w:marRight w:val="0"/>
          <w:marTop w:val="0"/>
          <w:marBottom w:val="0"/>
          <w:divBdr>
            <w:top w:val="none" w:sz="0" w:space="0" w:color="auto"/>
            <w:left w:val="none" w:sz="0" w:space="0" w:color="auto"/>
            <w:bottom w:val="none" w:sz="0" w:space="0" w:color="auto"/>
            <w:right w:val="none" w:sz="0" w:space="0" w:color="auto"/>
          </w:divBdr>
        </w:div>
        <w:div w:id="130486459">
          <w:marLeft w:val="0"/>
          <w:marRight w:val="0"/>
          <w:marTop w:val="0"/>
          <w:marBottom w:val="0"/>
          <w:divBdr>
            <w:top w:val="none" w:sz="0" w:space="0" w:color="auto"/>
            <w:left w:val="none" w:sz="0" w:space="0" w:color="auto"/>
            <w:bottom w:val="none" w:sz="0" w:space="0" w:color="auto"/>
            <w:right w:val="none" w:sz="0" w:space="0" w:color="auto"/>
          </w:divBdr>
        </w:div>
      </w:divsChild>
    </w:div>
    <w:div w:id="1887064261">
      <w:bodyDiv w:val="1"/>
      <w:marLeft w:val="0"/>
      <w:marRight w:val="0"/>
      <w:marTop w:val="0"/>
      <w:marBottom w:val="0"/>
      <w:divBdr>
        <w:top w:val="none" w:sz="0" w:space="0" w:color="auto"/>
        <w:left w:val="none" w:sz="0" w:space="0" w:color="auto"/>
        <w:bottom w:val="none" w:sz="0" w:space="0" w:color="auto"/>
        <w:right w:val="none" w:sz="0" w:space="0" w:color="auto"/>
      </w:divBdr>
    </w:div>
    <w:div w:id="2019578695">
      <w:bodyDiv w:val="1"/>
      <w:marLeft w:val="0"/>
      <w:marRight w:val="0"/>
      <w:marTop w:val="0"/>
      <w:marBottom w:val="0"/>
      <w:divBdr>
        <w:top w:val="none" w:sz="0" w:space="0" w:color="auto"/>
        <w:left w:val="none" w:sz="0" w:space="0" w:color="auto"/>
        <w:bottom w:val="none" w:sz="0" w:space="0" w:color="auto"/>
        <w:right w:val="none" w:sz="0" w:space="0" w:color="auto"/>
      </w:divBdr>
    </w:div>
    <w:div w:id="2025931992">
      <w:bodyDiv w:val="1"/>
      <w:marLeft w:val="0"/>
      <w:marRight w:val="0"/>
      <w:marTop w:val="0"/>
      <w:marBottom w:val="0"/>
      <w:divBdr>
        <w:top w:val="none" w:sz="0" w:space="0" w:color="auto"/>
        <w:left w:val="none" w:sz="0" w:space="0" w:color="auto"/>
        <w:bottom w:val="none" w:sz="0" w:space="0" w:color="auto"/>
        <w:right w:val="none" w:sz="0" w:space="0" w:color="auto"/>
      </w:divBdr>
    </w:div>
    <w:div w:id="2041665171">
      <w:bodyDiv w:val="1"/>
      <w:marLeft w:val="0"/>
      <w:marRight w:val="0"/>
      <w:marTop w:val="0"/>
      <w:marBottom w:val="0"/>
      <w:divBdr>
        <w:top w:val="none" w:sz="0" w:space="0" w:color="auto"/>
        <w:left w:val="none" w:sz="0" w:space="0" w:color="auto"/>
        <w:bottom w:val="none" w:sz="0" w:space="0" w:color="auto"/>
        <w:right w:val="none" w:sz="0" w:space="0" w:color="auto"/>
      </w:divBdr>
    </w:div>
    <w:div w:id="2051145834">
      <w:bodyDiv w:val="1"/>
      <w:marLeft w:val="0"/>
      <w:marRight w:val="0"/>
      <w:marTop w:val="0"/>
      <w:marBottom w:val="0"/>
      <w:divBdr>
        <w:top w:val="none" w:sz="0" w:space="0" w:color="auto"/>
        <w:left w:val="none" w:sz="0" w:space="0" w:color="auto"/>
        <w:bottom w:val="none" w:sz="0" w:space="0" w:color="auto"/>
        <w:right w:val="none" w:sz="0" w:space="0" w:color="auto"/>
      </w:divBdr>
    </w:div>
    <w:div w:id="2070961457">
      <w:bodyDiv w:val="1"/>
      <w:marLeft w:val="0"/>
      <w:marRight w:val="315"/>
      <w:marTop w:val="0"/>
      <w:marBottom w:val="0"/>
      <w:divBdr>
        <w:top w:val="none" w:sz="0" w:space="0" w:color="auto"/>
        <w:left w:val="none" w:sz="0" w:space="0" w:color="auto"/>
        <w:bottom w:val="none" w:sz="0" w:space="0" w:color="auto"/>
        <w:right w:val="none" w:sz="0" w:space="0" w:color="auto"/>
      </w:divBdr>
      <w:divsChild>
        <w:div w:id="1579170878">
          <w:marLeft w:val="0"/>
          <w:marRight w:val="0"/>
          <w:marTop w:val="0"/>
          <w:marBottom w:val="0"/>
          <w:divBdr>
            <w:top w:val="none" w:sz="0" w:space="0" w:color="auto"/>
            <w:left w:val="none" w:sz="0" w:space="0" w:color="auto"/>
            <w:bottom w:val="none" w:sz="0" w:space="0" w:color="auto"/>
            <w:right w:val="none" w:sz="0" w:space="0" w:color="auto"/>
          </w:divBdr>
        </w:div>
      </w:divsChild>
    </w:div>
    <w:div w:id="2083602058">
      <w:bodyDiv w:val="1"/>
      <w:marLeft w:val="0"/>
      <w:marRight w:val="0"/>
      <w:marTop w:val="0"/>
      <w:marBottom w:val="0"/>
      <w:divBdr>
        <w:top w:val="none" w:sz="0" w:space="0" w:color="auto"/>
        <w:left w:val="none" w:sz="0" w:space="0" w:color="auto"/>
        <w:bottom w:val="none" w:sz="0" w:space="0" w:color="auto"/>
        <w:right w:val="none" w:sz="0" w:space="0" w:color="auto"/>
      </w:divBdr>
    </w:div>
    <w:div w:id="2087878131">
      <w:bodyDiv w:val="1"/>
      <w:marLeft w:val="0"/>
      <w:marRight w:val="0"/>
      <w:marTop w:val="0"/>
      <w:marBottom w:val="0"/>
      <w:divBdr>
        <w:top w:val="none" w:sz="0" w:space="0" w:color="auto"/>
        <w:left w:val="none" w:sz="0" w:space="0" w:color="auto"/>
        <w:bottom w:val="none" w:sz="0" w:space="0" w:color="auto"/>
        <w:right w:val="none" w:sz="0" w:space="0" w:color="auto"/>
      </w:divBdr>
    </w:div>
    <w:div w:id="2109158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emf"/><Relationship Id="rId29" Type="http://schemas.openxmlformats.org/officeDocument/2006/relationships/image" Target="media/image18.pn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oter" Target="footer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3-05-21T00:00:00</PublishDate>
  <Abstract/>
  <CompanyAddress>Si</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AB1658861947D4E972341E8DED12EA0" ma:contentTypeVersion="6" ma:contentTypeDescription="Create a new document." ma:contentTypeScope="" ma:versionID="bca7faf5ec9886bfb11deb53e963cc7f">
  <xsd:schema xmlns:xsd="http://www.w3.org/2001/XMLSchema" xmlns:xs="http://www.w3.org/2001/XMLSchema" xmlns:p="http://schemas.microsoft.com/office/2006/metadata/properties" xmlns:ns2="173d480f-3907-4e6d-bc02-bc203bd7ea8f" xmlns:ns3="12a0edd0-7d21-42a2-afe3-7e862f74f18a" targetNamespace="http://schemas.microsoft.com/office/2006/metadata/properties" ma:root="true" ma:fieldsID="f2b601e302a3d05f82a459821821a865" ns2:_="" ns3:_="">
    <xsd:import namespace="173d480f-3907-4e6d-bc02-bc203bd7ea8f"/>
    <xsd:import namespace="12a0edd0-7d21-42a2-afe3-7e862f74f18a"/>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3d480f-3907-4e6d-bc02-bc203bd7e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a0edd0-7d21-42a2-afe3-7e862f74f18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A92B06-0B7F-4A71-B9AC-DB7E0A7ECC6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5C6579-4B24-42AA-8CEF-B3341DBF2F86}">
  <ds:schemaRefs>
    <ds:schemaRef ds:uri="http://schemas.microsoft.com/sharepoint/v3/contenttype/forms"/>
  </ds:schemaRefs>
</ds:datastoreItem>
</file>

<file path=customXml/itemProps4.xml><?xml version="1.0" encoding="utf-8"?>
<ds:datastoreItem xmlns:ds="http://schemas.openxmlformats.org/officeDocument/2006/customXml" ds:itemID="{196046E3-8060-49F5-A998-BB9EB1BEA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3d480f-3907-4e6d-bc02-bc203bd7ea8f"/>
    <ds:schemaRef ds:uri="12a0edd0-7d21-42a2-afe3-7e862f74f1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F6FCB23-7055-4498-B3D4-2E42655FB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4</TotalTime>
  <Pages>37</Pages>
  <Words>4239</Words>
  <Characters>2416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Tài liệu mô tả yêu cầu – Báo cáo tình hình cảng, hãng tàu – Phòng Marketing</vt:lpstr>
    </vt:vector>
  </TitlesOfParts>
  <Company>FPT Software</Company>
  <LinksUpToDate>false</LinksUpToDate>
  <CharactersWithSpaces>28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ài liệu mô tả yêu cầu – Báo cáo tình hình cảng, hãng tàu – Phòng Marketing</dc:title>
  <dc:subject/>
  <dc:creator>Tran Anh Tuan (DTL.BU13)</dc:creator>
  <cp:keywords/>
  <dc:description/>
  <cp:lastModifiedBy>ADMIN</cp:lastModifiedBy>
  <cp:revision>3</cp:revision>
  <cp:lastPrinted>2013-06-10T03:25:00Z</cp:lastPrinted>
  <dcterms:created xsi:type="dcterms:W3CDTF">2019-10-25T01:25:00Z</dcterms:created>
  <dcterms:modified xsi:type="dcterms:W3CDTF">2021-03-29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ustomer Name">
    <vt:lpwstr>[Customer Name]</vt:lpwstr>
  </property>
  <property fmtid="{D5CDD505-2E9C-101B-9397-08002B2CF9AE}" pid="3" name="_Project Name">
    <vt:lpwstr>[Project Name]</vt:lpwstr>
  </property>
  <property fmtid="{D5CDD505-2E9C-101B-9397-08002B2CF9AE}" pid="4" name="_Version">
    <vt:lpwstr>0.5</vt:lpwstr>
  </property>
  <property fmtid="{D5CDD505-2E9C-101B-9397-08002B2CF9AE}" pid="5" name="ContentTypeId">
    <vt:lpwstr>0x0101004AB1658861947D4E972341E8DED12EA0</vt:lpwstr>
  </property>
</Properties>
</file>